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7F1A" w14:textId="77777777" w:rsidR="002D4F78" w:rsidRDefault="002D4F78">
      <w:pPr>
        <w:spacing w:before="8"/>
        <w:rPr>
          <w:rFonts w:ascii="Times New Roman" w:eastAsia="Times New Roman" w:hAnsi="Times New Roman" w:cs="Times New Roman"/>
          <w:sz w:val="7"/>
          <w:szCs w:val="7"/>
        </w:rPr>
      </w:pPr>
    </w:p>
    <w:p w14:paraId="6F15BD0B" w14:textId="77777777" w:rsidR="002D4F78" w:rsidRDefault="00D6627F">
      <w:pPr>
        <w:spacing w:line="200" w:lineRule="atLeast"/>
        <w:ind w:left="510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tr-TR" w:eastAsia="tr-TR"/>
        </w:rPr>
        <w:drawing>
          <wp:inline distT="0" distB="0" distL="0" distR="0" wp14:anchorId="53BCA7E8" wp14:editId="07824707">
            <wp:extent cx="1084693" cy="1088136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84693" cy="1088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23C78" w14:textId="77777777" w:rsidR="002D4F78" w:rsidRDefault="002D4F78">
      <w:pPr>
        <w:spacing w:before="8"/>
        <w:rPr>
          <w:rFonts w:ascii="Times New Roman" w:eastAsia="Times New Roman" w:hAnsi="Times New Roman" w:cs="Times New Roman"/>
          <w:sz w:val="19"/>
          <w:szCs w:val="19"/>
        </w:rPr>
      </w:pPr>
    </w:p>
    <w:p w14:paraId="60D6899B" w14:textId="77777777" w:rsidR="002D4F78" w:rsidRDefault="00D6627F">
      <w:pPr>
        <w:spacing w:before="69"/>
        <w:ind w:right="55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z w:val="24"/>
        </w:rPr>
        <w:t>T.C.</w:t>
      </w:r>
    </w:p>
    <w:p w14:paraId="2169DA20" w14:textId="77777777" w:rsidR="002D4F78" w:rsidRDefault="00D6627F">
      <w:pPr>
        <w:ind w:right="64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hAnsi="Arial"/>
          <w:b/>
          <w:spacing w:val="-1"/>
          <w:sz w:val="24"/>
        </w:rPr>
        <w:t>KARABÜK</w:t>
      </w:r>
      <w:r>
        <w:rPr>
          <w:rFonts w:ascii="Arial" w:hAnsi="Arial"/>
          <w:b/>
          <w:spacing w:val="-7"/>
          <w:sz w:val="24"/>
        </w:rPr>
        <w:t xml:space="preserve"> </w:t>
      </w:r>
      <w:r>
        <w:rPr>
          <w:rFonts w:ascii="Arial" w:hAnsi="Arial"/>
          <w:b/>
          <w:spacing w:val="-1"/>
          <w:sz w:val="24"/>
        </w:rPr>
        <w:t>ÜNİVERSİTESİ</w:t>
      </w:r>
    </w:p>
    <w:p w14:paraId="74E1B6CB" w14:textId="77777777" w:rsidR="002D4F78" w:rsidRDefault="00D6627F">
      <w:pPr>
        <w:ind w:left="2950" w:right="2942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hAnsi="Arial"/>
          <w:b/>
          <w:sz w:val="24"/>
        </w:rPr>
        <w:t>TIP</w:t>
      </w:r>
      <w:r>
        <w:rPr>
          <w:rFonts w:ascii="Arial" w:hAnsi="Arial"/>
          <w:b/>
          <w:spacing w:val="-7"/>
          <w:sz w:val="24"/>
        </w:rPr>
        <w:t xml:space="preserve"> </w:t>
      </w:r>
      <w:r>
        <w:rPr>
          <w:rFonts w:ascii="Arial" w:hAnsi="Arial"/>
          <w:b/>
          <w:spacing w:val="-1"/>
          <w:sz w:val="24"/>
        </w:rPr>
        <w:t>FAKÜLTESİ</w:t>
      </w:r>
    </w:p>
    <w:p w14:paraId="122E7A4B" w14:textId="77777777" w:rsidR="002D4F78" w:rsidRDefault="00D6627F">
      <w:pPr>
        <w:ind w:left="2953" w:right="2942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hAnsi="Arial"/>
          <w:b/>
          <w:spacing w:val="-1"/>
          <w:sz w:val="24"/>
        </w:rPr>
        <w:t>2022-2023</w:t>
      </w:r>
      <w:r>
        <w:rPr>
          <w:rFonts w:ascii="Arial" w:hAnsi="Arial"/>
          <w:b/>
          <w:spacing w:val="-3"/>
          <w:sz w:val="24"/>
        </w:rPr>
        <w:t xml:space="preserve"> </w:t>
      </w:r>
      <w:r>
        <w:rPr>
          <w:rFonts w:ascii="Arial" w:hAnsi="Arial"/>
          <w:b/>
          <w:spacing w:val="-1"/>
          <w:sz w:val="24"/>
        </w:rPr>
        <w:t>ÖĞRETİM</w:t>
      </w:r>
      <w:r>
        <w:rPr>
          <w:rFonts w:ascii="Arial" w:hAnsi="Arial"/>
          <w:b/>
          <w:spacing w:val="-6"/>
          <w:sz w:val="24"/>
        </w:rPr>
        <w:t xml:space="preserve"> </w:t>
      </w:r>
      <w:r>
        <w:rPr>
          <w:rFonts w:ascii="Arial" w:hAnsi="Arial"/>
          <w:b/>
          <w:sz w:val="24"/>
        </w:rPr>
        <w:t>YILI</w:t>
      </w:r>
      <w:r>
        <w:rPr>
          <w:rFonts w:ascii="Arial" w:hAnsi="Arial"/>
          <w:b/>
          <w:spacing w:val="-3"/>
          <w:sz w:val="24"/>
        </w:rPr>
        <w:t xml:space="preserve"> </w:t>
      </w:r>
      <w:r>
        <w:rPr>
          <w:rFonts w:ascii="Arial" w:hAnsi="Arial"/>
          <w:b/>
          <w:sz w:val="24"/>
        </w:rPr>
        <w:t>DÖNEM</w:t>
      </w:r>
      <w:r>
        <w:rPr>
          <w:rFonts w:ascii="Arial" w:hAnsi="Arial"/>
          <w:b/>
          <w:spacing w:val="-4"/>
          <w:sz w:val="24"/>
        </w:rPr>
        <w:t xml:space="preserve"> </w:t>
      </w:r>
      <w:r>
        <w:rPr>
          <w:rFonts w:ascii="Arial" w:hAnsi="Arial"/>
          <w:b/>
          <w:sz w:val="24"/>
        </w:rPr>
        <w:t>II</w:t>
      </w:r>
      <w:r>
        <w:rPr>
          <w:rFonts w:ascii="Arial" w:hAnsi="Arial"/>
          <w:b/>
          <w:spacing w:val="-4"/>
          <w:sz w:val="24"/>
        </w:rPr>
        <w:t xml:space="preserve"> </w:t>
      </w:r>
      <w:r>
        <w:rPr>
          <w:rFonts w:ascii="Arial" w:hAnsi="Arial"/>
          <w:b/>
          <w:spacing w:val="-2"/>
          <w:sz w:val="24"/>
        </w:rPr>
        <w:t>DERS</w:t>
      </w:r>
      <w:r>
        <w:rPr>
          <w:rFonts w:ascii="Arial" w:hAnsi="Arial"/>
          <w:b/>
          <w:spacing w:val="-5"/>
          <w:sz w:val="24"/>
        </w:rPr>
        <w:t xml:space="preserve"> </w:t>
      </w:r>
      <w:r>
        <w:rPr>
          <w:rFonts w:ascii="Arial" w:hAnsi="Arial"/>
          <w:b/>
          <w:spacing w:val="-1"/>
          <w:sz w:val="24"/>
        </w:rPr>
        <w:t>PROGRAMI</w:t>
      </w:r>
    </w:p>
    <w:p w14:paraId="1C163C21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C0D9043" w14:textId="77777777" w:rsidR="002D4F78" w:rsidRDefault="002D4F78">
      <w:pPr>
        <w:spacing w:before="5"/>
        <w:rPr>
          <w:rFonts w:ascii="Arial" w:eastAsia="Arial" w:hAnsi="Arial" w:cs="Arial"/>
          <w:b/>
          <w:bCs/>
          <w:sz w:val="21"/>
          <w:szCs w:val="21"/>
        </w:rPr>
      </w:pPr>
    </w:p>
    <w:tbl>
      <w:tblPr>
        <w:tblStyle w:val="TableNormal"/>
        <w:tblW w:w="0" w:type="auto"/>
        <w:tblInd w:w="552" w:type="dxa"/>
        <w:tblLayout w:type="fixed"/>
        <w:tblLook w:val="01E0" w:firstRow="1" w:lastRow="1" w:firstColumn="1" w:lastColumn="1" w:noHBand="0" w:noVBand="0"/>
      </w:tblPr>
      <w:tblGrid>
        <w:gridCol w:w="1109"/>
        <w:gridCol w:w="3123"/>
        <w:gridCol w:w="2976"/>
        <w:gridCol w:w="617"/>
        <w:gridCol w:w="1138"/>
        <w:gridCol w:w="1157"/>
        <w:gridCol w:w="1054"/>
      </w:tblGrid>
      <w:tr w:rsidR="002D4F78" w14:paraId="47AF2E43" w14:textId="77777777">
        <w:trPr>
          <w:trHeight w:hRule="exact" w:val="394"/>
        </w:trPr>
        <w:tc>
          <w:tcPr>
            <w:tcW w:w="11174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641EC0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4EFC7F5F" w14:textId="77777777" w:rsidR="002D4F78" w:rsidRDefault="00D6627F">
            <w:pPr>
              <w:pStyle w:val="TableParagraph"/>
              <w:ind w:left="347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4F80BB"/>
                <w:spacing w:val="-1"/>
                <w:sz w:val="16"/>
              </w:rPr>
              <w:t>DÖNEM 2, 2022-2023 EĞİTİM ÖĞRETİM</w:t>
            </w:r>
            <w:r>
              <w:rPr>
                <w:rFonts w:ascii="Arial" w:hAnsi="Arial"/>
                <w:b/>
                <w:color w:val="4F80BB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4F80BB"/>
                <w:spacing w:val="-1"/>
                <w:sz w:val="16"/>
              </w:rPr>
              <w:t>YILI (34</w:t>
            </w:r>
            <w:r>
              <w:rPr>
                <w:rFonts w:ascii="Arial" w:hAnsi="Arial"/>
                <w:b/>
                <w:color w:val="4F80BB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4F80BB"/>
                <w:spacing w:val="-1"/>
                <w:sz w:val="16"/>
              </w:rPr>
              <w:t>HAFTA)</w:t>
            </w:r>
          </w:p>
        </w:tc>
      </w:tr>
      <w:tr w:rsidR="002D4F78" w14:paraId="70B572A6" w14:textId="77777777">
        <w:trPr>
          <w:trHeight w:hRule="exact" w:val="394"/>
        </w:trPr>
        <w:tc>
          <w:tcPr>
            <w:tcW w:w="11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8E9682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4730CEB8" w14:textId="77777777" w:rsidR="002D4F78" w:rsidRDefault="00D6627F">
            <w:pPr>
              <w:pStyle w:val="TableParagraph"/>
              <w:ind w:left="34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color w:val="4F80BB"/>
                <w:spacing w:val="-1"/>
                <w:sz w:val="16"/>
              </w:rPr>
              <w:t>Kodu</w:t>
            </w:r>
          </w:p>
        </w:tc>
        <w:tc>
          <w:tcPr>
            <w:tcW w:w="31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774C59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19B8D491" w14:textId="77777777" w:rsidR="002D4F78" w:rsidRDefault="00D6627F">
            <w:pPr>
              <w:pStyle w:val="TableParagraph"/>
              <w:ind w:left="4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color w:val="4F80BB"/>
                <w:spacing w:val="-1"/>
                <w:sz w:val="16"/>
              </w:rPr>
              <w:t>Ders Kurulu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BF772C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664BAB2C" w14:textId="77777777" w:rsidR="002D4F78" w:rsidRDefault="00D6627F">
            <w:pPr>
              <w:pStyle w:val="TableParagraph"/>
              <w:ind w:left="9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4F80BB"/>
                <w:spacing w:val="-1"/>
                <w:sz w:val="16"/>
              </w:rPr>
              <w:t>Başlangıç-Bitiş</w:t>
            </w:r>
          </w:p>
        </w:tc>
        <w:tc>
          <w:tcPr>
            <w:tcW w:w="6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F2AF2A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1C36EBF3" w14:textId="77777777" w:rsidR="002D4F78" w:rsidRDefault="00D6627F">
            <w:pPr>
              <w:pStyle w:val="TableParagraph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color w:val="4F80BB"/>
                <w:spacing w:val="-1"/>
                <w:sz w:val="16"/>
              </w:rPr>
              <w:t>Hafta</w:t>
            </w:r>
          </w:p>
        </w:tc>
        <w:tc>
          <w:tcPr>
            <w:tcW w:w="11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068F57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50B5A9B6" w14:textId="77777777" w:rsidR="002D4F78" w:rsidRDefault="00D6627F">
            <w:pPr>
              <w:pStyle w:val="TableParagraph"/>
              <w:ind w:left="32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color w:val="4F80BB"/>
                <w:spacing w:val="-1"/>
                <w:sz w:val="16"/>
              </w:rPr>
              <w:t>Teorik</w:t>
            </w:r>
          </w:p>
        </w:tc>
        <w:tc>
          <w:tcPr>
            <w:tcW w:w="11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3C924B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02C53CAA" w14:textId="77777777" w:rsidR="002D4F78" w:rsidRDefault="00D6627F">
            <w:pPr>
              <w:pStyle w:val="TableParagraph"/>
              <w:ind w:left="34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color w:val="4F80BB"/>
                <w:spacing w:val="-1"/>
                <w:sz w:val="16"/>
              </w:rPr>
              <w:t>Pratik</w:t>
            </w:r>
          </w:p>
        </w:tc>
        <w:tc>
          <w:tcPr>
            <w:tcW w:w="10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B4EB12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2EAAFCEA" w14:textId="77777777" w:rsidR="002D4F78" w:rsidRDefault="00D6627F">
            <w:pPr>
              <w:pStyle w:val="TableParagraph"/>
              <w:ind w:left="303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color w:val="4F80BB"/>
                <w:spacing w:val="-1"/>
                <w:sz w:val="16"/>
              </w:rPr>
              <w:t>AKTS</w:t>
            </w:r>
          </w:p>
        </w:tc>
      </w:tr>
      <w:tr w:rsidR="002D4F78" w14:paraId="19608B34" w14:textId="77777777">
        <w:trPr>
          <w:trHeight w:hRule="exact" w:val="391"/>
        </w:trPr>
        <w:tc>
          <w:tcPr>
            <w:tcW w:w="11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FC3BBE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168CE887" w14:textId="77777777" w:rsidR="002D4F78" w:rsidRDefault="00D6627F">
            <w:pPr>
              <w:pStyle w:val="TableParagraph"/>
              <w:ind w:left="291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TIP211</w:t>
            </w:r>
          </w:p>
        </w:tc>
        <w:tc>
          <w:tcPr>
            <w:tcW w:w="31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C14A4D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304C3BD9" w14:textId="77777777" w:rsidR="002D4F78" w:rsidRDefault="00D6627F">
            <w:pPr>
              <w:pStyle w:val="TableParagraph"/>
              <w:ind w:left="36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spacing w:val="-1"/>
                <w:sz w:val="16"/>
              </w:rPr>
              <w:t>Dolaşım</w:t>
            </w:r>
            <w:r>
              <w:rPr>
                <w:rFonts w:ascii="Arial" w:hAnsi="Arial"/>
                <w:b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ve</w:t>
            </w:r>
            <w:r>
              <w:rPr>
                <w:rFonts w:ascii="Arial" w:hAnsi="Arial"/>
                <w:b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Solunum</w:t>
            </w:r>
            <w:r>
              <w:rPr>
                <w:rFonts w:ascii="Arial" w:hAnsi="Arial"/>
                <w:b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Sistemleri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A0BF6E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6CDCE9BA" w14:textId="77777777" w:rsidR="002D4F78" w:rsidRDefault="00D6627F">
            <w:pPr>
              <w:pStyle w:val="TableParagraph"/>
              <w:ind w:left="65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spacing w:val="-1"/>
                <w:sz w:val="16"/>
              </w:rPr>
              <w:t>12 Eylül-28</w:t>
            </w:r>
            <w:r>
              <w:rPr>
                <w:rFonts w:ascii="Arial" w:hAnsi="Arial"/>
                <w:b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Ekim</w:t>
            </w:r>
            <w:r>
              <w:rPr>
                <w:rFonts w:ascii="Arial" w:hAns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2022</w:t>
            </w:r>
          </w:p>
        </w:tc>
        <w:tc>
          <w:tcPr>
            <w:tcW w:w="6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FF6DB1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6F201982" w14:textId="77777777" w:rsidR="002D4F78" w:rsidRDefault="00D6627F">
            <w:pPr>
              <w:pStyle w:val="TableParagraph"/>
              <w:ind w:left="5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z w:val="16"/>
              </w:rPr>
              <w:t>7</w:t>
            </w:r>
          </w:p>
        </w:tc>
        <w:tc>
          <w:tcPr>
            <w:tcW w:w="11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7F73F5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5D904EDA" w14:textId="77777777" w:rsidR="002D4F78" w:rsidRDefault="00D6627F">
            <w:pPr>
              <w:pStyle w:val="TableParagraph"/>
              <w:ind w:right="1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07</w:t>
            </w:r>
          </w:p>
        </w:tc>
        <w:tc>
          <w:tcPr>
            <w:tcW w:w="11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2DDAAA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6E2A5A96" w14:textId="77777777" w:rsidR="002D4F78" w:rsidRDefault="00D6627F">
            <w:pPr>
              <w:pStyle w:val="TableParagraph"/>
              <w:ind w:right="2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72</w:t>
            </w:r>
          </w:p>
        </w:tc>
        <w:tc>
          <w:tcPr>
            <w:tcW w:w="10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E21A7C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221EF9C4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z w:val="16"/>
              </w:rPr>
              <w:t>9</w:t>
            </w:r>
          </w:p>
        </w:tc>
      </w:tr>
      <w:tr w:rsidR="002D4F78" w14:paraId="19C88CA0" w14:textId="77777777">
        <w:trPr>
          <w:trHeight w:hRule="exact" w:val="394"/>
        </w:trPr>
        <w:tc>
          <w:tcPr>
            <w:tcW w:w="11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C909CE" w14:textId="77777777" w:rsidR="002D4F78" w:rsidRDefault="002D4F78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6689FB5A" w14:textId="77777777" w:rsidR="002D4F78" w:rsidRDefault="00D6627F">
            <w:pPr>
              <w:pStyle w:val="TableParagraph"/>
              <w:ind w:left="291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TIP212</w:t>
            </w:r>
          </w:p>
        </w:tc>
        <w:tc>
          <w:tcPr>
            <w:tcW w:w="31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7C8B87" w14:textId="77777777" w:rsidR="002D4F78" w:rsidRDefault="002D4F78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0301A019" w14:textId="77777777" w:rsidR="002D4F78" w:rsidRDefault="00D6627F">
            <w:pPr>
              <w:pStyle w:val="TableParagraph"/>
              <w:ind w:left="2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Sindirim</w:t>
            </w:r>
            <w:r>
              <w:rPr>
                <w:rFonts w:ascii="Arial"/>
                <w:b/>
                <w:spacing w:val="-3"/>
                <w:sz w:val="16"/>
              </w:rPr>
              <w:t xml:space="preserve"> </w:t>
            </w:r>
            <w:r>
              <w:rPr>
                <w:rFonts w:ascii="Arial"/>
                <w:b/>
                <w:spacing w:val="-1"/>
                <w:sz w:val="16"/>
              </w:rPr>
              <w:t>ve</w:t>
            </w:r>
            <w:r>
              <w:rPr>
                <w:rFonts w:ascii="Arial"/>
                <w:b/>
                <w:spacing w:val="-7"/>
                <w:sz w:val="16"/>
              </w:rPr>
              <w:t xml:space="preserve"> </w:t>
            </w:r>
            <w:r>
              <w:rPr>
                <w:rFonts w:ascii="Arial"/>
                <w:b/>
                <w:spacing w:val="-1"/>
                <w:sz w:val="16"/>
              </w:rPr>
              <w:t>Metabolizma</w:t>
            </w:r>
            <w:r>
              <w:rPr>
                <w:rFonts w:ascii="Arial"/>
                <w:b/>
                <w:spacing w:val="-7"/>
                <w:sz w:val="16"/>
              </w:rPr>
              <w:t xml:space="preserve"> </w:t>
            </w:r>
            <w:r>
              <w:rPr>
                <w:rFonts w:ascii="Arial"/>
                <w:b/>
                <w:spacing w:val="-2"/>
                <w:sz w:val="16"/>
              </w:rPr>
              <w:t>Sistemleri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67A1B1" w14:textId="77777777" w:rsidR="002D4F78" w:rsidRDefault="002D4F78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52B2EF80" w14:textId="77777777" w:rsidR="002D4F78" w:rsidRDefault="00D6627F">
            <w:pPr>
              <w:pStyle w:val="TableParagraph"/>
              <w:ind w:left="6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spacing w:val="-1"/>
                <w:sz w:val="16"/>
              </w:rPr>
              <w:t>31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Ekim-16</w:t>
            </w:r>
            <w:r>
              <w:rPr>
                <w:rFonts w:ascii="Arial" w:hAnsi="Arial"/>
                <w:b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Aralık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2022</w:t>
            </w:r>
          </w:p>
        </w:tc>
        <w:tc>
          <w:tcPr>
            <w:tcW w:w="6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9AD725" w14:textId="77777777" w:rsidR="002D4F78" w:rsidRDefault="002D4F78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103C7186" w14:textId="77777777" w:rsidR="002D4F78" w:rsidRDefault="00D6627F">
            <w:pPr>
              <w:pStyle w:val="TableParagraph"/>
              <w:ind w:left="5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z w:val="16"/>
              </w:rPr>
              <w:t>7</w:t>
            </w:r>
          </w:p>
        </w:tc>
        <w:tc>
          <w:tcPr>
            <w:tcW w:w="11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DBD54D" w14:textId="77777777" w:rsidR="002D4F78" w:rsidRDefault="002D4F78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0192F0F3" w14:textId="77777777" w:rsidR="002D4F78" w:rsidRDefault="00D6627F">
            <w:pPr>
              <w:pStyle w:val="TableParagraph"/>
              <w:ind w:right="1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05</w:t>
            </w:r>
          </w:p>
        </w:tc>
        <w:tc>
          <w:tcPr>
            <w:tcW w:w="11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32450F" w14:textId="77777777" w:rsidR="002D4F78" w:rsidRDefault="002D4F78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0C9045CB" w14:textId="77777777" w:rsidR="002D4F78" w:rsidRDefault="00D6627F">
            <w:pPr>
              <w:pStyle w:val="TableParagraph"/>
              <w:ind w:right="2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48</w:t>
            </w:r>
          </w:p>
        </w:tc>
        <w:tc>
          <w:tcPr>
            <w:tcW w:w="10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D226A2" w14:textId="77777777" w:rsidR="002D4F78" w:rsidRDefault="002D4F78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3A20DCEF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z w:val="16"/>
              </w:rPr>
              <w:t>9</w:t>
            </w:r>
          </w:p>
        </w:tc>
      </w:tr>
      <w:tr w:rsidR="002D4F78" w14:paraId="485DAAD6" w14:textId="77777777">
        <w:trPr>
          <w:trHeight w:hRule="exact" w:val="394"/>
        </w:trPr>
        <w:tc>
          <w:tcPr>
            <w:tcW w:w="11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C79AC3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2D88ED01" w14:textId="77777777" w:rsidR="002D4F78" w:rsidRDefault="00D6627F">
            <w:pPr>
              <w:pStyle w:val="TableParagraph"/>
              <w:ind w:left="291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TIP213</w:t>
            </w:r>
          </w:p>
        </w:tc>
        <w:tc>
          <w:tcPr>
            <w:tcW w:w="31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F901BF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03C4FA0C" w14:textId="77777777" w:rsidR="002D4F78" w:rsidRDefault="00D6627F">
            <w:pPr>
              <w:pStyle w:val="TableParagraph"/>
              <w:ind w:left="28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spacing w:val="-1"/>
                <w:sz w:val="16"/>
              </w:rPr>
              <w:t>Ürogenital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ve</w:t>
            </w:r>
            <w:r>
              <w:rPr>
                <w:rFonts w:ascii="Arial" w:hAnsi="Arial"/>
                <w:b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Endokrin</w:t>
            </w:r>
            <w:r>
              <w:rPr>
                <w:rFonts w:ascii="Arial" w:hAnsi="Arial"/>
                <w:b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Sistemleri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B94300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7C4C2A04" w14:textId="77777777" w:rsidR="002D4F78" w:rsidRDefault="00D6627F">
            <w:pPr>
              <w:pStyle w:val="TableParagraph"/>
              <w:ind w:left="39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spacing w:val="-1"/>
                <w:sz w:val="16"/>
              </w:rPr>
              <w:t>19 Aralık</w:t>
            </w:r>
            <w:r>
              <w:rPr>
                <w:rFonts w:ascii="Arial" w:hAns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2022-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20</w:t>
            </w:r>
            <w:r>
              <w:rPr>
                <w:rFonts w:ascii="Arial" w:hAnsi="Arial"/>
                <w:b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Ocak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2023</w:t>
            </w:r>
          </w:p>
        </w:tc>
        <w:tc>
          <w:tcPr>
            <w:tcW w:w="6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F4E58D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1E16FCB6" w14:textId="77777777" w:rsidR="002D4F78" w:rsidRDefault="00D6627F">
            <w:pPr>
              <w:pStyle w:val="TableParagraph"/>
              <w:ind w:left="5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z w:val="16"/>
              </w:rPr>
              <w:t>5</w:t>
            </w:r>
          </w:p>
        </w:tc>
        <w:tc>
          <w:tcPr>
            <w:tcW w:w="11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E98537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03A88A8B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87</w:t>
            </w:r>
          </w:p>
        </w:tc>
        <w:tc>
          <w:tcPr>
            <w:tcW w:w="11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D797D6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30E8E66D" w14:textId="77777777" w:rsidR="002D4F78" w:rsidRDefault="00D6627F">
            <w:pPr>
              <w:pStyle w:val="TableParagraph"/>
              <w:ind w:right="2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52</w:t>
            </w:r>
          </w:p>
        </w:tc>
        <w:tc>
          <w:tcPr>
            <w:tcW w:w="10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DCBCD6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3C454465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z w:val="16"/>
              </w:rPr>
              <w:t>9</w:t>
            </w:r>
          </w:p>
        </w:tc>
      </w:tr>
      <w:tr w:rsidR="002D4F78" w14:paraId="155DFCEA" w14:textId="77777777">
        <w:trPr>
          <w:trHeight w:hRule="exact" w:val="396"/>
        </w:trPr>
        <w:tc>
          <w:tcPr>
            <w:tcW w:w="11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6FACE8" w14:textId="77777777" w:rsidR="002D4F78" w:rsidRDefault="002D4F78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73491FF6" w14:textId="77777777" w:rsidR="002D4F78" w:rsidRDefault="00D6627F">
            <w:pPr>
              <w:pStyle w:val="TableParagraph"/>
              <w:ind w:left="291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TIP214</w:t>
            </w:r>
          </w:p>
        </w:tc>
        <w:tc>
          <w:tcPr>
            <w:tcW w:w="31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5C1ED8" w14:textId="77777777" w:rsidR="002D4F78" w:rsidRDefault="002D4F78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041835B0" w14:textId="77777777" w:rsidR="002D4F78" w:rsidRDefault="00D6627F">
            <w:pPr>
              <w:pStyle w:val="TableParagraph"/>
              <w:ind w:left="36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spacing w:val="-1"/>
                <w:sz w:val="16"/>
              </w:rPr>
              <w:t>Sinir</w:t>
            </w:r>
            <w:r>
              <w:rPr>
                <w:rFonts w:ascii="Arial" w:hAnsi="Arial"/>
                <w:b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Sistemi</w:t>
            </w:r>
            <w:r>
              <w:rPr>
                <w:rFonts w:ascii="Arial" w:hAnsi="Arial"/>
                <w:b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ve</w:t>
            </w:r>
            <w:r>
              <w:rPr>
                <w:rFonts w:ascii="Arial" w:hAnsi="Arial"/>
                <w:b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Duyu</w:t>
            </w:r>
            <w:r>
              <w:rPr>
                <w:rFonts w:ascii="Arial" w:hAnsi="Arial"/>
                <w:b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Organları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D06606" w14:textId="77777777" w:rsidR="002D4F78" w:rsidRDefault="002D4F78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68E6B9C9" w14:textId="77777777" w:rsidR="002D4F78" w:rsidRDefault="00D6627F">
            <w:pPr>
              <w:pStyle w:val="TableParagraph"/>
              <w:ind w:left="59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spacing w:val="-1"/>
                <w:sz w:val="16"/>
              </w:rPr>
              <w:t>06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Şubat-07</w:t>
            </w:r>
            <w:r>
              <w:rPr>
                <w:rFonts w:ascii="Arial" w:hAnsi="Arial"/>
                <w:b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Nisan </w:t>
            </w:r>
            <w:r>
              <w:rPr>
                <w:rFonts w:ascii="Arial" w:hAnsi="Arial"/>
                <w:b/>
                <w:spacing w:val="-1"/>
                <w:sz w:val="16"/>
              </w:rPr>
              <w:t>2023</w:t>
            </w:r>
          </w:p>
        </w:tc>
        <w:tc>
          <w:tcPr>
            <w:tcW w:w="6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724A67" w14:textId="77777777" w:rsidR="002D4F78" w:rsidRDefault="002D4F78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199D5153" w14:textId="77777777" w:rsidR="002D4F78" w:rsidRDefault="00D6627F">
            <w:pPr>
              <w:pStyle w:val="TableParagraph"/>
              <w:ind w:left="5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z w:val="16"/>
              </w:rPr>
              <w:t>9</w:t>
            </w:r>
          </w:p>
        </w:tc>
        <w:tc>
          <w:tcPr>
            <w:tcW w:w="11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459307" w14:textId="77777777" w:rsidR="002D4F78" w:rsidRDefault="002D4F78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5F263E05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92</w:t>
            </w:r>
          </w:p>
        </w:tc>
        <w:tc>
          <w:tcPr>
            <w:tcW w:w="11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2634C9" w14:textId="77777777" w:rsidR="002D4F78" w:rsidRDefault="002D4F78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29C3DD3C" w14:textId="77777777" w:rsidR="002D4F78" w:rsidRDefault="00D6627F">
            <w:pPr>
              <w:pStyle w:val="TableParagraph"/>
              <w:ind w:right="2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52</w:t>
            </w:r>
          </w:p>
        </w:tc>
        <w:tc>
          <w:tcPr>
            <w:tcW w:w="10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0B14F2" w14:textId="77777777" w:rsidR="002D4F78" w:rsidRDefault="002D4F78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762F730F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z w:val="16"/>
              </w:rPr>
              <w:t>9</w:t>
            </w:r>
          </w:p>
        </w:tc>
      </w:tr>
      <w:tr w:rsidR="002D4F78" w14:paraId="356DAE15" w14:textId="77777777">
        <w:trPr>
          <w:trHeight w:hRule="exact" w:val="394"/>
        </w:trPr>
        <w:tc>
          <w:tcPr>
            <w:tcW w:w="11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BC573A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416B2B14" w14:textId="77777777" w:rsidR="002D4F78" w:rsidRDefault="00D6627F">
            <w:pPr>
              <w:pStyle w:val="TableParagraph"/>
              <w:ind w:left="291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TIP215</w:t>
            </w:r>
          </w:p>
        </w:tc>
        <w:tc>
          <w:tcPr>
            <w:tcW w:w="31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608465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5CC3E045" w14:textId="77777777" w:rsidR="002D4F78" w:rsidRDefault="00D6627F">
            <w:pPr>
              <w:pStyle w:val="TableParagraph"/>
              <w:ind w:left="35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spacing w:val="-1"/>
                <w:sz w:val="16"/>
              </w:rPr>
              <w:t>Hastalıkların</w:t>
            </w:r>
            <w:r>
              <w:rPr>
                <w:rFonts w:ascii="Arial" w:hAnsi="Arial"/>
                <w:b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Biyolojik</w:t>
            </w:r>
            <w:r>
              <w:rPr>
                <w:rFonts w:ascii="Arial" w:hAnsi="Arial"/>
                <w:b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Temelleri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7F9F24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78090D61" w14:textId="77777777" w:rsidR="002D4F78" w:rsidRDefault="00D6627F">
            <w:pPr>
              <w:pStyle w:val="TableParagraph"/>
              <w:ind w:left="59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spacing w:val="-1"/>
                <w:sz w:val="16"/>
              </w:rPr>
              <w:t>10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Nisan-18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Mayıs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2023</w:t>
            </w:r>
          </w:p>
        </w:tc>
        <w:tc>
          <w:tcPr>
            <w:tcW w:w="6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533242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28BBD6BC" w14:textId="77777777" w:rsidR="002D4F78" w:rsidRDefault="00D6627F">
            <w:pPr>
              <w:pStyle w:val="TableParagraph"/>
              <w:ind w:left="5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z w:val="16"/>
              </w:rPr>
              <w:t>6</w:t>
            </w:r>
          </w:p>
        </w:tc>
        <w:tc>
          <w:tcPr>
            <w:tcW w:w="11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29AC15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5EBB8DE6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65</w:t>
            </w:r>
          </w:p>
        </w:tc>
        <w:tc>
          <w:tcPr>
            <w:tcW w:w="11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3F9C73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0F61D733" w14:textId="77777777" w:rsidR="002D4F78" w:rsidRDefault="00D6627F">
            <w:pPr>
              <w:pStyle w:val="TableParagraph"/>
              <w:ind w:right="1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z w:val="16"/>
              </w:rPr>
              <w:t>4</w:t>
            </w:r>
          </w:p>
        </w:tc>
        <w:tc>
          <w:tcPr>
            <w:tcW w:w="10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8976D3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2FA05871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z w:val="16"/>
              </w:rPr>
              <w:t>8</w:t>
            </w:r>
          </w:p>
        </w:tc>
      </w:tr>
      <w:tr w:rsidR="002D4F78" w14:paraId="6FF74987" w14:textId="77777777">
        <w:trPr>
          <w:trHeight w:hRule="exact" w:val="391"/>
        </w:trPr>
        <w:tc>
          <w:tcPr>
            <w:tcW w:w="4232" w:type="dxa"/>
            <w:gridSpan w:val="2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4BBC3CF6" w14:textId="77777777" w:rsidR="002D4F78" w:rsidRDefault="002D4F78">
            <w:pPr>
              <w:pStyle w:val="TableParagraph"/>
              <w:spacing w:before="4"/>
              <w:rPr>
                <w:rFonts w:ascii="Arial" w:eastAsia="Arial" w:hAnsi="Arial" w:cs="Arial"/>
                <w:b/>
                <w:bCs/>
                <w:sz w:val="17"/>
                <w:szCs w:val="17"/>
              </w:rPr>
            </w:pPr>
          </w:p>
          <w:p w14:paraId="0F7B8156" w14:textId="77777777" w:rsidR="002D4F78" w:rsidRDefault="00D6627F">
            <w:pPr>
              <w:pStyle w:val="TableParagraph"/>
              <w:spacing w:line="494" w:lineRule="auto"/>
              <w:ind w:left="990" w:right="985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spacing w:val="-1"/>
                <w:sz w:val="16"/>
              </w:rPr>
              <w:t>Alan</w:t>
            </w:r>
            <w:r>
              <w:rPr>
                <w:rFonts w:ascii="Arial" w:hAnsi="Arial"/>
                <w:b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6"/>
              </w:rPr>
              <w:t>İçi</w:t>
            </w:r>
            <w:r>
              <w:rPr>
                <w:rFonts w:ascii="Arial" w:hAnsi="Arial"/>
                <w:b/>
                <w:spacing w:val="-1"/>
                <w:sz w:val="16"/>
              </w:rPr>
              <w:t xml:space="preserve"> Seçmeli Dersler</w:t>
            </w:r>
            <w:r>
              <w:rPr>
                <w:rFonts w:ascii="Arial" w:hAnsi="Arial"/>
                <w:b/>
                <w:spacing w:val="29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Program</w:t>
            </w:r>
            <w:r>
              <w:rPr>
                <w:rFonts w:ascii="Arial" w:hAnsi="Arial"/>
                <w:b/>
                <w:spacing w:val="2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2"/>
                <w:sz w:val="16"/>
              </w:rPr>
              <w:t>Dışı</w:t>
            </w:r>
            <w:r>
              <w:rPr>
                <w:rFonts w:ascii="Arial" w:hAnsi="Arial"/>
                <w:b/>
                <w:spacing w:val="-1"/>
                <w:sz w:val="16"/>
              </w:rPr>
              <w:t xml:space="preserve"> Seçmeli Dersler</w:t>
            </w:r>
          </w:p>
          <w:p w14:paraId="101D7D2A" w14:textId="77777777" w:rsidR="002D4F78" w:rsidRDefault="00D6627F">
            <w:pPr>
              <w:pStyle w:val="TableParagraph"/>
              <w:spacing w:before="6"/>
              <w:ind w:left="7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spacing w:val="-1"/>
                <w:sz w:val="16"/>
              </w:rPr>
              <w:t>Üniversite</w:t>
            </w:r>
            <w:r>
              <w:rPr>
                <w:rFonts w:ascii="Arial" w:hAnsi="Arial"/>
                <w:b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Seçmeli</w:t>
            </w:r>
            <w:r>
              <w:rPr>
                <w:rFonts w:ascii="Arial" w:hAnsi="Arial"/>
                <w:b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Dersler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575B38" w14:textId="77777777" w:rsidR="002D4F78" w:rsidRDefault="002D4F78"/>
        </w:tc>
        <w:tc>
          <w:tcPr>
            <w:tcW w:w="6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535E90" w14:textId="77777777" w:rsidR="002D4F78" w:rsidRDefault="002D4F78"/>
        </w:tc>
        <w:tc>
          <w:tcPr>
            <w:tcW w:w="11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5FB7BE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7818D08F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34</w:t>
            </w:r>
          </w:p>
        </w:tc>
        <w:tc>
          <w:tcPr>
            <w:tcW w:w="11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05E44D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5C143C9B" w14:textId="77777777" w:rsidR="002D4F78" w:rsidRDefault="00D6627F">
            <w:pPr>
              <w:pStyle w:val="TableParagraph"/>
              <w:ind w:right="2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34</w:t>
            </w:r>
          </w:p>
        </w:tc>
        <w:tc>
          <w:tcPr>
            <w:tcW w:w="10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65F009" w14:textId="77777777" w:rsidR="002D4F78" w:rsidRDefault="002D4F78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54B6480F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2</w:t>
            </w:r>
          </w:p>
        </w:tc>
      </w:tr>
      <w:tr w:rsidR="002D4F78" w14:paraId="4BD1C242" w14:textId="77777777">
        <w:trPr>
          <w:trHeight w:hRule="exact" w:val="394"/>
        </w:trPr>
        <w:tc>
          <w:tcPr>
            <w:tcW w:w="4232" w:type="dxa"/>
            <w:gridSpan w:val="2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CCCB753" w14:textId="77777777" w:rsidR="002D4F78" w:rsidRDefault="002D4F78"/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A1F1F3" w14:textId="77777777" w:rsidR="002D4F78" w:rsidRDefault="002D4F78"/>
        </w:tc>
        <w:tc>
          <w:tcPr>
            <w:tcW w:w="6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CBC86C" w14:textId="77777777" w:rsidR="002D4F78" w:rsidRDefault="002D4F78"/>
        </w:tc>
        <w:tc>
          <w:tcPr>
            <w:tcW w:w="11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D4CC93" w14:textId="77777777" w:rsidR="002D4F78" w:rsidRDefault="002D4F78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4DB8E81C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68</w:t>
            </w:r>
          </w:p>
        </w:tc>
        <w:tc>
          <w:tcPr>
            <w:tcW w:w="11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AD69AA" w14:textId="77777777" w:rsidR="002D4F78" w:rsidRDefault="002D4F78"/>
        </w:tc>
        <w:tc>
          <w:tcPr>
            <w:tcW w:w="10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BB8364" w14:textId="77777777" w:rsidR="002D4F78" w:rsidRDefault="002D4F78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60AC44A1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z w:val="16"/>
              </w:rPr>
              <w:t>4</w:t>
            </w:r>
          </w:p>
        </w:tc>
      </w:tr>
      <w:tr w:rsidR="002D4F78" w14:paraId="76CD4FF6" w14:textId="77777777">
        <w:trPr>
          <w:trHeight w:hRule="exact" w:val="394"/>
        </w:trPr>
        <w:tc>
          <w:tcPr>
            <w:tcW w:w="4232" w:type="dxa"/>
            <w:gridSpan w:val="2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163BC9" w14:textId="77777777" w:rsidR="002D4F78" w:rsidRDefault="002D4F78"/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0077BE" w14:textId="77777777" w:rsidR="002D4F78" w:rsidRDefault="002D4F78"/>
        </w:tc>
        <w:tc>
          <w:tcPr>
            <w:tcW w:w="6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FE992E" w14:textId="77777777" w:rsidR="002D4F78" w:rsidRDefault="002D4F78"/>
        </w:tc>
        <w:tc>
          <w:tcPr>
            <w:tcW w:w="11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473595" w14:textId="77777777" w:rsidR="002D4F78" w:rsidRDefault="002D4F78">
            <w:pPr>
              <w:pStyle w:val="TableParagraph"/>
              <w:spacing w:before="6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15DF4DA1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68</w:t>
            </w:r>
          </w:p>
        </w:tc>
        <w:tc>
          <w:tcPr>
            <w:tcW w:w="11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B1CB51" w14:textId="77777777" w:rsidR="002D4F78" w:rsidRDefault="002D4F78"/>
        </w:tc>
        <w:tc>
          <w:tcPr>
            <w:tcW w:w="10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D1B43F" w14:textId="77777777" w:rsidR="002D4F78" w:rsidRDefault="002D4F78">
            <w:pPr>
              <w:pStyle w:val="TableParagraph"/>
              <w:spacing w:before="6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2CFCBC37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z w:val="16"/>
              </w:rPr>
              <w:t>-</w:t>
            </w:r>
          </w:p>
        </w:tc>
      </w:tr>
      <w:tr w:rsidR="002D4F78" w14:paraId="28050EEB" w14:textId="77777777">
        <w:trPr>
          <w:trHeight w:hRule="exact" w:val="396"/>
        </w:trPr>
        <w:tc>
          <w:tcPr>
            <w:tcW w:w="7825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81833C" w14:textId="77777777" w:rsidR="002D4F78" w:rsidRDefault="002D4F78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2C9459CF" w14:textId="77777777" w:rsidR="002D4F78" w:rsidRDefault="00D6627F">
            <w:pPr>
              <w:pStyle w:val="TableParagraph"/>
              <w:ind w:right="94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color w:val="4F80BB"/>
                <w:spacing w:val="-1"/>
                <w:sz w:val="16"/>
              </w:rPr>
              <w:t>Toplam</w:t>
            </w:r>
          </w:p>
        </w:tc>
        <w:tc>
          <w:tcPr>
            <w:tcW w:w="11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4618D7" w14:textId="77777777" w:rsidR="002D4F78" w:rsidRDefault="002D4F78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6633C43F" w14:textId="77777777" w:rsidR="002D4F78" w:rsidRDefault="00D6627F">
            <w:pPr>
              <w:pStyle w:val="TableParagraph"/>
              <w:ind w:right="1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626</w:t>
            </w:r>
          </w:p>
        </w:tc>
        <w:tc>
          <w:tcPr>
            <w:tcW w:w="11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FCA46A" w14:textId="77777777" w:rsidR="002D4F78" w:rsidRDefault="002D4F78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793C5630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262</w:t>
            </w:r>
          </w:p>
        </w:tc>
        <w:tc>
          <w:tcPr>
            <w:tcW w:w="10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C36DFE" w14:textId="77777777" w:rsidR="002D4F78" w:rsidRDefault="002D4F78">
            <w:pPr>
              <w:pStyle w:val="TableParagraph"/>
              <w:spacing w:before="8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  <w:p w14:paraId="565F7B2B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60</w:t>
            </w:r>
          </w:p>
        </w:tc>
      </w:tr>
    </w:tbl>
    <w:p w14:paraId="651A0F3B" w14:textId="77777777" w:rsidR="002D4F78" w:rsidRDefault="002D4F78">
      <w:pPr>
        <w:jc w:val="center"/>
        <w:rPr>
          <w:rFonts w:ascii="Arial" w:eastAsia="Arial" w:hAnsi="Arial" w:cs="Arial"/>
          <w:sz w:val="16"/>
          <w:szCs w:val="16"/>
        </w:rPr>
        <w:sectPr w:rsidR="002D4F78">
          <w:footerReference w:type="default" r:id="rId8"/>
          <w:type w:val="continuous"/>
          <w:pgSz w:w="16850" w:h="11920" w:orient="landscape"/>
          <w:pgMar w:top="200" w:right="2420" w:bottom="1120" w:left="2420" w:header="720" w:footer="930" w:gutter="0"/>
          <w:pgNumType w:start="1"/>
          <w:cols w:space="720"/>
        </w:sectPr>
      </w:pPr>
    </w:p>
    <w:p w14:paraId="33C73DAD" w14:textId="77777777" w:rsidR="002D4F78" w:rsidRDefault="00D6627F">
      <w:pPr>
        <w:pStyle w:val="GvdeMetni"/>
        <w:numPr>
          <w:ilvl w:val="0"/>
          <w:numId w:val="1"/>
        </w:numPr>
        <w:tabs>
          <w:tab w:val="left" w:pos="2105"/>
        </w:tabs>
        <w:spacing w:before="44"/>
        <w:ind w:hanging="266"/>
        <w:jc w:val="left"/>
        <w:rPr>
          <w:b w:val="0"/>
          <w:bCs w:val="0"/>
        </w:rPr>
      </w:pPr>
      <w:r>
        <w:rPr>
          <w:color w:val="4F80BB"/>
          <w:spacing w:val="-1"/>
        </w:rPr>
        <w:lastRenderedPageBreak/>
        <w:t>DERS</w:t>
      </w:r>
      <w:r>
        <w:rPr>
          <w:color w:val="4F80BB"/>
          <w:spacing w:val="-17"/>
        </w:rPr>
        <w:t xml:space="preserve"> </w:t>
      </w:r>
      <w:r>
        <w:rPr>
          <w:color w:val="4F80BB"/>
          <w:spacing w:val="-1"/>
        </w:rPr>
        <w:t>KURULU</w:t>
      </w:r>
      <w:r>
        <w:rPr>
          <w:color w:val="4F80BB"/>
          <w:spacing w:val="-18"/>
        </w:rPr>
        <w:t xml:space="preserve"> </w:t>
      </w:r>
      <w:r>
        <w:rPr>
          <w:color w:val="4F80BB"/>
        </w:rPr>
        <w:t>(DOLAŞIM</w:t>
      </w:r>
      <w:r>
        <w:rPr>
          <w:color w:val="4F80BB"/>
          <w:spacing w:val="-18"/>
        </w:rPr>
        <w:t xml:space="preserve"> </w:t>
      </w:r>
      <w:r>
        <w:rPr>
          <w:color w:val="4F80BB"/>
        </w:rPr>
        <w:t>VE</w:t>
      </w:r>
      <w:r>
        <w:rPr>
          <w:color w:val="4F80BB"/>
          <w:spacing w:val="-15"/>
        </w:rPr>
        <w:t xml:space="preserve"> </w:t>
      </w:r>
      <w:r>
        <w:rPr>
          <w:color w:val="4F80BB"/>
          <w:spacing w:val="-1"/>
        </w:rPr>
        <w:t>SOLUNUM</w:t>
      </w:r>
      <w:r>
        <w:rPr>
          <w:color w:val="4F80BB"/>
          <w:spacing w:val="-17"/>
        </w:rPr>
        <w:t xml:space="preserve"> </w:t>
      </w:r>
      <w:r>
        <w:rPr>
          <w:color w:val="4F80BB"/>
        </w:rPr>
        <w:t>SİSTEMLERİ)</w:t>
      </w:r>
    </w:p>
    <w:p w14:paraId="7D95D742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86FEEC4" w14:textId="77777777" w:rsidR="002D4F78" w:rsidRDefault="002D4F78">
      <w:pPr>
        <w:spacing w:before="8"/>
        <w:rPr>
          <w:rFonts w:ascii="Arial" w:eastAsia="Arial" w:hAnsi="Arial" w:cs="Arial"/>
          <w:b/>
          <w:bCs/>
          <w:sz w:val="27"/>
          <w:szCs w:val="27"/>
        </w:rPr>
      </w:pPr>
    </w:p>
    <w:tbl>
      <w:tblPr>
        <w:tblStyle w:val="TableNormal"/>
        <w:tblW w:w="0" w:type="auto"/>
        <w:tblInd w:w="2531" w:type="dxa"/>
        <w:tblLayout w:type="fixed"/>
        <w:tblLook w:val="01E0" w:firstRow="1" w:lastRow="1" w:firstColumn="1" w:lastColumn="1" w:noHBand="0" w:noVBand="0"/>
      </w:tblPr>
      <w:tblGrid>
        <w:gridCol w:w="2594"/>
        <w:gridCol w:w="4623"/>
      </w:tblGrid>
      <w:tr w:rsidR="002D4F78" w14:paraId="585D6B0A" w14:textId="77777777">
        <w:trPr>
          <w:trHeight w:hRule="exact" w:val="286"/>
        </w:trPr>
        <w:tc>
          <w:tcPr>
            <w:tcW w:w="25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27D5B4" w14:textId="77777777" w:rsidR="002D4F78" w:rsidRDefault="00D6627F">
            <w:pPr>
              <w:pStyle w:val="TableParagraph"/>
              <w:spacing w:line="254" w:lineRule="exact"/>
              <w:ind w:left="656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KURUL</w:t>
            </w:r>
            <w:r>
              <w:rPr>
                <w:rFonts w:ascii="Arial"/>
                <w:b/>
                <w:spacing w:val="-3"/>
                <w:sz w:val="24"/>
              </w:rPr>
              <w:t xml:space="preserve"> </w:t>
            </w:r>
            <w:r>
              <w:rPr>
                <w:rFonts w:ascii="Arial"/>
                <w:b/>
                <w:spacing w:val="-1"/>
                <w:sz w:val="24"/>
              </w:rPr>
              <w:t>NO</w:t>
            </w:r>
          </w:p>
        </w:tc>
        <w:tc>
          <w:tcPr>
            <w:tcW w:w="4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3E4804" w14:textId="77777777" w:rsidR="002D4F78" w:rsidRDefault="00D6627F">
            <w:pPr>
              <w:pStyle w:val="TableParagraph"/>
              <w:spacing w:line="254" w:lineRule="exact"/>
              <w:ind w:right="2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1</w:t>
            </w:r>
          </w:p>
        </w:tc>
      </w:tr>
      <w:tr w:rsidR="002D4F78" w14:paraId="682B197B" w14:textId="77777777">
        <w:trPr>
          <w:trHeight w:hRule="exact" w:val="288"/>
        </w:trPr>
        <w:tc>
          <w:tcPr>
            <w:tcW w:w="25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E03135" w14:textId="77777777" w:rsidR="002D4F78" w:rsidRDefault="00D6627F">
            <w:pPr>
              <w:pStyle w:val="TableParagraph"/>
              <w:spacing w:line="256" w:lineRule="exact"/>
              <w:ind w:left="63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KURUL</w:t>
            </w:r>
            <w:r>
              <w:rPr>
                <w:rFonts w:ascii="Arial"/>
                <w:b/>
                <w:spacing w:val="-3"/>
                <w:sz w:val="24"/>
              </w:rPr>
              <w:t xml:space="preserve"> </w:t>
            </w:r>
            <w:r>
              <w:rPr>
                <w:rFonts w:ascii="Arial"/>
                <w:b/>
                <w:spacing w:val="-1"/>
                <w:sz w:val="24"/>
              </w:rPr>
              <w:t>ADI</w:t>
            </w:r>
          </w:p>
        </w:tc>
        <w:tc>
          <w:tcPr>
            <w:tcW w:w="4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CC782D" w14:textId="77777777" w:rsidR="002D4F78" w:rsidRDefault="00D6627F">
            <w:pPr>
              <w:pStyle w:val="TableParagraph"/>
              <w:spacing w:line="256" w:lineRule="exact"/>
              <w:ind w:left="39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spacing w:val="1"/>
                <w:w w:val="90"/>
                <w:sz w:val="24"/>
              </w:rPr>
              <w:t>DOLAŞIM</w:t>
            </w:r>
            <w:r>
              <w:rPr>
                <w:rFonts w:ascii="Arial" w:hAnsi="Arial"/>
                <w:spacing w:val="-17"/>
                <w:w w:val="90"/>
                <w:sz w:val="24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24"/>
              </w:rPr>
              <w:t>VE</w:t>
            </w:r>
            <w:r>
              <w:rPr>
                <w:rFonts w:ascii="Arial" w:hAnsi="Arial"/>
                <w:spacing w:val="-16"/>
                <w:w w:val="90"/>
                <w:sz w:val="24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24"/>
              </w:rPr>
              <w:t>SOLUNUM</w:t>
            </w:r>
            <w:r>
              <w:rPr>
                <w:rFonts w:ascii="Arial" w:hAnsi="Arial"/>
                <w:spacing w:val="-15"/>
                <w:w w:val="90"/>
                <w:sz w:val="24"/>
              </w:rPr>
              <w:t xml:space="preserve"> </w:t>
            </w:r>
            <w:r>
              <w:rPr>
                <w:rFonts w:ascii="Arial" w:hAnsi="Arial"/>
                <w:w w:val="90"/>
                <w:sz w:val="24"/>
              </w:rPr>
              <w:t>SİSTEMLERİ</w:t>
            </w:r>
          </w:p>
        </w:tc>
      </w:tr>
      <w:tr w:rsidR="002D4F78" w14:paraId="2CE7BF1A" w14:textId="77777777">
        <w:trPr>
          <w:trHeight w:hRule="exact" w:val="283"/>
        </w:trPr>
        <w:tc>
          <w:tcPr>
            <w:tcW w:w="25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7D7A4B" w14:textId="77777777" w:rsidR="002D4F78" w:rsidRDefault="00D6627F">
            <w:pPr>
              <w:pStyle w:val="TableParagraph"/>
              <w:spacing w:line="254" w:lineRule="exact"/>
              <w:ind w:left="14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pacing w:val="-1"/>
                <w:sz w:val="24"/>
              </w:rPr>
              <w:t>BAŞLANGIÇ</w:t>
            </w:r>
            <w:r>
              <w:rPr>
                <w:rFonts w:ascii="Arial" w:hAnsi="Arial"/>
                <w:b/>
                <w:spacing w:val="-5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TARİHİ</w:t>
            </w:r>
          </w:p>
        </w:tc>
        <w:tc>
          <w:tcPr>
            <w:tcW w:w="4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C97DB0" w14:textId="77777777" w:rsidR="002D4F78" w:rsidRDefault="00D6627F">
            <w:pPr>
              <w:pStyle w:val="TableParagraph"/>
              <w:spacing w:line="254" w:lineRule="exact"/>
              <w:ind w:left="146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sz w:val="24"/>
              </w:rPr>
              <w:t>12</w:t>
            </w:r>
            <w:r>
              <w:rPr>
                <w:rFonts w:ascii="Arial" w:hAnsi="Arial"/>
                <w:spacing w:val="-2"/>
                <w:sz w:val="24"/>
              </w:rPr>
              <w:t xml:space="preserve"> </w:t>
            </w:r>
            <w:r>
              <w:rPr>
                <w:rFonts w:ascii="Arial" w:hAnsi="Arial"/>
                <w:spacing w:val="-1"/>
                <w:sz w:val="24"/>
              </w:rPr>
              <w:t>EYLÜL 2022</w:t>
            </w:r>
          </w:p>
        </w:tc>
      </w:tr>
      <w:tr w:rsidR="002D4F78" w14:paraId="0A924E23" w14:textId="77777777">
        <w:trPr>
          <w:trHeight w:hRule="exact" w:val="286"/>
        </w:trPr>
        <w:tc>
          <w:tcPr>
            <w:tcW w:w="25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9B0D14" w14:textId="77777777" w:rsidR="002D4F78" w:rsidRDefault="00D6627F">
            <w:pPr>
              <w:pStyle w:val="TableParagraph"/>
              <w:spacing w:line="254" w:lineRule="exact"/>
              <w:ind w:left="55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z w:val="24"/>
              </w:rPr>
              <w:t>BİTİŞ</w:t>
            </w:r>
            <w:r>
              <w:rPr>
                <w:rFonts w:ascii="Arial" w:hAnsi="Arial"/>
                <w:b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TARİHİ</w:t>
            </w:r>
          </w:p>
        </w:tc>
        <w:tc>
          <w:tcPr>
            <w:tcW w:w="4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51A0CA" w14:textId="77777777" w:rsidR="002D4F78" w:rsidRDefault="00D6627F">
            <w:pPr>
              <w:pStyle w:val="TableParagraph"/>
              <w:spacing w:line="254" w:lineRule="exact"/>
              <w:ind w:right="4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w w:val="90"/>
                <w:sz w:val="24"/>
              </w:rPr>
              <w:t>28</w:t>
            </w:r>
            <w:r>
              <w:rPr>
                <w:rFonts w:ascii="Arial" w:hAnsi="Arial"/>
                <w:spacing w:val="-14"/>
                <w:w w:val="90"/>
                <w:sz w:val="24"/>
              </w:rPr>
              <w:t xml:space="preserve"> </w:t>
            </w:r>
            <w:r>
              <w:rPr>
                <w:rFonts w:ascii="Arial" w:hAnsi="Arial"/>
                <w:w w:val="90"/>
                <w:sz w:val="24"/>
              </w:rPr>
              <w:t>EKİM</w:t>
            </w:r>
            <w:r>
              <w:rPr>
                <w:rFonts w:ascii="Arial" w:hAnsi="Arial"/>
                <w:spacing w:val="-14"/>
                <w:w w:val="90"/>
                <w:sz w:val="24"/>
              </w:rPr>
              <w:t xml:space="preserve"> </w:t>
            </w:r>
            <w:r>
              <w:rPr>
                <w:rFonts w:ascii="Arial" w:hAnsi="Arial"/>
                <w:w w:val="90"/>
                <w:sz w:val="24"/>
              </w:rPr>
              <w:t>2022</w:t>
            </w:r>
          </w:p>
        </w:tc>
      </w:tr>
      <w:tr w:rsidR="002D4F78" w14:paraId="24BA5811" w14:textId="77777777">
        <w:trPr>
          <w:trHeight w:hRule="exact" w:val="286"/>
        </w:trPr>
        <w:tc>
          <w:tcPr>
            <w:tcW w:w="25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CC45A5" w14:textId="77777777" w:rsidR="002D4F78" w:rsidRDefault="00D6627F">
            <w:pPr>
              <w:pStyle w:val="TableParagraph"/>
              <w:spacing w:line="254" w:lineRule="exact"/>
              <w:ind w:left="457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HAFTA</w:t>
            </w:r>
            <w:r>
              <w:rPr>
                <w:rFonts w:ascii="Arial"/>
                <w:b/>
                <w:spacing w:val="-12"/>
                <w:sz w:val="24"/>
              </w:rPr>
              <w:t xml:space="preserve"> </w:t>
            </w:r>
            <w:r>
              <w:rPr>
                <w:rFonts w:ascii="Arial"/>
                <w:b/>
                <w:spacing w:val="-1"/>
                <w:sz w:val="24"/>
              </w:rPr>
              <w:t>SAYISI</w:t>
            </w:r>
          </w:p>
        </w:tc>
        <w:tc>
          <w:tcPr>
            <w:tcW w:w="4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9895DF" w14:textId="77777777" w:rsidR="002D4F78" w:rsidRDefault="00D6627F">
            <w:pPr>
              <w:pStyle w:val="TableParagraph"/>
              <w:spacing w:line="254" w:lineRule="exact"/>
              <w:ind w:right="2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7</w:t>
            </w:r>
          </w:p>
        </w:tc>
      </w:tr>
    </w:tbl>
    <w:p w14:paraId="1BD145AA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466A5B28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937E38C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0215FC7" w14:textId="77777777" w:rsidR="002D4F78" w:rsidRDefault="002D4F78">
      <w:pPr>
        <w:spacing w:before="10"/>
        <w:rPr>
          <w:rFonts w:ascii="Arial" w:eastAsia="Arial" w:hAnsi="Arial" w:cs="Arial"/>
          <w:b/>
          <w:bCs/>
          <w:sz w:val="11"/>
          <w:szCs w:val="11"/>
        </w:rPr>
      </w:pPr>
    </w:p>
    <w:tbl>
      <w:tblPr>
        <w:tblStyle w:val="TableNormal"/>
        <w:tblW w:w="0" w:type="auto"/>
        <w:tblInd w:w="2331" w:type="dxa"/>
        <w:tblLayout w:type="fixed"/>
        <w:tblLook w:val="01E0" w:firstRow="1" w:lastRow="1" w:firstColumn="1" w:lastColumn="1" w:noHBand="0" w:noVBand="0"/>
      </w:tblPr>
      <w:tblGrid>
        <w:gridCol w:w="2760"/>
        <w:gridCol w:w="4859"/>
      </w:tblGrid>
      <w:tr w:rsidR="002D4F78" w14:paraId="34ADCE33" w14:textId="77777777">
        <w:trPr>
          <w:trHeight w:hRule="exact" w:val="286"/>
        </w:trPr>
        <w:tc>
          <w:tcPr>
            <w:tcW w:w="27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64411D" w14:textId="77777777" w:rsidR="002D4F78" w:rsidRDefault="00D6627F">
            <w:pPr>
              <w:pStyle w:val="TableParagraph"/>
              <w:spacing w:line="254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Dekan</w:t>
            </w:r>
          </w:p>
        </w:tc>
        <w:tc>
          <w:tcPr>
            <w:tcW w:w="4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22DE0F" w14:textId="77777777" w:rsidR="002D4F78" w:rsidRDefault="00D6627F">
            <w:pPr>
              <w:pStyle w:val="TableParagraph"/>
              <w:spacing w:line="254" w:lineRule="exact"/>
              <w:ind w:left="106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Prof.</w:t>
            </w:r>
            <w:r>
              <w:rPr>
                <w:rFonts w:ascii="Arial"/>
                <w:spacing w:val="-1"/>
                <w:sz w:val="24"/>
              </w:rPr>
              <w:t xml:space="preserve"> Dr.</w:t>
            </w:r>
            <w:r>
              <w:rPr>
                <w:rFonts w:ascii="Arial"/>
                <w:spacing w:val="-5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Mehmet</w:t>
            </w:r>
            <w:r>
              <w:rPr>
                <w:rFonts w:ascii="Arial"/>
                <w:spacing w:val="-4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Melih</w:t>
            </w:r>
            <w:r>
              <w:rPr>
                <w:rFonts w:ascii="Arial"/>
                <w:spacing w:val="-5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SUNAY</w:t>
            </w:r>
          </w:p>
        </w:tc>
      </w:tr>
      <w:tr w:rsidR="002D4F78" w14:paraId="4D542065" w14:textId="77777777">
        <w:trPr>
          <w:trHeight w:hRule="exact" w:val="562"/>
        </w:trPr>
        <w:tc>
          <w:tcPr>
            <w:tcW w:w="27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CC51D3" w14:textId="77777777" w:rsidR="002D4F78" w:rsidRDefault="00D6627F">
            <w:pPr>
              <w:pStyle w:val="TableParagraph"/>
              <w:spacing w:before="138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pacing w:val="-1"/>
                <w:sz w:val="24"/>
              </w:rPr>
              <w:t>Dekan</w:t>
            </w:r>
            <w:r>
              <w:rPr>
                <w:rFonts w:ascii="Arial" w:hAnsi="Arial"/>
                <w:b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4"/>
              </w:rPr>
              <w:t>Yardımcıları</w:t>
            </w:r>
          </w:p>
        </w:tc>
        <w:tc>
          <w:tcPr>
            <w:tcW w:w="4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6BB037" w14:textId="77777777" w:rsidR="002D4F78" w:rsidRDefault="00D6627F">
            <w:pPr>
              <w:pStyle w:val="TableParagraph"/>
              <w:ind w:left="106" w:right="1501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spacing w:val="1"/>
                <w:w w:val="95"/>
                <w:sz w:val="24"/>
              </w:rPr>
              <w:t>Dr.</w:t>
            </w:r>
            <w:r>
              <w:rPr>
                <w:rFonts w:ascii="Arial" w:hAnsi="Arial"/>
                <w:spacing w:val="-2"/>
                <w:w w:val="95"/>
                <w:sz w:val="24"/>
              </w:rPr>
              <w:t xml:space="preserve"> </w:t>
            </w:r>
            <w:r>
              <w:rPr>
                <w:rFonts w:ascii="Arial" w:hAnsi="Arial"/>
                <w:w w:val="95"/>
                <w:sz w:val="24"/>
              </w:rPr>
              <w:t>Öğr.</w:t>
            </w:r>
            <w:r>
              <w:rPr>
                <w:rFonts w:ascii="Arial" w:hAnsi="Arial"/>
                <w:spacing w:val="1"/>
                <w:w w:val="95"/>
                <w:sz w:val="24"/>
              </w:rPr>
              <w:t xml:space="preserve"> </w:t>
            </w:r>
            <w:r>
              <w:rPr>
                <w:rFonts w:ascii="Arial" w:hAnsi="Arial"/>
                <w:w w:val="95"/>
                <w:sz w:val="24"/>
              </w:rPr>
              <w:t>Ü.</w:t>
            </w:r>
            <w:r>
              <w:rPr>
                <w:rFonts w:ascii="Arial" w:hAnsi="Arial"/>
                <w:spacing w:val="2"/>
                <w:w w:val="95"/>
                <w:sz w:val="24"/>
              </w:rPr>
              <w:t xml:space="preserve"> </w:t>
            </w:r>
            <w:r>
              <w:rPr>
                <w:rFonts w:ascii="Arial" w:hAnsi="Arial"/>
                <w:w w:val="95"/>
                <w:sz w:val="24"/>
              </w:rPr>
              <w:t>Ferhat</w:t>
            </w:r>
            <w:r>
              <w:rPr>
                <w:rFonts w:ascii="Arial" w:hAnsi="Arial"/>
                <w:spacing w:val="2"/>
                <w:w w:val="95"/>
                <w:sz w:val="24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24"/>
              </w:rPr>
              <w:t>BOZDUMAN</w:t>
            </w:r>
            <w:r>
              <w:rPr>
                <w:rFonts w:ascii="Times New Roman" w:hAnsi="Times New Roman"/>
                <w:spacing w:val="28"/>
                <w:w w:val="93"/>
                <w:sz w:val="24"/>
              </w:rPr>
              <w:t xml:space="preserve"> </w:t>
            </w:r>
            <w:r>
              <w:rPr>
                <w:rFonts w:ascii="Arial" w:hAnsi="Arial"/>
                <w:spacing w:val="-1"/>
                <w:sz w:val="24"/>
              </w:rPr>
              <w:t>Dr.</w:t>
            </w:r>
            <w:r>
              <w:rPr>
                <w:rFonts w:ascii="Arial" w:hAnsi="Arial"/>
                <w:spacing w:val="-13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Öğr.</w:t>
            </w:r>
            <w:r>
              <w:rPr>
                <w:rFonts w:ascii="Arial" w:hAnsi="Arial"/>
                <w:spacing w:val="-14"/>
                <w:sz w:val="24"/>
              </w:rPr>
              <w:t xml:space="preserve"> </w:t>
            </w:r>
            <w:r>
              <w:rPr>
                <w:rFonts w:ascii="Arial" w:hAnsi="Arial"/>
                <w:spacing w:val="-1"/>
                <w:sz w:val="24"/>
              </w:rPr>
              <w:t>Ü.</w:t>
            </w:r>
            <w:r>
              <w:rPr>
                <w:rFonts w:ascii="Arial" w:hAnsi="Arial"/>
                <w:spacing w:val="-11"/>
                <w:sz w:val="24"/>
              </w:rPr>
              <w:t xml:space="preserve"> </w:t>
            </w:r>
            <w:r>
              <w:rPr>
                <w:rFonts w:ascii="Arial" w:hAnsi="Arial"/>
                <w:spacing w:val="-1"/>
                <w:sz w:val="24"/>
              </w:rPr>
              <w:t>Nesibe</w:t>
            </w:r>
            <w:r>
              <w:rPr>
                <w:rFonts w:ascii="Arial" w:hAnsi="Arial"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spacing w:val="-1"/>
                <w:sz w:val="24"/>
              </w:rPr>
              <w:t>YILMAZ</w:t>
            </w:r>
          </w:p>
        </w:tc>
      </w:tr>
      <w:tr w:rsidR="002D4F78" w14:paraId="02CA3537" w14:textId="77777777">
        <w:trPr>
          <w:trHeight w:hRule="exact" w:val="286"/>
        </w:trPr>
        <w:tc>
          <w:tcPr>
            <w:tcW w:w="27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6BAA8B" w14:textId="77777777" w:rsidR="002D4F78" w:rsidRDefault="00D6627F">
            <w:pPr>
              <w:pStyle w:val="TableParagraph"/>
              <w:spacing w:line="254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z w:val="24"/>
              </w:rPr>
              <w:t>Başkoordinatör</w:t>
            </w:r>
          </w:p>
        </w:tc>
        <w:tc>
          <w:tcPr>
            <w:tcW w:w="4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7A66E5" w14:textId="77777777" w:rsidR="002D4F78" w:rsidRDefault="00D6627F">
            <w:pPr>
              <w:pStyle w:val="TableParagraph"/>
              <w:spacing w:line="254" w:lineRule="exact"/>
              <w:ind w:left="106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sz w:val="24"/>
              </w:rPr>
              <w:t>Prof.</w:t>
            </w:r>
            <w:r>
              <w:rPr>
                <w:rFonts w:ascii="Arial" w:hAnsi="Arial"/>
                <w:spacing w:val="-39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Dr.</w:t>
            </w:r>
            <w:r>
              <w:rPr>
                <w:rFonts w:ascii="Arial" w:hAnsi="Arial"/>
                <w:spacing w:val="-39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Hakkı</w:t>
            </w:r>
            <w:r>
              <w:rPr>
                <w:rFonts w:ascii="Arial" w:hAnsi="Arial"/>
                <w:spacing w:val="-39"/>
                <w:sz w:val="24"/>
              </w:rPr>
              <w:t xml:space="preserve"> </w:t>
            </w:r>
            <w:r>
              <w:rPr>
                <w:rFonts w:ascii="Arial" w:hAnsi="Arial"/>
                <w:spacing w:val="1"/>
                <w:sz w:val="24"/>
              </w:rPr>
              <w:t>Uğur</w:t>
            </w:r>
            <w:r>
              <w:rPr>
                <w:rFonts w:ascii="Arial" w:hAnsi="Arial"/>
                <w:spacing w:val="-40"/>
                <w:sz w:val="24"/>
              </w:rPr>
              <w:t xml:space="preserve"> </w:t>
            </w:r>
            <w:r>
              <w:rPr>
                <w:rFonts w:ascii="Arial" w:hAnsi="Arial"/>
                <w:spacing w:val="2"/>
                <w:sz w:val="24"/>
              </w:rPr>
              <w:t>ÖZOK</w:t>
            </w:r>
          </w:p>
        </w:tc>
      </w:tr>
      <w:tr w:rsidR="002D4F78" w14:paraId="1A12B56C" w14:textId="77777777">
        <w:trPr>
          <w:trHeight w:hRule="exact" w:val="286"/>
        </w:trPr>
        <w:tc>
          <w:tcPr>
            <w:tcW w:w="27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68202D" w14:textId="77777777" w:rsidR="002D4F78" w:rsidRDefault="00D6627F">
            <w:pPr>
              <w:pStyle w:val="TableParagraph"/>
              <w:spacing w:line="254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pacing w:val="-1"/>
                <w:sz w:val="24"/>
              </w:rPr>
              <w:t>Dönem</w:t>
            </w:r>
            <w:r>
              <w:rPr>
                <w:rFonts w:ascii="Arial" w:hAnsi="Arial"/>
                <w:b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4"/>
              </w:rPr>
              <w:t>Koordinatörü</w:t>
            </w:r>
          </w:p>
        </w:tc>
        <w:tc>
          <w:tcPr>
            <w:tcW w:w="4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A723BD" w14:textId="77777777" w:rsidR="002D4F78" w:rsidRDefault="00D6627F">
            <w:pPr>
              <w:pStyle w:val="TableParagraph"/>
              <w:spacing w:line="254" w:lineRule="exact"/>
              <w:ind w:left="106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w w:val="95"/>
                <w:sz w:val="24"/>
              </w:rPr>
              <w:t>Dr.</w:t>
            </w:r>
            <w:r>
              <w:rPr>
                <w:rFonts w:ascii="Arial" w:hAnsi="Arial"/>
                <w:spacing w:val="-40"/>
                <w:w w:val="95"/>
                <w:sz w:val="24"/>
              </w:rPr>
              <w:t xml:space="preserve"> </w:t>
            </w:r>
            <w:r>
              <w:rPr>
                <w:rFonts w:ascii="Arial" w:hAnsi="Arial"/>
                <w:w w:val="95"/>
                <w:sz w:val="24"/>
              </w:rPr>
              <w:t>Öğr.</w:t>
            </w:r>
            <w:r>
              <w:rPr>
                <w:rFonts w:ascii="Arial" w:hAnsi="Arial"/>
                <w:spacing w:val="-40"/>
                <w:w w:val="95"/>
                <w:sz w:val="24"/>
              </w:rPr>
              <w:t xml:space="preserve"> </w:t>
            </w:r>
            <w:r>
              <w:rPr>
                <w:rFonts w:ascii="Arial" w:hAnsi="Arial"/>
                <w:w w:val="95"/>
                <w:sz w:val="24"/>
              </w:rPr>
              <w:t>Ü.</w:t>
            </w:r>
            <w:r>
              <w:rPr>
                <w:rFonts w:ascii="Arial" w:hAnsi="Arial"/>
                <w:spacing w:val="-40"/>
                <w:w w:val="95"/>
                <w:sz w:val="24"/>
              </w:rPr>
              <w:t xml:space="preserve"> </w:t>
            </w:r>
            <w:r>
              <w:rPr>
                <w:rFonts w:ascii="Arial" w:hAnsi="Arial"/>
                <w:w w:val="95"/>
                <w:sz w:val="24"/>
              </w:rPr>
              <w:t>Mehmet</w:t>
            </w:r>
            <w:r>
              <w:rPr>
                <w:rFonts w:ascii="Arial" w:hAnsi="Arial"/>
                <w:spacing w:val="-39"/>
                <w:w w:val="95"/>
                <w:sz w:val="24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24"/>
              </w:rPr>
              <w:t>DEMİR</w:t>
            </w:r>
          </w:p>
        </w:tc>
      </w:tr>
      <w:tr w:rsidR="002D4F78" w14:paraId="30730066" w14:textId="77777777">
        <w:trPr>
          <w:trHeight w:hRule="exact" w:val="286"/>
        </w:trPr>
        <w:tc>
          <w:tcPr>
            <w:tcW w:w="27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C6A6B5" w14:textId="77777777" w:rsidR="002D4F78" w:rsidRDefault="00D6627F">
            <w:pPr>
              <w:pStyle w:val="TableParagraph"/>
              <w:spacing w:line="254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pacing w:val="-1"/>
                <w:sz w:val="24"/>
              </w:rPr>
              <w:t>Ders</w:t>
            </w:r>
            <w:r>
              <w:rPr>
                <w:rFonts w:ascii="Arial" w:hAnsi="Arial"/>
                <w:b/>
                <w:spacing w:val="-4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4"/>
              </w:rPr>
              <w:t>Kurulu</w:t>
            </w:r>
            <w:r>
              <w:rPr>
                <w:rFonts w:ascii="Arial" w:hAnsi="Arial"/>
                <w:b/>
                <w:spacing w:val="-6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4"/>
              </w:rPr>
              <w:t>Başkanı</w:t>
            </w:r>
          </w:p>
        </w:tc>
        <w:tc>
          <w:tcPr>
            <w:tcW w:w="48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F6499E" w14:textId="77777777" w:rsidR="002D4F78" w:rsidRDefault="00D6627F">
            <w:pPr>
              <w:pStyle w:val="TableParagraph"/>
              <w:spacing w:line="254" w:lineRule="exact"/>
              <w:ind w:left="106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spacing w:val="1"/>
                <w:sz w:val="24"/>
              </w:rPr>
              <w:t>Dr.</w:t>
            </w:r>
            <w:r>
              <w:rPr>
                <w:rFonts w:ascii="Arial" w:hAnsi="Arial"/>
                <w:spacing w:val="-40"/>
                <w:sz w:val="24"/>
              </w:rPr>
              <w:t xml:space="preserve"> </w:t>
            </w:r>
            <w:r>
              <w:rPr>
                <w:rFonts w:ascii="Arial" w:hAnsi="Arial"/>
                <w:spacing w:val="1"/>
                <w:sz w:val="24"/>
              </w:rPr>
              <w:t>Öğr.</w:t>
            </w:r>
            <w:r>
              <w:rPr>
                <w:rFonts w:ascii="Arial" w:hAnsi="Arial"/>
                <w:spacing w:val="-39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Ü.</w:t>
            </w:r>
            <w:r>
              <w:rPr>
                <w:rFonts w:ascii="Arial" w:hAnsi="Arial"/>
                <w:spacing w:val="-38"/>
                <w:sz w:val="24"/>
              </w:rPr>
              <w:t xml:space="preserve"> </w:t>
            </w:r>
            <w:r>
              <w:rPr>
                <w:rFonts w:ascii="Arial" w:hAnsi="Arial"/>
                <w:spacing w:val="1"/>
                <w:sz w:val="24"/>
              </w:rPr>
              <w:t>Mehmet</w:t>
            </w:r>
            <w:r>
              <w:rPr>
                <w:rFonts w:ascii="Arial" w:hAnsi="Arial"/>
                <w:spacing w:val="-38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KARA</w:t>
            </w:r>
          </w:p>
        </w:tc>
      </w:tr>
    </w:tbl>
    <w:p w14:paraId="46E32644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33FD70C" w14:textId="77777777" w:rsidR="002D4F78" w:rsidRDefault="002D4F78">
      <w:pPr>
        <w:spacing w:before="10"/>
        <w:rPr>
          <w:rFonts w:ascii="Arial" w:eastAsia="Arial" w:hAnsi="Arial" w:cs="Arial"/>
          <w:b/>
          <w:bCs/>
          <w:sz w:val="27"/>
          <w:szCs w:val="27"/>
        </w:rPr>
      </w:pPr>
    </w:p>
    <w:tbl>
      <w:tblPr>
        <w:tblStyle w:val="TableNormal"/>
        <w:tblW w:w="0" w:type="auto"/>
        <w:tblInd w:w="2093" w:type="dxa"/>
        <w:tblLayout w:type="fixed"/>
        <w:tblLook w:val="01E0" w:firstRow="1" w:lastRow="1" w:firstColumn="1" w:lastColumn="1" w:noHBand="0" w:noVBand="0"/>
      </w:tblPr>
      <w:tblGrid>
        <w:gridCol w:w="3005"/>
        <w:gridCol w:w="1164"/>
        <w:gridCol w:w="936"/>
        <w:gridCol w:w="886"/>
        <w:gridCol w:w="1229"/>
        <w:gridCol w:w="874"/>
      </w:tblGrid>
      <w:tr w:rsidR="002D4F78" w14:paraId="4D465358" w14:textId="77777777">
        <w:trPr>
          <w:trHeight w:hRule="exact" w:val="274"/>
        </w:trPr>
        <w:tc>
          <w:tcPr>
            <w:tcW w:w="3005" w:type="dxa"/>
            <w:tcBorders>
              <w:top w:val="single" w:sz="5" w:space="0" w:color="000000"/>
              <w:left w:val="single" w:sz="5" w:space="0" w:color="000000"/>
              <w:bottom w:val="single" w:sz="12" w:space="0" w:color="F79446"/>
              <w:right w:val="single" w:sz="5" w:space="0" w:color="000000"/>
            </w:tcBorders>
            <w:shd w:val="clear" w:color="auto" w:fill="F79446"/>
          </w:tcPr>
          <w:p w14:paraId="1329A0C2" w14:textId="77777777" w:rsidR="002D4F78" w:rsidRDefault="00D6627F">
            <w:pPr>
              <w:pStyle w:val="TableParagraph"/>
              <w:spacing w:line="253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z w:val="24"/>
              </w:rPr>
              <w:t>DİSİPLİN/BÖLÜM</w:t>
            </w:r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12" w:space="0" w:color="F79446"/>
              <w:right w:val="single" w:sz="5" w:space="0" w:color="000000"/>
            </w:tcBorders>
            <w:shd w:val="clear" w:color="auto" w:fill="F79446"/>
          </w:tcPr>
          <w:p w14:paraId="3F08EB33" w14:textId="77777777" w:rsidR="002D4F78" w:rsidRDefault="00D6627F">
            <w:pPr>
              <w:pStyle w:val="TableParagraph"/>
              <w:spacing w:line="253" w:lineRule="exact"/>
              <w:ind w:left="27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Kodu</w:t>
            </w:r>
          </w:p>
        </w:tc>
        <w:tc>
          <w:tcPr>
            <w:tcW w:w="936" w:type="dxa"/>
            <w:tcBorders>
              <w:top w:val="single" w:sz="5" w:space="0" w:color="000000"/>
              <w:left w:val="single" w:sz="5" w:space="0" w:color="000000"/>
              <w:bottom w:val="single" w:sz="12" w:space="0" w:color="F79446"/>
              <w:right w:val="single" w:sz="5" w:space="0" w:color="000000"/>
            </w:tcBorders>
            <w:shd w:val="clear" w:color="auto" w:fill="F79446"/>
          </w:tcPr>
          <w:p w14:paraId="5433CA42" w14:textId="77777777" w:rsidR="002D4F78" w:rsidRDefault="00D6627F">
            <w:pPr>
              <w:pStyle w:val="TableParagraph"/>
              <w:spacing w:line="253" w:lineRule="exact"/>
              <w:ind w:left="10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Teorik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12" w:space="0" w:color="F79446"/>
              <w:right w:val="single" w:sz="5" w:space="0" w:color="000000"/>
            </w:tcBorders>
            <w:shd w:val="clear" w:color="auto" w:fill="F79446"/>
          </w:tcPr>
          <w:p w14:paraId="61E331CC" w14:textId="77777777" w:rsidR="002D4F78" w:rsidRDefault="00D6627F">
            <w:pPr>
              <w:pStyle w:val="TableParagraph"/>
              <w:spacing w:line="253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Pratik</w:t>
            </w:r>
          </w:p>
        </w:tc>
        <w:tc>
          <w:tcPr>
            <w:tcW w:w="1229" w:type="dxa"/>
            <w:tcBorders>
              <w:top w:val="single" w:sz="5" w:space="0" w:color="000000"/>
              <w:left w:val="single" w:sz="5" w:space="0" w:color="000000"/>
              <w:bottom w:val="single" w:sz="12" w:space="0" w:color="F79446"/>
              <w:right w:val="single" w:sz="5" w:space="0" w:color="000000"/>
            </w:tcBorders>
            <w:shd w:val="clear" w:color="auto" w:fill="F79446"/>
          </w:tcPr>
          <w:p w14:paraId="63FA478F" w14:textId="77777777" w:rsidR="002D4F78" w:rsidRDefault="00D6627F">
            <w:pPr>
              <w:pStyle w:val="TableParagraph"/>
              <w:spacing w:line="253" w:lineRule="exact"/>
              <w:ind w:left="10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z w:val="24"/>
              </w:rPr>
              <w:t>TOPLAM</w:t>
            </w:r>
          </w:p>
        </w:tc>
        <w:tc>
          <w:tcPr>
            <w:tcW w:w="874" w:type="dxa"/>
            <w:tcBorders>
              <w:top w:val="single" w:sz="5" w:space="0" w:color="000000"/>
              <w:left w:val="single" w:sz="5" w:space="0" w:color="000000"/>
              <w:bottom w:val="single" w:sz="12" w:space="0" w:color="F79446"/>
              <w:right w:val="single" w:sz="5" w:space="0" w:color="000000"/>
            </w:tcBorders>
            <w:shd w:val="clear" w:color="auto" w:fill="F79446"/>
          </w:tcPr>
          <w:p w14:paraId="13981ABC" w14:textId="77777777" w:rsidR="002D4F78" w:rsidRDefault="00D6627F">
            <w:pPr>
              <w:pStyle w:val="TableParagraph"/>
              <w:spacing w:line="253" w:lineRule="exact"/>
              <w:ind w:left="106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AKTS</w:t>
            </w:r>
          </w:p>
        </w:tc>
      </w:tr>
      <w:tr w:rsidR="002D4F78" w14:paraId="253A2C09" w14:textId="77777777">
        <w:trPr>
          <w:trHeight w:hRule="exact" w:val="295"/>
        </w:trPr>
        <w:tc>
          <w:tcPr>
            <w:tcW w:w="3005" w:type="dxa"/>
            <w:tcBorders>
              <w:top w:val="single" w:sz="12" w:space="0" w:color="F79446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F847E3" w14:textId="77777777" w:rsidR="002D4F78" w:rsidRDefault="00D6627F">
            <w:pPr>
              <w:pStyle w:val="TableParagraph"/>
              <w:spacing w:line="256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Anatomi</w:t>
            </w:r>
          </w:p>
        </w:tc>
        <w:tc>
          <w:tcPr>
            <w:tcW w:w="1164" w:type="dxa"/>
            <w:tcBorders>
              <w:top w:val="single" w:sz="12" w:space="0" w:color="F79446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EA9F0A" w14:textId="77777777" w:rsidR="002D4F78" w:rsidRDefault="00D6627F">
            <w:pPr>
              <w:pStyle w:val="TableParagraph"/>
              <w:spacing w:line="256" w:lineRule="exact"/>
              <w:ind w:left="13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ANT210</w:t>
            </w:r>
          </w:p>
        </w:tc>
        <w:tc>
          <w:tcPr>
            <w:tcW w:w="936" w:type="dxa"/>
            <w:tcBorders>
              <w:top w:val="single" w:sz="12" w:space="0" w:color="F79446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E418BA" w14:textId="77777777" w:rsidR="002D4F78" w:rsidRDefault="00D6627F">
            <w:pPr>
              <w:pStyle w:val="TableParagraph"/>
              <w:spacing w:line="256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24</w:t>
            </w:r>
          </w:p>
        </w:tc>
        <w:tc>
          <w:tcPr>
            <w:tcW w:w="886" w:type="dxa"/>
            <w:tcBorders>
              <w:top w:val="single" w:sz="12" w:space="0" w:color="F79446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956619" w14:textId="77777777" w:rsidR="002D4F78" w:rsidRDefault="00D6627F">
            <w:pPr>
              <w:pStyle w:val="TableParagraph"/>
              <w:spacing w:line="256" w:lineRule="exact"/>
              <w:ind w:left="2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20</w:t>
            </w:r>
          </w:p>
        </w:tc>
        <w:tc>
          <w:tcPr>
            <w:tcW w:w="1229" w:type="dxa"/>
            <w:tcBorders>
              <w:top w:val="single" w:sz="12" w:space="0" w:color="F79446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7A8E58" w14:textId="77777777" w:rsidR="002D4F78" w:rsidRDefault="00D6627F">
            <w:pPr>
              <w:pStyle w:val="TableParagraph"/>
              <w:spacing w:line="256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44</w:t>
            </w:r>
          </w:p>
        </w:tc>
        <w:tc>
          <w:tcPr>
            <w:tcW w:w="874" w:type="dxa"/>
            <w:tcBorders>
              <w:top w:val="single" w:sz="12" w:space="0" w:color="F79446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B3A7D3" w14:textId="77777777" w:rsidR="002D4F78" w:rsidRDefault="002D4F78"/>
        </w:tc>
      </w:tr>
      <w:tr w:rsidR="002D4F78" w14:paraId="32A3F9FA" w14:textId="77777777">
        <w:trPr>
          <w:trHeight w:hRule="exact" w:val="288"/>
        </w:trPr>
        <w:tc>
          <w:tcPr>
            <w:tcW w:w="30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B81BB4" w14:textId="77777777" w:rsidR="002D4F78" w:rsidRDefault="00D6627F">
            <w:pPr>
              <w:pStyle w:val="TableParagraph"/>
              <w:spacing w:line="256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>Histoloji</w:t>
            </w:r>
            <w:r>
              <w:rPr>
                <w:rFonts w:ascii="Arial" w:eastAsia="Arial" w:hAnsi="Arial" w:cs="Arial"/>
                <w:b/>
                <w:bCs/>
                <w:spacing w:val="-7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–</w:t>
            </w:r>
            <w:r>
              <w:rPr>
                <w:rFonts w:ascii="Arial" w:eastAsia="Arial" w:hAnsi="Arial" w:cs="Arial"/>
                <w:b/>
                <w:bCs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24"/>
                <w:szCs w:val="24"/>
              </w:rPr>
              <w:t>Embriyoloji</w:t>
            </w:r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0B9858" w14:textId="77777777" w:rsidR="002D4F78" w:rsidRDefault="00D6627F">
            <w:pPr>
              <w:pStyle w:val="TableParagraph"/>
              <w:spacing w:line="256" w:lineRule="exact"/>
              <w:ind w:left="138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HST210</w:t>
            </w:r>
          </w:p>
        </w:tc>
        <w:tc>
          <w:tcPr>
            <w:tcW w:w="9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E0142E" w14:textId="77777777" w:rsidR="002D4F78" w:rsidRDefault="00D6627F">
            <w:pPr>
              <w:pStyle w:val="TableParagraph"/>
              <w:spacing w:line="256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1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72E2A1" w14:textId="77777777" w:rsidR="002D4F78" w:rsidRDefault="00D6627F">
            <w:pPr>
              <w:pStyle w:val="TableParagraph"/>
              <w:spacing w:line="256" w:lineRule="exact"/>
              <w:ind w:left="2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20</w:t>
            </w:r>
          </w:p>
        </w:tc>
        <w:tc>
          <w:tcPr>
            <w:tcW w:w="1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6D23FC" w14:textId="77777777" w:rsidR="002D4F78" w:rsidRDefault="00D6627F">
            <w:pPr>
              <w:pStyle w:val="TableParagraph"/>
              <w:spacing w:line="256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30</w:t>
            </w:r>
          </w:p>
        </w:tc>
        <w:tc>
          <w:tcPr>
            <w:tcW w:w="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0A7129" w14:textId="77777777" w:rsidR="002D4F78" w:rsidRDefault="002D4F78"/>
        </w:tc>
      </w:tr>
      <w:tr w:rsidR="002D4F78" w14:paraId="7A0DE4D5" w14:textId="77777777">
        <w:trPr>
          <w:trHeight w:hRule="exact" w:val="283"/>
        </w:trPr>
        <w:tc>
          <w:tcPr>
            <w:tcW w:w="30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B9BB9E" w14:textId="77777777" w:rsidR="002D4F78" w:rsidRDefault="00D6627F">
            <w:pPr>
              <w:pStyle w:val="TableParagraph"/>
              <w:spacing w:line="254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z w:val="24"/>
              </w:rPr>
              <w:t>Fizyoloji</w:t>
            </w:r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5F8766" w14:textId="77777777" w:rsidR="002D4F78" w:rsidRDefault="00D6627F">
            <w:pPr>
              <w:pStyle w:val="TableParagraph"/>
              <w:spacing w:line="254" w:lineRule="exact"/>
              <w:ind w:left="15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z w:val="24"/>
              </w:rPr>
              <w:t>FZY220</w:t>
            </w:r>
          </w:p>
        </w:tc>
        <w:tc>
          <w:tcPr>
            <w:tcW w:w="9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DA1637" w14:textId="77777777" w:rsidR="002D4F78" w:rsidRDefault="00D6627F">
            <w:pPr>
              <w:pStyle w:val="TableParagraph"/>
              <w:spacing w:line="254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3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9324BB" w14:textId="77777777" w:rsidR="002D4F78" w:rsidRDefault="00D6627F">
            <w:pPr>
              <w:pStyle w:val="TableParagraph"/>
              <w:spacing w:line="254" w:lineRule="exact"/>
              <w:ind w:left="2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24</w:t>
            </w:r>
          </w:p>
        </w:tc>
        <w:tc>
          <w:tcPr>
            <w:tcW w:w="1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F4F15F" w14:textId="77777777" w:rsidR="002D4F78" w:rsidRDefault="00D6627F">
            <w:pPr>
              <w:pStyle w:val="TableParagraph"/>
              <w:spacing w:line="254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54</w:t>
            </w:r>
          </w:p>
        </w:tc>
        <w:tc>
          <w:tcPr>
            <w:tcW w:w="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DCC8BD" w14:textId="77777777" w:rsidR="002D4F78" w:rsidRDefault="002D4F78"/>
        </w:tc>
      </w:tr>
      <w:tr w:rsidR="002D4F78" w14:paraId="41838B64" w14:textId="77777777">
        <w:trPr>
          <w:trHeight w:hRule="exact" w:val="286"/>
        </w:trPr>
        <w:tc>
          <w:tcPr>
            <w:tcW w:w="30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10A7FC" w14:textId="77777777" w:rsidR="002D4F78" w:rsidRDefault="00D6627F">
            <w:pPr>
              <w:pStyle w:val="TableParagraph"/>
              <w:spacing w:line="257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z w:val="24"/>
              </w:rPr>
              <w:t>Tıbbi</w:t>
            </w:r>
            <w:r>
              <w:rPr>
                <w:rFonts w:ascii="Arial" w:hAnsi="Arial"/>
                <w:b/>
                <w:spacing w:val="-6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4"/>
              </w:rPr>
              <w:t>Biyokimya</w:t>
            </w:r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09118A" w14:textId="77777777" w:rsidR="002D4F78" w:rsidRDefault="00D6627F">
            <w:pPr>
              <w:pStyle w:val="TableParagraph"/>
              <w:spacing w:line="257" w:lineRule="exact"/>
              <w:ind w:left="12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BYK210</w:t>
            </w:r>
          </w:p>
        </w:tc>
        <w:tc>
          <w:tcPr>
            <w:tcW w:w="9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F2AE4D" w14:textId="77777777" w:rsidR="002D4F78" w:rsidRDefault="00D6627F">
            <w:pPr>
              <w:pStyle w:val="TableParagraph"/>
              <w:spacing w:line="257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11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15C8A4" w14:textId="77777777" w:rsidR="002D4F78" w:rsidRDefault="00D6627F">
            <w:pPr>
              <w:pStyle w:val="TableParagraph"/>
              <w:spacing w:line="257" w:lineRule="exact"/>
              <w:ind w:right="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-</w:t>
            </w:r>
          </w:p>
        </w:tc>
        <w:tc>
          <w:tcPr>
            <w:tcW w:w="1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BF2168" w14:textId="77777777" w:rsidR="002D4F78" w:rsidRDefault="00D6627F">
            <w:pPr>
              <w:pStyle w:val="TableParagraph"/>
              <w:spacing w:line="257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11</w:t>
            </w:r>
          </w:p>
        </w:tc>
        <w:tc>
          <w:tcPr>
            <w:tcW w:w="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7166DA" w14:textId="77777777" w:rsidR="002D4F78" w:rsidRDefault="002D4F78"/>
        </w:tc>
      </w:tr>
      <w:tr w:rsidR="002D4F78" w14:paraId="67FCF55B" w14:textId="77777777">
        <w:trPr>
          <w:trHeight w:hRule="exact" w:val="286"/>
        </w:trPr>
        <w:tc>
          <w:tcPr>
            <w:tcW w:w="30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875F21" w14:textId="77777777" w:rsidR="002D4F78" w:rsidRDefault="00D6627F">
            <w:pPr>
              <w:pStyle w:val="TableParagraph"/>
              <w:spacing w:line="254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Biyofizik</w:t>
            </w:r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597317" w14:textId="77777777" w:rsidR="002D4F78" w:rsidRDefault="00D6627F">
            <w:pPr>
              <w:pStyle w:val="TableParagraph"/>
              <w:spacing w:line="254" w:lineRule="exact"/>
              <w:ind w:left="138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BYF210</w:t>
            </w:r>
          </w:p>
        </w:tc>
        <w:tc>
          <w:tcPr>
            <w:tcW w:w="9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A12E2B" w14:textId="77777777" w:rsidR="002D4F78" w:rsidRDefault="00D6627F">
            <w:pPr>
              <w:pStyle w:val="TableParagraph"/>
              <w:spacing w:line="254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16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750848" w14:textId="77777777" w:rsidR="002D4F78" w:rsidRDefault="00D6627F">
            <w:pPr>
              <w:pStyle w:val="TableParagraph"/>
              <w:spacing w:line="254" w:lineRule="exact"/>
              <w:ind w:right="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-</w:t>
            </w:r>
          </w:p>
        </w:tc>
        <w:tc>
          <w:tcPr>
            <w:tcW w:w="1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CB71C5" w14:textId="77777777" w:rsidR="002D4F78" w:rsidRDefault="00D6627F">
            <w:pPr>
              <w:pStyle w:val="TableParagraph"/>
              <w:spacing w:line="254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16</w:t>
            </w:r>
          </w:p>
        </w:tc>
        <w:tc>
          <w:tcPr>
            <w:tcW w:w="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D87494" w14:textId="77777777" w:rsidR="002D4F78" w:rsidRDefault="002D4F78"/>
        </w:tc>
      </w:tr>
      <w:tr w:rsidR="002D4F78" w14:paraId="2CF6C613" w14:textId="77777777">
        <w:trPr>
          <w:trHeight w:hRule="exact" w:val="286"/>
        </w:trPr>
        <w:tc>
          <w:tcPr>
            <w:tcW w:w="30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5D889D" w14:textId="77777777" w:rsidR="002D4F78" w:rsidRDefault="00D6627F">
            <w:pPr>
              <w:pStyle w:val="TableParagraph"/>
              <w:spacing w:line="254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z w:val="24"/>
              </w:rPr>
              <w:t>Tıbbi</w:t>
            </w:r>
            <w:r>
              <w:rPr>
                <w:rFonts w:ascii="Arial" w:hAnsi="Arial"/>
                <w:b/>
                <w:spacing w:val="-15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4"/>
              </w:rPr>
              <w:t>Mikrobiyoloji</w:t>
            </w:r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4ED6BD" w14:textId="77777777" w:rsidR="002D4F78" w:rsidRDefault="00D6627F">
            <w:pPr>
              <w:pStyle w:val="TableParagraph"/>
              <w:spacing w:line="254" w:lineRule="exact"/>
              <w:ind w:left="10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MKB210</w:t>
            </w:r>
          </w:p>
        </w:tc>
        <w:tc>
          <w:tcPr>
            <w:tcW w:w="9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90D320" w14:textId="77777777" w:rsidR="002D4F78" w:rsidRDefault="00D6627F">
            <w:pPr>
              <w:pStyle w:val="TableParagraph"/>
              <w:spacing w:line="254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1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002A86" w14:textId="77777777" w:rsidR="002D4F78" w:rsidRDefault="00D6627F">
            <w:pPr>
              <w:pStyle w:val="TableParagraph"/>
              <w:spacing w:line="254" w:lineRule="exact"/>
              <w:ind w:right="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8</w:t>
            </w:r>
          </w:p>
        </w:tc>
        <w:tc>
          <w:tcPr>
            <w:tcW w:w="1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6C1D7D" w14:textId="77777777" w:rsidR="002D4F78" w:rsidRDefault="00D6627F">
            <w:pPr>
              <w:pStyle w:val="TableParagraph"/>
              <w:spacing w:line="254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18</w:t>
            </w:r>
          </w:p>
        </w:tc>
        <w:tc>
          <w:tcPr>
            <w:tcW w:w="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B410D7" w14:textId="77777777" w:rsidR="002D4F78" w:rsidRDefault="002D4F78"/>
        </w:tc>
      </w:tr>
      <w:tr w:rsidR="002D4F78" w14:paraId="6228DC9A" w14:textId="77777777">
        <w:trPr>
          <w:trHeight w:hRule="exact" w:val="286"/>
        </w:trPr>
        <w:tc>
          <w:tcPr>
            <w:tcW w:w="30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1982B3" w14:textId="77777777" w:rsidR="002D4F78" w:rsidRDefault="00D6627F">
            <w:pPr>
              <w:pStyle w:val="TableParagraph"/>
              <w:spacing w:line="256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z w:val="24"/>
              </w:rPr>
              <w:t>Tıbbi</w:t>
            </w:r>
            <w:r>
              <w:rPr>
                <w:rFonts w:ascii="Arial" w:hAnsi="Arial"/>
                <w:b/>
                <w:spacing w:val="-6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4"/>
              </w:rPr>
              <w:t>Biyoloji</w:t>
            </w:r>
            <w:r>
              <w:rPr>
                <w:rFonts w:ascii="Arial" w:hAnsi="Arial"/>
                <w:b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ve</w:t>
            </w:r>
            <w:r>
              <w:rPr>
                <w:rFonts w:ascii="Arial" w:hAnsi="Arial"/>
                <w:b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4"/>
              </w:rPr>
              <w:t>Genetik</w:t>
            </w:r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B7BE8D" w14:textId="77777777" w:rsidR="002D4F78" w:rsidRDefault="002D4F78"/>
        </w:tc>
        <w:tc>
          <w:tcPr>
            <w:tcW w:w="9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1629E5" w14:textId="77777777" w:rsidR="002D4F78" w:rsidRDefault="00D6627F">
            <w:pPr>
              <w:pStyle w:val="TableParagraph"/>
              <w:spacing w:line="256" w:lineRule="exact"/>
              <w:ind w:right="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6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522E00" w14:textId="77777777" w:rsidR="002D4F78" w:rsidRDefault="00D6627F">
            <w:pPr>
              <w:pStyle w:val="TableParagraph"/>
              <w:spacing w:line="256" w:lineRule="exact"/>
              <w:ind w:right="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-</w:t>
            </w:r>
          </w:p>
        </w:tc>
        <w:tc>
          <w:tcPr>
            <w:tcW w:w="1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BBA0DA" w14:textId="77777777" w:rsidR="002D4F78" w:rsidRDefault="00D6627F">
            <w:pPr>
              <w:pStyle w:val="TableParagraph"/>
              <w:spacing w:line="256" w:lineRule="exact"/>
              <w:ind w:right="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6</w:t>
            </w:r>
          </w:p>
        </w:tc>
        <w:tc>
          <w:tcPr>
            <w:tcW w:w="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167F93" w14:textId="77777777" w:rsidR="002D4F78" w:rsidRDefault="002D4F78"/>
        </w:tc>
      </w:tr>
      <w:tr w:rsidR="002D4F78" w14:paraId="0138542D" w14:textId="77777777">
        <w:trPr>
          <w:trHeight w:hRule="exact" w:val="288"/>
        </w:trPr>
        <w:tc>
          <w:tcPr>
            <w:tcW w:w="30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A3F49C" w14:textId="77777777" w:rsidR="002D4F78" w:rsidRDefault="00D6627F">
            <w:pPr>
              <w:pStyle w:val="TableParagraph"/>
              <w:spacing w:line="256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z w:val="24"/>
              </w:rPr>
              <w:t>TOPLAM</w:t>
            </w:r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EBD765" w14:textId="77777777" w:rsidR="002D4F78" w:rsidRDefault="002D4F78"/>
        </w:tc>
        <w:tc>
          <w:tcPr>
            <w:tcW w:w="9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B3058C" w14:textId="77777777" w:rsidR="002D4F78" w:rsidRDefault="00D6627F">
            <w:pPr>
              <w:pStyle w:val="TableParagraph"/>
              <w:spacing w:line="256" w:lineRule="exact"/>
              <w:ind w:left="26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z w:val="24"/>
              </w:rPr>
              <w:t>107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E8AD1F" w14:textId="77777777" w:rsidR="002D4F78" w:rsidRDefault="00D6627F">
            <w:pPr>
              <w:pStyle w:val="TableParagraph"/>
              <w:spacing w:line="256" w:lineRule="exact"/>
              <w:ind w:left="2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z w:val="24"/>
              </w:rPr>
              <w:t>72</w:t>
            </w:r>
          </w:p>
        </w:tc>
        <w:tc>
          <w:tcPr>
            <w:tcW w:w="1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4628E5" w14:textId="77777777" w:rsidR="002D4F78" w:rsidRDefault="00D6627F">
            <w:pPr>
              <w:pStyle w:val="TableParagraph"/>
              <w:spacing w:line="256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z w:val="24"/>
              </w:rPr>
              <w:t>179</w:t>
            </w:r>
          </w:p>
        </w:tc>
        <w:tc>
          <w:tcPr>
            <w:tcW w:w="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9BC097" w14:textId="77777777" w:rsidR="002D4F78" w:rsidRDefault="002D4F78"/>
        </w:tc>
      </w:tr>
    </w:tbl>
    <w:p w14:paraId="6901E45D" w14:textId="77777777" w:rsidR="002D4F78" w:rsidRDefault="002D4F78">
      <w:pPr>
        <w:sectPr w:rsidR="002D4F78">
          <w:pgSz w:w="16850" w:h="11920" w:orient="landscape"/>
          <w:pgMar w:top="900" w:right="2420" w:bottom="1140" w:left="2420" w:header="0" w:footer="930" w:gutter="0"/>
          <w:cols w:space="720"/>
        </w:sectPr>
      </w:pPr>
    </w:p>
    <w:p w14:paraId="08A2AF76" w14:textId="77777777" w:rsidR="002D4F78" w:rsidRDefault="002D4F78">
      <w:pPr>
        <w:spacing w:before="11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Style w:val="TableNormal"/>
        <w:tblW w:w="0" w:type="auto"/>
        <w:tblInd w:w="94" w:type="dxa"/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2693"/>
        <w:gridCol w:w="2552"/>
        <w:gridCol w:w="2977"/>
        <w:gridCol w:w="2256"/>
      </w:tblGrid>
      <w:tr w:rsidR="002D4F78" w14:paraId="7777D0F4" w14:textId="77777777">
        <w:trPr>
          <w:trHeight w:hRule="exact" w:val="351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6432017B" w14:textId="77777777" w:rsidR="002D4F78" w:rsidRDefault="00D6627F">
            <w:pPr>
              <w:pStyle w:val="TableParagraph"/>
              <w:spacing w:before="65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z w:val="18"/>
              </w:rPr>
              <w:t>1.Hafta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6D6FADB0" w14:textId="77777777" w:rsidR="002D4F78" w:rsidRDefault="00D6627F">
            <w:pPr>
              <w:pStyle w:val="TableParagraph"/>
              <w:spacing w:before="65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 xml:space="preserve">12 </w:t>
            </w:r>
            <w:r>
              <w:rPr>
                <w:rFonts w:ascii="Arial" w:hAnsi="Arial"/>
                <w:b/>
                <w:spacing w:val="-1"/>
                <w:sz w:val="18"/>
              </w:rPr>
              <w:t>Eylül</w:t>
            </w:r>
            <w:r>
              <w:rPr>
                <w:rFonts w:ascii="Arial" w:hAnsi="Arial"/>
                <w:b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2022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70672941" w14:textId="77777777" w:rsidR="002D4F78" w:rsidRDefault="00D6627F">
            <w:pPr>
              <w:pStyle w:val="TableParagraph"/>
              <w:spacing w:before="65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 xml:space="preserve">13 </w:t>
            </w:r>
            <w:r>
              <w:rPr>
                <w:rFonts w:ascii="Arial" w:hAnsi="Arial"/>
                <w:b/>
                <w:spacing w:val="-1"/>
                <w:sz w:val="18"/>
              </w:rPr>
              <w:t>Eylül</w:t>
            </w:r>
            <w:r>
              <w:rPr>
                <w:rFonts w:ascii="Arial" w:hAnsi="Arial"/>
                <w:b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2022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40A6873E" w14:textId="77777777" w:rsidR="002D4F78" w:rsidRDefault="00D6627F">
            <w:pPr>
              <w:pStyle w:val="TableParagraph"/>
              <w:spacing w:before="65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 xml:space="preserve">14 </w:t>
            </w:r>
            <w:r>
              <w:rPr>
                <w:rFonts w:ascii="Arial" w:hAnsi="Arial"/>
                <w:b/>
                <w:spacing w:val="-1"/>
                <w:sz w:val="18"/>
              </w:rPr>
              <w:t>Eylül</w:t>
            </w:r>
            <w:r>
              <w:rPr>
                <w:rFonts w:ascii="Arial" w:hAnsi="Arial"/>
                <w:b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2022</w:t>
            </w:r>
          </w:p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4F9F2D44" w14:textId="77777777" w:rsidR="002D4F78" w:rsidRDefault="00D6627F">
            <w:pPr>
              <w:pStyle w:val="TableParagraph"/>
              <w:spacing w:before="65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 xml:space="preserve">15 </w:t>
            </w:r>
            <w:r>
              <w:rPr>
                <w:rFonts w:ascii="Arial" w:hAnsi="Arial"/>
                <w:b/>
                <w:spacing w:val="-1"/>
                <w:sz w:val="18"/>
              </w:rPr>
              <w:t>Eylül</w:t>
            </w:r>
            <w:r>
              <w:rPr>
                <w:rFonts w:ascii="Arial" w:hAnsi="Arial"/>
                <w:b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2022</w:t>
            </w:r>
          </w:p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28985814" w14:textId="77777777" w:rsidR="002D4F78" w:rsidRDefault="00D6627F">
            <w:pPr>
              <w:pStyle w:val="TableParagraph"/>
              <w:spacing w:before="65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 xml:space="preserve">16 </w:t>
            </w:r>
            <w:r>
              <w:rPr>
                <w:rFonts w:ascii="Arial" w:hAnsi="Arial"/>
                <w:b/>
                <w:spacing w:val="-1"/>
                <w:sz w:val="18"/>
              </w:rPr>
              <w:t>Eylül</w:t>
            </w:r>
            <w:r>
              <w:rPr>
                <w:rFonts w:ascii="Arial" w:hAnsi="Arial"/>
                <w:b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2022</w:t>
            </w:r>
          </w:p>
        </w:tc>
      </w:tr>
      <w:tr w:rsidR="002D4F78" w14:paraId="6AAC4FC6" w14:textId="77777777">
        <w:trPr>
          <w:trHeight w:hRule="exact" w:val="216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980ABD" w14:textId="77777777" w:rsidR="002D4F78" w:rsidRDefault="00D6627F">
            <w:pPr>
              <w:pStyle w:val="TableParagraph"/>
              <w:spacing w:line="186" w:lineRule="exact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z w:val="18"/>
              </w:rPr>
              <w:t>Saat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E0D64B" w14:textId="77777777" w:rsidR="002D4F78" w:rsidRDefault="00D6627F">
            <w:pPr>
              <w:pStyle w:val="TableParagraph"/>
              <w:spacing w:line="186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Pazartesi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89C8B8" w14:textId="77777777" w:rsidR="002D4F78" w:rsidRDefault="00D6627F">
            <w:pPr>
              <w:pStyle w:val="TableParagraph"/>
              <w:spacing w:line="186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Salı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E63402" w14:textId="77777777" w:rsidR="002D4F78" w:rsidRDefault="00D6627F">
            <w:pPr>
              <w:pStyle w:val="TableParagraph"/>
              <w:spacing w:line="186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Çarşamba</w:t>
            </w:r>
          </w:p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65D930" w14:textId="77777777" w:rsidR="002D4F78" w:rsidRDefault="00D6627F">
            <w:pPr>
              <w:pStyle w:val="TableParagraph"/>
              <w:spacing w:line="186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Perşembe</w:t>
            </w:r>
          </w:p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49E392" w14:textId="77777777" w:rsidR="002D4F78" w:rsidRDefault="00D6627F">
            <w:pPr>
              <w:pStyle w:val="TableParagraph"/>
              <w:spacing w:line="186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Cuma</w:t>
            </w:r>
          </w:p>
        </w:tc>
      </w:tr>
      <w:tr w:rsidR="002D4F78" w14:paraId="27326757" w14:textId="77777777">
        <w:trPr>
          <w:trHeight w:hRule="exact" w:val="107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7D42CE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378DDE9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3EE5FDE6" w14:textId="77777777" w:rsidR="002D4F78" w:rsidRDefault="00D6627F">
            <w:pPr>
              <w:pStyle w:val="TableParagraph"/>
              <w:ind w:left="15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4A3A9F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B7A5F9" w14:textId="77777777" w:rsidR="002D4F78" w:rsidRDefault="002D4F78"/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6734DA" w14:textId="77777777" w:rsidR="002D4F78" w:rsidRDefault="00D6627F">
            <w:pPr>
              <w:pStyle w:val="TableParagraph"/>
              <w:spacing w:before="12"/>
              <w:ind w:left="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1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80"/>
                <w:sz w:val="18"/>
              </w:rPr>
              <w:t>BİYO</w:t>
            </w:r>
            <w:r>
              <w:rPr>
                <w:rFonts w:ascii="Arial" w:hAnsi="Arial"/>
                <w:spacing w:val="-1"/>
                <w:w w:val="80"/>
                <w:sz w:val="18"/>
              </w:rPr>
              <w:t>LOJ</w:t>
            </w:r>
            <w:r>
              <w:rPr>
                <w:rFonts w:ascii="Arial" w:hAnsi="Arial"/>
                <w:spacing w:val="-4"/>
                <w:w w:val="80"/>
                <w:sz w:val="18"/>
              </w:rPr>
              <w:t>İ</w:t>
            </w:r>
          </w:p>
          <w:p w14:paraId="3463382F" w14:textId="77777777" w:rsidR="002D4F78" w:rsidRDefault="00D6627F">
            <w:pPr>
              <w:pStyle w:val="TableParagraph"/>
              <w:spacing w:before="3" w:line="238" w:lineRule="auto"/>
              <w:ind w:left="193" w:right="177" w:hanging="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Hücre </w:t>
            </w:r>
            <w:r>
              <w:rPr>
                <w:rFonts w:ascii="Arial" w:hAnsi="Arial"/>
                <w:spacing w:val="-1"/>
                <w:sz w:val="18"/>
              </w:rPr>
              <w:t>hasarına</w:t>
            </w:r>
            <w:r>
              <w:rPr>
                <w:rFonts w:ascii="Arial" w:hAnsi="Arial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oleküler/hücresel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anıt</w:t>
            </w:r>
            <w:r>
              <w:rPr>
                <w:rFonts w:ascii="Arial" w:hAnsi="Arial"/>
                <w:spacing w:val="3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(Hipoksiye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oleküler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anıt)</w:t>
            </w:r>
            <w:r>
              <w:rPr>
                <w:rFonts w:ascii="Arial" w:hAnsi="Arial"/>
                <w:spacing w:val="3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r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.K. TURAN</w:t>
            </w:r>
          </w:p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6F2443" w14:textId="77777777" w:rsidR="002D4F78" w:rsidRDefault="00D6627F">
            <w:pPr>
              <w:pStyle w:val="TableParagraph"/>
              <w:spacing w:before="12"/>
              <w:ind w:left="162" w:right="15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 w:hAnsi="Arial"/>
                <w:b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1/</w:t>
            </w:r>
            <w:r>
              <w:rPr>
                <w:rFonts w:ascii="Arial" w:hAnsi="Arial"/>
                <w:b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2</w:t>
            </w:r>
            <w:r>
              <w:rPr>
                <w:rFonts w:ascii="Arial" w:hAnsi="Arial"/>
                <w:b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Pratik</w:t>
            </w:r>
            <w:r>
              <w:rPr>
                <w:rFonts w:ascii="Times New Roman" w:hAnsi="Times New Roman"/>
                <w:b/>
                <w:color w:val="00AE50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Kalp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Anatomisi/arter</w:t>
            </w:r>
            <w:r>
              <w:rPr>
                <w:rFonts w:ascii="Arial" w:hAns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,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ven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hist.</w:t>
            </w:r>
            <w:r>
              <w:rPr>
                <w:rFonts w:ascii="Times New Roman" w:hAnsi="Times New Roman"/>
                <w:b/>
                <w:color w:val="00AE50"/>
                <w:spacing w:val="27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Dr. Öğr.</w:t>
            </w:r>
            <w:r>
              <w:rPr>
                <w:rFonts w:ascii="Arial" w:hAnsi="Arial"/>
                <w:b/>
                <w:color w:val="00AE50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Üyeleri.</w:t>
            </w:r>
            <w:r>
              <w:rPr>
                <w:rFonts w:ascii="Arial" w:hAnsi="Arial"/>
                <w:b/>
                <w:color w:val="00AE50"/>
                <w:spacing w:val="47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Ş</w:t>
            </w:r>
            <w:r>
              <w:rPr>
                <w:rFonts w:ascii="Arial" w:hAns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 xml:space="preserve">Toy </w:t>
            </w:r>
            <w:r>
              <w:rPr>
                <w:rFonts w:ascii="Arial" w:hAnsi="Arial"/>
                <w:b/>
                <w:color w:val="00AE50"/>
                <w:sz w:val="18"/>
              </w:rPr>
              <w:t>/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 xml:space="preserve"> N.</w:t>
            </w:r>
            <w:r>
              <w:rPr>
                <w:rFonts w:ascii="Times New Roman" w:hAnsi="Times New Roman"/>
                <w:b/>
                <w:color w:val="00AE50"/>
                <w:spacing w:val="2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ılmaz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F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Başak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Y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Ersan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A</w:t>
            </w:r>
            <w:r>
              <w:rPr>
                <w:rFonts w:ascii="Arial" w:hAnsi="Arial"/>
                <w:b/>
                <w:color w:val="00AE50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ahyazadeh</w:t>
            </w:r>
          </w:p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CEF93B" w14:textId="77777777" w:rsidR="002D4F78" w:rsidRDefault="00D6627F">
            <w:pPr>
              <w:pStyle w:val="TableParagraph"/>
              <w:spacing w:line="203" w:lineRule="exact"/>
              <w:ind w:left="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BİYOFİZİK</w:t>
            </w:r>
          </w:p>
          <w:p w14:paraId="1E3C0C93" w14:textId="77777777" w:rsidR="002D4F78" w:rsidRDefault="00D6627F">
            <w:pPr>
              <w:pStyle w:val="TableParagraph"/>
              <w:spacing w:before="2" w:line="258" w:lineRule="auto"/>
              <w:ind w:left="270" w:right="30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 xml:space="preserve">Dolaşımda </w:t>
            </w:r>
            <w:r>
              <w:rPr>
                <w:rFonts w:ascii="Arial" w:hAnsi="Arial"/>
                <w:spacing w:val="7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Hidrostatik</w:t>
            </w:r>
            <w:r>
              <w:rPr>
                <w:rFonts w:ascii="Arial" w:hAnsi="Arial"/>
                <w:spacing w:val="27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Faktörler</w:t>
            </w:r>
          </w:p>
          <w:p w14:paraId="00BB2977" w14:textId="77777777" w:rsidR="002D4F78" w:rsidRDefault="00D6627F">
            <w:pPr>
              <w:pStyle w:val="TableParagraph"/>
              <w:ind w:left="613" w:right="599" w:hanging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sz w:val="18"/>
              </w:rPr>
              <w:t>Öğ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F.</w:t>
            </w:r>
            <w:r>
              <w:rPr>
                <w:rFonts w:ascii="Times New Roman" w:hAnsi="Times New Roman"/>
                <w:spacing w:val="24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OZDUMAN</w:t>
            </w:r>
          </w:p>
        </w:tc>
      </w:tr>
      <w:tr w:rsidR="002D4F78" w14:paraId="7AE9D242" w14:textId="77777777">
        <w:trPr>
          <w:trHeight w:hRule="exact" w:val="1047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B3356B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D1533C9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51706303" w14:textId="77777777" w:rsidR="002D4F78" w:rsidRDefault="00D6627F">
            <w:pPr>
              <w:pStyle w:val="TableParagraph"/>
              <w:ind w:left="15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933E62" w14:textId="77777777" w:rsidR="002D4F78" w:rsidRDefault="00D6627F">
            <w:pPr>
              <w:pStyle w:val="TableParagraph"/>
              <w:spacing w:before="9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2ECD1CB4" w14:textId="77777777" w:rsidR="002D4F78" w:rsidRDefault="00D6627F">
            <w:pPr>
              <w:pStyle w:val="TableParagraph"/>
              <w:spacing w:before="2" w:line="207" w:lineRule="exact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Dolaşım</w:t>
            </w:r>
            <w:r>
              <w:rPr>
                <w:rFonts w:ascii="Arial" w:hAnsi="Arial"/>
                <w:spacing w:val="-1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Sistemi</w:t>
            </w:r>
            <w:r>
              <w:rPr>
                <w:rFonts w:ascii="Arial" w:hAnsi="Arial"/>
                <w:spacing w:val="-1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Genel</w:t>
            </w:r>
          </w:p>
          <w:p w14:paraId="0DD2FCD6" w14:textId="77777777" w:rsidR="002D4F78" w:rsidRDefault="00D6627F">
            <w:pPr>
              <w:pStyle w:val="TableParagraph"/>
              <w:spacing w:line="207" w:lineRule="exact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Bilgiler</w:t>
            </w:r>
          </w:p>
          <w:p w14:paraId="723A503E" w14:textId="77777777" w:rsidR="002D4F78" w:rsidRDefault="00D6627F">
            <w:pPr>
              <w:pStyle w:val="TableParagraph"/>
              <w:spacing w:before="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2544B2" w14:textId="77777777" w:rsidR="002D4F78" w:rsidRDefault="00D6627F">
            <w:pPr>
              <w:pStyle w:val="TableParagraph"/>
              <w:spacing w:before="99"/>
              <w:ind w:right="3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2AC94957" w14:textId="77777777" w:rsidR="002D4F78" w:rsidRDefault="00D6627F">
            <w:pPr>
              <w:pStyle w:val="TableParagraph"/>
              <w:spacing w:before="2"/>
              <w:ind w:left="250" w:right="28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Kanın </w:t>
            </w:r>
            <w:r>
              <w:rPr>
                <w:rFonts w:ascii="Arial" w:hAnsi="Arial"/>
                <w:spacing w:val="-1"/>
                <w:sz w:val="18"/>
              </w:rPr>
              <w:t>Fiziksel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ve </w:t>
            </w:r>
            <w:r>
              <w:rPr>
                <w:rFonts w:ascii="Arial" w:hAnsi="Arial"/>
                <w:spacing w:val="-1"/>
                <w:sz w:val="18"/>
              </w:rPr>
              <w:t>Kimyasal</w:t>
            </w:r>
            <w:r>
              <w:rPr>
                <w:rFonts w:ascii="Arial" w:hAnsi="Arial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zellikleri</w:t>
            </w:r>
          </w:p>
          <w:p w14:paraId="070F5EEF" w14:textId="77777777" w:rsidR="002D4F78" w:rsidRDefault="00D6627F">
            <w:pPr>
              <w:pStyle w:val="TableParagraph"/>
              <w:spacing w:before="2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B99F82" w14:textId="77777777" w:rsidR="002D4F78" w:rsidRDefault="00D6627F">
            <w:pPr>
              <w:pStyle w:val="TableParagraph"/>
              <w:spacing w:line="203" w:lineRule="exact"/>
              <w:ind w:left="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1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80"/>
                <w:sz w:val="18"/>
              </w:rPr>
              <w:t>BİYO</w:t>
            </w:r>
            <w:r>
              <w:rPr>
                <w:rFonts w:ascii="Arial" w:hAnsi="Arial"/>
                <w:spacing w:val="-1"/>
                <w:w w:val="80"/>
                <w:sz w:val="18"/>
              </w:rPr>
              <w:t>LOJ</w:t>
            </w:r>
            <w:r>
              <w:rPr>
                <w:rFonts w:ascii="Arial" w:hAnsi="Arial"/>
                <w:spacing w:val="-4"/>
                <w:w w:val="80"/>
                <w:sz w:val="18"/>
              </w:rPr>
              <w:t>İ</w:t>
            </w:r>
          </w:p>
          <w:p w14:paraId="33293045" w14:textId="77777777" w:rsidR="002D4F78" w:rsidRDefault="00D6627F">
            <w:pPr>
              <w:pStyle w:val="TableParagraph"/>
              <w:spacing w:before="6" w:line="233" w:lineRule="auto"/>
              <w:ind w:left="193" w:right="177" w:hanging="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Hücre </w:t>
            </w:r>
            <w:r>
              <w:rPr>
                <w:rFonts w:ascii="Arial" w:hAnsi="Arial"/>
                <w:spacing w:val="-1"/>
                <w:sz w:val="18"/>
              </w:rPr>
              <w:t>hasarına</w:t>
            </w:r>
            <w:r>
              <w:rPr>
                <w:rFonts w:ascii="Arial" w:hAnsi="Arial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oleküler/hücresel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anıt</w:t>
            </w:r>
            <w:r>
              <w:rPr>
                <w:rFonts w:ascii="Arial" w:hAnsi="Arial"/>
                <w:spacing w:val="3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(Hipoksiye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oleküler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anıt)</w:t>
            </w:r>
            <w:r>
              <w:rPr>
                <w:rFonts w:ascii="Arial" w:hAnsi="Arial"/>
                <w:spacing w:val="3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.K. TURAN</w:t>
            </w:r>
          </w:p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2D8C3A" w14:textId="77777777" w:rsidR="002D4F78" w:rsidRDefault="00D6627F">
            <w:pPr>
              <w:pStyle w:val="TableParagraph"/>
              <w:ind w:left="162" w:right="15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 w:hAnsi="Arial"/>
                <w:b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1/</w:t>
            </w:r>
            <w:r>
              <w:rPr>
                <w:rFonts w:ascii="Arial" w:hAnsi="Arial"/>
                <w:b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2</w:t>
            </w:r>
            <w:r>
              <w:rPr>
                <w:rFonts w:ascii="Arial" w:hAnsi="Arial"/>
                <w:b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Pratik</w:t>
            </w:r>
            <w:r>
              <w:rPr>
                <w:rFonts w:ascii="Times New Roman" w:hAnsi="Times New Roman"/>
                <w:b/>
                <w:color w:val="00AE50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Kalp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Anatomisi/arter</w:t>
            </w:r>
            <w:r>
              <w:rPr>
                <w:rFonts w:ascii="Arial" w:hAns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,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ven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hist.</w:t>
            </w:r>
            <w:r>
              <w:rPr>
                <w:rFonts w:ascii="Times New Roman" w:hAnsi="Times New Roman"/>
                <w:b/>
                <w:color w:val="00AE50"/>
                <w:spacing w:val="27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Dr. Öğr.</w:t>
            </w:r>
            <w:r>
              <w:rPr>
                <w:rFonts w:ascii="Arial" w:hAnsi="Arial"/>
                <w:b/>
                <w:color w:val="00AE50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Üyeleri.</w:t>
            </w:r>
            <w:r>
              <w:rPr>
                <w:rFonts w:ascii="Arial" w:hAnsi="Arial"/>
                <w:b/>
                <w:color w:val="00AE50"/>
                <w:spacing w:val="47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Ş</w:t>
            </w:r>
            <w:r>
              <w:rPr>
                <w:rFonts w:ascii="Arial" w:hAns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 xml:space="preserve">Toy </w:t>
            </w:r>
            <w:r>
              <w:rPr>
                <w:rFonts w:ascii="Arial" w:hAnsi="Arial"/>
                <w:b/>
                <w:color w:val="00AE50"/>
                <w:sz w:val="18"/>
              </w:rPr>
              <w:t>/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 xml:space="preserve"> N.</w:t>
            </w:r>
            <w:r>
              <w:rPr>
                <w:rFonts w:ascii="Times New Roman" w:hAnsi="Times New Roman"/>
                <w:b/>
                <w:color w:val="00AE50"/>
                <w:spacing w:val="2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ılmaz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F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Başak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Y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Ersan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A</w:t>
            </w:r>
            <w:r>
              <w:rPr>
                <w:rFonts w:ascii="Arial" w:hAnsi="Arial"/>
                <w:b/>
                <w:color w:val="00AE50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ahyazadeh</w:t>
            </w:r>
          </w:p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6959A6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18A10136" w14:textId="77777777" w:rsidR="002D4F78" w:rsidRDefault="00D6627F">
            <w:pPr>
              <w:pStyle w:val="TableParagraph"/>
              <w:ind w:left="61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73B8282A" w14:textId="77777777" w:rsidR="002D4F78" w:rsidRDefault="00D6627F">
            <w:pPr>
              <w:pStyle w:val="TableParagraph"/>
              <w:spacing w:before="2" w:line="259" w:lineRule="auto"/>
              <w:ind w:left="248" w:right="379" w:firstLine="26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Kalp  </w:t>
            </w:r>
            <w:r>
              <w:rPr>
                <w:rFonts w:ascii="Arial" w:hAnsi="Arial"/>
                <w:spacing w:val="-1"/>
                <w:sz w:val="18"/>
              </w:rPr>
              <w:t>Histolojisi</w:t>
            </w:r>
            <w:r>
              <w:rPr>
                <w:rFonts w:ascii="Times New Roman" w:hAnsi="Times New Roman"/>
                <w:spacing w:val="2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ERSAN</w:t>
            </w:r>
          </w:p>
        </w:tc>
      </w:tr>
      <w:tr w:rsidR="002D4F78" w14:paraId="7D398758" w14:textId="77777777">
        <w:trPr>
          <w:trHeight w:hRule="exact" w:val="105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3429AE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72FF438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5B8D37E" w14:textId="77777777" w:rsidR="002D4F78" w:rsidRDefault="00D6627F">
            <w:pPr>
              <w:pStyle w:val="TableParagraph"/>
              <w:ind w:left="15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969018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122C45C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2DD3B685" w14:textId="77777777" w:rsidR="002D4F78" w:rsidRDefault="00D6627F">
            <w:pPr>
              <w:pStyle w:val="TableParagraph"/>
              <w:spacing w:before="2" w:line="207" w:lineRule="exact"/>
              <w:ind w:left="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Kalp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Anatomisi</w:t>
            </w:r>
          </w:p>
          <w:p w14:paraId="2E0DCF88" w14:textId="77777777" w:rsidR="002D4F78" w:rsidRDefault="00D6627F">
            <w:pPr>
              <w:pStyle w:val="TableParagraph"/>
              <w:spacing w:line="207" w:lineRule="exact"/>
              <w:ind w:lef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DF50C2" w14:textId="77777777" w:rsidR="002D4F78" w:rsidRDefault="00D6627F">
            <w:pPr>
              <w:pStyle w:val="TableParagraph"/>
              <w:spacing w:before="106"/>
              <w:ind w:right="3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2C2A1B73" w14:textId="77777777" w:rsidR="002D4F78" w:rsidRDefault="00D6627F">
            <w:pPr>
              <w:pStyle w:val="TableParagraph"/>
              <w:spacing w:before="2" w:line="207" w:lineRule="exact"/>
              <w:ind w:right="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Hematopoez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Arial"/>
                <w:spacing w:val="-8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emoglobin</w:t>
            </w:r>
          </w:p>
          <w:p w14:paraId="666BDB66" w14:textId="77777777" w:rsidR="002D4F78" w:rsidRDefault="00D6627F">
            <w:pPr>
              <w:pStyle w:val="TableParagraph"/>
              <w:spacing w:line="205" w:lineRule="exact"/>
              <w:ind w:right="3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Yapımı</w:t>
            </w:r>
          </w:p>
          <w:p w14:paraId="52CCC2FA" w14:textId="77777777" w:rsidR="002D4F78" w:rsidRDefault="00D6627F">
            <w:pPr>
              <w:pStyle w:val="TableParagraph"/>
              <w:spacing w:line="205" w:lineRule="exact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60D261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17399BE" w14:textId="77777777" w:rsidR="002D4F78" w:rsidRDefault="00D6627F">
            <w:pPr>
              <w:pStyle w:val="TableParagraph"/>
              <w:ind w:right="3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2ADE0B4E" w14:textId="77777777" w:rsidR="002D4F78" w:rsidRDefault="00D6627F">
            <w:pPr>
              <w:pStyle w:val="TableParagraph"/>
              <w:spacing w:before="2" w:line="207" w:lineRule="exact"/>
              <w:ind w:left="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Eritrositlerin</w:t>
            </w:r>
            <w:r>
              <w:rPr>
                <w:rFonts w:ascii="Arial" w:hAnsi="Arial"/>
                <w:spacing w:val="-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  <w:r>
              <w:rPr>
                <w:rFonts w:ascii="Arial" w:hAnsi="Arial"/>
                <w:spacing w:val="-2"/>
                <w:w w:val="95"/>
                <w:sz w:val="18"/>
              </w:rPr>
              <w:t>ş</w:t>
            </w:r>
            <w:r>
              <w:rPr>
                <w:rFonts w:ascii="Arial" w:hAnsi="Arial"/>
                <w:spacing w:val="-1"/>
                <w:w w:val="95"/>
                <w:sz w:val="18"/>
              </w:rPr>
              <w:t>levleri Dr.</w:t>
            </w:r>
          </w:p>
          <w:p w14:paraId="23647DCA" w14:textId="77777777" w:rsidR="002D4F78" w:rsidRDefault="00D6627F">
            <w:pPr>
              <w:pStyle w:val="TableParagraph"/>
              <w:spacing w:line="207" w:lineRule="exact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3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3A68AD" w14:textId="77777777" w:rsidR="002D4F78" w:rsidRDefault="00D6627F">
            <w:pPr>
              <w:pStyle w:val="TableParagraph"/>
              <w:spacing w:before="108"/>
              <w:ind w:left="162" w:right="15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 w:hAnsi="Arial"/>
                <w:b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3/</w:t>
            </w:r>
            <w:r>
              <w:rPr>
                <w:rFonts w:ascii="Arial" w:hAnsi="Arial"/>
                <w:b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4</w:t>
            </w:r>
            <w:r>
              <w:rPr>
                <w:rFonts w:ascii="Arial" w:hAnsi="Arial"/>
                <w:b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Pratik</w:t>
            </w:r>
            <w:r>
              <w:rPr>
                <w:rFonts w:ascii="Times New Roman" w:hAnsi="Times New Roman"/>
                <w:b/>
                <w:color w:val="00AE50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Dr. Öğr.</w:t>
            </w:r>
            <w:r>
              <w:rPr>
                <w:rFonts w:ascii="Arial" w:hAnsi="Arial"/>
                <w:b/>
                <w:color w:val="00AE50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Üyeleri.</w:t>
            </w:r>
            <w:r>
              <w:rPr>
                <w:rFonts w:ascii="Arial" w:hAnsi="Arial"/>
                <w:b/>
                <w:color w:val="00AE50"/>
                <w:spacing w:val="47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Ş</w:t>
            </w:r>
            <w:r>
              <w:rPr>
                <w:rFonts w:ascii="Arial" w:hAns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 xml:space="preserve">Toy </w:t>
            </w:r>
            <w:r>
              <w:rPr>
                <w:rFonts w:ascii="Arial" w:hAnsi="Arial"/>
                <w:b/>
                <w:color w:val="00AE50"/>
                <w:sz w:val="18"/>
              </w:rPr>
              <w:t>/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 xml:space="preserve"> N.</w:t>
            </w:r>
            <w:r>
              <w:rPr>
                <w:rFonts w:ascii="Times New Roman" w:hAnsi="Times New Roman"/>
                <w:b/>
                <w:color w:val="00AE50"/>
                <w:spacing w:val="2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ılmaz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F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Başak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Y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Ersan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A</w:t>
            </w:r>
            <w:r>
              <w:rPr>
                <w:rFonts w:ascii="Arial" w:hAnsi="Arial"/>
                <w:b/>
                <w:color w:val="00AE50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ahyazadeh</w:t>
            </w:r>
          </w:p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CE9AD4" w14:textId="77777777" w:rsidR="002D4F78" w:rsidRDefault="00D6627F">
            <w:pPr>
              <w:pStyle w:val="TableParagraph"/>
              <w:spacing w:line="200" w:lineRule="exact"/>
              <w:ind w:left="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NATOMİ</w:t>
            </w:r>
          </w:p>
          <w:p w14:paraId="491672A9" w14:textId="77777777" w:rsidR="002D4F78" w:rsidRDefault="00D6627F">
            <w:pPr>
              <w:pStyle w:val="TableParagraph"/>
              <w:spacing w:before="3" w:line="238" w:lineRule="auto"/>
              <w:ind w:left="128" w:right="200" w:firstLine="9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Kalbe</w:t>
            </w:r>
            <w:r>
              <w:rPr>
                <w:rFonts w:ascii="Arial" w:hAnsi="Arial"/>
                <w:spacing w:val="3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Giren</w:t>
            </w:r>
            <w:r>
              <w:rPr>
                <w:rFonts w:ascii="Arial" w:hAnsi="Arial"/>
                <w:spacing w:val="3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3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Çıkan</w:t>
            </w:r>
            <w:r>
              <w:rPr>
                <w:rFonts w:ascii="Arial" w:hAnsi="Arial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üyük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1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amarlar,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1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Fötal</w:t>
            </w:r>
            <w:r>
              <w:rPr>
                <w:rFonts w:ascii="Arial" w:hAnsi="Arial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Dolaşım</w:t>
            </w:r>
            <w:r>
              <w:rPr>
                <w:rFonts w:ascii="Arial" w:hAnsi="Arial"/>
                <w:spacing w:val="-1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-1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Pericardium</w:t>
            </w:r>
            <w:r>
              <w:rPr>
                <w:rFonts w:ascii="Times New Roman" w:hAnsi="Times New Roman"/>
                <w:spacing w:val="21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</w:tr>
      <w:tr w:rsidR="002D4F78" w14:paraId="7F20A35C" w14:textId="77777777">
        <w:trPr>
          <w:trHeight w:hRule="exact" w:val="1061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0A45E3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C27E650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1BB6488" w14:textId="77777777" w:rsidR="002D4F78" w:rsidRDefault="00D6627F">
            <w:pPr>
              <w:pStyle w:val="TableParagraph"/>
              <w:ind w:left="15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0C643D" w14:textId="77777777" w:rsidR="002D4F78" w:rsidRDefault="002D4F78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F6E3FCC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33923218" w14:textId="77777777" w:rsidR="002D4F78" w:rsidRDefault="00D6627F">
            <w:pPr>
              <w:pStyle w:val="TableParagraph"/>
              <w:spacing w:before="2"/>
              <w:ind w:left="471" w:right="468" w:hanging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Kalp</w:t>
            </w:r>
            <w:r>
              <w:rPr>
                <w:rFonts w:ascii="Arial" w:hAnsi="Arial"/>
                <w:spacing w:val="4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Anatomisi</w:t>
            </w:r>
            <w:r>
              <w:rPr>
                <w:rFonts w:ascii="Times New Roman" w:hAnsi="Times New Roman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1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0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9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Ş.TOY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9887C5" w14:textId="77777777" w:rsidR="002D4F78" w:rsidRDefault="00D6627F">
            <w:pPr>
              <w:pStyle w:val="TableParagraph"/>
              <w:spacing w:before="108"/>
              <w:ind w:right="7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189D3F83" w14:textId="77777777" w:rsidR="002D4F78" w:rsidRDefault="00D6627F">
            <w:pPr>
              <w:pStyle w:val="TableParagraph"/>
              <w:spacing w:before="2" w:line="207" w:lineRule="exact"/>
              <w:ind w:right="7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Kardiyovasküler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stem</w:t>
            </w:r>
          </w:p>
          <w:p w14:paraId="639A437E" w14:textId="77777777" w:rsidR="002D4F78" w:rsidRDefault="00D6627F">
            <w:pPr>
              <w:pStyle w:val="TableParagraph"/>
              <w:spacing w:line="207" w:lineRule="exact"/>
              <w:ind w:right="7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Embriyolojisi</w:t>
            </w:r>
          </w:p>
          <w:p w14:paraId="301C1220" w14:textId="77777777" w:rsidR="002D4F78" w:rsidRDefault="00D6627F">
            <w:pPr>
              <w:pStyle w:val="TableParagraph"/>
              <w:spacing w:before="2"/>
              <w:ind w:right="7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ERSAN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F03396" w14:textId="77777777" w:rsidR="002D4F78" w:rsidRDefault="002D4F78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CF7D2C9" w14:textId="77777777" w:rsidR="002D4F78" w:rsidRDefault="00D6627F">
            <w:pPr>
              <w:pStyle w:val="TableParagraph"/>
              <w:ind w:right="3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4A5E6C4B" w14:textId="77777777" w:rsidR="002D4F78" w:rsidRDefault="00D6627F">
            <w:pPr>
              <w:pStyle w:val="TableParagraph"/>
              <w:spacing w:before="2"/>
              <w:ind w:left="380" w:right="454" w:firstLine="8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Lökositlerin</w:t>
            </w:r>
            <w:r>
              <w:rPr>
                <w:rFonts w:ascii="Arial" w:hAnsi="Arial"/>
                <w:spacing w:val="-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  <w:r>
              <w:rPr>
                <w:rFonts w:ascii="Arial" w:hAnsi="Arial"/>
                <w:spacing w:val="-2"/>
                <w:w w:val="95"/>
                <w:sz w:val="18"/>
              </w:rPr>
              <w:t>ş</w:t>
            </w:r>
            <w:r>
              <w:rPr>
                <w:rFonts w:ascii="Arial" w:hAnsi="Arial"/>
                <w:spacing w:val="-1"/>
                <w:w w:val="95"/>
                <w:sz w:val="18"/>
              </w:rPr>
              <w:t>levleri</w:t>
            </w:r>
            <w:r>
              <w:rPr>
                <w:rFonts w:ascii="Times New Roman" w:hAnsi="Times New Roman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6D5C14" w14:textId="77777777" w:rsidR="002D4F78" w:rsidRDefault="00D6627F">
            <w:pPr>
              <w:pStyle w:val="TableParagraph"/>
              <w:spacing w:before="108"/>
              <w:ind w:left="162" w:right="15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 w:hAnsi="Arial"/>
                <w:b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4/</w:t>
            </w:r>
            <w:r>
              <w:rPr>
                <w:rFonts w:ascii="Arial" w:hAnsi="Arial"/>
                <w:b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3</w:t>
            </w:r>
            <w:r>
              <w:rPr>
                <w:rFonts w:ascii="Arial" w:hAnsi="Arial"/>
                <w:b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Pratik</w:t>
            </w:r>
            <w:r>
              <w:rPr>
                <w:rFonts w:ascii="Times New Roman" w:hAnsi="Times New Roman"/>
                <w:b/>
                <w:color w:val="00AE50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Dr. Öğr.</w:t>
            </w:r>
            <w:r>
              <w:rPr>
                <w:rFonts w:ascii="Arial" w:hAnsi="Arial"/>
                <w:b/>
                <w:color w:val="00AE50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Üyeleri.</w:t>
            </w:r>
            <w:r>
              <w:rPr>
                <w:rFonts w:ascii="Arial" w:hAnsi="Arial"/>
                <w:b/>
                <w:color w:val="00AE50"/>
                <w:spacing w:val="47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Ş</w:t>
            </w:r>
            <w:r>
              <w:rPr>
                <w:rFonts w:ascii="Arial" w:hAns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 xml:space="preserve">Toy </w:t>
            </w:r>
            <w:r>
              <w:rPr>
                <w:rFonts w:ascii="Arial" w:hAnsi="Arial"/>
                <w:b/>
                <w:color w:val="00AE50"/>
                <w:sz w:val="18"/>
              </w:rPr>
              <w:t>/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 xml:space="preserve"> N.</w:t>
            </w:r>
            <w:r>
              <w:rPr>
                <w:rFonts w:ascii="Times New Roman" w:hAnsi="Times New Roman"/>
                <w:b/>
                <w:color w:val="00AE50"/>
                <w:spacing w:val="2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ılmaz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F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Başak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Y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Ersan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A</w:t>
            </w:r>
            <w:r>
              <w:rPr>
                <w:rFonts w:ascii="Arial" w:hAnsi="Arial"/>
                <w:b/>
                <w:color w:val="00AE50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ahyazadeh</w:t>
            </w:r>
          </w:p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723525" w14:textId="77777777" w:rsidR="002D4F78" w:rsidRDefault="00D6627F">
            <w:pPr>
              <w:pStyle w:val="TableParagraph"/>
              <w:spacing w:line="203" w:lineRule="exact"/>
              <w:ind w:left="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NATOMİ</w:t>
            </w:r>
          </w:p>
          <w:p w14:paraId="796DAA06" w14:textId="77777777" w:rsidR="002D4F78" w:rsidRDefault="00D6627F">
            <w:pPr>
              <w:pStyle w:val="TableParagraph"/>
              <w:spacing w:before="6" w:line="237" w:lineRule="auto"/>
              <w:ind w:left="128" w:right="200" w:firstLine="9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Kalbe</w:t>
            </w:r>
            <w:r>
              <w:rPr>
                <w:rFonts w:ascii="Arial" w:hAnsi="Arial"/>
                <w:spacing w:val="3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Giren</w:t>
            </w:r>
            <w:r>
              <w:rPr>
                <w:rFonts w:ascii="Arial" w:hAnsi="Arial"/>
                <w:spacing w:val="3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3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Çıkan</w:t>
            </w:r>
            <w:r>
              <w:rPr>
                <w:rFonts w:ascii="Arial" w:hAnsi="Arial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üyük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1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amarlar,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1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Fötal</w:t>
            </w:r>
            <w:r>
              <w:rPr>
                <w:rFonts w:ascii="Arial" w:hAnsi="Arial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Dolaşım</w:t>
            </w:r>
            <w:r>
              <w:rPr>
                <w:rFonts w:ascii="Arial" w:hAnsi="Arial"/>
                <w:spacing w:val="-1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-1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Pericardium</w:t>
            </w:r>
            <w:r>
              <w:rPr>
                <w:rFonts w:ascii="Times New Roman" w:hAnsi="Times New Roman"/>
                <w:spacing w:val="21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</w:tr>
      <w:tr w:rsidR="002D4F78" w14:paraId="76B85B15" w14:textId="77777777">
        <w:trPr>
          <w:trHeight w:hRule="exact" w:val="1046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27F1F1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1796538" w14:textId="77777777" w:rsidR="002D4F78" w:rsidRDefault="002D4F7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592CF7CC" w14:textId="77777777" w:rsidR="002D4F78" w:rsidRDefault="00D6627F">
            <w:pPr>
              <w:pStyle w:val="TableParagraph"/>
              <w:ind w:left="15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3:30-14:1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2B4106" w14:textId="77777777" w:rsidR="002D4F78" w:rsidRDefault="00D6627F">
            <w:pPr>
              <w:pStyle w:val="TableParagraph"/>
              <w:spacing w:line="207" w:lineRule="exact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BİYOFİZİK</w:t>
            </w:r>
          </w:p>
          <w:p w14:paraId="6F6A5CF1" w14:textId="77777777" w:rsidR="002D4F78" w:rsidRDefault="00D6627F">
            <w:pPr>
              <w:pStyle w:val="TableParagraph"/>
              <w:ind w:left="385" w:right="38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5"/>
                <w:sz w:val="18"/>
              </w:rPr>
              <w:t>Dolaşım  Dinamiğinin</w:t>
            </w:r>
            <w:r>
              <w:rPr>
                <w:rFonts w:ascii="Arial" w:hAnsi="Arial"/>
                <w:spacing w:val="30"/>
                <w:w w:val="8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zellikleri</w:t>
            </w:r>
          </w:p>
          <w:p w14:paraId="5E7C7A9E" w14:textId="77777777" w:rsidR="002D4F78" w:rsidRDefault="00D6627F">
            <w:pPr>
              <w:pStyle w:val="TableParagraph"/>
              <w:ind w:left="615" w:right="609" w:firstLine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sz w:val="18"/>
              </w:rPr>
              <w:t>Öğ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F.</w:t>
            </w:r>
            <w:r>
              <w:rPr>
                <w:rFonts w:ascii="Times New Roman" w:hAnsi="Times New Roman"/>
                <w:spacing w:val="24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OZDUMAN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78DCFB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7FC2845D" w14:textId="77777777" w:rsidR="002D4F78" w:rsidRDefault="00D6627F">
            <w:pPr>
              <w:pStyle w:val="TableParagraph"/>
              <w:ind w:right="7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645CD54D" w14:textId="77777777" w:rsidR="002D4F78" w:rsidRDefault="00D6627F">
            <w:pPr>
              <w:pStyle w:val="TableParagraph"/>
              <w:spacing w:before="2"/>
              <w:ind w:left="246" w:right="28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rter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Venlerin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istolojisi</w:t>
            </w:r>
            <w:r>
              <w:rPr>
                <w:rFonts w:ascii="Times New Roman" w:hAnsi="Times New Roman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ERSAN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6FCC01" w14:textId="77777777" w:rsidR="002D4F78" w:rsidRDefault="002D4F78"/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F224D1" w14:textId="77777777" w:rsidR="002D4F78" w:rsidRDefault="00D6627F">
            <w:pPr>
              <w:pStyle w:val="TableParagraph"/>
              <w:spacing w:before="103" w:line="207" w:lineRule="exact"/>
              <w:ind w:left="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Fizyoloji</w:t>
            </w:r>
            <w:r>
              <w:rPr>
                <w:rFonts w:asci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Pratik</w:t>
            </w:r>
            <w:r>
              <w:rPr>
                <w:rFonts w:asci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G3</w:t>
            </w:r>
            <w:r>
              <w:rPr>
                <w:rFonts w:asci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-</w:t>
            </w:r>
            <w:r>
              <w:rPr>
                <w:rFonts w:asci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Kan</w:t>
            </w:r>
          </w:p>
          <w:p w14:paraId="0B7B59B2" w14:textId="77777777" w:rsidR="002D4F78" w:rsidRDefault="00D6627F">
            <w:pPr>
              <w:pStyle w:val="TableParagraph"/>
              <w:spacing w:line="206" w:lineRule="exact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Grupları,</w:t>
            </w:r>
            <w:r>
              <w:rPr>
                <w:rFonts w:ascii="Arial" w:hAns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Kan.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Pıhtıl.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Zamanı</w:t>
            </w:r>
            <w:r>
              <w:rPr>
                <w:rFonts w:ascii="Arial" w:hAnsi="Arial"/>
                <w:b/>
                <w:color w:val="FF000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r.</w:t>
            </w:r>
          </w:p>
          <w:p w14:paraId="162CA722" w14:textId="77777777" w:rsidR="002D4F78" w:rsidRDefault="00D6627F">
            <w:pPr>
              <w:pStyle w:val="TableParagraph"/>
              <w:ind w:left="390" w:right="37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.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 M. Demir-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 xml:space="preserve"> Dr.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.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 Ü.</w:t>
            </w:r>
            <w:r>
              <w:rPr>
                <w:rFonts w:ascii="Arial" w:hAnsi="Arial"/>
                <w:b/>
                <w:color w:val="FF0000"/>
                <w:spacing w:val="2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Yılmaz</w:t>
            </w:r>
          </w:p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146FEF" w14:textId="77777777" w:rsidR="002D4F78" w:rsidRDefault="00D6627F">
            <w:pPr>
              <w:pStyle w:val="TableParagraph"/>
              <w:spacing w:before="84" w:line="207" w:lineRule="exact"/>
              <w:ind w:right="2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0D170097" w14:textId="77777777" w:rsidR="002D4F78" w:rsidRDefault="00D6627F">
            <w:pPr>
              <w:pStyle w:val="TableParagraph"/>
              <w:spacing w:line="261" w:lineRule="auto"/>
              <w:ind w:left="471" w:right="5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Kan </w:t>
            </w:r>
            <w:r>
              <w:rPr>
                <w:rFonts w:ascii="Arial" w:hAnsi="Arial"/>
                <w:spacing w:val="-1"/>
                <w:sz w:val="18"/>
              </w:rPr>
              <w:t>Grupları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ve</w:t>
            </w:r>
            <w:r>
              <w:rPr>
                <w:rFonts w:ascii="Arial" w:hAnsi="Arial"/>
                <w:spacing w:val="2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Transfüzyon</w:t>
            </w:r>
          </w:p>
          <w:p w14:paraId="467E4F63" w14:textId="77777777" w:rsidR="002D4F78" w:rsidRDefault="00D6627F">
            <w:pPr>
              <w:pStyle w:val="TableParagraph"/>
              <w:spacing w:line="200" w:lineRule="exact"/>
              <w:ind w:left="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mit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YILMAZ</w:t>
            </w:r>
          </w:p>
        </w:tc>
      </w:tr>
      <w:tr w:rsidR="002D4F78" w14:paraId="11036C27" w14:textId="77777777">
        <w:trPr>
          <w:trHeight w:hRule="exact" w:val="1095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8B37D5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CE99BF5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910B49B" w14:textId="77777777" w:rsidR="002D4F78" w:rsidRDefault="00D6627F">
            <w:pPr>
              <w:pStyle w:val="TableParagraph"/>
              <w:ind w:left="15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4:20-15:0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ED9DC4" w14:textId="77777777" w:rsidR="002D4F78" w:rsidRDefault="00D6627F">
            <w:pPr>
              <w:pStyle w:val="TableParagraph"/>
              <w:spacing w:before="1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BİYOFİZİK</w:t>
            </w:r>
          </w:p>
          <w:p w14:paraId="06CA1AA2" w14:textId="77777777" w:rsidR="002D4F78" w:rsidRDefault="00D6627F">
            <w:pPr>
              <w:pStyle w:val="TableParagraph"/>
              <w:spacing w:before="2"/>
              <w:ind w:left="195" w:right="19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Dolaşım</w:t>
            </w:r>
            <w:r>
              <w:rPr>
                <w:rFonts w:ascii="Arial" w:hAnsi="Arial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Sistemi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Yapı</w:t>
            </w:r>
            <w:r>
              <w:rPr>
                <w:rFonts w:ascii="Arial" w:hAnsi="Arial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29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İşlevi</w:t>
            </w:r>
          </w:p>
          <w:p w14:paraId="126C75B2" w14:textId="77777777" w:rsidR="002D4F78" w:rsidRDefault="00D6627F">
            <w:pPr>
              <w:pStyle w:val="TableParagraph"/>
              <w:spacing w:before="2"/>
              <w:ind w:left="615" w:right="580" w:hanging="6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sz w:val="18"/>
              </w:rPr>
              <w:t>Öğ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F.</w:t>
            </w:r>
            <w:r>
              <w:rPr>
                <w:rFonts w:ascii="Times New Roman" w:hAnsi="Times New Roman"/>
                <w:spacing w:val="24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OZDUMAN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EBF405" w14:textId="77777777" w:rsidR="002D4F78" w:rsidRDefault="002D4F7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27FD5329" w14:textId="77777777" w:rsidR="002D4F78" w:rsidRDefault="00D6627F">
            <w:pPr>
              <w:pStyle w:val="TableParagraph"/>
              <w:ind w:right="7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1"/>
                <w:w w:val="95"/>
                <w:sz w:val="18"/>
              </w:rPr>
              <w:t>BİYOKİMYA</w:t>
            </w:r>
          </w:p>
          <w:p w14:paraId="3C6C2296" w14:textId="77777777" w:rsidR="002D4F78" w:rsidRDefault="00D6627F">
            <w:pPr>
              <w:pStyle w:val="TableParagraph"/>
              <w:spacing w:before="4"/>
              <w:ind w:left="282" w:right="35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Koagulasyon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Fibrinoliz</w:t>
            </w:r>
            <w:r>
              <w:rPr>
                <w:rFonts w:ascii="Times New Roman" w:hAnsi="Times New Roman"/>
                <w:spacing w:val="3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KARA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77B467" w14:textId="77777777" w:rsidR="002D4F78" w:rsidRDefault="002D4F78"/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509A13" w14:textId="77777777" w:rsidR="002D4F78" w:rsidRDefault="00D6627F">
            <w:pPr>
              <w:pStyle w:val="TableParagraph"/>
              <w:spacing w:before="125" w:line="207" w:lineRule="exact"/>
              <w:ind w:left="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Fizyoloji</w:t>
            </w:r>
            <w:r>
              <w:rPr>
                <w:rFonts w:asci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Pratik</w:t>
            </w:r>
            <w:r>
              <w:rPr>
                <w:rFonts w:asci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G3</w:t>
            </w:r>
            <w:r>
              <w:rPr>
                <w:rFonts w:asci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-</w:t>
            </w:r>
            <w:r>
              <w:rPr>
                <w:rFonts w:asci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Kan</w:t>
            </w:r>
          </w:p>
          <w:p w14:paraId="6133AFC1" w14:textId="77777777" w:rsidR="002D4F78" w:rsidRDefault="00D6627F">
            <w:pPr>
              <w:pStyle w:val="TableParagraph"/>
              <w:spacing w:line="207" w:lineRule="exact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Grupları,</w:t>
            </w:r>
            <w:r>
              <w:rPr>
                <w:rFonts w:ascii="Arial" w:hAns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Kan.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Pıhtıl.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Zamanı</w:t>
            </w:r>
            <w:r>
              <w:rPr>
                <w:rFonts w:ascii="Arial" w:hAnsi="Arial"/>
                <w:b/>
                <w:color w:val="FF000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r.</w:t>
            </w:r>
          </w:p>
          <w:p w14:paraId="16EA6BB0" w14:textId="77777777" w:rsidR="002D4F78" w:rsidRDefault="00D6627F">
            <w:pPr>
              <w:pStyle w:val="TableParagraph"/>
              <w:spacing w:before="2"/>
              <w:ind w:left="390" w:right="37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.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 M. Demir-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 xml:space="preserve"> Dr.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.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 Ü.</w:t>
            </w:r>
            <w:r>
              <w:rPr>
                <w:rFonts w:ascii="Arial" w:hAnsi="Arial"/>
                <w:b/>
                <w:color w:val="FF0000"/>
                <w:spacing w:val="2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Yılmaz</w:t>
            </w:r>
          </w:p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31F9FB" w14:textId="77777777" w:rsidR="002D4F78" w:rsidRDefault="00D6627F">
            <w:pPr>
              <w:pStyle w:val="TableParagraph"/>
              <w:spacing w:line="203" w:lineRule="exact"/>
              <w:ind w:right="2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2A4FF11F" w14:textId="77777777" w:rsidR="002D4F78" w:rsidRDefault="00D6627F">
            <w:pPr>
              <w:pStyle w:val="TableParagraph"/>
              <w:spacing w:before="2" w:line="258" w:lineRule="auto"/>
              <w:ind w:left="481" w:right="51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Trombositler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Times New Roman" w:hAnsi="Times New Roman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Koagülasyon</w:t>
            </w:r>
            <w:r>
              <w:rPr>
                <w:rFonts w:ascii="Arial" w:hAnsi="Arial"/>
                <w:spacing w:val="2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kanizmaları</w:t>
            </w:r>
          </w:p>
          <w:p w14:paraId="57E1EB0E" w14:textId="77777777" w:rsidR="002D4F78" w:rsidRDefault="00D6627F">
            <w:pPr>
              <w:pStyle w:val="TableParagraph"/>
              <w:spacing w:line="191" w:lineRule="exact"/>
              <w:ind w:left="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mit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YILMAZ</w:t>
            </w:r>
          </w:p>
        </w:tc>
      </w:tr>
      <w:tr w:rsidR="002D4F78" w14:paraId="10D6BDD6" w14:textId="77777777">
        <w:trPr>
          <w:trHeight w:hRule="exact" w:val="845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58D581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2A039EB1" w14:textId="77777777" w:rsidR="002D4F78" w:rsidRDefault="00D6627F">
            <w:pPr>
              <w:pStyle w:val="TableParagraph"/>
              <w:ind w:left="15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5:10-15:5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EBA432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5606FF55" w14:textId="77777777" w:rsidR="002D4F78" w:rsidRDefault="00D6627F">
            <w:pPr>
              <w:pStyle w:val="TableParagraph"/>
              <w:ind w:left="15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7E52AB" w14:textId="77777777" w:rsidR="002D4F78" w:rsidRDefault="00D6627F">
            <w:pPr>
              <w:pStyle w:val="TableParagraph"/>
              <w:spacing w:before="99"/>
              <w:ind w:right="7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1"/>
                <w:w w:val="95"/>
                <w:sz w:val="18"/>
              </w:rPr>
              <w:t>BİYOKİMYA</w:t>
            </w:r>
          </w:p>
          <w:p w14:paraId="3A364E73" w14:textId="77777777" w:rsidR="002D4F78" w:rsidRDefault="00D6627F">
            <w:pPr>
              <w:pStyle w:val="TableParagraph"/>
              <w:spacing w:before="2"/>
              <w:ind w:left="282" w:right="35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Koagulasyon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Fibrinoliz</w:t>
            </w:r>
            <w:r>
              <w:rPr>
                <w:rFonts w:ascii="Times New Roman" w:hAnsi="Times New Roman"/>
                <w:spacing w:val="3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KARA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6C73EF" w14:textId="77777777" w:rsidR="002D4F78" w:rsidRDefault="002D4F78"/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A86FB6" w14:textId="77777777" w:rsidR="002D4F78" w:rsidRDefault="00D6627F">
            <w:pPr>
              <w:pStyle w:val="TableParagraph"/>
              <w:spacing w:line="205" w:lineRule="exact"/>
              <w:ind w:left="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Fizyoloji</w:t>
            </w:r>
            <w:r>
              <w:rPr>
                <w:rFonts w:asci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Pratik</w:t>
            </w:r>
            <w:r>
              <w:rPr>
                <w:rFonts w:asci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G4</w:t>
            </w:r>
            <w:r>
              <w:rPr>
                <w:rFonts w:asci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-</w:t>
            </w:r>
            <w:r>
              <w:rPr>
                <w:rFonts w:asci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Kan</w:t>
            </w:r>
          </w:p>
          <w:p w14:paraId="37D29BCB" w14:textId="77777777" w:rsidR="002D4F78" w:rsidRDefault="00D6627F">
            <w:pPr>
              <w:pStyle w:val="TableParagraph"/>
              <w:spacing w:line="207" w:lineRule="exact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Grupları,</w:t>
            </w:r>
            <w:r>
              <w:rPr>
                <w:rFonts w:ascii="Arial" w:hAns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Kan.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Pıhtıl.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Zamanı</w:t>
            </w:r>
            <w:r>
              <w:rPr>
                <w:rFonts w:ascii="Arial" w:hAnsi="Arial"/>
                <w:b/>
                <w:color w:val="FF000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r.</w:t>
            </w:r>
          </w:p>
          <w:p w14:paraId="25AF8C32" w14:textId="77777777" w:rsidR="002D4F78" w:rsidRDefault="00D6627F">
            <w:pPr>
              <w:pStyle w:val="TableParagraph"/>
              <w:spacing w:before="2" w:line="244" w:lineRule="auto"/>
              <w:ind w:left="390" w:right="37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.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 M. Demir-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 xml:space="preserve"> Dr.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.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 Ü.</w:t>
            </w:r>
            <w:r>
              <w:rPr>
                <w:rFonts w:ascii="Arial" w:hAnsi="Arial"/>
                <w:b/>
                <w:color w:val="FF0000"/>
                <w:spacing w:val="2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Yılmaz</w:t>
            </w:r>
          </w:p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A21EA6" w14:textId="77777777" w:rsidR="002D4F78" w:rsidRDefault="00D6627F">
            <w:pPr>
              <w:pStyle w:val="TableParagraph"/>
              <w:spacing w:line="203" w:lineRule="exact"/>
              <w:ind w:left="1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5"/>
                <w:sz w:val="18"/>
              </w:rPr>
              <w:t>TIBBİ</w:t>
            </w:r>
            <w:r>
              <w:rPr>
                <w:rFonts w:ascii="Arial" w:hAnsi="Arial"/>
                <w:spacing w:val="8"/>
                <w:w w:val="8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85"/>
                <w:sz w:val="18"/>
              </w:rPr>
              <w:t>M</w:t>
            </w:r>
            <w:r>
              <w:rPr>
                <w:rFonts w:ascii="Arial" w:hAnsi="Arial"/>
                <w:spacing w:val="-4"/>
                <w:w w:val="85"/>
                <w:sz w:val="18"/>
              </w:rPr>
              <w:t>İ</w:t>
            </w:r>
            <w:r>
              <w:rPr>
                <w:rFonts w:ascii="Arial" w:hAnsi="Arial"/>
                <w:spacing w:val="-1"/>
                <w:w w:val="85"/>
                <w:sz w:val="18"/>
              </w:rPr>
              <w:t>KRO</w:t>
            </w:r>
            <w:r>
              <w:rPr>
                <w:rFonts w:ascii="Arial" w:hAnsi="Arial"/>
                <w:spacing w:val="-2"/>
                <w:w w:val="85"/>
                <w:sz w:val="18"/>
              </w:rPr>
              <w:t>BİYO</w:t>
            </w:r>
            <w:r>
              <w:rPr>
                <w:rFonts w:ascii="Arial" w:hAnsi="Arial"/>
                <w:spacing w:val="-1"/>
                <w:w w:val="85"/>
                <w:sz w:val="18"/>
              </w:rPr>
              <w:t>LOJ</w:t>
            </w:r>
            <w:r>
              <w:rPr>
                <w:rFonts w:ascii="Arial" w:hAnsi="Arial"/>
                <w:spacing w:val="-4"/>
                <w:w w:val="85"/>
                <w:sz w:val="18"/>
              </w:rPr>
              <w:t>İ</w:t>
            </w:r>
          </w:p>
          <w:p w14:paraId="187EA0E5" w14:textId="77777777" w:rsidR="002D4F78" w:rsidRDefault="00D6627F">
            <w:pPr>
              <w:pStyle w:val="TableParagraph"/>
              <w:spacing w:before="2"/>
              <w:ind w:left="118" w:right="10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0"/>
                <w:sz w:val="18"/>
              </w:rPr>
              <w:t>İmmünolojiye</w:t>
            </w:r>
            <w:r>
              <w:rPr>
                <w:rFonts w:ascii="Arial" w:hAnsi="Arial"/>
                <w:spacing w:val="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8"/>
              </w:rPr>
              <w:t>Giriş</w:t>
            </w:r>
            <w:r>
              <w:rPr>
                <w:rFonts w:ascii="Arial" w:hAnsi="Arial"/>
                <w:spacing w:val="6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veTemel</w:t>
            </w:r>
            <w:r>
              <w:rPr>
                <w:rFonts w:ascii="Times New Roman" w:hAnsi="Times New Roman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Kavramlar</w:t>
            </w:r>
          </w:p>
          <w:p w14:paraId="4CEF3BD2" w14:textId="77777777" w:rsidR="002D4F78" w:rsidRDefault="00D6627F">
            <w:pPr>
              <w:pStyle w:val="TableParagraph"/>
              <w:spacing w:line="187" w:lineRule="exact"/>
              <w:ind w:left="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ryem</w:t>
            </w:r>
            <w:r>
              <w:rPr>
                <w:rFonts w:ascii="Arial" w:hAnsi="Arial"/>
                <w:spacing w:val="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Çolak</w:t>
            </w:r>
          </w:p>
        </w:tc>
      </w:tr>
      <w:tr w:rsidR="002D4F78" w14:paraId="0BEA637D" w14:textId="77777777">
        <w:trPr>
          <w:trHeight w:hRule="exact" w:val="840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3D665A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638C5998" w14:textId="77777777" w:rsidR="002D4F78" w:rsidRDefault="00D6627F">
            <w:pPr>
              <w:pStyle w:val="TableParagraph"/>
              <w:ind w:left="15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00-16:4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560053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70573D67" w14:textId="77777777" w:rsidR="002D4F78" w:rsidRDefault="00D6627F">
            <w:pPr>
              <w:pStyle w:val="TableParagraph"/>
              <w:ind w:left="15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DB7CAC" w14:textId="77777777" w:rsidR="002D4F78" w:rsidRDefault="00D6627F">
            <w:pPr>
              <w:pStyle w:val="TableParagraph"/>
              <w:spacing w:before="91"/>
              <w:ind w:right="7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1"/>
                <w:w w:val="95"/>
                <w:sz w:val="18"/>
              </w:rPr>
              <w:t>BİYOKİMYA</w:t>
            </w:r>
          </w:p>
          <w:p w14:paraId="484AADD2" w14:textId="77777777" w:rsidR="002D4F78" w:rsidRDefault="00D6627F">
            <w:pPr>
              <w:pStyle w:val="TableParagraph"/>
              <w:spacing w:before="2"/>
              <w:ind w:left="282" w:right="35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Koagulasyon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Fibrinoliz</w:t>
            </w:r>
            <w:r>
              <w:rPr>
                <w:rFonts w:ascii="Times New Roman" w:hAnsi="Times New Roman"/>
                <w:spacing w:val="3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KARA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FB3B3C" w14:textId="77777777" w:rsidR="002D4F78" w:rsidRDefault="002D4F78"/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1C66DC" w14:textId="77777777" w:rsidR="002D4F78" w:rsidRDefault="00D6627F">
            <w:pPr>
              <w:pStyle w:val="TableParagraph"/>
              <w:spacing w:line="205" w:lineRule="exact"/>
              <w:ind w:left="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Fizyoloji</w:t>
            </w:r>
            <w:r>
              <w:rPr>
                <w:rFonts w:asci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Pratik</w:t>
            </w:r>
            <w:r>
              <w:rPr>
                <w:rFonts w:asci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G4</w:t>
            </w:r>
            <w:r>
              <w:rPr>
                <w:rFonts w:asci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-</w:t>
            </w:r>
            <w:r>
              <w:rPr>
                <w:rFonts w:asci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Kan</w:t>
            </w:r>
          </w:p>
          <w:p w14:paraId="44A2B55A" w14:textId="77777777" w:rsidR="002D4F78" w:rsidRDefault="00D6627F">
            <w:pPr>
              <w:pStyle w:val="TableParagraph"/>
              <w:spacing w:line="206" w:lineRule="exact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Grupları,</w:t>
            </w:r>
            <w:r>
              <w:rPr>
                <w:rFonts w:ascii="Arial" w:hAns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Kan.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Pıhtıl.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Zamanı</w:t>
            </w:r>
            <w:r>
              <w:rPr>
                <w:rFonts w:ascii="Arial" w:hAnsi="Arial"/>
                <w:b/>
                <w:color w:val="FF000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r.</w:t>
            </w:r>
          </w:p>
          <w:p w14:paraId="311416B6" w14:textId="77777777" w:rsidR="002D4F78" w:rsidRDefault="00D6627F">
            <w:pPr>
              <w:pStyle w:val="TableParagraph"/>
              <w:ind w:left="390" w:right="37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 xml:space="preserve">Öğr. </w:t>
            </w:r>
            <w:r>
              <w:rPr>
                <w:rFonts w:ascii="Arial" w:hAnsi="Arial"/>
                <w:b/>
                <w:color w:val="FF0000"/>
                <w:sz w:val="18"/>
              </w:rPr>
              <w:t>M.</w:t>
            </w:r>
            <w:r>
              <w:rPr>
                <w:rFonts w:ascii="Arial" w:hAnsi="Arial"/>
                <w:b/>
                <w:color w:val="FF0000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mir-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r.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 xml:space="preserve">Öğr. </w:t>
            </w:r>
            <w:r>
              <w:rPr>
                <w:rFonts w:ascii="Arial" w:hAnsi="Arial"/>
                <w:b/>
                <w:color w:val="FF0000"/>
                <w:sz w:val="18"/>
              </w:rPr>
              <w:t>Ü.</w:t>
            </w:r>
            <w:r>
              <w:rPr>
                <w:rFonts w:ascii="Arial" w:hAnsi="Arial"/>
                <w:b/>
                <w:color w:val="FF0000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Yılmaz</w:t>
            </w:r>
          </w:p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B815DD" w14:textId="77777777" w:rsidR="002D4F78" w:rsidRDefault="00D6627F">
            <w:pPr>
              <w:pStyle w:val="TableParagraph"/>
              <w:spacing w:line="198" w:lineRule="exact"/>
              <w:ind w:left="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332B9FA5" w14:textId="77777777" w:rsidR="002D4F78" w:rsidRDefault="00D6627F">
            <w:pPr>
              <w:pStyle w:val="TableParagraph"/>
              <w:ind w:left="118" w:right="10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0"/>
                <w:sz w:val="18"/>
              </w:rPr>
              <w:t>İmmünolojiye</w:t>
            </w:r>
            <w:r>
              <w:rPr>
                <w:rFonts w:ascii="Arial" w:hAnsi="Arial"/>
                <w:spacing w:val="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8"/>
              </w:rPr>
              <w:t>Giriş</w:t>
            </w:r>
            <w:r>
              <w:rPr>
                <w:rFonts w:ascii="Arial" w:hAnsi="Arial"/>
                <w:spacing w:val="6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veTemel</w:t>
            </w:r>
            <w:r>
              <w:rPr>
                <w:rFonts w:ascii="Times New Roman" w:hAnsi="Times New Roman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Kavramlar</w:t>
            </w:r>
          </w:p>
          <w:p w14:paraId="2B98470C" w14:textId="77777777" w:rsidR="002D4F78" w:rsidRDefault="00D6627F">
            <w:pPr>
              <w:pStyle w:val="TableParagraph"/>
              <w:spacing w:line="190" w:lineRule="exact"/>
              <w:ind w:left="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ryem</w:t>
            </w:r>
            <w:r>
              <w:rPr>
                <w:rFonts w:ascii="Arial" w:hAnsi="Arial"/>
                <w:spacing w:val="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Çolak</w:t>
            </w:r>
          </w:p>
        </w:tc>
      </w:tr>
      <w:tr w:rsidR="002D4F78" w14:paraId="49687688" w14:textId="77777777">
        <w:trPr>
          <w:trHeight w:hRule="exact" w:val="341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F77ADE" w14:textId="77777777" w:rsidR="002D4F78" w:rsidRDefault="00D6627F">
            <w:pPr>
              <w:pStyle w:val="TableParagraph"/>
              <w:spacing w:before="55"/>
              <w:ind w:left="15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50-17:3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3162EC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ACF47E" w14:textId="77777777" w:rsidR="002D4F78" w:rsidRDefault="002D4F78"/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2C49CE" w14:textId="77777777" w:rsidR="002D4F78" w:rsidRDefault="002D4F78"/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186158" w14:textId="77777777" w:rsidR="002D4F78" w:rsidRDefault="002D4F78"/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5B2A09" w14:textId="77777777" w:rsidR="002D4F78" w:rsidRDefault="002D4F78"/>
        </w:tc>
      </w:tr>
      <w:tr w:rsidR="002D4F78" w14:paraId="145C1607" w14:textId="77777777">
        <w:trPr>
          <w:trHeight w:hRule="exact" w:val="350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982263" w14:textId="77777777" w:rsidR="002D4F78" w:rsidRDefault="00D6627F">
            <w:pPr>
              <w:pStyle w:val="TableParagraph"/>
              <w:spacing w:before="65"/>
              <w:ind w:left="15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7:40-18:2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6C07C8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7358FF" w14:textId="77777777" w:rsidR="002D4F78" w:rsidRDefault="002D4F78"/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2A2A91" w14:textId="77777777" w:rsidR="002D4F78" w:rsidRDefault="002D4F78"/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AFE74D" w14:textId="77777777" w:rsidR="002D4F78" w:rsidRDefault="002D4F78"/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493AA9" w14:textId="77777777" w:rsidR="002D4F78" w:rsidRDefault="002D4F78"/>
        </w:tc>
      </w:tr>
    </w:tbl>
    <w:p w14:paraId="2BC5B99A" w14:textId="77777777" w:rsidR="002D4F78" w:rsidRDefault="002D4F78">
      <w:pPr>
        <w:sectPr w:rsidR="002D4F78">
          <w:pgSz w:w="16850" w:h="11920" w:orient="landscape"/>
          <w:pgMar w:top="740" w:right="1140" w:bottom="1120" w:left="1440" w:header="0" w:footer="930" w:gutter="0"/>
          <w:cols w:space="720"/>
        </w:sectPr>
      </w:pPr>
    </w:p>
    <w:p w14:paraId="5B6E0D7C" w14:textId="77777777" w:rsidR="002D4F78" w:rsidRDefault="002D4F78">
      <w:pPr>
        <w:spacing w:before="6"/>
        <w:rPr>
          <w:rFonts w:ascii="Times New Roman" w:eastAsia="Times New Roman" w:hAnsi="Times New Roman" w:cs="Times New Roman"/>
          <w:sz w:val="17"/>
          <w:szCs w:val="17"/>
        </w:rPr>
      </w:pPr>
    </w:p>
    <w:tbl>
      <w:tblPr>
        <w:tblStyle w:val="TableNormal"/>
        <w:tblW w:w="0" w:type="auto"/>
        <w:tblInd w:w="102" w:type="dxa"/>
        <w:tblLayout w:type="fixed"/>
        <w:tblLook w:val="01E0" w:firstRow="1" w:lastRow="1" w:firstColumn="1" w:lastColumn="1" w:noHBand="0" w:noVBand="0"/>
      </w:tblPr>
      <w:tblGrid>
        <w:gridCol w:w="1421"/>
        <w:gridCol w:w="2242"/>
        <w:gridCol w:w="2909"/>
        <w:gridCol w:w="2503"/>
        <w:gridCol w:w="2979"/>
        <w:gridCol w:w="2259"/>
      </w:tblGrid>
      <w:tr w:rsidR="002D4F78" w14:paraId="52D27D8A" w14:textId="77777777">
        <w:trPr>
          <w:trHeight w:hRule="exact" w:val="347"/>
        </w:trPr>
        <w:tc>
          <w:tcPr>
            <w:tcW w:w="14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28083779" w14:textId="77777777" w:rsidR="002D4F78" w:rsidRDefault="00D6627F">
            <w:pPr>
              <w:pStyle w:val="TableParagraph"/>
              <w:spacing w:before="50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2.</w:t>
            </w:r>
            <w:r>
              <w:rPr>
                <w:rFonts w:asci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Hafta</w:t>
            </w:r>
          </w:p>
        </w:tc>
        <w:tc>
          <w:tcPr>
            <w:tcW w:w="22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5E44E63C" w14:textId="77777777" w:rsidR="002D4F78" w:rsidRDefault="00D6627F">
            <w:pPr>
              <w:pStyle w:val="TableParagraph"/>
              <w:spacing w:before="50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19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Eylül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2022</w:t>
            </w:r>
          </w:p>
        </w:tc>
        <w:tc>
          <w:tcPr>
            <w:tcW w:w="29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14417E5D" w14:textId="77777777" w:rsidR="002D4F78" w:rsidRDefault="00D6627F">
            <w:pPr>
              <w:pStyle w:val="TableParagraph"/>
              <w:spacing w:before="50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20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Eylül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2022</w:t>
            </w:r>
          </w:p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2F998536" w14:textId="77777777" w:rsidR="002D4F78" w:rsidRDefault="00D6627F">
            <w:pPr>
              <w:pStyle w:val="TableParagraph"/>
              <w:spacing w:before="50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21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Eylül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2022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2F9830C6" w14:textId="77777777" w:rsidR="002D4F78" w:rsidRDefault="00D6627F">
            <w:pPr>
              <w:pStyle w:val="TableParagraph"/>
              <w:spacing w:before="50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22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Eylül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2022</w:t>
            </w:r>
          </w:p>
        </w:tc>
        <w:tc>
          <w:tcPr>
            <w:tcW w:w="22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7C93F2B1" w14:textId="77777777" w:rsidR="002D4F78" w:rsidRDefault="00D6627F">
            <w:pPr>
              <w:pStyle w:val="TableParagraph"/>
              <w:spacing w:before="50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23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Eylül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2022</w:t>
            </w:r>
          </w:p>
        </w:tc>
      </w:tr>
      <w:tr w:rsidR="002D4F78" w14:paraId="7F277FC2" w14:textId="77777777">
        <w:trPr>
          <w:trHeight w:hRule="exact" w:val="350"/>
        </w:trPr>
        <w:tc>
          <w:tcPr>
            <w:tcW w:w="14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27001B" w14:textId="77777777" w:rsidR="002D4F78" w:rsidRDefault="00D6627F">
            <w:pPr>
              <w:pStyle w:val="TableParagraph"/>
              <w:spacing w:before="54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Saat</w:t>
            </w:r>
          </w:p>
        </w:tc>
        <w:tc>
          <w:tcPr>
            <w:tcW w:w="22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3BF802" w14:textId="77777777" w:rsidR="002D4F78" w:rsidRDefault="00D6627F">
            <w:pPr>
              <w:pStyle w:val="TableParagraph"/>
              <w:spacing w:before="54"/>
              <w:ind w:left="13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Pazartesi</w:t>
            </w:r>
          </w:p>
        </w:tc>
        <w:tc>
          <w:tcPr>
            <w:tcW w:w="29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A6234B" w14:textId="77777777" w:rsidR="002D4F78" w:rsidRDefault="00D6627F">
            <w:pPr>
              <w:pStyle w:val="TableParagraph"/>
              <w:spacing w:before="54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Salı</w:t>
            </w:r>
          </w:p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A4C16C" w14:textId="77777777" w:rsidR="002D4F78" w:rsidRDefault="00D6627F">
            <w:pPr>
              <w:pStyle w:val="TableParagraph"/>
              <w:spacing w:before="54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Çarşamba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9D2986" w14:textId="77777777" w:rsidR="002D4F78" w:rsidRDefault="00D6627F">
            <w:pPr>
              <w:pStyle w:val="TableParagraph"/>
              <w:spacing w:before="54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Perşembe</w:t>
            </w:r>
          </w:p>
        </w:tc>
        <w:tc>
          <w:tcPr>
            <w:tcW w:w="22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4EB29F" w14:textId="77777777" w:rsidR="002D4F78" w:rsidRDefault="00D6627F">
            <w:pPr>
              <w:pStyle w:val="TableParagraph"/>
              <w:spacing w:before="54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Cuma</w:t>
            </w:r>
          </w:p>
        </w:tc>
      </w:tr>
      <w:tr w:rsidR="002D4F78" w14:paraId="22E7A537" w14:textId="77777777">
        <w:trPr>
          <w:trHeight w:hRule="exact" w:val="1306"/>
        </w:trPr>
        <w:tc>
          <w:tcPr>
            <w:tcW w:w="14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5D3B60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8BB9C20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061780D" w14:textId="77777777" w:rsidR="002D4F78" w:rsidRDefault="00D6627F">
            <w:pPr>
              <w:pStyle w:val="TableParagraph"/>
              <w:spacing w:before="129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2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477173" w14:textId="77777777" w:rsidR="002D4F78" w:rsidRDefault="002D4F78"/>
        </w:tc>
        <w:tc>
          <w:tcPr>
            <w:tcW w:w="29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D823BE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27DFF722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5618954A" w14:textId="77777777" w:rsidR="002D4F78" w:rsidRDefault="00D6627F">
            <w:pPr>
              <w:pStyle w:val="TableParagraph"/>
              <w:spacing w:before="2"/>
              <w:ind w:left="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Doğal</w:t>
            </w:r>
            <w:r>
              <w:rPr>
                <w:rFonts w:ascii="Arial" w:hAnsi="Arial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Direnç</w:t>
            </w:r>
            <w:r>
              <w:rPr>
                <w:rFonts w:ascii="Arial" w:hAnsi="Arial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Mekanizmaları</w:t>
            </w:r>
          </w:p>
          <w:p w14:paraId="08240BBB" w14:textId="77777777" w:rsidR="002D4F78" w:rsidRDefault="00D6627F">
            <w:pPr>
              <w:pStyle w:val="TableParagraph"/>
              <w:spacing w:before="30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OLMAZ</w:t>
            </w:r>
          </w:p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E2C239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B41F4E0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  <w:p w14:paraId="6C5C0BFD" w14:textId="77777777" w:rsidR="002D4F78" w:rsidRDefault="00D6627F">
            <w:pPr>
              <w:pStyle w:val="TableParagraph"/>
              <w:spacing w:line="275" w:lineRule="auto"/>
              <w:ind w:left="147" w:right="114" w:hanging="24"/>
              <w:jc w:val="both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Fizyoloji Pratik</w:t>
            </w:r>
            <w:r>
              <w:rPr>
                <w:rFonts w:ascii="Arial" w:hAnsi="Arial"/>
                <w:b/>
                <w:color w:val="FF0000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G1.</w:t>
            </w:r>
            <w:r>
              <w:rPr>
                <w:rFonts w:ascii="Arial" w:hAnsi="Arial"/>
                <w:b/>
                <w:color w:val="FF000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Kan Grup.</w:t>
            </w:r>
            <w:r>
              <w:rPr>
                <w:rFonts w:ascii="Times New Roman" w:hAnsi="Times New Roman"/>
                <w:b/>
                <w:color w:val="FF0000"/>
                <w:spacing w:val="25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Kan.</w:t>
            </w:r>
            <w:r>
              <w:rPr>
                <w:rFonts w:ascii="Arial" w:hAnsi="Arial"/>
                <w:b/>
                <w:color w:val="FF0000"/>
                <w:spacing w:val="6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ve</w:t>
            </w:r>
            <w:r>
              <w:rPr>
                <w:rFonts w:ascii="Arial" w:hAnsi="Arial"/>
                <w:b/>
                <w:color w:val="FF0000"/>
                <w:spacing w:val="5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Pıht.Zamanı.</w:t>
            </w:r>
            <w:r>
              <w:rPr>
                <w:rFonts w:ascii="Arial" w:hAnsi="Arial"/>
                <w:b/>
                <w:color w:val="FF0000"/>
                <w:spacing w:val="6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6"/>
              </w:rPr>
              <w:t>Dr.</w:t>
            </w:r>
            <w:r>
              <w:rPr>
                <w:rFonts w:ascii="Arial" w:hAnsi="Arial"/>
                <w:b/>
                <w:color w:val="FF0000"/>
                <w:spacing w:val="6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Öğr.</w:t>
            </w:r>
            <w:r>
              <w:rPr>
                <w:rFonts w:ascii="Arial" w:hAnsi="Arial"/>
                <w:b/>
                <w:color w:val="FF0000"/>
                <w:spacing w:val="29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Üyeleri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6"/>
              </w:rPr>
              <w:t>M.</w:t>
            </w:r>
            <w:r>
              <w:rPr>
                <w:rFonts w:ascii="Arial" w:hAnsi="Arial"/>
                <w:b/>
                <w:color w:val="FF0000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Demir, Ü.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Yılmaz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44E837" w14:textId="77777777" w:rsidR="002D4F78" w:rsidRDefault="00D6627F">
            <w:pPr>
              <w:pStyle w:val="TableParagraph"/>
              <w:spacing w:line="279" w:lineRule="auto"/>
              <w:ind w:left="159" w:right="161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 w:hAnsi="Arial"/>
                <w:b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1/</w:t>
            </w:r>
            <w:r>
              <w:rPr>
                <w:rFonts w:ascii="Arial" w:hAnsi="Arial"/>
                <w:b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2</w:t>
            </w:r>
            <w:r>
              <w:rPr>
                <w:rFonts w:ascii="Arial" w:hAnsi="Arial"/>
                <w:b/>
                <w:color w:val="00AE5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Pratik</w:t>
            </w:r>
            <w:r>
              <w:rPr>
                <w:rFonts w:ascii="Times New Roman" w:hAnsi="Times New Roman"/>
                <w:b/>
                <w:color w:val="00AE50"/>
                <w:spacing w:val="3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>Aorta,</w:t>
            </w:r>
            <w:r>
              <w:rPr>
                <w:rFonts w:ascii="Arial" w:hAnsi="Arial"/>
                <w:b/>
                <w:color w:val="00AE50"/>
                <w:spacing w:val="2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>Dalları,</w:t>
            </w:r>
            <w:r>
              <w:rPr>
                <w:rFonts w:ascii="Arial" w:hAnsi="Arial"/>
                <w:b/>
                <w:color w:val="00AE5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>Baş, Boyun</w:t>
            </w:r>
            <w:r>
              <w:rPr>
                <w:rFonts w:ascii="Arial" w:hAnsi="Arial"/>
                <w:b/>
                <w:color w:val="00AE50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>ve</w:t>
            </w:r>
            <w:r>
              <w:rPr>
                <w:rFonts w:ascii="Arial" w:hAnsi="Arial"/>
                <w:b/>
                <w:color w:val="00AE50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2"/>
                <w:sz w:val="16"/>
              </w:rPr>
              <w:t>Üst</w:t>
            </w:r>
            <w:r>
              <w:rPr>
                <w:rFonts w:ascii="Arial" w:hAnsi="Arial"/>
                <w:b/>
                <w:color w:val="00AE50"/>
                <w:spacing w:val="2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>Ekstremite</w:t>
            </w:r>
            <w:r>
              <w:rPr>
                <w:rFonts w:ascii="Arial" w:hAnsi="Arial"/>
                <w:b/>
                <w:color w:val="00AE50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 xml:space="preserve">Damarları/kalp </w:t>
            </w:r>
            <w:r>
              <w:rPr>
                <w:rFonts w:ascii="Arial" w:hAnsi="Arial"/>
                <w:b/>
                <w:color w:val="00AE50"/>
                <w:sz w:val="16"/>
              </w:rPr>
              <w:t>h</w:t>
            </w:r>
          </w:p>
          <w:p w14:paraId="488D50D5" w14:textId="77777777" w:rsidR="002D4F78" w:rsidRDefault="00D6627F">
            <w:pPr>
              <w:pStyle w:val="TableParagraph"/>
              <w:spacing w:line="177" w:lineRule="exact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>Dr. Öğr. Üyeleri</w:t>
            </w:r>
          </w:p>
          <w:p w14:paraId="7062E6D3" w14:textId="77777777" w:rsidR="002D4F78" w:rsidRDefault="00D6627F">
            <w:pPr>
              <w:pStyle w:val="TableParagraph"/>
              <w:spacing w:before="29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00AE50"/>
                <w:sz w:val="16"/>
              </w:rPr>
              <w:t>Ş</w:t>
            </w: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6"/>
              </w:rPr>
              <w:t>Toy /</w:t>
            </w: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 xml:space="preserve"> N. Yılmaz/ </w:t>
            </w:r>
            <w:r>
              <w:rPr>
                <w:rFonts w:ascii="Arial" w:hAnsi="Arial"/>
                <w:b/>
                <w:color w:val="00AE50"/>
                <w:sz w:val="16"/>
              </w:rPr>
              <w:t>F</w:t>
            </w:r>
            <w:r>
              <w:rPr>
                <w:rFonts w:ascii="Arial" w:hAnsi="Arial"/>
                <w:b/>
                <w:color w:val="00AE5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 xml:space="preserve">Başak/ </w:t>
            </w:r>
            <w:r>
              <w:rPr>
                <w:rFonts w:ascii="Arial" w:hAnsi="Arial"/>
                <w:b/>
                <w:color w:val="00AE50"/>
                <w:sz w:val="16"/>
              </w:rPr>
              <w:t>Y</w:t>
            </w: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 xml:space="preserve"> Ersan/</w:t>
            </w:r>
          </w:p>
          <w:p w14:paraId="1D3E18A0" w14:textId="77777777" w:rsidR="002D4F78" w:rsidRDefault="00D6627F">
            <w:pPr>
              <w:pStyle w:val="TableParagraph"/>
              <w:spacing w:before="25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color w:val="00AE50"/>
                <w:sz w:val="16"/>
              </w:rPr>
              <w:t>A</w:t>
            </w:r>
            <w:r>
              <w:rPr>
                <w:rFonts w:ascii="Arial"/>
                <w:b/>
                <w:color w:val="00AE50"/>
                <w:spacing w:val="-1"/>
                <w:sz w:val="16"/>
              </w:rPr>
              <w:t xml:space="preserve"> Yahyazadeh</w:t>
            </w:r>
          </w:p>
        </w:tc>
        <w:tc>
          <w:tcPr>
            <w:tcW w:w="22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438238" w14:textId="77777777" w:rsidR="002D4F78" w:rsidRDefault="002D4F78"/>
        </w:tc>
      </w:tr>
      <w:tr w:rsidR="002D4F78" w14:paraId="341F5164" w14:textId="77777777">
        <w:trPr>
          <w:trHeight w:hRule="exact" w:val="883"/>
        </w:trPr>
        <w:tc>
          <w:tcPr>
            <w:tcW w:w="14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BA0706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AAC3511" w14:textId="77777777" w:rsidR="002D4F78" w:rsidRDefault="00D6627F">
            <w:pPr>
              <w:pStyle w:val="TableParagraph"/>
              <w:spacing w:before="124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2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5B7C9661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5A1F2D6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40EDCF4A" w14:textId="77777777" w:rsidR="002D4F78" w:rsidRDefault="00D6627F">
            <w:pPr>
              <w:pStyle w:val="TableParagraph"/>
              <w:ind w:left="49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PDÖ</w:t>
            </w:r>
            <w:r>
              <w:rPr>
                <w:rFonts w:ascii="Arial" w:hAnsi="Arial"/>
                <w:b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.</w:t>
            </w:r>
            <w:r>
              <w:rPr>
                <w:rFonts w:ascii="Arial" w:hAnsi="Arial"/>
                <w:b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Oturum</w:t>
            </w:r>
          </w:p>
        </w:tc>
        <w:tc>
          <w:tcPr>
            <w:tcW w:w="29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3611A9" w14:textId="77777777" w:rsidR="002D4F78" w:rsidRDefault="00D6627F">
            <w:pPr>
              <w:pStyle w:val="TableParagraph"/>
              <w:spacing w:before="79"/>
              <w:ind w:right="7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7B50810B" w14:textId="77777777" w:rsidR="002D4F78" w:rsidRDefault="00D6627F">
            <w:pPr>
              <w:pStyle w:val="TableParagraph"/>
              <w:spacing w:before="30"/>
              <w:ind w:right="7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Kalp </w:t>
            </w:r>
            <w:r>
              <w:rPr>
                <w:rFonts w:ascii="Arial" w:hAnsi="Arial"/>
                <w:spacing w:val="-1"/>
                <w:sz w:val="18"/>
              </w:rPr>
              <w:t>Kasının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Fizyolojik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z.</w:t>
            </w:r>
          </w:p>
          <w:p w14:paraId="5A737E8D" w14:textId="77777777" w:rsidR="002D4F78" w:rsidRDefault="00D6627F">
            <w:pPr>
              <w:pStyle w:val="TableParagraph"/>
              <w:spacing w:before="30"/>
              <w:ind w:right="7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EMİR</w:t>
            </w:r>
          </w:p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CAD54B" w14:textId="77777777" w:rsidR="002D4F78" w:rsidRDefault="00D6627F">
            <w:pPr>
              <w:pStyle w:val="TableParagraph"/>
              <w:spacing w:before="122" w:line="275" w:lineRule="auto"/>
              <w:ind w:left="147" w:right="114" w:hanging="24"/>
              <w:jc w:val="both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Fizyoloji Pratik</w:t>
            </w:r>
            <w:r>
              <w:rPr>
                <w:rFonts w:ascii="Arial" w:hAnsi="Arial"/>
                <w:b/>
                <w:color w:val="FF0000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G1.</w:t>
            </w:r>
            <w:r>
              <w:rPr>
                <w:rFonts w:ascii="Arial" w:hAnsi="Arial"/>
                <w:b/>
                <w:color w:val="FF000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Kan Grup.</w:t>
            </w:r>
            <w:r>
              <w:rPr>
                <w:rFonts w:ascii="Times New Roman" w:hAnsi="Times New Roman"/>
                <w:b/>
                <w:color w:val="FF0000"/>
                <w:spacing w:val="25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Kan.</w:t>
            </w:r>
            <w:r>
              <w:rPr>
                <w:rFonts w:ascii="Arial" w:hAnsi="Arial"/>
                <w:b/>
                <w:color w:val="FF0000"/>
                <w:spacing w:val="6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ve</w:t>
            </w:r>
            <w:r>
              <w:rPr>
                <w:rFonts w:ascii="Arial" w:hAnsi="Arial"/>
                <w:b/>
                <w:color w:val="FF0000"/>
                <w:spacing w:val="6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Pıht.Zamanı.</w:t>
            </w:r>
            <w:r>
              <w:rPr>
                <w:rFonts w:ascii="Arial" w:hAnsi="Arial"/>
                <w:b/>
                <w:color w:val="FF0000"/>
                <w:spacing w:val="6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6"/>
              </w:rPr>
              <w:t>Dr.</w:t>
            </w:r>
            <w:r>
              <w:rPr>
                <w:rFonts w:ascii="Arial" w:hAnsi="Arial"/>
                <w:b/>
                <w:color w:val="FF0000"/>
                <w:spacing w:val="6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Öğr.</w:t>
            </w:r>
            <w:r>
              <w:rPr>
                <w:rFonts w:ascii="Arial" w:hAnsi="Arial"/>
                <w:b/>
                <w:color w:val="FF0000"/>
                <w:spacing w:val="29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Üyeleri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6"/>
              </w:rPr>
              <w:t>M.</w:t>
            </w:r>
            <w:r>
              <w:rPr>
                <w:rFonts w:ascii="Arial" w:hAnsi="Arial"/>
                <w:b/>
                <w:color w:val="FF0000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Demir, Ü.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Yılmaz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657191" w14:textId="77777777" w:rsidR="002D4F78" w:rsidRDefault="00D6627F">
            <w:pPr>
              <w:pStyle w:val="TableParagraph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G2/</w:t>
            </w:r>
            <w:r>
              <w:rPr>
                <w:rFonts w:ascii="Arial"/>
                <w:b/>
                <w:color w:val="00AE50"/>
                <w:spacing w:val="-6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G1</w:t>
            </w:r>
            <w:r>
              <w:rPr>
                <w:rFonts w:ascii="Arial"/>
                <w:b/>
                <w:color w:val="00AE50"/>
                <w:spacing w:val="-6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Pratik</w:t>
            </w:r>
          </w:p>
          <w:p w14:paraId="01C2A0EB" w14:textId="77777777" w:rsidR="002D4F78" w:rsidRDefault="00D6627F">
            <w:pPr>
              <w:pStyle w:val="TableParagraph"/>
              <w:spacing w:before="32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>Dr. Öğr. Üyeleri</w:t>
            </w:r>
          </w:p>
          <w:p w14:paraId="22A417A9" w14:textId="77777777" w:rsidR="002D4F78" w:rsidRDefault="00D6627F">
            <w:pPr>
              <w:pStyle w:val="TableParagraph"/>
              <w:spacing w:before="27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00AE50"/>
                <w:sz w:val="16"/>
              </w:rPr>
              <w:t>Ş</w:t>
            </w: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6"/>
              </w:rPr>
              <w:t>Toy /</w:t>
            </w: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 xml:space="preserve"> N. Yılmaz/ </w:t>
            </w:r>
            <w:r>
              <w:rPr>
                <w:rFonts w:ascii="Arial" w:hAnsi="Arial"/>
                <w:b/>
                <w:color w:val="00AE50"/>
                <w:sz w:val="16"/>
              </w:rPr>
              <w:t>F</w:t>
            </w:r>
            <w:r>
              <w:rPr>
                <w:rFonts w:ascii="Arial" w:hAnsi="Arial"/>
                <w:b/>
                <w:color w:val="00AE5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 xml:space="preserve">Başak/ </w:t>
            </w:r>
            <w:r>
              <w:rPr>
                <w:rFonts w:ascii="Arial" w:hAnsi="Arial"/>
                <w:b/>
                <w:color w:val="00AE50"/>
                <w:sz w:val="16"/>
              </w:rPr>
              <w:t>Y</w:t>
            </w: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 xml:space="preserve"> Ersan/</w:t>
            </w:r>
          </w:p>
          <w:p w14:paraId="0C2C8265" w14:textId="77777777" w:rsidR="002D4F78" w:rsidRDefault="00D6627F">
            <w:pPr>
              <w:pStyle w:val="TableParagraph"/>
              <w:spacing w:before="27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color w:val="00AE50"/>
                <w:sz w:val="16"/>
              </w:rPr>
              <w:t>A</w:t>
            </w:r>
            <w:r>
              <w:rPr>
                <w:rFonts w:ascii="Arial"/>
                <w:b/>
                <w:color w:val="00AE50"/>
                <w:spacing w:val="-1"/>
                <w:sz w:val="16"/>
              </w:rPr>
              <w:t xml:space="preserve"> Yahyazadeh</w:t>
            </w:r>
          </w:p>
        </w:tc>
        <w:tc>
          <w:tcPr>
            <w:tcW w:w="22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22931890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02204D0" w14:textId="77777777" w:rsidR="002D4F78" w:rsidRDefault="00D6627F">
            <w:pPr>
              <w:pStyle w:val="TableParagraph"/>
              <w:spacing w:before="110"/>
              <w:ind w:left="4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PDÖ</w:t>
            </w:r>
            <w:r>
              <w:rPr>
                <w:rFonts w:ascii="Arial" w:hAnsi="Arial"/>
                <w:b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I.</w:t>
            </w:r>
            <w:r>
              <w:rPr>
                <w:rFonts w:ascii="Arial" w:hAnsi="Arial"/>
                <w:b/>
                <w:spacing w:val="-1"/>
                <w:sz w:val="18"/>
              </w:rPr>
              <w:t xml:space="preserve"> Oturum</w:t>
            </w:r>
          </w:p>
        </w:tc>
      </w:tr>
      <w:tr w:rsidR="002D4F78" w14:paraId="36D39AB9" w14:textId="77777777">
        <w:trPr>
          <w:trHeight w:hRule="exact" w:val="883"/>
        </w:trPr>
        <w:tc>
          <w:tcPr>
            <w:tcW w:w="14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823B27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F241685" w14:textId="77777777" w:rsidR="002D4F78" w:rsidRDefault="00D6627F">
            <w:pPr>
              <w:pStyle w:val="TableParagraph"/>
              <w:spacing w:before="122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2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7680AD80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18D08C0" w14:textId="77777777" w:rsidR="002D4F78" w:rsidRDefault="00D6627F">
            <w:pPr>
              <w:pStyle w:val="TableParagraph"/>
              <w:spacing w:before="108"/>
              <w:ind w:left="49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PDÖ</w:t>
            </w:r>
            <w:r>
              <w:rPr>
                <w:rFonts w:ascii="Arial" w:hAnsi="Arial"/>
                <w:b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.</w:t>
            </w:r>
            <w:r>
              <w:rPr>
                <w:rFonts w:ascii="Arial" w:hAnsi="Arial"/>
                <w:b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Oturum</w:t>
            </w:r>
          </w:p>
        </w:tc>
        <w:tc>
          <w:tcPr>
            <w:tcW w:w="29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959453" w14:textId="77777777" w:rsidR="002D4F78" w:rsidRDefault="00D6627F">
            <w:pPr>
              <w:pStyle w:val="TableParagraph"/>
              <w:spacing w:before="7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3768278B" w14:textId="77777777" w:rsidR="002D4F78" w:rsidRDefault="00D6627F">
            <w:pPr>
              <w:pStyle w:val="TableParagraph"/>
              <w:spacing w:before="33"/>
              <w:ind w:right="8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Üst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kstremite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Arter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Venleri.</w:t>
            </w:r>
          </w:p>
          <w:p w14:paraId="31C1CED9" w14:textId="77777777" w:rsidR="002D4F78" w:rsidRDefault="00D6627F">
            <w:pPr>
              <w:pStyle w:val="TableParagraph"/>
              <w:spacing w:before="30"/>
              <w:ind w:right="2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N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291C04" w14:textId="77777777" w:rsidR="002D4F78" w:rsidRDefault="00D6627F">
            <w:pPr>
              <w:pStyle w:val="TableParagraph"/>
              <w:spacing w:before="122" w:line="275" w:lineRule="auto"/>
              <w:ind w:left="147" w:right="112" w:hanging="24"/>
              <w:jc w:val="both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Fizyoloji Pratik</w:t>
            </w:r>
            <w:r>
              <w:rPr>
                <w:rFonts w:ascii="Arial" w:hAnsi="Arial"/>
                <w:b/>
                <w:color w:val="FF0000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6"/>
              </w:rPr>
              <w:t>G2.</w:t>
            </w:r>
            <w:r>
              <w:rPr>
                <w:rFonts w:ascii="Arial" w:hAnsi="Arial"/>
                <w:b/>
                <w:color w:val="FF000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Kan</w:t>
            </w:r>
            <w:r>
              <w:rPr>
                <w:rFonts w:ascii="Arial" w:hAnsi="Arial"/>
                <w:b/>
                <w:color w:val="FF000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Grup.</w:t>
            </w:r>
            <w:r>
              <w:rPr>
                <w:rFonts w:ascii="Times New Roman" w:hAnsi="Times New Roman"/>
                <w:b/>
                <w:color w:val="FF0000"/>
                <w:spacing w:val="25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Kan.</w:t>
            </w:r>
            <w:r>
              <w:rPr>
                <w:rFonts w:ascii="Arial" w:hAnsi="Arial"/>
                <w:b/>
                <w:color w:val="FF0000"/>
                <w:spacing w:val="9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ve</w:t>
            </w:r>
            <w:r>
              <w:rPr>
                <w:rFonts w:ascii="Arial" w:hAnsi="Arial"/>
                <w:b/>
                <w:color w:val="FF0000"/>
                <w:spacing w:val="2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Pıht.Zamanı.</w:t>
            </w:r>
            <w:r>
              <w:rPr>
                <w:rFonts w:ascii="Arial" w:hAnsi="Arial"/>
                <w:b/>
                <w:color w:val="FF0000"/>
                <w:spacing w:val="6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Dr.</w:t>
            </w:r>
            <w:r>
              <w:rPr>
                <w:rFonts w:ascii="Arial" w:hAnsi="Arial"/>
                <w:b/>
                <w:color w:val="FF0000"/>
                <w:spacing w:val="6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Öğr.</w:t>
            </w:r>
            <w:r>
              <w:rPr>
                <w:rFonts w:ascii="Arial" w:hAnsi="Arial"/>
                <w:b/>
                <w:color w:val="FF0000"/>
                <w:spacing w:val="29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Üyeleri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6"/>
              </w:rPr>
              <w:t>M.</w:t>
            </w:r>
            <w:r>
              <w:rPr>
                <w:rFonts w:ascii="Arial" w:hAnsi="Arial"/>
                <w:b/>
                <w:color w:val="FF0000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Demir, Ü.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Yılmaz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24C6B5" w14:textId="77777777" w:rsidR="002D4F78" w:rsidRDefault="00D6627F">
            <w:pPr>
              <w:pStyle w:val="TableParagraph"/>
              <w:spacing w:line="203" w:lineRule="exact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G3/</w:t>
            </w:r>
            <w:r>
              <w:rPr>
                <w:rFonts w:ascii="Arial"/>
                <w:b/>
                <w:color w:val="00AE50"/>
                <w:spacing w:val="-6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G4</w:t>
            </w:r>
            <w:r>
              <w:rPr>
                <w:rFonts w:ascii="Arial"/>
                <w:b/>
                <w:color w:val="00AE50"/>
                <w:spacing w:val="-6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Pratik</w:t>
            </w:r>
          </w:p>
          <w:p w14:paraId="1CE7CDF8" w14:textId="77777777" w:rsidR="002D4F78" w:rsidRDefault="00D6627F">
            <w:pPr>
              <w:pStyle w:val="TableParagraph"/>
              <w:spacing w:before="37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>Dr. Öğr. Üyeleri</w:t>
            </w:r>
          </w:p>
          <w:p w14:paraId="03D57020" w14:textId="77777777" w:rsidR="002D4F78" w:rsidRDefault="00D6627F">
            <w:pPr>
              <w:pStyle w:val="TableParagraph"/>
              <w:spacing w:before="27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00AE50"/>
                <w:sz w:val="16"/>
              </w:rPr>
              <w:t>Ş</w:t>
            </w: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6"/>
              </w:rPr>
              <w:t>Toy /</w:t>
            </w: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 xml:space="preserve"> N. Yılmaz/ </w:t>
            </w:r>
            <w:r>
              <w:rPr>
                <w:rFonts w:ascii="Arial" w:hAnsi="Arial"/>
                <w:b/>
                <w:color w:val="00AE50"/>
                <w:sz w:val="16"/>
              </w:rPr>
              <w:t>F</w:t>
            </w:r>
            <w:r>
              <w:rPr>
                <w:rFonts w:ascii="Arial" w:hAnsi="Arial"/>
                <w:b/>
                <w:color w:val="00AE5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 xml:space="preserve">Başak/ </w:t>
            </w:r>
            <w:r>
              <w:rPr>
                <w:rFonts w:ascii="Arial" w:hAnsi="Arial"/>
                <w:b/>
                <w:color w:val="00AE50"/>
                <w:sz w:val="16"/>
              </w:rPr>
              <w:t>Y</w:t>
            </w: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 xml:space="preserve"> Ersan/</w:t>
            </w:r>
          </w:p>
          <w:p w14:paraId="2E3B249D" w14:textId="77777777" w:rsidR="002D4F78" w:rsidRDefault="00D6627F">
            <w:pPr>
              <w:pStyle w:val="TableParagraph"/>
              <w:spacing w:before="27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color w:val="00AE50"/>
                <w:sz w:val="16"/>
              </w:rPr>
              <w:t>A</w:t>
            </w:r>
            <w:r>
              <w:rPr>
                <w:rFonts w:ascii="Arial"/>
                <w:b/>
                <w:color w:val="00AE50"/>
                <w:spacing w:val="-1"/>
                <w:sz w:val="16"/>
              </w:rPr>
              <w:t xml:space="preserve"> Yahyazadeh</w:t>
            </w:r>
          </w:p>
        </w:tc>
        <w:tc>
          <w:tcPr>
            <w:tcW w:w="22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2DF85C39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BF6D199" w14:textId="77777777" w:rsidR="002D4F78" w:rsidRDefault="00D6627F">
            <w:pPr>
              <w:pStyle w:val="TableParagraph"/>
              <w:spacing w:before="108"/>
              <w:ind w:left="4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PDÖ</w:t>
            </w:r>
            <w:r>
              <w:rPr>
                <w:rFonts w:ascii="Arial" w:hAnsi="Arial"/>
                <w:b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I.</w:t>
            </w:r>
            <w:r>
              <w:rPr>
                <w:rFonts w:ascii="Arial" w:hAnsi="Arial"/>
                <w:b/>
                <w:spacing w:val="-1"/>
                <w:sz w:val="18"/>
              </w:rPr>
              <w:t xml:space="preserve"> Oturum</w:t>
            </w:r>
          </w:p>
        </w:tc>
      </w:tr>
      <w:tr w:rsidR="002D4F78" w14:paraId="129B8127" w14:textId="77777777">
        <w:trPr>
          <w:trHeight w:hRule="exact" w:val="884"/>
        </w:trPr>
        <w:tc>
          <w:tcPr>
            <w:tcW w:w="14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E37143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67D112D" w14:textId="77777777" w:rsidR="002D4F78" w:rsidRDefault="00D6627F">
            <w:pPr>
              <w:pStyle w:val="TableParagraph"/>
              <w:spacing w:before="122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2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2708AC50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2C73F0C" w14:textId="77777777" w:rsidR="002D4F78" w:rsidRDefault="00D6627F">
            <w:pPr>
              <w:pStyle w:val="TableParagraph"/>
              <w:spacing w:before="108"/>
              <w:ind w:left="49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PDÖ</w:t>
            </w:r>
            <w:r>
              <w:rPr>
                <w:rFonts w:ascii="Arial" w:hAnsi="Arial"/>
                <w:b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.</w:t>
            </w:r>
            <w:r>
              <w:rPr>
                <w:rFonts w:ascii="Arial" w:hAnsi="Arial"/>
                <w:b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Oturum</w:t>
            </w:r>
          </w:p>
        </w:tc>
        <w:tc>
          <w:tcPr>
            <w:tcW w:w="29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CA7BDE" w14:textId="77777777" w:rsidR="002D4F78" w:rsidRDefault="00D6627F">
            <w:pPr>
              <w:pStyle w:val="TableParagraph"/>
              <w:spacing w:before="7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72FE9237" w14:textId="77777777" w:rsidR="002D4F78" w:rsidRDefault="00D6627F">
            <w:pPr>
              <w:pStyle w:val="TableParagraph"/>
              <w:spacing w:before="31"/>
              <w:ind w:right="8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Üst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kstremite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Arter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Venleri.</w:t>
            </w:r>
          </w:p>
          <w:p w14:paraId="2B3C4C62" w14:textId="77777777" w:rsidR="002D4F78" w:rsidRDefault="00D6627F">
            <w:pPr>
              <w:pStyle w:val="TableParagraph"/>
              <w:spacing w:before="33"/>
              <w:ind w:right="7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N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4B091E" w14:textId="77777777" w:rsidR="002D4F78" w:rsidRDefault="00D6627F">
            <w:pPr>
              <w:pStyle w:val="TableParagraph"/>
              <w:spacing w:before="122" w:line="275" w:lineRule="auto"/>
              <w:ind w:left="147" w:right="112" w:hanging="24"/>
              <w:jc w:val="both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Fizyoloji Pratik</w:t>
            </w:r>
            <w:r>
              <w:rPr>
                <w:rFonts w:ascii="Arial" w:hAnsi="Arial"/>
                <w:b/>
                <w:color w:val="FF0000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6"/>
              </w:rPr>
              <w:t>G2.</w:t>
            </w:r>
            <w:r>
              <w:rPr>
                <w:rFonts w:ascii="Arial" w:hAnsi="Arial"/>
                <w:b/>
                <w:color w:val="FF000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Kan</w:t>
            </w:r>
            <w:r>
              <w:rPr>
                <w:rFonts w:ascii="Arial" w:hAnsi="Arial"/>
                <w:b/>
                <w:color w:val="FF000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Grup.</w:t>
            </w:r>
            <w:r>
              <w:rPr>
                <w:rFonts w:ascii="Times New Roman" w:hAnsi="Times New Roman"/>
                <w:b/>
                <w:color w:val="FF0000"/>
                <w:spacing w:val="25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Kan.</w:t>
            </w:r>
            <w:r>
              <w:rPr>
                <w:rFonts w:ascii="Arial" w:hAnsi="Arial"/>
                <w:b/>
                <w:color w:val="FF0000"/>
                <w:spacing w:val="9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ve</w:t>
            </w:r>
            <w:r>
              <w:rPr>
                <w:rFonts w:ascii="Arial" w:hAnsi="Arial"/>
                <w:b/>
                <w:color w:val="FF0000"/>
                <w:spacing w:val="2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Pıht.Zamanı.</w:t>
            </w:r>
            <w:r>
              <w:rPr>
                <w:rFonts w:ascii="Arial" w:hAnsi="Arial"/>
                <w:b/>
                <w:color w:val="FF0000"/>
                <w:spacing w:val="6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Dr.</w:t>
            </w:r>
            <w:r>
              <w:rPr>
                <w:rFonts w:ascii="Arial" w:hAnsi="Arial"/>
                <w:b/>
                <w:color w:val="FF0000"/>
                <w:spacing w:val="6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Öğr.</w:t>
            </w:r>
            <w:r>
              <w:rPr>
                <w:rFonts w:ascii="Arial" w:hAnsi="Arial"/>
                <w:b/>
                <w:color w:val="FF0000"/>
                <w:spacing w:val="29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Üyeleri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6"/>
              </w:rPr>
              <w:t>M.</w:t>
            </w:r>
            <w:r>
              <w:rPr>
                <w:rFonts w:ascii="Arial" w:hAnsi="Arial"/>
                <w:b/>
                <w:color w:val="FF0000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Demir, Ü.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Yılmaz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A9A29C" w14:textId="77777777" w:rsidR="002D4F78" w:rsidRDefault="00D6627F">
            <w:pPr>
              <w:pStyle w:val="TableParagraph"/>
              <w:spacing w:line="203" w:lineRule="exact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G4/</w:t>
            </w:r>
            <w:r>
              <w:rPr>
                <w:rFonts w:ascii="Arial"/>
                <w:b/>
                <w:color w:val="00AE50"/>
                <w:spacing w:val="-6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G3</w:t>
            </w:r>
            <w:r>
              <w:rPr>
                <w:rFonts w:ascii="Arial"/>
                <w:b/>
                <w:color w:val="00AE50"/>
                <w:spacing w:val="-6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Pratik</w:t>
            </w:r>
          </w:p>
          <w:p w14:paraId="76D004EC" w14:textId="77777777" w:rsidR="002D4F78" w:rsidRDefault="00D6627F">
            <w:pPr>
              <w:pStyle w:val="TableParagraph"/>
              <w:spacing w:before="35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>Dr. Öğr. Üyeleri</w:t>
            </w:r>
          </w:p>
          <w:p w14:paraId="2559D22A" w14:textId="77777777" w:rsidR="002D4F78" w:rsidRDefault="00D6627F">
            <w:pPr>
              <w:pStyle w:val="TableParagraph"/>
              <w:spacing w:before="29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00AE50"/>
                <w:sz w:val="16"/>
              </w:rPr>
              <w:t>Ş</w:t>
            </w: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6"/>
              </w:rPr>
              <w:t>Toy /</w:t>
            </w: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 xml:space="preserve"> N. Yılmaz/ </w:t>
            </w:r>
            <w:r>
              <w:rPr>
                <w:rFonts w:ascii="Arial" w:hAnsi="Arial"/>
                <w:b/>
                <w:color w:val="00AE50"/>
                <w:sz w:val="16"/>
              </w:rPr>
              <w:t>F</w:t>
            </w:r>
            <w:r>
              <w:rPr>
                <w:rFonts w:ascii="Arial" w:hAnsi="Arial"/>
                <w:b/>
                <w:color w:val="00AE5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 xml:space="preserve">Başak/ </w:t>
            </w:r>
            <w:r>
              <w:rPr>
                <w:rFonts w:ascii="Arial" w:hAnsi="Arial"/>
                <w:b/>
                <w:color w:val="00AE50"/>
                <w:sz w:val="16"/>
              </w:rPr>
              <w:t>Y</w:t>
            </w:r>
            <w:r>
              <w:rPr>
                <w:rFonts w:ascii="Arial" w:hAnsi="Arial"/>
                <w:b/>
                <w:color w:val="00AE50"/>
                <w:spacing w:val="-1"/>
                <w:sz w:val="16"/>
              </w:rPr>
              <w:t xml:space="preserve"> Ersan/</w:t>
            </w:r>
          </w:p>
          <w:p w14:paraId="01E055A0" w14:textId="77777777" w:rsidR="002D4F78" w:rsidRDefault="00D6627F">
            <w:pPr>
              <w:pStyle w:val="TableParagraph"/>
              <w:spacing w:before="27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color w:val="00AE50"/>
                <w:sz w:val="16"/>
              </w:rPr>
              <w:t>A</w:t>
            </w:r>
            <w:r>
              <w:rPr>
                <w:rFonts w:ascii="Arial"/>
                <w:b/>
                <w:color w:val="00AE50"/>
                <w:spacing w:val="-1"/>
                <w:sz w:val="16"/>
              </w:rPr>
              <w:t xml:space="preserve"> Yahyazadeh</w:t>
            </w:r>
          </w:p>
        </w:tc>
        <w:tc>
          <w:tcPr>
            <w:tcW w:w="22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16418FBA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C3399AD" w14:textId="77777777" w:rsidR="002D4F78" w:rsidRDefault="00D6627F">
            <w:pPr>
              <w:pStyle w:val="TableParagraph"/>
              <w:spacing w:before="108"/>
              <w:ind w:left="4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PDÖ</w:t>
            </w:r>
            <w:r>
              <w:rPr>
                <w:rFonts w:ascii="Arial" w:hAnsi="Arial"/>
                <w:b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I.</w:t>
            </w:r>
            <w:r>
              <w:rPr>
                <w:rFonts w:ascii="Arial" w:hAnsi="Arial"/>
                <w:b/>
                <w:spacing w:val="-1"/>
                <w:sz w:val="18"/>
              </w:rPr>
              <w:t xml:space="preserve"> Oturum</w:t>
            </w:r>
          </w:p>
        </w:tc>
      </w:tr>
      <w:tr w:rsidR="002D4F78" w14:paraId="37C963A5" w14:textId="77777777">
        <w:trPr>
          <w:trHeight w:hRule="exact" w:val="962"/>
        </w:trPr>
        <w:tc>
          <w:tcPr>
            <w:tcW w:w="14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B68005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E5A2B43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443A9576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3:30-14:10</w:t>
            </w:r>
          </w:p>
        </w:tc>
        <w:tc>
          <w:tcPr>
            <w:tcW w:w="22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84ADD5" w14:textId="77777777" w:rsidR="002D4F78" w:rsidRDefault="00D6627F">
            <w:pPr>
              <w:pStyle w:val="TableParagraph"/>
              <w:spacing w:line="203" w:lineRule="exact"/>
              <w:ind w:right="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7B0D6F4F" w14:textId="77777777" w:rsidR="002D4F78" w:rsidRDefault="00D6627F">
            <w:pPr>
              <w:pStyle w:val="TableParagraph"/>
              <w:spacing w:before="33" w:line="276" w:lineRule="auto"/>
              <w:ind w:left="222" w:right="222" w:hanging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orta,</w:t>
            </w:r>
            <w:r>
              <w:rPr>
                <w:rFonts w:ascii="Arial" w:hAnsi="Arial"/>
                <w:spacing w:val="-1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alları</w:t>
            </w:r>
            <w:r>
              <w:rPr>
                <w:rFonts w:ascii="Arial" w:hAnsi="Arial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a</w:t>
            </w:r>
            <w:r>
              <w:rPr>
                <w:rFonts w:ascii="Arial" w:hAnsi="Arial"/>
                <w:spacing w:val="-3"/>
                <w:sz w:val="18"/>
              </w:rPr>
              <w:t>ş</w:t>
            </w:r>
            <w:r>
              <w:rPr>
                <w:rFonts w:ascii="Arial" w:hAnsi="Arial"/>
                <w:spacing w:val="-1"/>
                <w:sz w:val="18"/>
              </w:rPr>
              <w:t>,</w:t>
            </w:r>
            <w:r>
              <w:rPr>
                <w:rFonts w:ascii="Times New Roman" w:hAnsi="Times New Roman"/>
                <w:spacing w:val="23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oyun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Arter</w:t>
            </w:r>
            <w:r>
              <w:rPr>
                <w:rFonts w:ascii="Arial" w:hAnsi="Arial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Venleri</w:t>
            </w:r>
            <w:r>
              <w:rPr>
                <w:rFonts w:ascii="Times New Roman" w:hAnsi="Times New Roman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N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9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742CF9" w14:textId="77777777" w:rsidR="002D4F78" w:rsidRDefault="00D6627F">
            <w:pPr>
              <w:pStyle w:val="TableParagraph"/>
              <w:spacing w:before="118"/>
              <w:ind w:right="3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7CEE2F49" w14:textId="77777777" w:rsidR="002D4F78" w:rsidRDefault="00D6627F">
            <w:pPr>
              <w:pStyle w:val="TableParagraph"/>
              <w:spacing w:before="30" w:line="275" w:lineRule="auto"/>
              <w:ind w:left="260" w:right="30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Eritrosit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iy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1"/>
                <w:sz w:val="18"/>
              </w:rPr>
              <w:t xml:space="preserve"> Hem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entezi</w:t>
            </w:r>
            <w:r>
              <w:rPr>
                <w:rFonts w:ascii="Times New Roman" w:hAnsi="Times New Roman"/>
                <w:spacing w:val="3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Prof. </w:t>
            </w:r>
            <w:r>
              <w:rPr>
                <w:rFonts w:ascii="Arial" w:hAnsi="Arial"/>
                <w:spacing w:val="-1"/>
                <w:sz w:val="18"/>
              </w:rPr>
              <w:t xml:space="preserve">Dr. </w:t>
            </w:r>
            <w:r>
              <w:rPr>
                <w:rFonts w:ascii="Arial" w:hAnsi="Arial"/>
                <w:sz w:val="18"/>
              </w:rPr>
              <w:t>E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ALTINÖZ</w:t>
            </w:r>
          </w:p>
        </w:tc>
        <w:tc>
          <w:tcPr>
            <w:tcW w:w="250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898F3C3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7ECC5D92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012EB329" w14:textId="77777777" w:rsidR="002D4F78" w:rsidRDefault="00D6627F">
            <w:pPr>
              <w:pStyle w:val="TableParagraph"/>
              <w:spacing w:before="170" w:line="277" w:lineRule="auto"/>
              <w:ind w:left="215" w:right="204"/>
              <w:jc w:val="center"/>
              <w:rPr>
                <w:rFonts w:ascii="Arial" w:eastAsia="Arial" w:hAnsi="Arial" w:cs="Arial"/>
                <w:sz w:val="28"/>
                <w:szCs w:val="28"/>
              </w:rPr>
            </w:pPr>
            <w:r>
              <w:rPr>
                <w:rFonts w:ascii="Arial"/>
                <w:sz w:val="28"/>
              </w:rPr>
              <w:t>Klinik</w:t>
            </w:r>
            <w:r>
              <w:rPr>
                <w:rFonts w:ascii="Arial"/>
                <w:spacing w:val="-1"/>
                <w:sz w:val="28"/>
              </w:rPr>
              <w:t xml:space="preserve"> ve</w:t>
            </w:r>
            <w:r>
              <w:rPr>
                <w:rFonts w:ascii="Arial"/>
                <w:spacing w:val="-2"/>
                <w:sz w:val="28"/>
              </w:rPr>
              <w:t xml:space="preserve"> </w:t>
            </w:r>
            <w:r>
              <w:rPr>
                <w:rFonts w:ascii="Arial"/>
                <w:spacing w:val="-1"/>
                <w:sz w:val="28"/>
              </w:rPr>
              <w:t>Mesleki</w:t>
            </w:r>
            <w:r>
              <w:rPr>
                <w:rFonts w:ascii="Times New Roman"/>
                <w:spacing w:val="22"/>
                <w:sz w:val="28"/>
              </w:rPr>
              <w:t xml:space="preserve"> </w:t>
            </w:r>
            <w:r>
              <w:rPr>
                <w:rFonts w:ascii="Arial"/>
                <w:spacing w:val="-1"/>
                <w:sz w:val="28"/>
              </w:rPr>
              <w:t>Beceri</w:t>
            </w:r>
            <w:r>
              <w:rPr>
                <w:rFonts w:ascii="Arial"/>
                <w:spacing w:val="-4"/>
                <w:sz w:val="28"/>
              </w:rPr>
              <w:t xml:space="preserve"> </w:t>
            </w:r>
            <w:r>
              <w:rPr>
                <w:rFonts w:ascii="Arial"/>
                <w:spacing w:val="-2"/>
                <w:sz w:val="28"/>
              </w:rPr>
              <w:t>II</w:t>
            </w:r>
          </w:p>
          <w:p w14:paraId="779BEEF4" w14:textId="77777777" w:rsidR="002D4F78" w:rsidRDefault="00D6627F">
            <w:pPr>
              <w:pStyle w:val="TableParagraph"/>
              <w:spacing w:before="208" w:line="275" w:lineRule="auto"/>
              <w:ind w:left="248" w:right="289" w:firstLine="36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(Ders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Programı</w:t>
            </w:r>
            <w:r>
              <w:rPr>
                <w:rFonts w:ascii="Arial" w:hAnsi="Arial"/>
                <w:spacing w:val="2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Fakülte</w:t>
            </w:r>
            <w:r>
              <w:rPr>
                <w:rFonts w:ascii="Arial" w:hAnsi="Arial"/>
                <w:sz w:val="18"/>
              </w:rPr>
              <w:t xml:space="preserve"> Resmî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tesinde</w:t>
            </w:r>
          </w:p>
          <w:p w14:paraId="342AF649" w14:textId="77777777" w:rsidR="002D4F78" w:rsidRDefault="00D6627F">
            <w:pPr>
              <w:pStyle w:val="TableParagraph"/>
              <w:spacing w:before="3"/>
              <w:ind w:right="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Yayınlanmıştır.</w:t>
            </w:r>
          </w:p>
          <w:p w14:paraId="6F372642" w14:textId="77777777" w:rsidR="002D4F78" w:rsidRDefault="00D6627F">
            <w:pPr>
              <w:pStyle w:val="TableParagraph"/>
              <w:spacing w:before="33" w:line="275" w:lineRule="auto"/>
              <w:ind w:left="150" w:right="18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ersler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13.45’te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KMB/PDÖ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 xml:space="preserve">odalarında </w:t>
            </w:r>
            <w:r>
              <w:rPr>
                <w:rFonts w:ascii="Arial" w:eastAsia="Arial" w:hAnsi="Arial" w:cs="Arial"/>
                <w:spacing w:val="21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aşlayacaktır)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C3A6B7" w14:textId="77777777" w:rsidR="002D4F78" w:rsidRDefault="00D6627F">
            <w:pPr>
              <w:pStyle w:val="TableParagraph"/>
              <w:spacing w:before="118"/>
              <w:ind w:right="7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39DF9452" w14:textId="77777777" w:rsidR="002D4F78" w:rsidRDefault="00D6627F">
            <w:pPr>
              <w:pStyle w:val="TableParagraph"/>
              <w:spacing w:before="30"/>
              <w:ind w:right="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Kalp</w:t>
            </w:r>
            <w:r>
              <w:rPr>
                <w:rFonts w:ascii="Arial" w:hAnsi="Arial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öngüsü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asınç</w:t>
            </w:r>
            <w:r>
              <w:rPr>
                <w:rFonts w:ascii="Arial" w:hAnsi="Arial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eğ.</w:t>
            </w:r>
          </w:p>
          <w:p w14:paraId="5149DF76" w14:textId="77777777" w:rsidR="002D4F78" w:rsidRDefault="00D6627F">
            <w:pPr>
              <w:pStyle w:val="TableParagraph"/>
              <w:spacing w:before="30"/>
              <w:ind w:right="4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3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  <w:tc>
          <w:tcPr>
            <w:tcW w:w="22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0E8B42" w14:textId="77777777" w:rsidR="002D4F78" w:rsidRDefault="00D6627F">
            <w:pPr>
              <w:pStyle w:val="TableParagraph"/>
              <w:spacing w:before="118"/>
              <w:ind w:right="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3B013134" w14:textId="77777777" w:rsidR="002D4F78" w:rsidRDefault="00D6627F">
            <w:pPr>
              <w:pStyle w:val="TableParagraph"/>
              <w:spacing w:before="30" w:line="275" w:lineRule="auto"/>
              <w:ind w:left="315" w:right="35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Kalpte</w:t>
            </w:r>
            <w:r>
              <w:rPr>
                <w:rFonts w:ascii="Arial" w:hAnsi="Arial"/>
                <w:spacing w:val="4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uyarı</w:t>
            </w:r>
            <w:r>
              <w:rPr>
                <w:rFonts w:ascii="Arial" w:hAnsi="Arial"/>
                <w:spacing w:val="4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iletimi</w:t>
            </w:r>
            <w:r>
              <w:rPr>
                <w:rFonts w:ascii="Times New Roman" w:hAnsi="Times New Roman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7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4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4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</w:tr>
      <w:tr w:rsidR="002D4F78" w14:paraId="15291B5B" w14:textId="77777777">
        <w:trPr>
          <w:trHeight w:hRule="exact" w:val="961"/>
        </w:trPr>
        <w:tc>
          <w:tcPr>
            <w:tcW w:w="14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007CEB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1C52440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630CA621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4:20-15:00</w:t>
            </w:r>
          </w:p>
        </w:tc>
        <w:tc>
          <w:tcPr>
            <w:tcW w:w="22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4E3BFE" w14:textId="77777777" w:rsidR="002D4F78" w:rsidRDefault="00D6627F">
            <w:pPr>
              <w:pStyle w:val="TableParagraph"/>
              <w:spacing w:line="203" w:lineRule="exact"/>
              <w:ind w:left="7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0F6070B8" w14:textId="77777777" w:rsidR="002D4F78" w:rsidRDefault="00D6627F">
            <w:pPr>
              <w:pStyle w:val="TableParagraph"/>
              <w:spacing w:before="30" w:line="267" w:lineRule="auto"/>
              <w:ind w:left="215" w:right="184" w:firstLine="48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orta,</w:t>
            </w:r>
            <w:r>
              <w:rPr>
                <w:rFonts w:ascii="Arial" w:hAnsi="Arial"/>
                <w:spacing w:val="2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alları</w:t>
            </w:r>
            <w:r>
              <w:rPr>
                <w:rFonts w:ascii="Arial" w:hAnsi="Arial"/>
                <w:spacing w:val="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2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a</w:t>
            </w:r>
            <w:r>
              <w:rPr>
                <w:rFonts w:ascii="Arial" w:hAnsi="Arial"/>
                <w:spacing w:val="-3"/>
                <w:sz w:val="18"/>
              </w:rPr>
              <w:t>ş</w:t>
            </w:r>
            <w:r>
              <w:rPr>
                <w:rFonts w:ascii="Arial" w:hAnsi="Arial"/>
                <w:spacing w:val="-1"/>
                <w:sz w:val="18"/>
              </w:rPr>
              <w:t>,</w:t>
            </w:r>
            <w:r>
              <w:rPr>
                <w:rFonts w:ascii="Times New Roman" w:hAnsi="Times New Roman"/>
                <w:spacing w:val="23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oyun</w:t>
            </w:r>
            <w:r>
              <w:rPr>
                <w:rFonts w:ascii="Arial" w:hAnsi="Arial"/>
                <w:spacing w:val="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Arter</w:t>
            </w:r>
            <w:r>
              <w:rPr>
                <w:rFonts w:ascii="Arial" w:hAnsi="Arial"/>
                <w:spacing w:val="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Venleri</w:t>
            </w:r>
            <w:r>
              <w:rPr>
                <w:rFonts w:ascii="Times New Roman" w:hAnsi="Times New Roman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N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9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D0F6A0" w14:textId="77777777" w:rsidR="002D4F78" w:rsidRDefault="00D6627F">
            <w:pPr>
              <w:pStyle w:val="TableParagraph"/>
              <w:spacing w:line="203" w:lineRule="exact"/>
              <w:ind w:right="3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4891F8F2" w14:textId="77777777" w:rsidR="002D4F78" w:rsidRDefault="00D6627F">
            <w:pPr>
              <w:pStyle w:val="TableParagraph"/>
              <w:spacing w:before="33" w:line="273" w:lineRule="auto"/>
              <w:ind w:left="260" w:right="30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Eritrosit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iy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1"/>
                <w:sz w:val="18"/>
              </w:rPr>
              <w:t xml:space="preserve"> Hem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entezi</w:t>
            </w:r>
            <w:r>
              <w:rPr>
                <w:rFonts w:ascii="Times New Roman" w:hAnsi="Times New Roman"/>
                <w:spacing w:val="3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Prof. Dr. E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ALTINÖZ</w:t>
            </w:r>
          </w:p>
        </w:tc>
        <w:tc>
          <w:tcPr>
            <w:tcW w:w="2503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230824D3" w14:textId="77777777" w:rsidR="002D4F78" w:rsidRDefault="002D4F78"/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797305" w14:textId="77777777" w:rsidR="002D4F78" w:rsidRDefault="00D6627F">
            <w:pPr>
              <w:pStyle w:val="TableParagraph"/>
              <w:spacing w:before="113"/>
              <w:ind w:right="7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703E3B6A" w14:textId="77777777" w:rsidR="002D4F78" w:rsidRDefault="00D6627F">
            <w:pPr>
              <w:pStyle w:val="TableParagraph"/>
              <w:spacing w:before="33"/>
              <w:ind w:right="4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Kalp</w:t>
            </w:r>
            <w:r>
              <w:rPr>
                <w:rFonts w:ascii="Arial" w:hAnsi="Arial"/>
                <w:spacing w:val="-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Döngüsü</w:t>
            </w:r>
            <w:r>
              <w:rPr>
                <w:rFonts w:ascii="Arial" w:hAnsi="Arial"/>
                <w:spacing w:val="-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-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Basınç Değ.</w:t>
            </w:r>
          </w:p>
          <w:p w14:paraId="1E7A3EFB" w14:textId="77777777" w:rsidR="002D4F78" w:rsidRDefault="00D6627F">
            <w:pPr>
              <w:pStyle w:val="TableParagraph"/>
              <w:spacing w:before="31"/>
              <w:ind w:right="4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3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  <w:tc>
          <w:tcPr>
            <w:tcW w:w="22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CEE532" w14:textId="77777777" w:rsidR="002D4F78" w:rsidRDefault="00D6627F">
            <w:pPr>
              <w:pStyle w:val="TableParagraph"/>
              <w:spacing w:before="113"/>
              <w:ind w:right="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663B89FA" w14:textId="77777777" w:rsidR="002D4F78" w:rsidRDefault="00D6627F">
            <w:pPr>
              <w:pStyle w:val="TableParagraph"/>
              <w:spacing w:before="33" w:line="276" w:lineRule="auto"/>
              <w:ind w:left="315" w:right="35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Kalpte</w:t>
            </w:r>
            <w:r>
              <w:rPr>
                <w:rFonts w:ascii="Arial" w:hAnsi="Arial"/>
                <w:spacing w:val="4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uyarı</w:t>
            </w:r>
            <w:r>
              <w:rPr>
                <w:rFonts w:ascii="Arial" w:hAnsi="Arial"/>
                <w:spacing w:val="4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iletimi</w:t>
            </w:r>
            <w:r>
              <w:rPr>
                <w:rFonts w:ascii="Times New Roman" w:hAnsi="Times New Roman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7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4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4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</w:tr>
      <w:tr w:rsidR="002D4F78" w14:paraId="564BC62A" w14:textId="77777777">
        <w:trPr>
          <w:trHeight w:hRule="exact" w:val="931"/>
        </w:trPr>
        <w:tc>
          <w:tcPr>
            <w:tcW w:w="14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0B3C3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B12C341" w14:textId="77777777" w:rsidR="002D4F78" w:rsidRDefault="00D6627F">
            <w:pPr>
              <w:pStyle w:val="TableParagraph"/>
              <w:spacing w:before="148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5:10-15:50</w:t>
            </w:r>
          </w:p>
        </w:tc>
        <w:tc>
          <w:tcPr>
            <w:tcW w:w="22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D97F50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7F5ECB7" w14:textId="77777777" w:rsidR="002D4F78" w:rsidRDefault="00D6627F">
            <w:pPr>
              <w:pStyle w:val="TableParagraph"/>
              <w:spacing w:before="132"/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Dışı</w:t>
            </w:r>
            <w:r>
              <w:rPr>
                <w:rFonts w:ascii="Arial" w:hAnsi="Arial"/>
                <w:b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8"/>
              </w:rPr>
              <w:t>Ders</w:t>
            </w:r>
          </w:p>
        </w:tc>
        <w:tc>
          <w:tcPr>
            <w:tcW w:w="29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86FB5A" w14:textId="77777777" w:rsidR="002D4F78" w:rsidRDefault="00D6627F">
            <w:pPr>
              <w:pStyle w:val="TableParagraph"/>
              <w:spacing w:before="10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BİYOFİZİK</w:t>
            </w:r>
          </w:p>
          <w:p w14:paraId="1565817E" w14:textId="77777777" w:rsidR="002D4F78" w:rsidRDefault="00D6627F">
            <w:pPr>
              <w:pStyle w:val="TableParagraph"/>
              <w:spacing w:before="30" w:line="275" w:lineRule="auto"/>
              <w:ind w:left="378" w:right="405" w:firstLine="3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Hemodinamik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ozukluklar</w:t>
            </w:r>
            <w:r>
              <w:rPr>
                <w:rFonts w:ascii="Times New Roman" w:hAnsi="Times New Roman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F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OZDUMAN</w:t>
            </w:r>
          </w:p>
        </w:tc>
        <w:tc>
          <w:tcPr>
            <w:tcW w:w="2503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225716C" w14:textId="77777777" w:rsidR="002D4F78" w:rsidRDefault="002D4F78"/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7D3459" w14:textId="77777777" w:rsidR="002D4F78" w:rsidRDefault="00D6627F">
            <w:pPr>
              <w:pStyle w:val="TableParagraph"/>
              <w:spacing w:before="10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5B4DF466" w14:textId="77777777" w:rsidR="002D4F78" w:rsidRDefault="00D6627F">
            <w:pPr>
              <w:pStyle w:val="TableParagraph"/>
              <w:spacing w:before="30" w:line="275" w:lineRule="auto"/>
              <w:ind w:left="433" w:right="43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alak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Gelişimi</w:t>
            </w:r>
            <w:r>
              <w:rPr>
                <w:rFonts w:ascii="Arial" w:hAnsi="Arial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Histolojisi</w:t>
            </w:r>
            <w:r>
              <w:rPr>
                <w:rFonts w:ascii="Times New Roman" w:hAnsi="Times New Roman"/>
                <w:spacing w:val="41"/>
                <w:w w:val="9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ERSAN</w:t>
            </w:r>
          </w:p>
        </w:tc>
        <w:tc>
          <w:tcPr>
            <w:tcW w:w="22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A5E47D" w14:textId="77777777" w:rsidR="002D4F78" w:rsidRDefault="00D6627F">
            <w:pPr>
              <w:pStyle w:val="TableParagraph"/>
              <w:spacing w:line="203" w:lineRule="exact"/>
              <w:ind w:right="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 xml:space="preserve">TIBBİ </w:t>
            </w:r>
            <w:r>
              <w:rPr>
                <w:rFonts w:ascii="Arial" w:hAnsi="Arial"/>
                <w:spacing w:val="23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80"/>
                <w:sz w:val="18"/>
              </w:rPr>
              <w:t>M</w:t>
            </w:r>
            <w:r>
              <w:rPr>
                <w:rFonts w:ascii="Arial" w:hAnsi="Arial"/>
                <w:spacing w:val="-2"/>
                <w:w w:val="80"/>
                <w:sz w:val="18"/>
              </w:rPr>
              <w:t>İK</w:t>
            </w:r>
            <w:r>
              <w:rPr>
                <w:rFonts w:ascii="Arial" w:hAnsi="Arial"/>
                <w:spacing w:val="-1"/>
                <w:w w:val="80"/>
                <w:sz w:val="18"/>
              </w:rPr>
              <w:t>RO</w:t>
            </w:r>
            <w:r>
              <w:rPr>
                <w:rFonts w:ascii="Arial" w:hAnsi="Arial"/>
                <w:spacing w:val="-2"/>
                <w:w w:val="80"/>
                <w:sz w:val="18"/>
              </w:rPr>
              <w:t>BİYO</w:t>
            </w:r>
            <w:r>
              <w:rPr>
                <w:rFonts w:ascii="Arial" w:hAnsi="Arial"/>
                <w:spacing w:val="-1"/>
                <w:w w:val="80"/>
                <w:sz w:val="18"/>
              </w:rPr>
              <w:t>LOJ</w:t>
            </w:r>
            <w:r>
              <w:rPr>
                <w:rFonts w:ascii="Arial" w:hAnsi="Arial"/>
                <w:spacing w:val="-4"/>
                <w:w w:val="80"/>
                <w:sz w:val="18"/>
              </w:rPr>
              <w:t>İ</w:t>
            </w:r>
          </w:p>
          <w:p w14:paraId="6F3B7DC7" w14:textId="77777777" w:rsidR="002D4F78" w:rsidRDefault="00D6627F">
            <w:pPr>
              <w:pStyle w:val="TableParagraph"/>
              <w:spacing w:before="2" w:line="278" w:lineRule="auto"/>
              <w:ind w:left="188" w:right="18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İmmün</w:t>
            </w:r>
            <w:r>
              <w:rPr>
                <w:rFonts w:ascii="Arial" w:hAnsi="Arial"/>
                <w:spacing w:val="-2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Cevapta</w:t>
            </w:r>
            <w:r>
              <w:rPr>
                <w:rFonts w:ascii="Arial" w:hAnsi="Arial"/>
                <w:spacing w:val="-2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Rol</w:t>
            </w:r>
            <w:r>
              <w:rPr>
                <w:rFonts w:ascii="Arial" w:hAnsi="Arial"/>
                <w:spacing w:val="-2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lan</w:t>
            </w:r>
            <w:r>
              <w:rPr>
                <w:rFonts w:ascii="Times New Roman" w:hAnsi="Times New Roman"/>
                <w:spacing w:val="28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Organ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ücreler</w:t>
            </w:r>
          </w:p>
          <w:p w14:paraId="58552A7C" w14:textId="77777777" w:rsidR="002D4F78" w:rsidRDefault="00D6627F">
            <w:pPr>
              <w:pStyle w:val="TableParagraph"/>
              <w:spacing w:line="203" w:lineRule="exact"/>
              <w:ind w:left="27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OLMAZ</w:t>
            </w:r>
          </w:p>
        </w:tc>
      </w:tr>
      <w:tr w:rsidR="002D4F78" w14:paraId="196C0762" w14:textId="77777777">
        <w:trPr>
          <w:trHeight w:hRule="exact" w:val="932"/>
        </w:trPr>
        <w:tc>
          <w:tcPr>
            <w:tcW w:w="14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FE2169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7547F0E" w14:textId="77777777" w:rsidR="002D4F78" w:rsidRDefault="00D6627F">
            <w:pPr>
              <w:pStyle w:val="TableParagraph"/>
              <w:spacing w:before="146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00-16:40</w:t>
            </w:r>
          </w:p>
        </w:tc>
        <w:tc>
          <w:tcPr>
            <w:tcW w:w="22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9B019F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899F9D1" w14:textId="77777777" w:rsidR="002D4F78" w:rsidRDefault="00D6627F">
            <w:pPr>
              <w:pStyle w:val="TableParagraph"/>
              <w:spacing w:before="132"/>
              <w:ind w:left="1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Dışı</w:t>
            </w:r>
            <w:r>
              <w:rPr>
                <w:rFonts w:ascii="Arial" w:hAnsi="Arial"/>
                <w:b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8"/>
              </w:rPr>
              <w:t>Ders</w:t>
            </w:r>
          </w:p>
        </w:tc>
        <w:tc>
          <w:tcPr>
            <w:tcW w:w="29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11A497" w14:textId="77777777" w:rsidR="002D4F78" w:rsidRDefault="00D6627F">
            <w:pPr>
              <w:pStyle w:val="TableParagraph"/>
              <w:spacing w:before="101"/>
              <w:ind w:right="7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BİYOFİZİK</w:t>
            </w:r>
          </w:p>
          <w:p w14:paraId="6DE3EA47" w14:textId="77777777" w:rsidR="002D4F78" w:rsidRDefault="00D6627F">
            <w:pPr>
              <w:pStyle w:val="TableParagraph"/>
              <w:spacing w:before="30"/>
              <w:ind w:right="7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Poiseuille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asası</w:t>
            </w:r>
          </w:p>
          <w:p w14:paraId="5B9F9330" w14:textId="77777777" w:rsidR="002D4F78" w:rsidRDefault="00D6627F">
            <w:pPr>
              <w:pStyle w:val="TableParagraph"/>
              <w:spacing w:before="30"/>
              <w:ind w:right="7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F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OZDUMAN</w:t>
            </w:r>
          </w:p>
        </w:tc>
        <w:tc>
          <w:tcPr>
            <w:tcW w:w="2503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DE79C6" w14:textId="77777777" w:rsidR="002D4F78" w:rsidRDefault="002D4F78"/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F25288" w14:textId="77777777" w:rsidR="002D4F78" w:rsidRDefault="002D4F78"/>
        </w:tc>
        <w:tc>
          <w:tcPr>
            <w:tcW w:w="22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550EAF" w14:textId="77777777" w:rsidR="002D4F78" w:rsidRDefault="00D6627F">
            <w:pPr>
              <w:pStyle w:val="TableParagraph"/>
              <w:spacing w:line="203" w:lineRule="exact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3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51214343" w14:textId="77777777" w:rsidR="002D4F78" w:rsidRDefault="00D6627F">
            <w:pPr>
              <w:pStyle w:val="TableParagraph"/>
              <w:spacing w:before="2" w:line="278" w:lineRule="auto"/>
              <w:ind w:left="188" w:right="18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İmmün</w:t>
            </w:r>
            <w:r>
              <w:rPr>
                <w:rFonts w:ascii="Arial" w:hAnsi="Arial"/>
                <w:spacing w:val="-2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Cevapta</w:t>
            </w:r>
            <w:r>
              <w:rPr>
                <w:rFonts w:ascii="Arial" w:hAnsi="Arial"/>
                <w:spacing w:val="-2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Rol</w:t>
            </w:r>
            <w:r>
              <w:rPr>
                <w:rFonts w:ascii="Arial" w:hAnsi="Arial"/>
                <w:spacing w:val="-2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lan</w:t>
            </w:r>
            <w:r>
              <w:rPr>
                <w:rFonts w:ascii="Times New Roman" w:hAnsi="Times New Roman"/>
                <w:spacing w:val="28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Organ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ücreler</w:t>
            </w:r>
          </w:p>
          <w:p w14:paraId="041E4C91" w14:textId="77777777" w:rsidR="002D4F78" w:rsidRDefault="00D6627F">
            <w:pPr>
              <w:pStyle w:val="TableParagraph"/>
              <w:spacing w:line="203" w:lineRule="exact"/>
              <w:ind w:left="27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OLMAZ</w:t>
            </w:r>
          </w:p>
        </w:tc>
      </w:tr>
      <w:tr w:rsidR="002D4F78" w14:paraId="31BDC78B" w14:textId="77777777">
        <w:trPr>
          <w:trHeight w:hRule="exact" w:val="348"/>
        </w:trPr>
        <w:tc>
          <w:tcPr>
            <w:tcW w:w="14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63F0A0" w14:textId="77777777" w:rsidR="002D4F78" w:rsidRDefault="00D6627F">
            <w:pPr>
              <w:pStyle w:val="TableParagraph"/>
              <w:spacing w:before="60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50-17:30</w:t>
            </w:r>
          </w:p>
        </w:tc>
        <w:tc>
          <w:tcPr>
            <w:tcW w:w="22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13028A" w14:textId="77777777" w:rsidR="002D4F78" w:rsidRDefault="002D4F78"/>
        </w:tc>
        <w:tc>
          <w:tcPr>
            <w:tcW w:w="29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554EDB" w14:textId="77777777" w:rsidR="002D4F78" w:rsidRDefault="002D4F78"/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BF28F5" w14:textId="77777777" w:rsidR="002D4F78" w:rsidRDefault="002D4F78"/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933385" w14:textId="77777777" w:rsidR="002D4F78" w:rsidRDefault="002D4F78"/>
        </w:tc>
        <w:tc>
          <w:tcPr>
            <w:tcW w:w="22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2C3A19" w14:textId="77777777" w:rsidR="002D4F78" w:rsidRDefault="002D4F78"/>
        </w:tc>
      </w:tr>
      <w:tr w:rsidR="002D4F78" w14:paraId="34B6CF8C" w14:textId="77777777">
        <w:trPr>
          <w:trHeight w:hRule="exact" w:val="350"/>
        </w:trPr>
        <w:tc>
          <w:tcPr>
            <w:tcW w:w="14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9D0014" w14:textId="77777777" w:rsidR="002D4F78" w:rsidRDefault="00D6627F">
            <w:pPr>
              <w:pStyle w:val="TableParagraph"/>
              <w:spacing w:before="65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7:40-18:20</w:t>
            </w:r>
          </w:p>
        </w:tc>
        <w:tc>
          <w:tcPr>
            <w:tcW w:w="22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18DE47" w14:textId="77777777" w:rsidR="002D4F78" w:rsidRDefault="002D4F78"/>
        </w:tc>
        <w:tc>
          <w:tcPr>
            <w:tcW w:w="29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14098F" w14:textId="77777777" w:rsidR="002D4F78" w:rsidRDefault="002D4F78"/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BF7C87" w14:textId="77777777" w:rsidR="002D4F78" w:rsidRDefault="002D4F78"/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192F1E" w14:textId="77777777" w:rsidR="002D4F78" w:rsidRDefault="002D4F78"/>
        </w:tc>
        <w:tc>
          <w:tcPr>
            <w:tcW w:w="225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317733" w14:textId="77777777" w:rsidR="002D4F78" w:rsidRDefault="002D4F78"/>
        </w:tc>
      </w:tr>
    </w:tbl>
    <w:p w14:paraId="6444F69D" w14:textId="77777777" w:rsidR="002D4F78" w:rsidRDefault="002D4F78">
      <w:pPr>
        <w:sectPr w:rsidR="002D4F78">
          <w:pgSz w:w="16850" w:h="11920" w:orient="landscape"/>
          <w:pgMar w:top="1100" w:right="1000" w:bottom="1120" w:left="1300" w:header="0" w:footer="930" w:gutter="0"/>
          <w:cols w:space="720"/>
        </w:sectPr>
      </w:pPr>
    </w:p>
    <w:p w14:paraId="44B5CD2F" w14:textId="77777777" w:rsidR="002D4F78" w:rsidRDefault="002D4F78">
      <w:pPr>
        <w:spacing w:before="10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Style w:val="TableNormal"/>
        <w:tblW w:w="0" w:type="auto"/>
        <w:tblInd w:w="110" w:type="dxa"/>
        <w:tblLayout w:type="fixed"/>
        <w:tblLook w:val="01E0" w:firstRow="1" w:lastRow="1" w:firstColumn="1" w:lastColumn="1" w:noHBand="0" w:noVBand="0"/>
      </w:tblPr>
      <w:tblGrid>
        <w:gridCol w:w="1244"/>
        <w:gridCol w:w="2554"/>
        <w:gridCol w:w="2498"/>
        <w:gridCol w:w="2604"/>
        <w:gridCol w:w="3070"/>
        <w:gridCol w:w="2604"/>
      </w:tblGrid>
      <w:tr w:rsidR="002D4F78" w14:paraId="3FFECDE0" w14:textId="77777777">
        <w:trPr>
          <w:trHeight w:hRule="exact" w:val="351"/>
        </w:trPr>
        <w:tc>
          <w:tcPr>
            <w:tcW w:w="1244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5" w:space="0" w:color="000000"/>
            </w:tcBorders>
            <w:shd w:val="clear" w:color="auto" w:fill="49ACC5"/>
          </w:tcPr>
          <w:p w14:paraId="0D8D7059" w14:textId="77777777" w:rsidR="002D4F78" w:rsidRDefault="00D6627F">
            <w:pPr>
              <w:pStyle w:val="TableParagraph"/>
              <w:spacing w:before="51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3.</w:t>
            </w:r>
            <w:r>
              <w:rPr>
                <w:rFonts w:asci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Hafta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5" w:space="0" w:color="000000"/>
            </w:tcBorders>
            <w:shd w:val="clear" w:color="auto" w:fill="49ACC5"/>
          </w:tcPr>
          <w:p w14:paraId="061BCBDF" w14:textId="77777777" w:rsidR="002D4F78" w:rsidRDefault="00D6627F">
            <w:pPr>
              <w:pStyle w:val="TableParagraph"/>
              <w:spacing w:before="51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26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Eylül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2022</w:t>
            </w:r>
          </w:p>
        </w:tc>
        <w:tc>
          <w:tcPr>
            <w:tcW w:w="2498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5" w:space="0" w:color="000000"/>
            </w:tcBorders>
            <w:shd w:val="clear" w:color="auto" w:fill="49ACC5"/>
          </w:tcPr>
          <w:p w14:paraId="7368CCB3" w14:textId="77777777" w:rsidR="002D4F78" w:rsidRDefault="00D6627F">
            <w:pPr>
              <w:pStyle w:val="TableParagraph"/>
              <w:spacing w:before="51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27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Eylül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2022</w:t>
            </w:r>
          </w:p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5" w:space="0" w:color="000000"/>
            </w:tcBorders>
            <w:shd w:val="clear" w:color="auto" w:fill="49ACC5"/>
          </w:tcPr>
          <w:p w14:paraId="1681F30E" w14:textId="77777777" w:rsidR="002D4F78" w:rsidRDefault="00D6627F">
            <w:pPr>
              <w:pStyle w:val="TableParagraph"/>
              <w:spacing w:before="51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28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Eylül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2022</w:t>
            </w:r>
          </w:p>
        </w:tc>
        <w:tc>
          <w:tcPr>
            <w:tcW w:w="3070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5" w:space="0" w:color="000000"/>
            </w:tcBorders>
            <w:shd w:val="clear" w:color="auto" w:fill="49ACC5"/>
          </w:tcPr>
          <w:p w14:paraId="125615AA" w14:textId="77777777" w:rsidR="002D4F78" w:rsidRDefault="00D6627F">
            <w:pPr>
              <w:pStyle w:val="TableParagraph"/>
              <w:spacing w:before="51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29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Eylül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2022</w:t>
            </w:r>
          </w:p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7" w:space="0" w:color="000000"/>
              <w:right w:val="single" w:sz="5" w:space="0" w:color="000000"/>
            </w:tcBorders>
            <w:shd w:val="clear" w:color="auto" w:fill="49ACC5"/>
          </w:tcPr>
          <w:p w14:paraId="0B89C95E" w14:textId="77777777" w:rsidR="002D4F78" w:rsidRDefault="00D6627F">
            <w:pPr>
              <w:pStyle w:val="TableParagraph"/>
              <w:spacing w:before="51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30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Eylül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2022</w:t>
            </w:r>
          </w:p>
        </w:tc>
      </w:tr>
      <w:tr w:rsidR="002D4F78" w14:paraId="3CFDBF60" w14:textId="77777777">
        <w:trPr>
          <w:trHeight w:hRule="exact" w:val="348"/>
        </w:trPr>
        <w:tc>
          <w:tcPr>
            <w:tcW w:w="1244" w:type="dxa"/>
            <w:tcBorders>
              <w:top w:val="single" w:sz="7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2CE317" w14:textId="77777777" w:rsidR="002D4F78" w:rsidRDefault="00D6627F">
            <w:pPr>
              <w:pStyle w:val="TableParagraph"/>
              <w:spacing w:before="49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Saat</w:t>
            </w:r>
          </w:p>
        </w:tc>
        <w:tc>
          <w:tcPr>
            <w:tcW w:w="2554" w:type="dxa"/>
            <w:tcBorders>
              <w:top w:val="single" w:sz="7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10C598" w14:textId="77777777" w:rsidR="002D4F78" w:rsidRDefault="00D6627F">
            <w:pPr>
              <w:pStyle w:val="TableParagraph"/>
              <w:spacing w:before="49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Pazartesi</w:t>
            </w:r>
          </w:p>
        </w:tc>
        <w:tc>
          <w:tcPr>
            <w:tcW w:w="2498" w:type="dxa"/>
            <w:tcBorders>
              <w:top w:val="single" w:sz="7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7922B2" w14:textId="77777777" w:rsidR="002D4F78" w:rsidRDefault="00D6627F">
            <w:pPr>
              <w:pStyle w:val="TableParagraph"/>
              <w:spacing w:before="49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Salı</w:t>
            </w:r>
          </w:p>
        </w:tc>
        <w:tc>
          <w:tcPr>
            <w:tcW w:w="2604" w:type="dxa"/>
            <w:tcBorders>
              <w:top w:val="single" w:sz="7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34F5A2" w14:textId="77777777" w:rsidR="002D4F78" w:rsidRDefault="00D6627F">
            <w:pPr>
              <w:pStyle w:val="TableParagraph"/>
              <w:spacing w:before="49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Çarşamba</w:t>
            </w:r>
          </w:p>
        </w:tc>
        <w:tc>
          <w:tcPr>
            <w:tcW w:w="3070" w:type="dxa"/>
            <w:tcBorders>
              <w:top w:val="single" w:sz="7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C02210" w14:textId="77777777" w:rsidR="002D4F78" w:rsidRDefault="00D6627F">
            <w:pPr>
              <w:pStyle w:val="TableParagraph"/>
              <w:spacing w:before="49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Perşembe</w:t>
            </w:r>
          </w:p>
        </w:tc>
        <w:tc>
          <w:tcPr>
            <w:tcW w:w="2604" w:type="dxa"/>
            <w:tcBorders>
              <w:top w:val="single" w:sz="7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E7B453" w14:textId="77777777" w:rsidR="002D4F78" w:rsidRDefault="00D6627F">
            <w:pPr>
              <w:pStyle w:val="TableParagraph"/>
              <w:spacing w:before="49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Cuma</w:t>
            </w:r>
          </w:p>
        </w:tc>
      </w:tr>
      <w:tr w:rsidR="002D4F78" w14:paraId="0524C08F" w14:textId="77777777">
        <w:trPr>
          <w:trHeight w:hRule="exact" w:val="1438"/>
        </w:trPr>
        <w:tc>
          <w:tcPr>
            <w:tcW w:w="12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A39D04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8CB85CF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2D92AA4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1045CA9F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7ADEBF" w14:textId="77777777" w:rsidR="002D4F78" w:rsidRDefault="002D4F7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4C02CF0" w14:textId="77777777" w:rsidR="002D4F78" w:rsidRDefault="00D6627F">
            <w:pPr>
              <w:pStyle w:val="TableParagraph"/>
              <w:ind w:lef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3B88CE13" w14:textId="77777777" w:rsidR="002D4F78" w:rsidRDefault="00D6627F">
            <w:pPr>
              <w:pStyle w:val="TableParagraph"/>
              <w:spacing w:before="30" w:line="272" w:lineRule="auto"/>
              <w:ind w:left="471" w:right="46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Tonsil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Arial"/>
                <w:spacing w:val="-1"/>
                <w:sz w:val="18"/>
              </w:rPr>
              <w:t xml:space="preserve"> Lenf Nodu</w:t>
            </w:r>
            <w:r>
              <w:rPr>
                <w:rFonts w:ascii="Times New Roman"/>
                <w:spacing w:val="29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istolojisi</w:t>
            </w:r>
          </w:p>
          <w:p w14:paraId="0A569568" w14:textId="77777777" w:rsidR="002D4F78" w:rsidRDefault="00D6627F">
            <w:pPr>
              <w:pStyle w:val="TableParagraph"/>
              <w:spacing w:before="3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ERSAN</w:t>
            </w:r>
          </w:p>
        </w:tc>
        <w:tc>
          <w:tcPr>
            <w:tcW w:w="24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AE7CD7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5EF81793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6EAD4993" w14:textId="77777777" w:rsidR="002D4F78" w:rsidRDefault="00D6627F">
            <w:pPr>
              <w:pStyle w:val="TableParagraph"/>
              <w:spacing w:before="50"/>
              <w:ind w:right="8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Lenfatik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istem</w:t>
            </w:r>
          </w:p>
          <w:p w14:paraId="08EC912E" w14:textId="77777777" w:rsidR="002D4F78" w:rsidRDefault="00D6627F">
            <w:pPr>
              <w:pStyle w:val="TableParagraph"/>
              <w:spacing w:before="42"/>
              <w:ind w:right="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TOY</w:t>
            </w:r>
          </w:p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8A4017" w14:textId="77777777" w:rsidR="002D4F78" w:rsidRDefault="002D4F7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0C99CE8" w14:textId="77777777" w:rsidR="002D4F78" w:rsidRDefault="00D6627F">
            <w:pPr>
              <w:pStyle w:val="TableParagraph"/>
              <w:ind w:right="7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41952F25" w14:textId="77777777" w:rsidR="002D4F78" w:rsidRDefault="00D6627F">
            <w:pPr>
              <w:pStyle w:val="TableParagraph"/>
              <w:spacing w:before="30"/>
              <w:ind w:right="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teroskleroz,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I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ve </w:t>
            </w:r>
            <w:r>
              <w:rPr>
                <w:rFonts w:ascii="Arial" w:hAnsi="Arial"/>
                <w:spacing w:val="-1"/>
                <w:sz w:val="18"/>
              </w:rPr>
              <w:t>Tanı</w:t>
            </w:r>
          </w:p>
          <w:p w14:paraId="133E877E" w14:textId="77777777" w:rsidR="002D4F78" w:rsidRDefault="00D6627F">
            <w:pPr>
              <w:pStyle w:val="TableParagraph"/>
              <w:spacing w:before="28"/>
              <w:ind w:right="7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Kriterleri</w:t>
            </w:r>
          </w:p>
          <w:p w14:paraId="60E0B993" w14:textId="77777777" w:rsidR="002D4F78" w:rsidRDefault="00D6627F">
            <w:pPr>
              <w:pStyle w:val="TableParagraph"/>
              <w:spacing w:before="30"/>
              <w:ind w:right="7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1F3862"/>
                <w:sz w:val="18"/>
              </w:rPr>
              <w:t>Prof.</w:t>
            </w:r>
            <w:r>
              <w:rPr>
                <w:rFonts w:ascii="Arial" w:hAnsi="Arial"/>
                <w:color w:val="1F3862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1F3862"/>
                <w:spacing w:val="-1"/>
                <w:sz w:val="18"/>
              </w:rPr>
              <w:t>Dr.</w:t>
            </w:r>
            <w:r>
              <w:rPr>
                <w:rFonts w:ascii="Arial" w:hAnsi="Arial"/>
                <w:color w:val="1F3862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1F3862"/>
                <w:spacing w:val="-1"/>
                <w:sz w:val="18"/>
              </w:rPr>
              <w:t>E. ALTINÖZ</w:t>
            </w:r>
          </w:p>
        </w:tc>
        <w:tc>
          <w:tcPr>
            <w:tcW w:w="3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3C1D36" w14:textId="77777777" w:rsidR="002D4F78" w:rsidRDefault="00D6627F">
            <w:pPr>
              <w:pStyle w:val="TableParagraph"/>
              <w:ind w:left="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z w:val="18"/>
              </w:rPr>
              <w:t xml:space="preserve">Ana./His.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1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2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Pratik.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övde</w:t>
            </w:r>
          </w:p>
          <w:p w14:paraId="25396E2C" w14:textId="77777777" w:rsidR="002D4F78" w:rsidRDefault="00D6627F">
            <w:pPr>
              <w:pStyle w:val="TableParagraph"/>
              <w:spacing w:before="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00AE50"/>
                <w:sz w:val="18"/>
              </w:rPr>
              <w:t>ve</w:t>
            </w:r>
            <w:r>
              <w:rPr>
                <w:rFonts w:asci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z w:val="18"/>
              </w:rPr>
              <w:t>alt</w:t>
            </w:r>
            <w:r>
              <w:rPr>
                <w:rFonts w:asci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ext.</w:t>
            </w:r>
          </w:p>
          <w:p w14:paraId="27444163" w14:textId="77777777" w:rsidR="002D4F78" w:rsidRDefault="00D6627F">
            <w:pPr>
              <w:pStyle w:val="TableParagraph"/>
              <w:spacing w:before="30" w:line="274" w:lineRule="auto"/>
              <w:ind w:left="347" w:right="339" w:firstLine="3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Dam.Dalak,tonsil,timüs</w:t>
            </w:r>
            <w:r>
              <w:rPr>
                <w:rFonts w:ascii="Arial" w:hAnsi="Arial"/>
                <w:b/>
                <w:color w:val="00AE50"/>
                <w:spacing w:val="3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his</w:t>
            </w:r>
            <w:r>
              <w:rPr>
                <w:rFonts w:ascii="Arial" w:hAnsi="Arial"/>
                <w:b/>
                <w:color w:val="00AE50"/>
                <w:spacing w:val="3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Dr.</w:t>
            </w:r>
            <w:r>
              <w:rPr>
                <w:rFonts w:ascii="Arial" w:hAnsi="Arial"/>
                <w:b/>
                <w:color w:val="00AE50"/>
                <w:spacing w:val="2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Öğr.</w:t>
            </w:r>
            <w:r>
              <w:rPr>
                <w:rFonts w:ascii="Arial" w:hAnsi="Arial"/>
                <w:b/>
                <w:color w:val="00AE50"/>
                <w:spacing w:val="2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Üyeleri.</w:t>
            </w:r>
            <w:r>
              <w:rPr>
                <w:rFonts w:ascii="Arial" w:hAnsi="Arial"/>
                <w:b/>
                <w:color w:val="00AE50"/>
                <w:spacing w:val="1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Ş</w:t>
            </w:r>
            <w:r>
              <w:rPr>
                <w:rFonts w:ascii="Arial" w:hAnsi="Arial"/>
                <w:b/>
                <w:color w:val="00AE50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Toy</w:t>
            </w:r>
            <w:r>
              <w:rPr>
                <w:rFonts w:ascii="Arial" w:hAnsi="Arial"/>
                <w:b/>
                <w:color w:val="00AE50"/>
                <w:spacing w:val="2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/</w:t>
            </w:r>
            <w:r>
              <w:rPr>
                <w:rFonts w:ascii="Arial" w:hAnsi="Arial"/>
                <w:b/>
                <w:color w:val="00AE50"/>
                <w:spacing w:val="2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N.</w:t>
            </w:r>
            <w:r>
              <w:rPr>
                <w:rFonts w:ascii="Arial" w:hAnsi="Arial"/>
                <w:b/>
                <w:color w:val="00AE50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ılmaz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F</w:t>
            </w:r>
            <w:r>
              <w:rPr>
                <w:rFonts w:ascii="Arial" w:hAns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Başak/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Y</w:t>
            </w:r>
            <w:r>
              <w:rPr>
                <w:rFonts w:ascii="Arial" w:hAns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Ersan/ A</w:t>
            </w:r>
            <w:r>
              <w:rPr>
                <w:rFonts w:ascii="Times New Roman" w:hAnsi="Times New Roman"/>
                <w:b/>
                <w:color w:val="00AE50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ahyazadeh</w:t>
            </w:r>
          </w:p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8D3DA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583A6A2" w14:textId="77777777" w:rsidR="002D4F78" w:rsidRDefault="00D6627F">
            <w:pPr>
              <w:pStyle w:val="TableParagraph"/>
              <w:spacing w:before="148"/>
              <w:ind w:right="8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669C62B4" w14:textId="77777777" w:rsidR="002D4F78" w:rsidRDefault="00D6627F">
            <w:pPr>
              <w:pStyle w:val="TableParagraph"/>
              <w:spacing w:before="33"/>
              <w:ind w:right="8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Hemoglobinopatiler</w:t>
            </w:r>
          </w:p>
          <w:p w14:paraId="18836E22" w14:textId="77777777" w:rsidR="002D4F78" w:rsidRDefault="00D6627F">
            <w:pPr>
              <w:pStyle w:val="TableParagraph"/>
              <w:spacing w:before="28"/>
              <w:ind w:right="4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444444"/>
                <w:w w:val="95"/>
                <w:sz w:val="18"/>
              </w:rPr>
              <w:t>Dr.Öğr.</w:t>
            </w:r>
            <w:r>
              <w:rPr>
                <w:rFonts w:ascii="Arial" w:hAnsi="Arial"/>
                <w:color w:val="444444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444444"/>
                <w:w w:val="95"/>
                <w:sz w:val="18"/>
              </w:rPr>
              <w:t>Üyesi</w:t>
            </w:r>
            <w:r>
              <w:rPr>
                <w:rFonts w:ascii="Arial" w:hAnsi="Arial"/>
                <w:color w:val="444444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444444"/>
                <w:w w:val="95"/>
                <w:sz w:val="18"/>
              </w:rPr>
              <w:t>M.</w:t>
            </w:r>
            <w:r>
              <w:rPr>
                <w:rFonts w:ascii="Arial" w:hAnsi="Arial"/>
                <w:color w:val="444444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444444"/>
                <w:w w:val="95"/>
                <w:sz w:val="18"/>
              </w:rPr>
              <w:t>KARA</w:t>
            </w:r>
          </w:p>
        </w:tc>
      </w:tr>
      <w:tr w:rsidR="002D4F78" w14:paraId="2C4B68B0" w14:textId="77777777">
        <w:trPr>
          <w:trHeight w:hRule="exact" w:val="965"/>
        </w:trPr>
        <w:tc>
          <w:tcPr>
            <w:tcW w:w="12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FBD5E2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149382F" w14:textId="77777777" w:rsidR="002D4F78" w:rsidRDefault="002D4F78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20FD514C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248B94" w14:textId="77777777" w:rsidR="002D4F78" w:rsidRDefault="00D6627F">
            <w:pPr>
              <w:pStyle w:val="TableParagraph"/>
              <w:spacing w:line="203" w:lineRule="exact"/>
              <w:ind w:right="16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BİYOFİZİK</w:t>
            </w:r>
          </w:p>
          <w:p w14:paraId="620B84BB" w14:textId="77777777" w:rsidR="002D4F78" w:rsidRDefault="00D6627F">
            <w:pPr>
              <w:pStyle w:val="TableParagraph"/>
              <w:spacing w:before="33" w:line="274" w:lineRule="auto"/>
              <w:ind w:left="311" w:right="397" w:hanging="8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İç</w:t>
            </w:r>
            <w:r>
              <w:rPr>
                <w:rFonts w:ascii="Arial" w:hAnsi="Arial"/>
                <w:spacing w:val="-3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18"/>
              </w:rPr>
              <w:t>Sürt.</w:t>
            </w:r>
            <w:r>
              <w:rPr>
                <w:rFonts w:ascii="Arial" w:hAnsi="Arial"/>
                <w:spacing w:val="-3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18"/>
              </w:rPr>
              <w:t>Akış</w:t>
            </w:r>
            <w:r>
              <w:rPr>
                <w:rFonts w:ascii="Arial" w:hAnsi="Arial"/>
                <w:spacing w:val="-3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18"/>
              </w:rPr>
              <w:t>ve</w:t>
            </w:r>
            <w:r>
              <w:rPr>
                <w:rFonts w:ascii="Arial" w:hAnsi="Arial"/>
                <w:spacing w:val="-3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18"/>
              </w:rPr>
              <w:t>Visk.</w:t>
            </w:r>
            <w:r>
              <w:rPr>
                <w:rFonts w:ascii="Arial" w:hAnsi="Arial"/>
                <w:spacing w:val="24"/>
                <w:w w:val="8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Katsayısı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F.</w:t>
            </w:r>
            <w:r>
              <w:rPr>
                <w:rFonts w:ascii="Times New Roman" w:hAnsi="Times New Roman"/>
                <w:spacing w:val="24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OZDUMAN</w:t>
            </w:r>
          </w:p>
        </w:tc>
        <w:tc>
          <w:tcPr>
            <w:tcW w:w="24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EFDD36" w14:textId="77777777" w:rsidR="002D4F78" w:rsidRDefault="00D6627F">
            <w:pPr>
              <w:pStyle w:val="TableParagraph"/>
              <w:spacing w:before="116"/>
              <w:ind w:right="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0306544F" w14:textId="77777777" w:rsidR="002D4F78" w:rsidRDefault="00D6627F">
            <w:pPr>
              <w:pStyle w:val="TableParagraph"/>
              <w:spacing w:before="33"/>
              <w:ind w:right="4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Lenfatik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istem</w:t>
            </w:r>
          </w:p>
          <w:p w14:paraId="24DD1F8F" w14:textId="77777777" w:rsidR="002D4F78" w:rsidRDefault="00D6627F">
            <w:pPr>
              <w:pStyle w:val="TableParagraph"/>
              <w:spacing w:before="30"/>
              <w:ind w:lef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108804" w14:textId="77777777" w:rsidR="002D4F78" w:rsidRDefault="00D6627F">
            <w:pPr>
              <w:pStyle w:val="TableParagraph"/>
              <w:spacing w:line="203" w:lineRule="exact"/>
              <w:ind w:right="7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5F3EF4D7" w14:textId="77777777" w:rsidR="002D4F78" w:rsidRDefault="00D6627F">
            <w:pPr>
              <w:pStyle w:val="TableParagraph"/>
              <w:spacing w:before="33"/>
              <w:ind w:right="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teroskleroz,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I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ve </w:t>
            </w:r>
            <w:r>
              <w:rPr>
                <w:rFonts w:ascii="Arial" w:hAnsi="Arial"/>
                <w:spacing w:val="-1"/>
                <w:sz w:val="18"/>
              </w:rPr>
              <w:t>Tanı</w:t>
            </w:r>
          </w:p>
          <w:p w14:paraId="0D43D1D2" w14:textId="77777777" w:rsidR="002D4F78" w:rsidRDefault="00D6627F">
            <w:pPr>
              <w:pStyle w:val="TableParagraph"/>
              <w:spacing w:before="30"/>
              <w:ind w:right="7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Kriterleri</w:t>
            </w:r>
          </w:p>
          <w:p w14:paraId="7DD52679" w14:textId="77777777" w:rsidR="002D4F78" w:rsidRDefault="00D6627F">
            <w:pPr>
              <w:pStyle w:val="TableParagraph"/>
              <w:spacing w:before="28"/>
              <w:ind w:right="7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1F3862"/>
                <w:sz w:val="18"/>
              </w:rPr>
              <w:t>Prof.</w:t>
            </w:r>
            <w:r>
              <w:rPr>
                <w:rFonts w:ascii="Arial" w:hAnsi="Arial"/>
                <w:color w:val="1F3862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1F3862"/>
                <w:spacing w:val="-1"/>
                <w:sz w:val="18"/>
              </w:rPr>
              <w:t>Dr.</w:t>
            </w:r>
            <w:r>
              <w:rPr>
                <w:rFonts w:ascii="Arial" w:hAnsi="Arial"/>
                <w:color w:val="1F3862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1F3862"/>
                <w:spacing w:val="-1"/>
                <w:sz w:val="18"/>
              </w:rPr>
              <w:t>E. ALTINÖZ</w:t>
            </w:r>
          </w:p>
        </w:tc>
        <w:tc>
          <w:tcPr>
            <w:tcW w:w="3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31F135" w14:textId="77777777" w:rsidR="002D4F78" w:rsidRDefault="00D6627F">
            <w:pPr>
              <w:pStyle w:val="TableParagraph"/>
              <w:spacing w:line="203" w:lineRule="exact"/>
              <w:ind w:lef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G2/</w:t>
            </w:r>
            <w:r>
              <w:rPr>
                <w:rFonts w:asci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G1</w:t>
            </w:r>
            <w:r>
              <w:rPr>
                <w:rFonts w:asci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Pratik.</w:t>
            </w:r>
          </w:p>
          <w:p w14:paraId="17FF64D5" w14:textId="77777777" w:rsidR="002D4F78" w:rsidRDefault="00D6627F">
            <w:pPr>
              <w:pStyle w:val="TableParagraph"/>
              <w:spacing w:before="33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Dr.</w:t>
            </w:r>
            <w:r>
              <w:rPr>
                <w:rFonts w:ascii="Arial" w:hAns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Öğr.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Üyeleri</w:t>
            </w:r>
          </w:p>
          <w:p w14:paraId="3BCC0C7B" w14:textId="77777777" w:rsidR="002D4F78" w:rsidRDefault="00D6627F">
            <w:pPr>
              <w:pStyle w:val="TableParagraph"/>
              <w:spacing w:before="3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z w:val="18"/>
              </w:rPr>
              <w:t xml:space="preserve">Ş Toy / N.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ılmaz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F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Başak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Y</w:t>
            </w:r>
          </w:p>
          <w:p w14:paraId="1E07A101" w14:textId="77777777" w:rsidR="002D4F78" w:rsidRDefault="00D6627F">
            <w:pPr>
              <w:pStyle w:val="TableParagraph"/>
              <w:spacing w:before="23"/>
              <w:ind w:left="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00AE50"/>
                <w:sz w:val="18"/>
              </w:rPr>
              <w:t>Ersan/</w:t>
            </w:r>
            <w:r>
              <w:rPr>
                <w:rFonts w:asci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z w:val="18"/>
              </w:rPr>
              <w:t>A</w:t>
            </w:r>
            <w:r>
              <w:rPr>
                <w:rFonts w:asci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Yahyazadeh</w:t>
            </w:r>
          </w:p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B8606F" w14:textId="77777777" w:rsidR="002D4F78" w:rsidRDefault="00D6627F">
            <w:pPr>
              <w:pStyle w:val="TableParagraph"/>
              <w:spacing w:before="11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2D58373A" w14:textId="77777777" w:rsidR="002D4F78" w:rsidRDefault="00D6627F">
            <w:pPr>
              <w:pStyle w:val="TableParagraph"/>
              <w:spacing w:before="33" w:line="275" w:lineRule="auto"/>
              <w:ind w:left="229" w:right="22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Timus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Gelişimi</w:t>
            </w:r>
            <w:r>
              <w:rPr>
                <w:rFonts w:ascii="Arial" w:hAnsi="Arial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Histolojisi</w:t>
            </w:r>
            <w:r>
              <w:rPr>
                <w:rFonts w:ascii="Times New Roman" w:hAnsi="Times New Roman"/>
                <w:spacing w:val="32"/>
                <w:w w:val="9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ERSAN</w:t>
            </w:r>
          </w:p>
        </w:tc>
      </w:tr>
      <w:tr w:rsidR="002D4F78" w14:paraId="111B331D" w14:textId="77777777">
        <w:trPr>
          <w:trHeight w:hRule="exact" w:val="960"/>
        </w:trPr>
        <w:tc>
          <w:tcPr>
            <w:tcW w:w="12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FBFFC0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58F6475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790DB212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754704" w14:textId="77777777" w:rsidR="002D4F78" w:rsidRDefault="00D6627F">
            <w:pPr>
              <w:pStyle w:val="TableParagraph"/>
              <w:spacing w:before="113"/>
              <w:ind w:right="3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37321C47" w14:textId="77777777" w:rsidR="002D4F78" w:rsidRDefault="00D6627F">
            <w:pPr>
              <w:pStyle w:val="TableParagraph"/>
              <w:spacing w:before="30"/>
              <w:ind w:right="3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EKG</w:t>
            </w:r>
            <w:r>
              <w:rPr>
                <w:rFonts w:ascii="Arial" w:hAnsi="Arial"/>
                <w:spacing w:val="-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 EKG</w:t>
            </w:r>
            <w:r>
              <w:rPr>
                <w:rFonts w:ascii="Arial" w:hAnsi="Arial"/>
                <w:spacing w:val="-1"/>
                <w:sz w:val="18"/>
              </w:rPr>
              <w:t xml:space="preserve"> örnekleri</w:t>
            </w:r>
          </w:p>
          <w:p w14:paraId="18738FA2" w14:textId="77777777" w:rsidR="002D4F78" w:rsidRDefault="00D6627F">
            <w:pPr>
              <w:pStyle w:val="TableParagraph"/>
              <w:spacing w:before="33"/>
              <w:ind w:right="3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3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4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  <w:tc>
          <w:tcPr>
            <w:tcW w:w="24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5A0A67" w14:textId="77777777" w:rsidR="002D4F78" w:rsidRDefault="00D6627F">
            <w:pPr>
              <w:pStyle w:val="TableParagraph"/>
              <w:spacing w:before="11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BİYOFİZİK</w:t>
            </w:r>
          </w:p>
          <w:p w14:paraId="2D4DCF03" w14:textId="77777777" w:rsidR="002D4F78" w:rsidRDefault="00D6627F">
            <w:pPr>
              <w:pStyle w:val="TableParagraph"/>
              <w:spacing w:before="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Kanın</w:t>
            </w:r>
            <w:r>
              <w:rPr>
                <w:rFonts w:ascii="Arial" w:hAnsi="Arial"/>
                <w:spacing w:val="-1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kışkanlık</w:t>
            </w:r>
            <w:r>
              <w:rPr>
                <w:rFonts w:ascii="Arial" w:hAnsi="Arial"/>
                <w:spacing w:val="-1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Öz.</w:t>
            </w:r>
          </w:p>
          <w:p w14:paraId="1D0B6568" w14:textId="77777777" w:rsidR="002D4F78" w:rsidRDefault="00D6627F">
            <w:pPr>
              <w:pStyle w:val="TableParagraph"/>
              <w:spacing w:before="35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F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OZDUMAN</w:t>
            </w:r>
          </w:p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3E0CEA" w14:textId="77777777" w:rsidR="002D4F78" w:rsidRDefault="00D6627F">
            <w:pPr>
              <w:pStyle w:val="TableParagraph"/>
              <w:spacing w:before="115" w:line="272" w:lineRule="auto"/>
              <w:ind w:left="135" w:right="136" w:firstLine="38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Fizyoloji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Pratik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G2</w:t>
            </w:r>
            <w:r>
              <w:rPr>
                <w:rFonts w:ascii="Times New Roman" w:hAnsi="Times New Roman"/>
                <w:b/>
                <w:color w:val="FF000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EKG</w:t>
            </w:r>
            <w:r>
              <w:rPr>
                <w:rFonts w:ascii="Arial" w:hAns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.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Üyeleri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M.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mir,</w:t>
            </w:r>
          </w:p>
          <w:p w14:paraId="3C824772" w14:textId="77777777" w:rsidR="002D4F78" w:rsidRDefault="00D6627F">
            <w:pPr>
              <w:pStyle w:val="TableParagraph"/>
              <w:spacing w:before="8"/>
              <w:ind w:left="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.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ılmaz</w:t>
            </w:r>
          </w:p>
        </w:tc>
        <w:tc>
          <w:tcPr>
            <w:tcW w:w="3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FBC378" w14:textId="77777777" w:rsidR="002D4F78" w:rsidRDefault="00D6627F">
            <w:pPr>
              <w:pStyle w:val="TableParagraph"/>
              <w:spacing w:line="203" w:lineRule="exact"/>
              <w:ind w:lef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G3/</w:t>
            </w:r>
            <w:r>
              <w:rPr>
                <w:rFonts w:asci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G4</w:t>
            </w:r>
            <w:r>
              <w:rPr>
                <w:rFonts w:asci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Pratik.</w:t>
            </w:r>
          </w:p>
          <w:p w14:paraId="1186B162" w14:textId="77777777" w:rsidR="002D4F78" w:rsidRDefault="00D6627F">
            <w:pPr>
              <w:pStyle w:val="TableParagraph"/>
              <w:spacing w:before="30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Dr. Öğr.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Üyeleri</w:t>
            </w:r>
          </w:p>
          <w:p w14:paraId="774FA788" w14:textId="77777777" w:rsidR="002D4F78" w:rsidRDefault="00D6627F">
            <w:pPr>
              <w:pStyle w:val="TableParagraph"/>
              <w:spacing w:before="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z w:val="18"/>
              </w:rPr>
              <w:t xml:space="preserve">Ş Toy / N.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ılmaz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F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Başak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Y</w:t>
            </w:r>
          </w:p>
          <w:p w14:paraId="45DB0FAE" w14:textId="77777777" w:rsidR="002D4F78" w:rsidRDefault="00D6627F">
            <w:pPr>
              <w:pStyle w:val="TableParagraph"/>
              <w:spacing w:before="23"/>
              <w:ind w:lef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00AE50"/>
                <w:sz w:val="18"/>
              </w:rPr>
              <w:t>Ersan/</w:t>
            </w:r>
            <w:r>
              <w:rPr>
                <w:rFonts w:asci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z w:val="18"/>
              </w:rPr>
              <w:t>A</w:t>
            </w:r>
            <w:r>
              <w:rPr>
                <w:rFonts w:asci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Yahyazadeh</w:t>
            </w:r>
          </w:p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F5690A" w14:textId="77777777" w:rsidR="002D4F78" w:rsidRDefault="00D6627F">
            <w:pPr>
              <w:pStyle w:val="TableParagraph"/>
              <w:spacing w:before="115" w:line="272" w:lineRule="auto"/>
              <w:ind w:left="159" w:right="170" w:firstLine="35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Fizyoloji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Pratik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G2</w:t>
            </w:r>
            <w:r>
              <w:rPr>
                <w:rFonts w:ascii="Times New Roman" w:hAnsi="Times New Roman"/>
                <w:b/>
                <w:color w:val="FF000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EKG</w:t>
            </w:r>
            <w:r>
              <w:rPr>
                <w:rFonts w:ascii="Arial" w:hAnsi="Arial"/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EKG</w:t>
            </w:r>
            <w:r>
              <w:rPr>
                <w:rFonts w:ascii="Arial" w:hAnsi="Arial"/>
                <w:b/>
                <w:color w:val="FF0000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etim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Üyeleri.</w:t>
            </w:r>
          </w:p>
          <w:p w14:paraId="04CB94E1" w14:textId="77777777" w:rsidR="002D4F78" w:rsidRDefault="00D6627F">
            <w:pPr>
              <w:pStyle w:val="TableParagraph"/>
              <w:spacing w:before="8"/>
              <w:ind w:left="3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M.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MİR, Ü.</w:t>
            </w:r>
            <w:r>
              <w:rPr>
                <w:rFonts w:ascii="Arial" w:hAnsi="Arial"/>
                <w:b/>
                <w:color w:val="FF0000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ILMAZ</w:t>
            </w:r>
          </w:p>
        </w:tc>
      </w:tr>
      <w:tr w:rsidR="002D4F78" w14:paraId="20ACB31D" w14:textId="77777777">
        <w:trPr>
          <w:trHeight w:hRule="exact" w:val="960"/>
        </w:trPr>
        <w:tc>
          <w:tcPr>
            <w:tcW w:w="12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849BED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95EBC60" w14:textId="77777777" w:rsidR="002D4F78" w:rsidRDefault="002D4F78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126D6A39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90BACB" w14:textId="77777777" w:rsidR="002D4F78" w:rsidRDefault="00D6627F">
            <w:pPr>
              <w:pStyle w:val="TableParagraph"/>
              <w:spacing w:before="118"/>
              <w:ind w:right="3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6D5AA60E" w14:textId="77777777" w:rsidR="002D4F78" w:rsidRDefault="00D6627F">
            <w:pPr>
              <w:pStyle w:val="TableParagraph"/>
              <w:spacing w:before="31"/>
              <w:ind w:right="3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EKG</w:t>
            </w:r>
            <w:r>
              <w:rPr>
                <w:rFonts w:ascii="Arial" w:hAnsi="Arial"/>
                <w:spacing w:val="-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 EKG</w:t>
            </w:r>
            <w:r>
              <w:rPr>
                <w:rFonts w:ascii="Arial" w:hAnsi="Arial"/>
                <w:spacing w:val="-1"/>
                <w:sz w:val="18"/>
              </w:rPr>
              <w:t xml:space="preserve"> örnekleri</w:t>
            </w:r>
          </w:p>
          <w:p w14:paraId="49A15CA6" w14:textId="77777777" w:rsidR="002D4F78" w:rsidRDefault="00D6627F">
            <w:pPr>
              <w:pStyle w:val="TableParagraph"/>
              <w:spacing w:before="30"/>
              <w:ind w:right="4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3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4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  <w:tc>
          <w:tcPr>
            <w:tcW w:w="24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6C25FE" w14:textId="77777777" w:rsidR="002D4F78" w:rsidRDefault="00D6627F">
            <w:pPr>
              <w:pStyle w:val="TableParagraph"/>
              <w:spacing w:line="205" w:lineRule="exact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BİYOFİZİK</w:t>
            </w:r>
          </w:p>
          <w:p w14:paraId="25FA6B60" w14:textId="77777777" w:rsidR="002D4F78" w:rsidRDefault="00D6627F">
            <w:pPr>
              <w:pStyle w:val="TableParagraph"/>
              <w:spacing w:before="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Damar</w:t>
            </w:r>
            <w:r>
              <w:rPr>
                <w:rFonts w:ascii="Arial" w:hAnsi="Arial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geniş</w:t>
            </w:r>
            <w:r>
              <w:rPr>
                <w:rFonts w:ascii="Arial" w:hAnsi="Arial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Laplace</w:t>
            </w:r>
          </w:p>
          <w:p w14:paraId="12F5FD25" w14:textId="77777777" w:rsidR="002D4F78" w:rsidRDefault="00D6627F">
            <w:pPr>
              <w:pStyle w:val="TableParagraph"/>
              <w:spacing w:before="3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Yasası.</w:t>
            </w:r>
          </w:p>
          <w:p w14:paraId="01FD41EC" w14:textId="77777777" w:rsidR="002D4F78" w:rsidRDefault="00D6627F">
            <w:pPr>
              <w:pStyle w:val="TableParagraph"/>
              <w:spacing w:before="28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F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OZDUMAN</w:t>
            </w:r>
          </w:p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D6A72A" w14:textId="77777777" w:rsidR="002D4F78" w:rsidRDefault="00D6627F">
            <w:pPr>
              <w:pStyle w:val="TableParagraph"/>
              <w:spacing w:before="118" w:line="276" w:lineRule="auto"/>
              <w:ind w:left="292" w:right="288" w:firstLine="22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Fizyoloji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Pratik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G2</w:t>
            </w:r>
            <w:r>
              <w:rPr>
                <w:rFonts w:ascii="Times New Roman" w:hAnsi="Times New Roman"/>
                <w:b/>
                <w:color w:val="FF000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EKG</w:t>
            </w:r>
            <w:r>
              <w:rPr>
                <w:rFonts w:ascii="Arial" w:hAnsi="Arial"/>
                <w:b/>
                <w:color w:val="FF0000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r. Öğr.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Üyeleri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1"/>
                <w:sz w:val="18"/>
              </w:rPr>
              <w:t>M.</w:t>
            </w:r>
          </w:p>
          <w:p w14:paraId="24D7EB73" w14:textId="77777777" w:rsidR="002D4F78" w:rsidRDefault="00D6627F">
            <w:pPr>
              <w:pStyle w:val="TableParagraph"/>
              <w:ind w:left="5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DEMİR,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ILMAZ</w:t>
            </w:r>
          </w:p>
        </w:tc>
        <w:tc>
          <w:tcPr>
            <w:tcW w:w="3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7068A2" w14:textId="77777777" w:rsidR="002D4F78" w:rsidRDefault="00D6627F">
            <w:pPr>
              <w:pStyle w:val="TableParagraph"/>
              <w:spacing w:line="205" w:lineRule="exact"/>
              <w:ind w:lef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G4/</w:t>
            </w:r>
            <w:r>
              <w:rPr>
                <w:rFonts w:asci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G3</w:t>
            </w:r>
            <w:r>
              <w:rPr>
                <w:rFonts w:asci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Pratik.</w:t>
            </w:r>
          </w:p>
          <w:p w14:paraId="156AB7C4" w14:textId="77777777" w:rsidR="002D4F78" w:rsidRDefault="00D6627F">
            <w:pPr>
              <w:pStyle w:val="TableParagraph"/>
              <w:spacing w:before="30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Dr. Öğr.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Üyeleri</w:t>
            </w:r>
          </w:p>
          <w:p w14:paraId="3A18946C" w14:textId="77777777" w:rsidR="002D4F78" w:rsidRDefault="00D6627F">
            <w:pPr>
              <w:pStyle w:val="TableParagraph"/>
              <w:spacing w:before="3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z w:val="18"/>
              </w:rPr>
              <w:t xml:space="preserve">Ş Toy / N.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ılmaz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F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Başak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Y</w:t>
            </w:r>
          </w:p>
          <w:p w14:paraId="5C02D23E" w14:textId="77777777" w:rsidR="002D4F78" w:rsidRDefault="00D6627F">
            <w:pPr>
              <w:pStyle w:val="TableParagraph"/>
              <w:spacing w:before="23"/>
              <w:ind w:lef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00AE50"/>
                <w:sz w:val="18"/>
              </w:rPr>
              <w:t>Ersan/</w:t>
            </w:r>
            <w:r>
              <w:rPr>
                <w:rFonts w:asci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z w:val="18"/>
              </w:rPr>
              <w:t>A</w:t>
            </w:r>
            <w:r>
              <w:rPr>
                <w:rFonts w:asci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Yahyazadeh</w:t>
            </w:r>
          </w:p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487AA6" w14:textId="77777777" w:rsidR="002D4F78" w:rsidRDefault="00D6627F">
            <w:pPr>
              <w:pStyle w:val="TableParagraph"/>
              <w:spacing w:before="118" w:line="276" w:lineRule="auto"/>
              <w:ind w:left="159" w:right="170" w:firstLine="35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Fizyoloji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Pratik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G2</w:t>
            </w:r>
            <w:r>
              <w:rPr>
                <w:rFonts w:ascii="Times New Roman" w:hAnsi="Times New Roman"/>
                <w:b/>
                <w:color w:val="FF000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EKG</w:t>
            </w:r>
            <w:r>
              <w:rPr>
                <w:rFonts w:ascii="Arial" w:hAnsi="Arial"/>
                <w:b/>
                <w:color w:val="FF000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EKG</w:t>
            </w:r>
            <w:r>
              <w:rPr>
                <w:rFonts w:ascii="Arial" w:hAnsi="Arial"/>
                <w:b/>
                <w:color w:val="FF0000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etim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Üyeleri.</w:t>
            </w:r>
          </w:p>
          <w:p w14:paraId="3E96223F" w14:textId="77777777" w:rsidR="002D4F78" w:rsidRDefault="00D6627F">
            <w:pPr>
              <w:pStyle w:val="TableParagraph"/>
              <w:ind w:left="3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M.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MİR, Ü.</w:t>
            </w:r>
            <w:r>
              <w:rPr>
                <w:rFonts w:ascii="Arial" w:hAnsi="Arial"/>
                <w:b/>
                <w:color w:val="FF0000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ILMAZ</w:t>
            </w:r>
          </w:p>
        </w:tc>
      </w:tr>
      <w:tr w:rsidR="002D4F78" w14:paraId="227B1DED" w14:textId="77777777">
        <w:trPr>
          <w:trHeight w:hRule="exact" w:val="962"/>
        </w:trPr>
        <w:tc>
          <w:tcPr>
            <w:tcW w:w="12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602C6A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0949FEC" w14:textId="77777777" w:rsidR="002D4F78" w:rsidRDefault="002D4F78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50C7EA2A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3:30-14:10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6F2766" w14:textId="77777777" w:rsidR="002D4F78" w:rsidRDefault="00D6627F">
            <w:pPr>
              <w:pStyle w:val="TableParagraph"/>
              <w:spacing w:line="203" w:lineRule="exact"/>
              <w:ind w:lef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63473B3C" w14:textId="77777777" w:rsidR="002D4F78" w:rsidRDefault="00D6627F">
            <w:pPr>
              <w:pStyle w:val="TableParagraph"/>
              <w:spacing w:before="35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Gövde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ve </w:t>
            </w:r>
            <w:r>
              <w:rPr>
                <w:rFonts w:ascii="Arial" w:hAnsi="Arial"/>
                <w:spacing w:val="-1"/>
                <w:sz w:val="18"/>
              </w:rPr>
              <w:t>Alt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kstremitenin</w:t>
            </w:r>
          </w:p>
          <w:p w14:paraId="3EB85C11" w14:textId="77777777" w:rsidR="002D4F78" w:rsidRDefault="00D6627F">
            <w:pPr>
              <w:pStyle w:val="TableParagraph"/>
              <w:spacing w:before="30" w:line="272" w:lineRule="auto"/>
              <w:ind w:left="416" w:right="408" w:firstLine="2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rter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Venleri</w:t>
            </w:r>
            <w:r>
              <w:rPr>
                <w:rFonts w:ascii="Times New Roman" w:hAnsi="Times New Roman"/>
                <w:spacing w:val="2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N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4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B0C7E6" w14:textId="77777777" w:rsidR="002D4F78" w:rsidRDefault="00D6627F">
            <w:pPr>
              <w:pStyle w:val="TableParagraph"/>
              <w:spacing w:before="120" w:line="272" w:lineRule="auto"/>
              <w:ind w:left="200" w:right="214" w:firstLine="26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Fizyoloji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Pratik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G1</w:t>
            </w:r>
            <w:r>
              <w:rPr>
                <w:rFonts w:ascii="Times New Roman" w:hAnsi="Times New Roman"/>
                <w:b/>
                <w:color w:val="FF000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EKG</w:t>
            </w:r>
            <w:r>
              <w:rPr>
                <w:rFonts w:ascii="Arial" w:hAnsi="Arial"/>
                <w:b/>
                <w:color w:val="FF000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etim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yeleri.</w:t>
            </w:r>
            <w:r>
              <w:rPr>
                <w:rFonts w:ascii="Arial" w:hAnsi="Arial"/>
                <w:b/>
                <w:color w:val="FF000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1"/>
                <w:sz w:val="18"/>
              </w:rPr>
              <w:t>M.</w:t>
            </w:r>
          </w:p>
          <w:p w14:paraId="35F1A696" w14:textId="77777777" w:rsidR="002D4F78" w:rsidRDefault="00D6627F">
            <w:pPr>
              <w:pStyle w:val="TableParagraph"/>
              <w:spacing w:before="1"/>
              <w:ind w:left="4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DEMİR,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ILMAZ</w:t>
            </w:r>
          </w:p>
        </w:tc>
        <w:tc>
          <w:tcPr>
            <w:tcW w:w="2604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12908EC7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4EC22A4E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33"/>
                <w:szCs w:val="33"/>
              </w:rPr>
            </w:pPr>
          </w:p>
          <w:p w14:paraId="09DDCD27" w14:textId="77777777" w:rsidR="002D4F78" w:rsidRDefault="00D6627F">
            <w:pPr>
              <w:pStyle w:val="TableParagraph"/>
              <w:spacing w:line="277" w:lineRule="auto"/>
              <w:ind w:left="265" w:right="255"/>
              <w:jc w:val="center"/>
              <w:rPr>
                <w:rFonts w:ascii="Arial" w:eastAsia="Arial" w:hAnsi="Arial" w:cs="Arial"/>
                <w:sz w:val="28"/>
                <w:szCs w:val="28"/>
              </w:rPr>
            </w:pPr>
            <w:r>
              <w:rPr>
                <w:rFonts w:ascii="Arial"/>
                <w:sz w:val="28"/>
              </w:rPr>
              <w:t>Klinik</w:t>
            </w:r>
            <w:r>
              <w:rPr>
                <w:rFonts w:ascii="Arial"/>
                <w:spacing w:val="-1"/>
                <w:sz w:val="28"/>
              </w:rPr>
              <w:t xml:space="preserve"> ve</w:t>
            </w:r>
            <w:r>
              <w:rPr>
                <w:rFonts w:ascii="Arial"/>
                <w:spacing w:val="-2"/>
                <w:sz w:val="28"/>
              </w:rPr>
              <w:t xml:space="preserve"> </w:t>
            </w:r>
            <w:r>
              <w:rPr>
                <w:rFonts w:ascii="Arial"/>
                <w:spacing w:val="-1"/>
                <w:sz w:val="28"/>
              </w:rPr>
              <w:t>Mesleki</w:t>
            </w:r>
            <w:r>
              <w:rPr>
                <w:rFonts w:ascii="Times New Roman"/>
                <w:spacing w:val="22"/>
                <w:sz w:val="28"/>
              </w:rPr>
              <w:t xml:space="preserve"> </w:t>
            </w:r>
            <w:r>
              <w:rPr>
                <w:rFonts w:ascii="Arial"/>
                <w:spacing w:val="-1"/>
                <w:sz w:val="28"/>
              </w:rPr>
              <w:t>Beceri</w:t>
            </w:r>
            <w:r>
              <w:rPr>
                <w:rFonts w:ascii="Arial"/>
                <w:spacing w:val="-4"/>
                <w:sz w:val="28"/>
              </w:rPr>
              <w:t xml:space="preserve"> </w:t>
            </w:r>
            <w:r>
              <w:rPr>
                <w:rFonts w:ascii="Arial"/>
                <w:spacing w:val="-2"/>
                <w:sz w:val="28"/>
              </w:rPr>
              <w:t>II</w:t>
            </w:r>
          </w:p>
          <w:p w14:paraId="1D140A57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</w:rPr>
            </w:pPr>
          </w:p>
          <w:p w14:paraId="24DD75C9" w14:textId="77777777" w:rsidR="002D4F78" w:rsidRDefault="00D6627F">
            <w:pPr>
              <w:pStyle w:val="TableParagraph"/>
              <w:spacing w:line="275" w:lineRule="auto"/>
              <w:ind w:left="321" w:right="318" w:firstLine="36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(Ders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Programı</w:t>
            </w:r>
            <w:r>
              <w:rPr>
                <w:rFonts w:ascii="Arial" w:hAnsi="Arial"/>
                <w:spacing w:val="2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Fakülte</w:t>
            </w:r>
            <w:r>
              <w:rPr>
                <w:rFonts w:ascii="Arial" w:hAnsi="Arial"/>
                <w:sz w:val="18"/>
              </w:rPr>
              <w:t xml:space="preserve"> Resmî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tesinde</w:t>
            </w:r>
          </w:p>
          <w:p w14:paraId="5EFC731D" w14:textId="77777777" w:rsidR="002D4F78" w:rsidRDefault="00D6627F">
            <w:pPr>
              <w:pStyle w:val="TableParagraph"/>
              <w:spacing w:before="1"/>
              <w:ind w:left="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Yayınlanmıştır.</w:t>
            </w:r>
          </w:p>
          <w:p w14:paraId="15D90A3C" w14:textId="77777777" w:rsidR="002D4F78" w:rsidRDefault="00D6627F">
            <w:pPr>
              <w:pStyle w:val="TableParagraph"/>
              <w:spacing w:before="33" w:line="275" w:lineRule="auto"/>
              <w:ind w:left="226" w:right="21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ersler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13.45’te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KMB/PDÖ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 xml:space="preserve">odalarında </w:t>
            </w:r>
            <w:r>
              <w:rPr>
                <w:rFonts w:ascii="Arial" w:eastAsia="Arial" w:hAnsi="Arial" w:cs="Arial"/>
                <w:spacing w:val="21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başlayacaktır)</w:t>
            </w:r>
          </w:p>
        </w:tc>
        <w:tc>
          <w:tcPr>
            <w:tcW w:w="3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6A6C73" w14:textId="77777777" w:rsidR="002D4F78" w:rsidRDefault="00D6627F">
            <w:pPr>
              <w:pStyle w:val="TableParagraph"/>
              <w:spacing w:before="118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BİYOFİZİK</w:t>
            </w:r>
          </w:p>
          <w:p w14:paraId="07CF4AA7" w14:textId="77777777" w:rsidR="002D4F78" w:rsidRDefault="00D6627F">
            <w:pPr>
              <w:pStyle w:val="TableParagraph"/>
              <w:spacing w:before="30"/>
              <w:ind w:left="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Kalbin</w:t>
            </w:r>
            <w:r>
              <w:rPr>
                <w:rFonts w:ascii="Arial" w:hAnsi="Arial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Etkinliği</w:t>
            </w:r>
            <w:r>
              <w:rPr>
                <w:rFonts w:ascii="Arial" w:hAnsi="Arial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Gücü</w:t>
            </w:r>
          </w:p>
          <w:p w14:paraId="366F9819" w14:textId="77777777" w:rsidR="002D4F78" w:rsidRDefault="00D6627F">
            <w:pPr>
              <w:pStyle w:val="TableParagraph"/>
              <w:spacing w:before="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Ferhat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OZDUMAN</w:t>
            </w:r>
          </w:p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2AD018" w14:textId="77777777" w:rsidR="002D4F78" w:rsidRDefault="00D6627F">
            <w:pPr>
              <w:pStyle w:val="TableParagraph"/>
              <w:spacing w:line="203" w:lineRule="exact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6F7E20D4" w14:textId="77777777" w:rsidR="002D4F78" w:rsidRDefault="00D6627F">
            <w:pPr>
              <w:pStyle w:val="TableParagraph"/>
              <w:spacing w:before="35"/>
              <w:ind w:lef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Gövde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ve </w:t>
            </w:r>
            <w:r>
              <w:rPr>
                <w:rFonts w:ascii="Arial" w:hAnsi="Arial"/>
                <w:spacing w:val="-1"/>
                <w:sz w:val="18"/>
              </w:rPr>
              <w:t>Alt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kstremitenin</w:t>
            </w:r>
          </w:p>
          <w:p w14:paraId="54BE4573" w14:textId="77777777" w:rsidR="002D4F78" w:rsidRDefault="00D6627F">
            <w:pPr>
              <w:pStyle w:val="TableParagraph"/>
              <w:spacing w:before="30" w:line="272" w:lineRule="auto"/>
              <w:ind w:left="474" w:right="400" w:firstLine="2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rter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Venleri</w:t>
            </w:r>
            <w:r>
              <w:rPr>
                <w:rFonts w:ascii="Times New Roman" w:hAnsi="Times New Roman"/>
                <w:sz w:val="18"/>
              </w:rPr>
              <w:t xml:space="preserve"> </w:t>
            </w:r>
            <w:r>
              <w:rPr>
                <w:rFonts w:ascii="Times New Roman" w:hAnsi="Times New Roman"/>
                <w:spacing w:val="2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N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</w:tr>
      <w:tr w:rsidR="002D4F78" w14:paraId="234A2374" w14:textId="77777777">
        <w:trPr>
          <w:trHeight w:hRule="exact" w:val="963"/>
        </w:trPr>
        <w:tc>
          <w:tcPr>
            <w:tcW w:w="12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37DC12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202899D" w14:textId="77777777" w:rsidR="002D4F78" w:rsidRDefault="002D4F78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7666152A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4:20-15:00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46D0E3" w14:textId="77777777" w:rsidR="002D4F78" w:rsidRDefault="00D6627F">
            <w:pPr>
              <w:pStyle w:val="TableParagraph"/>
              <w:spacing w:line="203" w:lineRule="exact"/>
              <w:ind w:lef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48C86C35" w14:textId="77777777" w:rsidR="002D4F78" w:rsidRDefault="00D6627F">
            <w:pPr>
              <w:pStyle w:val="TableParagraph"/>
              <w:spacing w:before="35" w:line="275" w:lineRule="auto"/>
              <w:ind w:left="191" w:right="17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Gövde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Alt Ekstremitenin</w:t>
            </w:r>
            <w:r>
              <w:rPr>
                <w:rFonts w:ascii="Times New Roman" w:hAnsi="Times New Roman"/>
                <w:spacing w:val="2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Arter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Venleri</w:t>
            </w:r>
          </w:p>
          <w:p w14:paraId="4BEBFBA1" w14:textId="77777777" w:rsidR="002D4F78" w:rsidRDefault="00D6627F">
            <w:pPr>
              <w:pStyle w:val="TableParagraph"/>
              <w:spacing w:line="206" w:lineRule="exact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N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4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21292E" w14:textId="77777777" w:rsidR="002D4F78" w:rsidRDefault="00D6627F">
            <w:pPr>
              <w:pStyle w:val="TableParagraph"/>
              <w:spacing w:before="118" w:line="275" w:lineRule="auto"/>
              <w:ind w:left="200" w:right="214" w:firstLine="26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Fizyoloji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Pratik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G1</w:t>
            </w:r>
            <w:r>
              <w:rPr>
                <w:rFonts w:ascii="Times New Roman" w:hAnsi="Times New Roman"/>
                <w:b/>
                <w:color w:val="FF000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EKG</w:t>
            </w:r>
            <w:r>
              <w:rPr>
                <w:rFonts w:ascii="Arial" w:hAnsi="Arial"/>
                <w:b/>
                <w:color w:val="FF000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etim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yeleri.</w:t>
            </w:r>
            <w:r>
              <w:rPr>
                <w:rFonts w:ascii="Arial" w:hAnsi="Arial"/>
                <w:b/>
                <w:color w:val="FF000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1"/>
                <w:sz w:val="18"/>
              </w:rPr>
              <w:t>M.</w:t>
            </w:r>
          </w:p>
          <w:p w14:paraId="0E358D73" w14:textId="77777777" w:rsidR="002D4F78" w:rsidRDefault="00D6627F">
            <w:pPr>
              <w:pStyle w:val="TableParagraph"/>
              <w:spacing w:line="206" w:lineRule="exact"/>
              <w:ind w:left="4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DEMİR,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ILMAZ</w:t>
            </w:r>
          </w:p>
        </w:tc>
        <w:tc>
          <w:tcPr>
            <w:tcW w:w="2604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780300C" w14:textId="77777777" w:rsidR="002D4F78" w:rsidRDefault="002D4F78"/>
        </w:tc>
        <w:tc>
          <w:tcPr>
            <w:tcW w:w="3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C009D6" w14:textId="77777777" w:rsidR="002D4F78" w:rsidRDefault="00D6627F">
            <w:pPr>
              <w:pStyle w:val="TableParagraph"/>
              <w:spacing w:before="118"/>
              <w:ind w:right="4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2146298A" w14:textId="77777777" w:rsidR="002D4F78" w:rsidRDefault="00D6627F">
            <w:pPr>
              <w:pStyle w:val="TableParagraph"/>
              <w:spacing w:before="30"/>
              <w:ind w:right="4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Vektör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Analizi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Kardiyak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Arit.</w:t>
            </w:r>
            <w:r>
              <w:rPr>
                <w:rFonts w:ascii="Arial" w:hAnsi="Arial"/>
                <w:spacing w:val="4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</w:p>
          <w:p w14:paraId="1BB461F6" w14:textId="77777777" w:rsidR="002D4F78" w:rsidRDefault="00D6627F">
            <w:pPr>
              <w:pStyle w:val="TableParagraph"/>
              <w:spacing w:before="31"/>
              <w:ind w:right="3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8"/>
              </w:rPr>
              <w:t>M.</w:t>
            </w:r>
            <w:r>
              <w:rPr>
                <w:rFonts w:ascii="Arial" w:hAnsi="Arial"/>
                <w:spacing w:val="-14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8"/>
              </w:rPr>
              <w:t>DEMİR</w:t>
            </w:r>
          </w:p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1ED123" w14:textId="77777777" w:rsidR="002D4F78" w:rsidRDefault="002D4F78"/>
        </w:tc>
      </w:tr>
      <w:tr w:rsidR="002D4F78" w14:paraId="35EDA1D5" w14:textId="77777777">
        <w:trPr>
          <w:trHeight w:hRule="exact" w:val="962"/>
        </w:trPr>
        <w:tc>
          <w:tcPr>
            <w:tcW w:w="12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3ED6CE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BC3897B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177E1C36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5:10-15:50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0D0614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AAF0B86" w14:textId="77777777" w:rsidR="002D4F78" w:rsidRDefault="00D6627F">
            <w:pPr>
              <w:pStyle w:val="TableParagraph"/>
              <w:spacing w:before="148"/>
              <w:ind w:left="3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4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5A00DA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FDF77B3" w14:textId="77777777" w:rsidR="002D4F78" w:rsidRDefault="00D6627F">
            <w:pPr>
              <w:pStyle w:val="TableParagraph"/>
              <w:spacing w:line="278" w:lineRule="auto"/>
              <w:ind w:left="200" w:right="214" w:firstLine="26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Fizyoloji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Pratik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G4</w:t>
            </w:r>
            <w:r>
              <w:rPr>
                <w:rFonts w:ascii="Times New Roman" w:hAnsi="Times New Roman"/>
                <w:b/>
                <w:color w:val="FF000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EKG</w:t>
            </w:r>
            <w:r>
              <w:rPr>
                <w:rFonts w:ascii="Arial" w:hAnsi="Arial"/>
                <w:b/>
                <w:color w:val="FF000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etim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yeleri.</w:t>
            </w:r>
            <w:r>
              <w:rPr>
                <w:rFonts w:ascii="Arial" w:hAnsi="Arial"/>
                <w:b/>
                <w:color w:val="FF000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1"/>
                <w:sz w:val="18"/>
              </w:rPr>
              <w:t>M.</w:t>
            </w:r>
          </w:p>
          <w:p w14:paraId="5AFFD2F6" w14:textId="77777777" w:rsidR="002D4F78" w:rsidRDefault="00D6627F">
            <w:pPr>
              <w:pStyle w:val="TableParagraph"/>
              <w:spacing w:line="201" w:lineRule="exact"/>
              <w:ind w:left="4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DEMİR,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ILMAZ</w:t>
            </w:r>
          </w:p>
        </w:tc>
        <w:tc>
          <w:tcPr>
            <w:tcW w:w="2604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234D0567" w14:textId="77777777" w:rsidR="002D4F78" w:rsidRDefault="002D4F78"/>
        </w:tc>
        <w:tc>
          <w:tcPr>
            <w:tcW w:w="3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D518AF" w14:textId="77777777" w:rsidR="002D4F78" w:rsidRDefault="00D6627F">
            <w:pPr>
              <w:pStyle w:val="TableParagraph"/>
              <w:spacing w:before="118"/>
              <w:ind w:right="4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7620CA5C" w14:textId="77777777" w:rsidR="002D4F78" w:rsidRDefault="00D6627F">
            <w:pPr>
              <w:pStyle w:val="TableParagraph"/>
              <w:spacing w:before="30" w:line="275" w:lineRule="auto"/>
              <w:ind w:left="419" w:right="46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Kalp</w:t>
            </w:r>
            <w:r>
              <w:rPr>
                <w:rFonts w:ascii="Arial" w:hAnsi="Arial"/>
                <w:spacing w:val="-1"/>
                <w:sz w:val="18"/>
              </w:rPr>
              <w:t xml:space="preserve"> Kapak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1"/>
                <w:sz w:val="18"/>
              </w:rPr>
              <w:t xml:space="preserve"> Kalp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esleri</w:t>
            </w:r>
            <w:r>
              <w:rPr>
                <w:rFonts w:ascii="Times New Roman" w:hAnsi="Times New Roman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EMİR</w:t>
            </w:r>
          </w:p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0034FD" w14:textId="77777777" w:rsidR="002D4F78" w:rsidRDefault="00D6627F">
            <w:pPr>
              <w:pStyle w:val="TableParagraph"/>
              <w:spacing w:before="118"/>
              <w:ind w:right="4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19FDBAA2" w14:textId="77777777" w:rsidR="002D4F78" w:rsidRDefault="00D6627F">
            <w:pPr>
              <w:pStyle w:val="TableParagraph"/>
              <w:spacing w:before="30" w:line="275" w:lineRule="auto"/>
              <w:ind w:left="407" w:right="45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Hemodinami</w:t>
            </w:r>
            <w:r>
              <w:rPr>
                <w:rFonts w:ascii="Arial" w:hAnsi="Arial"/>
                <w:spacing w:val="-2"/>
                <w:w w:val="95"/>
                <w:sz w:val="18"/>
              </w:rPr>
              <w:t>ğ</w:t>
            </w:r>
            <w:r>
              <w:rPr>
                <w:rFonts w:ascii="Arial" w:hAnsi="Arial"/>
                <w:spacing w:val="-1"/>
                <w:w w:val="95"/>
                <w:sz w:val="18"/>
              </w:rPr>
              <w:t>in</w:t>
            </w:r>
            <w:r>
              <w:rPr>
                <w:rFonts w:ascii="Arial" w:hAnsi="Arial"/>
                <w:spacing w:val="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lkeleri</w:t>
            </w:r>
            <w:r>
              <w:rPr>
                <w:rFonts w:ascii="Times New Roman" w:hAnsi="Times New Roman"/>
                <w:spacing w:val="26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3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</w:tr>
      <w:tr w:rsidR="002D4F78" w14:paraId="3A43018C" w14:textId="77777777">
        <w:trPr>
          <w:trHeight w:hRule="exact" w:val="725"/>
        </w:trPr>
        <w:tc>
          <w:tcPr>
            <w:tcW w:w="12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663F11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058E7573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00-16:40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3C836F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D8B1E2E" w14:textId="77777777" w:rsidR="002D4F78" w:rsidRDefault="00D6627F">
            <w:pPr>
              <w:pStyle w:val="TableParagraph"/>
              <w:ind w:left="3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4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1190EC" w14:textId="77777777" w:rsidR="002D4F78" w:rsidRDefault="00D6627F">
            <w:pPr>
              <w:pStyle w:val="TableParagraph"/>
              <w:spacing w:line="275" w:lineRule="auto"/>
              <w:ind w:left="200" w:right="214" w:firstLine="26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Fizyoloji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Pratik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G4</w:t>
            </w:r>
            <w:r>
              <w:rPr>
                <w:rFonts w:ascii="Times New Roman" w:hAnsi="Times New Roman"/>
                <w:b/>
                <w:color w:val="FF000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EKG</w:t>
            </w:r>
            <w:r>
              <w:rPr>
                <w:rFonts w:ascii="Arial" w:hAnsi="Arial"/>
                <w:b/>
                <w:color w:val="FF000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etim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yeleri.</w:t>
            </w:r>
            <w:r>
              <w:rPr>
                <w:rFonts w:ascii="Arial" w:hAnsi="Arial"/>
                <w:b/>
                <w:color w:val="FF000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1"/>
                <w:sz w:val="18"/>
              </w:rPr>
              <w:t>M.</w:t>
            </w:r>
          </w:p>
          <w:p w14:paraId="45F168C7" w14:textId="77777777" w:rsidR="002D4F78" w:rsidRDefault="00D6627F">
            <w:pPr>
              <w:pStyle w:val="TableParagraph"/>
              <w:spacing w:line="205" w:lineRule="exact"/>
              <w:ind w:left="4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DEMİR,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ILMAZ</w:t>
            </w:r>
          </w:p>
        </w:tc>
        <w:tc>
          <w:tcPr>
            <w:tcW w:w="2604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4D793A" w14:textId="77777777" w:rsidR="002D4F78" w:rsidRDefault="002D4F78"/>
        </w:tc>
        <w:tc>
          <w:tcPr>
            <w:tcW w:w="3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30853C" w14:textId="77777777" w:rsidR="002D4F78" w:rsidRDefault="002D4F78"/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73F623" w14:textId="77777777" w:rsidR="002D4F78" w:rsidRDefault="00D6627F">
            <w:pPr>
              <w:pStyle w:val="TableParagraph"/>
              <w:spacing w:line="203" w:lineRule="exact"/>
              <w:ind w:right="4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47B65E0D" w14:textId="77777777" w:rsidR="002D4F78" w:rsidRDefault="00D6627F">
            <w:pPr>
              <w:pStyle w:val="TableParagraph"/>
              <w:spacing w:before="33" w:line="267" w:lineRule="auto"/>
              <w:ind w:left="407" w:right="45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Hemodinami</w:t>
            </w:r>
            <w:r>
              <w:rPr>
                <w:rFonts w:ascii="Arial" w:hAnsi="Arial"/>
                <w:spacing w:val="-2"/>
                <w:w w:val="95"/>
                <w:sz w:val="18"/>
              </w:rPr>
              <w:t>ğ</w:t>
            </w:r>
            <w:r>
              <w:rPr>
                <w:rFonts w:ascii="Arial" w:hAnsi="Arial"/>
                <w:spacing w:val="-1"/>
                <w:w w:val="95"/>
                <w:sz w:val="18"/>
              </w:rPr>
              <w:t>in</w:t>
            </w:r>
            <w:r>
              <w:rPr>
                <w:rFonts w:ascii="Arial" w:hAnsi="Arial"/>
                <w:spacing w:val="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lkeleri</w:t>
            </w:r>
            <w:r>
              <w:rPr>
                <w:rFonts w:ascii="Times New Roman" w:hAnsi="Times New Roman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3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</w:tr>
      <w:tr w:rsidR="002D4F78" w14:paraId="46879BEA" w14:textId="77777777">
        <w:trPr>
          <w:trHeight w:hRule="exact" w:val="351"/>
        </w:trPr>
        <w:tc>
          <w:tcPr>
            <w:tcW w:w="12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9F361F" w14:textId="77777777" w:rsidR="002D4F78" w:rsidRDefault="00D6627F">
            <w:pPr>
              <w:pStyle w:val="TableParagraph"/>
              <w:spacing w:before="65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50-17:30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EC0A11" w14:textId="77777777" w:rsidR="002D4F78" w:rsidRDefault="002D4F78"/>
        </w:tc>
        <w:tc>
          <w:tcPr>
            <w:tcW w:w="24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4B20F8" w14:textId="77777777" w:rsidR="002D4F78" w:rsidRDefault="002D4F78"/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3C880F" w14:textId="77777777" w:rsidR="002D4F78" w:rsidRDefault="002D4F78"/>
        </w:tc>
        <w:tc>
          <w:tcPr>
            <w:tcW w:w="3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3C899A" w14:textId="77777777" w:rsidR="002D4F78" w:rsidRDefault="002D4F78"/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77D733" w14:textId="77777777" w:rsidR="002D4F78" w:rsidRDefault="002D4F78"/>
        </w:tc>
      </w:tr>
      <w:tr w:rsidR="002D4F78" w14:paraId="3078BB94" w14:textId="77777777">
        <w:trPr>
          <w:trHeight w:hRule="exact" w:val="516"/>
        </w:trPr>
        <w:tc>
          <w:tcPr>
            <w:tcW w:w="12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75386C" w14:textId="77777777" w:rsidR="002D4F78" w:rsidRDefault="00D6627F">
            <w:pPr>
              <w:pStyle w:val="TableParagraph"/>
              <w:spacing w:before="144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7:40-18:20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026DF6" w14:textId="77777777" w:rsidR="002D4F78" w:rsidRDefault="002D4F78"/>
        </w:tc>
        <w:tc>
          <w:tcPr>
            <w:tcW w:w="24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415154" w14:textId="77777777" w:rsidR="002D4F78" w:rsidRDefault="002D4F78"/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D9F0FC" w14:textId="77777777" w:rsidR="002D4F78" w:rsidRDefault="002D4F78"/>
        </w:tc>
        <w:tc>
          <w:tcPr>
            <w:tcW w:w="30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FEDBD8" w14:textId="77777777" w:rsidR="002D4F78" w:rsidRDefault="002D4F78"/>
        </w:tc>
        <w:tc>
          <w:tcPr>
            <w:tcW w:w="26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44E7AE" w14:textId="77777777" w:rsidR="002D4F78" w:rsidRDefault="002D4F78"/>
        </w:tc>
      </w:tr>
    </w:tbl>
    <w:p w14:paraId="22C0ED8A" w14:textId="77777777" w:rsidR="002D4F78" w:rsidRDefault="002D4F78">
      <w:pPr>
        <w:sectPr w:rsidR="002D4F78">
          <w:pgSz w:w="16850" w:h="11920" w:orient="landscape"/>
          <w:pgMar w:top="760" w:right="880" w:bottom="1120" w:left="1160" w:header="0" w:footer="930" w:gutter="0"/>
          <w:cols w:space="720"/>
        </w:sectPr>
      </w:pPr>
    </w:p>
    <w:p w14:paraId="5E6599A1" w14:textId="77777777" w:rsidR="002D4F78" w:rsidRDefault="002D4F78">
      <w:pPr>
        <w:spacing w:before="11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Style w:val="TableNormal"/>
        <w:tblW w:w="0" w:type="auto"/>
        <w:tblInd w:w="99" w:type="dxa"/>
        <w:tblLayout w:type="fixed"/>
        <w:tblLook w:val="01E0" w:firstRow="1" w:lastRow="1" w:firstColumn="1" w:lastColumn="1" w:noHBand="0" w:noVBand="0"/>
      </w:tblPr>
      <w:tblGrid>
        <w:gridCol w:w="1275"/>
        <w:gridCol w:w="2268"/>
        <w:gridCol w:w="2981"/>
        <w:gridCol w:w="2268"/>
        <w:gridCol w:w="3970"/>
        <w:gridCol w:w="2835"/>
      </w:tblGrid>
      <w:tr w:rsidR="002D4F78" w14:paraId="1D16BD9C" w14:textId="77777777">
        <w:trPr>
          <w:trHeight w:hRule="exact" w:val="350"/>
        </w:trPr>
        <w:tc>
          <w:tcPr>
            <w:tcW w:w="12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7AC38ECD" w14:textId="77777777" w:rsidR="002D4F78" w:rsidRDefault="00D6627F">
            <w:pPr>
              <w:pStyle w:val="TableParagraph"/>
              <w:spacing w:before="53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4.</w:t>
            </w:r>
            <w:r>
              <w:rPr>
                <w:rFonts w:ascii="Arial"/>
                <w:b/>
                <w:spacing w:val="-11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Hafta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3B4A3C18" w14:textId="77777777" w:rsidR="002D4F78" w:rsidRDefault="00D6627F">
            <w:pPr>
              <w:pStyle w:val="TableParagraph"/>
              <w:spacing w:before="53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03</w:t>
            </w:r>
            <w:r>
              <w:rPr>
                <w:rFonts w:asci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Ekim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2022</w:t>
            </w:r>
          </w:p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29F034AB" w14:textId="77777777" w:rsidR="002D4F78" w:rsidRDefault="00D6627F">
            <w:pPr>
              <w:pStyle w:val="TableParagraph"/>
              <w:spacing w:before="53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04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Ekim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2022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7F2156B0" w14:textId="77777777" w:rsidR="002D4F78" w:rsidRDefault="00D6627F">
            <w:pPr>
              <w:pStyle w:val="TableParagraph"/>
              <w:spacing w:before="53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05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Ekim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2022</w:t>
            </w:r>
          </w:p>
        </w:tc>
        <w:tc>
          <w:tcPr>
            <w:tcW w:w="3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3D07A496" w14:textId="77777777" w:rsidR="002D4F78" w:rsidRDefault="00D6627F">
            <w:pPr>
              <w:pStyle w:val="TableParagraph"/>
              <w:spacing w:before="53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06</w:t>
            </w:r>
            <w:r>
              <w:rPr>
                <w:rFonts w:asci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Ekim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2022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6941D1B3" w14:textId="77777777" w:rsidR="002D4F78" w:rsidRDefault="00D6627F">
            <w:pPr>
              <w:pStyle w:val="TableParagraph"/>
              <w:spacing w:before="53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07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Ekim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2022</w:t>
            </w:r>
          </w:p>
        </w:tc>
      </w:tr>
      <w:tr w:rsidR="002D4F78" w14:paraId="010E3D09" w14:textId="77777777">
        <w:trPr>
          <w:trHeight w:hRule="exact" w:val="350"/>
        </w:trPr>
        <w:tc>
          <w:tcPr>
            <w:tcW w:w="12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74CDA3" w14:textId="77777777" w:rsidR="002D4F78" w:rsidRDefault="00D6627F">
            <w:pPr>
              <w:pStyle w:val="TableParagraph"/>
              <w:spacing w:before="51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Saat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019006" w14:textId="77777777" w:rsidR="002D4F78" w:rsidRDefault="00D6627F">
            <w:pPr>
              <w:pStyle w:val="TableParagraph"/>
              <w:spacing w:before="51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Pazartesi</w:t>
            </w:r>
          </w:p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FF1DA7" w14:textId="77777777" w:rsidR="002D4F78" w:rsidRDefault="00D6627F">
            <w:pPr>
              <w:pStyle w:val="TableParagraph"/>
              <w:spacing w:before="51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Salı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218A07" w14:textId="77777777" w:rsidR="002D4F78" w:rsidRDefault="00D6627F">
            <w:pPr>
              <w:pStyle w:val="TableParagraph"/>
              <w:spacing w:before="51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Çarşamba</w:t>
            </w:r>
          </w:p>
        </w:tc>
        <w:tc>
          <w:tcPr>
            <w:tcW w:w="3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B8F9D9" w14:textId="77777777" w:rsidR="002D4F78" w:rsidRDefault="00D6627F">
            <w:pPr>
              <w:pStyle w:val="TableParagraph"/>
              <w:spacing w:before="51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Perşembe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55C25C" w14:textId="77777777" w:rsidR="002D4F78" w:rsidRDefault="00D6627F">
            <w:pPr>
              <w:pStyle w:val="TableParagraph"/>
              <w:spacing w:before="51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Cuma</w:t>
            </w:r>
          </w:p>
        </w:tc>
      </w:tr>
      <w:tr w:rsidR="002D4F78" w14:paraId="4D2AF817" w14:textId="77777777">
        <w:trPr>
          <w:trHeight w:hRule="exact" w:val="1200"/>
        </w:trPr>
        <w:tc>
          <w:tcPr>
            <w:tcW w:w="12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482E41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E233EFE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9347147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EA683E" w14:textId="77777777" w:rsidR="002D4F78" w:rsidRDefault="002D4F78"/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ADD5E3" w14:textId="77777777" w:rsidR="002D4F78" w:rsidRDefault="002D4F78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9F32441" w14:textId="77777777" w:rsidR="002D4F78" w:rsidRDefault="00D6627F">
            <w:pPr>
              <w:pStyle w:val="TableParagraph"/>
              <w:ind w:left="50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2FC2B3B2" w14:textId="77777777" w:rsidR="002D4F78" w:rsidRDefault="00D6627F">
            <w:pPr>
              <w:pStyle w:val="TableParagraph"/>
              <w:spacing w:before="33"/>
              <w:ind w:left="56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Hücresel</w:t>
            </w:r>
            <w:r>
              <w:rPr>
                <w:rFonts w:ascii="Arial" w:hAnsi="Arial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spacing w:val="-9"/>
                <w:sz w:val="18"/>
              </w:rPr>
              <w:t>İ</w:t>
            </w:r>
            <w:r>
              <w:rPr>
                <w:rFonts w:ascii="Arial" w:hAnsi="Arial"/>
                <w:spacing w:val="-2"/>
                <w:sz w:val="18"/>
              </w:rPr>
              <w:t>mmün</w:t>
            </w:r>
            <w:r>
              <w:rPr>
                <w:rFonts w:ascii="Arial" w:hAnsi="Arial"/>
                <w:spacing w:val="-1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anıt</w:t>
            </w:r>
          </w:p>
          <w:p w14:paraId="5B748496" w14:textId="77777777" w:rsidR="002D4F78" w:rsidRDefault="00D6627F">
            <w:pPr>
              <w:pStyle w:val="TableParagraph"/>
              <w:spacing w:before="33"/>
              <w:ind w:left="59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Dr.</w:t>
            </w:r>
            <w:r>
              <w:rPr>
                <w:rFonts w:ascii="Arial" w:hAnsi="Arial"/>
                <w:spacing w:val="-2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2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</w:t>
            </w:r>
            <w:r>
              <w:rPr>
                <w:rFonts w:ascii="Arial" w:hAnsi="Arial"/>
                <w:spacing w:val="-2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18"/>
              </w:rPr>
              <w:t>Ş.</w:t>
            </w:r>
            <w:r>
              <w:rPr>
                <w:rFonts w:ascii="Arial" w:hAnsi="Arial"/>
                <w:spacing w:val="-2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18"/>
              </w:rPr>
              <w:t>YILMAZ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0F4EED" w14:textId="77777777" w:rsidR="002D4F78" w:rsidRDefault="002D4F78"/>
        </w:tc>
        <w:tc>
          <w:tcPr>
            <w:tcW w:w="3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53AB2D" w14:textId="77777777" w:rsidR="002D4F78" w:rsidRDefault="00D6627F">
            <w:pPr>
              <w:pStyle w:val="TableParagraph"/>
              <w:spacing w:line="276" w:lineRule="auto"/>
              <w:ind w:left="397" w:right="398" w:hanging="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1/</w:t>
            </w:r>
            <w:r>
              <w:rPr>
                <w:rFonts w:ascii="Arial" w:hAnsi="Arial"/>
                <w:b/>
                <w:color w:val="00AE5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2</w:t>
            </w:r>
            <w:r>
              <w:rPr>
                <w:rFonts w:ascii="Arial" w:hAns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Pratik</w:t>
            </w:r>
            <w:r>
              <w:rPr>
                <w:rFonts w:ascii="Times New Roman" w:hAnsi="Times New Roman"/>
                <w:b/>
                <w:color w:val="00AE50"/>
                <w:spacing w:val="37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Burun,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Paranasal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Sin.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Toraks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Duvarı,</w:t>
            </w:r>
            <w:r>
              <w:rPr>
                <w:rFonts w:ascii="Arial" w:hAnsi="Arial"/>
                <w:b/>
                <w:color w:val="00AE50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Diyafram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ve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Mediyasten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/ÜSY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Hist</w:t>
            </w:r>
          </w:p>
          <w:p w14:paraId="52DA7EFD" w14:textId="77777777" w:rsidR="002D4F78" w:rsidRDefault="00D6627F">
            <w:pPr>
              <w:pStyle w:val="TableParagraph"/>
              <w:spacing w:line="207" w:lineRule="exact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Dr. Öğr.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Üyeleri..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Ş</w:t>
            </w:r>
            <w:r>
              <w:rPr>
                <w:rFonts w:ascii="Arial" w:hAnsi="Arial"/>
                <w:b/>
                <w:color w:val="00AE5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Toy</w:t>
            </w:r>
            <w:r>
              <w:rPr>
                <w:rFonts w:ascii="Arial" w:hAnsi="Arial"/>
                <w:b/>
                <w:color w:val="00AE50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/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N.</w:t>
            </w:r>
            <w:r>
              <w:rPr>
                <w:rFonts w:ascii="Arial" w:hAnsi="Arial"/>
                <w:b/>
                <w:color w:val="00AE5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ılmaz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F</w:t>
            </w:r>
            <w:r>
              <w:rPr>
                <w:rFonts w:ascii="Arial" w:hAnsi="Arial"/>
                <w:b/>
                <w:color w:val="00AE50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Başak/</w:t>
            </w:r>
          </w:p>
          <w:p w14:paraId="23469F1B" w14:textId="77777777" w:rsidR="002D4F78" w:rsidRDefault="00D6627F">
            <w:pPr>
              <w:pStyle w:val="TableParagraph"/>
              <w:spacing w:before="30"/>
              <w:ind w:left="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00AE50"/>
                <w:sz w:val="18"/>
              </w:rPr>
              <w:t>Y</w:t>
            </w:r>
            <w:r>
              <w:rPr>
                <w:rFonts w:asci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z w:val="18"/>
              </w:rPr>
              <w:t>Ersan/</w:t>
            </w:r>
            <w:r>
              <w:rPr>
                <w:rFonts w:asci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z w:val="18"/>
              </w:rPr>
              <w:t>A</w:t>
            </w:r>
            <w:r>
              <w:rPr>
                <w:rFonts w:asci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Yahyazadeh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529790" w14:textId="77777777" w:rsidR="002D4F78" w:rsidRDefault="002D4F78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68D5776" w14:textId="77777777" w:rsidR="002D4F78" w:rsidRDefault="00D6627F">
            <w:pPr>
              <w:pStyle w:val="TableParagraph"/>
              <w:ind w:right="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57613623" w14:textId="77777777" w:rsidR="002D4F78" w:rsidRDefault="00D6627F">
            <w:pPr>
              <w:pStyle w:val="TableParagraph"/>
              <w:spacing w:before="33"/>
              <w:ind w:right="7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kut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Faz Yanıtı</w:t>
            </w:r>
          </w:p>
          <w:p w14:paraId="4766C89D" w14:textId="77777777" w:rsidR="002D4F78" w:rsidRDefault="00D6627F">
            <w:pPr>
              <w:pStyle w:val="TableParagraph"/>
              <w:spacing w:before="33"/>
              <w:ind w:right="3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444444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444444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444444"/>
                <w:sz w:val="18"/>
              </w:rPr>
              <w:t>Öğr.</w:t>
            </w:r>
            <w:r>
              <w:rPr>
                <w:rFonts w:ascii="Arial" w:hAnsi="Arial"/>
                <w:color w:val="444444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444444"/>
                <w:sz w:val="18"/>
              </w:rPr>
              <w:t>Ü.</w:t>
            </w:r>
            <w:r>
              <w:rPr>
                <w:rFonts w:ascii="Arial" w:hAnsi="Arial"/>
                <w:color w:val="444444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444444"/>
                <w:spacing w:val="-2"/>
                <w:sz w:val="18"/>
              </w:rPr>
              <w:t>Mehmet</w:t>
            </w:r>
            <w:r>
              <w:rPr>
                <w:rFonts w:ascii="Arial" w:hAnsi="Arial"/>
                <w:color w:val="444444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444444"/>
                <w:sz w:val="18"/>
              </w:rPr>
              <w:t>Kara</w:t>
            </w:r>
          </w:p>
        </w:tc>
      </w:tr>
      <w:tr w:rsidR="002D4F78" w14:paraId="711882D4" w14:textId="77777777">
        <w:trPr>
          <w:trHeight w:hRule="exact" w:val="963"/>
        </w:trPr>
        <w:tc>
          <w:tcPr>
            <w:tcW w:w="12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7C6805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3AF3D3E" w14:textId="77777777" w:rsidR="002D4F78" w:rsidRDefault="002D4F78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64CD3A8E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4C3AEB" w14:textId="77777777" w:rsidR="002D4F78" w:rsidRDefault="00D6627F">
            <w:pPr>
              <w:pStyle w:val="TableParagraph"/>
              <w:spacing w:line="203" w:lineRule="exact"/>
              <w:ind w:right="3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777D2155" w14:textId="77777777" w:rsidR="002D4F78" w:rsidRDefault="00D6627F">
            <w:pPr>
              <w:pStyle w:val="TableParagraph"/>
              <w:spacing w:before="33" w:line="274" w:lineRule="auto"/>
              <w:ind w:left="327" w:right="368" w:hanging="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Kan Akım. </w:t>
            </w:r>
            <w:r>
              <w:rPr>
                <w:rFonts w:ascii="Arial" w:hAnsi="Arial"/>
                <w:spacing w:val="-1"/>
                <w:sz w:val="18"/>
              </w:rPr>
              <w:t>Yerel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2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ümoral Kontrolü</w:t>
            </w:r>
            <w:r>
              <w:rPr>
                <w:rFonts w:ascii="Arial" w:hAnsi="Arial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3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74C386" w14:textId="77777777" w:rsidR="002D4F78" w:rsidRDefault="00D6627F">
            <w:pPr>
              <w:pStyle w:val="TableParagraph"/>
              <w:spacing w:before="118"/>
              <w:ind w:left="50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187DB915" w14:textId="77777777" w:rsidR="002D4F78" w:rsidRDefault="00D6627F">
            <w:pPr>
              <w:pStyle w:val="TableParagraph"/>
              <w:spacing w:before="30"/>
              <w:ind w:left="56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Hücresel</w:t>
            </w:r>
            <w:r>
              <w:rPr>
                <w:rFonts w:ascii="Arial" w:hAnsi="Arial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spacing w:val="-9"/>
                <w:sz w:val="18"/>
              </w:rPr>
              <w:t>İ</w:t>
            </w:r>
            <w:r>
              <w:rPr>
                <w:rFonts w:ascii="Arial" w:hAnsi="Arial"/>
                <w:spacing w:val="-2"/>
                <w:sz w:val="18"/>
              </w:rPr>
              <w:t>mmün</w:t>
            </w:r>
            <w:r>
              <w:rPr>
                <w:rFonts w:ascii="Arial" w:hAnsi="Arial"/>
                <w:spacing w:val="-1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anıt</w:t>
            </w:r>
          </w:p>
          <w:p w14:paraId="2A322675" w14:textId="77777777" w:rsidR="002D4F78" w:rsidRDefault="00D6627F">
            <w:pPr>
              <w:pStyle w:val="TableParagraph"/>
              <w:spacing w:before="30"/>
              <w:ind w:left="59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Dr.</w:t>
            </w:r>
            <w:r>
              <w:rPr>
                <w:rFonts w:ascii="Arial" w:hAnsi="Arial"/>
                <w:spacing w:val="-2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2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</w:t>
            </w:r>
            <w:r>
              <w:rPr>
                <w:rFonts w:ascii="Arial" w:hAnsi="Arial"/>
                <w:spacing w:val="-2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18"/>
              </w:rPr>
              <w:t>Ş.</w:t>
            </w:r>
            <w:r>
              <w:rPr>
                <w:rFonts w:ascii="Arial" w:hAnsi="Arial"/>
                <w:spacing w:val="-2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18"/>
              </w:rPr>
              <w:t>YILMAZ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FA2973" w14:textId="77777777" w:rsidR="002D4F78" w:rsidRDefault="00D6627F">
            <w:pPr>
              <w:pStyle w:val="TableParagraph"/>
              <w:spacing w:line="203" w:lineRule="exact"/>
              <w:ind w:right="4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7814FD89" w14:textId="77777777" w:rsidR="002D4F78" w:rsidRDefault="00D6627F">
            <w:pPr>
              <w:pStyle w:val="TableParagraph"/>
              <w:spacing w:before="33" w:line="272" w:lineRule="auto"/>
              <w:ind w:left="164" w:right="21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rteriyel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asıncın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Uzun</w:t>
            </w:r>
            <w:r>
              <w:rPr>
                <w:rFonts w:ascii="Times New Roman" w:hAnsi="Times New Roman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önem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üzenlenmesi</w:t>
            </w:r>
            <w:r>
              <w:rPr>
                <w:rFonts w:ascii="Arial" w:hAnsi="Arial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4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3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4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  <w:tc>
          <w:tcPr>
            <w:tcW w:w="3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4F6C07" w14:textId="77777777" w:rsidR="002D4F78" w:rsidRDefault="00D6627F">
            <w:pPr>
              <w:pStyle w:val="TableParagraph"/>
              <w:spacing w:before="118" w:line="275" w:lineRule="auto"/>
              <w:ind w:left="287" w:right="29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2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1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Pratik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Dr.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Öğr.</w:t>
            </w:r>
            <w:r>
              <w:rPr>
                <w:rFonts w:ascii="Arial" w:hAnsi="Arial"/>
                <w:b/>
                <w:color w:val="00AE50"/>
                <w:spacing w:val="47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Üyeleri.. Ş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Toy /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N.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ılmaz/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F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Başak/ Y</w:t>
            </w:r>
            <w:r>
              <w:rPr>
                <w:rFonts w:ascii="Arial" w:hAnsi="Arial"/>
                <w:b/>
                <w:color w:val="00AE50"/>
                <w:spacing w:val="26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Ersan/</w:t>
            </w:r>
            <w:r>
              <w:rPr>
                <w:rFonts w:ascii="Arial" w:hAns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A</w:t>
            </w:r>
            <w:r>
              <w:rPr>
                <w:rFonts w:ascii="Arial" w:hAns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ahyazadeh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F01ABC" w14:textId="77777777" w:rsidR="002D4F78" w:rsidRDefault="00D6627F">
            <w:pPr>
              <w:pStyle w:val="TableParagraph"/>
              <w:spacing w:line="203" w:lineRule="exact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BİYOFİZİK</w:t>
            </w:r>
          </w:p>
          <w:p w14:paraId="0B3EA878" w14:textId="77777777" w:rsidR="002D4F78" w:rsidRDefault="00D6627F">
            <w:pPr>
              <w:pStyle w:val="TableParagraph"/>
              <w:spacing w:before="33" w:line="275" w:lineRule="auto"/>
              <w:ind w:left="601" w:right="59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Basınç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Gradyentinin</w:t>
            </w:r>
            <w:r>
              <w:rPr>
                <w:rFonts w:ascii="Arial" w:hAnsi="Arial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esaplanması</w:t>
            </w:r>
          </w:p>
          <w:p w14:paraId="7DD1B4F8" w14:textId="77777777" w:rsidR="002D4F78" w:rsidRDefault="00D6627F">
            <w:pPr>
              <w:pStyle w:val="TableParagraph"/>
              <w:spacing w:line="205" w:lineRule="exact"/>
              <w:ind w:right="3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F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OZDUMAN</w:t>
            </w:r>
          </w:p>
        </w:tc>
      </w:tr>
      <w:tr w:rsidR="002D4F78" w14:paraId="783791C0" w14:textId="77777777">
        <w:trPr>
          <w:trHeight w:hRule="exact" w:val="962"/>
        </w:trPr>
        <w:tc>
          <w:tcPr>
            <w:tcW w:w="12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5FFF38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1CED918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776B27B6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DF6196" w14:textId="77777777" w:rsidR="002D4F78" w:rsidRDefault="00D6627F">
            <w:pPr>
              <w:pStyle w:val="TableParagraph"/>
              <w:spacing w:line="203" w:lineRule="exact"/>
              <w:ind w:right="3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68AF9A9F" w14:textId="77777777" w:rsidR="002D4F78" w:rsidRDefault="00D6627F">
            <w:pPr>
              <w:pStyle w:val="TableParagraph"/>
              <w:spacing w:before="33" w:line="276" w:lineRule="auto"/>
              <w:ind w:left="193" w:right="23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rteriyel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asıncın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Kısa</w:t>
            </w:r>
            <w:r>
              <w:rPr>
                <w:rFonts w:ascii="Arial" w:hAnsi="Arial"/>
                <w:spacing w:val="3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önem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üzenlenmesi</w:t>
            </w:r>
            <w:r>
              <w:rPr>
                <w:rFonts w:ascii="Arial" w:hAnsi="Arial"/>
                <w:spacing w:val="28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7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4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CBAB84" w14:textId="77777777" w:rsidR="002D4F78" w:rsidRDefault="00D6627F">
            <w:pPr>
              <w:pStyle w:val="TableParagraph"/>
              <w:spacing w:before="118"/>
              <w:ind w:left="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277FB40E" w14:textId="77777777" w:rsidR="002D4F78" w:rsidRDefault="00D6627F">
            <w:pPr>
              <w:pStyle w:val="TableParagraph"/>
              <w:spacing w:before="30"/>
              <w:ind w:left="7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Sol.</w:t>
            </w:r>
            <w:r>
              <w:rPr>
                <w:rFonts w:ascii="Arial" w:hAnsi="Arial"/>
                <w:spacing w:val="-1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Sist.</w:t>
            </w:r>
            <w:r>
              <w:rPr>
                <w:rFonts w:ascii="Arial" w:hAnsi="Arial"/>
                <w:spacing w:val="-1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Gelişimi</w:t>
            </w:r>
          </w:p>
          <w:p w14:paraId="692B5367" w14:textId="77777777" w:rsidR="002D4F78" w:rsidRDefault="00D6627F">
            <w:pPr>
              <w:pStyle w:val="TableParagraph"/>
              <w:spacing w:before="30"/>
              <w:ind w:left="7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A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AHYAZADEH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2B79D9" w14:textId="77777777" w:rsidR="002D4F78" w:rsidRDefault="00D6627F">
            <w:pPr>
              <w:pStyle w:val="TableParagraph"/>
              <w:spacing w:before="118"/>
              <w:ind w:left="41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24EE5519" w14:textId="77777777" w:rsidR="002D4F78" w:rsidRDefault="00D6627F">
            <w:pPr>
              <w:pStyle w:val="TableParagraph"/>
              <w:spacing w:before="30" w:line="275" w:lineRule="auto"/>
              <w:ind w:left="188" w:right="128" w:firstLine="2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Plazma Proteinleri</w:t>
            </w:r>
            <w:r>
              <w:rPr>
                <w:rFonts w:ascii="Times New Roman"/>
                <w:spacing w:val="25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6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8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KAHRAMAN</w:t>
            </w:r>
          </w:p>
        </w:tc>
        <w:tc>
          <w:tcPr>
            <w:tcW w:w="3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435CB2" w14:textId="77777777" w:rsidR="002D4F78" w:rsidRDefault="00D6627F">
            <w:pPr>
              <w:pStyle w:val="TableParagraph"/>
              <w:spacing w:before="118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G3/</w:t>
            </w:r>
            <w:r>
              <w:rPr>
                <w:rFonts w:ascii="Arial"/>
                <w:b/>
                <w:color w:val="00AE50"/>
                <w:spacing w:val="-6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G4</w:t>
            </w:r>
            <w:r>
              <w:rPr>
                <w:rFonts w:asci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Pratik</w:t>
            </w:r>
          </w:p>
          <w:p w14:paraId="414816D8" w14:textId="77777777" w:rsidR="002D4F78" w:rsidRDefault="00D6627F">
            <w:pPr>
              <w:pStyle w:val="TableParagraph"/>
              <w:spacing w:before="30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Dr.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Öğr.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Üyeleri.. Ş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Toy /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N.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ılmaz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F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Başak/</w:t>
            </w:r>
          </w:p>
          <w:p w14:paraId="05A131D1" w14:textId="77777777" w:rsidR="002D4F78" w:rsidRDefault="00D6627F">
            <w:pPr>
              <w:pStyle w:val="TableParagraph"/>
              <w:spacing w:before="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00AE50"/>
                <w:sz w:val="18"/>
              </w:rPr>
              <w:t>Y</w:t>
            </w:r>
            <w:r>
              <w:rPr>
                <w:rFonts w:asci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z w:val="18"/>
              </w:rPr>
              <w:t>Ersan/ A</w:t>
            </w:r>
            <w:r>
              <w:rPr>
                <w:rFonts w:asci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Yahyazadeh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00CE22" w14:textId="77777777" w:rsidR="002D4F78" w:rsidRDefault="00D6627F">
            <w:pPr>
              <w:pStyle w:val="TableParagraph"/>
              <w:spacing w:line="203" w:lineRule="exact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BİYOFİZİK</w:t>
            </w:r>
          </w:p>
          <w:p w14:paraId="7DF0B275" w14:textId="77777777" w:rsidR="002D4F78" w:rsidRDefault="00D6627F">
            <w:pPr>
              <w:pStyle w:val="TableParagraph"/>
              <w:spacing w:before="33"/>
              <w:ind w:left="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rteriyel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asınç</w:t>
            </w:r>
            <w:r>
              <w:rPr>
                <w:rFonts w:ascii="Arial" w:hAnsi="Arial"/>
                <w:spacing w:val="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Pulsu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</w:p>
          <w:p w14:paraId="15FB36FB" w14:textId="77777777" w:rsidR="002D4F78" w:rsidRDefault="00D6627F">
            <w:pPr>
              <w:pStyle w:val="TableParagraph"/>
              <w:spacing w:before="30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Yayılması</w:t>
            </w:r>
          </w:p>
          <w:p w14:paraId="6178F40D" w14:textId="77777777" w:rsidR="002D4F78" w:rsidRDefault="00D6627F">
            <w:pPr>
              <w:pStyle w:val="TableParagraph"/>
              <w:spacing w:before="33"/>
              <w:ind w:left="7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F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OZDUMAN</w:t>
            </w:r>
          </w:p>
        </w:tc>
      </w:tr>
      <w:tr w:rsidR="002D4F78" w14:paraId="63CA3D39" w14:textId="77777777">
        <w:trPr>
          <w:trHeight w:hRule="exact" w:val="968"/>
        </w:trPr>
        <w:tc>
          <w:tcPr>
            <w:tcW w:w="12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DF7CB2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6BF7B93" w14:textId="77777777" w:rsidR="002D4F78" w:rsidRDefault="002D4F78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3AF4981C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7C3E9D" w14:textId="77777777" w:rsidR="002D4F78" w:rsidRDefault="00D6627F">
            <w:pPr>
              <w:pStyle w:val="TableParagraph"/>
              <w:ind w:left="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3D7B0213" w14:textId="77777777" w:rsidR="002D4F78" w:rsidRDefault="00D6627F">
            <w:pPr>
              <w:pStyle w:val="TableParagraph"/>
              <w:spacing w:before="30" w:line="278" w:lineRule="auto"/>
              <w:ind w:left="339" w:right="33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Burun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 xml:space="preserve">ve </w:t>
            </w:r>
            <w:r>
              <w:rPr>
                <w:rFonts w:ascii="Arial"/>
                <w:spacing w:val="-1"/>
                <w:sz w:val="18"/>
              </w:rPr>
              <w:t>Paranasal</w:t>
            </w:r>
            <w:r>
              <w:rPr>
                <w:rFonts w:ascii="Times New Roman"/>
                <w:spacing w:val="26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inusler</w:t>
            </w:r>
          </w:p>
          <w:p w14:paraId="330B621A" w14:textId="77777777" w:rsidR="002D4F78" w:rsidRDefault="00D6627F">
            <w:pPr>
              <w:pStyle w:val="TableParagraph"/>
              <w:spacing w:line="203" w:lineRule="exact"/>
              <w:ind w:lef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N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BF590F" w14:textId="77777777" w:rsidR="002D4F78" w:rsidRDefault="00D6627F">
            <w:pPr>
              <w:pStyle w:val="TableParagraph"/>
              <w:spacing w:before="120"/>
              <w:ind w:right="8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05C87795" w14:textId="77777777" w:rsidR="002D4F78" w:rsidRDefault="00D6627F">
            <w:pPr>
              <w:pStyle w:val="TableParagraph"/>
              <w:spacing w:before="31"/>
              <w:ind w:left="7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Üst Sol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olları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istolojisi</w:t>
            </w:r>
          </w:p>
          <w:p w14:paraId="76A04E84" w14:textId="77777777" w:rsidR="002D4F78" w:rsidRDefault="00D6627F">
            <w:pPr>
              <w:pStyle w:val="TableParagraph"/>
              <w:spacing w:before="30"/>
              <w:ind w:right="1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A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AHYAZADEH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F1116A" w14:textId="77777777" w:rsidR="002D4F78" w:rsidRDefault="00D6627F">
            <w:pPr>
              <w:pStyle w:val="TableParagraph"/>
              <w:spacing w:before="120"/>
              <w:ind w:left="41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01360C45" w14:textId="77777777" w:rsidR="002D4F78" w:rsidRDefault="00D6627F">
            <w:pPr>
              <w:pStyle w:val="TableParagraph"/>
              <w:spacing w:before="31" w:line="275" w:lineRule="auto"/>
              <w:ind w:left="188" w:right="126" w:firstLine="2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Plazma Proteinleri</w:t>
            </w:r>
            <w:r>
              <w:rPr>
                <w:rFonts w:ascii="Times New Roman"/>
                <w:spacing w:val="25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6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KAHRAMAN</w:t>
            </w:r>
          </w:p>
        </w:tc>
        <w:tc>
          <w:tcPr>
            <w:tcW w:w="3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8150D1" w14:textId="77777777" w:rsidR="002D4F78" w:rsidRDefault="00D6627F">
            <w:pPr>
              <w:pStyle w:val="TableParagraph"/>
              <w:spacing w:before="120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G4/</w:t>
            </w:r>
            <w:r>
              <w:rPr>
                <w:rFonts w:ascii="Arial"/>
                <w:b/>
                <w:color w:val="00AE50"/>
                <w:spacing w:val="-6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G3</w:t>
            </w:r>
            <w:r>
              <w:rPr>
                <w:rFonts w:asci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Pratik</w:t>
            </w:r>
          </w:p>
          <w:p w14:paraId="290619AD" w14:textId="77777777" w:rsidR="002D4F78" w:rsidRDefault="00D6627F">
            <w:pPr>
              <w:pStyle w:val="TableParagraph"/>
              <w:spacing w:before="31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Dr.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Öğr.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Üyeleri.. Ş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Toy /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N.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ılmaz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F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Başak/</w:t>
            </w:r>
          </w:p>
          <w:p w14:paraId="6A13C638" w14:textId="77777777" w:rsidR="002D4F78" w:rsidRDefault="00D6627F">
            <w:pPr>
              <w:pStyle w:val="TableParagraph"/>
              <w:spacing w:before="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00AE50"/>
                <w:sz w:val="18"/>
              </w:rPr>
              <w:t>Y</w:t>
            </w:r>
            <w:r>
              <w:rPr>
                <w:rFonts w:asci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z w:val="18"/>
              </w:rPr>
              <w:t>Ersan/ A</w:t>
            </w:r>
            <w:r>
              <w:rPr>
                <w:rFonts w:asci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00AE50"/>
                <w:spacing w:val="-1"/>
                <w:sz w:val="18"/>
              </w:rPr>
              <w:t>Yahyazadeh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A835AA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BİYOFİZİK</w:t>
            </w:r>
          </w:p>
          <w:p w14:paraId="371F785A" w14:textId="77777777" w:rsidR="002D4F78" w:rsidRDefault="00D6627F">
            <w:pPr>
              <w:pStyle w:val="TableParagraph"/>
              <w:spacing w:before="30" w:line="278" w:lineRule="auto"/>
              <w:ind w:left="322" w:right="31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Kan</w:t>
            </w:r>
            <w:r>
              <w:rPr>
                <w:rFonts w:ascii="Arial" w:hAnsi="Arial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Basıncı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Kan</w:t>
            </w:r>
            <w:r>
              <w:rPr>
                <w:rFonts w:ascii="Arial" w:hAnsi="Arial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kışının</w:t>
            </w:r>
            <w:r>
              <w:rPr>
                <w:rFonts w:ascii="Arial" w:hAnsi="Arial"/>
                <w:spacing w:val="27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lçülmesi</w:t>
            </w:r>
          </w:p>
          <w:p w14:paraId="4D58D402" w14:textId="77777777" w:rsidR="002D4F78" w:rsidRDefault="00D6627F">
            <w:pPr>
              <w:pStyle w:val="TableParagraph"/>
              <w:spacing w:line="203" w:lineRule="exact"/>
              <w:ind w:left="7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F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OZDUMAN</w:t>
            </w:r>
          </w:p>
        </w:tc>
      </w:tr>
      <w:tr w:rsidR="002D4F78" w14:paraId="06347EFB" w14:textId="77777777">
        <w:trPr>
          <w:trHeight w:hRule="exact" w:val="962"/>
        </w:trPr>
        <w:tc>
          <w:tcPr>
            <w:tcW w:w="12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9B8E25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AA9047F" w14:textId="77777777" w:rsidR="002D4F78" w:rsidRDefault="002D4F78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511E5AEC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3:30-14:10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92E0F6" w14:textId="77777777" w:rsidR="002D4F78" w:rsidRDefault="00D6627F">
            <w:pPr>
              <w:pStyle w:val="TableParagraph"/>
              <w:spacing w:before="103"/>
              <w:ind w:left="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61CCECF2" w14:textId="77777777" w:rsidR="002D4F78" w:rsidRDefault="00D6627F">
            <w:pPr>
              <w:pStyle w:val="TableParagraph"/>
              <w:spacing w:before="45"/>
              <w:ind w:righ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Larinks</w:t>
            </w:r>
          </w:p>
          <w:p w14:paraId="0DAAE6DE" w14:textId="77777777" w:rsidR="002D4F78" w:rsidRDefault="00D6627F">
            <w:pPr>
              <w:pStyle w:val="TableParagraph"/>
              <w:spacing w:before="47"/>
              <w:ind w:lef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N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679C27" w14:textId="77777777" w:rsidR="002D4F78" w:rsidRDefault="00D6627F">
            <w:pPr>
              <w:pStyle w:val="TableParagraph"/>
              <w:spacing w:before="118"/>
              <w:ind w:left="50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51DE6546" w14:textId="77777777" w:rsidR="002D4F78" w:rsidRDefault="00D6627F">
            <w:pPr>
              <w:pStyle w:val="TableParagraph"/>
              <w:spacing w:before="30" w:line="275" w:lineRule="auto"/>
              <w:ind w:left="628" w:right="647" w:hanging="1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Hümoral</w:t>
            </w:r>
            <w:r>
              <w:rPr>
                <w:rFonts w:ascii="Arial" w:hAnsi="Arial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  <w:r>
              <w:rPr>
                <w:rFonts w:ascii="Arial" w:hAnsi="Arial"/>
                <w:spacing w:val="-1"/>
                <w:sz w:val="18"/>
              </w:rPr>
              <w:t>mmün</w:t>
            </w:r>
            <w:r>
              <w:rPr>
                <w:rFonts w:ascii="Arial" w:hAnsi="Arial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Yanıt</w:t>
            </w:r>
            <w:r>
              <w:rPr>
                <w:rFonts w:ascii="Times New Roman" w:hAnsi="Times New Roman"/>
                <w:spacing w:val="30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Dr.</w:t>
            </w:r>
            <w:r>
              <w:rPr>
                <w:rFonts w:ascii="Arial" w:hAnsi="Arial"/>
                <w:spacing w:val="-2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2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</w:t>
            </w:r>
            <w:r>
              <w:rPr>
                <w:rFonts w:ascii="Arial" w:hAnsi="Arial"/>
                <w:spacing w:val="-2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18"/>
              </w:rPr>
              <w:t>Ş.</w:t>
            </w:r>
            <w:r>
              <w:rPr>
                <w:rFonts w:ascii="Arial" w:hAnsi="Arial"/>
                <w:spacing w:val="-2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18"/>
              </w:rPr>
              <w:t>YILMAZ</w:t>
            </w:r>
          </w:p>
        </w:tc>
        <w:tc>
          <w:tcPr>
            <w:tcW w:w="2268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BE017DA" w14:textId="77777777" w:rsidR="002D4F78" w:rsidRDefault="002D4F78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38"/>
                <w:szCs w:val="38"/>
              </w:rPr>
            </w:pPr>
          </w:p>
          <w:p w14:paraId="3EFFF5D7" w14:textId="77777777" w:rsidR="002D4F78" w:rsidRDefault="00D6627F">
            <w:pPr>
              <w:pStyle w:val="TableParagraph"/>
              <w:spacing w:line="275" w:lineRule="auto"/>
              <w:ind w:left="217" w:right="214" w:hanging="1"/>
              <w:jc w:val="center"/>
              <w:rPr>
                <w:rFonts w:ascii="Arial" w:eastAsia="Arial" w:hAnsi="Arial" w:cs="Arial"/>
                <w:sz w:val="28"/>
                <w:szCs w:val="28"/>
              </w:rPr>
            </w:pPr>
            <w:r>
              <w:rPr>
                <w:rFonts w:ascii="Arial"/>
                <w:sz w:val="28"/>
              </w:rPr>
              <w:t>Klinik</w:t>
            </w:r>
            <w:r>
              <w:rPr>
                <w:rFonts w:ascii="Arial"/>
                <w:spacing w:val="-1"/>
                <w:sz w:val="28"/>
              </w:rPr>
              <w:t xml:space="preserve"> ve</w:t>
            </w:r>
            <w:r>
              <w:rPr>
                <w:rFonts w:ascii="Times New Roman"/>
                <w:spacing w:val="20"/>
                <w:sz w:val="28"/>
              </w:rPr>
              <w:t xml:space="preserve"> </w:t>
            </w:r>
            <w:r>
              <w:rPr>
                <w:rFonts w:ascii="Arial"/>
                <w:spacing w:val="-1"/>
                <w:sz w:val="28"/>
              </w:rPr>
              <w:t>Mesleki</w:t>
            </w:r>
            <w:r>
              <w:rPr>
                <w:rFonts w:ascii="Arial"/>
                <w:sz w:val="28"/>
              </w:rPr>
              <w:t xml:space="preserve"> </w:t>
            </w:r>
            <w:r>
              <w:rPr>
                <w:rFonts w:ascii="Arial"/>
                <w:spacing w:val="-1"/>
                <w:sz w:val="28"/>
              </w:rPr>
              <w:t>Beceri</w:t>
            </w:r>
            <w:r>
              <w:rPr>
                <w:rFonts w:ascii="Times New Roman"/>
                <w:spacing w:val="21"/>
                <w:sz w:val="28"/>
              </w:rPr>
              <w:t xml:space="preserve"> </w:t>
            </w:r>
            <w:r>
              <w:rPr>
                <w:rFonts w:ascii="Arial"/>
                <w:spacing w:val="1"/>
                <w:sz w:val="28"/>
              </w:rPr>
              <w:t>II</w:t>
            </w:r>
          </w:p>
          <w:p w14:paraId="7C87054E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62E3771F" w14:textId="77777777" w:rsidR="002D4F78" w:rsidRDefault="00D6627F">
            <w:pPr>
              <w:pStyle w:val="TableParagraph"/>
              <w:spacing w:line="275" w:lineRule="auto"/>
              <w:ind w:left="150" w:right="153" w:firstLine="36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(Ders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Programı</w:t>
            </w:r>
            <w:r>
              <w:rPr>
                <w:rFonts w:ascii="Arial" w:hAnsi="Arial"/>
                <w:spacing w:val="2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Fakülte</w:t>
            </w:r>
            <w:r>
              <w:rPr>
                <w:rFonts w:ascii="Arial" w:hAnsi="Arial"/>
                <w:sz w:val="18"/>
              </w:rPr>
              <w:t xml:space="preserve"> Resmî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tesinde</w:t>
            </w:r>
          </w:p>
          <w:p w14:paraId="4B5DCEC8" w14:textId="77777777" w:rsidR="002D4F78" w:rsidRDefault="00D6627F">
            <w:pPr>
              <w:pStyle w:val="TableParagraph"/>
              <w:spacing w:before="1" w:line="276" w:lineRule="auto"/>
              <w:ind w:left="284" w:right="239" w:hanging="4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Yayınlanmıştır.</w:t>
            </w:r>
            <w:r>
              <w:rPr>
                <w:rFonts w:ascii="Arial" w:eastAsia="Arial" w:hAnsi="Arial" w:cs="Arial"/>
                <w:spacing w:val="2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ersler</w:t>
            </w:r>
            <w:r>
              <w:rPr>
                <w:rFonts w:ascii="Arial" w:eastAsia="Arial" w:hAnsi="Arial" w:cs="Arial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13.45’te</w:t>
            </w:r>
            <w:r>
              <w:rPr>
                <w:rFonts w:ascii="Arial" w:eastAsia="Arial" w:hAnsi="Arial" w:cs="Arial"/>
                <w:spacing w:val="3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KMB/PDÖ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 xml:space="preserve"> odalarında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başlayacaktır)</w:t>
            </w:r>
          </w:p>
        </w:tc>
        <w:tc>
          <w:tcPr>
            <w:tcW w:w="3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D2A56C" w14:textId="77777777" w:rsidR="002D4F78" w:rsidRDefault="00D6627F">
            <w:pPr>
              <w:pStyle w:val="TableParagraph"/>
              <w:spacing w:before="118"/>
              <w:ind w:right="4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7421071C" w14:textId="77777777" w:rsidR="002D4F78" w:rsidRDefault="00D6627F">
            <w:pPr>
              <w:pStyle w:val="TableParagraph"/>
              <w:spacing w:before="30"/>
              <w:ind w:right="5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Kalp  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Regülasyonu</w:t>
            </w:r>
          </w:p>
          <w:p w14:paraId="321AA613" w14:textId="77777777" w:rsidR="002D4F78" w:rsidRDefault="00D6627F">
            <w:pPr>
              <w:pStyle w:val="TableParagraph"/>
              <w:spacing w:before="30"/>
              <w:ind w:right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7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4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4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61E5C4" w14:textId="77777777" w:rsidR="002D4F78" w:rsidRDefault="00D6627F">
            <w:pPr>
              <w:pStyle w:val="TableParagraph"/>
              <w:spacing w:line="203" w:lineRule="exact"/>
              <w:ind w:right="4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1DB87941" w14:textId="77777777" w:rsidR="002D4F78" w:rsidRDefault="00D6627F">
            <w:pPr>
              <w:pStyle w:val="TableParagraph"/>
              <w:spacing w:before="33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Ventilasyon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Arial"/>
                <w:spacing w:val="-1"/>
                <w:sz w:val="18"/>
              </w:rPr>
              <w:t xml:space="preserve"> Solunum</w:t>
            </w:r>
          </w:p>
          <w:p w14:paraId="49107F6A" w14:textId="77777777" w:rsidR="002D4F78" w:rsidRDefault="00D6627F">
            <w:pPr>
              <w:pStyle w:val="TableParagraph"/>
              <w:spacing w:before="30"/>
              <w:ind w:left="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Mekaniği</w:t>
            </w:r>
          </w:p>
          <w:p w14:paraId="18F4E651" w14:textId="77777777" w:rsidR="002D4F78" w:rsidRDefault="00D6627F">
            <w:pPr>
              <w:pStyle w:val="TableParagraph"/>
              <w:spacing w:before="28"/>
              <w:ind w:left="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</w:tr>
      <w:tr w:rsidR="002D4F78" w14:paraId="20B2C5AC" w14:textId="77777777">
        <w:trPr>
          <w:trHeight w:hRule="exact" w:val="1006"/>
        </w:trPr>
        <w:tc>
          <w:tcPr>
            <w:tcW w:w="12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F81696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6874333" w14:textId="77777777" w:rsidR="002D4F78" w:rsidRDefault="002D4F78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E29B2AC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4:20-15:00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B864B4" w14:textId="77777777" w:rsidR="002D4F78" w:rsidRDefault="00D6627F">
            <w:pPr>
              <w:pStyle w:val="TableParagraph"/>
              <w:spacing w:before="5"/>
              <w:ind w:left="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3CFBF64D" w14:textId="77777777" w:rsidR="002D4F78" w:rsidRDefault="00D6627F">
            <w:pPr>
              <w:pStyle w:val="TableParagraph"/>
              <w:spacing w:before="45"/>
              <w:ind w:righ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Larinks</w:t>
            </w:r>
          </w:p>
          <w:p w14:paraId="2924C88F" w14:textId="77777777" w:rsidR="002D4F78" w:rsidRDefault="00D6627F">
            <w:pPr>
              <w:pStyle w:val="TableParagraph"/>
              <w:spacing w:before="47"/>
              <w:ind w:lef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N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2EDA10" w14:textId="77777777" w:rsidR="002D4F78" w:rsidRDefault="00D6627F">
            <w:pPr>
              <w:pStyle w:val="TableParagraph"/>
              <w:spacing w:before="139"/>
              <w:ind w:left="66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37704F8F" w14:textId="77777777" w:rsidR="002D4F78" w:rsidRDefault="00D6627F">
            <w:pPr>
              <w:pStyle w:val="TableParagraph"/>
              <w:spacing w:before="30" w:line="276" w:lineRule="auto"/>
              <w:ind w:left="671" w:right="578" w:firstLine="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Hümoral</w:t>
            </w:r>
            <w:r>
              <w:rPr>
                <w:rFonts w:ascii="Arial" w:hAnsi="Arial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  <w:r>
              <w:rPr>
                <w:rFonts w:ascii="Arial" w:hAnsi="Arial"/>
                <w:spacing w:val="-1"/>
                <w:sz w:val="18"/>
              </w:rPr>
              <w:t>mmün</w:t>
            </w:r>
            <w:r>
              <w:rPr>
                <w:rFonts w:ascii="Arial" w:hAnsi="Arial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Yanıt</w:t>
            </w:r>
            <w:r>
              <w:rPr>
                <w:rFonts w:ascii="Times New Roman" w:hAnsi="Times New Roman"/>
                <w:spacing w:val="30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Dr.</w:t>
            </w:r>
            <w:r>
              <w:rPr>
                <w:rFonts w:ascii="Arial" w:hAnsi="Arial"/>
                <w:spacing w:val="-2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2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</w:t>
            </w:r>
            <w:r>
              <w:rPr>
                <w:rFonts w:ascii="Arial" w:hAnsi="Arial"/>
                <w:spacing w:val="-2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18"/>
              </w:rPr>
              <w:t>Ş.</w:t>
            </w:r>
            <w:r>
              <w:rPr>
                <w:rFonts w:ascii="Arial" w:hAnsi="Arial"/>
                <w:spacing w:val="-2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18"/>
              </w:rPr>
              <w:t>YILMAZ</w:t>
            </w:r>
          </w:p>
        </w:tc>
        <w:tc>
          <w:tcPr>
            <w:tcW w:w="2268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6AA9002F" w14:textId="77777777" w:rsidR="002D4F78" w:rsidRDefault="002D4F78"/>
        </w:tc>
        <w:tc>
          <w:tcPr>
            <w:tcW w:w="3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78F6BE" w14:textId="77777777" w:rsidR="002D4F78" w:rsidRDefault="00D6627F">
            <w:pPr>
              <w:pStyle w:val="TableParagraph"/>
              <w:spacing w:before="139"/>
              <w:ind w:right="4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6B9ED7E6" w14:textId="77777777" w:rsidR="002D4F78" w:rsidRDefault="00D6627F">
            <w:pPr>
              <w:pStyle w:val="TableParagraph"/>
              <w:spacing w:before="30"/>
              <w:ind w:right="5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Kalp  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Regülasyonu</w:t>
            </w:r>
          </w:p>
          <w:p w14:paraId="47CD7C94" w14:textId="77777777" w:rsidR="002D4F78" w:rsidRDefault="00D6627F">
            <w:pPr>
              <w:pStyle w:val="TableParagraph"/>
              <w:spacing w:before="31"/>
              <w:ind w:right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7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4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4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311481" w14:textId="77777777" w:rsidR="002D4F78" w:rsidRDefault="00D6627F">
            <w:pPr>
              <w:pStyle w:val="TableParagraph"/>
              <w:spacing w:before="22"/>
              <w:ind w:right="4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42EC716E" w14:textId="77777777" w:rsidR="002D4F78" w:rsidRDefault="00D6627F">
            <w:pPr>
              <w:pStyle w:val="TableParagraph"/>
              <w:spacing w:before="30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Ventilasyon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Arial"/>
                <w:spacing w:val="-1"/>
                <w:sz w:val="18"/>
              </w:rPr>
              <w:t xml:space="preserve"> Solunum</w:t>
            </w:r>
          </w:p>
          <w:p w14:paraId="03C85744" w14:textId="77777777" w:rsidR="002D4F78" w:rsidRDefault="00D6627F">
            <w:pPr>
              <w:pStyle w:val="TableParagraph"/>
              <w:spacing w:before="30"/>
              <w:ind w:left="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Mekaniği</w:t>
            </w:r>
          </w:p>
          <w:p w14:paraId="37C87810" w14:textId="77777777" w:rsidR="002D4F78" w:rsidRDefault="00D6627F">
            <w:pPr>
              <w:pStyle w:val="TableParagraph"/>
              <w:spacing w:before="29"/>
              <w:ind w:left="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</w:tr>
      <w:tr w:rsidR="002D4F78" w14:paraId="36C21CCC" w14:textId="77777777">
        <w:trPr>
          <w:trHeight w:hRule="exact" w:val="727"/>
        </w:trPr>
        <w:tc>
          <w:tcPr>
            <w:tcW w:w="12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561262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520BE43C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5:10-15:50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3FB933" w14:textId="77777777" w:rsidR="002D4F78" w:rsidRDefault="002D4F7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0B0A67C" w14:textId="77777777" w:rsidR="002D4F78" w:rsidRDefault="00D6627F">
            <w:pPr>
              <w:pStyle w:val="TableParagraph"/>
              <w:ind w:left="15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EF8511" w14:textId="77777777" w:rsidR="002D4F78" w:rsidRDefault="00D6627F">
            <w:pPr>
              <w:pStyle w:val="TableParagraph"/>
              <w:ind w:right="3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66D0A27C" w14:textId="77777777" w:rsidR="002D4F78" w:rsidRDefault="00D6627F">
            <w:pPr>
              <w:pStyle w:val="TableParagraph"/>
              <w:spacing w:before="30" w:line="275" w:lineRule="auto"/>
              <w:ind w:left="219" w:right="26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Mikrodolaşım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Lenfatik</w:t>
            </w:r>
            <w:r>
              <w:rPr>
                <w:rFonts w:ascii="Arial" w:hAnsi="Arial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Sistem</w:t>
            </w:r>
            <w:r>
              <w:rPr>
                <w:rFonts w:ascii="Times New Roman" w:hAnsi="Times New Roman"/>
                <w:spacing w:val="24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.</w:t>
            </w:r>
            <w:r>
              <w:rPr>
                <w:rFonts w:ascii="Arial" w:hAnsi="Arial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EMİR</w:t>
            </w:r>
          </w:p>
        </w:tc>
        <w:tc>
          <w:tcPr>
            <w:tcW w:w="2268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6CF6550F" w14:textId="77777777" w:rsidR="002D4F78" w:rsidRDefault="002D4F78"/>
        </w:tc>
        <w:tc>
          <w:tcPr>
            <w:tcW w:w="3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2A1916" w14:textId="77777777" w:rsidR="002D4F78" w:rsidRDefault="00D6627F">
            <w:pPr>
              <w:pStyle w:val="TableParagraph"/>
              <w:ind w:right="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0711258E" w14:textId="77777777" w:rsidR="002D4F78" w:rsidRDefault="00D6627F">
            <w:pPr>
              <w:pStyle w:val="TableParagraph"/>
              <w:spacing w:before="30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Toraks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uvarı,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iyafram,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diasten</w:t>
            </w:r>
          </w:p>
          <w:p w14:paraId="37DA73C8" w14:textId="77777777" w:rsidR="002D4F78" w:rsidRDefault="00D6627F">
            <w:pPr>
              <w:pStyle w:val="TableParagraph"/>
              <w:spacing w:before="30"/>
              <w:ind w:left="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Ş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98862A" w14:textId="77777777" w:rsidR="002D4F78" w:rsidRDefault="00D6627F">
            <w:pPr>
              <w:pStyle w:val="TableParagraph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405FD02D" w14:textId="77777777" w:rsidR="002D4F78" w:rsidRDefault="00D6627F">
            <w:pPr>
              <w:pStyle w:val="TableParagraph"/>
              <w:spacing w:before="30" w:line="275" w:lineRule="auto"/>
              <w:ind w:left="668" w:right="58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Trakea</w:t>
            </w:r>
            <w:r>
              <w:rPr>
                <w:rFonts w:ascii="Arial" w:hAnsi="Arial"/>
                <w:spacing w:val="-1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-1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kciğerler</w:t>
            </w:r>
            <w:r>
              <w:rPr>
                <w:rFonts w:ascii="Arial" w:hAnsi="Arial"/>
                <w:spacing w:val="26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Ş.</w:t>
            </w:r>
            <w:r>
              <w:rPr>
                <w:rFonts w:ascii="Arial" w:hAnsi="Arial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</w:tr>
      <w:tr w:rsidR="002D4F78" w14:paraId="302997E6" w14:textId="77777777">
        <w:trPr>
          <w:trHeight w:hRule="exact" w:val="1001"/>
        </w:trPr>
        <w:tc>
          <w:tcPr>
            <w:tcW w:w="12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D79EC4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DF2AB2F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19DE5B9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00-16:40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828DCD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886AFAB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520DE8F5" w14:textId="77777777" w:rsidR="002D4F78" w:rsidRDefault="00D6627F">
            <w:pPr>
              <w:pStyle w:val="TableParagraph"/>
              <w:ind w:left="15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AED92D" w14:textId="77777777" w:rsidR="002D4F78" w:rsidRDefault="00D6627F">
            <w:pPr>
              <w:pStyle w:val="TableParagraph"/>
              <w:spacing w:before="17"/>
              <w:ind w:right="3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20CE9786" w14:textId="77777777" w:rsidR="002D4F78" w:rsidRDefault="00D6627F">
            <w:pPr>
              <w:pStyle w:val="TableParagraph"/>
              <w:spacing w:before="33"/>
              <w:ind w:right="4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Kalp</w:t>
            </w:r>
            <w:r>
              <w:rPr>
                <w:rFonts w:ascii="Arial" w:hAnsi="Arial"/>
                <w:spacing w:val="-1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Yetm.</w:t>
            </w:r>
            <w:r>
              <w:rPr>
                <w:rFonts w:ascii="Arial" w:hAnsi="Arial"/>
                <w:spacing w:val="-1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-1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Dolaşım</w:t>
            </w:r>
            <w:r>
              <w:rPr>
                <w:rFonts w:ascii="Arial" w:hAnsi="Arial"/>
                <w:spacing w:val="-1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Şok.</w:t>
            </w:r>
          </w:p>
          <w:p w14:paraId="3097B30B" w14:textId="77777777" w:rsidR="002D4F78" w:rsidRDefault="00D6627F">
            <w:pPr>
              <w:pStyle w:val="TableParagraph"/>
              <w:spacing w:before="30" w:line="275" w:lineRule="auto"/>
              <w:ind w:left="705" w:right="704" w:firstLine="1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Fizyopatolojisi</w:t>
            </w:r>
            <w:r>
              <w:rPr>
                <w:rFonts w:ascii="Times New Roman" w:hAnsi="Times New Roman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3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  <w:tc>
          <w:tcPr>
            <w:tcW w:w="2268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BC6BC9" w14:textId="77777777" w:rsidR="002D4F78" w:rsidRDefault="002D4F78"/>
        </w:tc>
        <w:tc>
          <w:tcPr>
            <w:tcW w:w="3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7FE01A" w14:textId="77777777" w:rsidR="002D4F78" w:rsidRDefault="00D6627F">
            <w:pPr>
              <w:pStyle w:val="TableParagraph"/>
              <w:spacing w:before="137"/>
              <w:ind w:right="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55C5165E" w14:textId="77777777" w:rsidR="002D4F78" w:rsidRDefault="00D6627F">
            <w:pPr>
              <w:pStyle w:val="TableParagraph"/>
              <w:spacing w:before="30" w:line="275" w:lineRule="auto"/>
              <w:ind w:left="539" w:right="53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Toraks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uvarı,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iyafram,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diasten</w:t>
            </w:r>
            <w:r>
              <w:rPr>
                <w:rFonts w:ascii="Arial" w:hAnsi="Arial"/>
                <w:spacing w:val="4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Ş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F7F496" w14:textId="77777777" w:rsidR="002D4F78" w:rsidRDefault="00D6627F">
            <w:pPr>
              <w:pStyle w:val="TableParagraph"/>
              <w:spacing w:before="137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376EC934" w14:textId="77777777" w:rsidR="002D4F78" w:rsidRDefault="00D6627F">
            <w:pPr>
              <w:pStyle w:val="TableParagraph"/>
              <w:spacing w:before="30" w:line="275" w:lineRule="auto"/>
              <w:ind w:left="668" w:right="58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Trakea</w:t>
            </w:r>
            <w:r>
              <w:rPr>
                <w:rFonts w:ascii="Arial" w:hAnsi="Arial"/>
                <w:spacing w:val="-1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-1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kciğerler</w:t>
            </w:r>
            <w:r>
              <w:rPr>
                <w:rFonts w:ascii="Arial" w:hAnsi="Arial"/>
                <w:spacing w:val="26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Ş.</w:t>
            </w:r>
            <w:r>
              <w:rPr>
                <w:rFonts w:ascii="Arial" w:hAnsi="Arial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</w:tr>
      <w:tr w:rsidR="002D4F78" w14:paraId="59D1DB13" w14:textId="77777777">
        <w:trPr>
          <w:trHeight w:hRule="exact" w:val="725"/>
        </w:trPr>
        <w:tc>
          <w:tcPr>
            <w:tcW w:w="12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B51B63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2CE86DB9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50-17:30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C613FE" w14:textId="77777777" w:rsidR="002D4F78" w:rsidRDefault="002D4F78"/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F9E38C" w14:textId="77777777" w:rsidR="002D4F78" w:rsidRDefault="002D4F78"/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9B3778" w14:textId="77777777" w:rsidR="002D4F78" w:rsidRDefault="002D4F78"/>
        </w:tc>
        <w:tc>
          <w:tcPr>
            <w:tcW w:w="3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ABC69D" w14:textId="77777777" w:rsidR="002D4F78" w:rsidRDefault="00D6627F">
            <w:pPr>
              <w:pStyle w:val="TableParagraph"/>
              <w:spacing w:before="1"/>
              <w:ind w:right="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1EEF74F1" w14:textId="77777777" w:rsidR="002D4F78" w:rsidRDefault="00D6627F">
            <w:pPr>
              <w:pStyle w:val="TableParagraph"/>
              <w:spacing w:before="30" w:line="267" w:lineRule="auto"/>
              <w:ind w:left="1235" w:right="115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Trakea</w:t>
            </w:r>
            <w:r>
              <w:rPr>
                <w:rFonts w:ascii="Arial" w:hAnsi="Arial"/>
                <w:spacing w:val="-1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-1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kciğerler</w:t>
            </w:r>
            <w:r>
              <w:rPr>
                <w:rFonts w:ascii="Arial" w:hAnsi="Arial"/>
                <w:spacing w:val="26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Ş.</w:t>
            </w:r>
            <w:r>
              <w:rPr>
                <w:rFonts w:ascii="Arial" w:hAnsi="Arial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65F76C" w14:textId="77777777" w:rsidR="002D4F78" w:rsidRDefault="002D4F78"/>
        </w:tc>
      </w:tr>
      <w:tr w:rsidR="002D4F78" w14:paraId="68805349" w14:textId="77777777">
        <w:trPr>
          <w:trHeight w:hRule="exact" w:val="350"/>
        </w:trPr>
        <w:tc>
          <w:tcPr>
            <w:tcW w:w="12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CE56DF" w14:textId="77777777" w:rsidR="002D4F78" w:rsidRDefault="00D6627F">
            <w:pPr>
              <w:pStyle w:val="TableParagraph"/>
              <w:spacing w:before="65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7:40-18:20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E7833A" w14:textId="77777777" w:rsidR="002D4F78" w:rsidRDefault="002D4F78"/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A21638" w14:textId="77777777" w:rsidR="002D4F78" w:rsidRDefault="002D4F78"/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3B4D7E" w14:textId="77777777" w:rsidR="002D4F78" w:rsidRDefault="002D4F78"/>
        </w:tc>
        <w:tc>
          <w:tcPr>
            <w:tcW w:w="3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18AB05" w14:textId="77777777" w:rsidR="002D4F78" w:rsidRDefault="002D4F78"/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65CD42" w14:textId="77777777" w:rsidR="002D4F78" w:rsidRDefault="002D4F78"/>
        </w:tc>
      </w:tr>
    </w:tbl>
    <w:p w14:paraId="1E081088" w14:textId="77777777" w:rsidR="002D4F78" w:rsidRDefault="002D4F78">
      <w:pPr>
        <w:sectPr w:rsidR="002D4F78">
          <w:pgSz w:w="16850" w:h="11920" w:orient="landscape"/>
          <w:pgMar w:top="1020" w:right="360" w:bottom="1120" w:left="660" w:header="0" w:footer="930" w:gutter="0"/>
          <w:cols w:space="720"/>
        </w:sectPr>
      </w:pPr>
    </w:p>
    <w:p w14:paraId="366EF24C" w14:textId="77777777" w:rsidR="002D4F78" w:rsidRDefault="002D4F78">
      <w:pPr>
        <w:spacing w:before="2"/>
        <w:rPr>
          <w:rFonts w:ascii="Times New Roman" w:eastAsia="Times New Roman" w:hAnsi="Times New Roman" w:cs="Times New Roman"/>
          <w:sz w:val="19"/>
          <w:szCs w:val="19"/>
        </w:rPr>
      </w:pPr>
    </w:p>
    <w:tbl>
      <w:tblPr>
        <w:tblStyle w:val="TableNormal"/>
        <w:tblW w:w="0" w:type="auto"/>
        <w:tblInd w:w="96" w:type="dxa"/>
        <w:tblLayout w:type="fixed"/>
        <w:tblLook w:val="01E0" w:firstRow="1" w:lastRow="1" w:firstColumn="1" w:lastColumn="1" w:noHBand="0" w:noVBand="0"/>
      </w:tblPr>
      <w:tblGrid>
        <w:gridCol w:w="1385"/>
        <w:gridCol w:w="2693"/>
        <w:gridCol w:w="2695"/>
        <w:gridCol w:w="2268"/>
        <w:gridCol w:w="3121"/>
        <w:gridCol w:w="3404"/>
      </w:tblGrid>
      <w:tr w:rsidR="002D4F78" w14:paraId="28A09B2F" w14:textId="77777777">
        <w:trPr>
          <w:trHeight w:hRule="exact" w:val="350"/>
        </w:trPr>
        <w:tc>
          <w:tcPr>
            <w:tcW w:w="13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59520C9F" w14:textId="77777777" w:rsidR="002D4F78" w:rsidRDefault="00D6627F">
            <w:pPr>
              <w:pStyle w:val="TableParagraph"/>
              <w:spacing w:before="53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5.</w:t>
            </w:r>
            <w:r>
              <w:rPr>
                <w:rFonts w:ascii="Arial"/>
                <w:b/>
                <w:spacing w:val="-11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Hafta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3BBB26C0" w14:textId="77777777" w:rsidR="002D4F78" w:rsidRDefault="00D6627F">
            <w:pPr>
              <w:pStyle w:val="TableParagraph"/>
              <w:spacing w:before="53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10</w:t>
            </w:r>
            <w:r>
              <w:rPr>
                <w:rFonts w:asci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Ekim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2022</w:t>
            </w:r>
          </w:p>
        </w:tc>
        <w:tc>
          <w:tcPr>
            <w:tcW w:w="26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15CA5850" w14:textId="77777777" w:rsidR="002D4F78" w:rsidRDefault="00D6627F">
            <w:pPr>
              <w:pStyle w:val="TableParagraph"/>
              <w:spacing w:before="53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11</w:t>
            </w:r>
            <w:r>
              <w:rPr>
                <w:rFonts w:asci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Ekim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2022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0EAAB042" w14:textId="77777777" w:rsidR="002D4F78" w:rsidRDefault="00D6627F">
            <w:pPr>
              <w:pStyle w:val="TableParagraph"/>
              <w:spacing w:before="53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12</w:t>
            </w:r>
            <w:r>
              <w:rPr>
                <w:rFonts w:asci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Ekim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2022</w:t>
            </w:r>
          </w:p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45389A7C" w14:textId="77777777" w:rsidR="002D4F78" w:rsidRDefault="00D6627F">
            <w:pPr>
              <w:pStyle w:val="TableParagraph"/>
              <w:spacing w:before="53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13</w:t>
            </w:r>
            <w:r>
              <w:rPr>
                <w:rFonts w:asci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Ekim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2022</w:t>
            </w:r>
          </w:p>
        </w:tc>
        <w:tc>
          <w:tcPr>
            <w:tcW w:w="3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278B5DF7" w14:textId="77777777" w:rsidR="002D4F78" w:rsidRDefault="00D6627F">
            <w:pPr>
              <w:pStyle w:val="TableParagraph"/>
              <w:spacing w:before="53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14</w:t>
            </w:r>
            <w:r>
              <w:rPr>
                <w:rFonts w:asci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Ekim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2022</w:t>
            </w:r>
          </w:p>
        </w:tc>
      </w:tr>
      <w:tr w:rsidR="002D4F78" w14:paraId="5C363912" w14:textId="77777777">
        <w:trPr>
          <w:trHeight w:hRule="exact" w:val="350"/>
        </w:trPr>
        <w:tc>
          <w:tcPr>
            <w:tcW w:w="13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6E145F" w14:textId="77777777" w:rsidR="002D4F78" w:rsidRDefault="00D6627F">
            <w:pPr>
              <w:pStyle w:val="TableParagraph"/>
              <w:spacing w:before="51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Saat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10401F" w14:textId="77777777" w:rsidR="002D4F78" w:rsidRDefault="00D6627F">
            <w:pPr>
              <w:pStyle w:val="TableParagraph"/>
              <w:spacing w:before="51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Pazartesi</w:t>
            </w:r>
          </w:p>
        </w:tc>
        <w:tc>
          <w:tcPr>
            <w:tcW w:w="26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78EDA1" w14:textId="77777777" w:rsidR="002D4F78" w:rsidRDefault="00D6627F">
            <w:pPr>
              <w:pStyle w:val="TableParagraph"/>
              <w:spacing w:before="51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Salı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4129CE" w14:textId="77777777" w:rsidR="002D4F78" w:rsidRDefault="00D6627F">
            <w:pPr>
              <w:pStyle w:val="TableParagraph"/>
              <w:spacing w:before="51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Çarşamba</w:t>
            </w:r>
          </w:p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EDA864" w14:textId="77777777" w:rsidR="002D4F78" w:rsidRDefault="00D6627F">
            <w:pPr>
              <w:pStyle w:val="TableParagraph"/>
              <w:spacing w:before="51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Perşembe</w:t>
            </w:r>
          </w:p>
        </w:tc>
        <w:tc>
          <w:tcPr>
            <w:tcW w:w="3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61D506" w14:textId="77777777" w:rsidR="002D4F78" w:rsidRDefault="00D6627F">
            <w:pPr>
              <w:pStyle w:val="TableParagraph"/>
              <w:spacing w:before="51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Cuma</w:t>
            </w:r>
          </w:p>
        </w:tc>
      </w:tr>
      <w:tr w:rsidR="002D4F78" w14:paraId="7D8468DC" w14:textId="77777777">
        <w:trPr>
          <w:trHeight w:hRule="exact" w:val="1200"/>
        </w:trPr>
        <w:tc>
          <w:tcPr>
            <w:tcW w:w="13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3844FA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4BAF1B4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2D759CA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9C543B" w14:textId="77777777" w:rsidR="002D4F78" w:rsidRDefault="002D4F78"/>
        </w:tc>
        <w:tc>
          <w:tcPr>
            <w:tcW w:w="26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58179A" w14:textId="77777777" w:rsidR="002D4F78" w:rsidRDefault="002D4F78"/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8E5A52" w14:textId="77777777" w:rsidR="002D4F78" w:rsidRDefault="002D4F78"/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2BBA82" w14:textId="77777777" w:rsidR="002D4F78" w:rsidRDefault="00D6627F">
            <w:pPr>
              <w:pStyle w:val="TableParagraph"/>
              <w:spacing w:line="276" w:lineRule="auto"/>
              <w:ind w:left="133" w:right="132" w:hanging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 w:hAns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1/</w:t>
            </w:r>
            <w:r>
              <w:rPr>
                <w:rFonts w:ascii="Arial" w:hAns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2</w:t>
            </w:r>
            <w:r>
              <w:rPr>
                <w:rFonts w:ascii="Arial" w:hAns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Pratik</w:t>
            </w:r>
            <w:r>
              <w:rPr>
                <w:rFonts w:ascii="Times New Roman" w:hAnsi="Times New Roman"/>
                <w:b/>
                <w:color w:val="00AE50"/>
                <w:spacing w:val="33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Larinks,</w:t>
            </w:r>
            <w:r>
              <w:rPr>
                <w:rFonts w:ascii="Arial" w:hAns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trakea</w:t>
            </w:r>
            <w:r>
              <w:rPr>
                <w:rFonts w:ascii="Arial" w:hAns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ve</w:t>
            </w:r>
            <w:r>
              <w:rPr>
                <w:rFonts w:ascii="Arial" w:hAns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akciğerler/ASY</w:t>
            </w:r>
            <w:r>
              <w:rPr>
                <w:rFonts w:ascii="Arial" w:hAnsi="Arial"/>
                <w:b/>
                <w:color w:val="00AE50"/>
                <w:spacing w:val="3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Hist.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 xml:space="preserve"> Öğr.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Üyeleri..</w:t>
            </w:r>
            <w:r>
              <w:rPr>
                <w:rFonts w:ascii="Arial" w:hAnsi="Arial"/>
                <w:b/>
                <w:color w:val="00AE50"/>
                <w:spacing w:val="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Ş Toy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/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N.</w:t>
            </w:r>
            <w:r>
              <w:rPr>
                <w:rFonts w:ascii="Times New Roman" w:hAnsi="Times New Roman"/>
                <w:b/>
                <w:color w:val="00AE50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ılmaz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F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Başak/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Y</w:t>
            </w:r>
            <w:r>
              <w:rPr>
                <w:rFonts w:ascii="Arial" w:hAns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Ersan/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A</w:t>
            </w:r>
            <w:r>
              <w:rPr>
                <w:rFonts w:ascii="Times New Roman" w:hAnsi="Times New Roman"/>
                <w:b/>
                <w:color w:val="00AE50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ahyazadeh</w:t>
            </w:r>
          </w:p>
        </w:tc>
        <w:tc>
          <w:tcPr>
            <w:tcW w:w="3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9EC1F9" w14:textId="77777777" w:rsidR="002D4F78" w:rsidRDefault="002D4F78"/>
        </w:tc>
      </w:tr>
      <w:tr w:rsidR="002D4F78" w14:paraId="4DB5969A" w14:textId="77777777">
        <w:trPr>
          <w:trHeight w:hRule="exact" w:val="725"/>
        </w:trPr>
        <w:tc>
          <w:tcPr>
            <w:tcW w:w="13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B7C66B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</w:rPr>
            </w:pPr>
          </w:p>
          <w:p w14:paraId="3443D282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EFA4B0" w14:textId="77777777" w:rsidR="002D4F78" w:rsidRDefault="002D4F78"/>
        </w:tc>
        <w:tc>
          <w:tcPr>
            <w:tcW w:w="26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8DB727" w14:textId="77777777" w:rsidR="002D4F78" w:rsidRDefault="00D6627F">
            <w:pPr>
              <w:pStyle w:val="TableParagraph"/>
              <w:spacing w:line="203" w:lineRule="exact"/>
              <w:ind w:right="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BİYOFİZİK</w:t>
            </w:r>
          </w:p>
          <w:p w14:paraId="33B80406" w14:textId="77777777" w:rsidR="002D4F78" w:rsidRDefault="00D6627F">
            <w:pPr>
              <w:pStyle w:val="TableParagraph"/>
              <w:spacing w:before="33"/>
              <w:ind w:left="53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Sol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stemi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ve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işlevi</w:t>
            </w:r>
            <w:r>
              <w:rPr>
                <w:rFonts w:ascii="Arial" w:hAnsi="Arial"/>
                <w:spacing w:val="-2"/>
                <w:sz w:val="18"/>
              </w:rPr>
              <w:t xml:space="preserve"> Dr.</w:t>
            </w:r>
          </w:p>
          <w:p w14:paraId="357F1E24" w14:textId="77777777" w:rsidR="002D4F78" w:rsidRDefault="00D6627F">
            <w:pPr>
              <w:pStyle w:val="TableParagraph"/>
              <w:spacing w:before="33"/>
              <w:ind w:left="26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F.</w:t>
            </w:r>
            <w:r>
              <w:rPr>
                <w:rFonts w:ascii="Arial" w:hAnsi="Arial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BOZDUMAN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B41B40" w14:textId="77777777" w:rsidR="002D4F78" w:rsidRDefault="00D6627F">
            <w:pPr>
              <w:pStyle w:val="TableParagraph"/>
              <w:spacing w:line="203" w:lineRule="exact"/>
              <w:ind w:left="3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33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60864DB9" w14:textId="77777777" w:rsidR="002D4F78" w:rsidRDefault="00D6627F">
            <w:pPr>
              <w:pStyle w:val="TableParagraph"/>
              <w:spacing w:before="33"/>
              <w:ind w:left="35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Antimikrobiyal</w:t>
            </w:r>
            <w:r>
              <w:rPr>
                <w:rFonts w:ascii="Arial" w:hAnsi="Arial"/>
                <w:spacing w:val="-3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şılar</w:t>
            </w:r>
          </w:p>
          <w:p w14:paraId="1B60AC7E" w14:textId="77777777" w:rsidR="002D4F78" w:rsidRDefault="00D6627F">
            <w:pPr>
              <w:pStyle w:val="TableParagraph"/>
              <w:spacing w:before="33"/>
              <w:ind w:left="29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7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6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.</w:t>
            </w:r>
            <w:r>
              <w:rPr>
                <w:rFonts w:ascii="Arial"/>
                <w:spacing w:val="-7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OLMAZ</w:t>
            </w:r>
          </w:p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C62208" w14:textId="77777777" w:rsidR="002D4F78" w:rsidRDefault="00D6627F">
            <w:pPr>
              <w:pStyle w:val="TableParagraph"/>
              <w:spacing w:line="276" w:lineRule="auto"/>
              <w:ind w:left="143" w:right="148" w:firstLine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 w:hAns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2/</w:t>
            </w:r>
            <w:r>
              <w:rPr>
                <w:rFonts w:ascii="Arial" w:hAns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1</w:t>
            </w:r>
            <w:r>
              <w:rPr>
                <w:rFonts w:ascii="Arial" w:hAns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Pratik</w:t>
            </w:r>
            <w:r>
              <w:rPr>
                <w:rFonts w:ascii="Times New Roman" w:hAnsi="Times New Roman"/>
                <w:b/>
                <w:color w:val="00AE50"/>
                <w:spacing w:val="33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 xml:space="preserve">Öğr. Üyeleri.. </w:t>
            </w:r>
            <w:r>
              <w:rPr>
                <w:rFonts w:ascii="Arial" w:hAnsi="Arial"/>
                <w:b/>
                <w:color w:val="00AE50"/>
                <w:sz w:val="18"/>
              </w:rPr>
              <w:t>Ş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 xml:space="preserve"> Toy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/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N.</w:t>
            </w:r>
            <w:r>
              <w:rPr>
                <w:rFonts w:ascii="Arial" w:hAns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ılmaz/</w:t>
            </w:r>
            <w:r>
              <w:rPr>
                <w:rFonts w:ascii="Arial" w:hAnsi="Arial"/>
                <w:b/>
                <w:color w:val="00AE50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F</w:t>
            </w:r>
            <w:r>
              <w:rPr>
                <w:rFonts w:ascii="Times New Roman" w:hAnsi="Times New Roman"/>
                <w:b/>
                <w:color w:val="00AE50"/>
                <w:spacing w:val="31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Başak/</w:t>
            </w:r>
            <w:r>
              <w:rPr>
                <w:rFonts w:ascii="Arial" w:hAns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Y</w:t>
            </w:r>
            <w:r>
              <w:rPr>
                <w:rFonts w:ascii="Arial" w:hAnsi="Arial"/>
                <w:b/>
                <w:color w:val="00AE5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Ersan/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A</w:t>
            </w:r>
            <w:r>
              <w:rPr>
                <w:rFonts w:ascii="Arial" w:hAnsi="Arial"/>
                <w:b/>
                <w:color w:val="00AE5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ahyazadeh</w:t>
            </w:r>
          </w:p>
        </w:tc>
        <w:tc>
          <w:tcPr>
            <w:tcW w:w="3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1478F4" w14:textId="77777777" w:rsidR="002D4F78" w:rsidRDefault="00D6627F">
            <w:pPr>
              <w:pStyle w:val="TableParagraph"/>
              <w:spacing w:line="203" w:lineRule="exact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BİYOFİZİK</w:t>
            </w:r>
          </w:p>
          <w:p w14:paraId="5E70FFA1" w14:textId="77777777" w:rsidR="002D4F78" w:rsidRDefault="00D6627F">
            <w:pPr>
              <w:pStyle w:val="TableParagraph"/>
              <w:spacing w:before="33"/>
              <w:ind w:left="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Yüzey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ger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alveol</w:t>
            </w:r>
            <w:r>
              <w:rPr>
                <w:rFonts w:ascii="Arial" w:hAnsi="Arial"/>
                <w:sz w:val="18"/>
              </w:rPr>
              <w:t xml:space="preserve"> mek.</w:t>
            </w:r>
          </w:p>
          <w:p w14:paraId="300BBF45" w14:textId="77777777" w:rsidR="002D4F78" w:rsidRDefault="00D6627F">
            <w:pPr>
              <w:pStyle w:val="TableParagraph"/>
              <w:spacing w:before="33"/>
              <w:ind w:left="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F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OZDUMAN</w:t>
            </w:r>
          </w:p>
        </w:tc>
      </w:tr>
      <w:tr w:rsidR="002D4F78" w14:paraId="6B42CA9D" w14:textId="77777777">
        <w:trPr>
          <w:trHeight w:hRule="exact" w:val="962"/>
        </w:trPr>
        <w:tc>
          <w:tcPr>
            <w:tcW w:w="13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5F784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B96DA18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7539A66E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B2B063" w14:textId="77777777" w:rsidR="002D4F78" w:rsidRDefault="00D6627F">
            <w:pPr>
              <w:pStyle w:val="TableParagraph"/>
              <w:spacing w:line="203" w:lineRule="exact"/>
              <w:ind w:right="3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4525AB7E" w14:textId="77777777" w:rsidR="002D4F78" w:rsidRDefault="00D6627F">
            <w:pPr>
              <w:pStyle w:val="TableParagraph"/>
              <w:spacing w:before="33"/>
              <w:ind w:right="4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Akciğer</w:t>
            </w:r>
            <w:r>
              <w:rPr>
                <w:rFonts w:ascii="Arial" w:hAnsi="Arial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lveollerinde</w:t>
            </w:r>
            <w:r>
              <w:rPr>
                <w:rFonts w:ascii="Arial" w:hAnsi="Arial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Gaz</w:t>
            </w:r>
          </w:p>
          <w:p w14:paraId="5130DF55" w14:textId="77777777" w:rsidR="002D4F78" w:rsidRDefault="00D6627F">
            <w:pPr>
              <w:pStyle w:val="TableParagraph"/>
              <w:spacing w:before="30"/>
              <w:ind w:right="4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lışverişi</w:t>
            </w:r>
          </w:p>
          <w:p w14:paraId="5AF4A28F" w14:textId="77777777" w:rsidR="002D4F78" w:rsidRDefault="00D6627F">
            <w:pPr>
              <w:pStyle w:val="TableParagraph"/>
              <w:spacing w:before="28"/>
              <w:ind w:left="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6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0D2A41" w14:textId="77777777" w:rsidR="002D4F78" w:rsidRDefault="00D6627F">
            <w:pPr>
              <w:pStyle w:val="TableParagraph"/>
              <w:spacing w:line="203" w:lineRule="exact"/>
              <w:ind w:lef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721AE570" w14:textId="77777777" w:rsidR="002D4F78" w:rsidRDefault="00D6627F">
            <w:pPr>
              <w:pStyle w:val="TableParagraph"/>
              <w:spacing w:before="33"/>
              <w:ind w:righ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1"/>
                <w:w w:val="90"/>
                <w:sz w:val="18"/>
              </w:rPr>
              <w:t>Trakea,</w:t>
            </w:r>
            <w:r>
              <w:rPr>
                <w:rFonts w:ascii="Arial" w:hAnsi="Arial"/>
                <w:spacing w:val="-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Bronş</w:t>
            </w:r>
            <w:r>
              <w:rPr>
                <w:rFonts w:ascii="Arial" w:hAnsi="Arial"/>
                <w:spacing w:val="-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ve</w:t>
            </w:r>
            <w:r>
              <w:rPr>
                <w:rFonts w:ascii="Arial" w:hAnsi="Arial"/>
                <w:spacing w:val="-7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Bronşiyol</w:t>
            </w:r>
          </w:p>
          <w:p w14:paraId="0CE0F433" w14:textId="77777777" w:rsidR="002D4F78" w:rsidRDefault="00D6627F">
            <w:pPr>
              <w:pStyle w:val="TableParagraph"/>
              <w:spacing w:before="30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Histolojisi.</w:t>
            </w:r>
          </w:p>
          <w:p w14:paraId="2D04FB68" w14:textId="77777777" w:rsidR="002D4F78" w:rsidRDefault="00D6627F">
            <w:pPr>
              <w:pStyle w:val="TableParagraph"/>
              <w:spacing w:before="28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A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AHYAZADEH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2D8512" w14:textId="77777777" w:rsidR="002D4F78" w:rsidRDefault="00D6627F">
            <w:pPr>
              <w:pStyle w:val="TableParagraph"/>
              <w:spacing w:line="203" w:lineRule="exact"/>
              <w:ind w:right="4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7456D788" w14:textId="77777777" w:rsidR="002D4F78" w:rsidRDefault="00D6627F">
            <w:pPr>
              <w:pStyle w:val="TableParagraph"/>
              <w:spacing w:before="33"/>
              <w:ind w:right="4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Pulmoner</w:t>
            </w:r>
            <w:r>
              <w:rPr>
                <w:rFonts w:ascii="Arial" w:hAnsi="Arial"/>
                <w:spacing w:val="-1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Dolaşım</w:t>
            </w:r>
            <w:r>
              <w:rPr>
                <w:rFonts w:ascii="Arial" w:hAnsi="Arial"/>
                <w:spacing w:val="-1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</w:p>
          <w:p w14:paraId="42976DFF" w14:textId="77777777" w:rsidR="002D4F78" w:rsidRDefault="00D6627F">
            <w:pPr>
              <w:pStyle w:val="TableParagraph"/>
              <w:spacing w:before="30"/>
              <w:ind w:right="4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Pulmoner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dem</w:t>
            </w:r>
          </w:p>
          <w:p w14:paraId="4663B790" w14:textId="77777777" w:rsidR="002D4F78" w:rsidRDefault="00D6627F">
            <w:pPr>
              <w:pStyle w:val="TableParagraph"/>
              <w:spacing w:before="28"/>
              <w:ind w:right="3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85E6AD" w14:textId="77777777" w:rsidR="002D4F78" w:rsidRDefault="00D6627F">
            <w:pPr>
              <w:pStyle w:val="TableParagraph"/>
              <w:spacing w:before="118" w:line="275" w:lineRule="auto"/>
              <w:ind w:left="143" w:right="141" w:hanging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 w:hAns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3/</w:t>
            </w:r>
            <w:r>
              <w:rPr>
                <w:rFonts w:ascii="Arial" w:hAns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4</w:t>
            </w:r>
            <w:r>
              <w:rPr>
                <w:rFonts w:ascii="Arial" w:hAns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Pratik</w:t>
            </w:r>
            <w:r>
              <w:rPr>
                <w:rFonts w:ascii="Times New Roman" w:hAnsi="Times New Roman"/>
                <w:b/>
                <w:color w:val="00AE50"/>
                <w:spacing w:val="33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Öğr.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Üyeleri.. Ş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Toy /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N.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ılmaz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F</w:t>
            </w:r>
            <w:r>
              <w:rPr>
                <w:rFonts w:ascii="Arial" w:hAnsi="Arial"/>
                <w:b/>
                <w:color w:val="00AE50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Başak/</w:t>
            </w:r>
            <w:r>
              <w:rPr>
                <w:rFonts w:ascii="Arial" w:hAns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Y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Ersan/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A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ahyazadeh</w:t>
            </w:r>
          </w:p>
        </w:tc>
        <w:tc>
          <w:tcPr>
            <w:tcW w:w="3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EF731B" w14:textId="77777777" w:rsidR="002D4F78" w:rsidRDefault="00D6627F">
            <w:pPr>
              <w:pStyle w:val="TableParagraph"/>
              <w:spacing w:before="118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BİYOFİZİK</w:t>
            </w:r>
          </w:p>
          <w:p w14:paraId="661FC12D" w14:textId="77777777" w:rsidR="002D4F78" w:rsidRDefault="00D6627F">
            <w:pPr>
              <w:pStyle w:val="TableParagraph"/>
              <w:spacing w:before="30" w:line="275" w:lineRule="auto"/>
              <w:ind w:left="618" w:right="708" w:firstLine="10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Sol.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irenç</w:t>
            </w:r>
            <w:r>
              <w:rPr>
                <w:rFonts w:ascii="Arial" w:hAnsi="Arial"/>
                <w:spacing w:val="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fakt.</w:t>
            </w:r>
            <w:r>
              <w:rPr>
                <w:rFonts w:ascii="Arial" w:hAnsi="Arial"/>
                <w:spacing w:val="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tkisi</w:t>
            </w:r>
            <w:r>
              <w:rPr>
                <w:rFonts w:ascii="Times New Roman" w:hAnsi="Times New Roman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F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OZDUMAN</w:t>
            </w:r>
          </w:p>
        </w:tc>
      </w:tr>
      <w:tr w:rsidR="002D4F78" w14:paraId="6FC3ADEE" w14:textId="77777777">
        <w:trPr>
          <w:trHeight w:hRule="exact" w:val="963"/>
        </w:trPr>
        <w:tc>
          <w:tcPr>
            <w:tcW w:w="13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63DF1E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E738C4B" w14:textId="77777777" w:rsidR="002D4F78" w:rsidRDefault="002D4F78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51D9DF9A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64064A" w14:textId="77777777" w:rsidR="002D4F78" w:rsidRDefault="00D6627F">
            <w:pPr>
              <w:pStyle w:val="TableParagraph"/>
              <w:spacing w:line="203" w:lineRule="exact"/>
              <w:ind w:right="3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F</w:t>
            </w:r>
            <w:r>
              <w:rPr>
                <w:rFonts w:ascii="Arial" w:hAnsi="Arial"/>
                <w:spacing w:val="-2"/>
                <w:sz w:val="18"/>
              </w:rPr>
              <w:t>İZ</w:t>
            </w:r>
            <w:r>
              <w:rPr>
                <w:rFonts w:ascii="Arial" w:hAnsi="Arial"/>
                <w:spacing w:val="-1"/>
                <w:sz w:val="18"/>
              </w:rPr>
              <w:t>YOLOJ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4E521B93" w14:textId="77777777" w:rsidR="002D4F78" w:rsidRDefault="00D6627F">
            <w:pPr>
              <w:pStyle w:val="TableParagraph"/>
              <w:spacing w:before="33"/>
              <w:ind w:right="4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Solunumun </w:t>
            </w:r>
            <w:r>
              <w:rPr>
                <w:rFonts w:ascii="Arial"/>
                <w:spacing w:val="-1"/>
                <w:sz w:val="18"/>
              </w:rPr>
              <w:t>Fizyolojik</w:t>
            </w:r>
          </w:p>
          <w:p w14:paraId="3EF8B650" w14:textId="77777777" w:rsidR="002D4F78" w:rsidRDefault="00D6627F">
            <w:pPr>
              <w:pStyle w:val="TableParagraph"/>
              <w:spacing w:before="31"/>
              <w:ind w:right="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Düzenlenmesi</w:t>
            </w:r>
          </w:p>
          <w:p w14:paraId="6676E1B8" w14:textId="77777777" w:rsidR="002D4F78" w:rsidRDefault="00D6627F">
            <w:pPr>
              <w:pStyle w:val="TableParagraph"/>
              <w:spacing w:before="28"/>
              <w:ind w:left="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6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BE34B2" w14:textId="77777777" w:rsidR="002D4F78" w:rsidRDefault="00D6627F">
            <w:pPr>
              <w:pStyle w:val="TableParagraph"/>
              <w:spacing w:before="115"/>
              <w:ind w:lef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10F87D3D" w14:textId="77777777" w:rsidR="002D4F78" w:rsidRDefault="00D6627F">
            <w:pPr>
              <w:pStyle w:val="TableParagraph"/>
              <w:spacing w:before="33" w:line="275" w:lineRule="auto"/>
              <w:ind w:left="195" w:right="19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Alveoller,</w:t>
            </w:r>
            <w:r>
              <w:rPr>
                <w:rFonts w:ascii="Arial" w:hAnsi="Arial"/>
                <w:spacing w:val="-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kciğerler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-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Plevra</w:t>
            </w:r>
            <w:r>
              <w:rPr>
                <w:rFonts w:ascii="Times New Roman" w:hAnsi="Times New Roman"/>
                <w:spacing w:val="22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A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AHYAZADEH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E94848" w14:textId="77777777" w:rsidR="002D4F78" w:rsidRDefault="00D6627F">
            <w:pPr>
              <w:pStyle w:val="TableParagraph"/>
              <w:spacing w:line="203" w:lineRule="exact"/>
              <w:ind w:right="4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3B86B1B2" w14:textId="77777777" w:rsidR="002D4F78" w:rsidRDefault="00D6627F">
            <w:pPr>
              <w:pStyle w:val="TableParagraph"/>
              <w:spacing w:before="33" w:line="276" w:lineRule="auto"/>
              <w:ind w:left="479" w:right="52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Kanda </w:t>
            </w:r>
            <w:r>
              <w:rPr>
                <w:rFonts w:ascii="Arial" w:hAnsi="Arial"/>
                <w:spacing w:val="-1"/>
                <w:sz w:val="18"/>
              </w:rPr>
              <w:t>Gazların</w:t>
            </w:r>
            <w:r>
              <w:rPr>
                <w:rFonts w:ascii="Arial" w:hAnsi="Arial"/>
                <w:spacing w:val="2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Taşınması</w:t>
            </w:r>
          </w:p>
          <w:p w14:paraId="395BD4B4" w14:textId="77777777" w:rsidR="002D4F78" w:rsidRDefault="00D6627F">
            <w:pPr>
              <w:pStyle w:val="TableParagraph"/>
              <w:spacing w:line="205" w:lineRule="exact"/>
              <w:ind w:right="3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FBCB78" w14:textId="77777777" w:rsidR="002D4F78" w:rsidRDefault="00D6627F">
            <w:pPr>
              <w:pStyle w:val="TableParagraph"/>
              <w:spacing w:before="115" w:line="275" w:lineRule="auto"/>
              <w:ind w:left="143" w:right="141" w:hanging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 w:hAns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4/</w:t>
            </w:r>
            <w:r>
              <w:rPr>
                <w:rFonts w:ascii="Arial" w:hAns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3</w:t>
            </w:r>
            <w:r>
              <w:rPr>
                <w:rFonts w:ascii="Arial" w:hAns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Pratik</w:t>
            </w:r>
            <w:r>
              <w:rPr>
                <w:rFonts w:ascii="Times New Roman" w:hAnsi="Times New Roman"/>
                <w:b/>
                <w:color w:val="00AE50"/>
                <w:spacing w:val="33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Öğr.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Üyeleri.. Ş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Toy /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N.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ılmaz/</w:t>
            </w:r>
            <w:r>
              <w:rPr>
                <w:rFonts w:ascii="Arial" w:hAnsi="Arial"/>
                <w:b/>
                <w:color w:val="00AE50"/>
                <w:sz w:val="18"/>
              </w:rPr>
              <w:t xml:space="preserve"> F</w:t>
            </w:r>
            <w:r>
              <w:rPr>
                <w:rFonts w:ascii="Arial" w:hAnsi="Arial"/>
                <w:b/>
                <w:color w:val="00AE50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Başak/</w:t>
            </w:r>
            <w:r>
              <w:rPr>
                <w:rFonts w:ascii="Arial" w:hAnsi="Arial"/>
                <w:b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Y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Ersan/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A</w:t>
            </w:r>
            <w:r>
              <w:rPr>
                <w:rFonts w:ascii="Arial" w:hAns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Yahyazadeh</w:t>
            </w:r>
          </w:p>
        </w:tc>
        <w:tc>
          <w:tcPr>
            <w:tcW w:w="3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B97868" w14:textId="77777777" w:rsidR="002D4F78" w:rsidRDefault="00D6627F">
            <w:pPr>
              <w:pStyle w:val="TableParagraph"/>
              <w:spacing w:before="115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BİYOFİZİK</w:t>
            </w:r>
          </w:p>
          <w:p w14:paraId="464D285D" w14:textId="77777777" w:rsidR="002D4F78" w:rsidRDefault="00D6627F">
            <w:pPr>
              <w:pStyle w:val="TableParagraph"/>
              <w:spacing w:before="33"/>
              <w:ind w:lef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Akc.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acim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kap.</w:t>
            </w:r>
          </w:p>
          <w:p w14:paraId="191257EC" w14:textId="77777777" w:rsidR="002D4F78" w:rsidRDefault="00D6627F">
            <w:pPr>
              <w:pStyle w:val="TableParagraph"/>
              <w:spacing w:before="30"/>
              <w:ind w:lef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F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OZDUMAN</w:t>
            </w:r>
          </w:p>
        </w:tc>
      </w:tr>
      <w:tr w:rsidR="002D4F78" w14:paraId="3E388F8D" w14:textId="77777777">
        <w:trPr>
          <w:trHeight w:hRule="exact" w:val="1025"/>
        </w:trPr>
        <w:tc>
          <w:tcPr>
            <w:tcW w:w="13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F48251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F3824D4" w14:textId="77777777" w:rsidR="002D4F78" w:rsidRDefault="002D4F78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27E9DD31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3:30-14:10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D76429" w14:textId="77777777" w:rsidR="002D4F78" w:rsidRDefault="00D6627F">
            <w:pPr>
              <w:pStyle w:val="TableParagraph"/>
              <w:spacing w:before="2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4F2A5E0C" w14:textId="77777777" w:rsidR="002D4F78" w:rsidRDefault="00D6627F">
            <w:pPr>
              <w:pStyle w:val="TableParagraph"/>
              <w:spacing w:before="30" w:line="278" w:lineRule="auto"/>
              <w:ind w:left="207" w:right="20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Dol.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stemi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Klinik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Anatomisi</w:t>
            </w:r>
            <w:r>
              <w:rPr>
                <w:rFonts w:ascii="Times New Roman" w:hAnsi="Times New Roman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N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6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66D471" w14:textId="77777777" w:rsidR="002D4F78" w:rsidRDefault="00D6627F">
            <w:pPr>
              <w:pStyle w:val="TableParagraph"/>
              <w:spacing w:before="29" w:line="275" w:lineRule="auto"/>
              <w:ind w:left="214" w:right="220" w:firstLine="3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Fizyoloji</w:t>
            </w:r>
            <w:r>
              <w:rPr>
                <w:rFonts w:ascii="Arial" w:hAnsi="Arial"/>
                <w:b/>
                <w:color w:val="FF0000"/>
                <w:spacing w:val="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Pratik</w:t>
            </w:r>
            <w:r>
              <w:rPr>
                <w:rFonts w:ascii="Arial" w:hAnsi="Arial"/>
                <w:b/>
                <w:color w:val="FF0000"/>
                <w:spacing w:val="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G1</w:t>
            </w:r>
            <w:r>
              <w:rPr>
                <w:rFonts w:ascii="Times New Roman" w:hAnsi="Times New Roman"/>
                <w:b/>
                <w:color w:val="FF0000"/>
                <w:spacing w:val="27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Sol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Hacim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ve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Kap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(SFT)</w:t>
            </w:r>
            <w:r>
              <w:rPr>
                <w:rFonts w:ascii="Times New Roman" w:hAnsi="Times New Roman"/>
                <w:b/>
                <w:color w:val="FF0000"/>
                <w:spacing w:val="23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etim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yeleri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M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MİR,</w:t>
            </w:r>
          </w:p>
          <w:p w14:paraId="2EF0C3FA" w14:textId="77777777" w:rsidR="002D4F78" w:rsidRDefault="00D6627F">
            <w:pPr>
              <w:pStyle w:val="TableParagraph"/>
              <w:spacing w:before="3"/>
              <w:ind w:left="89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.</w:t>
            </w:r>
            <w:r>
              <w:rPr>
                <w:rFonts w:ascii="Arial" w:hAns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ILMAZ</w:t>
            </w:r>
          </w:p>
        </w:tc>
        <w:tc>
          <w:tcPr>
            <w:tcW w:w="2268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659B07E3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078A86E8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</w:rPr>
            </w:pPr>
          </w:p>
          <w:p w14:paraId="686613EC" w14:textId="77777777" w:rsidR="002D4F78" w:rsidRDefault="00D6627F">
            <w:pPr>
              <w:pStyle w:val="TableParagraph"/>
              <w:spacing w:line="275" w:lineRule="auto"/>
              <w:ind w:left="219" w:right="212" w:hanging="1"/>
              <w:jc w:val="center"/>
              <w:rPr>
                <w:rFonts w:ascii="Arial" w:eastAsia="Arial" w:hAnsi="Arial" w:cs="Arial"/>
                <w:sz w:val="28"/>
                <w:szCs w:val="28"/>
              </w:rPr>
            </w:pPr>
            <w:r>
              <w:rPr>
                <w:rFonts w:ascii="Arial"/>
                <w:sz w:val="28"/>
              </w:rPr>
              <w:t>Klinik</w:t>
            </w:r>
            <w:r>
              <w:rPr>
                <w:rFonts w:ascii="Arial"/>
                <w:spacing w:val="-1"/>
                <w:sz w:val="28"/>
              </w:rPr>
              <w:t xml:space="preserve"> ve</w:t>
            </w:r>
            <w:r>
              <w:rPr>
                <w:rFonts w:ascii="Times New Roman"/>
                <w:spacing w:val="20"/>
                <w:sz w:val="28"/>
              </w:rPr>
              <w:t xml:space="preserve"> </w:t>
            </w:r>
            <w:r>
              <w:rPr>
                <w:rFonts w:ascii="Arial"/>
                <w:spacing w:val="-1"/>
                <w:sz w:val="28"/>
              </w:rPr>
              <w:t>Mesleki</w:t>
            </w:r>
            <w:r>
              <w:rPr>
                <w:rFonts w:ascii="Arial"/>
                <w:sz w:val="28"/>
              </w:rPr>
              <w:t xml:space="preserve"> </w:t>
            </w:r>
            <w:r>
              <w:rPr>
                <w:rFonts w:ascii="Arial"/>
                <w:spacing w:val="-1"/>
                <w:sz w:val="28"/>
              </w:rPr>
              <w:t>Beceri</w:t>
            </w:r>
            <w:r>
              <w:rPr>
                <w:rFonts w:ascii="Times New Roman"/>
                <w:spacing w:val="21"/>
                <w:sz w:val="28"/>
              </w:rPr>
              <w:t xml:space="preserve"> </w:t>
            </w:r>
            <w:r>
              <w:rPr>
                <w:rFonts w:ascii="Arial"/>
                <w:spacing w:val="1"/>
                <w:sz w:val="28"/>
              </w:rPr>
              <w:t>II</w:t>
            </w:r>
          </w:p>
          <w:p w14:paraId="2F1733EE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282FFA38" w14:textId="77777777" w:rsidR="002D4F78" w:rsidRDefault="00D6627F">
            <w:pPr>
              <w:pStyle w:val="TableParagraph"/>
              <w:spacing w:line="275" w:lineRule="auto"/>
              <w:ind w:left="150" w:right="153" w:firstLine="3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(Ders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Programı</w:t>
            </w:r>
            <w:r>
              <w:rPr>
                <w:rFonts w:ascii="Arial" w:hAnsi="Arial"/>
                <w:spacing w:val="2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Fakülte</w:t>
            </w:r>
            <w:r>
              <w:rPr>
                <w:rFonts w:ascii="Arial" w:hAnsi="Arial"/>
                <w:sz w:val="18"/>
              </w:rPr>
              <w:t xml:space="preserve"> Resmî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tesinde</w:t>
            </w:r>
          </w:p>
          <w:p w14:paraId="539EF821" w14:textId="77777777" w:rsidR="002D4F78" w:rsidRDefault="00D6627F">
            <w:pPr>
              <w:pStyle w:val="TableParagraph"/>
              <w:spacing w:before="1" w:line="276" w:lineRule="auto"/>
              <w:ind w:left="238" w:right="284" w:firstLine="4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Yayınlanmıştır.</w:t>
            </w:r>
            <w:r>
              <w:rPr>
                <w:rFonts w:ascii="Arial" w:eastAsia="Arial" w:hAnsi="Arial" w:cs="Arial"/>
                <w:spacing w:val="2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Dersler</w:t>
            </w:r>
            <w:r>
              <w:rPr>
                <w:rFonts w:ascii="Arial" w:eastAsia="Arial" w:hAnsi="Arial" w:cs="Arial"/>
                <w:spacing w:val="-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13.45’te</w:t>
            </w:r>
            <w:r>
              <w:rPr>
                <w:rFonts w:ascii="Arial" w:eastAsia="Arial" w:hAnsi="Arial" w:cs="Arial"/>
                <w:spacing w:val="3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KMB/PDÖ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 xml:space="preserve"> odalarında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başlayacaktır)</w:t>
            </w:r>
          </w:p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A1F643" w14:textId="77777777" w:rsidR="002D4F78" w:rsidRDefault="002D4F78"/>
        </w:tc>
        <w:tc>
          <w:tcPr>
            <w:tcW w:w="3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712DE0" w14:textId="77777777" w:rsidR="002D4F78" w:rsidRDefault="00D6627F">
            <w:pPr>
              <w:pStyle w:val="TableParagraph"/>
              <w:spacing w:before="29" w:line="275" w:lineRule="auto"/>
              <w:ind w:left="673" w:right="597" w:firstLine="27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Fizyoloji</w:t>
            </w:r>
            <w:r>
              <w:rPr>
                <w:rFonts w:asci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Pratik</w:t>
            </w:r>
            <w:r>
              <w:rPr>
                <w:rFonts w:asci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G4</w:t>
            </w:r>
            <w:r>
              <w:rPr>
                <w:rFonts w:ascii="Times New Roman"/>
                <w:b/>
                <w:color w:val="FF000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Sol.</w:t>
            </w:r>
            <w:r>
              <w:rPr>
                <w:rFonts w:asci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Hacim</w:t>
            </w:r>
            <w:r>
              <w:rPr>
                <w:rFonts w:asci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ve</w:t>
            </w:r>
            <w:r>
              <w:rPr>
                <w:rFonts w:asci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Kap.</w:t>
            </w:r>
            <w:r>
              <w:rPr>
                <w:rFonts w:asci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(SFT)</w:t>
            </w:r>
          </w:p>
          <w:p w14:paraId="24F9B36F" w14:textId="77777777" w:rsidR="002D4F78" w:rsidRDefault="00D6627F">
            <w:pPr>
              <w:pStyle w:val="TableParagraph"/>
              <w:spacing w:before="3"/>
              <w:ind w:left="1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etim üyeleri</w:t>
            </w:r>
          </w:p>
          <w:p w14:paraId="1A6560A0" w14:textId="77777777" w:rsidR="002D4F78" w:rsidRDefault="00D6627F">
            <w:pPr>
              <w:pStyle w:val="TableParagraph"/>
              <w:spacing w:before="30"/>
              <w:ind w:left="7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M.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MİR, Ü.</w:t>
            </w:r>
            <w:r>
              <w:rPr>
                <w:rFonts w:ascii="Arial" w:hAnsi="Arial"/>
                <w:b/>
                <w:color w:val="FF0000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ILMAZ</w:t>
            </w:r>
          </w:p>
        </w:tc>
      </w:tr>
      <w:tr w:rsidR="002D4F78" w14:paraId="110E61CA" w14:textId="77777777">
        <w:trPr>
          <w:trHeight w:hRule="exact" w:val="963"/>
        </w:trPr>
        <w:tc>
          <w:tcPr>
            <w:tcW w:w="13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E7DB42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BD32DF2" w14:textId="77777777" w:rsidR="002D4F78" w:rsidRDefault="002D4F78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7F9674E0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4:20-15:00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0EBF05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32C2F038" w14:textId="77777777" w:rsidR="002D4F78" w:rsidRDefault="00D6627F">
            <w:pPr>
              <w:pStyle w:val="TableParagraph"/>
              <w:spacing w:before="30" w:line="275" w:lineRule="auto"/>
              <w:ind w:left="207" w:right="20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Sol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stemi Klinik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Anatomisi</w:t>
            </w:r>
            <w:r>
              <w:rPr>
                <w:rFonts w:ascii="Times New Roman" w:hAnsi="Times New Roman"/>
                <w:spacing w:val="2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N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ILMAZ</w:t>
            </w:r>
          </w:p>
        </w:tc>
        <w:tc>
          <w:tcPr>
            <w:tcW w:w="26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86602B" w14:textId="77777777" w:rsidR="002D4F78" w:rsidRDefault="00D6627F">
            <w:pPr>
              <w:pStyle w:val="TableParagraph"/>
              <w:spacing w:line="275" w:lineRule="auto"/>
              <w:ind w:left="214" w:right="220" w:firstLine="3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Fizyoloji</w:t>
            </w:r>
            <w:r>
              <w:rPr>
                <w:rFonts w:ascii="Arial" w:hAnsi="Arial"/>
                <w:b/>
                <w:color w:val="FF0000"/>
                <w:spacing w:val="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Pratik</w:t>
            </w:r>
            <w:r>
              <w:rPr>
                <w:rFonts w:ascii="Arial" w:hAnsi="Arial"/>
                <w:b/>
                <w:color w:val="FF0000"/>
                <w:spacing w:val="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G1</w:t>
            </w:r>
            <w:r>
              <w:rPr>
                <w:rFonts w:ascii="Times New Roman" w:hAnsi="Times New Roman"/>
                <w:b/>
                <w:color w:val="FF0000"/>
                <w:spacing w:val="24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Sol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Hacim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ve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Kap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(SFT)</w:t>
            </w:r>
            <w:r>
              <w:rPr>
                <w:rFonts w:ascii="Times New Roman" w:hAnsi="Times New Roman"/>
                <w:b/>
                <w:color w:val="FF0000"/>
                <w:spacing w:val="23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etim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yeleri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M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MİR,</w:t>
            </w:r>
          </w:p>
          <w:p w14:paraId="6D244AED" w14:textId="77777777" w:rsidR="002D4F78" w:rsidRDefault="00D6627F">
            <w:pPr>
              <w:pStyle w:val="TableParagraph"/>
              <w:spacing w:line="206" w:lineRule="exact"/>
              <w:ind w:left="89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.</w:t>
            </w:r>
            <w:r>
              <w:rPr>
                <w:rFonts w:ascii="Arial" w:hAns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ILMAZ</w:t>
            </w:r>
          </w:p>
        </w:tc>
        <w:tc>
          <w:tcPr>
            <w:tcW w:w="2268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245B694D" w14:textId="77777777" w:rsidR="002D4F78" w:rsidRDefault="002D4F78"/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E3648B" w14:textId="77777777" w:rsidR="002D4F78" w:rsidRDefault="002D4F78"/>
        </w:tc>
        <w:tc>
          <w:tcPr>
            <w:tcW w:w="3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9523D3" w14:textId="77777777" w:rsidR="002D4F78" w:rsidRDefault="00D6627F">
            <w:pPr>
              <w:pStyle w:val="TableParagraph"/>
              <w:spacing w:line="275" w:lineRule="auto"/>
              <w:ind w:left="673" w:right="597" w:firstLine="27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Fizyoloji</w:t>
            </w:r>
            <w:r>
              <w:rPr>
                <w:rFonts w:asci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Pratik</w:t>
            </w:r>
            <w:r>
              <w:rPr>
                <w:rFonts w:asci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G4</w:t>
            </w:r>
            <w:r>
              <w:rPr>
                <w:rFonts w:ascii="Times New Roman"/>
                <w:b/>
                <w:color w:val="FF000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Sol.</w:t>
            </w:r>
            <w:r>
              <w:rPr>
                <w:rFonts w:asci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Hacim</w:t>
            </w:r>
            <w:r>
              <w:rPr>
                <w:rFonts w:asci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ve</w:t>
            </w:r>
            <w:r>
              <w:rPr>
                <w:rFonts w:asci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Kap.</w:t>
            </w:r>
            <w:r>
              <w:rPr>
                <w:rFonts w:asci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(SFT)</w:t>
            </w:r>
          </w:p>
          <w:p w14:paraId="538C551B" w14:textId="77777777" w:rsidR="002D4F78" w:rsidRDefault="00D6627F">
            <w:pPr>
              <w:pStyle w:val="TableParagraph"/>
              <w:spacing w:line="205" w:lineRule="exact"/>
              <w:ind w:left="10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etim üyeleri</w:t>
            </w:r>
          </w:p>
          <w:p w14:paraId="49A9C599" w14:textId="77777777" w:rsidR="002D4F78" w:rsidRDefault="00D6627F">
            <w:pPr>
              <w:pStyle w:val="TableParagraph"/>
              <w:spacing w:before="33"/>
              <w:ind w:left="7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M.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MİR, Ü.</w:t>
            </w:r>
            <w:r>
              <w:rPr>
                <w:rFonts w:ascii="Arial" w:hAnsi="Arial"/>
                <w:b/>
                <w:color w:val="FF0000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ILMAZ</w:t>
            </w:r>
          </w:p>
        </w:tc>
      </w:tr>
      <w:tr w:rsidR="002D4F78" w14:paraId="42E50783" w14:textId="77777777">
        <w:trPr>
          <w:trHeight w:hRule="exact" w:val="1032"/>
        </w:trPr>
        <w:tc>
          <w:tcPr>
            <w:tcW w:w="13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CA48BD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E556A01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6DD07F34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5:10-15:50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ACDBB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C76A039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1DED9E53" w14:textId="77777777" w:rsidR="002D4F78" w:rsidRDefault="00D6627F">
            <w:pPr>
              <w:pStyle w:val="TableParagraph"/>
              <w:ind w:left="35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6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DF941E" w14:textId="77777777" w:rsidR="002D4F78" w:rsidRDefault="00D6627F">
            <w:pPr>
              <w:pStyle w:val="TableParagraph"/>
              <w:spacing w:before="34" w:line="275" w:lineRule="auto"/>
              <w:ind w:left="214" w:right="220" w:firstLine="3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Fizyoloji</w:t>
            </w:r>
            <w:r>
              <w:rPr>
                <w:rFonts w:ascii="Arial" w:hAnsi="Arial"/>
                <w:b/>
                <w:color w:val="FF0000"/>
                <w:spacing w:val="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Pratik</w:t>
            </w:r>
            <w:r>
              <w:rPr>
                <w:rFonts w:ascii="Arial" w:hAnsi="Arial"/>
                <w:b/>
                <w:color w:val="FF0000"/>
                <w:spacing w:val="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G3</w:t>
            </w:r>
            <w:r>
              <w:rPr>
                <w:rFonts w:ascii="Times New Roman" w:hAnsi="Times New Roman"/>
                <w:b/>
                <w:color w:val="FF0000"/>
                <w:spacing w:val="24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Sol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Hacim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ve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Kap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(SFT)</w:t>
            </w:r>
            <w:r>
              <w:rPr>
                <w:rFonts w:ascii="Times New Roman" w:hAnsi="Times New Roman"/>
                <w:b/>
                <w:color w:val="FF0000"/>
                <w:spacing w:val="23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etim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yeleri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M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MİR,</w:t>
            </w:r>
          </w:p>
          <w:p w14:paraId="7F42250D" w14:textId="77777777" w:rsidR="002D4F78" w:rsidRDefault="00D6627F">
            <w:pPr>
              <w:pStyle w:val="TableParagraph"/>
              <w:spacing w:line="205" w:lineRule="exact"/>
              <w:ind w:left="89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.</w:t>
            </w:r>
            <w:r>
              <w:rPr>
                <w:rFonts w:ascii="Arial" w:hAns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ILMAZ</w:t>
            </w:r>
          </w:p>
        </w:tc>
        <w:tc>
          <w:tcPr>
            <w:tcW w:w="2268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279461FB" w14:textId="77777777" w:rsidR="002D4F78" w:rsidRDefault="002D4F78"/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7F9036" w14:textId="77777777" w:rsidR="002D4F78" w:rsidRDefault="002D4F78"/>
        </w:tc>
        <w:tc>
          <w:tcPr>
            <w:tcW w:w="3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CC19AB" w14:textId="77777777" w:rsidR="002D4F78" w:rsidRDefault="00D6627F">
            <w:pPr>
              <w:pStyle w:val="TableParagraph"/>
              <w:spacing w:before="34" w:line="275" w:lineRule="auto"/>
              <w:ind w:left="673" w:right="597" w:firstLine="27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Fizyoloji</w:t>
            </w:r>
            <w:r>
              <w:rPr>
                <w:rFonts w:asci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Pratik</w:t>
            </w:r>
            <w:r>
              <w:rPr>
                <w:rFonts w:asci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G2</w:t>
            </w:r>
            <w:r>
              <w:rPr>
                <w:rFonts w:ascii="Times New Roman"/>
                <w:b/>
                <w:color w:val="FF000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Sol.</w:t>
            </w:r>
            <w:r>
              <w:rPr>
                <w:rFonts w:asci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Hacim</w:t>
            </w:r>
            <w:r>
              <w:rPr>
                <w:rFonts w:asci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ve</w:t>
            </w:r>
            <w:r>
              <w:rPr>
                <w:rFonts w:asci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Kap.</w:t>
            </w:r>
            <w:r>
              <w:rPr>
                <w:rFonts w:asci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(SFT)</w:t>
            </w:r>
          </w:p>
          <w:p w14:paraId="1B019BDA" w14:textId="77777777" w:rsidR="002D4F78" w:rsidRDefault="00D6627F">
            <w:pPr>
              <w:pStyle w:val="TableParagraph"/>
              <w:spacing w:line="205" w:lineRule="exact"/>
              <w:ind w:left="1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etim üyeleri</w:t>
            </w:r>
          </w:p>
          <w:p w14:paraId="27C4C5CD" w14:textId="77777777" w:rsidR="002D4F78" w:rsidRDefault="00D6627F">
            <w:pPr>
              <w:pStyle w:val="TableParagraph"/>
              <w:spacing w:before="33"/>
              <w:ind w:left="7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M.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MİR, Ü.</w:t>
            </w:r>
            <w:r>
              <w:rPr>
                <w:rFonts w:ascii="Arial" w:hAnsi="Arial"/>
                <w:b/>
                <w:color w:val="FF0000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ILMAZ</w:t>
            </w:r>
          </w:p>
        </w:tc>
      </w:tr>
      <w:tr w:rsidR="002D4F78" w14:paraId="01500E05" w14:textId="77777777">
        <w:trPr>
          <w:trHeight w:hRule="exact" w:val="963"/>
        </w:trPr>
        <w:tc>
          <w:tcPr>
            <w:tcW w:w="13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5E15B6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F73E141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3B9530F0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00-16:40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83351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5996FC6" w14:textId="77777777" w:rsidR="002D4F78" w:rsidRDefault="00D6627F">
            <w:pPr>
              <w:pStyle w:val="TableParagraph"/>
              <w:spacing w:before="146"/>
              <w:ind w:left="35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6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6201C2" w14:textId="77777777" w:rsidR="002D4F78" w:rsidRDefault="00D6627F">
            <w:pPr>
              <w:pStyle w:val="TableParagraph"/>
              <w:spacing w:line="275" w:lineRule="auto"/>
              <w:ind w:left="214" w:right="220" w:firstLine="3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Fizyoloji</w:t>
            </w:r>
            <w:r>
              <w:rPr>
                <w:rFonts w:ascii="Arial" w:hAnsi="Arial"/>
                <w:b/>
                <w:color w:val="FF0000"/>
                <w:spacing w:val="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Pratik</w:t>
            </w:r>
            <w:r>
              <w:rPr>
                <w:rFonts w:ascii="Arial" w:hAnsi="Arial"/>
                <w:b/>
                <w:color w:val="FF0000"/>
                <w:spacing w:val="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G3</w:t>
            </w:r>
            <w:r>
              <w:rPr>
                <w:rFonts w:ascii="Times New Roman" w:hAnsi="Times New Roman"/>
                <w:b/>
                <w:color w:val="FF0000"/>
                <w:spacing w:val="24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Sol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Hacim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ve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Kap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(SFT)</w:t>
            </w:r>
            <w:r>
              <w:rPr>
                <w:rFonts w:ascii="Times New Roman" w:hAnsi="Times New Roman"/>
                <w:b/>
                <w:color w:val="FF0000"/>
                <w:spacing w:val="23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etim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yeleri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M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MİR,</w:t>
            </w:r>
          </w:p>
          <w:p w14:paraId="3CEA28A6" w14:textId="77777777" w:rsidR="002D4F78" w:rsidRDefault="00D6627F">
            <w:pPr>
              <w:pStyle w:val="TableParagraph"/>
              <w:spacing w:before="1"/>
              <w:ind w:left="89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.</w:t>
            </w:r>
            <w:r>
              <w:rPr>
                <w:rFonts w:ascii="Arial" w:hAns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ILMAZ</w:t>
            </w:r>
          </w:p>
        </w:tc>
        <w:tc>
          <w:tcPr>
            <w:tcW w:w="2268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26327B" w14:textId="77777777" w:rsidR="002D4F78" w:rsidRDefault="002D4F78"/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6B9225" w14:textId="77777777" w:rsidR="002D4F78" w:rsidRDefault="002D4F78"/>
        </w:tc>
        <w:tc>
          <w:tcPr>
            <w:tcW w:w="3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D259DA" w14:textId="77777777" w:rsidR="002D4F78" w:rsidRDefault="00D6627F">
            <w:pPr>
              <w:pStyle w:val="TableParagraph"/>
              <w:spacing w:line="275" w:lineRule="auto"/>
              <w:ind w:left="673" w:right="597" w:firstLine="27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Fizyoloji</w:t>
            </w:r>
            <w:r>
              <w:rPr>
                <w:rFonts w:asci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Pratik</w:t>
            </w:r>
            <w:r>
              <w:rPr>
                <w:rFonts w:asci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G2</w:t>
            </w:r>
            <w:r>
              <w:rPr>
                <w:rFonts w:ascii="Times New Roman"/>
                <w:b/>
                <w:color w:val="FF000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Sol.</w:t>
            </w:r>
            <w:r>
              <w:rPr>
                <w:rFonts w:asci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Hacim</w:t>
            </w:r>
            <w:r>
              <w:rPr>
                <w:rFonts w:asci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ve</w:t>
            </w:r>
            <w:r>
              <w:rPr>
                <w:rFonts w:asci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Kap.</w:t>
            </w:r>
            <w:r>
              <w:rPr>
                <w:rFonts w:asci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(SFT)</w:t>
            </w:r>
          </w:p>
          <w:p w14:paraId="3FCDD3D1" w14:textId="77777777" w:rsidR="002D4F78" w:rsidRDefault="00D6627F">
            <w:pPr>
              <w:pStyle w:val="TableParagraph"/>
              <w:spacing w:line="205" w:lineRule="exact"/>
              <w:ind w:left="103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etim üyeleri</w:t>
            </w:r>
          </w:p>
          <w:p w14:paraId="5643C7AD" w14:textId="77777777" w:rsidR="002D4F78" w:rsidRDefault="00D6627F">
            <w:pPr>
              <w:pStyle w:val="TableParagraph"/>
              <w:spacing w:before="36"/>
              <w:ind w:left="8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M.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EMİR,</w:t>
            </w:r>
            <w:r>
              <w:rPr>
                <w:rFonts w:ascii="Arial" w:hAnsi="Arial"/>
                <w:b/>
                <w:color w:val="FF0000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ILMAZ</w:t>
            </w:r>
          </w:p>
        </w:tc>
      </w:tr>
      <w:tr w:rsidR="002D4F78" w14:paraId="70F0E4A7" w14:textId="77777777">
        <w:trPr>
          <w:trHeight w:hRule="exact" w:val="348"/>
        </w:trPr>
        <w:tc>
          <w:tcPr>
            <w:tcW w:w="13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3684F1" w14:textId="77777777" w:rsidR="002D4F78" w:rsidRDefault="00D6627F">
            <w:pPr>
              <w:pStyle w:val="TableParagraph"/>
              <w:spacing w:before="63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50-17:30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971B6D" w14:textId="77777777" w:rsidR="002D4F78" w:rsidRDefault="002D4F78"/>
        </w:tc>
        <w:tc>
          <w:tcPr>
            <w:tcW w:w="26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03C5A5" w14:textId="77777777" w:rsidR="002D4F78" w:rsidRDefault="002D4F78"/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C20264" w14:textId="77777777" w:rsidR="002D4F78" w:rsidRDefault="002D4F78"/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E28531" w14:textId="77777777" w:rsidR="002D4F78" w:rsidRDefault="002D4F78"/>
        </w:tc>
        <w:tc>
          <w:tcPr>
            <w:tcW w:w="3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1C763D" w14:textId="77777777" w:rsidR="002D4F78" w:rsidRDefault="002D4F78"/>
        </w:tc>
      </w:tr>
      <w:tr w:rsidR="002D4F78" w14:paraId="3AFC67DD" w14:textId="77777777">
        <w:trPr>
          <w:trHeight w:hRule="exact" w:val="350"/>
        </w:trPr>
        <w:tc>
          <w:tcPr>
            <w:tcW w:w="13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80BEC5" w14:textId="77777777" w:rsidR="002D4F78" w:rsidRDefault="00D6627F">
            <w:pPr>
              <w:pStyle w:val="TableParagraph"/>
              <w:spacing w:before="65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7:40-18:20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237F2E" w14:textId="77777777" w:rsidR="002D4F78" w:rsidRDefault="002D4F78"/>
        </w:tc>
        <w:tc>
          <w:tcPr>
            <w:tcW w:w="26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D2EBF6" w14:textId="77777777" w:rsidR="002D4F78" w:rsidRDefault="002D4F78"/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B33DEA" w14:textId="77777777" w:rsidR="002D4F78" w:rsidRDefault="002D4F78"/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5B3C76" w14:textId="77777777" w:rsidR="002D4F78" w:rsidRDefault="002D4F78"/>
        </w:tc>
        <w:tc>
          <w:tcPr>
            <w:tcW w:w="34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2B377C" w14:textId="77777777" w:rsidR="002D4F78" w:rsidRDefault="002D4F78"/>
        </w:tc>
      </w:tr>
    </w:tbl>
    <w:p w14:paraId="00295EA2" w14:textId="77777777" w:rsidR="002D4F78" w:rsidRDefault="002D4F78">
      <w:pPr>
        <w:sectPr w:rsidR="002D4F78">
          <w:pgSz w:w="16850" w:h="11920" w:orient="landscape"/>
          <w:pgMar w:top="1100" w:right="380" w:bottom="1120" w:left="680" w:header="0" w:footer="930" w:gutter="0"/>
          <w:cols w:space="720"/>
        </w:sectPr>
      </w:pPr>
    </w:p>
    <w:p w14:paraId="4E201C0E" w14:textId="77777777" w:rsidR="002D4F78" w:rsidRDefault="002D4F78">
      <w:pPr>
        <w:spacing w:before="10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Style w:val="TableNormal"/>
        <w:tblW w:w="0" w:type="auto"/>
        <w:tblInd w:w="99" w:type="dxa"/>
        <w:tblLayout w:type="fixed"/>
        <w:tblLook w:val="01E0" w:firstRow="1" w:lastRow="1" w:firstColumn="1" w:lastColumn="1" w:noHBand="0" w:noVBand="0"/>
      </w:tblPr>
      <w:tblGrid>
        <w:gridCol w:w="1277"/>
        <w:gridCol w:w="1952"/>
        <w:gridCol w:w="3010"/>
        <w:gridCol w:w="4364"/>
        <w:gridCol w:w="1843"/>
        <w:gridCol w:w="1592"/>
      </w:tblGrid>
      <w:tr w:rsidR="002D4F78" w14:paraId="60C16DB7" w14:textId="77777777">
        <w:trPr>
          <w:trHeight w:hRule="exact" w:val="351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40E12F90" w14:textId="77777777" w:rsidR="002D4F78" w:rsidRDefault="00D6627F">
            <w:pPr>
              <w:pStyle w:val="TableParagraph"/>
              <w:spacing w:before="51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6.</w:t>
            </w:r>
            <w:r>
              <w:rPr>
                <w:rFonts w:ascii="Arial"/>
                <w:b/>
                <w:spacing w:val="-11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Hafta</w:t>
            </w:r>
          </w:p>
        </w:tc>
        <w:tc>
          <w:tcPr>
            <w:tcW w:w="1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19EA6D73" w14:textId="77777777" w:rsidR="002D4F78" w:rsidRDefault="00D6627F">
            <w:pPr>
              <w:pStyle w:val="TableParagraph"/>
              <w:spacing w:before="51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17</w:t>
            </w:r>
            <w:r>
              <w:rPr>
                <w:rFonts w:asci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Ekim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2022</w:t>
            </w:r>
          </w:p>
        </w:tc>
        <w:tc>
          <w:tcPr>
            <w:tcW w:w="30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517588DA" w14:textId="77777777" w:rsidR="002D4F78" w:rsidRDefault="00D6627F">
            <w:pPr>
              <w:pStyle w:val="TableParagraph"/>
              <w:spacing w:before="51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18</w:t>
            </w:r>
            <w:r>
              <w:rPr>
                <w:rFonts w:asci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Ekim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2022</w:t>
            </w:r>
          </w:p>
        </w:tc>
        <w:tc>
          <w:tcPr>
            <w:tcW w:w="43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250FF641" w14:textId="77777777" w:rsidR="002D4F78" w:rsidRDefault="00D6627F">
            <w:pPr>
              <w:pStyle w:val="TableParagraph"/>
              <w:spacing w:before="51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19</w:t>
            </w:r>
            <w:r>
              <w:rPr>
                <w:rFonts w:asci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Ekim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2022</w:t>
            </w:r>
          </w:p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7066D408" w14:textId="77777777" w:rsidR="002D4F78" w:rsidRDefault="00D6627F">
            <w:pPr>
              <w:pStyle w:val="TableParagraph"/>
              <w:spacing w:before="51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20</w:t>
            </w:r>
            <w:r>
              <w:rPr>
                <w:rFonts w:asci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Ekim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2022</w:t>
            </w:r>
          </w:p>
        </w:tc>
        <w:tc>
          <w:tcPr>
            <w:tcW w:w="15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33E12E7E" w14:textId="77777777" w:rsidR="002D4F78" w:rsidRDefault="00D6627F">
            <w:pPr>
              <w:pStyle w:val="TableParagraph"/>
              <w:spacing w:before="51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21</w:t>
            </w:r>
            <w:r>
              <w:rPr>
                <w:rFonts w:asci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Ekim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2022</w:t>
            </w:r>
          </w:p>
        </w:tc>
      </w:tr>
      <w:tr w:rsidR="002D4F78" w14:paraId="36CFA9A7" w14:textId="77777777">
        <w:trPr>
          <w:trHeight w:hRule="exact" w:val="350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9AEC6E" w14:textId="77777777" w:rsidR="002D4F78" w:rsidRDefault="00D6627F">
            <w:pPr>
              <w:pStyle w:val="TableParagraph"/>
              <w:spacing w:before="54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Saat</w:t>
            </w:r>
          </w:p>
        </w:tc>
        <w:tc>
          <w:tcPr>
            <w:tcW w:w="1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6D27D5" w14:textId="77777777" w:rsidR="002D4F78" w:rsidRDefault="00D6627F">
            <w:pPr>
              <w:pStyle w:val="TableParagraph"/>
              <w:spacing w:before="54"/>
              <w:ind w:left="13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Pazartesi</w:t>
            </w:r>
          </w:p>
        </w:tc>
        <w:tc>
          <w:tcPr>
            <w:tcW w:w="30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9DD133" w14:textId="77777777" w:rsidR="002D4F78" w:rsidRDefault="00D6627F">
            <w:pPr>
              <w:pStyle w:val="TableParagraph"/>
              <w:spacing w:before="54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Salı</w:t>
            </w:r>
          </w:p>
        </w:tc>
        <w:tc>
          <w:tcPr>
            <w:tcW w:w="43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6F5B8E" w14:textId="77777777" w:rsidR="002D4F78" w:rsidRDefault="00D6627F">
            <w:pPr>
              <w:pStyle w:val="TableParagraph"/>
              <w:spacing w:before="54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Çarşamba</w:t>
            </w:r>
          </w:p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18421C" w14:textId="77777777" w:rsidR="002D4F78" w:rsidRDefault="00D6627F">
            <w:pPr>
              <w:pStyle w:val="TableParagraph"/>
              <w:spacing w:before="54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Perşembe</w:t>
            </w:r>
          </w:p>
        </w:tc>
        <w:tc>
          <w:tcPr>
            <w:tcW w:w="15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ACF8BF" w14:textId="77777777" w:rsidR="002D4F78" w:rsidRDefault="00D6627F">
            <w:pPr>
              <w:pStyle w:val="TableParagraph"/>
              <w:spacing w:before="54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Cuma</w:t>
            </w:r>
          </w:p>
        </w:tc>
      </w:tr>
      <w:tr w:rsidR="002D4F78" w14:paraId="107BD904" w14:textId="77777777">
        <w:trPr>
          <w:trHeight w:hRule="exact" w:val="962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AC45A8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6F91DA5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1DF2EDBA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1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96C78C" w14:textId="77777777" w:rsidR="002D4F78" w:rsidRDefault="002D4F78"/>
        </w:tc>
        <w:tc>
          <w:tcPr>
            <w:tcW w:w="30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720A92" w14:textId="77777777" w:rsidR="002D4F78" w:rsidRDefault="00D6627F">
            <w:pPr>
              <w:pStyle w:val="TableParagraph"/>
              <w:spacing w:line="205" w:lineRule="exact"/>
              <w:ind w:left="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Serolojik</w:t>
            </w:r>
            <w:r>
              <w:rPr>
                <w:rFonts w:ascii="Arial"/>
                <w:b/>
                <w:color w:val="FF0000"/>
                <w:spacing w:val="-7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Testler</w:t>
            </w:r>
            <w:r>
              <w:rPr>
                <w:rFonts w:asci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(1.</w:t>
            </w:r>
            <w:r>
              <w:rPr>
                <w:rFonts w:asci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Grup)</w:t>
            </w:r>
          </w:p>
          <w:p w14:paraId="5C0C4C2B" w14:textId="77777777" w:rsidR="002D4F78" w:rsidRDefault="00D6627F">
            <w:pPr>
              <w:pStyle w:val="TableParagraph"/>
              <w:spacing w:before="30"/>
              <w:ind w:left="21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etim</w:t>
            </w:r>
            <w:r>
              <w:rPr>
                <w:rFonts w:ascii="Arial" w:hAnsi="Arial"/>
                <w:b/>
                <w:color w:val="FF0000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yeleri</w:t>
            </w:r>
          </w:p>
          <w:p w14:paraId="5ED2F240" w14:textId="77777777" w:rsidR="002D4F78" w:rsidRDefault="00D6627F">
            <w:pPr>
              <w:pStyle w:val="TableParagraph"/>
              <w:spacing w:before="28"/>
              <w:ind w:left="7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H.</w:t>
            </w:r>
            <w:r>
              <w:rPr>
                <w:rFonts w:ascii="Arial" w:hAns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OLMAZ,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M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ÇOLAK,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Ş.</w:t>
            </w:r>
          </w:p>
          <w:p w14:paraId="5DA458EA" w14:textId="77777777" w:rsidR="002D4F78" w:rsidRDefault="00D6627F">
            <w:pPr>
              <w:pStyle w:val="TableParagraph"/>
              <w:spacing w:before="35"/>
              <w:ind w:left="8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YILMAZ</w:t>
            </w:r>
          </w:p>
        </w:tc>
        <w:tc>
          <w:tcPr>
            <w:tcW w:w="43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F3F6C8" w14:textId="77777777" w:rsidR="002D4F78" w:rsidRDefault="00D6627F">
            <w:pPr>
              <w:pStyle w:val="TableParagraph"/>
              <w:spacing w:before="118"/>
              <w:ind w:left="19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>Lab</w:t>
            </w:r>
            <w:r>
              <w:rPr>
                <w:rFonts w:ascii="Arial" w:hAnsi="Arial"/>
                <w:b/>
                <w:color w:val="FF000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etleri,</w:t>
            </w:r>
            <w:r>
              <w:rPr>
                <w:rFonts w:ascii="Arial" w:hAnsi="Arial"/>
                <w:b/>
                <w:color w:val="FF000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terilizasyon</w:t>
            </w:r>
            <w:r>
              <w:rPr>
                <w:rFonts w:ascii="Arial" w:hAnsi="Arial"/>
                <w:b/>
                <w:color w:val="FF0000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öntemleri</w:t>
            </w:r>
            <w:r>
              <w:rPr>
                <w:rFonts w:ascii="Arial" w:hAnsi="Arial"/>
                <w:b/>
                <w:color w:val="FF0000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(1.</w:t>
            </w:r>
            <w:r>
              <w:rPr>
                <w:rFonts w:ascii="Arial" w:hAnsi="Arial"/>
                <w:b/>
                <w:color w:val="FF0000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Grup)</w:t>
            </w:r>
          </w:p>
          <w:p w14:paraId="1E4F0E1B" w14:textId="77777777" w:rsidR="002D4F78" w:rsidRDefault="00D6627F">
            <w:pPr>
              <w:pStyle w:val="TableParagraph"/>
              <w:spacing w:before="30"/>
              <w:ind w:left="20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etim</w:t>
            </w:r>
            <w:r>
              <w:rPr>
                <w:rFonts w:ascii="Arial" w:hAnsi="Arial"/>
                <w:b/>
                <w:color w:val="FF0000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yeleri</w:t>
            </w:r>
          </w:p>
          <w:p w14:paraId="59DCE52B" w14:textId="77777777" w:rsidR="002D4F78" w:rsidRDefault="00D6627F">
            <w:pPr>
              <w:pStyle w:val="TableParagraph"/>
              <w:spacing w:before="28"/>
              <w:ind w:left="7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H.</w:t>
            </w:r>
            <w:r>
              <w:rPr>
                <w:rFonts w:ascii="Arial" w:hAns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OLMAZ,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M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ÇOLAK,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Ş.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ILMAZ</w:t>
            </w:r>
          </w:p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5087C7" w14:textId="77777777" w:rsidR="002D4F78" w:rsidRDefault="002D4F78"/>
        </w:tc>
        <w:tc>
          <w:tcPr>
            <w:tcW w:w="15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759903" w14:textId="77777777" w:rsidR="002D4F78" w:rsidRDefault="002D4F78"/>
        </w:tc>
      </w:tr>
      <w:tr w:rsidR="002D4F78" w14:paraId="7BEE7B82" w14:textId="77777777">
        <w:trPr>
          <w:trHeight w:hRule="exact" w:val="961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412885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0BC6DC1" w14:textId="77777777" w:rsidR="002D4F78" w:rsidRDefault="00D6627F">
            <w:pPr>
              <w:pStyle w:val="TableParagraph"/>
              <w:spacing w:before="160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1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CB4D45" w14:textId="77777777" w:rsidR="002D4F78" w:rsidRDefault="002D4F78"/>
        </w:tc>
        <w:tc>
          <w:tcPr>
            <w:tcW w:w="30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6026D5" w14:textId="77777777" w:rsidR="002D4F78" w:rsidRDefault="00D6627F">
            <w:pPr>
              <w:pStyle w:val="TableParagraph"/>
              <w:spacing w:line="205" w:lineRule="exact"/>
              <w:ind w:left="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Serolojik</w:t>
            </w:r>
            <w:r>
              <w:rPr>
                <w:rFonts w:ascii="Arial"/>
                <w:b/>
                <w:color w:val="FF0000"/>
                <w:spacing w:val="-7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Testler</w:t>
            </w:r>
            <w:r>
              <w:rPr>
                <w:rFonts w:asci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(2.</w:t>
            </w:r>
            <w:r>
              <w:rPr>
                <w:rFonts w:asci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Grup)</w:t>
            </w:r>
          </w:p>
          <w:p w14:paraId="4CBEA041" w14:textId="77777777" w:rsidR="002D4F78" w:rsidRDefault="00D6627F">
            <w:pPr>
              <w:pStyle w:val="TableParagraph"/>
              <w:spacing w:before="30"/>
              <w:ind w:left="21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etim</w:t>
            </w:r>
            <w:r>
              <w:rPr>
                <w:rFonts w:ascii="Arial" w:hAnsi="Arial"/>
                <w:b/>
                <w:color w:val="FF0000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yeleri</w:t>
            </w:r>
          </w:p>
          <w:p w14:paraId="4816C683" w14:textId="77777777" w:rsidR="002D4F78" w:rsidRDefault="00D6627F">
            <w:pPr>
              <w:pStyle w:val="TableParagraph"/>
              <w:spacing w:before="28"/>
              <w:ind w:left="7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H.</w:t>
            </w:r>
            <w:r>
              <w:rPr>
                <w:rFonts w:ascii="Arial" w:hAns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OLMAZ,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M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ÇOLAK,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Ş.</w:t>
            </w:r>
          </w:p>
          <w:p w14:paraId="2CCA74D2" w14:textId="77777777" w:rsidR="002D4F78" w:rsidRDefault="00D6627F">
            <w:pPr>
              <w:pStyle w:val="TableParagraph"/>
              <w:spacing w:before="31"/>
              <w:ind w:left="8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YILMAZ</w:t>
            </w:r>
          </w:p>
        </w:tc>
        <w:tc>
          <w:tcPr>
            <w:tcW w:w="43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F05EF9" w14:textId="77777777" w:rsidR="002D4F78" w:rsidRDefault="00D6627F">
            <w:pPr>
              <w:pStyle w:val="TableParagraph"/>
              <w:spacing w:before="118" w:line="272" w:lineRule="auto"/>
              <w:ind w:left="1619" w:right="120" w:hanging="12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 xml:space="preserve">Lab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etleri,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terilizasyon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öntemleri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(2.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Grup)</w:t>
            </w:r>
            <w:r>
              <w:rPr>
                <w:rFonts w:ascii="Arial" w:hAnsi="Arial"/>
                <w:b/>
                <w:color w:val="FF0000"/>
                <w:spacing w:val="5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etim</w:t>
            </w:r>
            <w:r>
              <w:rPr>
                <w:rFonts w:ascii="Arial" w:hAnsi="Arial"/>
                <w:b/>
                <w:color w:val="FF0000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yeleri</w:t>
            </w:r>
          </w:p>
          <w:p w14:paraId="3978699F" w14:textId="77777777" w:rsidR="002D4F78" w:rsidRDefault="00D6627F">
            <w:pPr>
              <w:pStyle w:val="TableParagraph"/>
              <w:spacing w:before="1"/>
              <w:ind w:left="7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H.</w:t>
            </w:r>
            <w:r>
              <w:rPr>
                <w:rFonts w:ascii="Arial" w:hAns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OLMAZ,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M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ÇOLAK,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Ş.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ILMAZ</w:t>
            </w:r>
          </w:p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78D9A5" w14:textId="77777777" w:rsidR="002D4F78" w:rsidRDefault="002D4F78"/>
        </w:tc>
        <w:tc>
          <w:tcPr>
            <w:tcW w:w="15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426376" w14:textId="77777777" w:rsidR="002D4F78" w:rsidRDefault="002D4F78"/>
        </w:tc>
      </w:tr>
      <w:tr w:rsidR="002D4F78" w14:paraId="0E51862E" w14:textId="77777777">
        <w:trPr>
          <w:trHeight w:hRule="exact" w:val="962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051BA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A034942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1B1E5686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1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EA1B95" w14:textId="77777777" w:rsidR="002D4F78" w:rsidRDefault="002D4F78"/>
        </w:tc>
        <w:tc>
          <w:tcPr>
            <w:tcW w:w="30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311938" w14:textId="77777777" w:rsidR="002D4F78" w:rsidRDefault="00D6627F">
            <w:pPr>
              <w:pStyle w:val="TableParagraph"/>
              <w:ind w:left="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Serolojik</w:t>
            </w:r>
            <w:r>
              <w:rPr>
                <w:rFonts w:ascii="Arial"/>
                <w:b/>
                <w:color w:val="FF0000"/>
                <w:spacing w:val="-7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Testler</w:t>
            </w:r>
            <w:r>
              <w:rPr>
                <w:rFonts w:asci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(3.</w:t>
            </w:r>
            <w:r>
              <w:rPr>
                <w:rFonts w:asci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Grup)</w:t>
            </w:r>
          </w:p>
          <w:p w14:paraId="43A13703" w14:textId="77777777" w:rsidR="002D4F78" w:rsidRDefault="00D6627F">
            <w:pPr>
              <w:pStyle w:val="TableParagraph"/>
              <w:spacing w:before="30"/>
              <w:ind w:left="21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etim</w:t>
            </w:r>
            <w:r>
              <w:rPr>
                <w:rFonts w:ascii="Arial" w:hAnsi="Arial"/>
                <w:b/>
                <w:color w:val="FF0000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yeleri</w:t>
            </w:r>
          </w:p>
          <w:p w14:paraId="1AC83460" w14:textId="77777777" w:rsidR="002D4F78" w:rsidRDefault="00D6627F">
            <w:pPr>
              <w:pStyle w:val="TableParagraph"/>
              <w:spacing w:before="28"/>
              <w:ind w:left="6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H.</w:t>
            </w:r>
            <w:r>
              <w:rPr>
                <w:rFonts w:ascii="Arial" w:hAns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OLMAZ,</w:t>
            </w:r>
            <w:r>
              <w:rPr>
                <w:rFonts w:ascii="Arial" w:hAns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M.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ÇOLAK,</w:t>
            </w:r>
            <w:r>
              <w:rPr>
                <w:rFonts w:ascii="Arial" w:hAns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Ş.</w:t>
            </w:r>
          </w:p>
          <w:p w14:paraId="0D8E08E4" w14:textId="77777777" w:rsidR="002D4F78" w:rsidRDefault="00D6627F">
            <w:pPr>
              <w:pStyle w:val="TableParagraph"/>
              <w:spacing w:before="30"/>
              <w:ind w:left="8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YILMAZ</w:t>
            </w:r>
          </w:p>
        </w:tc>
        <w:tc>
          <w:tcPr>
            <w:tcW w:w="43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F7C748" w14:textId="77777777" w:rsidR="002D4F78" w:rsidRDefault="00D6627F">
            <w:pPr>
              <w:pStyle w:val="TableParagraph"/>
              <w:spacing w:before="118" w:line="275" w:lineRule="auto"/>
              <w:ind w:left="1619" w:right="120" w:hanging="12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 xml:space="preserve">Lab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etleri,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terilizasyon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öntemleri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(3.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Grup)</w:t>
            </w:r>
            <w:r>
              <w:rPr>
                <w:rFonts w:ascii="Arial" w:hAnsi="Arial"/>
                <w:b/>
                <w:color w:val="FF0000"/>
                <w:spacing w:val="5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etim</w:t>
            </w:r>
            <w:r>
              <w:rPr>
                <w:rFonts w:ascii="Arial" w:hAnsi="Arial"/>
                <w:b/>
                <w:color w:val="FF0000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yeleri</w:t>
            </w:r>
          </w:p>
          <w:p w14:paraId="68A4CE53" w14:textId="77777777" w:rsidR="002D4F78" w:rsidRDefault="00D6627F">
            <w:pPr>
              <w:pStyle w:val="TableParagraph"/>
              <w:spacing w:line="205" w:lineRule="exact"/>
              <w:ind w:left="7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H.</w:t>
            </w:r>
            <w:r>
              <w:rPr>
                <w:rFonts w:ascii="Arial" w:hAns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OLMAZ,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M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ÇOLAK,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Ş.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ILMAZ</w:t>
            </w:r>
          </w:p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8C36B3" w14:textId="77777777" w:rsidR="002D4F78" w:rsidRDefault="002D4F78"/>
        </w:tc>
        <w:tc>
          <w:tcPr>
            <w:tcW w:w="15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1B1DC3" w14:textId="77777777" w:rsidR="002D4F78" w:rsidRDefault="002D4F78"/>
        </w:tc>
      </w:tr>
      <w:tr w:rsidR="002D4F78" w14:paraId="664035A4" w14:textId="77777777">
        <w:trPr>
          <w:trHeight w:hRule="exact" w:val="960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9538FF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FB887DF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25414BCE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1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05F6DA" w14:textId="77777777" w:rsidR="002D4F78" w:rsidRDefault="002D4F78"/>
        </w:tc>
        <w:tc>
          <w:tcPr>
            <w:tcW w:w="30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DBDAF1" w14:textId="77777777" w:rsidR="002D4F78" w:rsidRDefault="00D6627F">
            <w:pPr>
              <w:pStyle w:val="TableParagraph"/>
              <w:spacing w:line="205" w:lineRule="exact"/>
              <w:ind w:left="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Serolojik</w:t>
            </w:r>
            <w:r>
              <w:rPr>
                <w:rFonts w:ascii="Arial"/>
                <w:b/>
                <w:color w:val="FF0000"/>
                <w:spacing w:val="-7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Testler</w:t>
            </w:r>
            <w:r>
              <w:rPr>
                <w:rFonts w:asci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z w:val="18"/>
              </w:rPr>
              <w:t>(4.</w:t>
            </w:r>
            <w:r>
              <w:rPr>
                <w:rFonts w:asci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/>
                <w:b/>
                <w:color w:val="FF0000"/>
                <w:spacing w:val="-1"/>
                <w:sz w:val="18"/>
              </w:rPr>
              <w:t>Grup)</w:t>
            </w:r>
          </w:p>
          <w:p w14:paraId="6D6B2FE8" w14:textId="77777777" w:rsidR="002D4F78" w:rsidRDefault="00D6627F">
            <w:pPr>
              <w:pStyle w:val="TableParagraph"/>
              <w:spacing w:before="33"/>
              <w:ind w:left="21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etim</w:t>
            </w:r>
            <w:r>
              <w:rPr>
                <w:rFonts w:ascii="Arial" w:hAnsi="Arial"/>
                <w:b/>
                <w:color w:val="FF0000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yeleri</w:t>
            </w:r>
          </w:p>
          <w:p w14:paraId="4419C7C0" w14:textId="77777777" w:rsidR="002D4F78" w:rsidRDefault="00D6627F">
            <w:pPr>
              <w:pStyle w:val="TableParagraph"/>
              <w:spacing w:before="28"/>
              <w:ind w:left="7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H.</w:t>
            </w:r>
            <w:r>
              <w:rPr>
                <w:rFonts w:ascii="Arial" w:hAns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OLMAZ,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M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ÇOLAK,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Ş.</w:t>
            </w:r>
          </w:p>
          <w:p w14:paraId="2C10DCF4" w14:textId="77777777" w:rsidR="002D4F78" w:rsidRDefault="00D6627F">
            <w:pPr>
              <w:pStyle w:val="TableParagraph"/>
              <w:spacing w:before="30"/>
              <w:ind w:left="8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YILMAZ</w:t>
            </w:r>
          </w:p>
        </w:tc>
        <w:tc>
          <w:tcPr>
            <w:tcW w:w="43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F94C11" w14:textId="77777777" w:rsidR="002D4F78" w:rsidRDefault="00D6627F">
            <w:pPr>
              <w:pStyle w:val="TableParagraph"/>
              <w:spacing w:before="115" w:line="275" w:lineRule="auto"/>
              <w:ind w:left="1619" w:right="120" w:hanging="12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 xml:space="preserve">Lab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etleri,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terilizasyon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öntemleri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(4.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Grup)</w:t>
            </w:r>
            <w:r>
              <w:rPr>
                <w:rFonts w:ascii="Arial" w:hAnsi="Arial"/>
                <w:b/>
                <w:color w:val="FF0000"/>
                <w:spacing w:val="59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Öğretim</w:t>
            </w:r>
            <w:r>
              <w:rPr>
                <w:rFonts w:ascii="Arial" w:hAnsi="Arial"/>
                <w:b/>
                <w:color w:val="FF0000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üyeleri</w:t>
            </w:r>
          </w:p>
          <w:p w14:paraId="7FE7F054" w14:textId="77777777" w:rsidR="002D4F78" w:rsidRDefault="00D6627F">
            <w:pPr>
              <w:pStyle w:val="TableParagraph"/>
              <w:spacing w:before="3"/>
              <w:ind w:left="7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H.</w:t>
            </w:r>
            <w:r>
              <w:rPr>
                <w:rFonts w:ascii="Arial" w:hAnsi="Arial"/>
                <w:b/>
                <w:color w:val="FF000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OLMAZ,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M.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ÇOLAK,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>Ş.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YILMAZ</w:t>
            </w:r>
          </w:p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FBC3A4" w14:textId="77777777" w:rsidR="002D4F78" w:rsidRDefault="002D4F78"/>
        </w:tc>
        <w:tc>
          <w:tcPr>
            <w:tcW w:w="15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8D77F7" w14:textId="77777777" w:rsidR="002D4F78" w:rsidRDefault="002D4F78"/>
        </w:tc>
      </w:tr>
      <w:tr w:rsidR="002D4F78" w14:paraId="663C5B5B" w14:textId="77777777">
        <w:trPr>
          <w:trHeight w:hRule="exact" w:val="488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56B89B" w14:textId="77777777" w:rsidR="002D4F78" w:rsidRDefault="00D6627F">
            <w:pPr>
              <w:pStyle w:val="TableParagraph"/>
              <w:spacing w:before="133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3:30-14:10</w:t>
            </w:r>
          </w:p>
        </w:tc>
        <w:tc>
          <w:tcPr>
            <w:tcW w:w="1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F4FEF4" w14:textId="77777777" w:rsidR="002D4F78" w:rsidRDefault="002D4F78"/>
        </w:tc>
        <w:tc>
          <w:tcPr>
            <w:tcW w:w="30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E5BF03" w14:textId="77777777" w:rsidR="002D4F78" w:rsidRDefault="00D6627F">
            <w:pPr>
              <w:pStyle w:val="TableParagraph"/>
              <w:spacing w:before="1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Rejeneratif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Tıp</w:t>
            </w:r>
          </w:p>
          <w:p w14:paraId="7EDDD743" w14:textId="77777777" w:rsidR="002D4F78" w:rsidRDefault="00D6627F">
            <w:pPr>
              <w:pStyle w:val="TableParagraph"/>
              <w:spacing w:before="30"/>
              <w:ind w:right="3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1"/>
                <w:sz w:val="18"/>
              </w:rPr>
              <w:t xml:space="preserve"> Dr. G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BULUT</w:t>
            </w:r>
          </w:p>
        </w:tc>
        <w:tc>
          <w:tcPr>
            <w:tcW w:w="4364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1F982B3D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2BBF8D6A" w14:textId="77777777" w:rsidR="002D4F78" w:rsidRDefault="00D6627F">
            <w:pPr>
              <w:pStyle w:val="TableParagraph"/>
              <w:spacing w:before="209"/>
              <w:ind w:left="7"/>
              <w:jc w:val="center"/>
              <w:rPr>
                <w:rFonts w:ascii="Arial" w:eastAsia="Arial" w:hAnsi="Arial" w:cs="Arial"/>
                <w:sz w:val="28"/>
                <w:szCs w:val="28"/>
              </w:rPr>
            </w:pPr>
            <w:r>
              <w:rPr>
                <w:rFonts w:ascii="Arial"/>
                <w:spacing w:val="-1"/>
                <w:sz w:val="28"/>
              </w:rPr>
              <w:t>Klinik</w:t>
            </w:r>
            <w:r>
              <w:rPr>
                <w:rFonts w:ascii="Arial"/>
                <w:spacing w:val="-3"/>
                <w:sz w:val="28"/>
              </w:rPr>
              <w:t xml:space="preserve"> </w:t>
            </w:r>
            <w:r>
              <w:rPr>
                <w:rFonts w:ascii="Arial"/>
                <w:sz w:val="28"/>
              </w:rPr>
              <w:t>ve</w:t>
            </w:r>
            <w:r>
              <w:rPr>
                <w:rFonts w:ascii="Arial"/>
                <w:spacing w:val="-7"/>
                <w:sz w:val="28"/>
              </w:rPr>
              <w:t xml:space="preserve"> </w:t>
            </w:r>
            <w:r>
              <w:rPr>
                <w:rFonts w:ascii="Arial"/>
                <w:spacing w:val="-1"/>
                <w:sz w:val="28"/>
              </w:rPr>
              <w:t>Mesleki</w:t>
            </w:r>
            <w:r>
              <w:rPr>
                <w:rFonts w:ascii="Arial"/>
                <w:sz w:val="28"/>
              </w:rPr>
              <w:t xml:space="preserve"> </w:t>
            </w:r>
            <w:r>
              <w:rPr>
                <w:rFonts w:ascii="Arial"/>
                <w:spacing w:val="-1"/>
                <w:sz w:val="28"/>
              </w:rPr>
              <w:t>Beceri</w:t>
            </w:r>
            <w:r>
              <w:rPr>
                <w:rFonts w:ascii="Arial"/>
                <w:spacing w:val="-4"/>
                <w:sz w:val="28"/>
              </w:rPr>
              <w:t xml:space="preserve"> </w:t>
            </w:r>
            <w:r>
              <w:rPr>
                <w:rFonts w:ascii="Arial"/>
                <w:spacing w:val="1"/>
                <w:sz w:val="28"/>
              </w:rPr>
              <w:t>II</w:t>
            </w:r>
          </w:p>
          <w:p w14:paraId="6EA0F592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  <w:p w14:paraId="2FF9C89E" w14:textId="77777777" w:rsidR="002D4F78" w:rsidRDefault="00D6627F">
            <w:pPr>
              <w:pStyle w:val="TableParagraph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5"/>
                <w:sz w:val="18"/>
              </w:rPr>
              <w:t xml:space="preserve">(TELAFİ </w:t>
            </w:r>
            <w:r>
              <w:rPr>
                <w:rFonts w:ascii="Arial" w:hAnsi="Arial"/>
                <w:spacing w:val="23"/>
                <w:w w:val="85"/>
                <w:sz w:val="18"/>
              </w:rPr>
              <w:t xml:space="preserve"> </w:t>
            </w:r>
            <w:r>
              <w:rPr>
                <w:rFonts w:ascii="Arial" w:hAnsi="Arial"/>
                <w:w w:val="85"/>
                <w:sz w:val="18"/>
              </w:rPr>
              <w:t>HAFTASI)</w:t>
            </w:r>
          </w:p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922281" w14:textId="77777777" w:rsidR="002D4F78" w:rsidRDefault="002D4F78"/>
        </w:tc>
        <w:tc>
          <w:tcPr>
            <w:tcW w:w="15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425ED2" w14:textId="77777777" w:rsidR="002D4F78" w:rsidRDefault="002D4F78"/>
        </w:tc>
      </w:tr>
      <w:tr w:rsidR="002D4F78" w14:paraId="768E76CF" w14:textId="77777777">
        <w:trPr>
          <w:trHeight w:hRule="exact" w:val="487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898D53" w14:textId="77777777" w:rsidR="002D4F78" w:rsidRDefault="00D6627F">
            <w:pPr>
              <w:pStyle w:val="TableParagraph"/>
              <w:spacing w:before="130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4:20-15:00</w:t>
            </w:r>
          </w:p>
        </w:tc>
        <w:tc>
          <w:tcPr>
            <w:tcW w:w="1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FF65C6" w14:textId="77777777" w:rsidR="002D4F78" w:rsidRDefault="002D4F78"/>
        </w:tc>
        <w:tc>
          <w:tcPr>
            <w:tcW w:w="30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F00E62" w14:textId="77777777" w:rsidR="002D4F78" w:rsidRDefault="00D6627F">
            <w:pPr>
              <w:pStyle w:val="TableParagraph"/>
              <w:spacing w:line="203" w:lineRule="exact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Rejeneratif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Tıp</w:t>
            </w:r>
          </w:p>
          <w:p w14:paraId="27649AF2" w14:textId="77777777" w:rsidR="002D4F78" w:rsidRDefault="00D6627F">
            <w:pPr>
              <w:pStyle w:val="TableParagraph"/>
              <w:spacing w:before="33"/>
              <w:ind w:right="3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1"/>
                <w:sz w:val="18"/>
              </w:rPr>
              <w:t xml:space="preserve"> Dr. G. </w:t>
            </w:r>
            <w:r>
              <w:rPr>
                <w:rFonts w:ascii="Arial"/>
                <w:sz w:val="18"/>
              </w:rPr>
              <w:t>BULUT</w:t>
            </w:r>
          </w:p>
        </w:tc>
        <w:tc>
          <w:tcPr>
            <w:tcW w:w="4364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9990B7B" w14:textId="77777777" w:rsidR="002D4F78" w:rsidRDefault="002D4F78"/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5A5828" w14:textId="77777777" w:rsidR="002D4F78" w:rsidRDefault="002D4F78"/>
        </w:tc>
        <w:tc>
          <w:tcPr>
            <w:tcW w:w="15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F4D4A5" w14:textId="77777777" w:rsidR="002D4F78" w:rsidRDefault="002D4F78"/>
        </w:tc>
      </w:tr>
      <w:tr w:rsidR="002D4F78" w14:paraId="60CF8278" w14:textId="77777777">
        <w:trPr>
          <w:trHeight w:hRule="exact" w:val="482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70DE3B" w14:textId="77777777" w:rsidR="002D4F78" w:rsidRDefault="00D6627F">
            <w:pPr>
              <w:pStyle w:val="TableParagraph"/>
              <w:spacing w:before="130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5:10-15:50</w:t>
            </w:r>
          </w:p>
        </w:tc>
        <w:tc>
          <w:tcPr>
            <w:tcW w:w="1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0A612A" w14:textId="77777777" w:rsidR="002D4F78" w:rsidRDefault="002D4F78"/>
        </w:tc>
        <w:tc>
          <w:tcPr>
            <w:tcW w:w="30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3E5907" w14:textId="77777777" w:rsidR="002D4F78" w:rsidRDefault="00D6627F">
            <w:pPr>
              <w:pStyle w:val="TableParagraph"/>
              <w:spacing w:line="203" w:lineRule="exact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Rejeneratif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Tıp</w:t>
            </w:r>
          </w:p>
          <w:p w14:paraId="5EEA5A67" w14:textId="77777777" w:rsidR="002D4F78" w:rsidRDefault="00D6627F">
            <w:pPr>
              <w:pStyle w:val="TableParagraph"/>
              <w:spacing w:before="30"/>
              <w:ind w:right="3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1"/>
                <w:sz w:val="18"/>
              </w:rPr>
              <w:t xml:space="preserve"> Dr. G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BULUT</w:t>
            </w:r>
          </w:p>
        </w:tc>
        <w:tc>
          <w:tcPr>
            <w:tcW w:w="4364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F9AFABB" w14:textId="77777777" w:rsidR="002D4F78" w:rsidRDefault="002D4F78"/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91C58D" w14:textId="77777777" w:rsidR="002D4F78" w:rsidRDefault="002D4F78"/>
        </w:tc>
        <w:tc>
          <w:tcPr>
            <w:tcW w:w="15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54A876" w14:textId="77777777" w:rsidR="002D4F78" w:rsidRDefault="002D4F78"/>
        </w:tc>
      </w:tr>
      <w:tr w:rsidR="002D4F78" w14:paraId="17AAD08B" w14:textId="77777777">
        <w:trPr>
          <w:trHeight w:hRule="exact" w:val="487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CD1A00" w14:textId="77777777" w:rsidR="002D4F78" w:rsidRDefault="00D6627F">
            <w:pPr>
              <w:pStyle w:val="TableParagraph"/>
              <w:spacing w:before="132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00-16:40</w:t>
            </w:r>
          </w:p>
        </w:tc>
        <w:tc>
          <w:tcPr>
            <w:tcW w:w="1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6B34C3" w14:textId="77777777" w:rsidR="002D4F78" w:rsidRDefault="002D4F78"/>
        </w:tc>
        <w:tc>
          <w:tcPr>
            <w:tcW w:w="30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D3F09C" w14:textId="77777777" w:rsidR="002D4F78" w:rsidRDefault="00D6627F">
            <w:pPr>
              <w:pStyle w:val="TableParagraph"/>
              <w:spacing w:line="203" w:lineRule="exact"/>
              <w:ind w:left="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Rejeneratif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Tıp</w:t>
            </w:r>
          </w:p>
          <w:p w14:paraId="2AC26D5C" w14:textId="77777777" w:rsidR="002D4F78" w:rsidRDefault="00D6627F">
            <w:pPr>
              <w:pStyle w:val="TableParagraph"/>
              <w:spacing w:before="33"/>
              <w:ind w:right="3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1"/>
                <w:sz w:val="18"/>
              </w:rPr>
              <w:t xml:space="preserve"> Dr. G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BULUT</w:t>
            </w:r>
          </w:p>
        </w:tc>
        <w:tc>
          <w:tcPr>
            <w:tcW w:w="4364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EA3058" w14:textId="77777777" w:rsidR="002D4F78" w:rsidRDefault="002D4F78"/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4D9C93" w14:textId="77777777" w:rsidR="002D4F78" w:rsidRDefault="002D4F78"/>
        </w:tc>
        <w:tc>
          <w:tcPr>
            <w:tcW w:w="15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7C8FEF" w14:textId="77777777" w:rsidR="002D4F78" w:rsidRDefault="002D4F78"/>
        </w:tc>
      </w:tr>
      <w:tr w:rsidR="002D4F78" w14:paraId="0D53B99A" w14:textId="77777777">
        <w:trPr>
          <w:trHeight w:hRule="exact" w:val="406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0F1CC5" w14:textId="77777777" w:rsidR="002D4F78" w:rsidRDefault="00D6627F">
            <w:pPr>
              <w:pStyle w:val="TableParagraph"/>
              <w:spacing w:before="91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50-17:30</w:t>
            </w:r>
          </w:p>
        </w:tc>
        <w:tc>
          <w:tcPr>
            <w:tcW w:w="1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CF74DA" w14:textId="77777777" w:rsidR="002D4F78" w:rsidRDefault="002D4F78"/>
        </w:tc>
        <w:tc>
          <w:tcPr>
            <w:tcW w:w="30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C2AD62" w14:textId="77777777" w:rsidR="002D4F78" w:rsidRDefault="002D4F78"/>
        </w:tc>
        <w:tc>
          <w:tcPr>
            <w:tcW w:w="43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824871" w14:textId="77777777" w:rsidR="002D4F78" w:rsidRDefault="002D4F78"/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21E798" w14:textId="77777777" w:rsidR="002D4F78" w:rsidRDefault="002D4F78"/>
        </w:tc>
        <w:tc>
          <w:tcPr>
            <w:tcW w:w="15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BEBC8A" w14:textId="77777777" w:rsidR="002D4F78" w:rsidRDefault="002D4F78"/>
        </w:tc>
      </w:tr>
      <w:tr w:rsidR="002D4F78" w14:paraId="5BD299FB" w14:textId="77777777">
        <w:trPr>
          <w:trHeight w:hRule="exact" w:val="408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03F6A7" w14:textId="77777777" w:rsidR="002D4F78" w:rsidRDefault="00D6627F">
            <w:pPr>
              <w:pStyle w:val="TableParagraph"/>
              <w:spacing w:before="94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7:40-18:20</w:t>
            </w:r>
          </w:p>
        </w:tc>
        <w:tc>
          <w:tcPr>
            <w:tcW w:w="19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1A4DDC" w14:textId="77777777" w:rsidR="002D4F78" w:rsidRDefault="002D4F78"/>
        </w:tc>
        <w:tc>
          <w:tcPr>
            <w:tcW w:w="30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29BC5F" w14:textId="77777777" w:rsidR="002D4F78" w:rsidRDefault="002D4F78"/>
        </w:tc>
        <w:tc>
          <w:tcPr>
            <w:tcW w:w="43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2C8558" w14:textId="77777777" w:rsidR="002D4F78" w:rsidRDefault="002D4F78"/>
        </w:tc>
        <w:tc>
          <w:tcPr>
            <w:tcW w:w="18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044C1E" w14:textId="77777777" w:rsidR="002D4F78" w:rsidRDefault="002D4F78"/>
        </w:tc>
        <w:tc>
          <w:tcPr>
            <w:tcW w:w="15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E92239" w14:textId="77777777" w:rsidR="002D4F78" w:rsidRDefault="002D4F78"/>
        </w:tc>
      </w:tr>
    </w:tbl>
    <w:p w14:paraId="396A11A5" w14:textId="77777777" w:rsidR="002D4F78" w:rsidRDefault="002D4F78">
      <w:pPr>
        <w:sectPr w:rsidR="002D4F78">
          <w:pgSz w:w="16850" w:h="11920" w:orient="landscape"/>
          <w:pgMar w:top="700" w:right="1140" w:bottom="1120" w:left="1440" w:header="0" w:footer="930" w:gutter="0"/>
          <w:cols w:space="720"/>
        </w:sectPr>
      </w:pPr>
    </w:p>
    <w:p w14:paraId="3533AA27" w14:textId="77777777" w:rsidR="002D4F78" w:rsidRDefault="002D4F78">
      <w:pPr>
        <w:spacing w:before="11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Style w:val="TableNormal"/>
        <w:tblW w:w="0" w:type="auto"/>
        <w:tblInd w:w="114" w:type="dxa"/>
        <w:tblLayout w:type="fixed"/>
        <w:tblLook w:val="01E0" w:firstRow="1" w:lastRow="1" w:firstColumn="1" w:lastColumn="1" w:noHBand="0" w:noVBand="0"/>
      </w:tblPr>
      <w:tblGrid>
        <w:gridCol w:w="1277"/>
        <w:gridCol w:w="2127"/>
        <w:gridCol w:w="2837"/>
        <w:gridCol w:w="2554"/>
        <w:gridCol w:w="2693"/>
        <w:gridCol w:w="2552"/>
      </w:tblGrid>
      <w:tr w:rsidR="002D4F78" w14:paraId="15C75771" w14:textId="77777777">
        <w:trPr>
          <w:trHeight w:hRule="exact" w:val="350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1A137163" w14:textId="77777777" w:rsidR="002D4F78" w:rsidRDefault="00D6627F">
            <w:pPr>
              <w:pStyle w:val="TableParagraph"/>
              <w:spacing w:before="53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7.</w:t>
            </w:r>
            <w:r>
              <w:rPr>
                <w:rFonts w:ascii="Arial"/>
                <w:b/>
                <w:spacing w:val="-11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Hafta</w:t>
            </w:r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76F1A6EC" w14:textId="77777777" w:rsidR="002D4F78" w:rsidRDefault="00D6627F">
            <w:pPr>
              <w:pStyle w:val="TableParagraph"/>
              <w:spacing w:before="53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24</w:t>
            </w:r>
            <w:r>
              <w:rPr>
                <w:rFonts w:asci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Ekim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2022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2F9DA246" w14:textId="77777777" w:rsidR="002D4F78" w:rsidRDefault="00D6627F">
            <w:pPr>
              <w:pStyle w:val="TableParagraph"/>
              <w:spacing w:before="53"/>
              <w:ind w:left="1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25</w:t>
            </w:r>
            <w:r>
              <w:rPr>
                <w:rFonts w:asci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Ekim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2022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4D6718B1" w14:textId="77777777" w:rsidR="002D4F78" w:rsidRDefault="00D6627F">
            <w:pPr>
              <w:pStyle w:val="TableParagraph"/>
              <w:spacing w:before="53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26</w:t>
            </w:r>
            <w:r>
              <w:rPr>
                <w:rFonts w:asci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Ekim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2022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072B2029" w14:textId="77777777" w:rsidR="002D4F78" w:rsidRDefault="00D6627F">
            <w:pPr>
              <w:pStyle w:val="TableParagraph"/>
              <w:spacing w:before="53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27</w:t>
            </w:r>
            <w:r>
              <w:rPr>
                <w:rFonts w:asci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Ekim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2022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49ACC5"/>
          </w:tcPr>
          <w:p w14:paraId="1C7D80EA" w14:textId="77777777" w:rsidR="002D4F78" w:rsidRDefault="00D6627F">
            <w:pPr>
              <w:pStyle w:val="TableParagraph"/>
              <w:spacing w:before="53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28</w:t>
            </w:r>
            <w:r>
              <w:rPr>
                <w:rFonts w:asci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Ekim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2022</w:t>
            </w:r>
          </w:p>
        </w:tc>
      </w:tr>
      <w:tr w:rsidR="002D4F78" w14:paraId="69E8F545" w14:textId="77777777">
        <w:trPr>
          <w:trHeight w:hRule="exact" w:val="350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725A00" w14:textId="77777777" w:rsidR="002D4F78" w:rsidRDefault="00D6627F">
            <w:pPr>
              <w:pStyle w:val="TableParagraph"/>
              <w:spacing w:before="51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Saat</w:t>
            </w:r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F38493" w14:textId="77777777" w:rsidR="002D4F78" w:rsidRDefault="00D6627F">
            <w:pPr>
              <w:pStyle w:val="TableParagraph"/>
              <w:spacing w:before="51"/>
              <w:ind w:left="14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Pazartesi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31B552" w14:textId="77777777" w:rsidR="002D4F78" w:rsidRDefault="00D6627F">
            <w:pPr>
              <w:pStyle w:val="TableParagraph"/>
              <w:spacing w:before="51"/>
              <w:ind w:left="1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Salı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05F44B" w14:textId="77777777" w:rsidR="002D4F78" w:rsidRDefault="00D6627F">
            <w:pPr>
              <w:pStyle w:val="TableParagraph"/>
              <w:spacing w:before="51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Çarşamba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798B21" w14:textId="77777777" w:rsidR="002D4F78" w:rsidRDefault="00D6627F">
            <w:pPr>
              <w:pStyle w:val="TableParagraph"/>
              <w:spacing w:before="51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Perşembe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DB5F6F" w14:textId="77777777" w:rsidR="002D4F78" w:rsidRDefault="00D6627F">
            <w:pPr>
              <w:pStyle w:val="TableParagraph"/>
              <w:spacing w:before="51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Cuma</w:t>
            </w:r>
          </w:p>
        </w:tc>
      </w:tr>
      <w:tr w:rsidR="002D4F78" w14:paraId="21BA1326" w14:textId="77777777">
        <w:trPr>
          <w:trHeight w:hRule="exact" w:val="408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165101" w14:textId="77777777" w:rsidR="002D4F78" w:rsidRDefault="00D6627F">
            <w:pPr>
              <w:pStyle w:val="TableParagraph"/>
              <w:spacing w:before="94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127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82E4D48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357ACA9" w14:textId="77777777" w:rsidR="002D4F78" w:rsidRDefault="00D6627F">
            <w:pPr>
              <w:pStyle w:val="TableParagraph"/>
              <w:spacing w:before="132"/>
              <w:ind w:left="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pacing w:val="-1"/>
                <w:sz w:val="18"/>
              </w:rPr>
              <w:t>PRATİK</w:t>
            </w:r>
            <w:r>
              <w:rPr>
                <w:rFonts w:ascii="Arial" w:hAnsi="Arial"/>
                <w:b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INAV</w:t>
            </w:r>
          </w:p>
          <w:p w14:paraId="55877947" w14:textId="77777777" w:rsidR="002D4F78" w:rsidRDefault="00D6627F">
            <w:pPr>
              <w:pStyle w:val="TableParagraph"/>
              <w:spacing w:before="107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Tıbbi</w:t>
            </w:r>
            <w:r>
              <w:rPr>
                <w:rFonts w:ascii="Arial" w:hAnsi="Arial"/>
                <w:b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8"/>
              </w:rPr>
              <w:t>Mikrobiyoloji</w:t>
            </w:r>
          </w:p>
          <w:p w14:paraId="4944873D" w14:textId="77777777" w:rsidR="002D4F78" w:rsidRDefault="00D6627F">
            <w:pPr>
              <w:pStyle w:val="TableParagraph"/>
              <w:spacing w:before="102"/>
              <w:ind w:left="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z w:val="18"/>
              </w:rPr>
              <w:t>09.30</w:t>
            </w:r>
          </w:p>
        </w:tc>
        <w:tc>
          <w:tcPr>
            <w:tcW w:w="2837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6504FEF5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BB5E801" w14:textId="77777777" w:rsidR="002D4F78" w:rsidRDefault="00D6627F">
            <w:pPr>
              <w:pStyle w:val="TableParagraph"/>
              <w:spacing w:before="132"/>
              <w:ind w:left="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pacing w:val="-1"/>
                <w:sz w:val="18"/>
              </w:rPr>
              <w:t>PRATİK</w:t>
            </w:r>
            <w:r>
              <w:rPr>
                <w:rFonts w:ascii="Arial" w:hAnsi="Arial"/>
                <w:b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INAV</w:t>
            </w:r>
          </w:p>
          <w:p w14:paraId="5C923086" w14:textId="77777777" w:rsidR="002D4F78" w:rsidRDefault="00D6627F">
            <w:pPr>
              <w:pStyle w:val="TableParagraph"/>
              <w:spacing w:before="107" w:line="359" w:lineRule="auto"/>
              <w:ind w:left="541" w:right="5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Histoloji-Embriyoloji</w:t>
            </w:r>
            <w:r>
              <w:rPr>
                <w:rFonts w:ascii="Times New Roman"/>
                <w:b/>
                <w:spacing w:val="31"/>
                <w:w w:val="99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09.30</w:t>
            </w:r>
          </w:p>
        </w:tc>
        <w:tc>
          <w:tcPr>
            <w:tcW w:w="2554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6F5C6D6D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7DEEC41" w14:textId="77777777" w:rsidR="002D4F78" w:rsidRDefault="00D6627F">
            <w:pPr>
              <w:pStyle w:val="TableParagraph"/>
              <w:spacing w:before="132"/>
              <w:ind w:left="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pacing w:val="-1"/>
                <w:sz w:val="18"/>
              </w:rPr>
              <w:t>PRATİK</w:t>
            </w:r>
            <w:r>
              <w:rPr>
                <w:rFonts w:ascii="Arial" w:hAnsi="Arial"/>
                <w:b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INAV</w:t>
            </w:r>
          </w:p>
          <w:p w14:paraId="4E1A449E" w14:textId="77777777" w:rsidR="002D4F78" w:rsidRDefault="00D6627F">
            <w:pPr>
              <w:pStyle w:val="TableParagraph"/>
              <w:spacing w:before="107" w:line="359" w:lineRule="auto"/>
              <w:ind w:left="911" w:right="90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Fizyoloji</w:t>
            </w:r>
            <w:r>
              <w:rPr>
                <w:rFonts w:ascii="Times New Roman"/>
                <w:b/>
                <w:spacing w:val="28"/>
                <w:w w:val="99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09.30</w:t>
            </w:r>
          </w:p>
        </w:tc>
        <w:tc>
          <w:tcPr>
            <w:tcW w:w="269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60C7346B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532D09A" w14:textId="77777777" w:rsidR="002D4F78" w:rsidRDefault="00D6627F">
            <w:pPr>
              <w:pStyle w:val="TableParagraph"/>
              <w:spacing w:before="132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pacing w:val="-1"/>
                <w:sz w:val="18"/>
              </w:rPr>
              <w:t>PRATİK</w:t>
            </w:r>
            <w:r>
              <w:rPr>
                <w:rFonts w:ascii="Arial" w:hAnsi="Arial"/>
                <w:b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INAV</w:t>
            </w:r>
          </w:p>
          <w:p w14:paraId="197974B8" w14:textId="77777777" w:rsidR="002D4F78" w:rsidRDefault="00D6627F">
            <w:pPr>
              <w:pStyle w:val="TableParagraph"/>
              <w:spacing w:before="107" w:line="359" w:lineRule="auto"/>
              <w:ind w:left="981" w:right="97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Anatomi</w:t>
            </w:r>
            <w:r>
              <w:rPr>
                <w:rFonts w:ascii="Times New Roman"/>
                <w:b/>
                <w:spacing w:val="26"/>
                <w:w w:val="99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09.30</w:t>
            </w:r>
          </w:p>
        </w:tc>
        <w:tc>
          <w:tcPr>
            <w:tcW w:w="2552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637F8957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EC4A7EC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14:paraId="496ACFFE" w14:textId="77777777" w:rsidR="002D4F78" w:rsidRDefault="00D6627F">
            <w:pPr>
              <w:pStyle w:val="TableParagraph"/>
              <w:spacing w:line="361" w:lineRule="auto"/>
              <w:ind w:left="1016" w:right="630" w:hanging="38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pacing w:val="-1"/>
                <w:sz w:val="18"/>
              </w:rPr>
              <w:t>TEORİK</w:t>
            </w:r>
            <w:r>
              <w:rPr>
                <w:rFonts w:ascii="Arial" w:hAnsi="Arial"/>
                <w:b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INAV</w:t>
            </w:r>
            <w:r>
              <w:rPr>
                <w:rFonts w:ascii="Times New Roman" w:hAnsi="Times New Roman"/>
                <w:b/>
                <w:spacing w:val="22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09.30</w:t>
            </w:r>
          </w:p>
        </w:tc>
      </w:tr>
      <w:tr w:rsidR="002D4F78" w14:paraId="418BAD03" w14:textId="77777777">
        <w:trPr>
          <w:trHeight w:hRule="exact" w:val="406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7D6467" w14:textId="77777777" w:rsidR="002D4F78" w:rsidRDefault="00D6627F">
            <w:pPr>
              <w:pStyle w:val="TableParagraph"/>
              <w:spacing w:before="91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127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781CE30" w14:textId="77777777" w:rsidR="002D4F78" w:rsidRDefault="002D4F78"/>
        </w:tc>
        <w:tc>
          <w:tcPr>
            <w:tcW w:w="2837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09CFCA34" w14:textId="77777777" w:rsidR="002D4F78" w:rsidRDefault="002D4F78"/>
        </w:tc>
        <w:tc>
          <w:tcPr>
            <w:tcW w:w="2554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038CDA4D" w14:textId="77777777" w:rsidR="002D4F78" w:rsidRDefault="002D4F78"/>
        </w:tc>
        <w:tc>
          <w:tcPr>
            <w:tcW w:w="2693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4D9F724C" w14:textId="77777777" w:rsidR="002D4F78" w:rsidRDefault="002D4F78"/>
        </w:tc>
        <w:tc>
          <w:tcPr>
            <w:tcW w:w="2552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8F09B88" w14:textId="77777777" w:rsidR="002D4F78" w:rsidRDefault="002D4F78"/>
        </w:tc>
      </w:tr>
      <w:tr w:rsidR="002D4F78" w14:paraId="080A220D" w14:textId="77777777">
        <w:trPr>
          <w:trHeight w:hRule="exact" w:val="406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7928A1" w14:textId="77777777" w:rsidR="002D4F78" w:rsidRDefault="00D6627F">
            <w:pPr>
              <w:pStyle w:val="TableParagraph"/>
              <w:spacing w:before="94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127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118687B" w14:textId="77777777" w:rsidR="002D4F78" w:rsidRDefault="002D4F78"/>
        </w:tc>
        <w:tc>
          <w:tcPr>
            <w:tcW w:w="2837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06CEECD" w14:textId="77777777" w:rsidR="002D4F78" w:rsidRDefault="002D4F78"/>
        </w:tc>
        <w:tc>
          <w:tcPr>
            <w:tcW w:w="2554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E12308D" w14:textId="77777777" w:rsidR="002D4F78" w:rsidRDefault="002D4F78"/>
        </w:tc>
        <w:tc>
          <w:tcPr>
            <w:tcW w:w="2693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ADD5149" w14:textId="77777777" w:rsidR="002D4F78" w:rsidRDefault="002D4F78"/>
        </w:tc>
        <w:tc>
          <w:tcPr>
            <w:tcW w:w="2552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78442F9" w14:textId="77777777" w:rsidR="002D4F78" w:rsidRDefault="002D4F78"/>
        </w:tc>
      </w:tr>
      <w:tr w:rsidR="002D4F78" w14:paraId="2D94D03F" w14:textId="77777777">
        <w:trPr>
          <w:trHeight w:hRule="exact" w:val="406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C90D2A" w14:textId="77777777" w:rsidR="002D4F78" w:rsidRDefault="00D6627F">
            <w:pPr>
              <w:pStyle w:val="TableParagraph"/>
              <w:spacing w:before="92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127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0ABFD3" w14:textId="77777777" w:rsidR="002D4F78" w:rsidRDefault="002D4F78"/>
        </w:tc>
        <w:tc>
          <w:tcPr>
            <w:tcW w:w="2837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6DEB01" w14:textId="77777777" w:rsidR="002D4F78" w:rsidRDefault="002D4F78"/>
        </w:tc>
        <w:tc>
          <w:tcPr>
            <w:tcW w:w="2554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DD47AD" w14:textId="77777777" w:rsidR="002D4F78" w:rsidRDefault="002D4F78"/>
        </w:tc>
        <w:tc>
          <w:tcPr>
            <w:tcW w:w="2693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13882C" w14:textId="77777777" w:rsidR="002D4F78" w:rsidRDefault="002D4F78"/>
        </w:tc>
        <w:tc>
          <w:tcPr>
            <w:tcW w:w="2552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5BE60A" w14:textId="77777777" w:rsidR="002D4F78" w:rsidRDefault="002D4F78"/>
        </w:tc>
      </w:tr>
      <w:tr w:rsidR="002D4F78" w14:paraId="431A1B2B" w14:textId="77777777">
        <w:trPr>
          <w:trHeight w:hRule="exact" w:val="408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05C6B8" w14:textId="77777777" w:rsidR="002D4F78" w:rsidRDefault="00D6627F">
            <w:pPr>
              <w:pStyle w:val="TableParagraph"/>
              <w:spacing w:before="94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3:30-14:10</w:t>
            </w:r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A565C6" w14:textId="77777777" w:rsidR="002D4F78" w:rsidRDefault="002D4F78"/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3E2A1C" w14:textId="77777777" w:rsidR="002D4F78" w:rsidRDefault="002D4F78"/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E22B18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9C1707" w14:textId="77777777" w:rsidR="002D4F78" w:rsidRDefault="002D4F78"/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2C432E" w14:textId="77777777" w:rsidR="002D4F78" w:rsidRDefault="002D4F78"/>
        </w:tc>
      </w:tr>
      <w:tr w:rsidR="002D4F78" w14:paraId="441E6E68" w14:textId="77777777">
        <w:trPr>
          <w:trHeight w:hRule="exact" w:val="406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912A32" w14:textId="77777777" w:rsidR="002D4F78" w:rsidRDefault="00D6627F">
            <w:pPr>
              <w:pStyle w:val="TableParagraph"/>
              <w:spacing w:before="94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4:20-15:00</w:t>
            </w:r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0C9761" w14:textId="77777777" w:rsidR="002D4F78" w:rsidRDefault="002D4F78"/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184E8F" w14:textId="77777777" w:rsidR="002D4F78" w:rsidRDefault="002D4F78"/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8ABA90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23EE65" w14:textId="77777777" w:rsidR="002D4F78" w:rsidRDefault="002D4F78"/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7D687D" w14:textId="77777777" w:rsidR="002D4F78" w:rsidRDefault="002D4F78"/>
        </w:tc>
      </w:tr>
      <w:tr w:rsidR="002D4F78" w14:paraId="3DADC5CC" w14:textId="77777777">
        <w:trPr>
          <w:trHeight w:hRule="exact" w:val="631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7E744E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3440BD16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5:10-15:50</w:t>
            </w:r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A2CC49" w14:textId="77777777" w:rsidR="002D4F78" w:rsidRDefault="00D6627F">
            <w:pPr>
              <w:pStyle w:val="TableParagraph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</w:p>
          <w:p w14:paraId="2A83D773" w14:textId="77777777" w:rsidR="002D4F78" w:rsidRDefault="00D6627F">
            <w:pPr>
              <w:pStyle w:val="TableParagraph"/>
              <w:spacing w:before="102"/>
              <w:ind w:lef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ED22D5" w14:textId="77777777" w:rsidR="002D4F78" w:rsidRDefault="002D4F78"/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5E06DF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3A430C" w14:textId="77777777" w:rsidR="002D4F78" w:rsidRDefault="002D4F78"/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2AF960" w14:textId="77777777" w:rsidR="002D4F78" w:rsidRDefault="002D4F78"/>
        </w:tc>
      </w:tr>
      <w:tr w:rsidR="002D4F78" w14:paraId="22A9D272" w14:textId="77777777">
        <w:trPr>
          <w:trHeight w:hRule="exact" w:val="632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89E87E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1BA90B42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00-16:40</w:t>
            </w:r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21A284" w14:textId="77777777" w:rsidR="002D4F78" w:rsidRDefault="00D6627F">
            <w:pPr>
              <w:pStyle w:val="TableParagraph"/>
              <w:ind w:left="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</w:p>
          <w:p w14:paraId="08647CFF" w14:textId="77777777" w:rsidR="002D4F78" w:rsidRDefault="00D6627F">
            <w:pPr>
              <w:pStyle w:val="TableParagraph"/>
              <w:spacing w:before="102"/>
              <w:ind w:lef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1BEA5A" w14:textId="77777777" w:rsidR="002D4F78" w:rsidRDefault="002D4F78"/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FA3C83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F041CF" w14:textId="77777777" w:rsidR="002D4F78" w:rsidRDefault="002D4F78"/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198255" w14:textId="77777777" w:rsidR="002D4F78" w:rsidRDefault="002D4F78"/>
        </w:tc>
      </w:tr>
      <w:tr w:rsidR="002D4F78" w14:paraId="2BAF9DBC" w14:textId="77777777">
        <w:trPr>
          <w:trHeight w:hRule="exact" w:val="406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FB118A" w14:textId="77777777" w:rsidR="002D4F78" w:rsidRDefault="00D6627F">
            <w:pPr>
              <w:pStyle w:val="TableParagraph"/>
              <w:spacing w:before="94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50-17:30</w:t>
            </w:r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DCC8D4" w14:textId="77777777" w:rsidR="002D4F78" w:rsidRDefault="002D4F78"/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1143DC" w14:textId="77777777" w:rsidR="002D4F78" w:rsidRDefault="002D4F78"/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651668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195232" w14:textId="77777777" w:rsidR="002D4F78" w:rsidRDefault="002D4F78"/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732DC5" w14:textId="77777777" w:rsidR="002D4F78" w:rsidRDefault="002D4F78"/>
        </w:tc>
      </w:tr>
      <w:tr w:rsidR="002D4F78" w14:paraId="2375ED64" w14:textId="77777777">
        <w:trPr>
          <w:trHeight w:hRule="exact" w:val="408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42ED7F" w14:textId="77777777" w:rsidR="002D4F78" w:rsidRDefault="00D6627F">
            <w:pPr>
              <w:pStyle w:val="TableParagraph"/>
              <w:spacing w:before="94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7:40-18:20</w:t>
            </w:r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9DDD75" w14:textId="77777777" w:rsidR="002D4F78" w:rsidRDefault="002D4F78"/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458D72" w14:textId="77777777" w:rsidR="002D4F78" w:rsidRDefault="002D4F78"/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50343E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F10297" w14:textId="77777777" w:rsidR="002D4F78" w:rsidRDefault="002D4F78"/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FD536A" w14:textId="77777777" w:rsidR="002D4F78" w:rsidRDefault="002D4F78"/>
        </w:tc>
      </w:tr>
    </w:tbl>
    <w:p w14:paraId="7E20CDAC" w14:textId="77777777" w:rsidR="002D4F78" w:rsidRDefault="002D4F78">
      <w:pPr>
        <w:sectPr w:rsidR="002D4F78">
          <w:pgSz w:w="16850" w:h="11920" w:orient="landscape"/>
          <w:pgMar w:top="1020" w:right="1140" w:bottom="1120" w:left="1440" w:header="0" w:footer="930" w:gutter="0"/>
          <w:cols w:space="720"/>
        </w:sectPr>
      </w:pPr>
    </w:p>
    <w:p w14:paraId="4B7F301A" w14:textId="77777777" w:rsidR="002D4F78" w:rsidRDefault="00D6627F">
      <w:pPr>
        <w:pStyle w:val="GvdeMetni"/>
        <w:numPr>
          <w:ilvl w:val="0"/>
          <w:numId w:val="1"/>
        </w:numPr>
        <w:tabs>
          <w:tab w:val="left" w:pos="1795"/>
        </w:tabs>
        <w:spacing w:before="34"/>
        <w:ind w:left="1794" w:hanging="355"/>
        <w:jc w:val="left"/>
        <w:rPr>
          <w:b w:val="0"/>
          <w:bCs w:val="0"/>
        </w:rPr>
      </w:pPr>
      <w:r>
        <w:rPr>
          <w:color w:val="4F80BB"/>
          <w:spacing w:val="-1"/>
        </w:rPr>
        <w:lastRenderedPageBreak/>
        <w:t>DERS</w:t>
      </w:r>
      <w:r>
        <w:rPr>
          <w:color w:val="4F80BB"/>
          <w:spacing w:val="-19"/>
        </w:rPr>
        <w:t xml:space="preserve"> </w:t>
      </w:r>
      <w:r>
        <w:rPr>
          <w:color w:val="4F80BB"/>
          <w:spacing w:val="-1"/>
        </w:rPr>
        <w:t>KURULU</w:t>
      </w:r>
      <w:r>
        <w:rPr>
          <w:color w:val="4F80BB"/>
          <w:spacing w:val="-18"/>
        </w:rPr>
        <w:t xml:space="preserve"> </w:t>
      </w:r>
      <w:r>
        <w:rPr>
          <w:color w:val="4F80BB"/>
        </w:rPr>
        <w:t>(SİNDİRİM</w:t>
      </w:r>
      <w:r>
        <w:rPr>
          <w:color w:val="4F80BB"/>
          <w:spacing w:val="-19"/>
        </w:rPr>
        <w:t xml:space="preserve"> </w:t>
      </w:r>
      <w:r>
        <w:rPr>
          <w:color w:val="4F80BB"/>
        </w:rPr>
        <w:t>VE</w:t>
      </w:r>
      <w:r>
        <w:rPr>
          <w:color w:val="4F80BB"/>
          <w:spacing w:val="-17"/>
        </w:rPr>
        <w:t xml:space="preserve"> </w:t>
      </w:r>
      <w:r>
        <w:rPr>
          <w:color w:val="4F80BB"/>
        </w:rPr>
        <w:t>METABOLİZMA</w:t>
      </w:r>
      <w:r>
        <w:rPr>
          <w:color w:val="4F80BB"/>
          <w:spacing w:val="-16"/>
        </w:rPr>
        <w:t xml:space="preserve"> </w:t>
      </w:r>
      <w:r>
        <w:rPr>
          <w:color w:val="4F80BB"/>
        </w:rPr>
        <w:t>SİSTEMLERİ)</w:t>
      </w:r>
    </w:p>
    <w:p w14:paraId="69652F95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69DF54AC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7C039C1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647470D6" w14:textId="77777777" w:rsidR="002D4F78" w:rsidRDefault="002D4F78">
      <w:pPr>
        <w:spacing w:before="10"/>
        <w:rPr>
          <w:rFonts w:ascii="Arial" w:eastAsia="Arial" w:hAnsi="Arial" w:cs="Arial"/>
          <w:b/>
          <w:bCs/>
          <w:sz w:val="11"/>
          <w:szCs w:val="11"/>
        </w:rPr>
      </w:pPr>
    </w:p>
    <w:tbl>
      <w:tblPr>
        <w:tblStyle w:val="TableNormal"/>
        <w:tblW w:w="0" w:type="auto"/>
        <w:tblInd w:w="2232" w:type="dxa"/>
        <w:tblLayout w:type="fixed"/>
        <w:tblLook w:val="01E0" w:firstRow="1" w:lastRow="1" w:firstColumn="1" w:lastColumn="1" w:noHBand="0" w:noVBand="0"/>
      </w:tblPr>
      <w:tblGrid>
        <w:gridCol w:w="2595"/>
        <w:gridCol w:w="5214"/>
      </w:tblGrid>
      <w:tr w:rsidR="002D4F78" w14:paraId="565FF6FE" w14:textId="77777777">
        <w:trPr>
          <w:trHeight w:hRule="exact" w:val="286"/>
        </w:trPr>
        <w:tc>
          <w:tcPr>
            <w:tcW w:w="2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19A5C5" w14:textId="77777777" w:rsidR="002D4F78" w:rsidRDefault="00D6627F">
            <w:pPr>
              <w:pStyle w:val="TableParagraph"/>
              <w:spacing w:line="256" w:lineRule="exact"/>
              <w:ind w:left="66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KURUL</w:t>
            </w:r>
            <w:r>
              <w:rPr>
                <w:rFonts w:ascii="Arial"/>
                <w:b/>
                <w:sz w:val="24"/>
              </w:rPr>
              <w:t xml:space="preserve"> </w:t>
            </w:r>
            <w:r>
              <w:rPr>
                <w:rFonts w:ascii="Arial"/>
                <w:b/>
                <w:spacing w:val="-1"/>
                <w:sz w:val="24"/>
              </w:rPr>
              <w:t>NO</w:t>
            </w:r>
          </w:p>
        </w:tc>
        <w:tc>
          <w:tcPr>
            <w:tcW w:w="52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F96337" w14:textId="77777777" w:rsidR="002D4F78" w:rsidRDefault="00D6627F">
            <w:pPr>
              <w:pStyle w:val="TableParagraph"/>
              <w:spacing w:line="256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2</w:t>
            </w:r>
          </w:p>
        </w:tc>
      </w:tr>
      <w:tr w:rsidR="002D4F78" w14:paraId="07EBF53A" w14:textId="77777777">
        <w:trPr>
          <w:trHeight w:hRule="exact" w:val="286"/>
        </w:trPr>
        <w:tc>
          <w:tcPr>
            <w:tcW w:w="2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934916" w14:textId="77777777" w:rsidR="002D4F78" w:rsidRDefault="00D6627F">
            <w:pPr>
              <w:pStyle w:val="TableParagraph"/>
              <w:spacing w:line="254" w:lineRule="exact"/>
              <w:ind w:left="63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KURUL</w:t>
            </w:r>
            <w:r>
              <w:rPr>
                <w:rFonts w:ascii="Arial"/>
                <w:b/>
                <w:spacing w:val="-3"/>
                <w:sz w:val="24"/>
              </w:rPr>
              <w:t xml:space="preserve"> </w:t>
            </w:r>
            <w:r>
              <w:rPr>
                <w:rFonts w:ascii="Arial"/>
                <w:b/>
                <w:spacing w:val="-1"/>
                <w:sz w:val="24"/>
              </w:rPr>
              <w:t>ADI</w:t>
            </w:r>
          </w:p>
        </w:tc>
        <w:tc>
          <w:tcPr>
            <w:tcW w:w="52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67B087" w14:textId="77777777" w:rsidR="002D4F78" w:rsidRDefault="00D6627F">
            <w:pPr>
              <w:pStyle w:val="TableParagraph"/>
              <w:spacing w:line="254" w:lineRule="exact"/>
              <w:ind w:left="5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w w:val="85"/>
                <w:sz w:val="24"/>
              </w:rPr>
              <w:t>S</w:t>
            </w:r>
            <w:r>
              <w:rPr>
                <w:rFonts w:ascii="Arial" w:hAnsi="Arial"/>
                <w:spacing w:val="1"/>
                <w:w w:val="85"/>
                <w:sz w:val="24"/>
              </w:rPr>
              <w:t>İNDİRİM</w:t>
            </w:r>
            <w:r>
              <w:rPr>
                <w:rFonts w:ascii="Arial" w:hAnsi="Arial"/>
                <w:spacing w:val="13"/>
                <w:w w:val="85"/>
                <w:sz w:val="24"/>
              </w:rPr>
              <w:t xml:space="preserve"> </w:t>
            </w:r>
            <w:r>
              <w:rPr>
                <w:rFonts w:ascii="Arial" w:hAnsi="Arial"/>
                <w:w w:val="85"/>
                <w:sz w:val="24"/>
              </w:rPr>
              <w:t>VE</w:t>
            </w:r>
            <w:r>
              <w:rPr>
                <w:rFonts w:ascii="Arial" w:hAnsi="Arial"/>
                <w:spacing w:val="13"/>
                <w:w w:val="85"/>
                <w:sz w:val="24"/>
              </w:rPr>
              <w:t xml:space="preserve"> </w:t>
            </w:r>
            <w:r>
              <w:rPr>
                <w:rFonts w:ascii="Arial" w:hAnsi="Arial"/>
                <w:spacing w:val="-1"/>
                <w:w w:val="85"/>
                <w:sz w:val="24"/>
              </w:rPr>
              <w:t>METABOL</w:t>
            </w:r>
            <w:r>
              <w:rPr>
                <w:rFonts w:ascii="Arial" w:hAnsi="Arial"/>
                <w:spacing w:val="-2"/>
                <w:w w:val="85"/>
                <w:sz w:val="24"/>
              </w:rPr>
              <w:t>İZMA</w:t>
            </w:r>
            <w:r>
              <w:rPr>
                <w:rFonts w:ascii="Arial" w:hAnsi="Arial"/>
                <w:spacing w:val="13"/>
                <w:w w:val="85"/>
                <w:sz w:val="24"/>
              </w:rPr>
              <w:t xml:space="preserve"> </w:t>
            </w:r>
            <w:r>
              <w:rPr>
                <w:rFonts w:ascii="Arial" w:hAnsi="Arial"/>
                <w:spacing w:val="-1"/>
                <w:w w:val="85"/>
                <w:sz w:val="24"/>
              </w:rPr>
              <w:t>S</w:t>
            </w:r>
            <w:r>
              <w:rPr>
                <w:rFonts w:ascii="Arial" w:hAnsi="Arial"/>
                <w:spacing w:val="-4"/>
                <w:w w:val="85"/>
                <w:sz w:val="24"/>
              </w:rPr>
              <w:t>İ</w:t>
            </w:r>
            <w:r>
              <w:rPr>
                <w:rFonts w:ascii="Arial" w:hAnsi="Arial"/>
                <w:spacing w:val="-1"/>
                <w:w w:val="85"/>
                <w:sz w:val="24"/>
              </w:rPr>
              <w:t>STEMLE</w:t>
            </w:r>
            <w:r>
              <w:rPr>
                <w:rFonts w:ascii="Arial" w:hAnsi="Arial"/>
                <w:spacing w:val="-2"/>
                <w:w w:val="85"/>
                <w:sz w:val="24"/>
              </w:rPr>
              <w:t>Rİ</w:t>
            </w:r>
          </w:p>
        </w:tc>
      </w:tr>
      <w:tr w:rsidR="002D4F78" w14:paraId="4E9269A3" w14:textId="77777777">
        <w:trPr>
          <w:trHeight w:hRule="exact" w:val="286"/>
        </w:trPr>
        <w:tc>
          <w:tcPr>
            <w:tcW w:w="2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2B5ECE" w14:textId="77777777" w:rsidR="002D4F78" w:rsidRDefault="00D6627F">
            <w:pPr>
              <w:pStyle w:val="TableParagraph"/>
              <w:spacing w:line="254" w:lineRule="exact"/>
              <w:ind w:left="148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pacing w:val="-1"/>
                <w:sz w:val="24"/>
              </w:rPr>
              <w:t>BAŞLANGIÇ</w:t>
            </w:r>
            <w:r>
              <w:rPr>
                <w:rFonts w:ascii="Arial" w:hAnsi="Arial"/>
                <w:b/>
                <w:spacing w:val="-5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TARİHİ</w:t>
            </w:r>
          </w:p>
        </w:tc>
        <w:tc>
          <w:tcPr>
            <w:tcW w:w="52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E0C92B" w14:textId="77777777" w:rsidR="002D4F78" w:rsidRDefault="00D6627F">
            <w:pPr>
              <w:pStyle w:val="TableParagraph"/>
              <w:spacing w:line="254" w:lineRule="exact"/>
              <w:ind w:left="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w w:val="90"/>
                <w:sz w:val="24"/>
              </w:rPr>
              <w:t>31</w:t>
            </w:r>
            <w:r>
              <w:rPr>
                <w:rFonts w:ascii="Arial" w:hAnsi="Arial"/>
                <w:spacing w:val="-14"/>
                <w:w w:val="90"/>
                <w:sz w:val="24"/>
              </w:rPr>
              <w:t xml:space="preserve"> </w:t>
            </w:r>
            <w:r>
              <w:rPr>
                <w:rFonts w:ascii="Arial" w:hAnsi="Arial"/>
                <w:w w:val="90"/>
                <w:sz w:val="24"/>
              </w:rPr>
              <w:t>EKİM</w:t>
            </w:r>
            <w:r>
              <w:rPr>
                <w:rFonts w:ascii="Arial" w:hAnsi="Arial"/>
                <w:spacing w:val="-14"/>
                <w:w w:val="90"/>
                <w:sz w:val="24"/>
              </w:rPr>
              <w:t xml:space="preserve"> </w:t>
            </w:r>
            <w:r>
              <w:rPr>
                <w:rFonts w:ascii="Arial" w:hAnsi="Arial"/>
                <w:w w:val="90"/>
                <w:sz w:val="24"/>
              </w:rPr>
              <w:t>2022</w:t>
            </w:r>
          </w:p>
        </w:tc>
      </w:tr>
      <w:tr w:rsidR="002D4F78" w14:paraId="19C13E78" w14:textId="77777777">
        <w:trPr>
          <w:trHeight w:hRule="exact" w:val="283"/>
        </w:trPr>
        <w:tc>
          <w:tcPr>
            <w:tcW w:w="2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EB7C16" w14:textId="77777777" w:rsidR="002D4F78" w:rsidRDefault="00D6627F">
            <w:pPr>
              <w:pStyle w:val="TableParagraph"/>
              <w:spacing w:line="254" w:lineRule="exact"/>
              <w:ind w:left="55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z w:val="24"/>
              </w:rPr>
              <w:t>BİTİŞ</w:t>
            </w:r>
            <w:r>
              <w:rPr>
                <w:rFonts w:ascii="Arial" w:hAnsi="Arial"/>
                <w:b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TARİHİ</w:t>
            </w:r>
          </w:p>
        </w:tc>
        <w:tc>
          <w:tcPr>
            <w:tcW w:w="52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044B16" w14:textId="77777777" w:rsidR="002D4F78" w:rsidRDefault="00D6627F">
            <w:pPr>
              <w:pStyle w:val="TableParagraph"/>
              <w:spacing w:line="254" w:lineRule="exact"/>
              <w:ind w:left="171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16</w:t>
            </w:r>
            <w:r>
              <w:rPr>
                <w:rFonts w:ascii="Arial"/>
                <w:spacing w:val="-4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ARALIK</w:t>
            </w:r>
            <w:r>
              <w:rPr>
                <w:rFonts w:ascii="Arial"/>
                <w:spacing w:val="-5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2022</w:t>
            </w:r>
          </w:p>
        </w:tc>
      </w:tr>
      <w:tr w:rsidR="002D4F78" w14:paraId="6CA933F1" w14:textId="77777777">
        <w:trPr>
          <w:trHeight w:hRule="exact" w:val="286"/>
        </w:trPr>
        <w:tc>
          <w:tcPr>
            <w:tcW w:w="25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865344" w14:textId="77777777" w:rsidR="002D4F78" w:rsidRDefault="00D6627F">
            <w:pPr>
              <w:pStyle w:val="TableParagraph"/>
              <w:spacing w:line="257" w:lineRule="exact"/>
              <w:ind w:left="46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HAFTA</w:t>
            </w:r>
            <w:r>
              <w:rPr>
                <w:rFonts w:ascii="Arial"/>
                <w:b/>
                <w:spacing w:val="-12"/>
                <w:sz w:val="24"/>
              </w:rPr>
              <w:t xml:space="preserve"> </w:t>
            </w:r>
            <w:r>
              <w:rPr>
                <w:rFonts w:ascii="Arial"/>
                <w:b/>
                <w:spacing w:val="-1"/>
                <w:sz w:val="24"/>
              </w:rPr>
              <w:t>SAYISI</w:t>
            </w:r>
          </w:p>
        </w:tc>
        <w:tc>
          <w:tcPr>
            <w:tcW w:w="52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353118" w14:textId="77777777" w:rsidR="002D4F78" w:rsidRDefault="00D6627F">
            <w:pPr>
              <w:pStyle w:val="TableParagraph"/>
              <w:spacing w:line="257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7</w:t>
            </w:r>
          </w:p>
        </w:tc>
      </w:tr>
    </w:tbl>
    <w:p w14:paraId="323A96AB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0CB2EA2D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46CE81D6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B57BF23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04C9E18" w14:textId="77777777" w:rsidR="002D4F78" w:rsidRDefault="002D4F78">
      <w:pPr>
        <w:spacing w:before="10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Style w:val="TableNormal"/>
        <w:tblW w:w="0" w:type="auto"/>
        <w:tblInd w:w="2331" w:type="dxa"/>
        <w:tblLayout w:type="fixed"/>
        <w:tblLook w:val="01E0" w:firstRow="1" w:lastRow="1" w:firstColumn="1" w:lastColumn="1" w:noHBand="0" w:noVBand="0"/>
      </w:tblPr>
      <w:tblGrid>
        <w:gridCol w:w="2902"/>
        <w:gridCol w:w="4715"/>
      </w:tblGrid>
      <w:tr w:rsidR="002D4F78" w14:paraId="36ABE2B8" w14:textId="77777777">
        <w:trPr>
          <w:trHeight w:hRule="exact" w:val="288"/>
        </w:trPr>
        <w:tc>
          <w:tcPr>
            <w:tcW w:w="29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59ECA3" w14:textId="77777777" w:rsidR="002D4F78" w:rsidRDefault="00D6627F">
            <w:pPr>
              <w:pStyle w:val="TableParagraph"/>
              <w:spacing w:line="259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Dekan</w:t>
            </w:r>
          </w:p>
        </w:tc>
        <w:tc>
          <w:tcPr>
            <w:tcW w:w="47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D8150A" w14:textId="77777777" w:rsidR="002D4F78" w:rsidRDefault="00D6627F">
            <w:pPr>
              <w:pStyle w:val="TableParagraph"/>
              <w:spacing w:line="259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Prof.</w:t>
            </w:r>
            <w:r>
              <w:rPr>
                <w:rFonts w:ascii="Arial"/>
                <w:spacing w:val="-1"/>
                <w:sz w:val="24"/>
              </w:rPr>
              <w:t xml:space="preserve"> Dr.</w:t>
            </w:r>
            <w:r>
              <w:rPr>
                <w:rFonts w:ascii="Arial"/>
                <w:spacing w:val="-5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Mehmet</w:t>
            </w:r>
            <w:r>
              <w:rPr>
                <w:rFonts w:ascii="Arial"/>
                <w:spacing w:val="-4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Melih</w:t>
            </w:r>
            <w:r>
              <w:rPr>
                <w:rFonts w:ascii="Arial"/>
                <w:spacing w:val="-5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SUNAY</w:t>
            </w:r>
          </w:p>
        </w:tc>
      </w:tr>
      <w:tr w:rsidR="002D4F78" w14:paraId="616BA6E4" w14:textId="77777777">
        <w:trPr>
          <w:trHeight w:hRule="exact" w:val="562"/>
        </w:trPr>
        <w:tc>
          <w:tcPr>
            <w:tcW w:w="29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258EA0" w14:textId="77777777" w:rsidR="002D4F78" w:rsidRDefault="00D6627F">
            <w:pPr>
              <w:pStyle w:val="TableParagraph"/>
              <w:spacing w:before="136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pacing w:val="-1"/>
                <w:sz w:val="24"/>
              </w:rPr>
              <w:t>Dekan</w:t>
            </w:r>
            <w:r>
              <w:rPr>
                <w:rFonts w:ascii="Arial" w:hAnsi="Arial"/>
                <w:b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4"/>
              </w:rPr>
              <w:t>Yardımcıları</w:t>
            </w:r>
          </w:p>
        </w:tc>
        <w:tc>
          <w:tcPr>
            <w:tcW w:w="47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DD828A" w14:textId="77777777" w:rsidR="002D4F78" w:rsidRDefault="00D6627F">
            <w:pPr>
              <w:pStyle w:val="TableParagraph"/>
              <w:spacing w:line="275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spacing w:val="1"/>
                <w:w w:val="95"/>
                <w:sz w:val="24"/>
              </w:rPr>
              <w:t>Dr.Öğretim</w:t>
            </w:r>
            <w:r>
              <w:rPr>
                <w:rFonts w:ascii="Arial" w:hAnsi="Arial"/>
                <w:spacing w:val="12"/>
                <w:w w:val="95"/>
                <w:sz w:val="24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24"/>
              </w:rPr>
              <w:t>Üyesi</w:t>
            </w:r>
            <w:r>
              <w:rPr>
                <w:rFonts w:ascii="Arial" w:hAnsi="Arial"/>
                <w:spacing w:val="12"/>
                <w:w w:val="95"/>
                <w:sz w:val="24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24"/>
              </w:rPr>
              <w:t>Ferhat</w:t>
            </w:r>
            <w:r>
              <w:rPr>
                <w:rFonts w:ascii="Arial" w:hAnsi="Arial"/>
                <w:spacing w:val="12"/>
                <w:w w:val="95"/>
                <w:sz w:val="24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24"/>
              </w:rPr>
              <w:t>BOZDUMAN</w:t>
            </w:r>
            <w:r>
              <w:rPr>
                <w:rFonts w:ascii="Arial" w:hAnsi="Arial"/>
                <w:w w:val="95"/>
                <w:sz w:val="24"/>
              </w:rPr>
              <w:t>Dr.</w:t>
            </w:r>
          </w:p>
          <w:p w14:paraId="4EE5D00F" w14:textId="77777777" w:rsidR="002D4F78" w:rsidRDefault="00D6627F">
            <w:pPr>
              <w:pStyle w:val="TableParagraph"/>
              <w:spacing w:line="275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sz w:val="24"/>
              </w:rPr>
              <w:t>Öğretim</w:t>
            </w:r>
            <w:r>
              <w:rPr>
                <w:rFonts w:ascii="Arial" w:hAnsi="Arial"/>
                <w:spacing w:val="-12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Üyesi</w:t>
            </w:r>
            <w:r>
              <w:rPr>
                <w:rFonts w:ascii="Arial" w:hAnsi="Arial"/>
                <w:spacing w:val="-14"/>
                <w:sz w:val="24"/>
              </w:rPr>
              <w:t xml:space="preserve"> </w:t>
            </w:r>
            <w:r>
              <w:rPr>
                <w:rFonts w:ascii="Arial" w:hAnsi="Arial"/>
                <w:spacing w:val="-1"/>
                <w:sz w:val="24"/>
              </w:rPr>
              <w:t>Nesibe</w:t>
            </w:r>
            <w:r>
              <w:rPr>
                <w:rFonts w:ascii="Arial" w:hAnsi="Arial"/>
                <w:spacing w:val="-16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YILMAZ</w:t>
            </w:r>
          </w:p>
        </w:tc>
      </w:tr>
      <w:tr w:rsidR="002D4F78" w14:paraId="6FFD53A1" w14:textId="77777777">
        <w:trPr>
          <w:trHeight w:hRule="exact" w:val="286"/>
        </w:trPr>
        <w:tc>
          <w:tcPr>
            <w:tcW w:w="29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EE51B1" w14:textId="77777777" w:rsidR="002D4F78" w:rsidRDefault="00D6627F">
            <w:pPr>
              <w:pStyle w:val="TableParagraph"/>
              <w:spacing w:line="254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z w:val="24"/>
              </w:rPr>
              <w:t>Başkoordinatör</w:t>
            </w:r>
          </w:p>
        </w:tc>
        <w:tc>
          <w:tcPr>
            <w:tcW w:w="47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C0DD79" w14:textId="77777777" w:rsidR="002D4F78" w:rsidRDefault="00D6627F">
            <w:pPr>
              <w:pStyle w:val="TableParagraph"/>
              <w:spacing w:line="254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sz w:val="24"/>
              </w:rPr>
              <w:t xml:space="preserve">Prof. </w:t>
            </w:r>
            <w:r>
              <w:rPr>
                <w:rFonts w:ascii="Arial" w:hAnsi="Arial"/>
                <w:spacing w:val="-1"/>
                <w:sz w:val="24"/>
              </w:rPr>
              <w:t>Dr.</w:t>
            </w:r>
            <w:r>
              <w:rPr>
                <w:rFonts w:ascii="Arial" w:hAnsi="Arial"/>
                <w:spacing w:val="-4"/>
                <w:sz w:val="24"/>
              </w:rPr>
              <w:t xml:space="preserve"> </w:t>
            </w:r>
            <w:r>
              <w:rPr>
                <w:rFonts w:ascii="Arial" w:hAnsi="Arial"/>
                <w:spacing w:val="-1"/>
                <w:sz w:val="24"/>
              </w:rPr>
              <w:t>Hakkı</w:t>
            </w:r>
            <w:r>
              <w:rPr>
                <w:rFonts w:ascii="Arial" w:hAnsi="Arial"/>
                <w:spacing w:val="-4"/>
                <w:sz w:val="24"/>
              </w:rPr>
              <w:t xml:space="preserve"> </w:t>
            </w:r>
            <w:r>
              <w:rPr>
                <w:rFonts w:ascii="Arial" w:hAnsi="Arial"/>
                <w:spacing w:val="-1"/>
                <w:sz w:val="24"/>
              </w:rPr>
              <w:t>ÖZOK</w:t>
            </w:r>
          </w:p>
        </w:tc>
      </w:tr>
      <w:tr w:rsidR="002D4F78" w14:paraId="3508FBBC" w14:textId="77777777">
        <w:trPr>
          <w:trHeight w:hRule="exact" w:val="286"/>
        </w:trPr>
        <w:tc>
          <w:tcPr>
            <w:tcW w:w="29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7E3E2C" w14:textId="77777777" w:rsidR="002D4F78" w:rsidRDefault="00D6627F">
            <w:pPr>
              <w:pStyle w:val="TableParagraph"/>
              <w:spacing w:line="256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pacing w:val="-1"/>
                <w:sz w:val="24"/>
              </w:rPr>
              <w:t>Dönem</w:t>
            </w:r>
            <w:r>
              <w:rPr>
                <w:rFonts w:ascii="Arial" w:hAnsi="Arial"/>
                <w:b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4"/>
              </w:rPr>
              <w:t>Koordinatörü</w:t>
            </w:r>
          </w:p>
        </w:tc>
        <w:tc>
          <w:tcPr>
            <w:tcW w:w="47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241365" w14:textId="77777777" w:rsidR="002D4F78" w:rsidRDefault="00D6627F">
            <w:pPr>
              <w:pStyle w:val="TableParagraph"/>
              <w:spacing w:line="256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spacing w:val="-2"/>
                <w:sz w:val="24"/>
              </w:rPr>
              <w:t>Dr.</w:t>
            </w:r>
            <w:r>
              <w:rPr>
                <w:rFonts w:ascii="Arial" w:hAnsi="Arial"/>
                <w:spacing w:val="-35"/>
                <w:sz w:val="24"/>
              </w:rPr>
              <w:t xml:space="preserve"> </w:t>
            </w:r>
            <w:r>
              <w:rPr>
                <w:rFonts w:ascii="Arial" w:hAnsi="Arial"/>
                <w:sz w:val="24"/>
              </w:rPr>
              <w:t>Öğr.</w:t>
            </w:r>
            <w:r>
              <w:rPr>
                <w:rFonts w:ascii="Arial" w:hAnsi="Arial"/>
                <w:spacing w:val="-34"/>
                <w:sz w:val="24"/>
              </w:rPr>
              <w:t xml:space="preserve"> </w:t>
            </w:r>
            <w:r>
              <w:rPr>
                <w:rFonts w:ascii="Arial" w:hAnsi="Arial"/>
                <w:spacing w:val="-1"/>
                <w:sz w:val="24"/>
              </w:rPr>
              <w:t>Ü.</w:t>
            </w:r>
            <w:r>
              <w:rPr>
                <w:rFonts w:ascii="Arial" w:hAnsi="Arial"/>
                <w:spacing w:val="-34"/>
                <w:sz w:val="24"/>
              </w:rPr>
              <w:t xml:space="preserve"> </w:t>
            </w:r>
            <w:r>
              <w:rPr>
                <w:rFonts w:ascii="Arial" w:hAnsi="Arial"/>
                <w:spacing w:val="-2"/>
                <w:sz w:val="24"/>
              </w:rPr>
              <w:t>Mehmet</w:t>
            </w:r>
            <w:r>
              <w:rPr>
                <w:rFonts w:ascii="Arial" w:hAnsi="Arial"/>
                <w:spacing w:val="-35"/>
                <w:sz w:val="24"/>
              </w:rPr>
              <w:t xml:space="preserve"> </w:t>
            </w:r>
            <w:r>
              <w:rPr>
                <w:rFonts w:ascii="Arial" w:hAnsi="Arial"/>
                <w:spacing w:val="-1"/>
                <w:sz w:val="24"/>
              </w:rPr>
              <w:t>DEM</w:t>
            </w:r>
            <w:r>
              <w:rPr>
                <w:rFonts w:ascii="Arial" w:hAnsi="Arial"/>
                <w:spacing w:val="-4"/>
                <w:sz w:val="24"/>
              </w:rPr>
              <w:t>İ</w:t>
            </w:r>
            <w:r>
              <w:rPr>
                <w:rFonts w:ascii="Arial" w:hAnsi="Arial"/>
                <w:spacing w:val="-2"/>
                <w:sz w:val="24"/>
              </w:rPr>
              <w:t>R</w:t>
            </w:r>
          </w:p>
        </w:tc>
      </w:tr>
      <w:tr w:rsidR="002D4F78" w14:paraId="637D1EC0" w14:textId="77777777">
        <w:trPr>
          <w:trHeight w:hRule="exact" w:val="286"/>
        </w:trPr>
        <w:tc>
          <w:tcPr>
            <w:tcW w:w="29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AE204F" w14:textId="77777777" w:rsidR="002D4F78" w:rsidRDefault="00D6627F">
            <w:pPr>
              <w:pStyle w:val="TableParagraph"/>
              <w:spacing w:line="254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pacing w:val="-1"/>
                <w:sz w:val="24"/>
              </w:rPr>
              <w:t>Ders</w:t>
            </w:r>
            <w:r>
              <w:rPr>
                <w:rFonts w:ascii="Arial" w:hAnsi="Arial"/>
                <w:b/>
                <w:spacing w:val="-4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4"/>
              </w:rPr>
              <w:t>Kurulu</w:t>
            </w:r>
            <w:r>
              <w:rPr>
                <w:rFonts w:ascii="Arial" w:hAnsi="Arial"/>
                <w:b/>
                <w:spacing w:val="-6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4"/>
              </w:rPr>
              <w:t>Başkanı</w:t>
            </w:r>
          </w:p>
        </w:tc>
        <w:tc>
          <w:tcPr>
            <w:tcW w:w="47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1A3558" w14:textId="77777777" w:rsidR="002D4F78" w:rsidRDefault="00D6627F">
            <w:pPr>
              <w:pStyle w:val="TableParagraph"/>
              <w:spacing w:line="254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spacing w:val="1"/>
                <w:w w:val="95"/>
                <w:sz w:val="24"/>
              </w:rPr>
              <w:t>Dr.</w:t>
            </w:r>
            <w:r>
              <w:rPr>
                <w:rFonts w:ascii="Arial" w:hAnsi="Arial"/>
                <w:spacing w:val="-20"/>
                <w:w w:val="95"/>
                <w:sz w:val="24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24"/>
              </w:rPr>
              <w:t>Öğr.</w:t>
            </w:r>
            <w:r>
              <w:rPr>
                <w:rFonts w:ascii="Arial" w:hAnsi="Arial"/>
                <w:spacing w:val="-18"/>
                <w:w w:val="95"/>
                <w:sz w:val="24"/>
              </w:rPr>
              <w:t xml:space="preserve"> </w:t>
            </w:r>
            <w:r>
              <w:rPr>
                <w:rFonts w:ascii="Arial" w:hAnsi="Arial"/>
                <w:w w:val="95"/>
                <w:sz w:val="24"/>
              </w:rPr>
              <w:t>Ü.</w:t>
            </w:r>
            <w:r>
              <w:rPr>
                <w:rFonts w:ascii="Arial" w:hAnsi="Arial"/>
                <w:spacing w:val="-19"/>
                <w:w w:val="95"/>
                <w:sz w:val="24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24"/>
              </w:rPr>
              <w:t>Feyza</w:t>
            </w:r>
            <w:r>
              <w:rPr>
                <w:rFonts w:ascii="Arial" w:hAnsi="Arial"/>
                <w:spacing w:val="-19"/>
                <w:w w:val="95"/>
                <w:sz w:val="24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24"/>
              </w:rPr>
              <w:t>BAŞAK</w:t>
            </w:r>
          </w:p>
        </w:tc>
      </w:tr>
    </w:tbl>
    <w:p w14:paraId="521184EA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0524E4B2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366326A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2A8FDBA" w14:textId="77777777" w:rsidR="002D4F78" w:rsidRDefault="002D4F78">
      <w:pPr>
        <w:spacing w:before="11"/>
        <w:rPr>
          <w:rFonts w:ascii="Arial" w:eastAsia="Arial" w:hAnsi="Arial" w:cs="Arial"/>
          <w:b/>
          <w:bCs/>
          <w:sz w:val="29"/>
          <w:szCs w:val="29"/>
        </w:rPr>
      </w:pPr>
    </w:p>
    <w:tbl>
      <w:tblPr>
        <w:tblStyle w:val="TableNormal"/>
        <w:tblW w:w="0" w:type="auto"/>
        <w:tblInd w:w="2093" w:type="dxa"/>
        <w:tblLayout w:type="fixed"/>
        <w:tblLook w:val="01E0" w:firstRow="1" w:lastRow="1" w:firstColumn="1" w:lastColumn="1" w:noHBand="0" w:noVBand="0"/>
      </w:tblPr>
      <w:tblGrid>
        <w:gridCol w:w="3005"/>
        <w:gridCol w:w="1164"/>
        <w:gridCol w:w="936"/>
        <w:gridCol w:w="886"/>
        <w:gridCol w:w="1229"/>
        <w:gridCol w:w="874"/>
      </w:tblGrid>
      <w:tr w:rsidR="002D4F78" w14:paraId="049009E0" w14:textId="77777777">
        <w:trPr>
          <w:trHeight w:hRule="exact" w:val="276"/>
        </w:trPr>
        <w:tc>
          <w:tcPr>
            <w:tcW w:w="3005" w:type="dxa"/>
            <w:tcBorders>
              <w:top w:val="single" w:sz="5" w:space="0" w:color="000000"/>
              <w:left w:val="single" w:sz="5" w:space="0" w:color="000000"/>
              <w:bottom w:val="single" w:sz="13" w:space="0" w:color="F79446"/>
              <w:right w:val="single" w:sz="5" w:space="0" w:color="000000"/>
            </w:tcBorders>
            <w:shd w:val="clear" w:color="auto" w:fill="F79446"/>
          </w:tcPr>
          <w:p w14:paraId="181A8DBB" w14:textId="77777777" w:rsidR="002D4F78" w:rsidRDefault="00D6627F">
            <w:pPr>
              <w:pStyle w:val="TableParagraph"/>
              <w:spacing w:line="254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z w:val="24"/>
              </w:rPr>
              <w:t>DİSİPLİN/BÖLÜM</w:t>
            </w:r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13" w:space="0" w:color="F79446"/>
              <w:right w:val="single" w:sz="5" w:space="0" w:color="000000"/>
            </w:tcBorders>
            <w:shd w:val="clear" w:color="auto" w:fill="F79446"/>
          </w:tcPr>
          <w:p w14:paraId="4DBC0B83" w14:textId="77777777" w:rsidR="002D4F78" w:rsidRDefault="00D6627F">
            <w:pPr>
              <w:pStyle w:val="TableParagraph"/>
              <w:spacing w:line="254" w:lineRule="exact"/>
              <w:ind w:left="27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Kodu</w:t>
            </w:r>
          </w:p>
        </w:tc>
        <w:tc>
          <w:tcPr>
            <w:tcW w:w="936" w:type="dxa"/>
            <w:tcBorders>
              <w:top w:val="single" w:sz="5" w:space="0" w:color="000000"/>
              <w:left w:val="single" w:sz="5" w:space="0" w:color="000000"/>
              <w:bottom w:val="single" w:sz="13" w:space="0" w:color="F79446"/>
              <w:right w:val="single" w:sz="5" w:space="0" w:color="000000"/>
            </w:tcBorders>
            <w:shd w:val="clear" w:color="auto" w:fill="F79446"/>
          </w:tcPr>
          <w:p w14:paraId="42126C7E" w14:textId="77777777" w:rsidR="002D4F78" w:rsidRDefault="00D6627F">
            <w:pPr>
              <w:pStyle w:val="TableParagraph"/>
              <w:spacing w:line="254" w:lineRule="exact"/>
              <w:ind w:left="10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Teorik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13" w:space="0" w:color="F79446"/>
              <w:right w:val="single" w:sz="5" w:space="0" w:color="000000"/>
            </w:tcBorders>
            <w:shd w:val="clear" w:color="auto" w:fill="F79446"/>
          </w:tcPr>
          <w:p w14:paraId="57D8F7B0" w14:textId="77777777" w:rsidR="002D4F78" w:rsidRDefault="00D6627F">
            <w:pPr>
              <w:pStyle w:val="TableParagraph"/>
              <w:spacing w:line="254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Pratik</w:t>
            </w:r>
          </w:p>
        </w:tc>
        <w:tc>
          <w:tcPr>
            <w:tcW w:w="1229" w:type="dxa"/>
            <w:tcBorders>
              <w:top w:val="single" w:sz="5" w:space="0" w:color="000000"/>
              <w:left w:val="single" w:sz="5" w:space="0" w:color="000000"/>
              <w:bottom w:val="single" w:sz="13" w:space="0" w:color="F79446"/>
              <w:right w:val="single" w:sz="5" w:space="0" w:color="000000"/>
            </w:tcBorders>
            <w:shd w:val="clear" w:color="auto" w:fill="F79446"/>
          </w:tcPr>
          <w:p w14:paraId="39A2F394" w14:textId="77777777" w:rsidR="002D4F78" w:rsidRDefault="00D6627F">
            <w:pPr>
              <w:pStyle w:val="TableParagraph"/>
              <w:spacing w:line="254" w:lineRule="exact"/>
              <w:ind w:left="10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z w:val="24"/>
              </w:rPr>
              <w:t>TOPLAM</w:t>
            </w:r>
          </w:p>
        </w:tc>
        <w:tc>
          <w:tcPr>
            <w:tcW w:w="874" w:type="dxa"/>
            <w:tcBorders>
              <w:top w:val="single" w:sz="5" w:space="0" w:color="000000"/>
              <w:left w:val="single" w:sz="5" w:space="0" w:color="000000"/>
              <w:bottom w:val="single" w:sz="13" w:space="0" w:color="F79446"/>
              <w:right w:val="single" w:sz="5" w:space="0" w:color="000000"/>
            </w:tcBorders>
            <w:shd w:val="clear" w:color="auto" w:fill="F79446"/>
          </w:tcPr>
          <w:p w14:paraId="3B674A09" w14:textId="77777777" w:rsidR="002D4F78" w:rsidRDefault="00D6627F">
            <w:pPr>
              <w:pStyle w:val="TableParagraph"/>
              <w:spacing w:line="254" w:lineRule="exact"/>
              <w:ind w:left="106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AKTS</w:t>
            </w:r>
          </w:p>
        </w:tc>
      </w:tr>
      <w:tr w:rsidR="002D4F78" w14:paraId="45AEDAB8" w14:textId="77777777">
        <w:trPr>
          <w:trHeight w:hRule="exact" w:val="293"/>
        </w:trPr>
        <w:tc>
          <w:tcPr>
            <w:tcW w:w="3005" w:type="dxa"/>
            <w:tcBorders>
              <w:top w:val="single" w:sz="13" w:space="0" w:color="F79446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D7783F" w14:textId="77777777" w:rsidR="002D4F78" w:rsidRDefault="00D6627F">
            <w:pPr>
              <w:pStyle w:val="TableParagraph"/>
              <w:spacing w:line="254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Anatomi</w:t>
            </w:r>
          </w:p>
        </w:tc>
        <w:tc>
          <w:tcPr>
            <w:tcW w:w="1164" w:type="dxa"/>
            <w:tcBorders>
              <w:top w:val="single" w:sz="13" w:space="0" w:color="F79446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2CC041" w14:textId="77777777" w:rsidR="002D4F78" w:rsidRDefault="00D6627F">
            <w:pPr>
              <w:pStyle w:val="TableParagraph"/>
              <w:spacing w:line="254" w:lineRule="exact"/>
              <w:ind w:left="13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ANT220</w:t>
            </w:r>
          </w:p>
        </w:tc>
        <w:tc>
          <w:tcPr>
            <w:tcW w:w="936" w:type="dxa"/>
            <w:tcBorders>
              <w:top w:val="single" w:sz="13" w:space="0" w:color="F79446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D886BB" w14:textId="77777777" w:rsidR="002D4F78" w:rsidRDefault="00D6627F">
            <w:pPr>
              <w:pStyle w:val="TableParagraph"/>
              <w:spacing w:line="254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15</w:t>
            </w:r>
          </w:p>
        </w:tc>
        <w:tc>
          <w:tcPr>
            <w:tcW w:w="886" w:type="dxa"/>
            <w:tcBorders>
              <w:top w:val="single" w:sz="13" w:space="0" w:color="F79446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B59D5C" w14:textId="77777777" w:rsidR="002D4F78" w:rsidRDefault="00D6627F">
            <w:pPr>
              <w:pStyle w:val="TableParagraph"/>
              <w:spacing w:line="254" w:lineRule="exact"/>
              <w:ind w:left="2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20</w:t>
            </w:r>
          </w:p>
        </w:tc>
        <w:tc>
          <w:tcPr>
            <w:tcW w:w="1229" w:type="dxa"/>
            <w:tcBorders>
              <w:top w:val="single" w:sz="13" w:space="0" w:color="F79446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629BB3" w14:textId="77777777" w:rsidR="002D4F78" w:rsidRDefault="00D6627F">
            <w:pPr>
              <w:pStyle w:val="TableParagraph"/>
              <w:spacing w:line="254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35</w:t>
            </w:r>
          </w:p>
        </w:tc>
        <w:tc>
          <w:tcPr>
            <w:tcW w:w="874" w:type="dxa"/>
            <w:tcBorders>
              <w:top w:val="single" w:sz="13" w:space="0" w:color="F79446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FC1498" w14:textId="77777777" w:rsidR="002D4F78" w:rsidRDefault="002D4F78"/>
        </w:tc>
      </w:tr>
      <w:tr w:rsidR="002D4F78" w14:paraId="02056141" w14:textId="77777777">
        <w:trPr>
          <w:trHeight w:hRule="exact" w:val="286"/>
        </w:trPr>
        <w:tc>
          <w:tcPr>
            <w:tcW w:w="30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0993F7" w14:textId="77777777" w:rsidR="002D4F78" w:rsidRDefault="00D6627F">
            <w:pPr>
              <w:pStyle w:val="TableParagraph"/>
              <w:spacing w:line="256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Histoloji</w:t>
            </w:r>
            <w:r>
              <w:rPr>
                <w:rFonts w:ascii="Arial"/>
                <w:b/>
                <w:spacing w:val="-7"/>
                <w:sz w:val="24"/>
              </w:rPr>
              <w:t xml:space="preserve"> </w:t>
            </w:r>
            <w:r>
              <w:rPr>
                <w:rFonts w:ascii="Arial"/>
                <w:b/>
                <w:sz w:val="24"/>
              </w:rPr>
              <w:t>-</w:t>
            </w:r>
            <w:r>
              <w:rPr>
                <w:rFonts w:ascii="Arial"/>
                <w:b/>
                <w:spacing w:val="-11"/>
                <w:sz w:val="24"/>
              </w:rPr>
              <w:t xml:space="preserve"> </w:t>
            </w:r>
            <w:r>
              <w:rPr>
                <w:rFonts w:ascii="Arial"/>
                <w:b/>
                <w:spacing w:val="-1"/>
                <w:sz w:val="24"/>
              </w:rPr>
              <w:t>Embriyoloji</w:t>
            </w:r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7E63BD" w14:textId="77777777" w:rsidR="002D4F78" w:rsidRDefault="00D6627F">
            <w:pPr>
              <w:pStyle w:val="TableParagraph"/>
              <w:spacing w:line="256" w:lineRule="exact"/>
              <w:ind w:left="138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HST220</w:t>
            </w:r>
          </w:p>
        </w:tc>
        <w:tc>
          <w:tcPr>
            <w:tcW w:w="9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C530EA" w14:textId="77777777" w:rsidR="002D4F78" w:rsidRDefault="00D6627F">
            <w:pPr>
              <w:pStyle w:val="TableParagraph"/>
              <w:spacing w:line="256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12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F24005" w14:textId="77777777" w:rsidR="002D4F78" w:rsidRDefault="00D6627F">
            <w:pPr>
              <w:pStyle w:val="TableParagraph"/>
              <w:spacing w:line="256" w:lineRule="exact"/>
              <w:ind w:left="2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16</w:t>
            </w:r>
          </w:p>
        </w:tc>
        <w:tc>
          <w:tcPr>
            <w:tcW w:w="1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8EF6CD" w14:textId="77777777" w:rsidR="002D4F78" w:rsidRDefault="00D6627F">
            <w:pPr>
              <w:pStyle w:val="TableParagraph"/>
              <w:spacing w:line="256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28</w:t>
            </w:r>
          </w:p>
        </w:tc>
        <w:tc>
          <w:tcPr>
            <w:tcW w:w="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9F0166" w14:textId="77777777" w:rsidR="002D4F78" w:rsidRDefault="002D4F78"/>
        </w:tc>
      </w:tr>
      <w:tr w:rsidR="002D4F78" w14:paraId="5D3256FF" w14:textId="77777777">
        <w:trPr>
          <w:trHeight w:hRule="exact" w:val="286"/>
        </w:trPr>
        <w:tc>
          <w:tcPr>
            <w:tcW w:w="30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709AC2" w14:textId="77777777" w:rsidR="002D4F78" w:rsidRDefault="00D6627F">
            <w:pPr>
              <w:pStyle w:val="TableParagraph"/>
              <w:spacing w:line="256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z w:val="24"/>
              </w:rPr>
              <w:t>Fizyoloji</w:t>
            </w:r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EDDB66" w14:textId="77777777" w:rsidR="002D4F78" w:rsidRDefault="00D6627F">
            <w:pPr>
              <w:pStyle w:val="TableParagraph"/>
              <w:spacing w:line="256" w:lineRule="exact"/>
              <w:ind w:left="15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z w:val="24"/>
              </w:rPr>
              <w:t>FZY220</w:t>
            </w:r>
          </w:p>
        </w:tc>
        <w:tc>
          <w:tcPr>
            <w:tcW w:w="9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069726" w14:textId="77777777" w:rsidR="002D4F78" w:rsidRDefault="00D6627F">
            <w:pPr>
              <w:pStyle w:val="TableParagraph"/>
              <w:spacing w:line="256" w:lineRule="exact"/>
              <w:ind w:right="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9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E13E08" w14:textId="77777777" w:rsidR="002D4F78" w:rsidRDefault="00D6627F">
            <w:pPr>
              <w:pStyle w:val="TableParagraph"/>
              <w:spacing w:line="256" w:lineRule="exact"/>
              <w:ind w:right="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-</w:t>
            </w:r>
          </w:p>
        </w:tc>
        <w:tc>
          <w:tcPr>
            <w:tcW w:w="1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159FB5" w14:textId="77777777" w:rsidR="002D4F78" w:rsidRDefault="00D6627F">
            <w:pPr>
              <w:pStyle w:val="TableParagraph"/>
              <w:spacing w:line="256" w:lineRule="exact"/>
              <w:ind w:right="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9</w:t>
            </w:r>
          </w:p>
        </w:tc>
        <w:tc>
          <w:tcPr>
            <w:tcW w:w="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9CC4B0" w14:textId="77777777" w:rsidR="002D4F78" w:rsidRDefault="002D4F78"/>
        </w:tc>
      </w:tr>
      <w:tr w:rsidR="002D4F78" w14:paraId="3577167A" w14:textId="77777777">
        <w:trPr>
          <w:trHeight w:hRule="exact" w:val="286"/>
        </w:trPr>
        <w:tc>
          <w:tcPr>
            <w:tcW w:w="30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406447" w14:textId="77777777" w:rsidR="002D4F78" w:rsidRDefault="00D6627F">
            <w:pPr>
              <w:pStyle w:val="TableParagraph"/>
              <w:spacing w:line="256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z w:val="24"/>
              </w:rPr>
              <w:t>Tıbbi</w:t>
            </w:r>
            <w:r>
              <w:rPr>
                <w:rFonts w:ascii="Arial" w:hAnsi="Arial"/>
                <w:b/>
                <w:spacing w:val="-6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4"/>
              </w:rPr>
              <w:t>Biyokimya</w:t>
            </w:r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53EA5C" w14:textId="77777777" w:rsidR="002D4F78" w:rsidRDefault="00D6627F">
            <w:pPr>
              <w:pStyle w:val="TableParagraph"/>
              <w:spacing w:line="256" w:lineRule="exact"/>
              <w:ind w:left="12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BYK220</w:t>
            </w:r>
          </w:p>
        </w:tc>
        <w:tc>
          <w:tcPr>
            <w:tcW w:w="9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529AEB" w14:textId="77777777" w:rsidR="002D4F78" w:rsidRDefault="00D6627F">
            <w:pPr>
              <w:pStyle w:val="TableParagraph"/>
              <w:spacing w:line="256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21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0E1EDB" w14:textId="77777777" w:rsidR="002D4F78" w:rsidRDefault="00D6627F">
            <w:pPr>
              <w:pStyle w:val="TableParagraph"/>
              <w:spacing w:line="256" w:lineRule="exact"/>
              <w:ind w:right="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-</w:t>
            </w:r>
          </w:p>
        </w:tc>
        <w:tc>
          <w:tcPr>
            <w:tcW w:w="1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C2B091" w14:textId="77777777" w:rsidR="002D4F78" w:rsidRDefault="00D6627F">
            <w:pPr>
              <w:pStyle w:val="TableParagraph"/>
              <w:spacing w:line="256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21</w:t>
            </w:r>
          </w:p>
        </w:tc>
        <w:tc>
          <w:tcPr>
            <w:tcW w:w="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FC91EE" w14:textId="77777777" w:rsidR="002D4F78" w:rsidRDefault="002D4F78"/>
        </w:tc>
      </w:tr>
      <w:tr w:rsidR="002D4F78" w14:paraId="08822941" w14:textId="77777777">
        <w:trPr>
          <w:trHeight w:hRule="exact" w:val="288"/>
        </w:trPr>
        <w:tc>
          <w:tcPr>
            <w:tcW w:w="30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A616F2" w14:textId="77777777" w:rsidR="002D4F78" w:rsidRDefault="00D6627F">
            <w:pPr>
              <w:pStyle w:val="TableParagraph"/>
              <w:spacing w:line="256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z w:val="24"/>
              </w:rPr>
              <w:t>Tıbbi</w:t>
            </w:r>
            <w:r>
              <w:rPr>
                <w:rFonts w:ascii="Arial" w:hAnsi="Arial"/>
                <w:b/>
                <w:spacing w:val="-15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4"/>
              </w:rPr>
              <w:t>Mikrobiyoloji</w:t>
            </w:r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CB0679" w14:textId="77777777" w:rsidR="002D4F78" w:rsidRDefault="00D6627F">
            <w:pPr>
              <w:pStyle w:val="TableParagraph"/>
              <w:spacing w:line="256" w:lineRule="exact"/>
              <w:ind w:left="10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MKB220</w:t>
            </w:r>
          </w:p>
        </w:tc>
        <w:tc>
          <w:tcPr>
            <w:tcW w:w="9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C43184" w14:textId="77777777" w:rsidR="002D4F78" w:rsidRDefault="00D6627F">
            <w:pPr>
              <w:pStyle w:val="TableParagraph"/>
              <w:spacing w:line="256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40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AC5B75" w14:textId="77777777" w:rsidR="002D4F78" w:rsidRDefault="00D6627F">
            <w:pPr>
              <w:pStyle w:val="TableParagraph"/>
              <w:spacing w:line="256" w:lineRule="exact"/>
              <w:ind w:left="2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12</w:t>
            </w:r>
          </w:p>
        </w:tc>
        <w:tc>
          <w:tcPr>
            <w:tcW w:w="1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D94C9" w14:textId="77777777" w:rsidR="002D4F78" w:rsidRDefault="00D6627F">
            <w:pPr>
              <w:pStyle w:val="TableParagraph"/>
              <w:spacing w:line="256" w:lineRule="exact"/>
              <w:ind w:left="58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52</w:t>
            </w:r>
          </w:p>
        </w:tc>
        <w:tc>
          <w:tcPr>
            <w:tcW w:w="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81B179" w14:textId="77777777" w:rsidR="002D4F78" w:rsidRDefault="002D4F78"/>
        </w:tc>
      </w:tr>
      <w:tr w:rsidR="002D4F78" w14:paraId="3EDC8D4C" w14:textId="77777777">
        <w:trPr>
          <w:trHeight w:hRule="exact" w:val="286"/>
        </w:trPr>
        <w:tc>
          <w:tcPr>
            <w:tcW w:w="30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75623B" w14:textId="77777777" w:rsidR="002D4F78" w:rsidRDefault="00D6627F">
            <w:pPr>
              <w:pStyle w:val="TableParagraph"/>
              <w:spacing w:line="254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z w:val="24"/>
              </w:rPr>
              <w:t>Tıbbi</w:t>
            </w:r>
            <w:r>
              <w:rPr>
                <w:rFonts w:ascii="Arial" w:hAnsi="Arial"/>
                <w:b/>
                <w:spacing w:val="-6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4"/>
              </w:rPr>
              <w:t>Biyoloji</w:t>
            </w:r>
            <w:r>
              <w:rPr>
                <w:rFonts w:ascii="Arial" w:hAnsi="Arial"/>
                <w:b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ve</w:t>
            </w:r>
            <w:r>
              <w:rPr>
                <w:rFonts w:ascii="Arial" w:hAnsi="Arial"/>
                <w:b/>
                <w:spacing w:val="-7"/>
                <w:sz w:val="24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4"/>
              </w:rPr>
              <w:t>Genetik</w:t>
            </w:r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462D14" w14:textId="77777777" w:rsidR="002D4F78" w:rsidRDefault="002D4F78"/>
        </w:tc>
        <w:tc>
          <w:tcPr>
            <w:tcW w:w="9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3C2238" w14:textId="77777777" w:rsidR="002D4F78" w:rsidRDefault="00D6627F">
            <w:pPr>
              <w:pStyle w:val="TableParagraph"/>
              <w:spacing w:line="254" w:lineRule="exact"/>
              <w:ind w:right="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8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F9A2E6" w14:textId="77777777" w:rsidR="002D4F78" w:rsidRDefault="00D6627F">
            <w:pPr>
              <w:pStyle w:val="TableParagraph"/>
              <w:spacing w:line="254" w:lineRule="exact"/>
              <w:ind w:right="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-</w:t>
            </w:r>
          </w:p>
        </w:tc>
        <w:tc>
          <w:tcPr>
            <w:tcW w:w="1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EB2268" w14:textId="77777777" w:rsidR="002D4F78" w:rsidRDefault="00D6627F">
            <w:pPr>
              <w:pStyle w:val="TableParagraph"/>
              <w:spacing w:line="254" w:lineRule="exact"/>
              <w:ind w:right="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8</w:t>
            </w:r>
          </w:p>
        </w:tc>
        <w:tc>
          <w:tcPr>
            <w:tcW w:w="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93A2E2" w14:textId="77777777" w:rsidR="002D4F78" w:rsidRDefault="002D4F78"/>
        </w:tc>
      </w:tr>
      <w:tr w:rsidR="002D4F78" w14:paraId="7D5E4458" w14:textId="77777777">
        <w:trPr>
          <w:trHeight w:hRule="exact" w:val="286"/>
        </w:trPr>
        <w:tc>
          <w:tcPr>
            <w:tcW w:w="300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25643E" w14:textId="77777777" w:rsidR="002D4F78" w:rsidRDefault="00D6627F">
            <w:pPr>
              <w:pStyle w:val="TableParagraph"/>
              <w:spacing w:line="254" w:lineRule="exact"/>
              <w:ind w:left="10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z w:val="24"/>
              </w:rPr>
              <w:t>TOPLAM</w:t>
            </w:r>
          </w:p>
        </w:tc>
        <w:tc>
          <w:tcPr>
            <w:tcW w:w="11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836ADF" w14:textId="77777777" w:rsidR="002D4F78" w:rsidRDefault="002D4F78"/>
        </w:tc>
        <w:tc>
          <w:tcPr>
            <w:tcW w:w="9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A7F0BD" w14:textId="77777777" w:rsidR="002D4F78" w:rsidRDefault="00D6627F">
            <w:pPr>
              <w:pStyle w:val="TableParagraph"/>
              <w:spacing w:line="254" w:lineRule="exact"/>
              <w:ind w:left="26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z w:val="24"/>
              </w:rPr>
              <w:t>105</w:t>
            </w:r>
          </w:p>
        </w:tc>
        <w:tc>
          <w:tcPr>
            <w:tcW w:w="88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CB42B9" w14:textId="77777777" w:rsidR="002D4F78" w:rsidRDefault="00D6627F">
            <w:pPr>
              <w:pStyle w:val="TableParagraph"/>
              <w:spacing w:line="254" w:lineRule="exact"/>
              <w:ind w:left="2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z w:val="24"/>
              </w:rPr>
              <w:t>48</w:t>
            </w:r>
          </w:p>
        </w:tc>
        <w:tc>
          <w:tcPr>
            <w:tcW w:w="1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CB98A8" w14:textId="77777777" w:rsidR="002D4F78" w:rsidRDefault="00D6627F">
            <w:pPr>
              <w:pStyle w:val="TableParagraph"/>
              <w:spacing w:line="254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z w:val="24"/>
              </w:rPr>
              <w:t>153</w:t>
            </w:r>
          </w:p>
        </w:tc>
        <w:tc>
          <w:tcPr>
            <w:tcW w:w="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AC62FC" w14:textId="77777777" w:rsidR="002D4F78" w:rsidRDefault="002D4F78"/>
        </w:tc>
      </w:tr>
    </w:tbl>
    <w:p w14:paraId="2470EC44" w14:textId="77777777" w:rsidR="002D4F78" w:rsidRDefault="002D4F78">
      <w:pPr>
        <w:sectPr w:rsidR="002D4F78">
          <w:footerReference w:type="default" r:id="rId9"/>
          <w:pgSz w:w="16850" w:h="11920" w:orient="landscape"/>
          <w:pgMar w:top="840" w:right="2420" w:bottom="1120" w:left="2420" w:header="0" w:footer="930" w:gutter="0"/>
          <w:cols w:space="720"/>
        </w:sectPr>
      </w:pPr>
    </w:p>
    <w:p w14:paraId="1B24AFC4" w14:textId="77777777" w:rsidR="002D4F78" w:rsidRDefault="002D4F78">
      <w:pPr>
        <w:spacing w:before="10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Style w:val="TableNormal"/>
        <w:tblW w:w="0" w:type="auto"/>
        <w:tblInd w:w="98" w:type="dxa"/>
        <w:tblLayout w:type="fixed"/>
        <w:tblLook w:val="01E0" w:firstRow="1" w:lastRow="1" w:firstColumn="1" w:lastColumn="1" w:noHBand="0" w:noVBand="0"/>
      </w:tblPr>
      <w:tblGrid>
        <w:gridCol w:w="1277"/>
        <w:gridCol w:w="2410"/>
        <w:gridCol w:w="2835"/>
        <w:gridCol w:w="2552"/>
        <w:gridCol w:w="3121"/>
        <w:gridCol w:w="3084"/>
      </w:tblGrid>
      <w:tr w:rsidR="002D4F78" w14:paraId="531C032F" w14:textId="77777777">
        <w:trPr>
          <w:trHeight w:hRule="exact" w:val="470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6977BB7B" w14:textId="77777777" w:rsidR="002D4F78" w:rsidRDefault="00D6627F">
            <w:pPr>
              <w:pStyle w:val="TableParagraph"/>
              <w:spacing w:line="225" w:lineRule="exact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1.</w:t>
            </w:r>
            <w:r>
              <w:rPr>
                <w:rFonts w:ascii="Arial"/>
                <w:b/>
                <w:spacing w:val="-11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Hafta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31605040" w14:textId="77777777" w:rsidR="002D4F78" w:rsidRDefault="00D6627F">
            <w:pPr>
              <w:pStyle w:val="TableParagraph"/>
              <w:spacing w:before="113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31</w:t>
            </w:r>
            <w:r>
              <w:rPr>
                <w:rFonts w:asci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Ekim</w:t>
            </w:r>
            <w:r>
              <w:rPr>
                <w:rFonts w:ascii="Arial"/>
                <w:b/>
                <w:spacing w:val="-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2022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56F376AC" w14:textId="77777777" w:rsidR="002D4F78" w:rsidRDefault="00D6627F">
            <w:pPr>
              <w:pStyle w:val="TableParagraph"/>
              <w:spacing w:before="113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01</w:t>
            </w:r>
            <w:r>
              <w:rPr>
                <w:rFonts w:ascii="Arial" w:hAns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asım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551C9301" w14:textId="77777777" w:rsidR="002D4F78" w:rsidRDefault="00D6627F">
            <w:pPr>
              <w:pStyle w:val="TableParagraph"/>
              <w:spacing w:before="113"/>
              <w:ind w:left="1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02</w:t>
            </w:r>
            <w:r>
              <w:rPr>
                <w:rFonts w:ascii="Arial" w:hAnsi="Arial"/>
                <w:b/>
                <w:spacing w:val="-1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asım</w:t>
            </w:r>
            <w:r>
              <w:rPr>
                <w:rFonts w:ascii="Arial" w:hAns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44406421" w14:textId="77777777" w:rsidR="002D4F78" w:rsidRDefault="00D6627F">
            <w:pPr>
              <w:pStyle w:val="TableParagraph"/>
              <w:spacing w:before="113"/>
              <w:ind w:left="10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03</w:t>
            </w:r>
            <w:r>
              <w:rPr>
                <w:rFonts w:ascii="Arial" w:hAnsi="Arial"/>
                <w:b/>
                <w:spacing w:val="-1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asım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30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754E2CDD" w14:textId="77777777" w:rsidR="002D4F78" w:rsidRDefault="00D6627F">
            <w:pPr>
              <w:pStyle w:val="TableParagraph"/>
              <w:spacing w:before="113"/>
              <w:ind w:left="1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04</w:t>
            </w:r>
            <w:r>
              <w:rPr>
                <w:rFonts w:ascii="Arial" w:hAnsi="Arial"/>
                <w:b/>
                <w:spacing w:val="-1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asım</w:t>
            </w:r>
            <w:r>
              <w:rPr>
                <w:rFonts w:ascii="Arial" w:hAns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</w:tr>
      <w:tr w:rsidR="002D4F78" w14:paraId="78219F50" w14:textId="77777777">
        <w:trPr>
          <w:trHeight w:hRule="exact" w:val="351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B3074D" w14:textId="77777777" w:rsidR="002D4F78" w:rsidRDefault="00D6627F">
            <w:pPr>
              <w:pStyle w:val="TableParagraph"/>
              <w:spacing w:before="54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Saat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2BFE06" w14:textId="77777777" w:rsidR="002D4F78" w:rsidRDefault="00D6627F">
            <w:pPr>
              <w:pStyle w:val="TableParagraph"/>
              <w:spacing w:before="54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Pazartesi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BCF922" w14:textId="77777777" w:rsidR="002D4F78" w:rsidRDefault="00D6627F">
            <w:pPr>
              <w:pStyle w:val="TableParagraph"/>
              <w:spacing w:before="54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Salı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AE55BD" w14:textId="77777777" w:rsidR="002D4F78" w:rsidRDefault="00D6627F">
            <w:pPr>
              <w:pStyle w:val="TableParagraph"/>
              <w:spacing w:before="54"/>
              <w:ind w:left="1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Çarşamba</w:t>
            </w:r>
          </w:p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1BD29C" w14:textId="77777777" w:rsidR="002D4F78" w:rsidRDefault="00D6627F">
            <w:pPr>
              <w:pStyle w:val="TableParagraph"/>
              <w:spacing w:before="54"/>
              <w:ind w:left="10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Perşembe</w:t>
            </w:r>
          </w:p>
        </w:tc>
        <w:tc>
          <w:tcPr>
            <w:tcW w:w="30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6B5ED2" w14:textId="77777777" w:rsidR="002D4F78" w:rsidRDefault="00D6627F">
            <w:pPr>
              <w:pStyle w:val="TableParagraph"/>
              <w:spacing w:before="54"/>
              <w:ind w:left="1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Cuma</w:t>
            </w:r>
          </w:p>
        </w:tc>
      </w:tr>
      <w:tr w:rsidR="002D4F78" w14:paraId="2AA6D6E8" w14:textId="77777777">
        <w:trPr>
          <w:trHeight w:hRule="exact" w:val="1392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E9B82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D4B506A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D58E9F1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5713B112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7CD662" w14:textId="77777777" w:rsidR="002D4F78" w:rsidRDefault="002D4F7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35393516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1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80"/>
                <w:sz w:val="18"/>
              </w:rPr>
              <w:t>BİYO</w:t>
            </w:r>
            <w:r>
              <w:rPr>
                <w:rFonts w:ascii="Arial" w:hAnsi="Arial"/>
                <w:spacing w:val="-1"/>
                <w:w w:val="80"/>
                <w:sz w:val="18"/>
              </w:rPr>
              <w:t>LOJ</w:t>
            </w:r>
            <w:r>
              <w:rPr>
                <w:rFonts w:ascii="Arial" w:hAnsi="Arial"/>
                <w:spacing w:val="-4"/>
                <w:w w:val="80"/>
                <w:sz w:val="18"/>
              </w:rPr>
              <w:t>İ</w:t>
            </w:r>
          </w:p>
          <w:p w14:paraId="6EB64B68" w14:textId="77777777" w:rsidR="002D4F78" w:rsidRDefault="00D6627F">
            <w:pPr>
              <w:pStyle w:val="TableParagraph"/>
              <w:spacing w:before="4"/>
              <w:ind w:left="107" w:right="3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Lizozomal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Peroksizomal</w:t>
            </w:r>
            <w:r>
              <w:rPr>
                <w:rFonts w:ascii="Times New Roman" w:hAnsi="Times New Roman"/>
                <w:spacing w:val="3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astalıklar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ve </w:t>
            </w:r>
            <w:r>
              <w:rPr>
                <w:rFonts w:ascii="Arial" w:hAnsi="Arial"/>
                <w:spacing w:val="-1"/>
                <w:sz w:val="18"/>
              </w:rPr>
              <w:t>Sindirim</w:t>
            </w:r>
            <w:r>
              <w:rPr>
                <w:rFonts w:ascii="Arial" w:hAnsi="Arial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stemi</w:t>
            </w:r>
          </w:p>
          <w:p w14:paraId="6277BA62" w14:textId="77777777" w:rsidR="002D4F78" w:rsidRDefault="00D6627F">
            <w:pPr>
              <w:pStyle w:val="TableParagraph"/>
              <w:spacing w:line="202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Doç.Dr.M.K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URAN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362722" w14:textId="77777777" w:rsidR="002D4F78" w:rsidRDefault="002D4F7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0687FB8D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6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GENETİK</w:t>
            </w:r>
          </w:p>
          <w:p w14:paraId="29CA0C8B" w14:textId="77777777" w:rsidR="002D4F78" w:rsidRDefault="00D6627F">
            <w:pPr>
              <w:pStyle w:val="TableParagraph"/>
              <w:spacing w:before="4"/>
              <w:ind w:left="104" w:right="4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Metabolizma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ozukluklarının</w:t>
            </w:r>
            <w:r>
              <w:rPr>
                <w:rFonts w:ascii="Arial" w:hAnsi="Arial"/>
                <w:spacing w:val="3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oleküler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temelleri</w:t>
            </w:r>
          </w:p>
          <w:p w14:paraId="474FEC70" w14:textId="77777777" w:rsidR="002D4F78" w:rsidRDefault="00D6627F">
            <w:pPr>
              <w:pStyle w:val="TableParagraph"/>
              <w:spacing w:line="204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S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ARSLAN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2E6A83" w14:textId="77777777" w:rsidR="002D4F78" w:rsidRDefault="002D4F78"/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B91E05" w14:textId="77777777" w:rsidR="002D4F78" w:rsidRDefault="002D4F78"/>
        </w:tc>
        <w:tc>
          <w:tcPr>
            <w:tcW w:w="30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C19E61" w14:textId="77777777" w:rsidR="002D4F78" w:rsidRDefault="002D4F78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3DE5ACC1" w14:textId="77777777" w:rsidR="002D4F78" w:rsidRDefault="00D6627F">
            <w:pPr>
              <w:pStyle w:val="TableParagraph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2F2146D3" w14:textId="77777777" w:rsidR="002D4F78" w:rsidRDefault="00D6627F">
            <w:pPr>
              <w:pStyle w:val="TableParagraph"/>
              <w:spacing w:before="2"/>
              <w:ind w:left="106" w:right="5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Bakteriyolojiye</w:t>
            </w:r>
            <w:r>
              <w:rPr>
                <w:rFonts w:ascii="Arial" w:hAnsi="Arial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Giriş,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Bakteriyel</w:t>
            </w:r>
            <w:r>
              <w:rPr>
                <w:rFonts w:ascii="Times New Roman" w:hAnsi="Times New Roman"/>
                <w:spacing w:val="52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Patogenezin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kanizmaları</w:t>
            </w:r>
            <w:r>
              <w:rPr>
                <w:rFonts w:ascii="Arial" w:hAnsi="Arial"/>
                <w:spacing w:val="3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Doç.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ÇOLAK</w:t>
            </w:r>
          </w:p>
        </w:tc>
      </w:tr>
      <w:tr w:rsidR="002D4F78" w14:paraId="3DF36A8F" w14:textId="77777777">
        <w:trPr>
          <w:trHeight w:hRule="exact" w:val="1141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8F5C58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FD6828B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</w:rPr>
            </w:pPr>
          </w:p>
          <w:p w14:paraId="435B01E3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6430D1" w14:textId="77777777" w:rsidR="002D4F78" w:rsidRDefault="00D6627F">
            <w:pPr>
              <w:pStyle w:val="TableParagraph"/>
              <w:spacing w:before="43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1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80"/>
                <w:sz w:val="18"/>
              </w:rPr>
              <w:t>BİYO</w:t>
            </w:r>
            <w:r>
              <w:rPr>
                <w:rFonts w:ascii="Arial" w:hAnsi="Arial"/>
                <w:spacing w:val="-1"/>
                <w:w w:val="80"/>
                <w:sz w:val="18"/>
              </w:rPr>
              <w:t>LOJ</w:t>
            </w:r>
            <w:r>
              <w:rPr>
                <w:rFonts w:ascii="Arial" w:hAnsi="Arial"/>
                <w:spacing w:val="-4"/>
                <w:w w:val="80"/>
                <w:sz w:val="18"/>
              </w:rPr>
              <w:t>İ</w:t>
            </w:r>
          </w:p>
          <w:p w14:paraId="3FB1831D" w14:textId="77777777" w:rsidR="002D4F78" w:rsidRDefault="00D6627F">
            <w:pPr>
              <w:pStyle w:val="TableParagraph"/>
              <w:spacing w:before="2"/>
              <w:ind w:left="107" w:right="3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Lizozomal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Peroksizomal</w:t>
            </w:r>
            <w:r>
              <w:rPr>
                <w:rFonts w:ascii="Times New Roman" w:hAnsi="Times New Roman"/>
                <w:spacing w:val="3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astalıklar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ve </w:t>
            </w:r>
            <w:r>
              <w:rPr>
                <w:rFonts w:ascii="Arial" w:hAnsi="Arial"/>
                <w:spacing w:val="-1"/>
                <w:sz w:val="18"/>
              </w:rPr>
              <w:t>Sindirim</w:t>
            </w:r>
            <w:r>
              <w:rPr>
                <w:rFonts w:ascii="Arial" w:hAnsi="Arial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stemi</w:t>
            </w:r>
          </w:p>
          <w:p w14:paraId="17FFCA6D" w14:textId="77777777" w:rsidR="002D4F78" w:rsidRDefault="00D6627F">
            <w:pPr>
              <w:pStyle w:val="TableParagraph"/>
              <w:spacing w:before="2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Doç.Dr.M.K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URAN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0577BC" w14:textId="77777777" w:rsidR="002D4F78" w:rsidRDefault="00D6627F">
            <w:pPr>
              <w:pStyle w:val="TableParagraph"/>
              <w:spacing w:before="149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6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GENETİK</w:t>
            </w:r>
          </w:p>
          <w:p w14:paraId="2BCF53B8" w14:textId="77777777" w:rsidR="002D4F78" w:rsidRDefault="00D6627F">
            <w:pPr>
              <w:pStyle w:val="TableParagraph"/>
              <w:spacing w:before="2"/>
              <w:ind w:left="104" w:right="4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Metabolizma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ozukluklarının</w:t>
            </w:r>
            <w:r>
              <w:rPr>
                <w:rFonts w:ascii="Arial" w:hAnsi="Arial"/>
                <w:spacing w:val="3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oleküler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temelleri</w:t>
            </w:r>
          </w:p>
          <w:p w14:paraId="4BCB8D50" w14:textId="77777777" w:rsidR="002D4F78" w:rsidRDefault="00D6627F">
            <w:pPr>
              <w:pStyle w:val="TableParagraph"/>
              <w:spacing w:line="204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S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ARSLAN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F91D3D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21E38B92" w14:textId="77777777" w:rsidR="002D4F78" w:rsidRDefault="00D6627F">
            <w:pPr>
              <w:pStyle w:val="TableParagraph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316E34C9" w14:textId="77777777" w:rsidR="002D4F78" w:rsidRDefault="00D6627F">
            <w:pPr>
              <w:pStyle w:val="TableParagraph"/>
              <w:spacing w:before="2"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Glikojen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entez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ve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ıkılımı</w:t>
            </w:r>
          </w:p>
          <w:p w14:paraId="6BEBC734" w14:textId="77777777" w:rsidR="002D4F78" w:rsidRDefault="00D6627F">
            <w:pPr>
              <w:pStyle w:val="TableParagraph"/>
              <w:spacing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Prof.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KAHRAMAN</w:t>
            </w:r>
          </w:p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45FAF8" w14:textId="77777777" w:rsidR="002D4F78" w:rsidRDefault="002D4F78"/>
        </w:tc>
        <w:tc>
          <w:tcPr>
            <w:tcW w:w="30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B9D748" w14:textId="77777777" w:rsidR="002D4F78" w:rsidRDefault="00D6627F">
            <w:pPr>
              <w:pStyle w:val="TableParagraph"/>
              <w:spacing w:before="149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 xml:space="preserve">TIBBİ </w:t>
            </w:r>
            <w:r>
              <w:rPr>
                <w:rFonts w:ascii="Arial" w:hAnsi="Arial"/>
                <w:spacing w:val="9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5684C12B" w14:textId="77777777" w:rsidR="002D4F78" w:rsidRDefault="00D6627F">
            <w:pPr>
              <w:pStyle w:val="TableParagraph"/>
              <w:spacing w:before="2"/>
              <w:ind w:left="106" w:right="5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Bakteriyolojiye</w:t>
            </w:r>
            <w:r>
              <w:rPr>
                <w:rFonts w:ascii="Arial" w:hAnsi="Arial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Giriş,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Bakteriyel</w:t>
            </w:r>
            <w:r>
              <w:rPr>
                <w:rFonts w:ascii="Times New Roman" w:hAnsi="Times New Roman"/>
                <w:spacing w:val="52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Patogenezin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kanizmaları</w:t>
            </w:r>
            <w:r>
              <w:rPr>
                <w:rFonts w:ascii="Arial" w:hAnsi="Arial"/>
                <w:spacing w:val="3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Doç.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ÇOLAK</w:t>
            </w:r>
          </w:p>
        </w:tc>
      </w:tr>
      <w:tr w:rsidR="002D4F78" w14:paraId="524272AF" w14:textId="77777777">
        <w:trPr>
          <w:trHeight w:hRule="exact" w:val="1274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4BC4EB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BCE4475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3253B95" w14:textId="77777777" w:rsidR="002D4F78" w:rsidRDefault="00D6627F">
            <w:pPr>
              <w:pStyle w:val="TableParagraph"/>
              <w:spacing w:before="114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6B9F5E" w14:textId="77777777" w:rsidR="002D4F78" w:rsidRDefault="002D4F78"/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CDA3A0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10B2018" w14:textId="77777777" w:rsidR="002D4F78" w:rsidRDefault="00D6627F">
            <w:pPr>
              <w:pStyle w:val="TableParagraph"/>
              <w:spacing w:before="112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62DB12EE" w14:textId="77777777" w:rsidR="002D4F78" w:rsidRDefault="00D6627F">
            <w:pPr>
              <w:pStyle w:val="TableParagraph"/>
              <w:spacing w:before="2"/>
              <w:ind w:left="104" w:right="37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Sindirim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stemi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mbriyolojisi</w:t>
            </w:r>
            <w:r>
              <w:rPr>
                <w:rFonts w:ascii="Times New Roman" w:hAnsi="Times New Roman"/>
                <w:spacing w:val="3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.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ERSAN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7228FA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B9AC39A" w14:textId="77777777" w:rsidR="002D4F78" w:rsidRDefault="00D6627F">
            <w:pPr>
              <w:pStyle w:val="TableParagraph"/>
              <w:spacing w:before="112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7B4EE167" w14:textId="77777777" w:rsidR="002D4F78" w:rsidRDefault="00D6627F">
            <w:pPr>
              <w:pStyle w:val="TableParagraph"/>
              <w:spacing w:before="2"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Glikojen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entez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ve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ıkılımı</w:t>
            </w:r>
          </w:p>
          <w:p w14:paraId="1C2A335E" w14:textId="77777777" w:rsidR="002D4F78" w:rsidRDefault="00D6627F">
            <w:pPr>
              <w:pStyle w:val="TableParagraph"/>
              <w:spacing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Prof.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KAHRAMAN</w:t>
            </w:r>
          </w:p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0155DF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04812BF" w14:textId="77777777" w:rsidR="002D4F78" w:rsidRDefault="00D6627F">
            <w:pPr>
              <w:pStyle w:val="TableParagraph"/>
              <w:spacing w:before="112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2803EED9" w14:textId="77777777" w:rsidR="002D4F78" w:rsidRDefault="00D6627F">
            <w:pPr>
              <w:pStyle w:val="TableParagraph"/>
              <w:spacing w:before="2"/>
              <w:ind w:left="109" w:right="47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ğız,</w:t>
            </w:r>
            <w:r>
              <w:rPr>
                <w:rFonts w:ascii="Arial" w:hAnsi="Arial"/>
                <w:spacing w:val="-3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il,</w:t>
            </w:r>
            <w:r>
              <w:rPr>
                <w:rFonts w:ascii="Arial" w:hAnsi="Arial"/>
                <w:spacing w:val="-33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udak</w:t>
            </w:r>
            <w:r>
              <w:rPr>
                <w:rFonts w:ascii="Arial" w:hAnsi="Arial"/>
                <w:spacing w:val="-3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3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iş</w:t>
            </w:r>
            <w:r>
              <w:rPr>
                <w:rFonts w:ascii="Arial" w:hAnsi="Arial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Histolojisi</w:t>
            </w:r>
            <w:r>
              <w:rPr>
                <w:rFonts w:ascii="Times New Roman" w:hAnsi="Times New Roman"/>
                <w:spacing w:val="32"/>
                <w:w w:val="9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.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ERSAN</w:t>
            </w:r>
          </w:p>
        </w:tc>
        <w:tc>
          <w:tcPr>
            <w:tcW w:w="30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EEBCEB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6D26528" w14:textId="77777777" w:rsidR="002D4F78" w:rsidRDefault="00D6627F">
            <w:pPr>
              <w:pStyle w:val="TableParagraph"/>
              <w:spacing w:before="112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207F6495" w14:textId="77777777" w:rsidR="002D4F78" w:rsidRDefault="00D6627F">
            <w:pPr>
              <w:pStyle w:val="TableParagraph"/>
              <w:spacing w:before="2"/>
              <w:ind w:left="106" w:right="43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Bakteri</w:t>
            </w:r>
            <w:r>
              <w:rPr>
                <w:rFonts w:ascii="Arial" w:hAnsi="Arial"/>
                <w:spacing w:val="-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Metabolizma</w:t>
            </w:r>
            <w:r>
              <w:rPr>
                <w:rFonts w:ascii="Arial" w:hAnsi="Arial"/>
                <w:spacing w:val="-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18"/>
              </w:rPr>
              <w:t>Ve</w:t>
            </w:r>
            <w:r>
              <w:rPr>
                <w:rFonts w:ascii="Arial" w:hAnsi="Arial"/>
                <w:spacing w:val="-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Genetiği</w:t>
            </w:r>
            <w:r>
              <w:rPr>
                <w:rFonts w:ascii="Arial" w:hAnsi="Arial"/>
                <w:spacing w:val="23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Doç.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ÇOLAK</w:t>
            </w:r>
          </w:p>
        </w:tc>
      </w:tr>
      <w:tr w:rsidR="002D4F78" w14:paraId="188F062F" w14:textId="77777777">
        <w:trPr>
          <w:trHeight w:hRule="exact" w:val="994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367326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5EC4EE5" w14:textId="77777777" w:rsidR="002D4F78" w:rsidRDefault="002D4F78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059B9C15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BF92E4" w14:textId="77777777" w:rsidR="002D4F78" w:rsidRDefault="002D4F78"/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7316AE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4F3A19F4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03029284" w14:textId="77777777" w:rsidR="002D4F78" w:rsidRDefault="00D6627F">
            <w:pPr>
              <w:pStyle w:val="TableParagraph"/>
              <w:ind w:left="104" w:right="41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Tükürük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ezlerinin Histolojisi</w:t>
            </w:r>
            <w:r>
              <w:rPr>
                <w:rFonts w:ascii="Times New Roman" w:hAnsi="Times New Roman"/>
                <w:spacing w:val="3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ERSAN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BB8282" w14:textId="77777777" w:rsidR="002D4F78" w:rsidRDefault="00D6627F">
            <w:pPr>
              <w:pStyle w:val="TableParagraph"/>
              <w:spacing w:before="73"/>
              <w:ind w:left="106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788A83AD" w14:textId="77777777" w:rsidR="002D4F78" w:rsidRDefault="00D6627F">
            <w:pPr>
              <w:pStyle w:val="TableParagraph"/>
              <w:spacing w:before="2"/>
              <w:ind w:left="106" w:right="331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Sind.</w:t>
            </w:r>
            <w:r>
              <w:rPr>
                <w:rFonts w:ascii="Arial" w:hAnsi="Arial"/>
                <w:spacing w:val="-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Fizyolojisine</w:t>
            </w:r>
            <w:r>
              <w:rPr>
                <w:rFonts w:ascii="Arial" w:hAnsi="Arial"/>
                <w:spacing w:val="-1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Giriş</w:t>
            </w:r>
            <w:r>
              <w:rPr>
                <w:rFonts w:ascii="Arial" w:hAnsi="Arial"/>
                <w:spacing w:val="-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22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Ent.</w:t>
            </w:r>
            <w:r>
              <w:rPr>
                <w:rFonts w:ascii="Arial" w:hAnsi="Arial"/>
                <w:spacing w:val="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Sinir</w:t>
            </w:r>
            <w:r>
              <w:rPr>
                <w:rFonts w:ascii="Arial" w:hAnsi="Arial"/>
                <w:spacing w:val="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Sist.</w:t>
            </w:r>
            <w:r>
              <w:rPr>
                <w:rFonts w:ascii="Arial" w:hAnsi="Arial"/>
                <w:spacing w:val="7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1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28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EA7B81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62910736" w14:textId="77777777" w:rsidR="002D4F78" w:rsidRDefault="00D6627F">
            <w:pPr>
              <w:pStyle w:val="TableParagraph"/>
              <w:spacing w:line="207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70CE8C7D" w14:textId="77777777" w:rsidR="002D4F78" w:rsidRDefault="00D6627F">
            <w:pPr>
              <w:pStyle w:val="TableParagraph"/>
              <w:ind w:left="109" w:right="47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ğız,</w:t>
            </w:r>
            <w:r>
              <w:rPr>
                <w:rFonts w:ascii="Arial" w:hAnsi="Arial"/>
                <w:spacing w:val="-3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il,</w:t>
            </w:r>
            <w:r>
              <w:rPr>
                <w:rFonts w:ascii="Arial" w:hAnsi="Arial"/>
                <w:spacing w:val="-33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udak</w:t>
            </w:r>
            <w:r>
              <w:rPr>
                <w:rFonts w:ascii="Arial" w:hAnsi="Arial"/>
                <w:spacing w:val="-3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3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iş</w:t>
            </w:r>
            <w:r>
              <w:rPr>
                <w:rFonts w:ascii="Arial" w:hAnsi="Arial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Histolojisi</w:t>
            </w:r>
            <w:r>
              <w:rPr>
                <w:rFonts w:ascii="Times New Roman" w:hAnsi="Times New Roman"/>
                <w:spacing w:val="32"/>
                <w:w w:val="9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.</w:t>
            </w:r>
            <w:r>
              <w:rPr>
                <w:rFonts w:ascii="Arial" w:hAnsi="Arial"/>
                <w:spacing w:val="4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ERSAN</w:t>
            </w:r>
          </w:p>
        </w:tc>
        <w:tc>
          <w:tcPr>
            <w:tcW w:w="30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F08A80" w14:textId="77777777" w:rsidR="002D4F78" w:rsidRDefault="00D6627F">
            <w:pPr>
              <w:pStyle w:val="TableParagraph"/>
              <w:spacing w:before="73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2CFE2A57" w14:textId="77777777" w:rsidR="002D4F78" w:rsidRDefault="00D6627F">
            <w:pPr>
              <w:pStyle w:val="TableParagraph"/>
              <w:spacing w:before="2"/>
              <w:ind w:left="107" w:right="11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Bakteriyel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astalıkların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Laboratuvar</w:t>
            </w:r>
            <w:r>
              <w:rPr>
                <w:rFonts w:ascii="Arial" w:hAnsi="Arial"/>
                <w:spacing w:val="4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Tanısı</w:t>
            </w:r>
          </w:p>
          <w:p w14:paraId="2DAB1D47" w14:textId="77777777" w:rsidR="002D4F78" w:rsidRDefault="00D6627F">
            <w:pPr>
              <w:pStyle w:val="TableParagraph"/>
              <w:spacing w:line="204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ÇOLAK</w:t>
            </w:r>
          </w:p>
        </w:tc>
      </w:tr>
      <w:tr w:rsidR="002D4F78" w14:paraId="55F303F7" w14:textId="77777777">
        <w:trPr>
          <w:trHeight w:hRule="exact" w:val="991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ED074D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D3DE0BA" w14:textId="77777777" w:rsidR="002D4F78" w:rsidRDefault="002D4F78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09E30B8D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3:30-14:1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3EDABD" w14:textId="77777777" w:rsidR="002D4F78" w:rsidRDefault="00D6627F">
            <w:pPr>
              <w:pStyle w:val="TableParagraph"/>
              <w:spacing w:before="70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145A7F8C" w14:textId="77777777" w:rsidR="002D4F78" w:rsidRDefault="00D6627F">
            <w:pPr>
              <w:pStyle w:val="TableParagraph"/>
              <w:spacing w:before="2" w:line="207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Tıbbi</w:t>
            </w:r>
            <w:r>
              <w:rPr>
                <w:rFonts w:ascii="Arial" w:hAnsi="Arial"/>
                <w:spacing w:val="-1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Mikrobiyolojiye</w:t>
            </w:r>
            <w:r>
              <w:rPr>
                <w:rFonts w:ascii="Arial" w:hAnsi="Arial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Giriş</w:t>
            </w:r>
          </w:p>
          <w:p w14:paraId="6EDBCD23" w14:textId="77777777" w:rsidR="002D4F78" w:rsidRDefault="00D6627F">
            <w:pPr>
              <w:pStyle w:val="TableParagraph"/>
              <w:spacing w:line="207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Tarihçe</w:t>
            </w:r>
          </w:p>
          <w:p w14:paraId="0159A929" w14:textId="77777777" w:rsidR="002D4F78" w:rsidRDefault="00D6627F">
            <w:pPr>
              <w:pStyle w:val="TableParagraph"/>
              <w:spacing w:before="2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3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BB3DAB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1539B6AC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NATOMİ</w:t>
            </w:r>
          </w:p>
          <w:p w14:paraId="6221927D" w14:textId="77777777" w:rsidR="002D4F78" w:rsidRDefault="00D6627F">
            <w:pPr>
              <w:pStyle w:val="TableParagraph"/>
              <w:spacing w:line="206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Sindirim</w:t>
            </w:r>
            <w:r>
              <w:rPr>
                <w:rFonts w:ascii="Arial" w:hAnsi="Arial"/>
                <w:spacing w:val="-1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Sistemine</w:t>
            </w:r>
            <w:r>
              <w:rPr>
                <w:rFonts w:ascii="Arial" w:hAnsi="Arial"/>
                <w:spacing w:val="-1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Giriş</w:t>
            </w:r>
          </w:p>
          <w:p w14:paraId="3CFDB37B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TOY</w:t>
            </w:r>
          </w:p>
        </w:tc>
        <w:tc>
          <w:tcPr>
            <w:tcW w:w="2552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6BDB4900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568C849A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67C7EEAB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7C1C1772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5CBC5DE2" w14:textId="77777777" w:rsidR="002D4F78" w:rsidRDefault="00D6627F">
            <w:pPr>
              <w:pStyle w:val="TableParagraph"/>
              <w:spacing w:line="241" w:lineRule="auto"/>
              <w:ind w:left="238" w:right="228"/>
              <w:jc w:val="center"/>
              <w:rPr>
                <w:rFonts w:ascii="Arial" w:eastAsia="Arial" w:hAnsi="Arial" w:cs="Arial"/>
                <w:sz w:val="28"/>
                <w:szCs w:val="28"/>
              </w:rPr>
            </w:pPr>
            <w:r>
              <w:rPr>
                <w:rFonts w:ascii="Arial"/>
                <w:sz w:val="28"/>
              </w:rPr>
              <w:t>Klinik</w:t>
            </w:r>
            <w:r>
              <w:rPr>
                <w:rFonts w:ascii="Arial"/>
                <w:spacing w:val="-1"/>
                <w:sz w:val="28"/>
              </w:rPr>
              <w:t xml:space="preserve"> ve</w:t>
            </w:r>
            <w:r>
              <w:rPr>
                <w:rFonts w:ascii="Arial"/>
                <w:spacing w:val="-2"/>
                <w:sz w:val="28"/>
              </w:rPr>
              <w:t xml:space="preserve"> </w:t>
            </w:r>
            <w:r>
              <w:rPr>
                <w:rFonts w:ascii="Arial"/>
                <w:spacing w:val="-1"/>
                <w:sz w:val="28"/>
              </w:rPr>
              <w:t>Mesleki</w:t>
            </w:r>
            <w:r>
              <w:rPr>
                <w:rFonts w:ascii="Times New Roman"/>
                <w:spacing w:val="22"/>
                <w:sz w:val="28"/>
              </w:rPr>
              <w:t xml:space="preserve"> </w:t>
            </w:r>
            <w:r>
              <w:rPr>
                <w:rFonts w:ascii="Arial"/>
                <w:spacing w:val="-1"/>
                <w:sz w:val="28"/>
              </w:rPr>
              <w:t>Beceri</w:t>
            </w:r>
            <w:r>
              <w:rPr>
                <w:rFonts w:ascii="Arial"/>
                <w:spacing w:val="-4"/>
                <w:sz w:val="28"/>
              </w:rPr>
              <w:t xml:space="preserve"> </w:t>
            </w:r>
            <w:r>
              <w:rPr>
                <w:rFonts w:ascii="Arial"/>
                <w:spacing w:val="-2"/>
                <w:sz w:val="28"/>
              </w:rPr>
              <w:t>II</w:t>
            </w:r>
          </w:p>
          <w:p w14:paraId="416A8F7A" w14:textId="77777777" w:rsidR="002D4F78" w:rsidRDefault="00D6627F">
            <w:pPr>
              <w:pStyle w:val="TableParagraph"/>
              <w:spacing w:before="226"/>
              <w:ind w:left="5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w w:val="95"/>
                <w:sz w:val="20"/>
              </w:rPr>
              <w:t>(TELAFİ</w:t>
            </w:r>
            <w:r>
              <w:rPr>
                <w:rFonts w:ascii="Arial" w:hAnsi="Arial"/>
                <w:spacing w:val="-16"/>
                <w:w w:val="95"/>
                <w:sz w:val="20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20"/>
              </w:rPr>
              <w:t>HAFTASI)</w:t>
            </w:r>
          </w:p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0F1622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4DD0F5E2" w14:textId="77777777" w:rsidR="002D4F78" w:rsidRDefault="00D6627F">
            <w:pPr>
              <w:pStyle w:val="TableParagraph"/>
              <w:spacing w:line="207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1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80"/>
                <w:sz w:val="18"/>
              </w:rPr>
              <w:t>BİYO</w:t>
            </w:r>
            <w:r>
              <w:rPr>
                <w:rFonts w:ascii="Arial" w:hAnsi="Arial"/>
                <w:spacing w:val="-1"/>
                <w:w w:val="80"/>
                <w:sz w:val="18"/>
              </w:rPr>
              <w:t>LOJ</w:t>
            </w:r>
            <w:r>
              <w:rPr>
                <w:rFonts w:ascii="Arial" w:hAnsi="Arial"/>
                <w:spacing w:val="-4"/>
                <w:w w:val="80"/>
                <w:sz w:val="18"/>
              </w:rPr>
              <w:t>İ</w:t>
            </w:r>
          </w:p>
          <w:p w14:paraId="6475CFA4" w14:textId="77777777" w:rsidR="002D4F78" w:rsidRDefault="00D6627F">
            <w:pPr>
              <w:pStyle w:val="TableParagraph"/>
              <w:ind w:left="109" w:right="69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Metabolizma</w:t>
            </w:r>
            <w:r>
              <w:rPr>
                <w:rFonts w:ascii="Arial" w:hAnsi="Arial"/>
                <w:spacing w:val="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Kanser</w:t>
            </w:r>
            <w:r>
              <w:rPr>
                <w:rFonts w:ascii="Arial" w:hAnsi="Arial"/>
                <w:spacing w:val="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8"/>
              </w:rPr>
              <w:t>İl</w:t>
            </w:r>
            <w:r>
              <w:rPr>
                <w:rFonts w:ascii="Arial" w:hAnsi="Arial"/>
                <w:spacing w:val="-1"/>
                <w:w w:val="95"/>
                <w:sz w:val="18"/>
              </w:rPr>
              <w:t>i</w:t>
            </w:r>
            <w:r>
              <w:rPr>
                <w:rFonts w:ascii="Arial" w:hAnsi="Arial"/>
                <w:spacing w:val="-2"/>
                <w:w w:val="95"/>
                <w:sz w:val="18"/>
              </w:rPr>
              <w:t>ş</w:t>
            </w:r>
            <w:r>
              <w:rPr>
                <w:rFonts w:ascii="Arial" w:hAnsi="Arial"/>
                <w:spacing w:val="-1"/>
                <w:w w:val="95"/>
                <w:sz w:val="18"/>
              </w:rPr>
              <w:t>kisi</w:t>
            </w:r>
            <w:r>
              <w:rPr>
                <w:rFonts w:ascii="Times New Roman" w:hAnsi="Times New Roman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Prof.</w:t>
            </w:r>
            <w:r>
              <w:rPr>
                <w:rFonts w:ascii="Arial" w:hAnsi="Arial"/>
                <w:spacing w:val="-1"/>
                <w:sz w:val="18"/>
              </w:rPr>
              <w:t xml:space="preserve"> Dr. G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ULUT</w:t>
            </w:r>
          </w:p>
        </w:tc>
        <w:tc>
          <w:tcPr>
            <w:tcW w:w="30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ABC00A" w14:textId="77777777" w:rsidR="002D4F78" w:rsidRDefault="002D4F78"/>
        </w:tc>
      </w:tr>
      <w:tr w:rsidR="002D4F78" w14:paraId="5CDD3F6D" w14:textId="77777777">
        <w:trPr>
          <w:trHeight w:hRule="exact" w:val="994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EC0DBE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8D82B43" w14:textId="77777777" w:rsidR="002D4F78" w:rsidRDefault="002D4F7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680058C4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4:20-15:0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5A5694" w14:textId="77777777" w:rsidR="002D4F78" w:rsidRDefault="002D4F78"/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B863E0" w14:textId="77777777" w:rsidR="002D4F78" w:rsidRDefault="00D6627F">
            <w:pPr>
              <w:pStyle w:val="TableParagraph"/>
              <w:spacing w:before="72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NATOMİ</w:t>
            </w:r>
          </w:p>
          <w:p w14:paraId="40DC68CF" w14:textId="77777777" w:rsidR="002D4F78" w:rsidRDefault="00D6627F">
            <w:pPr>
              <w:pStyle w:val="TableParagraph"/>
              <w:spacing w:before="5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Ağız</w:t>
            </w:r>
            <w:r>
              <w:rPr>
                <w:rFonts w:ascii="Arial" w:hAnsi="Arial"/>
                <w:spacing w:val="-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natomisi</w:t>
            </w:r>
            <w:r>
              <w:rPr>
                <w:rFonts w:ascii="Arial" w:hAnsi="Arial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Tükrük</w:t>
            </w:r>
          </w:p>
          <w:p w14:paraId="62AD9E45" w14:textId="77777777" w:rsidR="002D4F78" w:rsidRDefault="00D6627F">
            <w:pPr>
              <w:pStyle w:val="TableParagraph"/>
              <w:spacing w:line="205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Bezleri</w:t>
            </w:r>
          </w:p>
          <w:p w14:paraId="399DAB70" w14:textId="77777777" w:rsidR="002D4F78" w:rsidRDefault="00D6627F">
            <w:pPr>
              <w:pStyle w:val="TableParagraph"/>
              <w:spacing w:line="205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9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7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Ş.TOY</w:t>
            </w:r>
          </w:p>
        </w:tc>
        <w:tc>
          <w:tcPr>
            <w:tcW w:w="2552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0C6B084" w14:textId="77777777" w:rsidR="002D4F78" w:rsidRDefault="002D4F78"/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6EA713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5D0C45C3" w14:textId="77777777" w:rsidR="002D4F78" w:rsidRDefault="00D6627F">
            <w:pPr>
              <w:pStyle w:val="TableParagraph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1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80"/>
                <w:sz w:val="18"/>
              </w:rPr>
              <w:t>BİYO</w:t>
            </w:r>
            <w:r>
              <w:rPr>
                <w:rFonts w:ascii="Arial" w:hAnsi="Arial"/>
                <w:spacing w:val="-1"/>
                <w:w w:val="80"/>
                <w:sz w:val="18"/>
              </w:rPr>
              <w:t>LOJ</w:t>
            </w:r>
            <w:r>
              <w:rPr>
                <w:rFonts w:ascii="Arial" w:hAnsi="Arial"/>
                <w:spacing w:val="-4"/>
                <w:w w:val="80"/>
                <w:sz w:val="18"/>
              </w:rPr>
              <w:t>İ</w:t>
            </w:r>
          </w:p>
          <w:p w14:paraId="3ADD3D15" w14:textId="77777777" w:rsidR="002D4F78" w:rsidRDefault="00D6627F">
            <w:pPr>
              <w:pStyle w:val="TableParagraph"/>
              <w:spacing w:before="2"/>
              <w:ind w:left="109" w:right="6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Metabolizma</w:t>
            </w:r>
            <w:r>
              <w:rPr>
                <w:rFonts w:ascii="Arial" w:hAnsi="Arial"/>
                <w:spacing w:val="-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 xml:space="preserve">Kanser </w:t>
            </w:r>
            <w:r>
              <w:rPr>
                <w:rFonts w:ascii="Arial" w:hAnsi="Arial"/>
                <w:spacing w:val="-3"/>
                <w:w w:val="95"/>
                <w:sz w:val="18"/>
              </w:rPr>
              <w:t>İl</w:t>
            </w:r>
            <w:r>
              <w:rPr>
                <w:rFonts w:ascii="Arial" w:hAnsi="Arial"/>
                <w:spacing w:val="-1"/>
                <w:w w:val="95"/>
                <w:sz w:val="18"/>
              </w:rPr>
              <w:t>i</w:t>
            </w:r>
            <w:r>
              <w:rPr>
                <w:rFonts w:ascii="Arial" w:hAnsi="Arial"/>
                <w:spacing w:val="-2"/>
                <w:w w:val="95"/>
                <w:sz w:val="18"/>
              </w:rPr>
              <w:t>ş</w:t>
            </w:r>
            <w:r>
              <w:rPr>
                <w:rFonts w:ascii="Arial" w:hAnsi="Arial"/>
                <w:spacing w:val="-1"/>
                <w:w w:val="95"/>
                <w:sz w:val="18"/>
              </w:rPr>
              <w:t>kisi</w:t>
            </w:r>
            <w:r>
              <w:rPr>
                <w:rFonts w:ascii="Times New Roman" w:hAnsi="Times New Roman"/>
                <w:spacing w:val="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Prof.</w:t>
            </w:r>
            <w:r>
              <w:rPr>
                <w:rFonts w:ascii="Arial" w:hAnsi="Arial"/>
                <w:spacing w:val="-1"/>
                <w:sz w:val="18"/>
              </w:rPr>
              <w:t xml:space="preserve"> Dr. G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ULUT</w:t>
            </w:r>
          </w:p>
        </w:tc>
        <w:tc>
          <w:tcPr>
            <w:tcW w:w="30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7D100A" w14:textId="77777777" w:rsidR="002D4F78" w:rsidRDefault="002D4F78"/>
        </w:tc>
      </w:tr>
      <w:tr w:rsidR="002D4F78" w14:paraId="7DD9F51B" w14:textId="77777777">
        <w:trPr>
          <w:trHeight w:hRule="exact" w:val="979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D712BD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BF6A3D8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0FF85E61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5:10-15:5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495899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6D8C99D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45BB5251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51D5CD" w14:textId="77777777" w:rsidR="002D4F78" w:rsidRDefault="00D6627F">
            <w:pPr>
              <w:pStyle w:val="TableParagraph"/>
              <w:spacing w:before="70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NATOMİ</w:t>
            </w:r>
          </w:p>
          <w:p w14:paraId="6483F449" w14:textId="77777777" w:rsidR="002D4F78" w:rsidRDefault="00D6627F">
            <w:pPr>
              <w:pStyle w:val="TableParagraph"/>
              <w:spacing w:line="206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Ağız</w:t>
            </w:r>
            <w:r>
              <w:rPr>
                <w:rFonts w:ascii="Arial" w:hAnsi="Arial"/>
                <w:spacing w:val="-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natomisi</w:t>
            </w:r>
            <w:r>
              <w:rPr>
                <w:rFonts w:ascii="Arial" w:hAnsi="Arial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Tükrük</w:t>
            </w:r>
          </w:p>
          <w:p w14:paraId="353F740E" w14:textId="77777777" w:rsidR="002D4F78" w:rsidRDefault="00D6627F">
            <w:pPr>
              <w:pStyle w:val="TableParagraph"/>
              <w:spacing w:line="205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Bezleri</w:t>
            </w:r>
          </w:p>
          <w:p w14:paraId="5E540743" w14:textId="77777777" w:rsidR="002D4F78" w:rsidRDefault="00D6627F">
            <w:pPr>
              <w:pStyle w:val="TableParagraph"/>
              <w:spacing w:line="205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9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7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Ş.TOY</w:t>
            </w:r>
          </w:p>
        </w:tc>
        <w:tc>
          <w:tcPr>
            <w:tcW w:w="2552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8A78ECC" w14:textId="77777777" w:rsidR="002D4F78" w:rsidRDefault="002D4F78"/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1E12CF" w14:textId="77777777" w:rsidR="002D4F78" w:rsidRDefault="002D4F78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  <w:p w14:paraId="2FC45BDA" w14:textId="77777777" w:rsidR="002D4F78" w:rsidRDefault="00D6627F">
            <w:pPr>
              <w:pStyle w:val="TableParagraph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1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80"/>
                <w:sz w:val="18"/>
              </w:rPr>
              <w:t>BİYO</w:t>
            </w:r>
            <w:r>
              <w:rPr>
                <w:rFonts w:ascii="Arial" w:hAnsi="Arial"/>
                <w:spacing w:val="-1"/>
                <w:w w:val="80"/>
                <w:sz w:val="18"/>
              </w:rPr>
              <w:t>LOJ</w:t>
            </w:r>
            <w:r>
              <w:rPr>
                <w:rFonts w:ascii="Arial" w:hAnsi="Arial"/>
                <w:spacing w:val="-4"/>
                <w:w w:val="80"/>
                <w:sz w:val="18"/>
              </w:rPr>
              <w:t>İ</w:t>
            </w:r>
          </w:p>
          <w:p w14:paraId="1B048D12" w14:textId="77777777" w:rsidR="002D4F78" w:rsidRDefault="00D6627F">
            <w:pPr>
              <w:pStyle w:val="TableParagraph"/>
              <w:spacing w:before="2"/>
              <w:ind w:left="109" w:right="69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Metabolizma</w:t>
            </w:r>
            <w:r>
              <w:rPr>
                <w:rFonts w:ascii="Arial" w:hAnsi="Arial"/>
                <w:spacing w:val="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Kanser</w:t>
            </w:r>
            <w:r>
              <w:rPr>
                <w:rFonts w:ascii="Arial" w:hAnsi="Arial"/>
                <w:spacing w:val="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8"/>
              </w:rPr>
              <w:t>İl</w:t>
            </w:r>
            <w:r>
              <w:rPr>
                <w:rFonts w:ascii="Arial" w:hAnsi="Arial"/>
                <w:spacing w:val="-1"/>
                <w:w w:val="95"/>
                <w:sz w:val="18"/>
              </w:rPr>
              <w:t>i</w:t>
            </w:r>
            <w:r>
              <w:rPr>
                <w:rFonts w:ascii="Arial" w:hAnsi="Arial"/>
                <w:spacing w:val="-2"/>
                <w:w w:val="95"/>
                <w:sz w:val="18"/>
              </w:rPr>
              <w:t>ş</w:t>
            </w:r>
            <w:r>
              <w:rPr>
                <w:rFonts w:ascii="Arial" w:hAnsi="Arial"/>
                <w:spacing w:val="-1"/>
                <w:w w:val="95"/>
                <w:sz w:val="18"/>
              </w:rPr>
              <w:t>kisi</w:t>
            </w:r>
            <w:r>
              <w:rPr>
                <w:rFonts w:ascii="Times New Roman" w:hAnsi="Times New Roman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Prof.</w:t>
            </w:r>
            <w:r>
              <w:rPr>
                <w:rFonts w:ascii="Arial" w:hAnsi="Arial"/>
                <w:spacing w:val="-1"/>
                <w:sz w:val="18"/>
              </w:rPr>
              <w:t xml:space="preserve"> Dr. G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ULUT</w:t>
            </w:r>
          </w:p>
        </w:tc>
        <w:tc>
          <w:tcPr>
            <w:tcW w:w="30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A49AF9" w14:textId="77777777" w:rsidR="002D4F78" w:rsidRDefault="002D4F78"/>
        </w:tc>
      </w:tr>
      <w:tr w:rsidR="002D4F78" w14:paraId="1880BBE2" w14:textId="77777777">
        <w:trPr>
          <w:trHeight w:hRule="exact" w:val="632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9D04EC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7BD28BCD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00-16:4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4A2EE8" w14:textId="77777777" w:rsidR="002D4F78" w:rsidRDefault="00D6627F">
            <w:pPr>
              <w:pStyle w:val="TableParagraph"/>
              <w:spacing w:before="103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F668CD" w14:textId="77777777" w:rsidR="002D4F78" w:rsidRDefault="002D4F78"/>
        </w:tc>
        <w:tc>
          <w:tcPr>
            <w:tcW w:w="2552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1F573E" w14:textId="77777777" w:rsidR="002D4F78" w:rsidRDefault="002D4F78"/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62A609" w14:textId="77777777" w:rsidR="002D4F78" w:rsidRDefault="00D6627F">
            <w:pPr>
              <w:pStyle w:val="TableParagraph"/>
              <w:spacing w:line="202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1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80"/>
                <w:sz w:val="18"/>
              </w:rPr>
              <w:t>BİYO</w:t>
            </w:r>
            <w:r>
              <w:rPr>
                <w:rFonts w:ascii="Arial" w:hAnsi="Arial"/>
                <w:spacing w:val="-1"/>
                <w:w w:val="80"/>
                <w:sz w:val="18"/>
              </w:rPr>
              <w:t>LOJ</w:t>
            </w:r>
            <w:r>
              <w:rPr>
                <w:rFonts w:ascii="Arial" w:hAnsi="Arial"/>
                <w:spacing w:val="-4"/>
                <w:w w:val="80"/>
                <w:sz w:val="18"/>
              </w:rPr>
              <w:t>İ</w:t>
            </w:r>
          </w:p>
          <w:p w14:paraId="4388902B" w14:textId="77777777" w:rsidR="002D4F78" w:rsidRDefault="00D6627F">
            <w:pPr>
              <w:pStyle w:val="TableParagraph"/>
              <w:ind w:left="109" w:right="69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Metabolizma</w:t>
            </w:r>
            <w:r>
              <w:rPr>
                <w:rFonts w:ascii="Arial" w:hAnsi="Arial"/>
                <w:spacing w:val="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Kanser</w:t>
            </w:r>
            <w:r>
              <w:rPr>
                <w:rFonts w:ascii="Arial" w:hAnsi="Arial"/>
                <w:spacing w:val="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8"/>
              </w:rPr>
              <w:t>İl</w:t>
            </w:r>
            <w:r>
              <w:rPr>
                <w:rFonts w:ascii="Arial" w:hAnsi="Arial"/>
                <w:spacing w:val="-1"/>
                <w:w w:val="95"/>
                <w:sz w:val="18"/>
              </w:rPr>
              <w:t>i</w:t>
            </w:r>
            <w:r>
              <w:rPr>
                <w:rFonts w:ascii="Arial" w:hAnsi="Arial"/>
                <w:spacing w:val="-2"/>
                <w:w w:val="95"/>
                <w:sz w:val="18"/>
              </w:rPr>
              <w:t>ş</w:t>
            </w:r>
            <w:r>
              <w:rPr>
                <w:rFonts w:ascii="Arial" w:hAnsi="Arial"/>
                <w:spacing w:val="-1"/>
                <w:w w:val="95"/>
                <w:sz w:val="18"/>
              </w:rPr>
              <w:t>kisi</w:t>
            </w:r>
            <w:r>
              <w:rPr>
                <w:rFonts w:ascii="Times New Roman" w:hAnsi="Times New Roman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Prof.</w:t>
            </w:r>
            <w:r>
              <w:rPr>
                <w:rFonts w:ascii="Arial" w:hAnsi="Arial"/>
                <w:spacing w:val="-1"/>
                <w:sz w:val="18"/>
              </w:rPr>
              <w:t xml:space="preserve"> Dr. G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ULUT</w:t>
            </w:r>
          </w:p>
        </w:tc>
        <w:tc>
          <w:tcPr>
            <w:tcW w:w="30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0FA6D9" w14:textId="77777777" w:rsidR="002D4F78" w:rsidRDefault="002D4F78"/>
        </w:tc>
      </w:tr>
      <w:tr w:rsidR="002D4F78" w14:paraId="79358AE7" w14:textId="77777777">
        <w:trPr>
          <w:trHeight w:hRule="exact" w:val="278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B499E8" w14:textId="77777777" w:rsidR="002D4F78" w:rsidRDefault="00D6627F">
            <w:pPr>
              <w:pStyle w:val="TableParagraph"/>
              <w:spacing w:before="29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50-17:3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8113BA" w14:textId="77777777" w:rsidR="002D4F78" w:rsidRDefault="002D4F78"/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DE941F" w14:textId="77777777" w:rsidR="002D4F78" w:rsidRDefault="002D4F78"/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E54307" w14:textId="77777777" w:rsidR="002D4F78" w:rsidRDefault="002D4F78"/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492E3E" w14:textId="77777777" w:rsidR="002D4F78" w:rsidRDefault="002D4F78"/>
        </w:tc>
        <w:tc>
          <w:tcPr>
            <w:tcW w:w="30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800465" w14:textId="77777777" w:rsidR="002D4F78" w:rsidRDefault="002D4F78"/>
        </w:tc>
      </w:tr>
      <w:tr w:rsidR="002D4F78" w14:paraId="4E1528A1" w14:textId="77777777">
        <w:trPr>
          <w:trHeight w:hRule="exact" w:val="295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1EB5A2" w14:textId="77777777" w:rsidR="002D4F78" w:rsidRDefault="00D6627F">
            <w:pPr>
              <w:pStyle w:val="TableParagraph"/>
              <w:spacing w:before="36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7:40-18:2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2AC91D" w14:textId="77777777" w:rsidR="002D4F78" w:rsidRDefault="002D4F78"/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723F65" w14:textId="77777777" w:rsidR="002D4F78" w:rsidRDefault="002D4F78"/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F6C1B6" w14:textId="77777777" w:rsidR="002D4F78" w:rsidRDefault="002D4F78"/>
        </w:tc>
        <w:tc>
          <w:tcPr>
            <w:tcW w:w="3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72298C" w14:textId="77777777" w:rsidR="002D4F78" w:rsidRDefault="002D4F78"/>
        </w:tc>
        <w:tc>
          <w:tcPr>
            <w:tcW w:w="30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B0D62C" w14:textId="77777777" w:rsidR="002D4F78" w:rsidRDefault="002D4F78"/>
        </w:tc>
      </w:tr>
    </w:tbl>
    <w:p w14:paraId="1CC48FBE" w14:textId="77777777" w:rsidR="002D4F78" w:rsidRDefault="002D4F78">
      <w:pPr>
        <w:sectPr w:rsidR="002D4F78">
          <w:footerReference w:type="default" r:id="rId10"/>
          <w:pgSz w:w="16850" w:h="11920" w:orient="landscape"/>
          <w:pgMar w:top="480" w:right="700" w:bottom="1120" w:left="640" w:header="0" w:footer="930" w:gutter="0"/>
          <w:pgNumType w:start="11"/>
          <w:cols w:space="720"/>
        </w:sectPr>
      </w:pPr>
    </w:p>
    <w:p w14:paraId="3BCB2B0A" w14:textId="77777777" w:rsidR="002D4F78" w:rsidRDefault="002D4F78">
      <w:pPr>
        <w:spacing w:before="6"/>
        <w:rPr>
          <w:rFonts w:ascii="Times New Roman" w:eastAsia="Times New Roman" w:hAnsi="Times New Roman" w:cs="Times New Roman"/>
          <w:sz w:val="17"/>
          <w:szCs w:val="17"/>
        </w:rPr>
      </w:pPr>
    </w:p>
    <w:tbl>
      <w:tblPr>
        <w:tblStyle w:val="TableNormal"/>
        <w:tblW w:w="0" w:type="auto"/>
        <w:tblInd w:w="112" w:type="dxa"/>
        <w:tblLayout w:type="fixed"/>
        <w:tblLook w:val="01E0" w:firstRow="1" w:lastRow="1" w:firstColumn="1" w:lastColumn="1" w:noHBand="0" w:noVBand="0"/>
      </w:tblPr>
      <w:tblGrid>
        <w:gridCol w:w="1277"/>
        <w:gridCol w:w="2269"/>
        <w:gridCol w:w="2979"/>
        <w:gridCol w:w="2268"/>
        <w:gridCol w:w="2981"/>
        <w:gridCol w:w="2976"/>
      </w:tblGrid>
      <w:tr w:rsidR="002D4F78" w14:paraId="5E61206E" w14:textId="77777777">
        <w:trPr>
          <w:trHeight w:hRule="exact" w:val="467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7C3EEF41" w14:textId="77777777" w:rsidR="002D4F78" w:rsidRDefault="00D6627F">
            <w:pPr>
              <w:pStyle w:val="TableParagraph"/>
              <w:spacing w:line="225" w:lineRule="exact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2.</w:t>
            </w:r>
            <w:r>
              <w:rPr>
                <w:rFonts w:asci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Hafta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156D7B8A" w14:textId="77777777" w:rsidR="002D4F78" w:rsidRDefault="00D6627F">
            <w:pPr>
              <w:pStyle w:val="TableParagraph"/>
              <w:spacing w:before="110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07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asım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24291867" w14:textId="77777777" w:rsidR="002D4F78" w:rsidRDefault="00D6627F">
            <w:pPr>
              <w:pStyle w:val="TableParagraph"/>
              <w:spacing w:before="110"/>
              <w:ind w:left="1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08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asım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5799F4E5" w14:textId="77777777" w:rsidR="002D4F78" w:rsidRDefault="00D6627F">
            <w:pPr>
              <w:pStyle w:val="TableParagraph"/>
              <w:spacing w:before="110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09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asım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4854C7FD" w14:textId="77777777" w:rsidR="002D4F78" w:rsidRDefault="00D6627F">
            <w:pPr>
              <w:pStyle w:val="TableParagraph"/>
              <w:spacing w:before="110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10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asım</w:t>
            </w:r>
            <w:r>
              <w:rPr>
                <w:rFonts w:ascii="Arial" w:hAns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778903BB" w14:textId="77777777" w:rsidR="002D4F78" w:rsidRDefault="00D6627F">
            <w:pPr>
              <w:pStyle w:val="TableParagraph"/>
              <w:spacing w:before="110"/>
              <w:ind w:left="9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11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asım</w:t>
            </w:r>
            <w:r>
              <w:rPr>
                <w:rFonts w:ascii="Arial" w:hAns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</w:tr>
      <w:tr w:rsidR="002D4F78" w14:paraId="5C9CD37B" w14:textId="77777777">
        <w:trPr>
          <w:trHeight w:hRule="exact" w:val="350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2613C5" w14:textId="77777777" w:rsidR="002D4F78" w:rsidRDefault="00D6627F">
            <w:pPr>
              <w:pStyle w:val="TableParagraph"/>
              <w:spacing w:before="54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Saat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D1576B" w14:textId="77777777" w:rsidR="002D4F78" w:rsidRDefault="00D6627F">
            <w:pPr>
              <w:pStyle w:val="TableParagraph"/>
              <w:spacing w:before="54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Pazartesi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135819" w14:textId="77777777" w:rsidR="002D4F78" w:rsidRDefault="00D6627F">
            <w:pPr>
              <w:pStyle w:val="TableParagraph"/>
              <w:spacing w:before="54"/>
              <w:ind w:left="1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Salı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2781B6" w14:textId="77777777" w:rsidR="002D4F78" w:rsidRDefault="00D6627F">
            <w:pPr>
              <w:pStyle w:val="TableParagraph"/>
              <w:spacing w:before="54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Çarşamba</w:t>
            </w:r>
          </w:p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A810AA" w14:textId="77777777" w:rsidR="002D4F78" w:rsidRDefault="00D6627F">
            <w:pPr>
              <w:pStyle w:val="TableParagraph"/>
              <w:spacing w:before="54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Perşembe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9412AA" w14:textId="77777777" w:rsidR="002D4F78" w:rsidRDefault="00D6627F">
            <w:pPr>
              <w:pStyle w:val="TableParagraph"/>
              <w:spacing w:before="54"/>
              <w:ind w:left="9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Cuma</w:t>
            </w:r>
          </w:p>
        </w:tc>
      </w:tr>
      <w:tr w:rsidR="002D4F78" w14:paraId="4A4A03A2" w14:textId="77777777">
        <w:trPr>
          <w:trHeight w:hRule="exact" w:val="1256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69F9B7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79DA7C4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4639CC37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5C34CB" w14:textId="77777777" w:rsidR="002D4F78" w:rsidRDefault="002D4F78"/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622F48" w14:textId="77777777" w:rsidR="002D4F78" w:rsidRDefault="002D4F78"/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BCA756" w14:textId="77777777" w:rsidR="002D4F78" w:rsidRDefault="002D4F78"/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6C6157" w14:textId="77777777" w:rsidR="002D4F78" w:rsidRDefault="00D6627F">
            <w:pPr>
              <w:pStyle w:val="TableParagraph"/>
              <w:spacing w:line="242" w:lineRule="auto"/>
              <w:ind w:left="107" w:right="25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1/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2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Times New Roman" w:hAnsi="Times New Roman"/>
                <w:color w:val="00AE50"/>
                <w:spacing w:val="3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Ağız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Anatomisi,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Tükrük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Bezleri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1"/>
                <w:sz w:val="18"/>
              </w:rPr>
              <w:t>ve</w:t>
            </w:r>
            <w:r>
              <w:rPr>
                <w:rFonts w:ascii="Times New Roman" w:hAnsi="Times New Roman"/>
                <w:color w:val="00AE50"/>
                <w:spacing w:val="25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Farinks</w:t>
            </w:r>
            <w:r>
              <w:rPr>
                <w:rFonts w:ascii="Arial" w:hAnsi="Arial"/>
                <w:color w:val="00AE50"/>
                <w:spacing w:val="-1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/</w:t>
            </w:r>
            <w:r>
              <w:rPr>
                <w:rFonts w:ascii="Arial" w:hAnsi="Arial"/>
                <w:color w:val="00AE50"/>
                <w:spacing w:val="-1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Ağız</w:t>
            </w:r>
            <w:r>
              <w:rPr>
                <w:rFonts w:ascii="Arial" w:hAnsi="Arial"/>
                <w:color w:val="00AE50"/>
                <w:spacing w:val="-1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Boşluğu</w:t>
            </w:r>
            <w:r>
              <w:rPr>
                <w:rFonts w:ascii="Arial" w:hAnsi="Arial"/>
                <w:color w:val="00AE50"/>
                <w:spacing w:val="-1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His.</w:t>
            </w:r>
          </w:p>
          <w:p w14:paraId="3FDF0AF1" w14:textId="77777777" w:rsidR="002D4F78" w:rsidRDefault="00D6627F">
            <w:pPr>
              <w:pStyle w:val="TableParagraph"/>
              <w:spacing w:line="202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w w:val="95"/>
                <w:sz w:val="18"/>
              </w:rPr>
              <w:t>Öğretim</w:t>
            </w:r>
            <w:r>
              <w:rPr>
                <w:rFonts w:ascii="Arial" w:hAnsi="Arial"/>
                <w:color w:val="00AE50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Ş</w:t>
            </w:r>
            <w:r>
              <w:rPr>
                <w:rFonts w:ascii="Arial" w:hAnsi="Arial"/>
                <w:color w:val="00AE50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Yılmaz,</w:t>
            </w:r>
          </w:p>
          <w:p w14:paraId="6AB38C33" w14:textId="77777777" w:rsidR="002D4F78" w:rsidRDefault="00D6627F">
            <w:pPr>
              <w:pStyle w:val="TableParagraph"/>
              <w:spacing w:before="2" w:line="242" w:lineRule="auto"/>
              <w:ind w:left="107" w:right="113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F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BAŞAK,</w:t>
            </w:r>
            <w:r>
              <w:rPr>
                <w:rFonts w:ascii="Arial" w:hAnsi="Arial"/>
                <w:color w:val="00AE50"/>
                <w:spacing w:val="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Y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ERSAN,</w:t>
            </w:r>
            <w:r>
              <w:rPr>
                <w:rFonts w:ascii="Times New Roman" w:hAnsi="Times New Roman"/>
                <w:color w:val="00AE50"/>
                <w:spacing w:val="22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A.YAHYAZADEH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1679C4" w14:textId="77777777" w:rsidR="002D4F78" w:rsidRDefault="002D4F78"/>
        </w:tc>
      </w:tr>
      <w:tr w:rsidR="002D4F78" w14:paraId="15AE568A" w14:textId="77777777">
        <w:trPr>
          <w:trHeight w:hRule="exact" w:val="840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7A36DF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2F97B466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69F0670C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46AE27D4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PDÖ</w:t>
            </w:r>
            <w:r>
              <w:rPr>
                <w:rFonts w:ascii="Arial" w:hAnsi="Arial"/>
                <w:b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.</w:t>
            </w:r>
            <w:r>
              <w:rPr>
                <w:rFonts w:ascii="Arial" w:hAnsi="Arial"/>
                <w:b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Oturum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3ABC25" w14:textId="77777777" w:rsidR="002D4F78" w:rsidRDefault="00D6627F">
            <w:pPr>
              <w:pStyle w:val="TableParagraph"/>
              <w:spacing w:before="84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42509FE6" w14:textId="77777777" w:rsidR="002D4F78" w:rsidRDefault="00D6627F">
            <w:pPr>
              <w:pStyle w:val="TableParagraph"/>
              <w:spacing w:before="16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 xml:space="preserve">Orofarinks </w:t>
            </w:r>
            <w:r>
              <w:rPr>
                <w:rFonts w:ascii="Arial" w:hAnsi="Arial"/>
                <w:sz w:val="18"/>
              </w:rPr>
              <w:t xml:space="preserve">ve </w:t>
            </w:r>
            <w:r>
              <w:rPr>
                <w:rFonts w:ascii="Arial" w:hAnsi="Arial"/>
                <w:spacing w:val="-1"/>
                <w:sz w:val="18"/>
              </w:rPr>
              <w:t>Özefagus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istolojisi</w:t>
            </w:r>
          </w:p>
          <w:p w14:paraId="2A1306D5" w14:textId="77777777" w:rsidR="002D4F78" w:rsidRDefault="00D6627F">
            <w:pPr>
              <w:pStyle w:val="TableParagraph"/>
              <w:spacing w:before="14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.ERSAN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F9EFC6" w14:textId="77777777" w:rsidR="002D4F78" w:rsidRDefault="00D6627F">
            <w:pPr>
              <w:pStyle w:val="TableParagraph"/>
              <w:spacing w:line="200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2D7042F7" w14:textId="77777777" w:rsidR="002D4F78" w:rsidRDefault="00D6627F">
            <w:pPr>
              <w:pStyle w:val="TableParagraph"/>
              <w:spacing w:before="9" w:line="229" w:lineRule="auto"/>
              <w:ind w:left="104" w:righ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Karbonhidrat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tab.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oz.</w:t>
            </w:r>
            <w:r>
              <w:rPr>
                <w:rFonts w:ascii="Times New Roman" w:hAnsi="Times New Roman"/>
                <w:spacing w:val="29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ve </w:t>
            </w:r>
            <w:r>
              <w:rPr>
                <w:rFonts w:ascii="Arial" w:hAnsi="Arial"/>
                <w:spacing w:val="-1"/>
                <w:sz w:val="18"/>
              </w:rPr>
              <w:t>Diabet Tanı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Testleri</w:t>
            </w:r>
            <w:r>
              <w:rPr>
                <w:rFonts w:ascii="Times New Roman" w:hAnsi="Times New Roman"/>
                <w:spacing w:val="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Prof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. ALTINÖZ</w:t>
            </w:r>
          </w:p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C5D4DF" w14:textId="77777777" w:rsidR="002D4F78" w:rsidRDefault="00D6627F">
            <w:pPr>
              <w:pStyle w:val="TableParagraph"/>
              <w:spacing w:line="205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/>
                <w:color w:val="00AE50"/>
                <w:spacing w:val="-5"/>
                <w:sz w:val="18"/>
              </w:rPr>
              <w:t xml:space="preserve"> </w:t>
            </w:r>
            <w:r>
              <w:rPr>
                <w:rFonts w:ascii="Arial"/>
                <w:color w:val="00AE50"/>
                <w:sz w:val="18"/>
              </w:rPr>
              <w:t>G2/</w:t>
            </w:r>
            <w:r>
              <w:rPr>
                <w:rFonts w:asci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color w:val="00AE50"/>
                <w:sz w:val="18"/>
              </w:rPr>
              <w:t>G1</w:t>
            </w:r>
            <w:r>
              <w:rPr>
                <w:rFonts w:ascii="Arial"/>
                <w:color w:val="00AE50"/>
                <w:spacing w:val="-1"/>
                <w:sz w:val="18"/>
              </w:rPr>
              <w:t xml:space="preserve"> Pratik</w:t>
            </w:r>
          </w:p>
          <w:p w14:paraId="2E84525E" w14:textId="77777777" w:rsidR="002D4F78" w:rsidRDefault="00D6627F">
            <w:pPr>
              <w:pStyle w:val="TableParagraph"/>
              <w:spacing w:line="206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w w:val="95"/>
                <w:sz w:val="18"/>
              </w:rPr>
              <w:t>Öğretim</w:t>
            </w:r>
            <w:r>
              <w:rPr>
                <w:rFonts w:ascii="Arial" w:hAnsi="Arial"/>
                <w:color w:val="00AE50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Ş</w:t>
            </w:r>
            <w:r>
              <w:rPr>
                <w:rFonts w:ascii="Arial" w:hAnsi="Arial"/>
                <w:color w:val="00AE50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Yılmaz,</w:t>
            </w:r>
          </w:p>
          <w:p w14:paraId="2558B472" w14:textId="77777777" w:rsidR="002D4F78" w:rsidRDefault="00D6627F">
            <w:pPr>
              <w:pStyle w:val="TableParagraph"/>
              <w:ind w:left="107" w:right="113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F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BAŞAK,</w:t>
            </w:r>
            <w:r>
              <w:rPr>
                <w:rFonts w:ascii="Arial" w:hAnsi="Arial"/>
                <w:color w:val="00AE50"/>
                <w:spacing w:val="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Y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ERSAN,</w:t>
            </w:r>
            <w:r>
              <w:rPr>
                <w:rFonts w:ascii="Times New Roman" w:hAnsi="Times New Roman"/>
                <w:color w:val="00AE50"/>
                <w:spacing w:val="22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A.YAHYAZADEH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570F3A27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7E36C19B" w14:textId="77777777" w:rsidR="002D4F78" w:rsidRDefault="00D6627F">
            <w:pPr>
              <w:pStyle w:val="TableParagraph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PDÖ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I.</w:t>
            </w:r>
            <w:r>
              <w:rPr>
                <w:rFonts w:ascii="Arial" w:hAnsi="Arial"/>
                <w:b/>
                <w:spacing w:val="-1"/>
                <w:sz w:val="18"/>
              </w:rPr>
              <w:t xml:space="preserve"> Oturum</w:t>
            </w:r>
          </w:p>
        </w:tc>
      </w:tr>
      <w:tr w:rsidR="002D4F78" w14:paraId="1973C4AA" w14:textId="77777777">
        <w:trPr>
          <w:trHeight w:hRule="exact" w:val="835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3AB017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528258E4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6D990A4D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232D2642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PDÖ</w:t>
            </w:r>
            <w:r>
              <w:rPr>
                <w:rFonts w:ascii="Arial" w:hAnsi="Arial"/>
                <w:b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.</w:t>
            </w:r>
            <w:r>
              <w:rPr>
                <w:rFonts w:ascii="Arial" w:hAnsi="Arial"/>
                <w:b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Oturum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21763D" w14:textId="77777777" w:rsidR="002D4F78" w:rsidRDefault="00D6627F">
            <w:pPr>
              <w:pStyle w:val="TableParagraph"/>
              <w:spacing w:line="200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1CC1C7D9" w14:textId="77777777" w:rsidR="002D4F78" w:rsidRDefault="00D6627F">
            <w:pPr>
              <w:pStyle w:val="TableParagraph"/>
              <w:spacing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Mide</w:t>
            </w:r>
            <w:r>
              <w:rPr>
                <w:rFonts w:ascii="Arial"/>
                <w:spacing w:val="-6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istolojisi</w:t>
            </w:r>
          </w:p>
          <w:p w14:paraId="511C8076" w14:textId="77777777" w:rsidR="002D4F78" w:rsidRDefault="00D6627F">
            <w:pPr>
              <w:pStyle w:val="TableParagraph"/>
              <w:spacing w:before="4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ERSAN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790449" w14:textId="77777777" w:rsidR="002D4F78" w:rsidRDefault="00D6627F">
            <w:pPr>
              <w:pStyle w:val="TableParagraph"/>
              <w:spacing w:line="200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36A6410F" w14:textId="77777777" w:rsidR="002D4F78" w:rsidRDefault="00D6627F">
            <w:pPr>
              <w:pStyle w:val="TableParagraph"/>
              <w:spacing w:before="10" w:line="228" w:lineRule="auto"/>
              <w:ind w:left="104" w:righ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Karbonhidrat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tab.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oz.</w:t>
            </w:r>
            <w:r>
              <w:rPr>
                <w:rFonts w:ascii="Times New Roman" w:hAnsi="Times New Roman"/>
                <w:spacing w:val="29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ve </w:t>
            </w:r>
            <w:r>
              <w:rPr>
                <w:rFonts w:ascii="Arial" w:hAnsi="Arial"/>
                <w:spacing w:val="-1"/>
                <w:sz w:val="18"/>
              </w:rPr>
              <w:t>Diabet Tanı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Testleri</w:t>
            </w:r>
            <w:r>
              <w:rPr>
                <w:rFonts w:ascii="Times New Roman" w:hAnsi="Times New Roman"/>
                <w:spacing w:val="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Prof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. ALTINÖZ</w:t>
            </w:r>
          </w:p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1A9C71" w14:textId="77777777" w:rsidR="002D4F78" w:rsidRDefault="00D6627F">
            <w:pPr>
              <w:pStyle w:val="TableParagraph"/>
              <w:spacing w:line="205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/>
                <w:color w:val="00AE50"/>
                <w:spacing w:val="-5"/>
                <w:sz w:val="18"/>
              </w:rPr>
              <w:t xml:space="preserve"> </w:t>
            </w:r>
            <w:r>
              <w:rPr>
                <w:rFonts w:ascii="Arial"/>
                <w:color w:val="00AE50"/>
                <w:sz w:val="18"/>
              </w:rPr>
              <w:t>G3/</w:t>
            </w:r>
            <w:r>
              <w:rPr>
                <w:rFonts w:asci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color w:val="00AE50"/>
                <w:sz w:val="18"/>
              </w:rPr>
              <w:t>G4</w:t>
            </w:r>
            <w:r>
              <w:rPr>
                <w:rFonts w:asci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Pratik</w:t>
            </w:r>
          </w:p>
          <w:p w14:paraId="4EF0532C" w14:textId="77777777" w:rsidR="002D4F78" w:rsidRDefault="00D6627F">
            <w:pPr>
              <w:pStyle w:val="TableParagraph"/>
              <w:spacing w:line="205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w w:val="95"/>
                <w:sz w:val="18"/>
              </w:rPr>
              <w:t>Öğretim</w:t>
            </w:r>
            <w:r>
              <w:rPr>
                <w:rFonts w:ascii="Arial" w:hAnsi="Arial"/>
                <w:color w:val="00AE50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Ş</w:t>
            </w:r>
            <w:r>
              <w:rPr>
                <w:rFonts w:ascii="Arial" w:hAnsi="Arial"/>
                <w:color w:val="00AE50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Yılmaz,</w:t>
            </w:r>
          </w:p>
          <w:p w14:paraId="74B39AB2" w14:textId="77777777" w:rsidR="002D4F78" w:rsidRDefault="00D6627F">
            <w:pPr>
              <w:pStyle w:val="TableParagraph"/>
              <w:ind w:left="107" w:right="113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F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BAŞAK,</w:t>
            </w:r>
            <w:r>
              <w:rPr>
                <w:rFonts w:ascii="Arial" w:hAnsi="Arial"/>
                <w:color w:val="00AE50"/>
                <w:spacing w:val="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Y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ERSAN,</w:t>
            </w:r>
            <w:r>
              <w:rPr>
                <w:rFonts w:ascii="Times New Roman" w:hAnsi="Times New Roman"/>
                <w:color w:val="00AE50"/>
                <w:spacing w:val="22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A.YAHYAZADEH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29428518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77F8A8E1" w14:textId="77777777" w:rsidR="002D4F78" w:rsidRDefault="00D6627F">
            <w:pPr>
              <w:pStyle w:val="TableParagraph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PDÖ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I.</w:t>
            </w:r>
            <w:r>
              <w:rPr>
                <w:rFonts w:ascii="Arial" w:hAnsi="Arial"/>
                <w:b/>
                <w:spacing w:val="-1"/>
                <w:sz w:val="18"/>
              </w:rPr>
              <w:t xml:space="preserve"> Oturum</w:t>
            </w:r>
          </w:p>
        </w:tc>
      </w:tr>
      <w:tr w:rsidR="002D4F78" w14:paraId="6912F650" w14:textId="77777777">
        <w:trPr>
          <w:trHeight w:hRule="exact" w:val="836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4C6A3B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5393FCF3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6F5BD3DC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30DB9A1B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PDÖ</w:t>
            </w:r>
            <w:r>
              <w:rPr>
                <w:rFonts w:ascii="Arial" w:hAnsi="Arial"/>
                <w:b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.</w:t>
            </w:r>
            <w:r>
              <w:rPr>
                <w:rFonts w:ascii="Arial" w:hAnsi="Arial"/>
                <w:b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Oturum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B3C8F5" w14:textId="77777777" w:rsidR="002D4F78" w:rsidRDefault="00D6627F">
            <w:pPr>
              <w:pStyle w:val="TableParagraph"/>
              <w:spacing w:before="99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53316653" w14:textId="77777777" w:rsidR="002D4F78" w:rsidRDefault="00D6627F">
            <w:pPr>
              <w:pStyle w:val="TableParagraph"/>
              <w:spacing w:before="2"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Mide</w:t>
            </w:r>
            <w:r>
              <w:rPr>
                <w:rFonts w:ascii="Arial"/>
                <w:spacing w:val="-6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istolojisi</w:t>
            </w:r>
          </w:p>
          <w:p w14:paraId="292F59CB" w14:textId="77777777" w:rsidR="002D4F78" w:rsidRDefault="00D6627F">
            <w:pPr>
              <w:pStyle w:val="TableParagraph"/>
              <w:spacing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Y.ERSAN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9479D8" w14:textId="77777777" w:rsidR="002D4F78" w:rsidRDefault="00D6627F">
            <w:pPr>
              <w:pStyle w:val="TableParagraph"/>
              <w:spacing w:line="200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131316AF" w14:textId="77777777" w:rsidR="002D4F78" w:rsidRDefault="00D6627F">
            <w:pPr>
              <w:pStyle w:val="TableParagraph"/>
              <w:spacing w:before="14" w:line="229" w:lineRule="auto"/>
              <w:ind w:left="104" w:righ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Karbonhidrat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tab.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oz.</w:t>
            </w:r>
            <w:r>
              <w:rPr>
                <w:rFonts w:ascii="Times New Roman" w:hAnsi="Times New Roman"/>
                <w:spacing w:val="29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ve </w:t>
            </w:r>
            <w:r>
              <w:rPr>
                <w:rFonts w:ascii="Arial" w:hAnsi="Arial"/>
                <w:spacing w:val="-1"/>
                <w:sz w:val="18"/>
              </w:rPr>
              <w:t>Diabet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Tanı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Testleri</w:t>
            </w:r>
            <w:r>
              <w:rPr>
                <w:rFonts w:ascii="Times New Roman" w:hAnsi="Times New Roman"/>
                <w:spacing w:val="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Prof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. ALTINÖZ</w:t>
            </w:r>
          </w:p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59E86D" w14:textId="77777777" w:rsidR="002D4F78" w:rsidRDefault="00D6627F">
            <w:pPr>
              <w:pStyle w:val="TableParagraph"/>
              <w:spacing w:line="205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/>
                <w:color w:val="00AE50"/>
                <w:spacing w:val="-5"/>
                <w:sz w:val="18"/>
              </w:rPr>
              <w:t xml:space="preserve"> </w:t>
            </w:r>
            <w:r>
              <w:rPr>
                <w:rFonts w:ascii="Arial"/>
                <w:color w:val="00AE50"/>
                <w:sz w:val="18"/>
              </w:rPr>
              <w:t>G4/</w:t>
            </w:r>
            <w:r>
              <w:rPr>
                <w:rFonts w:asci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color w:val="00AE50"/>
                <w:sz w:val="18"/>
              </w:rPr>
              <w:t>G3</w:t>
            </w:r>
            <w:r>
              <w:rPr>
                <w:rFonts w:asci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Pratik</w:t>
            </w:r>
          </w:p>
          <w:p w14:paraId="3A3687EC" w14:textId="77777777" w:rsidR="002D4F78" w:rsidRDefault="00D6627F">
            <w:pPr>
              <w:pStyle w:val="TableParagraph"/>
              <w:spacing w:before="2" w:line="205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w w:val="95"/>
                <w:sz w:val="18"/>
              </w:rPr>
              <w:t>Öğretim</w:t>
            </w:r>
            <w:r>
              <w:rPr>
                <w:rFonts w:ascii="Arial" w:hAnsi="Arial"/>
                <w:color w:val="00AE50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Ş</w:t>
            </w:r>
            <w:r>
              <w:rPr>
                <w:rFonts w:ascii="Arial" w:hAnsi="Arial"/>
                <w:color w:val="00AE50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Yılmaz,</w:t>
            </w:r>
          </w:p>
          <w:p w14:paraId="590938E8" w14:textId="77777777" w:rsidR="002D4F78" w:rsidRDefault="00D6627F">
            <w:pPr>
              <w:pStyle w:val="TableParagraph"/>
              <w:spacing w:before="4" w:line="204" w:lineRule="exact"/>
              <w:ind w:left="107" w:right="113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F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BAŞAK,</w:t>
            </w:r>
            <w:r>
              <w:rPr>
                <w:rFonts w:ascii="Arial" w:hAnsi="Arial"/>
                <w:color w:val="00AE50"/>
                <w:spacing w:val="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Y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ERSAN,</w:t>
            </w:r>
            <w:r>
              <w:rPr>
                <w:rFonts w:ascii="Times New Roman" w:hAnsi="Times New Roman"/>
                <w:color w:val="00AE50"/>
                <w:spacing w:val="22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A.YAHYAZADEH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51D903C2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0D71FD66" w14:textId="77777777" w:rsidR="002D4F78" w:rsidRDefault="00D6627F">
            <w:pPr>
              <w:pStyle w:val="TableParagraph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PDÖ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I.</w:t>
            </w:r>
            <w:r>
              <w:rPr>
                <w:rFonts w:ascii="Arial" w:hAnsi="Arial"/>
                <w:b/>
                <w:spacing w:val="-1"/>
                <w:sz w:val="18"/>
              </w:rPr>
              <w:t xml:space="preserve"> Oturum</w:t>
            </w:r>
          </w:p>
        </w:tc>
      </w:tr>
      <w:tr w:rsidR="002D4F78" w14:paraId="626CDB63" w14:textId="77777777">
        <w:trPr>
          <w:trHeight w:hRule="exact" w:val="871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80471D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F34D42A" w14:textId="77777777" w:rsidR="002D4F78" w:rsidRDefault="00D6627F">
            <w:pPr>
              <w:pStyle w:val="TableParagraph"/>
              <w:spacing w:before="120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3:30-14:1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BC24AE" w14:textId="77777777" w:rsidR="002D4F78" w:rsidRDefault="00D6627F">
            <w:pPr>
              <w:pStyle w:val="TableParagraph"/>
              <w:spacing w:line="203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04D7DD63" w14:textId="77777777" w:rsidR="002D4F78" w:rsidRDefault="00D6627F">
            <w:pPr>
              <w:pStyle w:val="TableParagraph"/>
              <w:spacing w:before="18" w:line="261" w:lineRule="auto"/>
              <w:ind w:left="104" w:right="6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Farenks, </w:t>
            </w:r>
            <w:r>
              <w:rPr>
                <w:rFonts w:ascii="Arial" w:hAnsi="Arial"/>
                <w:spacing w:val="-1"/>
                <w:sz w:val="18"/>
              </w:rPr>
              <w:t>Özefagus</w:t>
            </w:r>
            <w:r>
              <w:rPr>
                <w:rFonts w:ascii="Arial" w:hAnsi="Arial"/>
                <w:spacing w:val="2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Ş.</w:t>
            </w:r>
            <w:r>
              <w:rPr>
                <w:rFonts w:ascii="Arial" w:hAnsi="Arial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54DEF4" w14:textId="77777777" w:rsidR="002D4F78" w:rsidRDefault="00D6627F">
            <w:pPr>
              <w:pStyle w:val="TableParagraph"/>
              <w:spacing w:before="118"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1AFA1521" w14:textId="77777777" w:rsidR="002D4F78" w:rsidRDefault="00D6627F">
            <w:pPr>
              <w:pStyle w:val="TableParagraph"/>
              <w:spacing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İnce</w:t>
            </w:r>
            <w:r>
              <w:rPr>
                <w:rFonts w:ascii="Arial" w:hAnsi="Arial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Barsaklar</w:t>
            </w:r>
          </w:p>
          <w:p w14:paraId="07094857" w14:textId="77777777" w:rsidR="002D4F78" w:rsidRDefault="00D6627F">
            <w:pPr>
              <w:pStyle w:val="TableParagraph"/>
              <w:spacing w:before="2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N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268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0A28F1A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5FCC1293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32F168FF" w14:textId="77777777" w:rsidR="002D4F78" w:rsidRDefault="00D6627F">
            <w:pPr>
              <w:pStyle w:val="TableParagraph"/>
              <w:spacing w:before="247"/>
              <w:ind w:left="219" w:right="211" w:hanging="2"/>
              <w:jc w:val="center"/>
              <w:rPr>
                <w:rFonts w:ascii="Arial" w:eastAsia="Arial" w:hAnsi="Arial" w:cs="Arial"/>
                <w:sz w:val="28"/>
                <w:szCs w:val="28"/>
              </w:rPr>
            </w:pPr>
            <w:r>
              <w:rPr>
                <w:rFonts w:ascii="Arial"/>
                <w:sz w:val="28"/>
              </w:rPr>
              <w:t>Klinik</w:t>
            </w:r>
            <w:r>
              <w:rPr>
                <w:rFonts w:ascii="Arial"/>
                <w:spacing w:val="-1"/>
                <w:sz w:val="28"/>
              </w:rPr>
              <w:t xml:space="preserve"> ve</w:t>
            </w:r>
            <w:r>
              <w:rPr>
                <w:rFonts w:ascii="Times New Roman"/>
                <w:spacing w:val="20"/>
                <w:sz w:val="28"/>
              </w:rPr>
              <w:t xml:space="preserve"> </w:t>
            </w:r>
            <w:r>
              <w:rPr>
                <w:rFonts w:ascii="Arial"/>
                <w:spacing w:val="-1"/>
                <w:sz w:val="28"/>
              </w:rPr>
              <w:t>Mesleki</w:t>
            </w:r>
            <w:r>
              <w:rPr>
                <w:rFonts w:ascii="Arial"/>
                <w:sz w:val="28"/>
              </w:rPr>
              <w:t xml:space="preserve"> </w:t>
            </w:r>
            <w:r>
              <w:rPr>
                <w:rFonts w:ascii="Arial"/>
                <w:spacing w:val="-1"/>
                <w:sz w:val="28"/>
              </w:rPr>
              <w:t>Beceri</w:t>
            </w:r>
            <w:r>
              <w:rPr>
                <w:rFonts w:ascii="Times New Roman"/>
                <w:spacing w:val="21"/>
                <w:sz w:val="28"/>
              </w:rPr>
              <w:t xml:space="preserve"> </w:t>
            </w:r>
            <w:r>
              <w:rPr>
                <w:rFonts w:ascii="Arial"/>
                <w:spacing w:val="1"/>
                <w:sz w:val="28"/>
              </w:rPr>
              <w:t>II</w:t>
            </w:r>
          </w:p>
          <w:p w14:paraId="7255BF13" w14:textId="77777777" w:rsidR="002D4F78" w:rsidRDefault="00D6627F">
            <w:pPr>
              <w:pStyle w:val="TableParagraph"/>
              <w:spacing w:before="227"/>
              <w:ind w:right="6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w w:val="95"/>
                <w:sz w:val="20"/>
              </w:rPr>
              <w:t>(TELAFİ</w:t>
            </w:r>
            <w:r>
              <w:rPr>
                <w:rFonts w:ascii="Arial" w:hAnsi="Arial"/>
                <w:spacing w:val="-16"/>
                <w:w w:val="95"/>
                <w:sz w:val="20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20"/>
              </w:rPr>
              <w:t>HAFTASI)</w:t>
            </w:r>
          </w:p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901DD5" w14:textId="77777777" w:rsidR="002D4F78" w:rsidRDefault="00D6627F">
            <w:pPr>
              <w:pStyle w:val="TableParagraph"/>
              <w:spacing w:before="118" w:line="207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59D55DCD" w14:textId="77777777" w:rsidR="002D4F78" w:rsidRDefault="00D6627F">
            <w:pPr>
              <w:pStyle w:val="TableParagraph"/>
              <w:spacing w:line="207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ntibakteriyel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Ajanlar</w:t>
            </w:r>
          </w:p>
          <w:p w14:paraId="697C711D" w14:textId="77777777" w:rsidR="002D4F78" w:rsidRDefault="00D6627F">
            <w:pPr>
              <w:pStyle w:val="TableParagraph"/>
              <w:spacing w:before="2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1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Öğretim</w:t>
            </w:r>
            <w:r>
              <w:rPr>
                <w:rFonts w:ascii="Arial" w:hAnsi="Arial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yesi</w:t>
            </w:r>
            <w:r>
              <w:rPr>
                <w:rFonts w:ascii="Arial" w:hAnsi="Arial"/>
                <w:spacing w:val="-1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Şerife</w:t>
            </w:r>
            <w:r>
              <w:rPr>
                <w:rFonts w:ascii="Arial" w:hAnsi="Arial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Yılmaz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0C5819" w14:textId="77777777" w:rsidR="002D4F78" w:rsidRDefault="00D6627F">
            <w:pPr>
              <w:pStyle w:val="TableParagraph"/>
              <w:spacing w:before="118" w:line="207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029CACE0" w14:textId="77777777" w:rsidR="002D4F78" w:rsidRDefault="00D6627F">
            <w:pPr>
              <w:pStyle w:val="TableParagraph"/>
              <w:spacing w:line="207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Glukoneogenez</w:t>
            </w:r>
          </w:p>
          <w:p w14:paraId="4FA0AF2B" w14:textId="77777777" w:rsidR="002D4F78" w:rsidRDefault="00D6627F">
            <w:pPr>
              <w:pStyle w:val="TableParagraph"/>
              <w:spacing w:before="2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Prof.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T. KAHRAMAN</w:t>
            </w:r>
          </w:p>
        </w:tc>
      </w:tr>
      <w:tr w:rsidR="002D4F78" w14:paraId="2C3E42DC" w14:textId="77777777">
        <w:trPr>
          <w:trHeight w:hRule="exact" w:val="648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2962D9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FC1D84E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4:20-15:0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93E806" w14:textId="77777777" w:rsidR="002D4F78" w:rsidRDefault="00D6627F">
            <w:pPr>
              <w:pStyle w:val="TableParagraph"/>
              <w:spacing w:line="203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47391727" w14:textId="77777777" w:rsidR="002D4F78" w:rsidRDefault="00D6627F">
            <w:pPr>
              <w:pStyle w:val="TableParagraph"/>
              <w:spacing w:before="18" w:line="198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Mide</w:t>
            </w:r>
          </w:p>
          <w:p w14:paraId="743A1F5D" w14:textId="77777777" w:rsidR="002D4F78" w:rsidRDefault="00D6627F">
            <w:pPr>
              <w:pStyle w:val="TableParagraph"/>
              <w:spacing w:line="198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D217B6" w14:textId="77777777" w:rsidR="002D4F78" w:rsidRDefault="00D6627F">
            <w:pPr>
              <w:pStyle w:val="TableParagraph"/>
              <w:spacing w:before="5"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3AE494BB" w14:textId="77777777" w:rsidR="002D4F78" w:rsidRDefault="00D6627F">
            <w:pPr>
              <w:pStyle w:val="TableParagraph"/>
              <w:spacing w:line="203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Kalın</w:t>
            </w:r>
            <w:r>
              <w:rPr>
                <w:rFonts w:ascii="Arial" w:hAnsi="Arial"/>
                <w:spacing w:val="-1"/>
                <w:sz w:val="18"/>
              </w:rPr>
              <w:t xml:space="preserve"> Barsaklar</w:t>
            </w:r>
          </w:p>
          <w:p w14:paraId="6E2AAE43" w14:textId="77777777" w:rsidR="002D4F78" w:rsidRDefault="00D6627F">
            <w:pPr>
              <w:pStyle w:val="TableParagraph"/>
              <w:spacing w:line="203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N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268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66C227E" w14:textId="77777777" w:rsidR="002D4F78" w:rsidRDefault="002D4F78"/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743A2E" w14:textId="77777777" w:rsidR="002D4F78" w:rsidRDefault="00D6627F">
            <w:pPr>
              <w:pStyle w:val="TableParagraph"/>
              <w:spacing w:before="5" w:line="207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5EE8BAAB" w14:textId="77777777" w:rsidR="002D4F78" w:rsidRDefault="00D6627F">
            <w:pPr>
              <w:pStyle w:val="TableParagraph"/>
              <w:spacing w:line="203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ntibakteriyel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Ajanlar</w:t>
            </w:r>
          </w:p>
          <w:p w14:paraId="214E28A9" w14:textId="77777777" w:rsidR="002D4F78" w:rsidRDefault="00D6627F">
            <w:pPr>
              <w:pStyle w:val="TableParagraph"/>
              <w:spacing w:line="203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1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Öğretim</w:t>
            </w:r>
            <w:r>
              <w:rPr>
                <w:rFonts w:ascii="Arial" w:hAnsi="Arial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yesi</w:t>
            </w:r>
            <w:r>
              <w:rPr>
                <w:rFonts w:ascii="Arial" w:hAnsi="Arial"/>
                <w:spacing w:val="-1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Şerife</w:t>
            </w:r>
            <w:r>
              <w:rPr>
                <w:rFonts w:ascii="Arial" w:hAnsi="Arial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Yılmaz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7A9C82" w14:textId="77777777" w:rsidR="002D4F78" w:rsidRDefault="00D6627F">
            <w:pPr>
              <w:pStyle w:val="TableParagraph"/>
              <w:spacing w:before="5" w:line="207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50D2FB25" w14:textId="77777777" w:rsidR="002D4F78" w:rsidRDefault="00D6627F">
            <w:pPr>
              <w:pStyle w:val="TableParagraph"/>
              <w:spacing w:line="203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Glukoneogenez</w:t>
            </w:r>
          </w:p>
          <w:p w14:paraId="48F9A510" w14:textId="77777777" w:rsidR="002D4F78" w:rsidRDefault="00D6627F">
            <w:pPr>
              <w:pStyle w:val="TableParagraph"/>
              <w:spacing w:line="203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Prof.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T. KAHRAMAN</w:t>
            </w:r>
          </w:p>
        </w:tc>
      </w:tr>
      <w:tr w:rsidR="002D4F78" w14:paraId="5F601EC4" w14:textId="77777777">
        <w:trPr>
          <w:trHeight w:hRule="exact" w:val="632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97C8E9" w14:textId="77777777" w:rsidR="002D4F78" w:rsidRDefault="002D4F78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39038E6D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5:10-15:5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7BC822" w14:textId="77777777" w:rsidR="002D4F78" w:rsidRDefault="002D4F78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1FB9A6B5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3D25E0" w14:textId="77777777" w:rsidR="002D4F78" w:rsidRDefault="00D6627F">
            <w:pPr>
              <w:pStyle w:val="TableParagraph"/>
              <w:spacing w:line="203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-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75"/>
                <w:sz w:val="18"/>
              </w:rPr>
              <w:t>MİKROBİYOLOJİ</w:t>
            </w:r>
          </w:p>
          <w:p w14:paraId="34E2DE17" w14:textId="77777777" w:rsidR="002D4F78" w:rsidRDefault="00D6627F">
            <w:pPr>
              <w:pStyle w:val="TableParagraph"/>
              <w:ind w:left="106" w:right="6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Sterilizasyon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ezenfeksiyon</w:t>
            </w:r>
            <w:r>
              <w:rPr>
                <w:rFonts w:ascii="Times New Roman"/>
                <w:spacing w:val="3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r. Hasan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OLMAZ</w:t>
            </w:r>
          </w:p>
        </w:tc>
        <w:tc>
          <w:tcPr>
            <w:tcW w:w="2268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E6ED86A" w14:textId="77777777" w:rsidR="002D4F78" w:rsidRDefault="002D4F78"/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716652" w14:textId="77777777" w:rsidR="002D4F78" w:rsidRDefault="00D6627F">
            <w:pPr>
              <w:pStyle w:val="TableParagraph"/>
              <w:spacing w:line="203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026F55E6" w14:textId="77777777" w:rsidR="002D4F78" w:rsidRDefault="00D6627F">
            <w:pPr>
              <w:pStyle w:val="TableParagraph"/>
              <w:ind w:left="107" w:right="3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İnsanda</w:t>
            </w:r>
            <w:r>
              <w:rPr>
                <w:rFonts w:ascii="Arial" w:hAnsi="Arial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Normal</w:t>
            </w:r>
            <w:r>
              <w:rPr>
                <w:rFonts w:ascii="Arial" w:hAnsi="Arial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-1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Patojen</w:t>
            </w:r>
            <w:r>
              <w:rPr>
                <w:rFonts w:ascii="Arial" w:hAnsi="Arial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Flora</w:t>
            </w:r>
            <w:r>
              <w:rPr>
                <w:rFonts w:ascii="Arial" w:hAnsi="Arial"/>
                <w:spacing w:val="24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Doç.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ryem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Çolak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3F00A5" w14:textId="77777777" w:rsidR="002D4F78" w:rsidRDefault="00D6627F">
            <w:pPr>
              <w:pStyle w:val="TableParagraph"/>
              <w:spacing w:line="203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0008743E" w14:textId="77777777" w:rsidR="002D4F78" w:rsidRDefault="00D6627F">
            <w:pPr>
              <w:pStyle w:val="TableParagraph"/>
              <w:ind w:left="99" w:right="38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Sindirim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Kanalının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Salgı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sz w:val="18"/>
              </w:rPr>
              <w:t>İş</w:t>
            </w:r>
            <w:r>
              <w:rPr>
                <w:rFonts w:ascii="Arial" w:hAnsi="Arial"/>
                <w:spacing w:val="-1"/>
                <w:sz w:val="18"/>
              </w:rPr>
              <w:t>levleri</w:t>
            </w:r>
            <w:r>
              <w:rPr>
                <w:rFonts w:ascii="Times New Roman" w:hAnsi="Times New Roman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ILMAZ</w:t>
            </w:r>
          </w:p>
        </w:tc>
      </w:tr>
      <w:tr w:rsidR="002D4F78" w14:paraId="17E569CE" w14:textId="77777777">
        <w:trPr>
          <w:trHeight w:hRule="exact" w:val="1070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893541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BCCB5FB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76E674D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00-16:4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7DDE65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4C9B869" w14:textId="77777777" w:rsidR="002D4F78" w:rsidRDefault="00D6627F">
            <w:pPr>
              <w:pStyle w:val="TableParagraph"/>
              <w:spacing w:before="115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B46751" w14:textId="77777777" w:rsidR="002D4F78" w:rsidRDefault="002D4F78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8EC59BA" w14:textId="77777777" w:rsidR="002D4F78" w:rsidRDefault="00D6627F">
            <w:pPr>
              <w:pStyle w:val="TableParagraph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7E3B2376" w14:textId="77777777" w:rsidR="002D4F78" w:rsidRDefault="00D6627F">
            <w:pPr>
              <w:pStyle w:val="TableParagraph"/>
              <w:spacing w:before="2"/>
              <w:ind w:left="106" w:right="6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Sterilizasyon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ezenfeksiyon</w:t>
            </w:r>
            <w:r>
              <w:rPr>
                <w:rFonts w:ascii="Times New Roman"/>
                <w:spacing w:val="3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r. Hasan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OLMAZ</w:t>
            </w:r>
          </w:p>
        </w:tc>
        <w:tc>
          <w:tcPr>
            <w:tcW w:w="2268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CC5F7A" w14:textId="77777777" w:rsidR="002D4F78" w:rsidRDefault="002D4F78"/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779DAA" w14:textId="77777777" w:rsidR="002D4F78" w:rsidRDefault="00D6627F">
            <w:pPr>
              <w:pStyle w:val="TableParagraph"/>
              <w:spacing w:line="203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5BE8747F" w14:textId="77777777" w:rsidR="002D4F78" w:rsidRDefault="00D6627F">
            <w:pPr>
              <w:pStyle w:val="TableParagraph"/>
              <w:spacing w:before="2" w:line="253" w:lineRule="auto"/>
              <w:ind w:left="107" w:right="68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Karın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n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uvarı</w:t>
            </w:r>
            <w:r>
              <w:rPr>
                <w:rFonts w:ascii="Arial" w:hAnsi="Arial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ve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  <w:r>
              <w:rPr>
                <w:rFonts w:ascii="Arial" w:hAnsi="Arial"/>
                <w:spacing w:val="-1"/>
                <w:sz w:val="18"/>
              </w:rPr>
              <w:t>nguinal</w:t>
            </w:r>
            <w:r>
              <w:rPr>
                <w:rFonts w:ascii="Times New Roman" w:hAnsi="Times New Roman"/>
                <w:spacing w:val="2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Kanal</w:t>
            </w:r>
          </w:p>
          <w:p w14:paraId="7FCA21FF" w14:textId="77777777" w:rsidR="002D4F78" w:rsidRDefault="00D6627F">
            <w:pPr>
              <w:pStyle w:val="TableParagraph"/>
              <w:spacing w:before="2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N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872921" w14:textId="77777777" w:rsidR="002D4F78" w:rsidRDefault="002D4F78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4418345" w14:textId="77777777" w:rsidR="002D4F78" w:rsidRDefault="00D6627F">
            <w:pPr>
              <w:pStyle w:val="TableParagraph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2055D552" w14:textId="77777777" w:rsidR="002D4F78" w:rsidRDefault="00D6627F">
            <w:pPr>
              <w:pStyle w:val="TableParagraph"/>
              <w:spacing w:before="2"/>
              <w:ind w:left="99" w:right="38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Sindirim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Kanalının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Salgı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sz w:val="18"/>
              </w:rPr>
              <w:t>İş</w:t>
            </w:r>
            <w:r>
              <w:rPr>
                <w:rFonts w:ascii="Arial" w:hAnsi="Arial"/>
                <w:spacing w:val="-1"/>
                <w:sz w:val="18"/>
              </w:rPr>
              <w:t>levleri</w:t>
            </w:r>
            <w:r>
              <w:rPr>
                <w:rFonts w:ascii="Times New Roman" w:hAnsi="Times New Roman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ILMAZ</w:t>
            </w:r>
          </w:p>
        </w:tc>
      </w:tr>
      <w:tr w:rsidR="002D4F78" w14:paraId="4BDE8B8C" w14:textId="77777777">
        <w:trPr>
          <w:trHeight w:hRule="exact" w:val="408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18D475" w14:textId="77777777" w:rsidR="002D4F78" w:rsidRDefault="00D6627F">
            <w:pPr>
              <w:pStyle w:val="TableParagraph"/>
              <w:spacing w:before="94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50-17:3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9B776D" w14:textId="77777777" w:rsidR="002D4F78" w:rsidRDefault="002D4F78"/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417227" w14:textId="77777777" w:rsidR="002D4F78" w:rsidRDefault="002D4F78"/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C52F31" w14:textId="77777777" w:rsidR="002D4F78" w:rsidRDefault="002D4F78"/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B0294A" w14:textId="77777777" w:rsidR="002D4F78" w:rsidRDefault="002D4F78"/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2CE874" w14:textId="77777777" w:rsidR="002D4F78" w:rsidRDefault="002D4F78"/>
        </w:tc>
      </w:tr>
      <w:tr w:rsidR="002D4F78" w14:paraId="0D527B73" w14:textId="77777777">
        <w:trPr>
          <w:trHeight w:hRule="exact" w:val="406"/>
        </w:trPr>
        <w:tc>
          <w:tcPr>
            <w:tcW w:w="12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9C58CB" w14:textId="77777777" w:rsidR="002D4F78" w:rsidRDefault="00D6627F">
            <w:pPr>
              <w:pStyle w:val="TableParagraph"/>
              <w:spacing w:before="92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7:40-18:2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0742E9" w14:textId="77777777" w:rsidR="002D4F78" w:rsidRDefault="002D4F78"/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9E8BFC" w14:textId="77777777" w:rsidR="002D4F78" w:rsidRDefault="002D4F78"/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6D03E3" w14:textId="77777777" w:rsidR="002D4F78" w:rsidRDefault="002D4F78"/>
        </w:tc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3ADDEE" w14:textId="77777777" w:rsidR="002D4F78" w:rsidRDefault="002D4F78"/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60B6D3" w14:textId="77777777" w:rsidR="002D4F78" w:rsidRDefault="002D4F78"/>
        </w:tc>
      </w:tr>
    </w:tbl>
    <w:p w14:paraId="30569720" w14:textId="77777777" w:rsidR="002D4F78" w:rsidRDefault="002D4F78">
      <w:pPr>
        <w:sectPr w:rsidR="002D4F78">
          <w:pgSz w:w="16850" w:h="11920" w:orient="landscape"/>
          <w:pgMar w:top="1100" w:right="560" w:bottom="1120" w:left="1300" w:header="0" w:footer="930" w:gutter="0"/>
          <w:cols w:space="720"/>
        </w:sectPr>
      </w:pPr>
    </w:p>
    <w:p w14:paraId="04F08597" w14:textId="77777777" w:rsidR="002D4F78" w:rsidRDefault="002D4F78">
      <w:pPr>
        <w:spacing w:before="10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Style w:val="TableNormal"/>
        <w:tblW w:w="0" w:type="auto"/>
        <w:tblInd w:w="110" w:type="dxa"/>
        <w:tblLayout w:type="fixed"/>
        <w:tblLook w:val="01E0" w:firstRow="1" w:lastRow="1" w:firstColumn="1" w:lastColumn="1" w:noHBand="0" w:noVBand="0"/>
      </w:tblPr>
      <w:tblGrid>
        <w:gridCol w:w="1296"/>
        <w:gridCol w:w="2552"/>
        <w:gridCol w:w="2460"/>
        <w:gridCol w:w="2926"/>
        <w:gridCol w:w="2355"/>
        <w:gridCol w:w="2979"/>
      </w:tblGrid>
      <w:tr w:rsidR="002D4F78" w14:paraId="6F81D7CD" w14:textId="77777777">
        <w:trPr>
          <w:trHeight w:hRule="exact" w:val="351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1A41B212" w14:textId="77777777" w:rsidR="002D4F78" w:rsidRDefault="00D6627F">
            <w:pPr>
              <w:pStyle w:val="TableParagraph"/>
              <w:spacing w:before="54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3.</w:t>
            </w:r>
            <w:r>
              <w:rPr>
                <w:rFonts w:asci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Hafta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65592990" w14:textId="77777777" w:rsidR="002D4F78" w:rsidRDefault="00D6627F">
            <w:pPr>
              <w:pStyle w:val="TableParagraph"/>
              <w:spacing w:before="54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14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asım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289C6F07" w14:textId="77777777" w:rsidR="002D4F78" w:rsidRDefault="00D6627F">
            <w:pPr>
              <w:pStyle w:val="TableParagraph"/>
              <w:spacing w:before="54"/>
              <w:ind w:left="1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15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asım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29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145C20BC" w14:textId="77777777" w:rsidR="002D4F78" w:rsidRDefault="00D6627F">
            <w:pPr>
              <w:pStyle w:val="TableParagraph"/>
              <w:spacing w:before="54"/>
              <w:ind w:left="1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16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asım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23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2D6080D3" w14:textId="77777777" w:rsidR="002D4F78" w:rsidRDefault="00D6627F">
            <w:pPr>
              <w:pStyle w:val="TableParagraph"/>
              <w:spacing w:before="54"/>
              <w:ind w:left="10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17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asım</w:t>
            </w:r>
            <w:r>
              <w:rPr>
                <w:rFonts w:ascii="Arial" w:hAns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6A3ADECA" w14:textId="77777777" w:rsidR="002D4F78" w:rsidRDefault="00D6627F">
            <w:pPr>
              <w:pStyle w:val="TableParagraph"/>
              <w:spacing w:before="54"/>
              <w:ind w:left="11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18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asım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</w:tr>
      <w:tr w:rsidR="002D4F78" w14:paraId="10EDFCD4" w14:textId="77777777">
        <w:trPr>
          <w:trHeight w:hRule="exact" w:val="34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40CD4E" w14:textId="77777777" w:rsidR="002D4F78" w:rsidRDefault="00D6627F">
            <w:pPr>
              <w:pStyle w:val="TableParagraph"/>
              <w:spacing w:before="49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Saat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1110A9" w14:textId="77777777" w:rsidR="002D4F78" w:rsidRDefault="00D6627F">
            <w:pPr>
              <w:pStyle w:val="TableParagraph"/>
              <w:spacing w:before="49"/>
              <w:ind w:left="14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Pazartesi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B90FBD" w14:textId="77777777" w:rsidR="002D4F78" w:rsidRDefault="00D6627F">
            <w:pPr>
              <w:pStyle w:val="TableParagraph"/>
              <w:spacing w:before="49"/>
              <w:ind w:left="1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Salı</w:t>
            </w:r>
          </w:p>
        </w:tc>
        <w:tc>
          <w:tcPr>
            <w:tcW w:w="29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9DB886" w14:textId="77777777" w:rsidR="002D4F78" w:rsidRDefault="00D6627F">
            <w:pPr>
              <w:pStyle w:val="TableParagraph"/>
              <w:spacing w:before="49"/>
              <w:ind w:left="1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Çarşamba</w:t>
            </w:r>
          </w:p>
        </w:tc>
        <w:tc>
          <w:tcPr>
            <w:tcW w:w="23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BCD7FB" w14:textId="77777777" w:rsidR="002D4F78" w:rsidRDefault="00D6627F">
            <w:pPr>
              <w:pStyle w:val="TableParagraph"/>
              <w:spacing w:before="49"/>
              <w:ind w:left="10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Perşembe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B66FDB" w14:textId="77777777" w:rsidR="002D4F78" w:rsidRDefault="00D6627F">
            <w:pPr>
              <w:pStyle w:val="TableParagraph"/>
              <w:spacing w:line="224" w:lineRule="exact"/>
              <w:ind w:left="11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Cuma</w:t>
            </w:r>
          </w:p>
        </w:tc>
      </w:tr>
      <w:tr w:rsidR="002D4F78" w14:paraId="1E08C9D1" w14:textId="77777777">
        <w:trPr>
          <w:trHeight w:hRule="exact" w:val="1250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090372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5D5E942" w14:textId="77777777" w:rsidR="002D4F78" w:rsidRDefault="002D4F7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4A624F55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8A5F39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2F73E467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ikrobiyoloji</w:t>
            </w:r>
          </w:p>
          <w:p w14:paraId="0C0DFCF7" w14:textId="77777777" w:rsidR="002D4F78" w:rsidRDefault="00D6627F">
            <w:pPr>
              <w:pStyle w:val="TableParagraph"/>
              <w:spacing w:before="2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Enterokok</w:t>
            </w:r>
            <w:r>
              <w:rPr>
                <w:rFonts w:ascii="Arial" w:hAnsi="Arial"/>
                <w:spacing w:val="-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-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Diğer</w:t>
            </w:r>
            <w:r>
              <w:rPr>
                <w:rFonts w:ascii="Arial" w:hAnsi="Arial"/>
                <w:spacing w:val="-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GramPozitif</w:t>
            </w:r>
            <w:r>
              <w:rPr>
                <w:rFonts w:ascii="Times New Roman" w:hAnsi="Times New Roman"/>
                <w:spacing w:val="26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Koklar</w:t>
            </w:r>
          </w:p>
          <w:p w14:paraId="0FAE5664" w14:textId="77777777" w:rsidR="002D4F78" w:rsidRDefault="00D6627F">
            <w:pPr>
              <w:pStyle w:val="TableParagraph"/>
              <w:spacing w:before="2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3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34F8D2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413A567F" w14:textId="77777777" w:rsidR="002D4F78" w:rsidRDefault="00D6627F">
            <w:pPr>
              <w:pStyle w:val="TableParagraph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Biyokimya</w:t>
            </w:r>
          </w:p>
          <w:p w14:paraId="7615278A" w14:textId="77777777" w:rsidR="002D4F78" w:rsidRDefault="00D6627F">
            <w:pPr>
              <w:pStyle w:val="TableParagraph"/>
              <w:spacing w:before="2"/>
              <w:ind w:left="106" w:right="4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lkol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tabolizması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2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iyokimyasal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tkileri</w:t>
            </w:r>
            <w:r>
              <w:rPr>
                <w:rFonts w:ascii="Times New Roman" w:hAnsi="Times New Roman"/>
                <w:spacing w:val="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Prof.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E.</w:t>
            </w:r>
            <w:r>
              <w:rPr>
                <w:rFonts w:ascii="Arial" w:hAnsi="Arial"/>
                <w:spacing w:val="-1"/>
                <w:sz w:val="18"/>
              </w:rPr>
              <w:t xml:space="preserve"> ALTINÖZ</w:t>
            </w:r>
          </w:p>
        </w:tc>
        <w:tc>
          <w:tcPr>
            <w:tcW w:w="29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9ADE6F" w14:textId="77777777" w:rsidR="002D4F78" w:rsidRDefault="002D4F78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64540131" w14:textId="77777777" w:rsidR="002D4F78" w:rsidRDefault="00D6627F">
            <w:pPr>
              <w:pStyle w:val="TableParagraph"/>
              <w:spacing w:line="237" w:lineRule="auto"/>
              <w:ind w:left="106" w:right="27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6EAC46"/>
                <w:spacing w:val="-1"/>
                <w:sz w:val="18"/>
              </w:rPr>
              <w:t>Histoloji</w:t>
            </w:r>
            <w:r>
              <w:rPr>
                <w:rFonts w:ascii="Arial" w:hAnsi="Arial"/>
                <w:color w:val="6EAC46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Pratik</w:t>
            </w:r>
            <w:r>
              <w:rPr>
                <w:rFonts w:ascii="Arial" w:hAnsi="Arial"/>
                <w:color w:val="6EAC46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G1.</w:t>
            </w:r>
            <w:r>
              <w:rPr>
                <w:rFonts w:ascii="Arial" w:hAnsi="Arial"/>
                <w:color w:val="6EAC46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Özefagus</w:t>
            </w:r>
            <w:r>
              <w:rPr>
                <w:rFonts w:ascii="Arial" w:hAnsi="Arial"/>
                <w:color w:val="6EAC46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2"/>
                <w:sz w:val="18"/>
              </w:rPr>
              <w:t>ve</w:t>
            </w:r>
            <w:r>
              <w:rPr>
                <w:rFonts w:ascii="Times New Roman" w:hAnsi="Times New Roman"/>
                <w:color w:val="6EAC46"/>
                <w:spacing w:val="31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z w:val="18"/>
              </w:rPr>
              <w:t>Mide</w:t>
            </w:r>
            <w:r>
              <w:rPr>
                <w:rFonts w:ascii="Arial" w:hAnsi="Arial"/>
                <w:color w:val="6EAC46"/>
                <w:spacing w:val="-14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Hist.</w:t>
            </w:r>
            <w:r>
              <w:rPr>
                <w:rFonts w:ascii="Arial" w:hAnsi="Arial"/>
                <w:color w:val="6EAC46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Öğretim</w:t>
            </w:r>
            <w:r>
              <w:rPr>
                <w:rFonts w:ascii="Arial" w:hAnsi="Arial"/>
                <w:color w:val="6EAC46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Üyeleri</w:t>
            </w:r>
            <w:r>
              <w:rPr>
                <w:rFonts w:ascii="Arial" w:hAnsi="Arial"/>
                <w:color w:val="6EAC46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z w:val="18"/>
              </w:rPr>
              <w:t>F.</w:t>
            </w:r>
            <w:r>
              <w:rPr>
                <w:rFonts w:ascii="Times New Roman" w:hAnsi="Times New Roman"/>
                <w:color w:val="6EAC46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w w:val="95"/>
                <w:sz w:val="18"/>
              </w:rPr>
              <w:t>Başak,</w:t>
            </w:r>
            <w:r>
              <w:rPr>
                <w:rFonts w:ascii="Arial" w:hAnsi="Arial"/>
                <w:color w:val="6EAC46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w w:val="95"/>
                <w:sz w:val="18"/>
              </w:rPr>
              <w:t>Y.</w:t>
            </w:r>
            <w:r>
              <w:rPr>
                <w:rFonts w:ascii="Arial" w:hAnsi="Arial"/>
                <w:color w:val="6EAC46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w w:val="95"/>
                <w:sz w:val="18"/>
              </w:rPr>
              <w:t>Ersan,</w:t>
            </w:r>
            <w:r>
              <w:rPr>
                <w:rFonts w:ascii="Arial" w:hAnsi="Arial"/>
                <w:color w:val="6EAC46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w w:val="95"/>
                <w:sz w:val="18"/>
              </w:rPr>
              <w:t>A.Yahyazadeh</w:t>
            </w:r>
          </w:p>
        </w:tc>
        <w:tc>
          <w:tcPr>
            <w:tcW w:w="23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BEAFD6" w14:textId="77777777" w:rsidR="002D4F78" w:rsidRDefault="00D6627F">
            <w:pPr>
              <w:pStyle w:val="TableParagraph"/>
              <w:spacing w:line="191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Pratik</w:t>
            </w:r>
          </w:p>
          <w:p w14:paraId="7F6C61F4" w14:textId="77777777" w:rsidR="002D4F78" w:rsidRDefault="00D6627F">
            <w:pPr>
              <w:pStyle w:val="TableParagraph"/>
              <w:spacing w:before="16"/>
              <w:ind w:left="109" w:right="39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Özofagus,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Mide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3"/>
                <w:sz w:val="18"/>
              </w:rPr>
              <w:t>İ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>nce</w:t>
            </w:r>
            <w:r>
              <w:rPr>
                <w:rFonts w:ascii="Times New Roman" w:hAnsi="Times New Roman"/>
                <w:color w:val="00AE50"/>
                <w:spacing w:val="3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ağırsaklar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1</w:t>
            </w:r>
          </w:p>
          <w:p w14:paraId="7BF6DD33" w14:textId="77777777" w:rsidR="002D4F78" w:rsidRDefault="00D6627F">
            <w:pPr>
              <w:pStyle w:val="TableParagraph"/>
              <w:spacing w:line="204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Doç.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</w:t>
            </w:r>
          </w:p>
          <w:p w14:paraId="4890EEA1" w14:textId="77777777" w:rsidR="002D4F78" w:rsidRDefault="00D6627F">
            <w:pPr>
              <w:pStyle w:val="TableParagraph"/>
              <w:spacing w:before="2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ILMAZ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1F6F20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7FF71A41" w14:textId="77777777" w:rsidR="002D4F78" w:rsidRDefault="00D6627F">
            <w:pPr>
              <w:pStyle w:val="TableParagraph"/>
              <w:ind w:left="111" w:right="139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ikrobiyoloji</w:t>
            </w:r>
            <w:r>
              <w:rPr>
                <w:rFonts w:ascii="Times New Roman"/>
                <w:spacing w:val="28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Enterobacteriacea</w:t>
            </w:r>
          </w:p>
          <w:p w14:paraId="45B724BA" w14:textId="77777777" w:rsidR="002D4F78" w:rsidRDefault="00D6627F">
            <w:pPr>
              <w:pStyle w:val="TableParagraph"/>
              <w:spacing w:line="204" w:lineRule="exact"/>
              <w:ind w:left="1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asan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OLMAZ</w:t>
            </w:r>
          </w:p>
        </w:tc>
      </w:tr>
      <w:tr w:rsidR="002D4F78" w14:paraId="6A1654AD" w14:textId="77777777">
        <w:trPr>
          <w:trHeight w:hRule="exact" w:val="1253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330D06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B877E91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680F3CEA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A0DEB6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58CAFB4" w14:textId="77777777" w:rsidR="002D4F78" w:rsidRDefault="00D6627F">
            <w:pPr>
              <w:pStyle w:val="TableParagraph"/>
              <w:spacing w:before="103" w:line="207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ikrobiyoloji</w:t>
            </w:r>
          </w:p>
          <w:p w14:paraId="113D6017" w14:textId="77777777" w:rsidR="002D4F78" w:rsidRDefault="00D6627F">
            <w:pPr>
              <w:pStyle w:val="TableParagraph"/>
              <w:ind w:left="107" w:right="4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Listeria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1"/>
                <w:sz w:val="18"/>
              </w:rPr>
              <w:t xml:space="preserve"> Erysipelothrix</w:t>
            </w:r>
            <w:r>
              <w:rPr>
                <w:rFonts w:ascii="Times New Roman" w:hAnsi="Times New Roman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3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9C01B5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4DFA752A" w14:textId="77777777" w:rsidR="002D4F78" w:rsidRDefault="00D6627F">
            <w:pPr>
              <w:pStyle w:val="TableParagraph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Biyokimya</w:t>
            </w:r>
          </w:p>
          <w:p w14:paraId="1C6DA234" w14:textId="77777777" w:rsidR="002D4F78" w:rsidRDefault="00D6627F">
            <w:pPr>
              <w:pStyle w:val="TableParagraph"/>
              <w:spacing w:before="5" w:line="237" w:lineRule="auto"/>
              <w:ind w:left="106" w:right="4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lkol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tabolizması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2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iyokimyasal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tkileri</w:t>
            </w:r>
            <w:r>
              <w:rPr>
                <w:rFonts w:ascii="Times New Roman" w:hAnsi="Times New Roman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Prof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. ALTINÖZ</w:t>
            </w:r>
          </w:p>
        </w:tc>
        <w:tc>
          <w:tcPr>
            <w:tcW w:w="29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F4657B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EE5E931" w14:textId="77777777" w:rsidR="002D4F78" w:rsidRDefault="00D6627F">
            <w:pPr>
              <w:pStyle w:val="TableParagraph"/>
              <w:spacing w:before="105" w:line="237" w:lineRule="auto"/>
              <w:ind w:left="106" w:right="27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6EAC46"/>
                <w:spacing w:val="-1"/>
                <w:sz w:val="18"/>
              </w:rPr>
              <w:t>Histoloji</w:t>
            </w:r>
            <w:r>
              <w:rPr>
                <w:rFonts w:ascii="Arial" w:hAnsi="Arial"/>
                <w:color w:val="6EAC46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Pratik</w:t>
            </w:r>
            <w:r>
              <w:rPr>
                <w:rFonts w:ascii="Arial" w:hAnsi="Arial"/>
                <w:color w:val="6EAC46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G2.</w:t>
            </w:r>
            <w:r>
              <w:rPr>
                <w:rFonts w:ascii="Arial" w:hAnsi="Arial"/>
                <w:color w:val="6EAC46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Özefagus</w:t>
            </w:r>
            <w:r>
              <w:rPr>
                <w:rFonts w:ascii="Arial" w:hAnsi="Arial"/>
                <w:color w:val="6EAC46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2"/>
                <w:sz w:val="18"/>
              </w:rPr>
              <w:t>ve</w:t>
            </w:r>
            <w:r>
              <w:rPr>
                <w:rFonts w:ascii="Times New Roman" w:hAnsi="Times New Roman"/>
                <w:color w:val="6EAC46"/>
                <w:spacing w:val="31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z w:val="18"/>
              </w:rPr>
              <w:t>Mide</w:t>
            </w:r>
            <w:r>
              <w:rPr>
                <w:rFonts w:ascii="Arial" w:hAnsi="Arial"/>
                <w:color w:val="6EAC46"/>
                <w:spacing w:val="-14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Hist.</w:t>
            </w:r>
            <w:r>
              <w:rPr>
                <w:rFonts w:ascii="Arial" w:hAnsi="Arial"/>
                <w:color w:val="6EAC46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Öğretim</w:t>
            </w:r>
            <w:r>
              <w:rPr>
                <w:rFonts w:ascii="Arial" w:hAnsi="Arial"/>
                <w:color w:val="6EAC46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Üyeleri</w:t>
            </w:r>
            <w:r>
              <w:rPr>
                <w:rFonts w:ascii="Arial" w:hAnsi="Arial"/>
                <w:color w:val="6EAC46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z w:val="18"/>
              </w:rPr>
              <w:t>F.</w:t>
            </w:r>
            <w:r>
              <w:rPr>
                <w:rFonts w:ascii="Times New Roman" w:hAnsi="Times New Roman"/>
                <w:color w:val="6EAC46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w w:val="95"/>
                <w:sz w:val="18"/>
              </w:rPr>
              <w:t>Başak,</w:t>
            </w:r>
            <w:r>
              <w:rPr>
                <w:rFonts w:ascii="Arial" w:hAnsi="Arial"/>
                <w:color w:val="6EAC46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w w:val="95"/>
                <w:sz w:val="18"/>
              </w:rPr>
              <w:t>Y.</w:t>
            </w:r>
            <w:r>
              <w:rPr>
                <w:rFonts w:ascii="Arial" w:hAnsi="Arial"/>
                <w:color w:val="6EAC46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w w:val="95"/>
                <w:sz w:val="18"/>
              </w:rPr>
              <w:t>Ersan,</w:t>
            </w:r>
            <w:r>
              <w:rPr>
                <w:rFonts w:ascii="Arial" w:hAnsi="Arial"/>
                <w:color w:val="6EAC46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w w:val="95"/>
                <w:sz w:val="18"/>
              </w:rPr>
              <w:t>A.Yahyazadeh</w:t>
            </w:r>
          </w:p>
        </w:tc>
        <w:tc>
          <w:tcPr>
            <w:tcW w:w="23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2FB78B" w14:textId="77777777" w:rsidR="002D4F78" w:rsidRDefault="00D6627F">
            <w:pPr>
              <w:pStyle w:val="TableParagraph"/>
              <w:spacing w:line="188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Pratik</w:t>
            </w:r>
          </w:p>
          <w:p w14:paraId="42A138EC" w14:textId="77777777" w:rsidR="002D4F78" w:rsidRDefault="00D6627F">
            <w:pPr>
              <w:pStyle w:val="TableParagraph"/>
              <w:spacing w:before="19"/>
              <w:ind w:left="109" w:right="39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Özofagus,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Mide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3"/>
                <w:sz w:val="18"/>
              </w:rPr>
              <w:t>İ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>nce</w:t>
            </w:r>
            <w:r>
              <w:rPr>
                <w:rFonts w:ascii="Times New Roman" w:hAnsi="Times New Roman"/>
                <w:color w:val="00AE50"/>
                <w:spacing w:val="3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ağırsaklar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2</w:t>
            </w:r>
          </w:p>
          <w:p w14:paraId="3E117F17" w14:textId="77777777" w:rsidR="002D4F78" w:rsidRDefault="00D6627F">
            <w:pPr>
              <w:pStyle w:val="TableParagraph"/>
              <w:spacing w:line="204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Doç.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</w:t>
            </w:r>
          </w:p>
          <w:p w14:paraId="40456887" w14:textId="77777777" w:rsidR="002D4F78" w:rsidRDefault="00D6627F">
            <w:pPr>
              <w:pStyle w:val="TableParagraph"/>
              <w:spacing w:line="207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ILMAZ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C7CE59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943F4DD" w14:textId="77777777" w:rsidR="002D4F78" w:rsidRDefault="00D6627F">
            <w:pPr>
              <w:pStyle w:val="TableParagraph"/>
              <w:ind w:left="111" w:right="139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ikrobiyoloji</w:t>
            </w:r>
            <w:r>
              <w:rPr>
                <w:rFonts w:ascii="Times New Roman"/>
                <w:spacing w:val="28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Enterobacteriacea</w:t>
            </w:r>
          </w:p>
          <w:p w14:paraId="2F159588" w14:textId="77777777" w:rsidR="002D4F78" w:rsidRDefault="00D6627F">
            <w:pPr>
              <w:pStyle w:val="TableParagraph"/>
              <w:spacing w:line="204" w:lineRule="exact"/>
              <w:ind w:left="1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asan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OLMAZ</w:t>
            </w:r>
          </w:p>
        </w:tc>
      </w:tr>
      <w:tr w:rsidR="002D4F78" w14:paraId="69767BA7" w14:textId="77777777">
        <w:trPr>
          <w:trHeight w:hRule="exact" w:val="1044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BB5B9E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FB6B662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0F7F9C5B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9DFEDD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214739C8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Biyokimya</w:t>
            </w:r>
          </w:p>
          <w:p w14:paraId="44806ACC" w14:textId="77777777" w:rsidR="002D4F78" w:rsidRDefault="00D6627F">
            <w:pPr>
              <w:pStyle w:val="TableParagraph"/>
              <w:spacing w:before="16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Lipid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tabolizması</w:t>
            </w:r>
          </w:p>
          <w:p w14:paraId="0D8DF658" w14:textId="77777777" w:rsidR="002D4F78" w:rsidRDefault="00D6627F">
            <w:pPr>
              <w:pStyle w:val="TableParagraph"/>
              <w:spacing w:before="16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rof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.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ALTINÖZ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304678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490C1B6C" w14:textId="77777777" w:rsidR="002D4F78" w:rsidRDefault="00D6627F">
            <w:pPr>
              <w:pStyle w:val="TableParagraph"/>
              <w:ind w:left="106" w:right="113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ikrobiyoloji</w:t>
            </w:r>
            <w:r>
              <w:rPr>
                <w:rFonts w:ascii="Times New Roman"/>
                <w:spacing w:val="28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ikobakteri</w:t>
            </w:r>
          </w:p>
          <w:p w14:paraId="7084D00E" w14:textId="77777777" w:rsidR="002D4F78" w:rsidRDefault="00D6627F">
            <w:pPr>
              <w:pStyle w:val="TableParagraph"/>
              <w:spacing w:before="2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r. Hasan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OLMAZ</w:t>
            </w:r>
          </w:p>
        </w:tc>
        <w:tc>
          <w:tcPr>
            <w:tcW w:w="29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2E906A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3F66F891" w14:textId="77777777" w:rsidR="002D4F78" w:rsidRDefault="00D6627F">
            <w:pPr>
              <w:pStyle w:val="TableParagraph"/>
              <w:ind w:left="106" w:right="27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6EAC46"/>
                <w:spacing w:val="-1"/>
                <w:sz w:val="18"/>
              </w:rPr>
              <w:t>Histoloji</w:t>
            </w:r>
            <w:r>
              <w:rPr>
                <w:rFonts w:ascii="Arial" w:hAnsi="Arial"/>
                <w:color w:val="6EAC46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Pratik</w:t>
            </w:r>
            <w:r>
              <w:rPr>
                <w:rFonts w:ascii="Arial" w:hAnsi="Arial"/>
                <w:color w:val="6EAC46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G3.</w:t>
            </w:r>
            <w:r>
              <w:rPr>
                <w:rFonts w:ascii="Arial" w:hAnsi="Arial"/>
                <w:color w:val="6EAC46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Özefagus</w:t>
            </w:r>
            <w:r>
              <w:rPr>
                <w:rFonts w:ascii="Arial" w:hAnsi="Arial"/>
                <w:color w:val="6EAC46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2"/>
                <w:sz w:val="18"/>
              </w:rPr>
              <w:t>ve</w:t>
            </w:r>
            <w:r>
              <w:rPr>
                <w:rFonts w:ascii="Times New Roman" w:hAnsi="Times New Roman"/>
                <w:color w:val="6EAC46"/>
                <w:spacing w:val="31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z w:val="18"/>
              </w:rPr>
              <w:t>Mide</w:t>
            </w:r>
            <w:r>
              <w:rPr>
                <w:rFonts w:ascii="Arial" w:hAnsi="Arial"/>
                <w:color w:val="6EAC46"/>
                <w:spacing w:val="-14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Hist.</w:t>
            </w:r>
            <w:r>
              <w:rPr>
                <w:rFonts w:ascii="Arial" w:hAnsi="Arial"/>
                <w:color w:val="6EAC46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Öğretim</w:t>
            </w:r>
            <w:r>
              <w:rPr>
                <w:rFonts w:ascii="Arial" w:hAnsi="Arial"/>
                <w:color w:val="6EAC46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Üyeleri</w:t>
            </w:r>
            <w:r>
              <w:rPr>
                <w:rFonts w:ascii="Arial" w:hAnsi="Arial"/>
                <w:color w:val="6EAC46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z w:val="18"/>
              </w:rPr>
              <w:t>F.</w:t>
            </w:r>
            <w:r>
              <w:rPr>
                <w:rFonts w:ascii="Times New Roman" w:hAnsi="Times New Roman"/>
                <w:color w:val="6EAC46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w w:val="95"/>
                <w:sz w:val="18"/>
              </w:rPr>
              <w:t>Başak,</w:t>
            </w:r>
            <w:r>
              <w:rPr>
                <w:rFonts w:ascii="Arial" w:hAnsi="Arial"/>
                <w:color w:val="6EAC46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w w:val="95"/>
                <w:sz w:val="18"/>
              </w:rPr>
              <w:t>Y.</w:t>
            </w:r>
            <w:r>
              <w:rPr>
                <w:rFonts w:ascii="Arial" w:hAnsi="Arial"/>
                <w:color w:val="6EAC46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w w:val="95"/>
                <w:sz w:val="18"/>
              </w:rPr>
              <w:t>Ersan,</w:t>
            </w:r>
            <w:r>
              <w:rPr>
                <w:rFonts w:ascii="Arial" w:hAnsi="Arial"/>
                <w:color w:val="6EAC46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w w:val="95"/>
                <w:sz w:val="18"/>
              </w:rPr>
              <w:t>A.Yahyazadeh</w:t>
            </w:r>
          </w:p>
        </w:tc>
        <w:tc>
          <w:tcPr>
            <w:tcW w:w="23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5AA625" w14:textId="77777777" w:rsidR="002D4F78" w:rsidRDefault="00D6627F">
            <w:pPr>
              <w:pStyle w:val="TableParagraph"/>
              <w:ind w:left="109" w:right="39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Times New Roman" w:hAnsi="Times New Roman"/>
                <w:color w:val="00AE50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Özofagus,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Mide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3"/>
                <w:sz w:val="18"/>
              </w:rPr>
              <w:t>İ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>nce</w:t>
            </w:r>
            <w:r>
              <w:rPr>
                <w:rFonts w:ascii="Times New Roman" w:hAnsi="Times New Roman"/>
                <w:color w:val="00AE50"/>
                <w:spacing w:val="3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ağırsaklar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3</w:t>
            </w:r>
          </w:p>
          <w:p w14:paraId="6CA4C09E" w14:textId="77777777" w:rsidR="002D4F78" w:rsidRDefault="00D6627F">
            <w:pPr>
              <w:pStyle w:val="TableParagraph"/>
              <w:spacing w:line="197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Doç.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</w:t>
            </w:r>
          </w:p>
          <w:p w14:paraId="077E4BE3" w14:textId="77777777" w:rsidR="002D4F78" w:rsidRDefault="00D6627F">
            <w:pPr>
              <w:pStyle w:val="TableParagraph"/>
              <w:spacing w:line="198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ILMAZ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31F8E4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7F2609DB" w14:textId="77777777" w:rsidR="002D4F78" w:rsidRDefault="00D6627F">
            <w:pPr>
              <w:pStyle w:val="TableParagraph"/>
              <w:ind w:left="111" w:right="118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10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ikrobiyoloji</w:t>
            </w:r>
            <w:r>
              <w:rPr>
                <w:rFonts w:ascii="Times New Roman"/>
                <w:spacing w:val="28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ibrio</w:t>
            </w:r>
            <w:r>
              <w:rPr>
                <w:rFonts w:ascii="Arial"/>
                <w:spacing w:val="-7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Aeromonas</w:t>
            </w:r>
          </w:p>
          <w:p w14:paraId="71551E40" w14:textId="77777777" w:rsidR="002D4F78" w:rsidRDefault="00D6627F">
            <w:pPr>
              <w:pStyle w:val="TableParagraph"/>
              <w:spacing w:before="2"/>
              <w:ind w:left="1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asan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OLMAZ</w:t>
            </w:r>
          </w:p>
        </w:tc>
      </w:tr>
      <w:tr w:rsidR="002D4F78" w14:paraId="24906A12" w14:textId="77777777">
        <w:trPr>
          <w:trHeight w:hRule="exact" w:val="1044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729FFF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570A373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6D3B33E4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429141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BCB1731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Biyokimya</w:t>
            </w:r>
          </w:p>
          <w:p w14:paraId="3945B5ED" w14:textId="77777777" w:rsidR="002D4F78" w:rsidRDefault="00D6627F">
            <w:pPr>
              <w:pStyle w:val="TableParagraph"/>
              <w:spacing w:before="16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Lipid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tabolizması</w:t>
            </w:r>
          </w:p>
          <w:p w14:paraId="42611A24" w14:textId="77777777" w:rsidR="002D4F78" w:rsidRDefault="00D6627F">
            <w:pPr>
              <w:pStyle w:val="TableParagraph"/>
              <w:spacing w:before="14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rof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.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ALTINÖZ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34B723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5B628E4F" w14:textId="77777777" w:rsidR="002D4F78" w:rsidRDefault="00D6627F">
            <w:pPr>
              <w:pStyle w:val="TableParagraph"/>
              <w:ind w:left="106" w:right="113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ikrobiyoloji</w:t>
            </w:r>
            <w:r>
              <w:rPr>
                <w:rFonts w:ascii="Times New Roman"/>
                <w:spacing w:val="28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ikobakteri</w:t>
            </w:r>
          </w:p>
          <w:p w14:paraId="6EFA494F" w14:textId="77777777" w:rsidR="002D4F78" w:rsidRDefault="00D6627F">
            <w:pPr>
              <w:pStyle w:val="TableParagraph"/>
              <w:spacing w:before="2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asan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OLMAZ</w:t>
            </w:r>
          </w:p>
        </w:tc>
        <w:tc>
          <w:tcPr>
            <w:tcW w:w="29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DB4906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018D1F42" w14:textId="77777777" w:rsidR="002D4F78" w:rsidRDefault="00D6627F">
            <w:pPr>
              <w:pStyle w:val="TableParagraph"/>
              <w:ind w:left="106" w:right="27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6EAC46"/>
                <w:spacing w:val="-1"/>
                <w:sz w:val="18"/>
              </w:rPr>
              <w:t>Histoloji</w:t>
            </w:r>
            <w:r>
              <w:rPr>
                <w:rFonts w:ascii="Arial" w:hAnsi="Arial"/>
                <w:color w:val="6EAC46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Pratik</w:t>
            </w:r>
            <w:r>
              <w:rPr>
                <w:rFonts w:ascii="Arial" w:hAnsi="Arial"/>
                <w:color w:val="6EAC46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G4.</w:t>
            </w:r>
            <w:r>
              <w:rPr>
                <w:rFonts w:ascii="Arial" w:hAnsi="Arial"/>
                <w:color w:val="6EAC46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Özefagus</w:t>
            </w:r>
            <w:r>
              <w:rPr>
                <w:rFonts w:ascii="Arial" w:hAnsi="Arial"/>
                <w:color w:val="6EAC46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2"/>
                <w:sz w:val="18"/>
              </w:rPr>
              <w:t>ve</w:t>
            </w:r>
            <w:r>
              <w:rPr>
                <w:rFonts w:ascii="Times New Roman" w:hAnsi="Times New Roman"/>
                <w:color w:val="6EAC46"/>
                <w:spacing w:val="31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z w:val="18"/>
              </w:rPr>
              <w:t>Mide</w:t>
            </w:r>
            <w:r>
              <w:rPr>
                <w:rFonts w:ascii="Arial" w:hAnsi="Arial"/>
                <w:color w:val="6EAC46"/>
                <w:spacing w:val="-14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Hist.</w:t>
            </w:r>
            <w:r>
              <w:rPr>
                <w:rFonts w:ascii="Arial" w:hAnsi="Arial"/>
                <w:color w:val="6EAC46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Öğretim</w:t>
            </w:r>
            <w:r>
              <w:rPr>
                <w:rFonts w:ascii="Arial" w:hAnsi="Arial"/>
                <w:color w:val="6EAC46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pacing w:val="-1"/>
                <w:sz w:val="18"/>
              </w:rPr>
              <w:t>Üyeleri</w:t>
            </w:r>
            <w:r>
              <w:rPr>
                <w:rFonts w:ascii="Arial" w:hAnsi="Arial"/>
                <w:color w:val="6EAC46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sz w:val="18"/>
              </w:rPr>
              <w:t>F.</w:t>
            </w:r>
            <w:r>
              <w:rPr>
                <w:rFonts w:ascii="Times New Roman" w:hAnsi="Times New Roman"/>
                <w:color w:val="6EAC46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w w:val="95"/>
                <w:sz w:val="18"/>
              </w:rPr>
              <w:t>Başak,</w:t>
            </w:r>
            <w:r>
              <w:rPr>
                <w:rFonts w:ascii="Arial" w:hAnsi="Arial"/>
                <w:color w:val="6EAC46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w w:val="95"/>
                <w:sz w:val="18"/>
              </w:rPr>
              <w:t>Y.</w:t>
            </w:r>
            <w:r>
              <w:rPr>
                <w:rFonts w:ascii="Arial" w:hAnsi="Arial"/>
                <w:color w:val="6EAC46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w w:val="95"/>
                <w:sz w:val="18"/>
              </w:rPr>
              <w:t>Ersan,</w:t>
            </w:r>
            <w:r>
              <w:rPr>
                <w:rFonts w:ascii="Arial" w:hAnsi="Arial"/>
                <w:color w:val="6EAC46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6EAC46"/>
                <w:w w:val="95"/>
                <w:sz w:val="18"/>
              </w:rPr>
              <w:t>A.Yahyazadeh</w:t>
            </w:r>
          </w:p>
        </w:tc>
        <w:tc>
          <w:tcPr>
            <w:tcW w:w="23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F4E3AC" w14:textId="77777777" w:rsidR="002D4F78" w:rsidRDefault="00D6627F">
            <w:pPr>
              <w:pStyle w:val="TableParagraph"/>
              <w:ind w:left="109" w:right="39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Times New Roman" w:hAnsi="Times New Roman"/>
                <w:color w:val="00AE50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Özofagus,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Mide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3"/>
                <w:sz w:val="18"/>
              </w:rPr>
              <w:t>İ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>nce</w:t>
            </w:r>
            <w:r>
              <w:rPr>
                <w:rFonts w:ascii="Times New Roman" w:hAnsi="Times New Roman"/>
                <w:color w:val="00AE50"/>
                <w:spacing w:val="3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ağırsaklar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4</w:t>
            </w:r>
          </w:p>
          <w:p w14:paraId="56CEF5E8" w14:textId="77777777" w:rsidR="002D4F78" w:rsidRDefault="00D6627F">
            <w:pPr>
              <w:pStyle w:val="TableParagraph"/>
              <w:spacing w:line="197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Doç.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</w:t>
            </w:r>
          </w:p>
          <w:p w14:paraId="5CBCA201" w14:textId="77777777" w:rsidR="002D4F78" w:rsidRDefault="00D6627F">
            <w:pPr>
              <w:pStyle w:val="TableParagraph"/>
              <w:spacing w:line="198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ILMAZ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9FE4EB" w14:textId="77777777" w:rsidR="002D4F78" w:rsidRDefault="00D6627F">
            <w:pPr>
              <w:pStyle w:val="TableParagraph"/>
              <w:ind w:left="111" w:right="126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ikrobiyoloji</w:t>
            </w:r>
            <w:r>
              <w:rPr>
                <w:rFonts w:ascii="Times New Roman"/>
                <w:spacing w:val="28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Kampilobakterler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Times New Roman"/>
                <w:spacing w:val="27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elikobakterler</w:t>
            </w:r>
          </w:p>
          <w:p w14:paraId="501DDC11" w14:textId="77777777" w:rsidR="002D4F78" w:rsidRDefault="00D6627F">
            <w:pPr>
              <w:pStyle w:val="TableParagraph"/>
              <w:spacing w:before="2"/>
              <w:ind w:left="1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asan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OLMAZ</w:t>
            </w:r>
          </w:p>
        </w:tc>
      </w:tr>
      <w:tr w:rsidR="002D4F78" w14:paraId="1C886563" w14:textId="77777777">
        <w:trPr>
          <w:trHeight w:hRule="exact" w:val="83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41EB9C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22F8ACEB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3:30-14:10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0E86C4" w14:textId="77777777" w:rsidR="002D4F78" w:rsidRDefault="002D4F78"/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54ED68" w14:textId="77777777" w:rsidR="002D4F78" w:rsidRDefault="00D6627F">
            <w:pPr>
              <w:pStyle w:val="TableParagraph"/>
              <w:ind w:left="106" w:right="49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ikrobiyoloji</w:t>
            </w:r>
            <w:r>
              <w:rPr>
                <w:rFonts w:ascii="Times New Roman"/>
                <w:spacing w:val="28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tafilokoklar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Benzer</w:t>
            </w:r>
            <w:r>
              <w:rPr>
                <w:rFonts w:ascii="Times New Roman"/>
                <w:spacing w:val="36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Gram Pozitif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Koklar</w:t>
            </w:r>
          </w:p>
          <w:p w14:paraId="3E24B7AD" w14:textId="77777777" w:rsidR="002D4F78" w:rsidRDefault="00D6627F">
            <w:pPr>
              <w:pStyle w:val="TableParagraph"/>
              <w:spacing w:line="190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3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92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21A73C4B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27C0D7E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2C2847EF" w14:textId="77777777" w:rsidR="002D4F78" w:rsidRDefault="00D6627F">
            <w:pPr>
              <w:pStyle w:val="TableParagraph"/>
              <w:spacing w:before="206"/>
              <w:ind w:left="949" w:right="418" w:hanging="526"/>
              <w:rPr>
                <w:rFonts w:ascii="Arial" w:eastAsia="Arial" w:hAnsi="Arial" w:cs="Arial"/>
                <w:sz w:val="28"/>
                <w:szCs w:val="28"/>
              </w:rPr>
            </w:pPr>
            <w:r>
              <w:rPr>
                <w:rFonts w:ascii="Arial"/>
                <w:sz w:val="28"/>
              </w:rPr>
              <w:t>Klinik</w:t>
            </w:r>
            <w:r>
              <w:rPr>
                <w:rFonts w:ascii="Arial"/>
                <w:spacing w:val="-1"/>
                <w:sz w:val="28"/>
              </w:rPr>
              <w:t xml:space="preserve"> ve</w:t>
            </w:r>
            <w:r>
              <w:rPr>
                <w:rFonts w:ascii="Arial"/>
                <w:spacing w:val="-2"/>
                <w:sz w:val="28"/>
              </w:rPr>
              <w:t xml:space="preserve"> </w:t>
            </w:r>
            <w:r>
              <w:rPr>
                <w:rFonts w:ascii="Arial"/>
                <w:spacing w:val="-1"/>
                <w:sz w:val="28"/>
              </w:rPr>
              <w:t>Mesleki</w:t>
            </w:r>
            <w:r>
              <w:rPr>
                <w:rFonts w:ascii="Times New Roman"/>
                <w:spacing w:val="22"/>
                <w:sz w:val="28"/>
              </w:rPr>
              <w:t xml:space="preserve"> </w:t>
            </w:r>
            <w:r>
              <w:rPr>
                <w:rFonts w:ascii="Arial"/>
                <w:spacing w:val="-1"/>
                <w:sz w:val="28"/>
              </w:rPr>
              <w:t>Beceri</w:t>
            </w:r>
            <w:r>
              <w:rPr>
                <w:rFonts w:ascii="Arial"/>
                <w:spacing w:val="-4"/>
                <w:sz w:val="28"/>
              </w:rPr>
              <w:t xml:space="preserve"> </w:t>
            </w:r>
            <w:r>
              <w:rPr>
                <w:rFonts w:ascii="Arial"/>
                <w:spacing w:val="-2"/>
                <w:sz w:val="28"/>
              </w:rPr>
              <w:t>II</w:t>
            </w:r>
          </w:p>
          <w:p w14:paraId="205C7571" w14:textId="77777777" w:rsidR="002D4F78" w:rsidRDefault="00D6627F">
            <w:pPr>
              <w:pStyle w:val="TableParagraph"/>
              <w:spacing w:before="231"/>
              <w:ind w:left="248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w w:val="85"/>
                <w:sz w:val="24"/>
              </w:rPr>
              <w:t>(VİZE</w:t>
            </w:r>
            <w:r>
              <w:rPr>
                <w:rFonts w:ascii="Arial" w:hAnsi="Arial"/>
                <w:spacing w:val="16"/>
                <w:w w:val="85"/>
                <w:sz w:val="24"/>
              </w:rPr>
              <w:t xml:space="preserve"> </w:t>
            </w:r>
            <w:r>
              <w:rPr>
                <w:rFonts w:ascii="Arial" w:hAnsi="Arial"/>
                <w:w w:val="85"/>
                <w:sz w:val="24"/>
              </w:rPr>
              <w:t>SINAVI</w:t>
            </w:r>
            <w:r>
              <w:rPr>
                <w:rFonts w:ascii="Arial" w:hAnsi="Arial"/>
                <w:spacing w:val="15"/>
                <w:w w:val="85"/>
                <w:sz w:val="24"/>
              </w:rPr>
              <w:t xml:space="preserve"> </w:t>
            </w:r>
            <w:r>
              <w:rPr>
                <w:rFonts w:ascii="Arial" w:hAnsi="Arial"/>
                <w:w w:val="85"/>
                <w:sz w:val="24"/>
              </w:rPr>
              <w:t>TELAFİ)</w:t>
            </w:r>
          </w:p>
        </w:tc>
        <w:tc>
          <w:tcPr>
            <w:tcW w:w="23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122CD2" w14:textId="77777777" w:rsidR="002D4F78" w:rsidRDefault="00D6627F">
            <w:pPr>
              <w:pStyle w:val="TableParagraph"/>
              <w:spacing w:before="101"/>
              <w:ind w:left="109" w:right="103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ikrobiyoloji</w:t>
            </w:r>
            <w:r>
              <w:rPr>
                <w:rFonts w:ascii="Times New Roman"/>
                <w:spacing w:val="28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treptokoklar</w:t>
            </w:r>
          </w:p>
          <w:p w14:paraId="524E33AD" w14:textId="77777777" w:rsidR="002D4F78" w:rsidRDefault="00D6627F">
            <w:pPr>
              <w:pStyle w:val="TableParagraph"/>
              <w:spacing w:line="206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216751" w14:textId="77777777" w:rsidR="002D4F78" w:rsidRDefault="00D6627F">
            <w:pPr>
              <w:pStyle w:val="TableParagraph"/>
              <w:spacing w:before="99"/>
              <w:ind w:left="1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Biyokimya</w:t>
            </w:r>
          </w:p>
          <w:p w14:paraId="25853E62" w14:textId="77777777" w:rsidR="002D4F78" w:rsidRDefault="00D6627F">
            <w:pPr>
              <w:pStyle w:val="TableParagraph"/>
              <w:spacing w:before="2"/>
              <w:ind w:left="1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Lipid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tabolizma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ozuklukları</w:t>
            </w:r>
          </w:p>
          <w:p w14:paraId="03B6F2AC" w14:textId="77777777" w:rsidR="002D4F78" w:rsidRDefault="00D6627F">
            <w:pPr>
              <w:pStyle w:val="TableParagraph"/>
              <w:spacing w:before="2"/>
              <w:ind w:left="1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1"/>
                <w:sz w:val="18"/>
              </w:rPr>
              <w:t xml:space="preserve"> Dr. </w:t>
            </w:r>
            <w:r>
              <w:rPr>
                <w:rFonts w:ascii="Arial"/>
                <w:sz w:val="18"/>
              </w:rPr>
              <w:t>T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KAHRAMAN</w:t>
            </w:r>
          </w:p>
        </w:tc>
      </w:tr>
      <w:tr w:rsidR="002D4F78" w14:paraId="66CA6929" w14:textId="77777777">
        <w:trPr>
          <w:trHeight w:hRule="exact" w:val="83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A64395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007B82F3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4:20-15:00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5B5343" w14:textId="77777777" w:rsidR="002D4F78" w:rsidRDefault="00D6627F">
            <w:pPr>
              <w:pStyle w:val="TableParagraph"/>
              <w:spacing w:line="242" w:lineRule="auto"/>
              <w:ind w:left="107" w:right="1180" w:firstLine="5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ikrobiyoloji</w:t>
            </w:r>
            <w:r>
              <w:rPr>
                <w:rFonts w:ascii="Times New Roman"/>
                <w:spacing w:val="28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Bacillus</w:t>
            </w:r>
          </w:p>
          <w:p w14:paraId="5395E08C" w14:textId="77777777" w:rsidR="002D4F78" w:rsidRDefault="00D6627F">
            <w:pPr>
              <w:pStyle w:val="TableParagraph"/>
              <w:spacing w:line="202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asan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OLMAZ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D42A79" w14:textId="77777777" w:rsidR="002D4F78" w:rsidRDefault="00D6627F">
            <w:pPr>
              <w:pStyle w:val="TableParagraph"/>
              <w:spacing w:line="239" w:lineRule="auto"/>
              <w:ind w:left="106" w:right="49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T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ikrobiyoloji</w:t>
            </w:r>
            <w:r>
              <w:rPr>
                <w:rFonts w:ascii="Times New Roman" w:hAnsi="Times New Roman"/>
                <w:spacing w:val="2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tafilokoklar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enzer</w:t>
            </w:r>
            <w:r>
              <w:rPr>
                <w:rFonts w:ascii="Times New Roman" w:hAnsi="Times New Roman"/>
                <w:spacing w:val="3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Gram</w:t>
            </w:r>
            <w:r>
              <w:rPr>
                <w:rFonts w:ascii="Arial" w:hAnsi="Arial"/>
                <w:sz w:val="18"/>
              </w:rPr>
              <w:t xml:space="preserve">  </w:t>
            </w:r>
            <w:r>
              <w:rPr>
                <w:rFonts w:ascii="Arial" w:hAnsi="Arial"/>
                <w:spacing w:val="-1"/>
                <w:sz w:val="18"/>
              </w:rPr>
              <w:t>Pozitif</w:t>
            </w:r>
            <w:r>
              <w:rPr>
                <w:rFonts w:ascii="Arial" w:hAnsi="Arial"/>
                <w:sz w:val="18"/>
              </w:rPr>
              <w:t xml:space="preserve">  </w:t>
            </w:r>
            <w:r>
              <w:rPr>
                <w:rFonts w:ascii="Arial" w:hAnsi="Arial"/>
                <w:spacing w:val="-1"/>
                <w:sz w:val="18"/>
              </w:rPr>
              <w:t>Koklar</w:t>
            </w:r>
            <w:r>
              <w:rPr>
                <w:rFonts w:ascii="Times New Roman" w:hAnsi="Times New Roman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3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926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616E2A63" w14:textId="77777777" w:rsidR="002D4F78" w:rsidRDefault="002D4F78"/>
        </w:tc>
        <w:tc>
          <w:tcPr>
            <w:tcW w:w="23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5D0E46" w14:textId="77777777" w:rsidR="002D4F78" w:rsidRDefault="00D6627F">
            <w:pPr>
              <w:pStyle w:val="TableParagraph"/>
              <w:spacing w:before="101"/>
              <w:ind w:left="109" w:right="103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ikrobiyoloji</w:t>
            </w:r>
            <w:r>
              <w:rPr>
                <w:rFonts w:ascii="Times New Roman"/>
                <w:spacing w:val="28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treptokoklar</w:t>
            </w:r>
          </w:p>
          <w:p w14:paraId="3EF98C5D" w14:textId="77777777" w:rsidR="002D4F78" w:rsidRDefault="00D6627F">
            <w:pPr>
              <w:pStyle w:val="TableParagraph"/>
              <w:spacing w:line="204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8AAC12" w14:textId="77777777" w:rsidR="002D4F78" w:rsidRDefault="00D6627F">
            <w:pPr>
              <w:pStyle w:val="TableParagraph"/>
              <w:spacing w:line="203" w:lineRule="exact"/>
              <w:ind w:left="1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Biyokimya</w:t>
            </w:r>
          </w:p>
          <w:p w14:paraId="10F7F1AE" w14:textId="77777777" w:rsidR="002D4F78" w:rsidRDefault="00D6627F">
            <w:pPr>
              <w:pStyle w:val="TableParagraph"/>
              <w:spacing w:before="2"/>
              <w:ind w:left="1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Lipid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tabolizma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ozuklukları</w:t>
            </w:r>
          </w:p>
          <w:p w14:paraId="12FF4A19" w14:textId="77777777" w:rsidR="002D4F78" w:rsidRDefault="00D6627F">
            <w:pPr>
              <w:pStyle w:val="TableParagraph"/>
              <w:spacing w:before="2"/>
              <w:ind w:left="1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1"/>
                <w:sz w:val="18"/>
              </w:rPr>
              <w:t xml:space="preserve"> Dr. </w:t>
            </w:r>
            <w:r>
              <w:rPr>
                <w:rFonts w:ascii="Arial"/>
                <w:sz w:val="18"/>
              </w:rPr>
              <w:t>T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KAHRAMAN</w:t>
            </w:r>
          </w:p>
        </w:tc>
      </w:tr>
      <w:tr w:rsidR="002D4F78" w14:paraId="1DF4532E" w14:textId="77777777">
        <w:trPr>
          <w:trHeight w:hRule="exact" w:val="83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31400E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42734415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5:10-15:50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07C227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53B03AEB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D120AA" w14:textId="77777777" w:rsidR="002D4F78" w:rsidRDefault="00D6627F">
            <w:pPr>
              <w:pStyle w:val="TableParagraph"/>
              <w:ind w:left="106" w:right="49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ikrobiyoloji</w:t>
            </w:r>
            <w:r>
              <w:rPr>
                <w:rFonts w:ascii="Times New Roman"/>
                <w:spacing w:val="28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tafilokoklar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Benzer</w:t>
            </w:r>
            <w:r>
              <w:rPr>
                <w:rFonts w:ascii="Times New Roman"/>
                <w:spacing w:val="36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Gram Pozitif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Koklar</w:t>
            </w:r>
          </w:p>
          <w:p w14:paraId="33DEE4B0" w14:textId="77777777" w:rsidR="002D4F78" w:rsidRDefault="00D6627F">
            <w:pPr>
              <w:pStyle w:val="TableParagraph"/>
              <w:spacing w:line="18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3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926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08F7FFFE" w14:textId="77777777" w:rsidR="002D4F78" w:rsidRDefault="002D4F78"/>
        </w:tc>
        <w:tc>
          <w:tcPr>
            <w:tcW w:w="23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2474C3" w14:textId="77777777" w:rsidR="002D4F78" w:rsidRDefault="002D4F78"/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A02D3C" w14:textId="77777777" w:rsidR="002D4F78" w:rsidRDefault="002D4F78"/>
        </w:tc>
      </w:tr>
      <w:tr w:rsidR="002D4F78" w14:paraId="41B7BD33" w14:textId="77777777">
        <w:trPr>
          <w:trHeight w:hRule="exact" w:val="350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27D345" w14:textId="77777777" w:rsidR="002D4F78" w:rsidRDefault="00D6627F">
            <w:pPr>
              <w:pStyle w:val="TableParagraph"/>
              <w:spacing w:before="65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00-16:40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E0C374" w14:textId="77777777" w:rsidR="002D4F78" w:rsidRDefault="00D6627F">
            <w:pPr>
              <w:pStyle w:val="TableParagraph"/>
              <w:spacing w:before="65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B6F442" w14:textId="77777777" w:rsidR="002D4F78" w:rsidRDefault="002D4F78"/>
        </w:tc>
        <w:tc>
          <w:tcPr>
            <w:tcW w:w="292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C56DE0" w14:textId="77777777" w:rsidR="002D4F78" w:rsidRDefault="002D4F78"/>
        </w:tc>
        <w:tc>
          <w:tcPr>
            <w:tcW w:w="23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152BC7" w14:textId="77777777" w:rsidR="002D4F78" w:rsidRDefault="002D4F78"/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3D3F71" w14:textId="77777777" w:rsidR="002D4F78" w:rsidRDefault="002D4F78"/>
        </w:tc>
      </w:tr>
      <w:tr w:rsidR="002D4F78" w14:paraId="79C15FFF" w14:textId="77777777">
        <w:trPr>
          <w:trHeight w:hRule="exact" w:val="34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E21DA0" w14:textId="77777777" w:rsidR="002D4F78" w:rsidRDefault="00D6627F">
            <w:pPr>
              <w:pStyle w:val="TableParagraph"/>
              <w:spacing w:before="65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50-17:30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9763A2" w14:textId="77777777" w:rsidR="002D4F78" w:rsidRDefault="002D4F78"/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D615E4" w14:textId="77777777" w:rsidR="002D4F78" w:rsidRDefault="002D4F78"/>
        </w:tc>
        <w:tc>
          <w:tcPr>
            <w:tcW w:w="29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12B613" w14:textId="77777777" w:rsidR="002D4F78" w:rsidRDefault="002D4F78"/>
        </w:tc>
        <w:tc>
          <w:tcPr>
            <w:tcW w:w="23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DFE69F" w14:textId="77777777" w:rsidR="002D4F78" w:rsidRDefault="002D4F78"/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9F3501" w14:textId="77777777" w:rsidR="002D4F78" w:rsidRDefault="002D4F78"/>
        </w:tc>
      </w:tr>
      <w:tr w:rsidR="002D4F78" w14:paraId="328034B7" w14:textId="77777777">
        <w:trPr>
          <w:trHeight w:hRule="exact" w:val="351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8CA46A" w14:textId="77777777" w:rsidR="002D4F78" w:rsidRDefault="00D6627F">
            <w:pPr>
              <w:pStyle w:val="TableParagraph"/>
              <w:spacing w:before="65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7:40-18:20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8C23D7" w14:textId="77777777" w:rsidR="002D4F78" w:rsidRDefault="002D4F78"/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47C4D3" w14:textId="77777777" w:rsidR="002D4F78" w:rsidRDefault="002D4F78"/>
        </w:tc>
        <w:tc>
          <w:tcPr>
            <w:tcW w:w="29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56A4B2" w14:textId="77777777" w:rsidR="002D4F78" w:rsidRDefault="002D4F78"/>
        </w:tc>
        <w:tc>
          <w:tcPr>
            <w:tcW w:w="23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F93CE5" w14:textId="77777777" w:rsidR="002D4F78" w:rsidRDefault="002D4F78"/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A1FD54" w14:textId="77777777" w:rsidR="002D4F78" w:rsidRDefault="002D4F78"/>
        </w:tc>
      </w:tr>
    </w:tbl>
    <w:p w14:paraId="7B7328F8" w14:textId="77777777" w:rsidR="002D4F78" w:rsidRDefault="002D4F78">
      <w:pPr>
        <w:sectPr w:rsidR="002D4F78">
          <w:pgSz w:w="16850" w:h="11920" w:orient="landscape"/>
          <w:pgMar w:top="1000" w:right="880" w:bottom="1120" w:left="1160" w:header="0" w:footer="930" w:gutter="0"/>
          <w:cols w:space="720"/>
        </w:sectPr>
      </w:pPr>
    </w:p>
    <w:p w14:paraId="0BF79FCB" w14:textId="77777777" w:rsidR="002D4F78" w:rsidRDefault="002D4F78">
      <w:pPr>
        <w:spacing w:before="6"/>
        <w:rPr>
          <w:rFonts w:ascii="Times New Roman" w:eastAsia="Times New Roman" w:hAnsi="Times New Roman" w:cs="Times New Roman"/>
          <w:sz w:val="17"/>
          <w:szCs w:val="17"/>
        </w:rPr>
      </w:pPr>
    </w:p>
    <w:tbl>
      <w:tblPr>
        <w:tblStyle w:val="TableNormal"/>
        <w:tblW w:w="0" w:type="auto"/>
        <w:tblInd w:w="94" w:type="dxa"/>
        <w:tblLayout w:type="fixed"/>
        <w:tblLook w:val="01E0" w:firstRow="1" w:lastRow="1" w:firstColumn="1" w:lastColumn="1" w:noHBand="0" w:noVBand="0"/>
      </w:tblPr>
      <w:tblGrid>
        <w:gridCol w:w="1294"/>
        <w:gridCol w:w="2415"/>
        <w:gridCol w:w="2599"/>
        <w:gridCol w:w="2364"/>
        <w:gridCol w:w="2977"/>
        <w:gridCol w:w="2403"/>
      </w:tblGrid>
      <w:tr w:rsidR="002D4F78" w14:paraId="2B2769C9" w14:textId="77777777">
        <w:trPr>
          <w:trHeight w:hRule="exact" w:val="347"/>
        </w:trPr>
        <w:tc>
          <w:tcPr>
            <w:tcW w:w="12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35B9DF3A" w14:textId="77777777" w:rsidR="002D4F78" w:rsidRDefault="00D6627F">
            <w:pPr>
              <w:pStyle w:val="TableParagraph"/>
              <w:spacing w:before="50"/>
              <w:ind w:left="10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4.</w:t>
            </w:r>
            <w:r>
              <w:rPr>
                <w:rFonts w:ascii="Arial"/>
                <w:b/>
                <w:spacing w:val="-11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Hafta</w:t>
            </w:r>
          </w:p>
        </w:tc>
        <w:tc>
          <w:tcPr>
            <w:tcW w:w="24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36B57B8E" w14:textId="77777777" w:rsidR="002D4F78" w:rsidRDefault="00D6627F">
            <w:pPr>
              <w:pStyle w:val="TableParagraph"/>
              <w:spacing w:before="50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21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asım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25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6B51B500" w14:textId="77777777" w:rsidR="002D4F78" w:rsidRDefault="00D6627F">
            <w:pPr>
              <w:pStyle w:val="TableParagraph"/>
              <w:spacing w:before="50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22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asım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23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3899A69B" w14:textId="77777777" w:rsidR="002D4F78" w:rsidRDefault="00D6627F">
            <w:pPr>
              <w:pStyle w:val="TableParagraph"/>
              <w:spacing w:before="50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23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asım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79994778" w14:textId="77777777" w:rsidR="002D4F78" w:rsidRDefault="00D6627F">
            <w:pPr>
              <w:pStyle w:val="TableParagraph"/>
              <w:spacing w:before="50"/>
              <w:ind w:left="9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24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asım</w:t>
            </w:r>
            <w:r>
              <w:rPr>
                <w:rFonts w:ascii="Arial" w:hAns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24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0857CB85" w14:textId="77777777" w:rsidR="002D4F78" w:rsidRDefault="00D6627F">
            <w:pPr>
              <w:pStyle w:val="TableParagraph"/>
              <w:spacing w:before="50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25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asım</w:t>
            </w:r>
            <w:r>
              <w:rPr>
                <w:rFonts w:ascii="Arial" w:hAns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</w:tr>
      <w:tr w:rsidR="002D4F78" w14:paraId="22E2D1D5" w14:textId="77777777">
        <w:trPr>
          <w:trHeight w:hRule="exact" w:val="350"/>
        </w:trPr>
        <w:tc>
          <w:tcPr>
            <w:tcW w:w="12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120DE7" w14:textId="77777777" w:rsidR="002D4F78" w:rsidRDefault="00D6627F">
            <w:pPr>
              <w:pStyle w:val="TableParagraph"/>
              <w:spacing w:before="54"/>
              <w:ind w:left="10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Saat</w:t>
            </w:r>
          </w:p>
        </w:tc>
        <w:tc>
          <w:tcPr>
            <w:tcW w:w="24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AC0E24" w14:textId="77777777" w:rsidR="002D4F78" w:rsidRDefault="00D6627F">
            <w:pPr>
              <w:pStyle w:val="TableParagraph"/>
              <w:spacing w:before="54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Pazartesi</w:t>
            </w:r>
          </w:p>
        </w:tc>
        <w:tc>
          <w:tcPr>
            <w:tcW w:w="25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A74FE6" w14:textId="77777777" w:rsidR="002D4F78" w:rsidRDefault="00D6627F">
            <w:pPr>
              <w:pStyle w:val="TableParagraph"/>
              <w:spacing w:before="54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Salı</w:t>
            </w:r>
          </w:p>
        </w:tc>
        <w:tc>
          <w:tcPr>
            <w:tcW w:w="23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B0F5B5" w14:textId="77777777" w:rsidR="002D4F78" w:rsidRDefault="00D6627F">
            <w:pPr>
              <w:pStyle w:val="TableParagraph"/>
              <w:spacing w:before="54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Çarşamba</w:t>
            </w:r>
          </w:p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CF01B7" w14:textId="77777777" w:rsidR="002D4F78" w:rsidRDefault="00D6627F">
            <w:pPr>
              <w:pStyle w:val="TableParagraph"/>
              <w:spacing w:before="54"/>
              <w:ind w:left="9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Perşembe</w:t>
            </w:r>
          </w:p>
        </w:tc>
        <w:tc>
          <w:tcPr>
            <w:tcW w:w="24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817E9B" w14:textId="77777777" w:rsidR="002D4F78" w:rsidRDefault="00D6627F">
            <w:pPr>
              <w:pStyle w:val="TableParagraph"/>
              <w:spacing w:before="54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Cuma</w:t>
            </w:r>
          </w:p>
        </w:tc>
      </w:tr>
      <w:tr w:rsidR="002D4F78" w14:paraId="277BEA81" w14:textId="77777777">
        <w:trPr>
          <w:trHeight w:hRule="exact" w:val="1046"/>
        </w:trPr>
        <w:tc>
          <w:tcPr>
            <w:tcW w:w="12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98AF55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68B34FE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057CE618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4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93D6D3" w14:textId="77777777" w:rsidR="002D4F78" w:rsidRDefault="002D4F78"/>
        </w:tc>
        <w:tc>
          <w:tcPr>
            <w:tcW w:w="25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A527A7" w14:textId="77777777" w:rsidR="002D4F78" w:rsidRDefault="002D4F78"/>
        </w:tc>
        <w:tc>
          <w:tcPr>
            <w:tcW w:w="23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EF2B0D" w14:textId="77777777" w:rsidR="002D4F78" w:rsidRDefault="002D4F78"/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537574" w14:textId="77777777" w:rsidR="002D4F78" w:rsidRDefault="00D6627F">
            <w:pPr>
              <w:pStyle w:val="TableParagraph"/>
              <w:spacing w:line="239" w:lineRule="auto"/>
              <w:ind w:left="99" w:right="37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Ana./Hist.Pratik</w:t>
            </w:r>
            <w:r>
              <w:rPr>
                <w:rFonts w:ascii="Arial" w:hAnsi="Arial"/>
                <w:b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G1/</w:t>
            </w:r>
            <w:r>
              <w:rPr>
                <w:rFonts w:ascii="Arial" w:hAnsi="Arial"/>
                <w:b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z w:val="18"/>
              </w:rPr>
              <w:t>G2</w:t>
            </w:r>
            <w:r>
              <w:rPr>
                <w:rFonts w:ascii="Arial" w:hAnsi="Arial"/>
                <w:color w:val="00AE50"/>
                <w:sz w:val="18"/>
              </w:rPr>
              <w:t>,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alın</w:t>
            </w:r>
            <w:r>
              <w:rPr>
                <w:rFonts w:ascii="Arial" w:hAnsi="Arial"/>
                <w:color w:val="00AE50"/>
                <w:spacing w:val="2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a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ğ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.</w:t>
            </w:r>
            <w:r>
              <w:rPr>
                <w:rFonts w:ascii="Arial" w:hAnsi="Arial"/>
                <w:color w:val="00AE50"/>
                <w:spacing w:val="-2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2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araci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ğ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er</w:t>
            </w:r>
            <w:r>
              <w:rPr>
                <w:rFonts w:ascii="Arial" w:hAnsi="Arial"/>
                <w:color w:val="00AE50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/</w:t>
            </w:r>
            <w:r>
              <w:rPr>
                <w:rFonts w:ascii="Arial" w:hAnsi="Arial"/>
                <w:color w:val="00AE50"/>
                <w:spacing w:val="-2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>İ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nce</w:t>
            </w:r>
            <w:r>
              <w:rPr>
                <w:rFonts w:ascii="Arial" w:hAnsi="Arial"/>
                <w:color w:val="00AE50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2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alın</w:t>
            </w:r>
            <w:r>
              <w:rPr>
                <w:rFonts w:ascii="Arial" w:hAnsi="Arial"/>
                <w:color w:val="00AE50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Bağ.</w:t>
            </w:r>
            <w:r>
              <w:rPr>
                <w:rFonts w:ascii="Arial" w:hAnsi="Arial"/>
                <w:color w:val="00AE50"/>
                <w:spacing w:val="-1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Histolojisi.</w:t>
            </w:r>
            <w:r>
              <w:rPr>
                <w:rFonts w:ascii="Arial" w:hAnsi="Arial"/>
                <w:color w:val="00AE50"/>
                <w:spacing w:val="-1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3"/>
                <w:w w:val="95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1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1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21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 xml:space="preserve">Toy, N.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Yılmaz,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 xml:space="preserve">Y.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Ersan,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F.</w:t>
            </w:r>
            <w:r>
              <w:rPr>
                <w:rFonts w:ascii="Arial" w:hAnsi="Arial"/>
                <w:color w:val="00AE50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Ba</w:t>
            </w:r>
            <w:r>
              <w:rPr>
                <w:rFonts w:ascii="Arial" w:hAnsi="Arial"/>
                <w:color w:val="00AE50"/>
                <w:spacing w:val="-2"/>
                <w:w w:val="95"/>
                <w:sz w:val="18"/>
              </w:rPr>
              <w:t>ş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ak,</w:t>
            </w:r>
            <w:r>
              <w:rPr>
                <w:rFonts w:ascii="Arial" w:hAnsi="Arial"/>
                <w:color w:val="00AE50"/>
                <w:spacing w:val="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A.Yahyazadeh</w:t>
            </w:r>
          </w:p>
        </w:tc>
        <w:tc>
          <w:tcPr>
            <w:tcW w:w="24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CDB3EB" w14:textId="77777777" w:rsidR="002D4F78" w:rsidRDefault="002D4F78"/>
        </w:tc>
      </w:tr>
      <w:tr w:rsidR="002D4F78" w14:paraId="6B3A653C" w14:textId="77777777">
        <w:trPr>
          <w:trHeight w:hRule="exact" w:val="838"/>
        </w:trPr>
        <w:tc>
          <w:tcPr>
            <w:tcW w:w="12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E0302D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4EA51BF8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4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2EC8F8" w14:textId="77777777" w:rsidR="002D4F78" w:rsidRDefault="002D4F78"/>
        </w:tc>
        <w:tc>
          <w:tcPr>
            <w:tcW w:w="25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E09DB3" w14:textId="77777777" w:rsidR="002D4F78" w:rsidRDefault="00D6627F">
            <w:pPr>
              <w:pStyle w:val="TableParagraph"/>
              <w:spacing w:line="203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Fizyoloji</w:t>
            </w:r>
          </w:p>
          <w:p w14:paraId="340E9A12" w14:textId="77777777" w:rsidR="002D4F78" w:rsidRDefault="00D6627F">
            <w:pPr>
              <w:pStyle w:val="TableParagraph"/>
              <w:spacing w:before="2"/>
              <w:ind w:left="104" w:right="1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Besinlerin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ndirim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Kanalında</w:t>
            </w:r>
            <w:r>
              <w:rPr>
                <w:rFonts w:ascii="Arial" w:hAnsi="Arial"/>
                <w:spacing w:val="3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Taşınması</w:t>
            </w:r>
          </w:p>
          <w:p w14:paraId="2F39674D" w14:textId="77777777" w:rsidR="002D4F78" w:rsidRDefault="00D6627F">
            <w:pPr>
              <w:pStyle w:val="TableParagraph"/>
              <w:spacing w:line="190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3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3CC8BE" w14:textId="77777777" w:rsidR="002D4F78" w:rsidRDefault="002D4F78"/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EDFDB5" w14:textId="77777777" w:rsidR="002D4F78" w:rsidRDefault="00D6627F">
            <w:pPr>
              <w:pStyle w:val="TableParagraph"/>
              <w:spacing w:before="102"/>
              <w:ind w:left="99" w:right="181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 w:hAnsi="Arial"/>
                <w:b/>
                <w:color w:val="00AE50"/>
                <w:spacing w:val="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2/</w:t>
            </w:r>
            <w:r>
              <w:rPr>
                <w:rFonts w:ascii="Arial" w:hAnsi="Arial"/>
                <w:b/>
                <w:color w:val="00AE50"/>
                <w:spacing w:val="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1</w:t>
            </w:r>
            <w:r>
              <w:rPr>
                <w:rFonts w:ascii="Arial" w:hAnsi="Arial"/>
                <w:b/>
                <w:color w:val="00AE50"/>
                <w:spacing w:val="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Pratik</w:t>
            </w:r>
            <w:r>
              <w:rPr>
                <w:rFonts w:ascii="Times New Roman" w:hAnsi="Times New Roman"/>
                <w:b/>
                <w:color w:val="00AE50"/>
                <w:spacing w:val="3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ılmaz,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.</w:t>
            </w:r>
            <w:r>
              <w:rPr>
                <w:rFonts w:ascii="Arial" w:hAnsi="Arial"/>
                <w:color w:val="00AE50"/>
                <w:spacing w:val="23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Ersan,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F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a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>ş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k,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.Y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ah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y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a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z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adeh</w:t>
            </w:r>
          </w:p>
        </w:tc>
        <w:tc>
          <w:tcPr>
            <w:tcW w:w="24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2AFD0A" w14:textId="77777777" w:rsidR="002D4F78" w:rsidRDefault="002D4F78"/>
        </w:tc>
      </w:tr>
      <w:tr w:rsidR="002D4F78" w14:paraId="30AEE6C8" w14:textId="77777777">
        <w:trPr>
          <w:trHeight w:hRule="exact" w:val="838"/>
        </w:trPr>
        <w:tc>
          <w:tcPr>
            <w:tcW w:w="12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4AB1B3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5E8FE017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4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94B7CF" w14:textId="77777777" w:rsidR="002D4F78" w:rsidRDefault="00D6627F">
            <w:pPr>
              <w:pStyle w:val="TableParagraph"/>
              <w:spacing w:before="99"/>
              <w:ind w:left="107" w:right="3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Histoloji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mbriyoloji</w:t>
            </w:r>
            <w:r>
              <w:rPr>
                <w:rFonts w:ascii="Times New Roman" w:hAnsi="Times New Roman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İnce</w:t>
            </w:r>
            <w:r>
              <w:rPr>
                <w:rFonts w:ascii="Arial" w:hAnsi="Arial"/>
                <w:spacing w:val="-2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Barsakların</w:t>
            </w:r>
            <w:r>
              <w:rPr>
                <w:rFonts w:ascii="Arial" w:hAnsi="Arial"/>
                <w:spacing w:val="-2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Histolojisi</w:t>
            </w:r>
            <w:r>
              <w:rPr>
                <w:rFonts w:ascii="Times New Roman" w:hAnsi="Times New Roman"/>
                <w:spacing w:val="31"/>
                <w:w w:val="94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F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AŞAK</w:t>
            </w:r>
          </w:p>
        </w:tc>
        <w:tc>
          <w:tcPr>
            <w:tcW w:w="25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5C57CA" w14:textId="77777777" w:rsidR="002D4F78" w:rsidRDefault="00D6627F">
            <w:pPr>
              <w:pStyle w:val="TableParagraph"/>
              <w:spacing w:before="99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Biyokimya</w:t>
            </w:r>
          </w:p>
          <w:p w14:paraId="15A0C730" w14:textId="77777777" w:rsidR="002D4F78" w:rsidRDefault="00D6627F">
            <w:pPr>
              <w:pStyle w:val="TableParagraph"/>
              <w:spacing w:before="2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Ksenobiyotik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tabolizması</w:t>
            </w:r>
          </w:p>
          <w:p w14:paraId="54063801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Prof.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KAHRAMAN</w:t>
            </w:r>
          </w:p>
        </w:tc>
        <w:tc>
          <w:tcPr>
            <w:tcW w:w="23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9F67B7" w14:textId="77777777" w:rsidR="002D4F78" w:rsidRDefault="00D6627F">
            <w:pPr>
              <w:pStyle w:val="TableParagraph"/>
              <w:spacing w:line="203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Fizyoloji</w:t>
            </w:r>
          </w:p>
          <w:p w14:paraId="375A99CB" w14:textId="77777777" w:rsidR="002D4F78" w:rsidRDefault="00D6627F">
            <w:pPr>
              <w:pStyle w:val="TableParagraph"/>
              <w:spacing w:before="2"/>
              <w:ind w:left="104" w:right="28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Gastrointestinal</w:t>
            </w:r>
            <w:r>
              <w:rPr>
                <w:rFonts w:ascii="Arial"/>
                <w:spacing w:val="-6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Kanalda</w:t>
            </w:r>
            <w:r>
              <w:rPr>
                <w:rFonts w:ascii="Times New Roman"/>
                <w:spacing w:val="29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indirim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 xml:space="preserve">ve </w:t>
            </w:r>
            <w:r>
              <w:rPr>
                <w:rFonts w:ascii="Arial"/>
                <w:spacing w:val="-1"/>
                <w:sz w:val="18"/>
              </w:rPr>
              <w:t>Emilim</w:t>
            </w:r>
          </w:p>
          <w:p w14:paraId="29CAD112" w14:textId="77777777" w:rsidR="002D4F78" w:rsidRDefault="00D6627F">
            <w:pPr>
              <w:pStyle w:val="TableParagraph"/>
              <w:spacing w:line="18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C36E96" w14:textId="77777777" w:rsidR="002D4F78" w:rsidRDefault="00D6627F">
            <w:pPr>
              <w:pStyle w:val="TableParagraph"/>
              <w:spacing w:before="101"/>
              <w:ind w:left="99" w:right="181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 w:hAnsi="Arial"/>
                <w:b/>
                <w:color w:val="00AE50"/>
                <w:spacing w:val="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3/</w:t>
            </w:r>
            <w:r>
              <w:rPr>
                <w:rFonts w:ascii="Arial" w:hAnsi="Arial"/>
                <w:b/>
                <w:color w:val="00AE50"/>
                <w:spacing w:val="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4</w:t>
            </w:r>
            <w:r>
              <w:rPr>
                <w:rFonts w:ascii="Arial" w:hAnsi="Arial"/>
                <w:b/>
                <w:color w:val="00AE50"/>
                <w:spacing w:val="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Pratik</w:t>
            </w:r>
            <w:r>
              <w:rPr>
                <w:rFonts w:ascii="Times New Roman" w:hAnsi="Times New Roman"/>
                <w:b/>
                <w:color w:val="00AE50"/>
                <w:spacing w:val="3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ılmaz,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.</w:t>
            </w:r>
            <w:r>
              <w:rPr>
                <w:rFonts w:ascii="Arial" w:hAnsi="Arial"/>
                <w:color w:val="00AE50"/>
                <w:spacing w:val="23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Ersan,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F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a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>ş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k,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.Y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ah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y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a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z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adeh</w:t>
            </w:r>
          </w:p>
        </w:tc>
        <w:tc>
          <w:tcPr>
            <w:tcW w:w="24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766289" w14:textId="77777777" w:rsidR="002D4F78" w:rsidRDefault="00D6627F">
            <w:pPr>
              <w:pStyle w:val="TableParagraph"/>
              <w:spacing w:line="242" w:lineRule="auto"/>
              <w:ind w:left="102" w:right="14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T.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ikrobiyoloji</w:t>
            </w:r>
            <w:r>
              <w:rPr>
                <w:rFonts w:ascii="Times New Roman" w:hAnsi="Times New Roman"/>
                <w:spacing w:val="2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Pseudomonas</w:t>
            </w:r>
            <w:r>
              <w:rPr>
                <w:rFonts w:ascii="Arial" w:hAnsi="Arial"/>
                <w:spacing w:val="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li</w:t>
            </w:r>
            <w:r>
              <w:rPr>
                <w:rFonts w:ascii="Arial" w:hAnsi="Arial"/>
                <w:spacing w:val="-2"/>
                <w:w w:val="95"/>
                <w:sz w:val="18"/>
              </w:rPr>
              <w:t>ş</w:t>
            </w:r>
            <w:r>
              <w:rPr>
                <w:rFonts w:ascii="Arial" w:hAnsi="Arial"/>
                <w:spacing w:val="-1"/>
                <w:w w:val="95"/>
                <w:sz w:val="18"/>
              </w:rPr>
              <w:t>kili</w:t>
            </w:r>
            <w:r>
              <w:rPr>
                <w:rFonts w:ascii="Times New Roman" w:hAnsi="Times New Roman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akt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Prof.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.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OLMAZ</w:t>
            </w:r>
          </w:p>
        </w:tc>
      </w:tr>
      <w:tr w:rsidR="002D4F78" w14:paraId="3B0A4ED0" w14:textId="77777777">
        <w:trPr>
          <w:trHeight w:hRule="exact" w:val="838"/>
        </w:trPr>
        <w:tc>
          <w:tcPr>
            <w:tcW w:w="12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D8454C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43E748C1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4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DEED48" w14:textId="77777777" w:rsidR="002D4F78" w:rsidRDefault="00D6627F">
            <w:pPr>
              <w:pStyle w:val="TableParagraph"/>
              <w:ind w:left="107" w:right="49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Histoloji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mbriyoloji</w:t>
            </w:r>
            <w:r>
              <w:rPr>
                <w:rFonts w:ascii="Times New Roman" w:hAnsi="Times New Roman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Kalın </w:t>
            </w:r>
            <w:r>
              <w:rPr>
                <w:rFonts w:ascii="Arial" w:hAnsi="Arial"/>
                <w:spacing w:val="-1"/>
                <w:sz w:val="18"/>
              </w:rPr>
              <w:t>Barsakların</w:t>
            </w:r>
            <w:r>
              <w:rPr>
                <w:rFonts w:ascii="Arial" w:hAnsi="Arial"/>
                <w:spacing w:val="2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istolojisi</w:t>
            </w:r>
          </w:p>
          <w:p w14:paraId="75419C79" w14:textId="77777777" w:rsidR="002D4F78" w:rsidRDefault="00D6627F">
            <w:pPr>
              <w:pStyle w:val="TableParagraph"/>
              <w:spacing w:line="188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F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AŞAK</w:t>
            </w:r>
          </w:p>
        </w:tc>
        <w:tc>
          <w:tcPr>
            <w:tcW w:w="25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1CCC6F" w14:textId="77777777" w:rsidR="002D4F78" w:rsidRDefault="00D6627F">
            <w:pPr>
              <w:pStyle w:val="TableParagraph"/>
              <w:spacing w:before="99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Biyokimya</w:t>
            </w:r>
          </w:p>
          <w:p w14:paraId="78DBAF8A" w14:textId="77777777" w:rsidR="002D4F78" w:rsidRDefault="00D6627F">
            <w:pPr>
              <w:pStyle w:val="TableParagraph"/>
              <w:spacing w:before="2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Ksenobiyotik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tabolizması</w:t>
            </w:r>
          </w:p>
          <w:p w14:paraId="1EEA2CA8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Prof.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KAHRAMAN</w:t>
            </w:r>
          </w:p>
        </w:tc>
        <w:tc>
          <w:tcPr>
            <w:tcW w:w="23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BFF5B0" w14:textId="77777777" w:rsidR="002D4F78" w:rsidRDefault="00D6627F">
            <w:pPr>
              <w:pStyle w:val="TableParagraph"/>
              <w:ind w:left="104" w:right="9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T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ikrobiyoloji</w:t>
            </w:r>
            <w:r>
              <w:rPr>
                <w:rFonts w:ascii="Times New Roman" w:hAnsi="Times New Roman"/>
                <w:spacing w:val="2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Neisseria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ve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sz w:val="18"/>
              </w:rPr>
              <w:t>İl</w:t>
            </w:r>
            <w:r>
              <w:rPr>
                <w:rFonts w:ascii="Arial" w:hAnsi="Arial"/>
                <w:spacing w:val="-1"/>
                <w:sz w:val="18"/>
              </w:rPr>
              <w:t>gili</w:t>
            </w:r>
            <w:r>
              <w:rPr>
                <w:rFonts w:ascii="Times New Roman" w:hAnsi="Times New Roman"/>
                <w:spacing w:val="3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akteriler</w:t>
            </w:r>
          </w:p>
          <w:p w14:paraId="17410D73" w14:textId="77777777" w:rsidR="002D4F78" w:rsidRDefault="00D6627F">
            <w:pPr>
              <w:pStyle w:val="TableParagraph"/>
              <w:spacing w:line="188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ADA435" w14:textId="77777777" w:rsidR="002D4F78" w:rsidRDefault="00D6627F">
            <w:pPr>
              <w:pStyle w:val="TableParagraph"/>
              <w:spacing w:before="101"/>
              <w:ind w:left="99" w:right="181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Anatomi/Histoloji</w:t>
            </w:r>
            <w:r>
              <w:rPr>
                <w:rFonts w:ascii="Arial" w:hAnsi="Arial"/>
                <w:b/>
                <w:color w:val="00AE50"/>
                <w:spacing w:val="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4/</w:t>
            </w:r>
            <w:r>
              <w:rPr>
                <w:rFonts w:ascii="Arial" w:hAnsi="Arial"/>
                <w:b/>
                <w:color w:val="00AE50"/>
                <w:spacing w:val="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G3</w:t>
            </w:r>
            <w:r>
              <w:rPr>
                <w:rFonts w:ascii="Arial" w:hAnsi="Arial"/>
                <w:b/>
                <w:color w:val="00AE50"/>
                <w:spacing w:val="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00AE50"/>
                <w:spacing w:val="-1"/>
                <w:sz w:val="18"/>
              </w:rPr>
              <w:t>Pratik</w:t>
            </w:r>
            <w:r>
              <w:rPr>
                <w:rFonts w:ascii="Times New Roman" w:hAnsi="Times New Roman"/>
                <w:b/>
                <w:color w:val="00AE50"/>
                <w:spacing w:val="3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ılmaz,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.</w:t>
            </w:r>
            <w:r>
              <w:rPr>
                <w:rFonts w:ascii="Arial" w:hAnsi="Arial"/>
                <w:color w:val="00AE50"/>
                <w:spacing w:val="23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Ersan,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F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a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>ş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k,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.Y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ah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y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a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z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adeh</w:t>
            </w:r>
          </w:p>
        </w:tc>
        <w:tc>
          <w:tcPr>
            <w:tcW w:w="24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815E44" w14:textId="77777777" w:rsidR="002D4F78" w:rsidRDefault="00D6627F">
            <w:pPr>
              <w:pStyle w:val="TableParagraph"/>
              <w:spacing w:line="238" w:lineRule="auto"/>
              <w:ind w:left="102" w:right="4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T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ikrobiyoloji</w:t>
            </w:r>
            <w:r>
              <w:rPr>
                <w:rFonts w:ascii="Times New Roman" w:hAnsi="Times New Roman"/>
                <w:spacing w:val="2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Hemophilus</w:t>
            </w:r>
            <w:r>
              <w:rPr>
                <w:rFonts w:ascii="Arial" w:hAnsi="Arial"/>
                <w:w w:val="95"/>
                <w:sz w:val="18"/>
              </w:rPr>
              <w:t xml:space="preserve"> ve</w:t>
            </w:r>
            <w:r>
              <w:rPr>
                <w:rFonts w:ascii="Arial" w:hAnsi="Arial"/>
                <w:spacing w:val="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li</w:t>
            </w:r>
            <w:r>
              <w:rPr>
                <w:rFonts w:ascii="Arial" w:hAnsi="Arial"/>
                <w:spacing w:val="-2"/>
                <w:w w:val="95"/>
                <w:sz w:val="18"/>
              </w:rPr>
              <w:t>ş</w:t>
            </w:r>
            <w:r>
              <w:rPr>
                <w:rFonts w:ascii="Arial" w:hAnsi="Arial"/>
                <w:spacing w:val="-1"/>
                <w:w w:val="95"/>
                <w:sz w:val="18"/>
              </w:rPr>
              <w:t>kili</w:t>
            </w:r>
            <w:r>
              <w:rPr>
                <w:rFonts w:ascii="Times New Roman" w:hAnsi="Times New Roman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Bakteriler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29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</w:tr>
      <w:tr w:rsidR="002D4F78" w14:paraId="366632B1" w14:textId="77777777">
        <w:trPr>
          <w:trHeight w:hRule="exact" w:val="1044"/>
        </w:trPr>
        <w:tc>
          <w:tcPr>
            <w:tcW w:w="12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7E61E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C7F64D7" w14:textId="77777777" w:rsidR="002D4F78" w:rsidRDefault="002D4F7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2E4C583C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3:30-14:10</w:t>
            </w:r>
          </w:p>
        </w:tc>
        <w:tc>
          <w:tcPr>
            <w:tcW w:w="24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E1BE41" w14:textId="77777777" w:rsidR="002D4F78" w:rsidRDefault="00D6627F">
            <w:pPr>
              <w:pStyle w:val="TableParagraph"/>
              <w:spacing w:line="203" w:lineRule="exact"/>
              <w:ind w:left="1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natomi</w:t>
            </w:r>
          </w:p>
          <w:p w14:paraId="0C4C8FE5" w14:textId="77777777" w:rsidR="002D4F78" w:rsidRDefault="00D6627F">
            <w:pPr>
              <w:pStyle w:val="TableParagraph"/>
              <w:spacing w:before="2" w:line="256" w:lineRule="auto"/>
              <w:ind w:left="140" w:right="21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Karaciğer,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Safra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Kesesi</w:t>
            </w:r>
            <w:r>
              <w:rPr>
                <w:rFonts w:ascii="Arial" w:hAnsi="Arial"/>
                <w:spacing w:val="-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18"/>
              </w:rPr>
              <w:t>ve</w:t>
            </w:r>
            <w:r>
              <w:rPr>
                <w:rFonts w:ascii="Times New Roman" w:hAnsi="Times New Roman"/>
                <w:spacing w:val="25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Safra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olları</w:t>
            </w:r>
          </w:p>
          <w:p w14:paraId="7038F438" w14:textId="77777777" w:rsidR="002D4F78" w:rsidRDefault="00D6627F">
            <w:pPr>
              <w:pStyle w:val="TableParagraph"/>
              <w:spacing w:line="205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25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FDF2BE" w14:textId="77777777" w:rsidR="002D4F78" w:rsidRDefault="002D4F78"/>
        </w:tc>
        <w:tc>
          <w:tcPr>
            <w:tcW w:w="23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563A2A" w14:textId="77777777" w:rsidR="002D4F78" w:rsidRDefault="002D4F78"/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02409E" w14:textId="77777777" w:rsidR="002D4F78" w:rsidRDefault="00D6627F">
            <w:pPr>
              <w:pStyle w:val="TableParagraph"/>
              <w:spacing w:before="101"/>
              <w:ind w:left="99" w:right="36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T. </w:t>
            </w:r>
            <w:r>
              <w:rPr>
                <w:rFonts w:ascii="Arial" w:hAnsi="Arial"/>
                <w:spacing w:val="4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ikrobiyoloji</w:t>
            </w:r>
            <w:r>
              <w:rPr>
                <w:rFonts w:ascii="Times New Roman" w:hAnsi="Times New Roman"/>
                <w:spacing w:val="28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Corynebacterium</w:t>
            </w:r>
            <w:r>
              <w:rPr>
                <w:rFonts w:ascii="Arial" w:hAnsi="Arial"/>
                <w:spacing w:val="-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-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Diğer Gram</w:t>
            </w:r>
            <w:r>
              <w:rPr>
                <w:rFonts w:ascii="Times New Roman" w:hAnsi="Times New Roman"/>
                <w:spacing w:val="23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(+) </w:t>
            </w:r>
            <w:r>
              <w:rPr>
                <w:rFonts w:ascii="Arial" w:hAnsi="Arial"/>
                <w:spacing w:val="-1"/>
                <w:sz w:val="18"/>
              </w:rPr>
              <w:t>Çomaklar</w:t>
            </w:r>
          </w:p>
          <w:p w14:paraId="4C759B54" w14:textId="77777777" w:rsidR="002D4F78" w:rsidRDefault="00D6627F">
            <w:pPr>
              <w:pStyle w:val="TableParagraph"/>
              <w:spacing w:before="2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4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D4CC9E" w14:textId="77777777" w:rsidR="002D4F78" w:rsidRDefault="00D6627F">
            <w:pPr>
              <w:pStyle w:val="TableParagraph"/>
              <w:spacing w:line="203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Pratik</w:t>
            </w:r>
          </w:p>
          <w:p w14:paraId="3CBAA0D7" w14:textId="77777777" w:rsidR="002D4F78" w:rsidRDefault="00D6627F">
            <w:pPr>
              <w:pStyle w:val="TableParagraph"/>
              <w:spacing w:before="2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Karın</w:t>
            </w:r>
            <w:r>
              <w:rPr>
                <w:rFonts w:ascii="Arial" w:hAnsi="Arial"/>
                <w:color w:val="00AE50"/>
                <w:spacing w:val="-2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Ön</w:t>
            </w:r>
            <w:r>
              <w:rPr>
                <w:rFonts w:ascii="Arial" w:hAnsi="Arial"/>
                <w:color w:val="00AE50"/>
                <w:spacing w:val="-2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Duvarı,</w:t>
            </w:r>
            <w:r>
              <w:rPr>
                <w:rFonts w:ascii="Arial" w:hAnsi="Arial"/>
                <w:color w:val="00AE50"/>
                <w:spacing w:val="-2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İnguinal</w:t>
            </w:r>
          </w:p>
          <w:p w14:paraId="5EB930F8" w14:textId="77777777" w:rsidR="002D4F78" w:rsidRDefault="00D6627F">
            <w:pPr>
              <w:pStyle w:val="TableParagraph"/>
              <w:spacing w:before="2" w:line="205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z w:val="18"/>
              </w:rPr>
              <w:t>Kanal</w:t>
            </w:r>
            <w:r>
              <w:rPr>
                <w:rFonts w:asci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color w:val="00AE50"/>
                <w:sz w:val="18"/>
              </w:rPr>
              <w:t>G1</w:t>
            </w:r>
          </w:p>
          <w:p w14:paraId="01988445" w14:textId="77777777" w:rsidR="002D4F78" w:rsidRDefault="00D6627F">
            <w:pPr>
              <w:pStyle w:val="TableParagraph"/>
              <w:spacing w:line="19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Doç.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</w:t>
            </w:r>
          </w:p>
          <w:p w14:paraId="53170D4D" w14:textId="77777777" w:rsidR="002D4F78" w:rsidRDefault="00D6627F">
            <w:pPr>
              <w:pStyle w:val="TableParagraph"/>
              <w:spacing w:line="198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ILMAZ</w:t>
            </w:r>
          </w:p>
        </w:tc>
      </w:tr>
      <w:tr w:rsidR="002D4F78" w14:paraId="596F872B" w14:textId="77777777">
        <w:trPr>
          <w:trHeight w:hRule="exact" w:val="1047"/>
        </w:trPr>
        <w:tc>
          <w:tcPr>
            <w:tcW w:w="12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B38EF0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87F5079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573F1024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4:20-15:00</w:t>
            </w:r>
          </w:p>
        </w:tc>
        <w:tc>
          <w:tcPr>
            <w:tcW w:w="24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5B1B48" w14:textId="77777777" w:rsidR="002D4F78" w:rsidRDefault="00D6627F">
            <w:pPr>
              <w:pStyle w:val="TableParagraph"/>
              <w:spacing w:line="205" w:lineRule="exact"/>
              <w:ind w:left="1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natomi</w:t>
            </w:r>
          </w:p>
          <w:p w14:paraId="273269B5" w14:textId="77777777" w:rsidR="002D4F78" w:rsidRDefault="00D6627F">
            <w:pPr>
              <w:pStyle w:val="TableParagraph"/>
              <w:spacing w:before="2" w:line="253" w:lineRule="auto"/>
              <w:ind w:left="140" w:right="21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Karaciğer,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Safra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Kesesi</w:t>
            </w:r>
            <w:r>
              <w:rPr>
                <w:rFonts w:ascii="Arial" w:hAnsi="Arial"/>
                <w:spacing w:val="-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5"/>
                <w:sz w:val="18"/>
              </w:rPr>
              <w:t>ve</w:t>
            </w:r>
            <w:r>
              <w:rPr>
                <w:rFonts w:ascii="Times New Roman" w:hAnsi="Times New Roman"/>
                <w:spacing w:val="25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Safra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olları</w:t>
            </w:r>
          </w:p>
          <w:p w14:paraId="540E0258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25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7CCFA6" w14:textId="77777777" w:rsidR="002D4F78" w:rsidRDefault="002D4F78"/>
        </w:tc>
        <w:tc>
          <w:tcPr>
            <w:tcW w:w="23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36D970" w14:textId="77777777" w:rsidR="002D4F78" w:rsidRDefault="002D4F78"/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40781F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0A4D46AF" w14:textId="77777777" w:rsidR="002D4F78" w:rsidRDefault="00D6627F">
            <w:pPr>
              <w:pStyle w:val="TableParagraph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ikrobiyoloji</w:t>
            </w:r>
          </w:p>
          <w:p w14:paraId="519D6025" w14:textId="77777777" w:rsidR="002D4F78" w:rsidRDefault="00D6627F">
            <w:pPr>
              <w:pStyle w:val="TableParagraph"/>
              <w:spacing w:before="2"/>
              <w:ind w:left="99" w:right="47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Nocardia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enzer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akteriler</w:t>
            </w:r>
            <w:r>
              <w:rPr>
                <w:rFonts w:ascii="Times New Roman" w:hAnsi="Times New Roman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Ş.</w:t>
            </w:r>
            <w:r>
              <w:rPr>
                <w:rFonts w:ascii="Arial" w:hAnsi="Arial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4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7E4A9A" w14:textId="77777777" w:rsidR="002D4F78" w:rsidRDefault="00D6627F">
            <w:pPr>
              <w:pStyle w:val="TableParagraph"/>
              <w:spacing w:line="205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Pratik</w:t>
            </w:r>
          </w:p>
          <w:p w14:paraId="1100C3A6" w14:textId="77777777" w:rsidR="002D4F78" w:rsidRDefault="00D6627F">
            <w:pPr>
              <w:pStyle w:val="TableParagraph"/>
              <w:spacing w:before="2"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Karın</w:t>
            </w:r>
            <w:r>
              <w:rPr>
                <w:rFonts w:ascii="Arial" w:hAnsi="Arial"/>
                <w:color w:val="00AE50"/>
                <w:spacing w:val="-2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Ön</w:t>
            </w:r>
            <w:r>
              <w:rPr>
                <w:rFonts w:ascii="Arial" w:hAnsi="Arial"/>
                <w:color w:val="00AE50"/>
                <w:spacing w:val="-2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Duvarı,</w:t>
            </w:r>
            <w:r>
              <w:rPr>
                <w:rFonts w:ascii="Arial" w:hAnsi="Arial"/>
                <w:color w:val="00AE50"/>
                <w:spacing w:val="-2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İnguinal</w:t>
            </w:r>
          </w:p>
          <w:p w14:paraId="655E78A4" w14:textId="77777777" w:rsidR="002D4F78" w:rsidRDefault="00D6627F">
            <w:pPr>
              <w:pStyle w:val="TableParagraph"/>
              <w:spacing w:line="205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z w:val="18"/>
              </w:rPr>
              <w:t>Kanal</w:t>
            </w:r>
            <w:r>
              <w:rPr>
                <w:rFonts w:asci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color w:val="00AE50"/>
                <w:sz w:val="18"/>
              </w:rPr>
              <w:t>G2</w:t>
            </w:r>
          </w:p>
          <w:p w14:paraId="74471466" w14:textId="77777777" w:rsidR="002D4F78" w:rsidRDefault="00D6627F">
            <w:pPr>
              <w:pStyle w:val="TableParagraph"/>
              <w:spacing w:line="198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Doç.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</w:t>
            </w:r>
          </w:p>
          <w:p w14:paraId="65E691AD" w14:textId="77777777" w:rsidR="002D4F78" w:rsidRDefault="00D6627F">
            <w:pPr>
              <w:pStyle w:val="TableParagraph"/>
              <w:spacing w:line="200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ILMAZ</w:t>
            </w:r>
          </w:p>
        </w:tc>
      </w:tr>
      <w:tr w:rsidR="002D4F78" w14:paraId="0DF9A99E" w14:textId="77777777">
        <w:trPr>
          <w:trHeight w:hRule="exact" w:val="1044"/>
        </w:trPr>
        <w:tc>
          <w:tcPr>
            <w:tcW w:w="12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A156FD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692DDA3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1B4D72C2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5:10-15:50</w:t>
            </w:r>
          </w:p>
        </w:tc>
        <w:tc>
          <w:tcPr>
            <w:tcW w:w="24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384D54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BFB429E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51377C97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5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B39AD9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7D48698B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Biyokimya</w:t>
            </w:r>
          </w:p>
          <w:p w14:paraId="5E05FD38" w14:textId="77777777" w:rsidR="002D4F78" w:rsidRDefault="00D6627F">
            <w:pPr>
              <w:pStyle w:val="TableParagraph"/>
              <w:spacing w:before="2"/>
              <w:ind w:left="104" w:right="1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rotein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A.asit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tab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oz.</w:t>
            </w:r>
            <w:r>
              <w:rPr>
                <w:rFonts w:ascii="Times New Roman" w:hAnsi="Times New Roman"/>
                <w:spacing w:val="21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KARA</w:t>
            </w:r>
          </w:p>
        </w:tc>
        <w:tc>
          <w:tcPr>
            <w:tcW w:w="23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D033C6" w14:textId="77777777" w:rsidR="002D4F78" w:rsidRDefault="002D4F78"/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5EF206" w14:textId="77777777" w:rsidR="002D4F78" w:rsidRDefault="002D4F78"/>
        </w:tc>
        <w:tc>
          <w:tcPr>
            <w:tcW w:w="24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778169" w14:textId="77777777" w:rsidR="002D4F78" w:rsidRDefault="00D6627F">
            <w:pPr>
              <w:pStyle w:val="TableParagraph"/>
              <w:spacing w:line="203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Pratik</w:t>
            </w:r>
          </w:p>
          <w:p w14:paraId="60AC5995" w14:textId="77777777" w:rsidR="002D4F78" w:rsidRDefault="00D6627F">
            <w:pPr>
              <w:pStyle w:val="TableParagraph"/>
              <w:spacing w:before="2"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Karın</w:t>
            </w:r>
            <w:r>
              <w:rPr>
                <w:rFonts w:ascii="Arial" w:hAnsi="Arial"/>
                <w:color w:val="00AE50"/>
                <w:spacing w:val="-2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Ön</w:t>
            </w:r>
            <w:r>
              <w:rPr>
                <w:rFonts w:ascii="Arial" w:hAnsi="Arial"/>
                <w:color w:val="00AE50"/>
                <w:spacing w:val="-1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Duvarı,</w:t>
            </w:r>
            <w:r>
              <w:rPr>
                <w:rFonts w:ascii="Arial" w:hAnsi="Arial"/>
                <w:color w:val="00AE50"/>
                <w:spacing w:val="-2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İnguinal</w:t>
            </w:r>
          </w:p>
          <w:p w14:paraId="4EF58B10" w14:textId="77777777" w:rsidR="002D4F78" w:rsidRDefault="00D6627F">
            <w:pPr>
              <w:pStyle w:val="TableParagraph"/>
              <w:spacing w:line="206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z w:val="18"/>
              </w:rPr>
              <w:t>Kanal</w:t>
            </w:r>
            <w:r>
              <w:rPr>
                <w:rFonts w:asci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color w:val="00AE50"/>
                <w:sz w:val="18"/>
              </w:rPr>
              <w:t>G3</w:t>
            </w:r>
          </w:p>
          <w:p w14:paraId="3CE4B343" w14:textId="77777777" w:rsidR="002D4F78" w:rsidRDefault="00D6627F">
            <w:pPr>
              <w:pStyle w:val="TableParagraph"/>
              <w:spacing w:line="198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Doç.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</w:t>
            </w:r>
          </w:p>
          <w:p w14:paraId="2CBDF200" w14:textId="77777777" w:rsidR="002D4F78" w:rsidRDefault="00D6627F">
            <w:pPr>
              <w:pStyle w:val="TableParagraph"/>
              <w:spacing w:line="198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ILMAZ</w:t>
            </w:r>
          </w:p>
        </w:tc>
      </w:tr>
      <w:tr w:rsidR="002D4F78" w14:paraId="03779945" w14:textId="77777777">
        <w:trPr>
          <w:trHeight w:hRule="exact" w:val="1044"/>
        </w:trPr>
        <w:tc>
          <w:tcPr>
            <w:tcW w:w="12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ECCE0B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0A945F3" w14:textId="77777777" w:rsidR="002D4F78" w:rsidRDefault="002D4F7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38ED5FD5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00-16:40</w:t>
            </w:r>
          </w:p>
        </w:tc>
        <w:tc>
          <w:tcPr>
            <w:tcW w:w="24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823F15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0BAADCA" w14:textId="77777777" w:rsidR="002D4F78" w:rsidRDefault="002D4F7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44AA222F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5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EE2C08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451C0945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Biyokimya</w:t>
            </w:r>
          </w:p>
          <w:p w14:paraId="5F9C7827" w14:textId="77777777" w:rsidR="002D4F78" w:rsidRDefault="00D6627F">
            <w:pPr>
              <w:pStyle w:val="TableParagraph"/>
              <w:spacing w:before="2"/>
              <w:ind w:left="104" w:right="16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rotein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A.asit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tab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oz.</w:t>
            </w:r>
            <w:r>
              <w:rPr>
                <w:rFonts w:ascii="Times New Roman" w:hAnsi="Times New Roman"/>
                <w:spacing w:val="21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KARA</w:t>
            </w:r>
          </w:p>
        </w:tc>
        <w:tc>
          <w:tcPr>
            <w:tcW w:w="23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BA5314" w14:textId="77777777" w:rsidR="002D4F78" w:rsidRDefault="002D4F78"/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11D0C0" w14:textId="77777777" w:rsidR="002D4F78" w:rsidRDefault="002D4F78"/>
        </w:tc>
        <w:tc>
          <w:tcPr>
            <w:tcW w:w="24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822F36" w14:textId="77777777" w:rsidR="002D4F78" w:rsidRDefault="00D6627F">
            <w:pPr>
              <w:pStyle w:val="TableParagraph"/>
              <w:spacing w:line="203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Pratik</w:t>
            </w:r>
          </w:p>
          <w:p w14:paraId="5A5A262C" w14:textId="77777777" w:rsidR="002D4F78" w:rsidRDefault="00D6627F">
            <w:pPr>
              <w:pStyle w:val="TableParagraph"/>
              <w:spacing w:before="4"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Karın</w:t>
            </w:r>
            <w:r>
              <w:rPr>
                <w:rFonts w:ascii="Arial" w:hAnsi="Arial"/>
                <w:color w:val="00AE50"/>
                <w:spacing w:val="-2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Ön</w:t>
            </w:r>
            <w:r>
              <w:rPr>
                <w:rFonts w:ascii="Arial" w:hAnsi="Arial"/>
                <w:color w:val="00AE50"/>
                <w:spacing w:val="-1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Duvarı,</w:t>
            </w:r>
            <w:r>
              <w:rPr>
                <w:rFonts w:ascii="Arial" w:hAnsi="Arial"/>
                <w:color w:val="00AE50"/>
                <w:spacing w:val="-2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İnguinal</w:t>
            </w:r>
          </w:p>
          <w:p w14:paraId="4F7753FA" w14:textId="77777777" w:rsidR="002D4F78" w:rsidRDefault="00D6627F">
            <w:pPr>
              <w:pStyle w:val="TableParagraph"/>
              <w:spacing w:line="205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z w:val="18"/>
              </w:rPr>
              <w:t>Kanal</w:t>
            </w:r>
            <w:r>
              <w:rPr>
                <w:rFonts w:asci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color w:val="00AE50"/>
                <w:sz w:val="18"/>
              </w:rPr>
              <w:t>G4</w:t>
            </w:r>
          </w:p>
          <w:p w14:paraId="2FDD9089" w14:textId="77777777" w:rsidR="002D4F78" w:rsidRDefault="00D6627F">
            <w:pPr>
              <w:pStyle w:val="TableParagraph"/>
              <w:spacing w:line="198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Doç.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</w:t>
            </w:r>
          </w:p>
          <w:p w14:paraId="61FEB521" w14:textId="77777777" w:rsidR="002D4F78" w:rsidRDefault="00D6627F">
            <w:pPr>
              <w:pStyle w:val="TableParagraph"/>
              <w:spacing w:line="199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ILMAZ</w:t>
            </w:r>
          </w:p>
        </w:tc>
      </w:tr>
      <w:tr w:rsidR="002D4F78" w14:paraId="7FA4B1EB" w14:textId="77777777">
        <w:trPr>
          <w:trHeight w:hRule="exact" w:val="348"/>
        </w:trPr>
        <w:tc>
          <w:tcPr>
            <w:tcW w:w="12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3F9D39" w14:textId="77777777" w:rsidR="002D4F78" w:rsidRDefault="00D6627F">
            <w:pPr>
              <w:pStyle w:val="TableParagraph"/>
              <w:spacing w:before="63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50-17:30</w:t>
            </w:r>
          </w:p>
        </w:tc>
        <w:tc>
          <w:tcPr>
            <w:tcW w:w="24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7F4D2E" w14:textId="77777777" w:rsidR="002D4F78" w:rsidRDefault="002D4F78"/>
        </w:tc>
        <w:tc>
          <w:tcPr>
            <w:tcW w:w="25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C09D66" w14:textId="77777777" w:rsidR="002D4F78" w:rsidRDefault="002D4F78"/>
        </w:tc>
        <w:tc>
          <w:tcPr>
            <w:tcW w:w="23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633B08" w14:textId="77777777" w:rsidR="002D4F78" w:rsidRDefault="002D4F78"/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DC67D0" w14:textId="77777777" w:rsidR="002D4F78" w:rsidRDefault="002D4F78"/>
        </w:tc>
        <w:tc>
          <w:tcPr>
            <w:tcW w:w="24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878276" w14:textId="77777777" w:rsidR="002D4F78" w:rsidRDefault="002D4F78"/>
        </w:tc>
      </w:tr>
      <w:tr w:rsidR="002D4F78" w14:paraId="2A310C2C" w14:textId="77777777">
        <w:trPr>
          <w:trHeight w:hRule="exact" w:val="350"/>
        </w:trPr>
        <w:tc>
          <w:tcPr>
            <w:tcW w:w="12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4A8864" w14:textId="77777777" w:rsidR="002D4F78" w:rsidRDefault="00D6627F">
            <w:pPr>
              <w:pStyle w:val="TableParagraph"/>
              <w:spacing w:before="65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7:40-18:20</w:t>
            </w:r>
          </w:p>
        </w:tc>
        <w:tc>
          <w:tcPr>
            <w:tcW w:w="241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5F66A2" w14:textId="77777777" w:rsidR="002D4F78" w:rsidRDefault="002D4F78"/>
        </w:tc>
        <w:tc>
          <w:tcPr>
            <w:tcW w:w="25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F10389" w14:textId="77777777" w:rsidR="002D4F78" w:rsidRDefault="002D4F78"/>
        </w:tc>
        <w:tc>
          <w:tcPr>
            <w:tcW w:w="23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215877" w14:textId="77777777" w:rsidR="002D4F78" w:rsidRDefault="002D4F78"/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4BB8D3" w14:textId="77777777" w:rsidR="002D4F78" w:rsidRDefault="002D4F78"/>
        </w:tc>
        <w:tc>
          <w:tcPr>
            <w:tcW w:w="24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FE7090" w14:textId="77777777" w:rsidR="002D4F78" w:rsidRDefault="002D4F78"/>
        </w:tc>
      </w:tr>
    </w:tbl>
    <w:p w14:paraId="36ACAEE1" w14:textId="77777777" w:rsidR="002D4F78" w:rsidRDefault="002D4F78">
      <w:pPr>
        <w:sectPr w:rsidR="002D4F78">
          <w:pgSz w:w="16850" w:h="11920" w:orient="landscape"/>
          <w:pgMar w:top="1100" w:right="1140" w:bottom="1120" w:left="1440" w:header="0" w:footer="930" w:gutter="0"/>
          <w:cols w:space="720"/>
        </w:sectPr>
      </w:pPr>
    </w:p>
    <w:p w14:paraId="19BDBEBD" w14:textId="77777777" w:rsidR="002D4F78" w:rsidRDefault="002D4F78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tbl>
      <w:tblPr>
        <w:tblStyle w:val="TableNormal"/>
        <w:tblW w:w="0" w:type="auto"/>
        <w:tblInd w:w="106" w:type="dxa"/>
        <w:tblLayout w:type="fixed"/>
        <w:tblLook w:val="01E0" w:firstRow="1" w:lastRow="1" w:firstColumn="1" w:lastColumn="1" w:noHBand="0" w:noVBand="0"/>
      </w:tblPr>
      <w:tblGrid>
        <w:gridCol w:w="1306"/>
        <w:gridCol w:w="2122"/>
        <w:gridCol w:w="2273"/>
        <w:gridCol w:w="2124"/>
        <w:gridCol w:w="3706"/>
        <w:gridCol w:w="2818"/>
      </w:tblGrid>
      <w:tr w:rsidR="002D4F78" w14:paraId="6BDE83B1" w14:textId="77777777">
        <w:trPr>
          <w:trHeight w:hRule="exact" w:val="350"/>
        </w:trPr>
        <w:tc>
          <w:tcPr>
            <w:tcW w:w="13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1F4B19B3" w14:textId="77777777" w:rsidR="002D4F78" w:rsidRDefault="00D6627F">
            <w:pPr>
              <w:pStyle w:val="TableParagraph"/>
              <w:spacing w:before="54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5.</w:t>
            </w:r>
            <w:r>
              <w:rPr>
                <w:rFonts w:asci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Hafta</w:t>
            </w:r>
          </w:p>
        </w:tc>
        <w:tc>
          <w:tcPr>
            <w:tcW w:w="21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1F25B4FB" w14:textId="77777777" w:rsidR="002D4F78" w:rsidRDefault="00D6627F">
            <w:pPr>
              <w:pStyle w:val="TableParagraph"/>
              <w:spacing w:before="54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28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asım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22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049CC991" w14:textId="77777777" w:rsidR="002D4F78" w:rsidRDefault="00D6627F">
            <w:pPr>
              <w:pStyle w:val="TableParagraph"/>
              <w:spacing w:before="54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29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asım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21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0DED84FD" w14:textId="77777777" w:rsidR="002D4F78" w:rsidRDefault="00D6627F">
            <w:pPr>
              <w:pStyle w:val="TableParagraph"/>
              <w:spacing w:before="54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30</w:t>
            </w:r>
            <w:r>
              <w:rPr>
                <w:rFonts w:ascii="Arial" w:hAnsi="Arial"/>
                <w:b/>
                <w:spacing w:val="-10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Kasım</w:t>
            </w:r>
            <w:r>
              <w:rPr>
                <w:rFonts w:ascii="Arial" w:hAnsi="Arial"/>
                <w:b/>
                <w:spacing w:val="-9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37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6C13920F" w14:textId="77777777" w:rsidR="002D4F78" w:rsidRDefault="00D6627F">
            <w:pPr>
              <w:pStyle w:val="TableParagraph"/>
              <w:spacing w:before="54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01</w:t>
            </w:r>
            <w:r>
              <w:rPr>
                <w:rFonts w:ascii="Arial" w:hAnsi="Arial"/>
                <w:b/>
                <w:spacing w:val="-1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2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45D73379" w14:textId="77777777" w:rsidR="002D4F78" w:rsidRDefault="00D6627F">
            <w:pPr>
              <w:pStyle w:val="TableParagraph"/>
              <w:spacing w:before="54"/>
              <w:ind w:left="9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02</w:t>
            </w:r>
            <w:r>
              <w:rPr>
                <w:rFonts w:ascii="Arial" w:hAnsi="Arial"/>
                <w:b/>
                <w:spacing w:val="-1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5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2022</w:t>
            </w:r>
          </w:p>
        </w:tc>
      </w:tr>
      <w:tr w:rsidR="002D4F78" w14:paraId="05167D09" w14:textId="77777777">
        <w:trPr>
          <w:trHeight w:hRule="exact" w:val="350"/>
        </w:trPr>
        <w:tc>
          <w:tcPr>
            <w:tcW w:w="13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6F1C3B" w14:textId="77777777" w:rsidR="002D4F78" w:rsidRDefault="00D6627F">
            <w:pPr>
              <w:pStyle w:val="TableParagraph"/>
              <w:spacing w:before="51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Saat</w:t>
            </w:r>
          </w:p>
        </w:tc>
        <w:tc>
          <w:tcPr>
            <w:tcW w:w="21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9AD1E3" w14:textId="77777777" w:rsidR="002D4F78" w:rsidRDefault="00D6627F">
            <w:pPr>
              <w:pStyle w:val="TableParagraph"/>
              <w:spacing w:before="51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Pazartesi</w:t>
            </w:r>
          </w:p>
        </w:tc>
        <w:tc>
          <w:tcPr>
            <w:tcW w:w="22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72ABC2" w14:textId="77777777" w:rsidR="002D4F78" w:rsidRDefault="00D6627F">
            <w:pPr>
              <w:pStyle w:val="TableParagraph"/>
              <w:spacing w:before="51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Salı</w:t>
            </w:r>
          </w:p>
        </w:tc>
        <w:tc>
          <w:tcPr>
            <w:tcW w:w="21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341774" w14:textId="77777777" w:rsidR="002D4F78" w:rsidRDefault="00D6627F">
            <w:pPr>
              <w:pStyle w:val="TableParagraph"/>
              <w:spacing w:before="51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Çarşamba</w:t>
            </w:r>
          </w:p>
        </w:tc>
        <w:tc>
          <w:tcPr>
            <w:tcW w:w="37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749F26" w14:textId="77777777" w:rsidR="002D4F78" w:rsidRDefault="00D6627F">
            <w:pPr>
              <w:pStyle w:val="TableParagraph"/>
              <w:spacing w:before="51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Perşembe</w:t>
            </w:r>
          </w:p>
        </w:tc>
        <w:tc>
          <w:tcPr>
            <w:tcW w:w="2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0A3EC2" w14:textId="77777777" w:rsidR="002D4F78" w:rsidRDefault="00D6627F">
            <w:pPr>
              <w:pStyle w:val="TableParagraph"/>
              <w:spacing w:before="51"/>
              <w:ind w:left="30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Cuma</w:t>
            </w:r>
          </w:p>
        </w:tc>
      </w:tr>
      <w:tr w:rsidR="002D4F78" w14:paraId="416C4F1E" w14:textId="77777777">
        <w:trPr>
          <w:trHeight w:hRule="exact" w:val="835"/>
        </w:trPr>
        <w:tc>
          <w:tcPr>
            <w:tcW w:w="13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C76C9B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5F9E41D6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1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508C2D" w14:textId="77777777" w:rsidR="002D4F78" w:rsidRDefault="002D4F78"/>
        </w:tc>
        <w:tc>
          <w:tcPr>
            <w:tcW w:w="22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1E8799" w14:textId="77777777" w:rsidR="002D4F78" w:rsidRDefault="00D6627F">
            <w:pPr>
              <w:pStyle w:val="TableParagraph"/>
              <w:spacing w:line="203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4444A59D" w14:textId="77777777" w:rsidR="002D4F78" w:rsidRDefault="00D6627F">
            <w:pPr>
              <w:pStyle w:val="TableParagraph"/>
              <w:spacing w:before="2"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Demir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etab.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Arial"/>
                <w:spacing w:val="-1"/>
                <w:sz w:val="18"/>
              </w:rPr>
              <w:t xml:space="preserve"> Boz.</w:t>
            </w:r>
          </w:p>
          <w:p w14:paraId="1892583F" w14:textId="77777777" w:rsidR="002D4F78" w:rsidRDefault="00D6627F">
            <w:pPr>
              <w:pStyle w:val="TableParagraph"/>
              <w:spacing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sz w:val="18"/>
              </w:rPr>
              <w:t>KARA</w:t>
            </w:r>
          </w:p>
        </w:tc>
        <w:tc>
          <w:tcPr>
            <w:tcW w:w="21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50250E" w14:textId="77777777" w:rsidR="002D4F78" w:rsidRDefault="00D6627F">
            <w:pPr>
              <w:pStyle w:val="TableParagraph"/>
              <w:spacing w:line="203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3AAA5E75" w14:textId="77777777" w:rsidR="002D4F78" w:rsidRDefault="00D6627F">
            <w:pPr>
              <w:pStyle w:val="TableParagraph"/>
              <w:spacing w:before="2"/>
              <w:ind w:left="102" w:right="35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 xml:space="preserve">GİS </w:t>
            </w:r>
            <w:r>
              <w:rPr>
                <w:rFonts w:ascii="Arial" w:hAnsi="Arial"/>
                <w:spacing w:val="1"/>
                <w:w w:val="90"/>
                <w:sz w:val="18"/>
              </w:rPr>
              <w:t>Hast.</w:t>
            </w:r>
            <w:r>
              <w:rPr>
                <w:rFonts w:ascii="Arial" w:hAnsi="Arial"/>
                <w:spacing w:val="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Biyokimyası</w:t>
            </w:r>
            <w:r>
              <w:rPr>
                <w:rFonts w:ascii="Arial" w:hAnsi="Arial"/>
                <w:spacing w:val="26"/>
                <w:w w:val="87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KARA</w:t>
            </w:r>
          </w:p>
        </w:tc>
        <w:tc>
          <w:tcPr>
            <w:tcW w:w="37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F67636" w14:textId="77777777" w:rsidR="002D4F78" w:rsidRDefault="00D6627F">
            <w:pPr>
              <w:pStyle w:val="TableParagraph"/>
              <w:spacing w:before="4" w:line="231" w:lineRule="auto"/>
              <w:ind w:left="102" w:right="28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./Hist.Pr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ar.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rka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uv,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ank,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alak</w:t>
            </w:r>
            <w:r>
              <w:rPr>
                <w:rFonts w:ascii="Times New Roman" w:hAnsi="Times New Roman"/>
                <w:color w:val="00AE50"/>
                <w:spacing w:val="4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or.Sis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G1/K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ciğer, Safra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Kesesi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Pank.</w:t>
            </w:r>
            <w:r>
              <w:rPr>
                <w:rFonts w:ascii="Arial" w:hAnsi="Arial"/>
                <w:color w:val="00AE50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His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G2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N.</w:t>
            </w:r>
            <w:r>
              <w:rPr>
                <w:rFonts w:ascii="Times New Roman" w:hAnsi="Times New Roman"/>
                <w:color w:val="00AE50"/>
                <w:spacing w:val="27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Yılmaz, Y.</w:t>
            </w:r>
            <w:r>
              <w:rPr>
                <w:rFonts w:ascii="Arial" w:hAnsi="Arial"/>
                <w:color w:val="00AE50"/>
                <w:spacing w:val="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Ersan,</w:t>
            </w:r>
            <w:r>
              <w:rPr>
                <w:rFonts w:ascii="Arial" w:hAnsi="Arial"/>
                <w:color w:val="00AE50"/>
                <w:spacing w:val="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F.</w:t>
            </w:r>
            <w:r>
              <w:rPr>
                <w:rFonts w:ascii="Arial" w:hAnsi="Arial"/>
                <w:color w:val="00AE50"/>
                <w:spacing w:val="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Başak, A.Yahyazadeh</w:t>
            </w:r>
          </w:p>
        </w:tc>
        <w:tc>
          <w:tcPr>
            <w:tcW w:w="2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21C8EF" w14:textId="77777777" w:rsidR="002D4F78" w:rsidRDefault="00D6627F">
            <w:pPr>
              <w:pStyle w:val="TableParagraph"/>
              <w:spacing w:before="101" w:line="207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2126786E" w14:textId="77777777" w:rsidR="002D4F78" w:rsidRDefault="00D6627F">
            <w:pPr>
              <w:pStyle w:val="TableParagraph"/>
              <w:spacing w:line="206" w:lineRule="exact"/>
              <w:ind w:left="13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Bordetella</w:t>
            </w:r>
          </w:p>
          <w:p w14:paraId="5BE6D453" w14:textId="77777777" w:rsidR="002D4F78" w:rsidRDefault="00D6627F">
            <w:pPr>
              <w:pStyle w:val="TableParagraph"/>
              <w:spacing w:line="207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</w:tr>
      <w:tr w:rsidR="002D4F78" w14:paraId="7A3E31D9" w14:textId="77777777">
        <w:trPr>
          <w:trHeight w:hRule="exact" w:val="1049"/>
        </w:trPr>
        <w:tc>
          <w:tcPr>
            <w:tcW w:w="13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23F901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61483AA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C0BE49B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1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4DCB9A" w14:textId="77777777" w:rsidR="002D4F78" w:rsidRDefault="00D6627F">
            <w:pPr>
              <w:pStyle w:val="TableParagraph"/>
              <w:spacing w:line="203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36889CC0" w14:textId="77777777" w:rsidR="002D4F78" w:rsidRDefault="00D6627F">
            <w:pPr>
              <w:pStyle w:val="TableParagraph"/>
              <w:spacing w:before="4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Karaciğer</w:t>
            </w:r>
            <w:r>
              <w:rPr>
                <w:rFonts w:ascii="Arial" w:hAnsi="Arial"/>
                <w:spacing w:val="-2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Histolojisi</w:t>
            </w:r>
            <w:r>
              <w:rPr>
                <w:rFonts w:ascii="Arial" w:hAnsi="Arial"/>
                <w:spacing w:val="-2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Dr.</w:t>
            </w:r>
          </w:p>
          <w:p w14:paraId="31F2485E" w14:textId="77777777" w:rsidR="002D4F78" w:rsidRDefault="00D6627F">
            <w:pPr>
              <w:pStyle w:val="TableParagraph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2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</w:t>
            </w:r>
            <w:r>
              <w:rPr>
                <w:rFonts w:ascii="Arial" w:hAnsi="Arial"/>
                <w:spacing w:val="-2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F.</w:t>
            </w:r>
            <w:r>
              <w:rPr>
                <w:rFonts w:ascii="Arial" w:hAnsi="Arial"/>
                <w:spacing w:val="-2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2"/>
                <w:w w:val="95"/>
                <w:sz w:val="18"/>
              </w:rPr>
              <w:t>BAŞAK</w:t>
            </w:r>
          </w:p>
        </w:tc>
        <w:tc>
          <w:tcPr>
            <w:tcW w:w="22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CF1717" w14:textId="77777777" w:rsidR="002D4F78" w:rsidRDefault="00D6627F">
            <w:pPr>
              <w:pStyle w:val="TableParagraph"/>
              <w:spacing w:line="203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41B59822" w14:textId="77777777" w:rsidR="002D4F78" w:rsidRDefault="00D6627F">
            <w:pPr>
              <w:pStyle w:val="TableParagraph"/>
              <w:spacing w:before="4"/>
              <w:ind w:left="102" w:right="74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Folik Asit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B12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it.</w:t>
            </w:r>
            <w:r>
              <w:rPr>
                <w:rFonts w:ascii="Times New Roman"/>
                <w:spacing w:val="26"/>
                <w:w w:val="99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etab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Boz.</w:t>
            </w:r>
          </w:p>
          <w:p w14:paraId="6E9A34D4" w14:textId="77777777" w:rsidR="002D4F78" w:rsidRDefault="00D6627F">
            <w:pPr>
              <w:pStyle w:val="TableParagraph"/>
              <w:spacing w:line="206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sz w:val="18"/>
              </w:rPr>
              <w:t>KARA</w:t>
            </w:r>
          </w:p>
        </w:tc>
        <w:tc>
          <w:tcPr>
            <w:tcW w:w="21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E9991C" w14:textId="77777777" w:rsidR="002D4F78" w:rsidRDefault="00D6627F">
            <w:pPr>
              <w:pStyle w:val="TableParagraph"/>
              <w:spacing w:line="203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18A396D3" w14:textId="77777777" w:rsidR="002D4F78" w:rsidRDefault="00D6627F">
            <w:pPr>
              <w:pStyle w:val="TableParagraph"/>
              <w:spacing w:before="2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Safra</w:t>
            </w:r>
            <w:r>
              <w:rPr>
                <w:rFonts w:ascii="Arial" w:hAnsi="Arial"/>
                <w:spacing w:val="-3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Oluşumu</w:t>
            </w:r>
          </w:p>
          <w:p w14:paraId="56DDD359" w14:textId="77777777" w:rsidR="002D4F78" w:rsidRDefault="00D6627F">
            <w:pPr>
              <w:pStyle w:val="TableParagraph"/>
              <w:spacing w:before="2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sz w:val="18"/>
              </w:rPr>
              <w:t>KARA</w:t>
            </w:r>
          </w:p>
        </w:tc>
        <w:tc>
          <w:tcPr>
            <w:tcW w:w="37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01EE1A" w14:textId="77777777" w:rsidR="002D4F78" w:rsidRDefault="00D6627F">
            <w:pPr>
              <w:pStyle w:val="TableParagraph"/>
              <w:ind w:left="102" w:right="33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./Hist.Pr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ar. Arka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Duv,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ank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alak</w:t>
            </w:r>
            <w:r>
              <w:rPr>
                <w:rFonts w:ascii="Times New Roman" w:hAnsi="Times New Roman"/>
                <w:color w:val="00AE50"/>
                <w:spacing w:val="3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Por.Sis.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G2/Karaciğer,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Safra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Kesesi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1"/>
                <w:sz w:val="18"/>
              </w:rPr>
              <w:t>ve</w:t>
            </w:r>
            <w:r>
              <w:rPr>
                <w:rFonts w:ascii="Times New Roman" w:hAnsi="Times New Roman"/>
                <w:color w:val="00AE50"/>
                <w:spacing w:val="27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Pankreas</w:t>
            </w:r>
            <w:r>
              <w:rPr>
                <w:rFonts w:ascii="Arial" w:hAnsi="Arial"/>
                <w:color w:val="00AE50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Histolojisi</w:t>
            </w:r>
            <w:r>
              <w:rPr>
                <w:rFonts w:ascii="Arial" w:hAnsi="Arial"/>
                <w:color w:val="00AE50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G1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30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ılmaz,</w:t>
            </w:r>
            <w:r>
              <w:rPr>
                <w:rFonts w:ascii="Arial" w:hAnsi="Arial"/>
                <w:color w:val="00AE50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.</w:t>
            </w:r>
            <w:r>
              <w:rPr>
                <w:rFonts w:ascii="Arial" w:hAnsi="Arial"/>
                <w:color w:val="00AE50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Ersan,</w:t>
            </w:r>
            <w:r>
              <w:rPr>
                <w:rFonts w:ascii="Arial" w:hAnsi="Arial"/>
                <w:color w:val="00AE50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F.</w:t>
            </w:r>
            <w:r>
              <w:rPr>
                <w:rFonts w:ascii="Arial" w:hAnsi="Arial"/>
                <w:color w:val="00AE50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Başak,</w:t>
            </w:r>
            <w:r>
              <w:rPr>
                <w:rFonts w:ascii="Arial" w:hAnsi="Arial"/>
                <w:color w:val="00AE50"/>
                <w:spacing w:val="27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.Yahyazadeh</w:t>
            </w:r>
          </w:p>
        </w:tc>
        <w:tc>
          <w:tcPr>
            <w:tcW w:w="2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181D15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78208CF6" w14:textId="77777777" w:rsidR="002D4F78" w:rsidRDefault="00D6627F">
            <w:pPr>
              <w:pStyle w:val="TableParagraph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13CCAD82" w14:textId="77777777" w:rsidR="002D4F78" w:rsidRDefault="00D6627F">
            <w:pPr>
              <w:pStyle w:val="TableParagraph"/>
              <w:spacing w:line="207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Legionella</w:t>
            </w:r>
          </w:p>
          <w:p w14:paraId="2E291CAF" w14:textId="77777777" w:rsidR="002D4F78" w:rsidRDefault="00D6627F">
            <w:pPr>
              <w:pStyle w:val="TableParagraph"/>
              <w:spacing w:line="207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</w:tr>
      <w:tr w:rsidR="002D4F78" w14:paraId="5570AE9F" w14:textId="77777777">
        <w:trPr>
          <w:trHeight w:hRule="exact" w:val="1046"/>
        </w:trPr>
        <w:tc>
          <w:tcPr>
            <w:tcW w:w="13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0B4E97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FD2BAF7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425B73D7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1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77DE57" w14:textId="77777777" w:rsidR="002D4F78" w:rsidRDefault="00D6627F">
            <w:pPr>
              <w:pStyle w:val="TableParagraph"/>
              <w:spacing w:line="202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16998447" w14:textId="77777777" w:rsidR="002D4F78" w:rsidRDefault="00D6627F">
            <w:pPr>
              <w:pStyle w:val="TableParagraph"/>
              <w:ind w:left="102" w:right="40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K.</w:t>
            </w:r>
            <w:r>
              <w:rPr>
                <w:rFonts w:ascii="Arial" w:hAnsi="Arial"/>
                <w:spacing w:val="-1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ciğer</w:t>
            </w:r>
            <w:r>
              <w:rPr>
                <w:rFonts w:ascii="Arial" w:hAnsi="Arial"/>
                <w:spacing w:val="-1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Histolojisi</w:t>
            </w:r>
            <w:r>
              <w:rPr>
                <w:rFonts w:ascii="Times New Roman" w:hAnsi="Times New Roman"/>
                <w:w w:val="94"/>
                <w:sz w:val="18"/>
              </w:rPr>
              <w:t xml:space="preserve"> </w:t>
            </w:r>
            <w:r>
              <w:rPr>
                <w:rFonts w:ascii="Times New Roman" w:hAnsi="Times New Roman"/>
                <w:spacing w:val="22"/>
                <w:w w:val="94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4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F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BAŞAK</w:t>
            </w:r>
          </w:p>
        </w:tc>
        <w:tc>
          <w:tcPr>
            <w:tcW w:w="22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745503" w14:textId="77777777" w:rsidR="002D4F78" w:rsidRDefault="00D6627F">
            <w:pPr>
              <w:pStyle w:val="TableParagraph"/>
              <w:spacing w:line="203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7BEE16EC" w14:textId="77777777" w:rsidR="002D4F78" w:rsidRDefault="00D6627F">
            <w:pPr>
              <w:pStyle w:val="TableParagraph"/>
              <w:spacing w:before="2"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Çeşitli</w:t>
            </w:r>
            <w:r>
              <w:rPr>
                <w:rFonts w:ascii="Arial" w:hAnsi="Arial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Gram</w:t>
            </w:r>
            <w:r>
              <w:rPr>
                <w:rFonts w:ascii="Arial" w:hAnsi="Arial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(-)</w:t>
            </w:r>
            <w:r>
              <w:rPr>
                <w:rFonts w:ascii="Arial" w:hAnsi="Arial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Çomaklar</w:t>
            </w:r>
          </w:p>
          <w:p w14:paraId="77F25CD5" w14:textId="77777777" w:rsidR="002D4F78" w:rsidRDefault="00D6627F">
            <w:pPr>
              <w:pStyle w:val="TableParagraph"/>
              <w:spacing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1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E05662" w14:textId="77777777" w:rsidR="002D4F78" w:rsidRDefault="00D6627F">
            <w:pPr>
              <w:pStyle w:val="TableParagraph"/>
              <w:spacing w:line="203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645EC2F1" w14:textId="77777777" w:rsidR="002D4F78" w:rsidRDefault="00D6627F">
            <w:pPr>
              <w:pStyle w:val="TableParagraph"/>
              <w:spacing w:before="2"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Karaciğerin</w:t>
            </w:r>
            <w:r>
              <w:rPr>
                <w:rFonts w:ascii="Arial" w:hAnsi="Arial"/>
                <w:spacing w:val="-2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Fonk.</w:t>
            </w:r>
          </w:p>
          <w:p w14:paraId="2269937C" w14:textId="77777777" w:rsidR="002D4F78" w:rsidRDefault="00D6627F">
            <w:pPr>
              <w:pStyle w:val="TableParagraph"/>
              <w:spacing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3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37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4BC028" w14:textId="77777777" w:rsidR="002D4F78" w:rsidRDefault="00D6627F">
            <w:pPr>
              <w:pStyle w:val="TableParagraph"/>
              <w:ind w:left="102" w:right="246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./Hist.Pr.</w:t>
            </w:r>
            <w:r>
              <w:rPr>
                <w:rFonts w:ascii="Arial" w:hAnsi="Arial"/>
                <w:color w:val="00AE50"/>
                <w:spacing w:val="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Kar.</w:t>
            </w:r>
            <w:r>
              <w:rPr>
                <w:rFonts w:ascii="Arial" w:hAnsi="Arial"/>
                <w:color w:val="00AE50"/>
                <w:spacing w:val="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rka</w:t>
            </w:r>
            <w:r>
              <w:rPr>
                <w:rFonts w:ascii="Arial" w:hAnsi="Arial"/>
                <w:color w:val="00AE50"/>
                <w:spacing w:val="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uv.</w:t>
            </w:r>
            <w:r>
              <w:rPr>
                <w:rFonts w:ascii="Arial" w:hAnsi="Arial"/>
                <w:color w:val="00AE50"/>
                <w:spacing w:val="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ank.,</w:t>
            </w:r>
            <w:r>
              <w:rPr>
                <w:rFonts w:ascii="Arial" w:hAnsi="Arial"/>
                <w:color w:val="00AE50"/>
                <w:spacing w:val="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alak</w:t>
            </w:r>
            <w:r>
              <w:rPr>
                <w:rFonts w:ascii="Times New Roman" w:hAnsi="Times New Roman"/>
                <w:color w:val="00AE50"/>
                <w:spacing w:val="3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Por.Sis.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G3/Karaciğer,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Safra</w:t>
            </w:r>
            <w:r>
              <w:rPr>
                <w:rFonts w:ascii="Arial" w:hAnsi="Arial"/>
                <w:color w:val="00AE50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Kesesi</w:t>
            </w:r>
            <w:r>
              <w:rPr>
                <w:rFonts w:ascii="Arial" w:hAnsi="Arial"/>
                <w:color w:val="00AE50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24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Pankreas</w:t>
            </w:r>
            <w:r>
              <w:rPr>
                <w:rFonts w:ascii="Arial" w:hAnsi="Arial"/>
                <w:color w:val="00AE50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Histolojisi</w:t>
            </w:r>
            <w:r>
              <w:rPr>
                <w:rFonts w:ascii="Arial" w:hAnsi="Arial"/>
                <w:color w:val="00AE50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G4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Ş.</w:t>
            </w:r>
          </w:p>
          <w:p w14:paraId="40179CA4" w14:textId="77777777" w:rsidR="002D4F78" w:rsidRDefault="00D6627F">
            <w:pPr>
              <w:pStyle w:val="TableParagraph"/>
              <w:spacing w:line="206" w:lineRule="exact"/>
              <w:ind w:left="102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ılmaz,</w:t>
            </w:r>
            <w:r>
              <w:rPr>
                <w:rFonts w:ascii="Arial" w:hAnsi="Arial"/>
                <w:color w:val="00AE50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.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Ersan,</w:t>
            </w:r>
            <w:r>
              <w:rPr>
                <w:rFonts w:ascii="Arial" w:hAnsi="Arial"/>
                <w:color w:val="00AE50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F.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Başak,</w:t>
            </w:r>
          </w:p>
          <w:p w14:paraId="64E11ECF" w14:textId="77777777" w:rsidR="002D4F78" w:rsidRDefault="00D6627F">
            <w:pPr>
              <w:pStyle w:val="TableParagraph"/>
              <w:spacing w:before="2"/>
              <w:ind w:left="102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pacing w:val="-1"/>
                <w:sz w:val="18"/>
              </w:rPr>
              <w:t>A.Yahyazadeh</w:t>
            </w:r>
          </w:p>
        </w:tc>
        <w:tc>
          <w:tcPr>
            <w:tcW w:w="2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67E63C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4BF84903" w14:textId="77777777" w:rsidR="002D4F78" w:rsidRDefault="00D6627F">
            <w:pPr>
              <w:pStyle w:val="TableParagraph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0F15E14B" w14:textId="77777777" w:rsidR="002D4F78" w:rsidRDefault="00D6627F">
            <w:pPr>
              <w:pStyle w:val="TableParagraph"/>
              <w:spacing w:before="2"/>
              <w:ind w:left="99" w:right="48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erob,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porsuz,Gram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(+)</w:t>
            </w:r>
            <w:r>
              <w:rPr>
                <w:rFonts w:ascii="Times New Roman" w:hAnsi="Times New Roman"/>
                <w:spacing w:val="33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Bak. </w:t>
            </w:r>
            <w:r>
              <w:rPr>
                <w:rFonts w:ascii="Arial" w:hAnsi="Arial"/>
                <w:spacing w:val="-1"/>
                <w:sz w:val="18"/>
              </w:rPr>
              <w:t>Doç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ÇOLAK</w:t>
            </w:r>
          </w:p>
        </w:tc>
      </w:tr>
      <w:tr w:rsidR="002D4F78" w14:paraId="6E4F661F" w14:textId="77777777">
        <w:trPr>
          <w:trHeight w:hRule="exact" w:val="833"/>
        </w:trPr>
        <w:tc>
          <w:tcPr>
            <w:tcW w:w="13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E7E253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00E27ED2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1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27EAA6" w14:textId="77777777" w:rsidR="002D4F78" w:rsidRDefault="00D6627F">
            <w:pPr>
              <w:pStyle w:val="TableParagraph"/>
              <w:spacing w:line="200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7261AA29" w14:textId="77777777" w:rsidR="002D4F78" w:rsidRDefault="00D6627F">
            <w:pPr>
              <w:pStyle w:val="TableParagraph"/>
              <w:ind w:left="102" w:right="41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ank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Safra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Kes.</w:t>
            </w:r>
            <w:r>
              <w:rPr>
                <w:rFonts w:ascii="Times New Roman" w:hAnsi="Times New Roman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Hist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F.</w:t>
            </w:r>
            <w:r>
              <w:rPr>
                <w:rFonts w:ascii="Times New Roman" w:hAnsi="Times New Roman"/>
                <w:spacing w:val="22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AŞAK</w:t>
            </w:r>
          </w:p>
        </w:tc>
        <w:tc>
          <w:tcPr>
            <w:tcW w:w="22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C9D3A8" w14:textId="77777777" w:rsidR="002D4F78" w:rsidRDefault="00D6627F">
            <w:pPr>
              <w:pStyle w:val="TableParagraph"/>
              <w:spacing w:line="200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04C98D5B" w14:textId="77777777" w:rsidR="002D4F78" w:rsidRDefault="00D6627F">
            <w:pPr>
              <w:pStyle w:val="TableParagraph"/>
              <w:spacing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Clostridium</w:t>
            </w:r>
          </w:p>
          <w:p w14:paraId="43408DD0" w14:textId="77777777" w:rsidR="002D4F78" w:rsidRDefault="00D6627F">
            <w:pPr>
              <w:pStyle w:val="TableParagraph"/>
              <w:spacing w:before="4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1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8D2F6B" w14:textId="77777777" w:rsidR="002D4F78" w:rsidRDefault="00D6627F">
            <w:pPr>
              <w:pStyle w:val="TableParagraph"/>
              <w:spacing w:line="200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2960E0F5" w14:textId="77777777" w:rsidR="002D4F78" w:rsidRDefault="00D6627F">
            <w:pPr>
              <w:pStyle w:val="TableParagraph"/>
              <w:spacing w:before="2"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Beslenmenin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üz.</w:t>
            </w:r>
          </w:p>
          <w:p w14:paraId="04A2DC9E" w14:textId="77777777" w:rsidR="002D4F78" w:rsidRDefault="00D6627F">
            <w:pPr>
              <w:pStyle w:val="TableParagraph"/>
              <w:spacing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</w:t>
            </w:r>
            <w:r>
              <w:rPr>
                <w:rFonts w:ascii="Arial" w:hAnsi="Arial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YILMAZ</w:t>
            </w:r>
          </w:p>
        </w:tc>
        <w:tc>
          <w:tcPr>
            <w:tcW w:w="37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F6430E" w14:textId="77777777" w:rsidR="002D4F78" w:rsidRDefault="00D6627F">
            <w:pPr>
              <w:pStyle w:val="TableParagraph"/>
              <w:spacing w:before="3" w:line="233" w:lineRule="auto"/>
              <w:ind w:left="102" w:right="283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./Hist.Pr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 xml:space="preserve">Kar. Arka </w:t>
            </w:r>
            <w:r>
              <w:rPr>
                <w:rFonts w:ascii="Arial" w:hAnsi="Arial"/>
                <w:color w:val="00AE50"/>
                <w:sz w:val="18"/>
              </w:rPr>
              <w:t>Duv,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ank. Dalak</w:t>
            </w:r>
            <w:r>
              <w:rPr>
                <w:rFonts w:ascii="Times New Roman" w:hAnsi="Times New Roman"/>
                <w:color w:val="00AE50"/>
                <w:spacing w:val="3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Por.Sis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G4/Karaciğer,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Safra</w:t>
            </w:r>
            <w:r>
              <w:rPr>
                <w:rFonts w:ascii="Arial" w:hAnsi="Arial"/>
                <w:color w:val="00AE50"/>
                <w:spacing w:val="-1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Kesesi</w:t>
            </w:r>
            <w:r>
              <w:rPr>
                <w:rFonts w:ascii="Arial" w:hAnsi="Arial"/>
                <w:color w:val="00AE50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1"/>
                <w:sz w:val="18"/>
              </w:rPr>
              <w:t>ve</w:t>
            </w:r>
            <w:r>
              <w:rPr>
                <w:rFonts w:ascii="Times New Roman" w:hAnsi="Times New Roman"/>
                <w:color w:val="00AE50"/>
                <w:spacing w:val="27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Pankreas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Hist.</w:t>
            </w:r>
            <w:r>
              <w:rPr>
                <w:rFonts w:ascii="Arial" w:hAnsi="Arial"/>
                <w:color w:val="00AE50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G3.</w:t>
            </w:r>
            <w:r>
              <w:rPr>
                <w:rFonts w:ascii="Arial" w:hAnsi="Arial"/>
                <w:color w:val="00AE50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N.</w:t>
            </w:r>
            <w:r>
              <w:rPr>
                <w:rFonts w:ascii="Times New Roman" w:hAnsi="Times New Roman"/>
                <w:color w:val="00AE50"/>
                <w:spacing w:val="24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Yılmaz, Y.</w:t>
            </w:r>
            <w:r>
              <w:rPr>
                <w:rFonts w:ascii="Arial" w:hAnsi="Arial"/>
                <w:color w:val="00AE50"/>
                <w:spacing w:val="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Ersan,</w:t>
            </w:r>
            <w:r>
              <w:rPr>
                <w:rFonts w:ascii="Arial" w:hAnsi="Arial"/>
                <w:color w:val="00AE50"/>
                <w:spacing w:val="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F.</w:t>
            </w:r>
            <w:r>
              <w:rPr>
                <w:rFonts w:ascii="Arial" w:hAnsi="Arial"/>
                <w:color w:val="00AE50"/>
                <w:spacing w:val="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Başak, A.Yahyazadeh</w:t>
            </w:r>
          </w:p>
        </w:tc>
        <w:tc>
          <w:tcPr>
            <w:tcW w:w="2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776FFD" w14:textId="77777777" w:rsidR="002D4F78" w:rsidRDefault="00D6627F">
            <w:pPr>
              <w:pStyle w:val="TableParagraph"/>
              <w:spacing w:before="96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61101925" w14:textId="77777777" w:rsidR="002D4F78" w:rsidRDefault="00D6627F">
            <w:pPr>
              <w:pStyle w:val="TableParagraph"/>
              <w:spacing w:before="2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naerobik Gram</w:t>
            </w:r>
            <w:r>
              <w:rPr>
                <w:rFonts w:ascii="Arial"/>
                <w:sz w:val="18"/>
              </w:rPr>
              <w:t xml:space="preserve"> (-)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Bakt.</w:t>
            </w:r>
          </w:p>
          <w:p w14:paraId="41A19149" w14:textId="77777777" w:rsidR="002D4F78" w:rsidRDefault="00D6627F">
            <w:pPr>
              <w:pStyle w:val="TableParagraph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1"/>
                <w:sz w:val="18"/>
              </w:rPr>
              <w:t xml:space="preserve"> Dr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ÇOLAK</w:t>
            </w:r>
          </w:p>
        </w:tc>
      </w:tr>
      <w:tr w:rsidR="002D4F78" w14:paraId="7D7C4DCE" w14:textId="77777777">
        <w:trPr>
          <w:trHeight w:hRule="exact" w:val="1044"/>
        </w:trPr>
        <w:tc>
          <w:tcPr>
            <w:tcW w:w="13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0DB3D6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3B90D41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4D3E61D6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3:30-14:10</w:t>
            </w:r>
          </w:p>
        </w:tc>
        <w:tc>
          <w:tcPr>
            <w:tcW w:w="21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3C25CE" w14:textId="77777777" w:rsidR="002D4F78" w:rsidRDefault="00D6627F">
            <w:pPr>
              <w:pStyle w:val="TableParagraph"/>
              <w:spacing w:line="203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37835296" w14:textId="77777777" w:rsidR="002D4F78" w:rsidRDefault="00D6627F">
            <w:pPr>
              <w:pStyle w:val="TableParagraph"/>
              <w:spacing w:before="2"/>
              <w:ind w:left="102" w:right="44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ankreas,</w:t>
            </w:r>
            <w:r>
              <w:rPr>
                <w:rFonts w:ascii="Arial"/>
                <w:spacing w:val="-1"/>
                <w:sz w:val="18"/>
              </w:rPr>
              <w:t xml:space="preserve"> Dalak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ve</w:t>
            </w:r>
            <w:r>
              <w:rPr>
                <w:rFonts w:ascii="Times New Roman"/>
                <w:spacing w:val="2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Portal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istem</w:t>
            </w:r>
          </w:p>
          <w:p w14:paraId="44041CFC" w14:textId="77777777" w:rsidR="002D4F78" w:rsidRDefault="00D6627F">
            <w:pPr>
              <w:pStyle w:val="TableParagraph"/>
              <w:spacing w:line="204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N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2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D8B6E0" w14:textId="77777777" w:rsidR="002D4F78" w:rsidRDefault="00D6627F">
            <w:pPr>
              <w:pStyle w:val="TableParagraph"/>
              <w:spacing w:line="203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50ECAC94" w14:textId="77777777" w:rsidR="002D4F78" w:rsidRDefault="00D6627F">
            <w:pPr>
              <w:pStyle w:val="TableParagraph"/>
              <w:spacing w:before="2"/>
              <w:ind w:left="102" w:right="27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Treponema, Borrelia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Times New Roman"/>
                <w:spacing w:val="3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Leptospira.</w:t>
            </w:r>
          </w:p>
          <w:p w14:paraId="22A597B0" w14:textId="77777777" w:rsidR="002D4F78" w:rsidRDefault="00D6627F">
            <w:pPr>
              <w:pStyle w:val="TableParagraph"/>
              <w:spacing w:line="204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3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1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B90052" w14:textId="77777777" w:rsidR="002D4F78" w:rsidRDefault="002D4F78"/>
        </w:tc>
        <w:tc>
          <w:tcPr>
            <w:tcW w:w="37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4E2B45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02DEDBF9" w14:textId="77777777" w:rsidR="002D4F78" w:rsidRDefault="00D6627F">
            <w:pPr>
              <w:pStyle w:val="TableParagraph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3AA99422" w14:textId="77777777" w:rsidR="002D4F78" w:rsidRDefault="00D6627F">
            <w:pPr>
              <w:pStyle w:val="TableParagraph"/>
              <w:spacing w:before="2"/>
              <w:ind w:left="102" w:right="132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Mycoplasma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Ureaplasma</w:t>
            </w:r>
            <w:r>
              <w:rPr>
                <w:rFonts w:ascii="Times New Roman" w:hAnsi="Times New Roman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Ş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ılmaz</w:t>
            </w:r>
          </w:p>
        </w:tc>
        <w:tc>
          <w:tcPr>
            <w:tcW w:w="2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A4AA6F" w14:textId="77777777" w:rsidR="002D4F78" w:rsidRDefault="00D6627F">
            <w:pPr>
              <w:pStyle w:val="TableParagraph"/>
              <w:spacing w:before="101"/>
              <w:ind w:left="99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z w:val="18"/>
              </w:rPr>
              <w:t>T.</w:t>
            </w:r>
            <w:r>
              <w:rPr>
                <w:rFonts w:asci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Mikrob.</w:t>
            </w:r>
            <w:r>
              <w:rPr>
                <w:rFonts w:asci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Pr.</w:t>
            </w:r>
          </w:p>
          <w:p w14:paraId="462B12C8" w14:textId="77777777" w:rsidR="002D4F78" w:rsidRDefault="00D6627F">
            <w:pPr>
              <w:pStyle w:val="TableParagraph"/>
              <w:spacing w:before="2"/>
              <w:ind w:left="99" w:right="156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Besiyerleri, bakt. koloni morf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ve</w:t>
            </w:r>
            <w:r>
              <w:rPr>
                <w:rFonts w:ascii="Times New Roman" w:hAnsi="Times New Roman"/>
                <w:color w:val="00AE50"/>
                <w:spacing w:val="3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mikro.</w:t>
            </w:r>
            <w:r>
              <w:rPr>
                <w:rFonts w:ascii="Arial" w:hAnsi="Arial"/>
                <w:color w:val="00AE50"/>
                <w:spacing w:val="1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Morf.</w:t>
            </w:r>
            <w:r>
              <w:rPr>
                <w:rFonts w:ascii="Arial" w:hAnsi="Arial"/>
                <w:color w:val="00AE50"/>
                <w:spacing w:val="1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G1.</w:t>
            </w:r>
            <w:r>
              <w:rPr>
                <w:rFonts w:ascii="Arial" w:hAnsi="Arial"/>
                <w:color w:val="00AE50"/>
                <w:spacing w:val="1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Öğr.Üyeleri</w:t>
            </w:r>
            <w:r>
              <w:rPr>
                <w:rFonts w:ascii="Arial" w:hAnsi="Arial"/>
                <w:color w:val="00AE50"/>
                <w:spacing w:val="1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H.</w:t>
            </w:r>
            <w:r>
              <w:rPr>
                <w:rFonts w:ascii="Arial" w:hAnsi="Arial"/>
                <w:color w:val="00AE50"/>
                <w:spacing w:val="22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Solmaz,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M.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Çolak,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Yılmaz</w:t>
            </w:r>
          </w:p>
        </w:tc>
      </w:tr>
      <w:tr w:rsidR="002D4F78" w14:paraId="6E523D33" w14:textId="77777777">
        <w:trPr>
          <w:trHeight w:hRule="exact" w:val="840"/>
        </w:trPr>
        <w:tc>
          <w:tcPr>
            <w:tcW w:w="13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C1DF29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3C9ADD2B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4:20-15:00</w:t>
            </w:r>
          </w:p>
        </w:tc>
        <w:tc>
          <w:tcPr>
            <w:tcW w:w="21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239A15" w14:textId="77777777" w:rsidR="002D4F78" w:rsidRDefault="00D6627F">
            <w:pPr>
              <w:pStyle w:val="TableParagraph"/>
              <w:spacing w:line="205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1CDADAD8" w14:textId="77777777" w:rsidR="002D4F78" w:rsidRDefault="00D6627F">
            <w:pPr>
              <w:pStyle w:val="TableParagraph"/>
              <w:spacing w:before="2"/>
              <w:ind w:left="102" w:right="44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ankreas,</w:t>
            </w:r>
            <w:r>
              <w:rPr>
                <w:rFonts w:ascii="Arial"/>
                <w:spacing w:val="-1"/>
                <w:sz w:val="18"/>
              </w:rPr>
              <w:t xml:space="preserve"> Dalak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ve</w:t>
            </w:r>
            <w:r>
              <w:rPr>
                <w:rFonts w:ascii="Times New Roman"/>
                <w:spacing w:val="2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Portal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istem</w:t>
            </w:r>
          </w:p>
          <w:p w14:paraId="130A4153" w14:textId="77777777" w:rsidR="002D4F78" w:rsidRDefault="00D6627F">
            <w:pPr>
              <w:pStyle w:val="TableParagraph"/>
              <w:spacing w:line="192" w:lineRule="exact"/>
              <w:ind w:left="13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N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2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78D11E" w14:textId="77777777" w:rsidR="002D4F78" w:rsidRDefault="00D6627F">
            <w:pPr>
              <w:pStyle w:val="TableParagraph"/>
              <w:spacing w:line="205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34FB15B6" w14:textId="77777777" w:rsidR="002D4F78" w:rsidRDefault="00D6627F">
            <w:pPr>
              <w:pStyle w:val="TableParagraph"/>
              <w:spacing w:before="2"/>
              <w:ind w:left="102" w:right="32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Kar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Arka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uv.Anat.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Times New Roman"/>
                <w:spacing w:val="28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Periton</w:t>
            </w:r>
          </w:p>
          <w:p w14:paraId="1F7CA83B" w14:textId="77777777" w:rsidR="002D4F78" w:rsidRDefault="00D6627F">
            <w:pPr>
              <w:pStyle w:val="TableParagraph"/>
              <w:spacing w:line="192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N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1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4EB35B" w14:textId="77777777" w:rsidR="002D4F78" w:rsidRDefault="002D4F78"/>
        </w:tc>
        <w:tc>
          <w:tcPr>
            <w:tcW w:w="37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436E52" w14:textId="77777777" w:rsidR="002D4F78" w:rsidRDefault="00D6627F">
            <w:pPr>
              <w:pStyle w:val="TableParagraph"/>
              <w:spacing w:before="101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2FEC0579" w14:textId="77777777" w:rsidR="002D4F78" w:rsidRDefault="00D6627F">
            <w:pPr>
              <w:pStyle w:val="TableParagraph"/>
              <w:spacing w:before="2"/>
              <w:ind w:left="102" w:right="33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Rickettsia,</w:t>
            </w:r>
            <w:r>
              <w:rPr>
                <w:rFonts w:ascii="Arial" w:hAnsi="Arial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hrlicha,Anaplasma,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Coxiella.</w:t>
            </w:r>
            <w:r>
              <w:rPr>
                <w:rFonts w:ascii="Times New Roman" w:hAnsi="Times New Roman"/>
                <w:spacing w:val="47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Ş.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ılmaz</w:t>
            </w:r>
          </w:p>
        </w:tc>
        <w:tc>
          <w:tcPr>
            <w:tcW w:w="2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9AC9F4" w14:textId="77777777" w:rsidR="002D4F78" w:rsidRDefault="00D6627F">
            <w:pPr>
              <w:pStyle w:val="TableParagraph"/>
              <w:spacing w:line="205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z w:val="18"/>
              </w:rPr>
              <w:t>T.</w:t>
            </w:r>
            <w:r>
              <w:rPr>
                <w:rFonts w:asci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Mikrob.</w:t>
            </w:r>
            <w:r>
              <w:rPr>
                <w:rFonts w:asci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Pr.</w:t>
            </w:r>
          </w:p>
          <w:p w14:paraId="294244B3" w14:textId="77777777" w:rsidR="002D4F78" w:rsidRDefault="00D6627F">
            <w:pPr>
              <w:pStyle w:val="TableParagraph"/>
              <w:ind w:left="99" w:right="25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Besiyerleri,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akt.koloni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morf.ve</w:t>
            </w:r>
            <w:r>
              <w:rPr>
                <w:rFonts w:ascii="Times New Roman" w:hAnsi="Times New Roman"/>
                <w:color w:val="00AE50"/>
                <w:spacing w:val="3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mikro.</w:t>
            </w:r>
            <w:r>
              <w:rPr>
                <w:rFonts w:ascii="Arial" w:hAnsi="Arial"/>
                <w:color w:val="00AE50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Morf.</w:t>
            </w:r>
            <w:r>
              <w:rPr>
                <w:rFonts w:ascii="Arial" w:hAnsi="Arial"/>
                <w:color w:val="00AE50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G2.</w:t>
            </w:r>
            <w:r>
              <w:rPr>
                <w:rFonts w:ascii="Arial" w:hAnsi="Arial"/>
                <w:color w:val="00AE50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Öğr.Üyeleri</w:t>
            </w:r>
            <w:r>
              <w:rPr>
                <w:rFonts w:ascii="Arial" w:hAnsi="Arial"/>
                <w:color w:val="00AE50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H.</w:t>
            </w:r>
            <w:r>
              <w:rPr>
                <w:rFonts w:ascii="Arial" w:hAnsi="Arial"/>
                <w:color w:val="00AE50"/>
                <w:spacing w:val="32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Solmaz,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M.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Çolak,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Yılmaz</w:t>
            </w:r>
          </w:p>
        </w:tc>
      </w:tr>
      <w:tr w:rsidR="002D4F78" w14:paraId="2CE0FBDB" w14:textId="77777777">
        <w:trPr>
          <w:trHeight w:hRule="exact" w:val="838"/>
        </w:trPr>
        <w:tc>
          <w:tcPr>
            <w:tcW w:w="13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02B3E1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56BB9D5F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5:10-15:50</w:t>
            </w:r>
          </w:p>
        </w:tc>
        <w:tc>
          <w:tcPr>
            <w:tcW w:w="21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912F28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3ACB1614" w14:textId="77777777" w:rsidR="002D4F78" w:rsidRDefault="00D6627F">
            <w:pPr>
              <w:pStyle w:val="TableParagraph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FF0000"/>
                <w:w w:val="95"/>
                <w:sz w:val="18"/>
              </w:rPr>
              <w:t>Alan</w:t>
            </w:r>
            <w:r>
              <w:rPr>
                <w:rFonts w:ascii="Arial" w:hAnsi="Arial"/>
                <w:color w:val="FF0000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FF0000"/>
                <w:w w:val="95"/>
                <w:sz w:val="18"/>
              </w:rPr>
              <w:t>Dışı</w:t>
            </w:r>
            <w:r>
              <w:rPr>
                <w:rFonts w:ascii="Arial" w:hAnsi="Arial"/>
                <w:color w:val="FF0000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FF0000"/>
                <w:w w:val="95"/>
                <w:sz w:val="18"/>
              </w:rPr>
              <w:t>Seçmeli</w:t>
            </w:r>
            <w:r>
              <w:rPr>
                <w:rFonts w:ascii="Arial" w:hAnsi="Arial"/>
                <w:color w:val="FF0000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FF0000"/>
                <w:w w:val="95"/>
                <w:sz w:val="18"/>
              </w:rPr>
              <w:t>Ders</w:t>
            </w:r>
          </w:p>
        </w:tc>
        <w:tc>
          <w:tcPr>
            <w:tcW w:w="22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1AE38C" w14:textId="77777777" w:rsidR="002D4F78" w:rsidRDefault="00D6627F">
            <w:pPr>
              <w:pStyle w:val="TableParagraph"/>
              <w:spacing w:line="203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4E982303" w14:textId="77777777" w:rsidR="002D4F78" w:rsidRDefault="00D6627F">
            <w:pPr>
              <w:pStyle w:val="TableParagraph"/>
              <w:spacing w:before="2"/>
              <w:ind w:left="102" w:right="32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Kar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Arka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uv.Anat.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Times New Roman"/>
                <w:spacing w:val="28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Periton</w:t>
            </w:r>
          </w:p>
          <w:p w14:paraId="3D8409EC" w14:textId="77777777" w:rsidR="002D4F78" w:rsidRDefault="00D6627F">
            <w:pPr>
              <w:pStyle w:val="TableParagraph"/>
              <w:spacing w:line="190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N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1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7D88CA" w14:textId="77777777" w:rsidR="002D4F78" w:rsidRDefault="002D4F78"/>
        </w:tc>
        <w:tc>
          <w:tcPr>
            <w:tcW w:w="37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F56FFF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19D64F79" w14:textId="77777777" w:rsidR="002D4F78" w:rsidRDefault="00D6627F">
            <w:pPr>
              <w:pStyle w:val="TableParagraph"/>
              <w:spacing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4DB39386" w14:textId="77777777" w:rsidR="002D4F78" w:rsidRDefault="00D6627F">
            <w:pPr>
              <w:pStyle w:val="TableParagraph"/>
              <w:ind w:left="102" w:right="126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Chlamydia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ve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Chlamydophila</w:t>
            </w:r>
            <w:r>
              <w:rPr>
                <w:rFonts w:ascii="Times New Roman" w:hAnsi="Times New Roman"/>
                <w:spacing w:val="3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Ş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ılmaz</w:t>
            </w:r>
          </w:p>
        </w:tc>
        <w:tc>
          <w:tcPr>
            <w:tcW w:w="2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2F48DA" w14:textId="77777777" w:rsidR="002D4F78" w:rsidRDefault="00D6627F">
            <w:pPr>
              <w:pStyle w:val="TableParagraph"/>
              <w:spacing w:line="203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z w:val="18"/>
              </w:rPr>
              <w:t>T.</w:t>
            </w:r>
            <w:r>
              <w:rPr>
                <w:rFonts w:asci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Mikrob.</w:t>
            </w:r>
            <w:r>
              <w:rPr>
                <w:rFonts w:asci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Pr.</w:t>
            </w:r>
          </w:p>
          <w:p w14:paraId="1A0AD6D9" w14:textId="77777777" w:rsidR="002D4F78" w:rsidRDefault="00D6627F">
            <w:pPr>
              <w:pStyle w:val="TableParagraph"/>
              <w:ind w:left="99" w:right="25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Besiyerleri,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akt.koloni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morf.ve</w:t>
            </w:r>
            <w:r>
              <w:rPr>
                <w:rFonts w:ascii="Times New Roman" w:hAnsi="Times New Roman"/>
                <w:color w:val="00AE50"/>
                <w:spacing w:val="3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mikro.</w:t>
            </w:r>
            <w:r>
              <w:rPr>
                <w:rFonts w:ascii="Arial" w:hAnsi="Arial"/>
                <w:color w:val="00AE50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Morf.</w:t>
            </w:r>
            <w:r>
              <w:rPr>
                <w:rFonts w:ascii="Arial" w:hAnsi="Arial"/>
                <w:color w:val="00AE50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G3.</w:t>
            </w:r>
            <w:r>
              <w:rPr>
                <w:rFonts w:ascii="Arial" w:hAnsi="Arial"/>
                <w:color w:val="00AE50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Öğr.Üyeleri</w:t>
            </w:r>
            <w:r>
              <w:rPr>
                <w:rFonts w:ascii="Arial" w:hAnsi="Arial"/>
                <w:color w:val="00AE50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H.</w:t>
            </w:r>
            <w:r>
              <w:rPr>
                <w:rFonts w:ascii="Arial" w:hAnsi="Arial"/>
                <w:color w:val="00AE50"/>
                <w:spacing w:val="32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Solmaz,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M.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Çolak,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Yılmaz</w:t>
            </w:r>
          </w:p>
        </w:tc>
      </w:tr>
      <w:tr w:rsidR="002D4F78" w14:paraId="2221C524" w14:textId="77777777">
        <w:trPr>
          <w:trHeight w:hRule="exact" w:val="838"/>
        </w:trPr>
        <w:tc>
          <w:tcPr>
            <w:tcW w:w="13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2ABCCD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5899DFCF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00-16:40</w:t>
            </w:r>
          </w:p>
        </w:tc>
        <w:tc>
          <w:tcPr>
            <w:tcW w:w="21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2BF226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0AF56F81" w14:textId="77777777" w:rsidR="002D4F78" w:rsidRDefault="00D6627F">
            <w:pPr>
              <w:pStyle w:val="TableParagraph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FF0000"/>
                <w:w w:val="95"/>
                <w:sz w:val="18"/>
              </w:rPr>
              <w:t>Alan</w:t>
            </w:r>
            <w:r>
              <w:rPr>
                <w:rFonts w:ascii="Arial" w:hAnsi="Arial"/>
                <w:color w:val="FF0000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FF0000"/>
                <w:w w:val="95"/>
                <w:sz w:val="18"/>
              </w:rPr>
              <w:t>Dışı</w:t>
            </w:r>
            <w:r>
              <w:rPr>
                <w:rFonts w:ascii="Arial" w:hAnsi="Arial"/>
                <w:color w:val="FF0000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FF0000"/>
                <w:w w:val="95"/>
                <w:sz w:val="18"/>
              </w:rPr>
              <w:t>Seçmeli</w:t>
            </w:r>
            <w:r>
              <w:rPr>
                <w:rFonts w:ascii="Arial" w:hAnsi="Arial"/>
                <w:color w:val="FF0000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FF0000"/>
                <w:w w:val="95"/>
                <w:sz w:val="18"/>
              </w:rPr>
              <w:t>Ders</w:t>
            </w:r>
          </w:p>
        </w:tc>
        <w:tc>
          <w:tcPr>
            <w:tcW w:w="22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C35739" w14:textId="77777777" w:rsidR="002D4F78" w:rsidRDefault="002D4F78"/>
        </w:tc>
        <w:tc>
          <w:tcPr>
            <w:tcW w:w="21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F5D164" w14:textId="77777777" w:rsidR="002D4F78" w:rsidRDefault="002D4F78"/>
        </w:tc>
        <w:tc>
          <w:tcPr>
            <w:tcW w:w="37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6EBF31" w14:textId="77777777" w:rsidR="002D4F78" w:rsidRDefault="00D6627F">
            <w:pPr>
              <w:pStyle w:val="TableParagraph"/>
              <w:spacing w:line="203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34A9C126" w14:textId="77777777" w:rsidR="002D4F78" w:rsidRDefault="00D6627F">
            <w:pPr>
              <w:pStyle w:val="TableParagraph"/>
              <w:spacing w:before="2"/>
              <w:ind w:left="102" w:right="157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Francisella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 xml:space="preserve">ve </w:t>
            </w:r>
            <w:r>
              <w:rPr>
                <w:rFonts w:ascii="Arial"/>
                <w:spacing w:val="-1"/>
                <w:sz w:val="18"/>
              </w:rPr>
              <w:t>Brucella</w:t>
            </w:r>
            <w:r>
              <w:rPr>
                <w:rFonts w:ascii="Times New Roman"/>
                <w:spacing w:val="29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7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7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asan</w:t>
            </w:r>
            <w:r>
              <w:rPr>
                <w:rFonts w:ascii="Arial"/>
                <w:spacing w:val="-8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OLMAZ</w:t>
            </w:r>
          </w:p>
        </w:tc>
        <w:tc>
          <w:tcPr>
            <w:tcW w:w="2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639C81" w14:textId="77777777" w:rsidR="002D4F78" w:rsidRDefault="00D6627F">
            <w:pPr>
              <w:pStyle w:val="TableParagraph"/>
              <w:spacing w:line="203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z w:val="18"/>
              </w:rPr>
              <w:t>T.</w:t>
            </w:r>
            <w:r>
              <w:rPr>
                <w:rFonts w:asci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Mikrob.</w:t>
            </w:r>
            <w:r>
              <w:rPr>
                <w:rFonts w:asci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Pr.</w:t>
            </w:r>
          </w:p>
          <w:p w14:paraId="5B77E890" w14:textId="77777777" w:rsidR="002D4F78" w:rsidRDefault="00D6627F">
            <w:pPr>
              <w:pStyle w:val="TableParagraph"/>
              <w:spacing w:before="9" w:line="229" w:lineRule="auto"/>
              <w:ind w:left="99" w:right="25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Besiyerleri,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akt.koloni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morf.ve</w:t>
            </w:r>
            <w:r>
              <w:rPr>
                <w:rFonts w:ascii="Times New Roman" w:hAnsi="Times New Roman"/>
                <w:color w:val="00AE50"/>
                <w:spacing w:val="3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mikro.</w:t>
            </w:r>
            <w:r>
              <w:rPr>
                <w:rFonts w:ascii="Arial" w:hAnsi="Arial"/>
                <w:color w:val="00AE50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Morf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G4.</w:t>
            </w:r>
            <w:r>
              <w:rPr>
                <w:rFonts w:ascii="Arial" w:hAnsi="Arial"/>
                <w:color w:val="00AE50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Öğr.Üyeleri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H.</w:t>
            </w:r>
            <w:r>
              <w:rPr>
                <w:rFonts w:ascii="Times New Roman" w:hAnsi="Times New Roman"/>
                <w:color w:val="00AE50"/>
                <w:spacing w:val="24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Solmaz,</w:t>
            </w:r>
            <w:r>
              <w:rPr>
                <w:rFonts w:ascii="Arial" w:hAnsi="Arial"/>
                <w:color w:val="00AE50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M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Çolak,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ılmaz</w:t>
            </w:r>
          </w:p>
        </w:tc>
      </w:tr>
      <w:tr w:rsidR="002D4F78" w14:paraId="04A9404E" w14:textId="77777777">
        <w:trPr>
          <w:trHeight w:hRule="exact" w:val="463"/>
        </w:trPr>
        <w:tc>
          <w:tcPr>
            <w:tcW w:w="13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94ADFB" w14:textId="77777777" w:rsidR="002D4F78" w:rsidRDefault="00D6627F">
            <w:pPr>
              <w:pStyle w:val="TableParagraph"/>
              <w:spacing w:before="120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50-17:30</w:t>
            </w:r>
          </w:p>
        </w:tc>
        <w:tc>
          <w:tcPr>
            <w:tcW w:w="21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E316A0" w14:textId="77777777" w:rsidR="002D4F78" w:rsidRDefault="002D4F78"/>
        </w:tc>
        <w:tc>
          <w:tcPr>
            <w:tcW w:w="22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E7EAEA" w14:textId="77777777" w:rsidR="002D4F78" w:rsidRDefault="002D4F78"/>
        </w:tc>
        <w:tc>
          <w:tcPr>
            <w:tcW w:w="21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2BF756" w14:textId="77777777" w:rsidR="002D4F78" w:rsidRDefault="002D4F78"/>
        </w:tc>
        <w:tc>
          <w:tcPr>
            <w:tcW w:w="37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BC8065" w14:textId="77777777" w:rsidR="002D4F78" w:rsidRDefault="002D4F78"/>
        </w:tc>
        <w:tc>
          <w:tcPr>
            <w:tcW w:w="2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96A0F2" w14:textId="77777777" w:rsidR="002D4F78" w:rsidRDefault="002D4F78"/>
        </w:tc>
      </w:tr>
      <w:tr w:rsidR="002D4F78" w14:paraId="4162EC45" w14:textId="77777777">
        <w:trPr>
          <w:trHeight w:hRule="exact" w:val="466"/>
        </w:trPr>
        <w:tc>
          <w:tcPr>
            <w:tcW w:w="13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14A263" w14:textId="77777777" w:rsidR="002D4F78" w:rsidRDefault="00D6627F">
            <w:pPr>
              <w:pStyle w:val="TableParagraph"/>
              <w:spacing w:before="121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7:40-18:20</w:t>
            </w:r>
          </w:p>
        </w:tc>
        <w:tc>
          <w:tcPr>
            <w:tcW w:w="21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A696B0" w14:textId="77777777" w:rsidR="002D4F78" w:rsidRDefault="002D4F78"/>
        </w:tc>
        <w:tc>
          <w:tcPr>
            <w:tcW w:w="22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EFDF58" w14:textId="77777777" w:rsidR="002D4F78" w:rsidRDefault="002D4F78"/>
        </w:tc>
        <w:tc>
          <w:tcPr>
            <w:tcW w:w="21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57DAC2" w14:textId="77777777" w:rsidR="002D4F78" w:rsidRDefault="002D4F78"/>
        </w:tc>
        <w:tc>
          <w:tcPr>
            <w:tcW w:w="37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700942" w14:textId="77777777" w:rsidR="002D4F78" w:rsidRDefault="002D4F78"/>
        </w:tc>
        <w:tc>
          <w:tcPr>
            <w:tcW w:w="28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201F70" w14:textId="77777777" w:rsidR="002D4F78" w:rsidRDefault="002D4F78"/>
        </w:tc>
      </w:tr>
    </w:tbl>
    <w:p w14:paraId="0B0EF214" w14:textId="77777777" w:rsidR="002D4F78" w:rsidRDefault="002D4F78">
      <w:pPr>
        <w:sectPr w:rsidR="002D4F78">
          <w:pgSz w:w="16850" w:h="11920" w:orient="landscape"/>
          <w:pgMar w:top="1060" w:right="980" w:bottom="1120" w:left="1280" w:header="0" w:footer="930" w:gutter="0"/>
          <w:cols w:space="720"/>
        </w:sectPr>
      </w:pPr>
    </w:p>
    <w:p w14:paraId="5769A907" w14:textId="77777777" w:rsidR="002D4F78" w:rsidRDefault="002D4F78">
      <w:pPr>
        <w:spacing w:before="11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Style w:val="TableNormal"/>
        <w:tblW w:w="0" w:type="auto"/>
        <w:tblInd w:w="94" w:type="dxa"/>
        <w:tblLayout w:type="fixed"/>
        <w:tblLook w:val="01E0" w:firstRow="1" w:lastRow="1" w:firstColumn="1" w:lastColumn="1" w:noHBand="0" w:noVBand="0"/>
      </w:tblPr>
      <w:tblGrid>
        <w:gridCol w:w="1438"/>
        <w:gridCol w:w="1985"/>
        <w:gridCol w:w="1987"/>
        <w:gridCol w:w="2410"/>
        <w:gridCol w:w="3709"/>
        <w:gridCol w:w="2520"/>
      </w:tblGrid>
      <w:tr w:rsidR="002D4F78" w14:paraId="00037DE2" w14:textId="77777777">
        <w:trPr>
          <w:trHeight w:hRule="exact" w:val="350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0B86617D" w14:textId="77777777" w:rsidR="002D4F78" w:rsidRDefault="00D6627F">
            <w:pPr>
              <w:pStyle w:val="TableParagraph"/>
              <w:spacing w:before="44"/>
              <w:ind w:left="10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6.</w:t>
            </w:r>
            <w:r>
              <w:rPr>
                <w:rFonts w:ascii="Arial"/>
                <w:b/>
                <w:spacing w:val="-11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Hafta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3D56BA1F" w14:textId="77777777" w:rsidR="002D4F78" w:rsidRDefault="00D6627F">
            <w:pPr>
              <w:pStyle w:val="TableParagraph"/>
              <w:spacing w:before="44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05</w:t>
            </w:r>
            <w:r>
              <w:rPr>
                <w:rFonts w:ascii="Arial" w:hAnsi="Arial"/>
                <w:b/>
                <w:spacing w:val="-1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19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432F1C91" w14:textId="77777777" w:rsidR="002D4F78" w:rsidRDefault="00D6627F">
            <w:pPr>
              <w:pStyle w:val="TableParagraph"/>
              <w:spacing w:before="44"/>
              <w:ind w:left="1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06</w:t>
            </w:r>
            <w:r>
              <w:rPr>
                <w:rFonts w:ascii="Arial" w:hAnsi="Arial"/>
                <w:b/>
                <w:spacing w:val="-1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0167B056" w14:textId="77777777" w:rsidR="002D4F78" w:rsidRDefault="00D6627F">
            <w:pPr>
              <w:pStyle w:val="TableParagraph"/>
              <w:spacing w:before="44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07</w:t>
            </w:r>
            <w:r>
              <w:rPr>
                <w:rFonts w:ascii="Arial" w:hAnsi="Arial"/>
                <w:b/>
                <w:spacing w:val="-1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3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01E47590" w14:textId="77777777" w:rsidR="002D4F78" w:rsidRDefault="00D6627F">
            <w:pPr>
              <w:pStyle w:val="TableParagraph"/>
              <w:spacing w:before="44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08</w:t>
            </w:r>
            <w:r>
              <w:rPr>
                <w:rFonts w:ascii="Arial" w:hAnsi="Arial"/>
                <w:b/>
                <w:spacing w:val="-1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347ED022" w14:textId="77777777" w:rsidR="002D4F78" w:rsidRDefault="00D6627F">
            <w:pPr>
              <w:pStyle w:val="TableParagraph"/>
              <w:spacing w:before="44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09</w:t>
            </w:r>
            <w:r>
              <w:rPr>
                <w:rFonts w:ascii="Arial" w:hAnsi="Arial"/>
                <w:b/>
                <w:spacing w:val="-1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</w:tr>
      <w:tr w:rsidR="002D4F78" w14:paraId="6030D566" w14:textId="77777777">
        <w:trPr>
          <w:trHeight w:hRule="exact" w:val="346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0103E8" w14:textId="77777777" w:rsidR="002D4F78" w:rsidRDefault="00D6627F">
            <w:pPr>
              <w:pStyle w:val="TableParagraph"/>
              <w:spacing w:before="44"/>
              <w:ind w:left="10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Saat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FFB157" w14:textId="77777777" w:rsidR="002D4F78" w:rsidRDefault="00D6627F">
            <w:pPr>
              <w:pStyle w:val="TableParagraph"/>
              <w:spacing w:before="44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Pazartesi</w:t>
            </w:r>
          </w:p>
        </w:tc>
        <w:tc>
          <w:tcPr>
            <w:tcW w:w="19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431C49" w14:textId="77777777" w:rsidR="002D4F78" w:rsidRDefault="00D6627F">
            <w:pPr>
              <w:pStyle w:val="TableParagraph"/>
              <w:spacing w:before="44"/>
              <w:ind w:left="10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Salı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A119E1" w14:textId="77777777" w:rsidR="002D4F78" w:rsidRDefault="00D6627F">
            <w:pPr>
              <w:pStyle w:val="TableParagraph"/>
              <w:spacing w:before="44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Çarşamba</w:t>
            </w:r>
          </w:p>
        </w:tc>
        <w:tc>
          <w:tcPr>
            <w:tcW w:w="3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6A7BDF" w14:textId="77777777" w:rsidR="002D4F78" w:rsidRDefault="00D6627F">
            <w:pPr>
              <w:pStyle w:val="TableParagraph"/>
              <w:spacing w:before="44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Perşemb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1ED727" w14:textId="77777777" w:rsidR="002D4F78" w:rsidRDefault="00D6627F">
            <w:pPr>
              <w:pStyle w:val="TableParagraph"/>
              <w:spacing w:before="44"/>
              <w:ind w:left="30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Cuma</w:t>
            </w:r>
          </w:p>
        </w:tc>
      </w:tr>
      <w:tr w:rsidR="002D4F78" w14:paraId="77105AF5" w14:textId="77777777">
        <w:trPr>
          <w:trHeight w:hRule="exact" w:val="466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7788EA" w14:textId="77777777" w:rsidR="002D4F78" w:rsidRDefault="00D6627F">
            <w:pPr>
              <w:pStyle w:val="TableParagraph"/>
              <w:spacing w:before="115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CC5133" w14:textId="77777777" w:rsidR="002D4F78" w:rsidRDefault="002D4F78"/>
        </w:tc>
        <w:tc>
          <w:tcPr>
            <w:tcW w:w="19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53E359" w14:textId="77777777" w:rsidR="002D4F78" w:rsidRDefault="002D4F78"/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45B4AA" w14:textId="77777777" w:rsidR="002D4F78" w:rsidRDefault="002D4F78"/>
        </w:tc>
        <w:tc>
          <w:tcPr>
            <w:tcW w:w="3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307D61" w14:textId="77777777" w:rsidR="002D4F78" w:rsidRDefault="002D4F78"/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46BEBE" w14:textId="77777777" w:rsidR="002D4F78" w:rsidRDefault="002D4F78"/>
        </w:tc>
      </w:tr>
      <w:tr w:rsidR="002D4F78" w14:paraId="43B71A32" w14:textId="77777777">
        <w:trPr>
          <w:trHeight w:hRule="exact" w:val="463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7E6456" w14:textId="77777777" w:rsidR="002D4F78" w:rsidRDefault="00D6627F">
            <w:pPr>
              <w:pStyle w:val="TableParagraph"/>
              <w:spacing w:before="111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DC107C" w14:textId="77777777" w:rsidR="002D4F78" w:rsidRDefault="002D4F78"/>
        </w:tc>
        <w:tc>
          <w:tcPr>
            <w:tcW w:w="19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712555" w14:textId="77777777" w:rsidR="002D4F78" w:rsidRDefault="002D4F78"/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B2283D" w14:textId="77777777" w:rsidR="002D4F78" w:rsidRDefault="002D4F78"/>
        </w:tc>
        <w:tc>
          <w:tcPr>
            <w:tcW w:w="3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BE7764" w14:textId="77777777" w:rsidR="002D4F78" w:rsidRDefault="002D4F78"/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F6F8E4" w14:textId="77777777" w:rsidR="002D4F78" w:rsidRDefault="002D4F78"/>
        </w:tc>
      </w:tr>
      <w:tr w:rsidR="002D4F78" w14:paraId="38AA6A96" w14:textId="77777777">
        <w:trPr>
          <w:trHeight w:hRule="exact" w:val="631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74C20F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3445A7BF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410C3F" w14:textId="77777777" w:rsidR="002D4F78" w:rsidRDefault="00D6627F">
            <w:pPr>
              <w:pStyle w:val="TableParagraph"/>
              <w:spacing w:line="195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2D7FC021" w14:textId="77777777" w:rsidR="002D4F78" w:rsidRDefault="00D6627F">
            <w:pPr>
              <w:pStyle w:val="TableParagraph"/>
              <w:spacing w:line="205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Metabolizma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ızı</w:t>
            </w:r>
          </w:p>
          <w:p w14:paraId="18FA738E" w14:textId="77777777" w:rsidR="002D4F78" w:rsidRDefault="00D6627F">
            <w:pPr>
              <w:pStyle w:val="TableParagraph"/>
              <w:spacing w:line="205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</w:t>
            </w:r>
            <w:r>
              <w:rPr>
                <w:rFonts w:ascii="Arial" w:hAnsi="Arial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YILMAZ</w:t>
            </w:r>
          </w:p>
        </w:tc>
        <w:tc>
          <w:tcPr>
            <w:tcW w:w="19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2FBF96" w14:textId="77777777" w:rsidR="002D4F78" w:rsidRDefault="002D4F78"/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D5D5C0" w14:textId="77777777" w:rsidR="002D4F78" w:rsidRDefault="002D4F78"/>
        </w:tc>
        <w:tc>
          <w:tcPr>
            <w:tcW w:w="3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76150C" w14:textId="77777777" w:rsidR="002D4F78" w:rsidRDefault="002D4F78"/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122F39" w14:textId="77777777" w:rsidR="002D4F78" w:rsidRDefault="002D4F78"/>
        </w:tc>
      </w:tr>
      <w:tr w:rsidR="002D4F78" w14:paraId="0C419716" w14:textId="77777777">
        <w:trPr>
          <w:trHeight w:hRule="exact" w:val="632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C7BDE7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15CD36B7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B8BE41" w14:textId="77777777" w:rsidR="002D4F78" w:rsidRDefault="00D6627F">
            <w:pPr>
              <w:pStyle w:val="TableParagraph"/>
              <w:spacing w:line="196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5667B128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Vücut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Isısının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üz.</w:t>
            </w:r>
          </w:p>
          <w:p w14:paraId="63043AF3" w14:textId="77777777" w:rsidR="002D4F78" w:rsidRDefault="00D6627F">
            <w:pPr>
              <w:pStyle w:val="TableParagraph"/>
              <w:spacing w:before="2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</w:t>
            </w:r>
            <w:r>
              <w:rPr>
                <w:rFonts w:ascii="Arial" w:hAnsi="Arial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YILMAZ</w:t>
            </w:r>
          </w:p>
        </w:tc>
        <w:tc>
          <w:tcPr>
            <w:tcW w:w="19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5659F0" w14:textId="77777777" w:rsidR="002D4F78" w:rsidRDefault="002D4F78"/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C527F9" w14:textId="77777777" w:rsidR="002D4F78" w:rsidRDefault="002D4F78"/>
        </w:tc>
        <w:tc>
          <w:tcPr>
            <w:tcW w:w="3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9B68D9" w14:textId="77777777" w:rsidR="002D4F78" w:rsidRDefault="002D4F78"/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125487" w14:textId="77777777" w:rsidR="002D4F78" w:rsidRDefault="002D4F78"/>
        </w:tc>
      </w:tr>
      <w:tr w:rsidR="002D4F78" w14:paraId="571F954A" w14:textId="77777777">
        <w:trPr>
          <w:trHeight w:hRule="exact" w:val="1044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4DEAE0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73882F2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1E044326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3:30-14:10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90DC5A" w14:textId="77777777" w:rsidR="002D4F78" w:rsidRDefault="00D6627F">
            <w:pPr>
              <w:pStyle w:val="TableParagraph"/>
              <w:spacing w:line="196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6462307A" w14:textId="77777777" w:rsidR="002D4F78" w:rsidRDefault="00D6627F">
            <w:pPr>
              <w:pStyle w:val="TableParagraph"/>
              <w:spacing w:before="2" w:line="256" w:lineRule="auto"/>
              <w:ind w:left="107" w:right="57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Sindirim Sistemi</w:t>
            </w:r>
            <w:r>
              <w:rPr>
                <w:rFonts w:ascii="Times New Roman"/>
                <w:spacing w:val="30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Klinik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Anatomisi</w:t>
            </w:r>
          </w:p>
          <w:p w14:paraId="25EA929C" w14:textId="77777777" w:rsidR="002D4F78" w:rsidRDefault="00D6627F">
            <w:pPr>
              <w:pStyle w:val="TableParagraph"/>
              <w:spacing w:line="203" w:lineRule="exact"/>
              <w:ind w:left="1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N.YILMAZ</w:t>
            </w:r>
          </w:p>
        </w:tc>
        <w:tc>
          <w:tcPr>
            <w:tcW w:w="19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073FCB" w14:textId="77777777" w:rsidR="002D4F78" w:rsidRDefault="002D4F78"/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270F69" w14:textId="77777777" w:rsidR="002D4F78" w:rsidRDefault="002D4F78"/>
        </w:tc>
        <w:tc>
          <w:tcPr>
            <w:tcW w:w="3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86FF9E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F092D62" w14:textId="77777777" w:rsidR="002D4F78" w:rsidRDefault="00D6627F">
            <w:pPr>
              <w:pStyle w:val="TableParagraph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z w:val="18"/>
              </w:rPr>
              <w:t>T.</w:t>
            </w:r>
            <w:r>
              <w:rPr>
                <w:rFonts w:asci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Mikrobiyoloji</w:t>
            </w:r>
            <w:r>
              <w:rPr>
                <w:rFonts w:asci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Pratik.</w:t>
            </w:r>
            <w:r>
              <w:rPr>
                <w:rFonts w:ascii="Arial"/>
                <w:color w:val="00AE50"/>
                <w:spacing w:val="-5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G1</w:t>
            </w:r>
          </w:p>
          <w:p w14:paraId="2E1EF267" w14:textId="77777777" w:rsidR="002D4F78" w:rsidRDefault="00D6627F">
            <w:pPr>
              <w:pStyle w:val="TableParagraph"/>
              <w:spacing w:before="4"/>
              <w:ind w:left="102" w:right="27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Bakt.ekim</w:t>
            </w:r>
            <w:r>
              <w:rPr>
                <w:rFonts w:ascii="Arial" w:hAnsi="Arial"/>
                <w:color w:val="00AE50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yönt.ve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hücre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ışı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salgılar.</w:t>
            </w:r>
            <w:r>
              <w:rPr>
                <w:rFonts w:ascii="Arial" w:hAnsi="Arial"/>
                <w:color w:val="00AE50"/>
                <w:spacing w:val="4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Öğr.Üyeleri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H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Solmaz,</w:t>
            </w:r>
            <w:r>
              <w:rPr>
                <w:rFonts w:ascii="Arial" w:hAnsi="Arial"/>
                <w:color w:val="00AE50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M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Çolak,</w:t>
            </w:r>
            <w:r>
              <w:rPr>
                <w:rFonts w:ascii="Arial" w:hAnsi="Arial"/>
                <w:color w:val="00AE50"/>
                <w:spacing w:val="-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Yılmaz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461F2C" w14:textId="77777777" w:rsidR="002D4F78" w:rsidRDefault="00D6627F">
            <w:pPr>
              <w:pStyle w:val="TableParagraph"/>
              <w:spacing w:line="196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z w:val="18"/>
              </w:rPr>
              <w:t>T.</w:t>
            </w:r>
            <w:r>
              <w:rPr>
                <w:rFonts w:asci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Mikrobiyoloji Pratik</w:t>
            </w:r>
            <w:r>
              <w:rPr>
                <w:rFonts w:asci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G3</w:t>
            </w:r>
          </w:p>
          <w:p w14:paraId="4126DF4F" w14:textId="77777777" w:rsidR="002D4F78" w:rsidRDefault="00D6627F">
            <w:pPr>
              <w:pStyle w:val="TableParagraph"/>
              <w:spacing w:before="2"/>
              <w:ind w:left="102" w:right="2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w w:val="95"/>
                <w:sz w:val="18"/>
              </w:rPr>
              <w:t>Bakt.ekim</w:t>
            </w:r>
            <w:r>
              <w:rPr>
                <w:rFonts w:ascii="Arial" w:hAnsi="Arial"/>
                <w:color w:val="00AE50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yönt.ve</w:t>
            </w:r>
            <w:r>
              <w:rPr>
                <w:rFonts w:ascii="Arial" w:hAnsi="Arial"/>
                <w:color w:val="00AE50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hücre</w:t>
            </w:r>
            <w:r>
              <w:rPr>
                <w:rFonts w:ascii="Arial" w:hAnsi="Arial"/>
                <w:color w:val="00AE50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dışı</w:t>
            </w:r>
            <w:r>
              <w:rPr>
                <w:rFonts w:ascii="Arial" w:hAnsi="Arial"/>
                <w:color w:val="00AE50"/>
                <w:spacing w:val="24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salgılar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 xml:space="preserve">Öğr.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H.SOLMAZ,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M.Çolak,</w:t>
            </w:r>
            <w:r>
              <w:rPr>
                <w:rFonts w:ascii="Arial" w:hAnsi="Arial"/>
                <w:color w:val="00AE50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Ş.</w:t>
            </w:r>
          </w:p>
          <w:p w14:paraId="0B51AB26" w14:textId="77777777" w:rsidR="002D4F78" w:rsidRDefault="00D6627F">
            <w:pPr>
              <w:pStyle w:val="TableParagraph"/>
              <w:spacing w:line="194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Yılmaz</w:t>
            </w:r>
          </w:p>
        </w:tc>
      </w:tr>
      <w:tr w:rsidR="002D4F78" w14:paraId="59355693" w14:textId="77777777">
        <w:trPr>
          <w:trHeight w:hRule="exact" w:val="1047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AF1278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4647695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7D262F08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4:20-15:00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E73E3E" w14:textId="77777777" w:rsidR="002D4F78" w:rsidRDefault="002D4F78"/>
        </w:tc>
        <w:tc>
          <w:tcPr>
            <w:tcW w:w="19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4B9F93" w14:textId="77777777" w:rsidR="002D4F78" w:rsidRDefault="002D4F78"/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359615" w14:textId="77777777" w:rsidR="002D4F78" w:rsidRDefault="002D4F78"/>
        </w:tc>
        <w:tc>
          <w:tcPr>
            <w:tcW w:w="3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CB68A3" w14:textId="77777777" w:rsidR="002D4F78" w:rsidRDefault="00D6627F">
            <w:pPr>
              <w:pStyle w:val="TableParagraph"/>
              <w:spacing w:before="91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z w:val="18"/>
              </w:rPr>
              <w:t>T.</w:t>
            </w:r>
            <w:r>
              <w:rPr>
                <w:rFonts w:asci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Mikrobiyoloji</w:t>
            </w:r>
            <w:r>
              <w:rPr>
                <w:rFonts w:asci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Pratik</w:t>
            </w:r>
            <w:r>
              <w:rPr>
                <w:rFonts w:asci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G1</w:t>
            </w:r>
          </w:p>
          <w:p w14:paraId="267A1A38" w14:textId="77777777" w:rsidR="002D4F78" w:rsidRDefault="00D6627F">
            <w:pPr>
              <w:pStyle w:val="TableParagraph"/>
              <w:spacing w:before="7" w:line="204" w:lineRule="exact"/>
              <w:ind w:left="102" w:right="16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Bakteri</w:t>
            </w:r>
            <w:r>
              <w:rPr>
                <w:rFonts w:ascii="Arial" w:hAnsi="Arial"/>
                <w:color w:val="00AE50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ekim</w:t>
            </w:r>
            <w:r>
              <w:rPr>
                <w:rFonts w:ascii="Arial" w:hAnsi="Arial"/>
                <w:color w:val="00AE50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öntemleri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hücre</w:t>
            </w:r>
            <w:r>
              <w:rPr>
                <w:rFonts w:ascii="Arial" w:hAnsi="Arial"/>
                <w:color w:val="00AE50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dışısalgılar</w:t>
            </w:r>
            <w:r>
              <w:rPr>
                <w:rFonts w:ascii="Arial" w:hAnsi="Arial"/>
                <w:color w:val="00AE50"/>
                <w:spacing w:val="2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Öğr.Üyeleri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H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Solmaz,</w:t>
            </w:r>
            <w:r>
              <w:rPr>
                <w:rFonts w:ascii="Arial" w:hAnsi="Arial"/>
                <w:color w:val="00AE50"/>
                <w:spacing w:val="-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M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Çolak,</w:t>
            </w:r>
            <w:r>
              <w:rPr>
                <w:rFonts w:ascii="Arial" w:hAnsi="Arial"/>
                <w:color w:val="00AE50"/>
                <w:spacing w:val="-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Yılmaz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4CAA7D" w14:textId="77777777" w:rsidR="002D4F78" w:rsidRDefault="00D6627F">
            <w:pPr>
              <w:pStyle w:val="TableParagraph"/>
              <w:spacing w:line="237" w:lineRule="auto"/>
              <w:ind w:left="102" w:right="4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T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Mikrobiyoloji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Arial" w:hAnsi="Arial"/>
                <w:color w:val="00AE50"/>
                <w:sz w:val="18"/>
              </w:rPr>
              <w:t xml:space="preserve"> G3</w:t>
            </w:r>
            <w:r>
              <w:rPr>
                <w:rFonts w:ascii="Times New Roman" w:hAnsi="Times New Roman"/>
                <w:color w:val="00AE50"/>
                <w:spacing w:val="23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akt.ekim</w:t>
            </w:r>
            <w:r>
              <w:rPr>
                <w:rFonts w:ascii="Arial" w:hAnsi="Arial"/>
                <w:color w:val="00AE50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yönt.ve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hücre</w:t>
            </w:r>
            <w:r>
              <w:rPr>
                <w:rFonts w:ascii="Arial" w:hAnsi="Arial"/>
                <w:color w:val="00AE50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0"/>
                <w:sz w:val="18"/>
              </w:rPr>
              <w:t>dışı</w:t>
            </w:r>
            <w:r>
              <w:rPr>
                <w:rFonts w:ascii="Arial" w:hAnsi="Arial"/>
                <w:color w:val="00AE50"/>
                <w:spacing w:val="-9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0"/>
                <w:sz w:val="18"/>
              </w:rPr>
              <w:t>salgılar.</w:t>
            </w:r>
            <w:r>
              <w:rPr>
                <w:rFonts w:ascii="Arial" w:hAnsi="Arial"/>
                <w:color w:val="00AE50"/>
                <w:spacing w:val="-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1"/>
                <w:w w:val="90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6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0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36"/>
                <w:w w:val="8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H.SOLMAZ, M.Çolak,</w:t>
            </w:r>
            <w:r>
              <w:rPr>
                <w:rFonts w:ascii="Arial" w:hAnsi="Arial"/>
                <w:color w:val="00AE50"/>
                <w:spacing w:val="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27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Yılmaz</w:t>
            </w:r>
          </w:p>
        </w:tc>
      </w:tr>
      <w:tr w:rsidR="002D4F78" w14:paraId="02F1FA4A" w14:textId="77777777">
        <w:trPr>
          <w:trHeight w:hRule="exact" w:val="1044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472515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A66951C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0C731E07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5:10-15:50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53B7A1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1B86119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3971CC1B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FF0000"/>
                <w:spacing w:val="-1"/>
                <w:w w:val="95"/>
                <w:sz w:val="18"/>
              </w:rPr>
              <w:t>Alan</w:t>
            </w:r>
            <w:r>
              <w:rPr>
                <w:rFonts w:ascii="Arial" w:hAnsi="Arial"/>
                <w:color w:val="FF0000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FF0000"/>
                <w:w w:val="95"/>
                <w:sz w:val="18"/>
              </w:rPr>
              <w:t>Dışı</w:t>
            </w:r>
            <w:r>
              <w:rPr>
                <w:rFonts w:ascii="Arial" w:hAnsi="Arial"/>
                <w:color w:val="FF0000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FF0000"/>
                <w:w w:val="95"/>
                <w:sz w:val="18"/>
              </w:rPr>
              <w:t>Seçmeli</w:t>
            </w:r>
            <w:r>
              <w:rPr>
                <w:rFonts w:ascii="Arial" w:hAnsi="Arial"/>
                <w:color w:val="FF0000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FF0000"/>
                <w:w w:val="95"/>
                <w:sz w:val="18"/>
              </w:rPr>
              <w:t>Ders</w:t>
            </w:r>
          </w:p>
        </w:tc>
        <w:tc>
          <w:tcPr>
            <w:tcW w:w="19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B00159" w14:textId="77777777" w:rsidR="002D4F78" w:rsidRDefault="002D4F78"/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308F7E" w14:textId="77777777" w:rsidR="002D4F78" w:rsidRDefault="002D4F78"/>
        </w:tc>
        <w:tc>
          <w:tcPr>
            <w:tcW w:w="3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FDBEA6" w14:textId="77777777" w:rsidR="002D4F78" w:rsidRDefault="00D6627F">
            <w:pPr>
              <w:pStyle w:val="TableParagraph"/>
              <w:spacing w:before="91"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z w:val="18"/>
              </w:rPr>
              <w:t>T.</w:t>
            </w:r>
            <w:r>
              <w:rPr>
                <w:rFonts w:asci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Mikrobiyoloji</w:t>
            </w:r>
            <w:r>
              <w:rPr>
                <w:rFonts w:asci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Pratik</w:t>
            </w:r>
            <w:r>
              <w:rPr>
                <w:rFonts w:asci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G2</w:t>
            </w:r>
          </w:p>
          <w:p w14:paraId="4287B308" w14:textId="77777777" w:rsidR="002D4F78" w:rsidRDefault="00D6627F">
            <w:pPr>
              <w:pStyle w:val="TableParagraph"/>
              <w:ind w:left="102" w:right="16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Bakteri</w:t>
            </w:r>
            <w:r>
              <w:rPr>
                <w:rFonts w:ascii="Arial" w:hAnsi="Arial"/>
                <w:color w:val="00AE50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ekim</w:t>
            </w:r>
            <w:r>
              <w:rPr>
                <w:rFonts w:ascii="Arial" w:hAnsi="Arial"/>
                <w:color w:val="00AE50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öntemleri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hücre</w:t>
            </w:r>
            <w:r>
              <w:rPr>
                <w:rFonts w:ascii="Arial" w:hAnsi="Arial"/>
                <w:color w:val="00AE50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dışısalgılar</w:t>
            </w:r>
            <w:r>
              <w:rPr>
                <w:rFonts w:ascii="Arial" w:hAnsi="Arial"/>
                <w:color w:val="00AE50"/>
                <w:spacing w:val="2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Öğr.Üyeleri</w:t>
            </w:r>
            <w:r>
              <w:rPr>
                <w:rFonts w:ascii="Arial" w:hAnsi="Arial"/>
                <w:color w:val="00AE50"/>
                <w:spacing w:val="-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H.</w:t>
            </w:r>
            <w:r>
              <w:rPr>
                <w:rFonts w:ascii="Arial" w:hAnsi="Arial"/>
                <w:color w:val="00AE50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Solmaz,</w:t>
            </w:r>
            <w:r>
              <w:rPr>
                <w:rFonts w:ascii="Arial" w:hAnsi="Arial"/>
                <w:color w:val="00AE50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M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Çolak,</w:t>
            </w:r>
            <w:r>
              <w:rPr>
                <w:rFonts w:ascii="Arial" w:hAnsi="Arial"/>
                <w:color w:val="00AE50"/>
                <w:spacing w:val="-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Yılmaz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EC13BE" w14:textId="77777777" w:rsidR="002D4F78" w:rsidRDefault="00D6627F">
            <w:pPr>
              <w:pStyle w:val="TableParagraph"/>
              <w:spacing w:line="239" w:lineRule="auto"/>
              <w:ind w:left="102" w:right="2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T.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Mikrobiyoloji Pratik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4</w:t>
            </w:r>
            <w:r>
              <w:rPr>
                <w:rFonts w:ascii="Times New Roman" w:hAnsi="Times New Roman"/>
                <w:color w:val="00AE50"/>
                <w:spacing w:val="24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Bakt.ekim</w:t>
            </w:r>
            <w:r>
              <w:rPr>
                <w:rFonts w:ascii="Arial" w:hAnsi="Arial"/>
                <w:color w:val="00AE50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yönt.ve</w:t>
            </w:r>
            <w:r>
              <w:rPr>
                <w:rFonts w:ascii="Arial" w:hAnsi="Arial"/>
                <w:color w:val="00AE50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hücre</w:t>
            </w:r>
            <w:r>
              <w:rPr>
                <w:rFonts w:ascii="Arial" w:hAnsi="Arial"/>
                <w:color w:val="00AE50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dışı</w:t>
            </w:r>
          </w:p>
          <w:p w14:paraId="7DBE580E" w14:textId="77777777" w:rsidR="002D4F78" w:rsidRDefault="00D6627F">
            <w:pPr>
              <w:pStyle w:val="TableParagraph"/>
              <w:spacing w:before="2"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salgılar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 xml:space="preserve">Öğr.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Üyeleri</w:t>
            </w:r>
          </w:p>
          <w:p w14:paraId="0A4510FE" w14:textId="77777777" w:rsidR="002D4F78" w:rsidRDefault="00D6627F">
            <w:pPr>
              <w:pStyle w:val="TableParagraph"/>
              <w:spacing w:line="200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H.SOLMAZ,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M.Çolak,</w:t>
            </w:r>
            <w:r>
              <w:rPr>
                <w:rFonts w:ascii="Arial" w:hAnsi="Arial"/>
                <w:color w:val="00AE50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Ş.</w:t>
            </w:r>
          </w:p>
          <w:p w14:paraId="16A99626" w14:textId="77777777" w:rsidR="002D4F78" w:rsidRDefault="00D6627F">
            <w:pPr>
              <w:pStyle w:val="TableParagraph"/>
              <w:spacing w:line="201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Yılmaz</w:t>
            </w:r>
          </w:p>
        </w:tc>
      </w:tr>
      <w:tr w:rsidR="002D4F78" w14:paraId="72FFA9D5" w14:textId="77777777">
        <w:trPr>
          <w:trHeight w:hRule="exact" w:val="1042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1B8B21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3B524D7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07533143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00-16:40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959336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E3D371E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5D782BB9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FF0000"/>
                <w:spacing w:val="-1"/>
                <w:w w:val="95"/>
                <w:sz w:val="18"/>
              </w:rPr>
              <w:t>Alan</w:t>
            </w:r>
            <w:r>
              <w:rPr>
                <w:rFonts w:ascii="Arial" w:hAnsi="Arial"/>
                <w:color w:val="FF0000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FF0000"/>
                <w:w w:val="95"/>
                <w:sz w:val="18"/>
              </w:rPr>
              <w:t>Dışı</w:t>
            </w:r>
            <w:r>
              <w:rPr>
                <w:rFonts w:ascii="Arial" w:hAnsi="Arial"/>
                <w:color w:val="FF0000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FF0000"/>
                <w:w w:val="95"/>
                <w:sz w:val="18"/>
              </w:rPr>
              <w:t>Seçmeli</w:t>
            </w:r>
            <w:r>
              <w:rPr>
                <w:rFonts w:ascii="Arial" w:hAnsi="Arial"/>
                <w:color w:val="FF0000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FF0000"/>
                <w:w w:val="95"/>
                <w:sz w:val="18"/>
              </w:rPr>
              <w:t>Ders</w:t>
            </w:r>
          </w:p>
        </w:tc>
        <w:tc>
          <w:tcPr>
            <w:tcW w:w="19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325064" w14:textId="77777777" w:rsidR="002D4F78" w:rsidRDefault="002D4F78"/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42F3A8" w14:textId="77777777" w:rsidR="002D4F78" w:rsidRDefault="002D4F78"/>
        </w:tc>
        <w:tc>
          <w:tcPr>
            <w:tcW w:w="3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8A3A04" w14:textId="77777777" w:rsidR="002D4F78" w:rsidRDefault="00D6627F">
            <w:pPr>
              <w:pStyle w:val="TableParagraph"/>
              <w:spacing w:before="91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z w:val="18"/>
              </w:rPr>
              <w:t>T.</w:t>
            </w:r>
            <w:r>
              <w:rPr>
                <w:rFonts w:asci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Mikrobiyoloji</w:t>
            </w:r>
            <w:r>
              <w:rPr>
                <w:rFonts w:asci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Pratik</w:t>
            </w:r>
            <w:r>
              <w:rPr>
                <w:rFonts w:asci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G2</w:t>
            </w:r>
          </w:p>
          <w:p w14:paraId="13E077F5" w14:textId="77777777" w:rsidR="002D4F78" w:rsidRDefault="00D6627F">
            <w:pPr>
              <w:pStyle w:val="TableParagraph"/>
              <w:spacing w:before="7" w:line="204" w:lineRule="exact"/>
              <w:ind w:left="102" w:right="16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Bakteri</w:t>
            </w:r>
            <w:r>
              <w:rPr>
                <w:rFonts w:ascii="Arial" w:hAnsi="Arial"/>
                <w:color w:val="00AE50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ekim</w:t>
            </w:r>
            <w:r>
              <w:rPr>
                <w:rFonts w:ascii="Arial" w:hAnsi="Arial"/>
                <w:color w:val="00AE50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öntemleri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hücre</w:t>
            </w:r>
            <w:r>
              <w:rPr>
                <w:rFonts w:ascii="Arial" w:hAnsi="Arial"/>
                <w:color w:val="00AE50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dışısalgılar</w:t>
            </w:r>
            <w:r>
              <w:rPr>
                <w:rFonts w:ascii="Arial" w:hAnsi="Arial"/>
                <w:color w:val="00AE50"/>
                <w:spacing w:val="2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Öğr.Üyeleri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H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Solmaz,</w:t>
            </w:r>
            <w:r>
              <w:rPr>
                <w:rFonts w:ascii="Arial" w:hAnsi="Arial"/>
                <w:color w:val="00AE50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M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Çolak,</w:t>
            </w:r>
            <w:r>
              <w:rPr>
                <w:rFonts w:ascii="Arial" w:hAnsi="Arial"/>
                <w:color w:val="00AE50"/>
                <w:spacing w:val="-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Yılmaz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66B6F1" w14:textId="77777777" w:rsidR="002D4F78" w:rsidRDefault="00D6627F">
            <w:pPr>
              <w:pStyle w:val="TableParagraph"/>
              <w:spacing w:line="239" w:lineRule="auto"/>
              <w:ind w:left="102" w:right="2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T.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Mikrobiyoloji Pratik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4</w:t>
            </w:r>
            <w:r>
              <w:rPr>
                <w:rFonts w:ascii="Times New Roman" w:hAnsi="Times New Roman"/>
                <w:color w:val="00AE50"/>
                <w:spacing w:val="24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Bakt.ekim</w:t>
            </w:r>
            <w:r>
              <w:rPr>
                <w:rFonts w:ascii="Arial" w:hAnsi="Arial"/>
                <w:color w:val="00AE50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yönt.ve</w:t>
            </w:r>
            <w:r>
              <w:rPr>
                <w:rFonts w:ascii="Arial" w:hAnsi="Arial"/>
                <w:color w:val="00AE50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hücre</w:t>
            </w:r>
            <w:r>
              <w:rPr>
                <w:rFonts w:ascii="Arial" w:hAnsi="Arial"/>
                <w:color w:val="00AE50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dışı</w:t>
            </w:r>
          </w:p>
          <w:p w14:paraId="7084F338" w14:textId="77777777" w:rsidR="002D4F78" w:rsidRDefault="00D6627F">
            <w:pPr>
              <w:pStyle w:val="TableParagraph"/>
              <w:spacing w:before="2"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salgılar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Üyeleri</w:t>
            </w:r>
          </w:p>
          <w:p w14:paraId="3773A9F9" w14:textId="77777777" w:rsidR="002D4F78" w:rsidRDefault="00D6627F">
            <w:pPr>
              <w:pStyle w:val="TableParagraph"/>
              <w:spacing w:line="201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H.SOLMAZ,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M.Çolak,</w:t>
            </w:r>
            <w:r>
              <w:rPr>
                <w:rFonts w:ascii="Arial" w:hAnsi="Arial"/>
                <w:color w:val="00AE50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Ş.</w:t>
            </w:r>
          </w:p>
          <w:p w14:paraId="6B4C8E65" w14:textId="77777777" w:rsidR="002D4F78" w:rsidRDefault="00D6627F">
            <w:pPr>
              <w:pStyle w:val="TableParagraph"/>
              <w:spacing w:line="201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Yılmaz</w:t>
            </w:r>
          </w:p>
        </w:tc>
      </w:tr>
      <w:tr w:rsidR="002D4F78" w14:paraId="21BA00DD" w14:textId="77777777">
        <w:trPr>
          <w:trHeight w:hRule="exact" w:val="466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233502" w14:textId="77777777" w:rsidR="002D4F78" w:rsidRDefault="00D6627F">
            <w:pPr>
              <w:pStyle w:val="TableParagraph"/>
              <w:spacing w:before="115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50-17:30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B56578" w14:textId="77777777" w:rsidR="002D4F78" w:rsidRDefault="002D4F78"/>
        </w:tc>
        <w:tc>
          <w:tcPr>
            <w:tcW w:w="19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027AF8" w14:textId="77777777" w:rsidR="002D4F78" w:rsidRDefault="002D4F78"/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3455C9" w14:textId="77777777" w:rsidR="002D4F78" w:rsidRDefault="002D4F78"/>
        </w:tc>
        <w:tc>
          <w:tcPr>
            <w:tcW w:w="3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CBC3C2" w14:textId="77777777" w:rsidR="002D4F78" w:rsidRDefault="002D4F78"/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21A4BF" w14:textId="77777777" w:rsidR="002D4F78" w:rsidRDefault="002D4F78"/>
        </w:tc>
      </w:tr>
      <w:tr w:rsidR="002D4F78" w14:paraId="0E3094BA" w14:textId="77777777">
        <w:trPr>
          <w:trHeight w:hRule="exact" w:val="463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BFF114" w14:textId="77777777" w:rsidR="002D4F78" w:rsidRDefault="00D6627F">
            <w:pPr>
              <w:pStyle w:val="TableParagraph"/>
              <w:spacing w:before="113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7:40-18:20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908175" w14:textId="77777777" w:rsidR="002D4F78" w:rsidRDefault="002D4F78"/>
        </w:tc>
        <w:tc>
          <w:tcPr>
            <w:tcW w:w="19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C31C46" w14:textId="77777777" w:rsidR="002D4F78" w:rsidRDefault="002D4F78"/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20A12A" w14:textId="77777777" w:rsidR="002D4F78" w:rsidRDefault="002D4F78"/>
        </w:tc>
        <w:tc>
          <w:tcPr>
            <w:tcW w:w="37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D3AC23" w14:textId="77777777" w:rsidR="002D4F78" w:rsidRDefault="002D4F78"/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7F997F" w14:textId="77777777" w:rsidR="002D4F78" w:rsidRDefault="002D4F78"/>
        </w:tc>
      </w:tr>
    </w:tbl>
    <w:p w14:paraId="78C65326" w14:textId="77777777" w:rsidR="002D4F78" w:rsidRDefault="002D4F78">
      <w:pPr>
        <w:sectPr w:rsidR="002D4F78">
          <w:pgSz w:w="16850" w:h="11920" w:orient="landscape"/>
          <w:pgMar w:top="620" w:right="1140" w:bottom="1120" w:left="1440" w:header="0" w:footer="930" w:gutter="0"/>
          <w:cols w:space="720"/>
        </w:sectPr>
      </w:pPr>
    </w:p>
    <w:p w14:paraId="6B70BFC1" w14:textId="77777777" w:rsidR="002D4F78" w:rsidRDefault="002D4F7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F793F21" w14:textId="77777777" w:rsidR="002D4F78" w:rsidRDefault="002D4F7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977C41B" w14:textId="77777777" w:rsidR="002D4F78" w:rsidRDefault="002D4F78">
      <w:pPr>
        <w:spacing w:before="7"/>
        <w:rPr>
          <w:rFonts w:ascii="Times New Roman" w:eastAsia="Times New Roman" w:hAnsi="Times New Roman" w:cs="Times New Roman"/>
          <w:sz w:val="13"/>
          <w:szCs w:val="13"/>
        </w:rPr>
      </w:pPr>
    </w:p>
    <w:tbl>
      <w:tblPr>
        <w:tblStyle w:val="TableNormal"/>
        <w:tblW w:w="0" w:type="auto"/>
        <w:tblInd w:w="94" w:type="dxa"/>
        <w:tblLayout w:type="fixed"/>
        <w:tblLook w:val="01E0" w:firstRow="1" w:lastRow="1" w:firstColumn="1" w:lastColumn="1" w:noHBand="0" w:noVBand="0"/>
      </w:tblPr>
      <w:tblGrid>
        <w:gridCol w:w="1296"/>
        <w:gridCol w:w="2552"/>
        <w:gridCol w:w="2460"/>
        <w:gridCol w:w="2499"/>
        <w:gridCol w:w="2693"/>
        <w:gridCol w:w="2542"/>
      </w:tblGrid>
      <w:tr w:rsidR="002D4F78" w14:paraId="615F30D9" w14:textId="77777777">
        <w:trPr>
          <w:trHeight w:hRule="exact" w:val="34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12AB27F6" w14:textId="77777777" w:rsidR="002D4F78" w:rsidRDefault="00D6627F">
            <w:pPr>
              <w:pStyle w:val="TableParagraph"/>
              <w:spacing w:before="51"/>
              <w:ind w:left="10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7.</w:t>
            </w:r>
            <w:r>
              <w:rPr>
                <w:rFonts w:ascii="Arial"/>
                <w:b/>
                <w:spacing w:val="-11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Hafta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4B28CE46" w14:textId="77777777" w:rsidR="002D4F78" w:rsidRDefault="00D6627F">
            <w:pPr>
              <w:pStyle w:val="TableParagraph"/>
              <w:spacing w:before="51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12</w:t>
            </w:r>
            <w:r>
              <w:rPr>
                <w:rFonts w:ascii="Arial" w:hAnsi="Arial"/>
                <w:b/>
                <w:spacing w:val="-1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777E3F53" w14:textId="77777777" w:rsidR="002D4F78" w:rsidRDefault="00D6627F">
            <w:pPr>
              <w:pStyle w:val="TableParagraph"/>
              <w:spacing w:before="51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13</w:t>
            </w:r>
            <w:r>
              <w:rPr>
                <w:rFonts w:ascii="Arial" w:hAnsi="Arial"/>
                <w:b/>
                <w:spacing w:val="-1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41504292" w14:textId="77777777" w:rsidR="002D4F78" w:rsidRDefault="00D6627F">
            <w:pPr>
              <w:pStyle w:val="TableParagraph"/>
              <w:spacing w:before="51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14</w:t>
            </w:r>
            <w:r>
              <w:rPr>
                <w:rFonts w:ascii="Arial" w:hAnsi="Arial"/>
                <w:b/>
                <w:spacing w:val="-1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3F16B8C6" w14:textId="77777777" w:rsidR="002D4F78" w:rsidRDefault="00D6627F">
            <w:pPr>
              <w:pStyle w:val="TableParagraph"/>
              <w:spacing w:before="51"/>
              <w:ind w:left="10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15</w:t>
            </w:r>
            <w:r>
              <w:rPr>
                <w:rFonts w:ascii="Arial" w:hAnsi="Arial"/>
                <w:b/>
                <w:spacing w:val="-1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6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  <w:tc>
          <w:tcPr>
            <w:tcW w:w="25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65BB66AF" w14:textId="77777777" w:rsidR="002D4F78" w:rsidRDefault="00D6627F">
            <w:pPr>
              <w:pStyle w:val="TableParagraph"/>
              <w:spacing w:before="51"/>
              <w:ind w:left="11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16</w:t>
            </w:r>
            <w:r>
              <w:rPr>
                <w:rFonts w:ascii="Arial" w:hAnsi="Arial"/>
                <w:b/>
                <w:spacing w:val="-12"/>
                <w:sz w:val="20"/>
              </w:rPr>
              <w:t xml:space="preserve"> </w:t>
            </w:r>
            <w:r>
              <w:rPr>
                <w:rFonts w:ascii="Arial" w:hAnsi="Arial"/>
                <w:b/>
                <w:sz w:val="20"/>
              </w:rPr>
              <w:t>Aralık</w:t>
            </w:r>
            <w:r>
              <w:rPr>
                <w:rFonts w:ascii="Arial" w:hAns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20"/>
              </w:rPr>
              <w:t>2022</w:t>
            </w:r>
          </w:p>
        </w:tc>
      </w:tr>
      <w:tr w:rsidR="002D4F78" w14:paraId="47AAC743" w14:textId="77777777">
        <w:trPr>
          <w:trHeight w:hRule="exact" w:val="350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E1D68B" w14:textId="77777777" w:rsidR="002D4F78" w:rsidRDefault="00D6627F">
            <w:pPr>
              <w:pStyle w:val="TableParagraph"/>
              <w:spacing w:before="54"/>
              <w:ind w:left="10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Saat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F04094" w14:textId="77777777" w:rsidR="002D4F78" w:rsidRDefault="00D6627F">
            <w:pPr>
              <w:pStyle w:val="TableParagraph"/>
              <w:spacing w:before="54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Pazartesi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EA3C71" w14:textId="77777777" w:rsidR="002D4F78" w:rsidRDefault="00D6627F">
            <w:pPr>
              <w:pStyle w:val="TableParagraph"/>
              <w:spacing w:before="54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Salı</w:t>
            </w:r>
          </w:p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1D8A41" w14:textId="77777777" w:rsidR="002D4F78" w:rsidRDefault="00D6627F">
            <w:pPr>
              <w:pStyle w:val="TableParagraph"/>
              <w:spacing w:before="54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Çarşamba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4D92DD" w14:textId="77777777" w:rsidR="002D4F78" w:rsidRDefault="00D6627F">
            <w:pPr>
              <w:pStyle w:val="TableParagraph"/>
              <w:spacing w:before="54"/>
              <w:ind w:left="10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Perşembe</w:t>
            </w:r>
          </w:p>
        </w:tc>
        <w:tc>
          <w:tcPr>
            <w:tcW w:w="25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080B6A" w14:textId="77777777" w:rsidR="002D4F78" w:rsidRDefault="00D6627F">
            <w:pPr>
              <w:pStyle w:val="TableParagraph"/>
              <w:spacing w:before="54"/>
              <w:ind w:left="11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Cuma</w:t>
            </w:r>
          </w:p>
        </w:tc>
      </w:tr>
      <w:tr w:rsidR="002D4F78" w14:paraId="691AF0BE" w14:textId="77777777">
        <w:trPr>
          <w:trHeight w:hRule="exact" w:val="406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AB2270" w14:textId="77777777" w:rsidR="002D4F78" w:rsidRDefault="00D6627F">
            <w:pPr>
              <w:pStyle w:val="TableParagraph"/>
              <w:spacing w:before="91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552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29551F5F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1A13C94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14:paraId="619DD507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pacing w:val="-1"/>
                <w:sz w:val="18"/>
              </w:rPr>
              <w:t>PRATİK</w:t>
            </w:r>
            <w:r>
              <w:rPr>
                <w:rFonts w:ascii="Arial" w:hAnsi="Arial"/>
                <w:b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INAV</w:t>
            </w:r>
          </w:p>
          <w:p w14:paraId="7F025085" w14:textId="77777777" w:rsidR="002D4F78" w:rsidRDefault="00D6627F">
            <w:pPr>
              <w:pStyle w:val="TableParagraph"/>
              <w:spacing w:before="2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Tıbbi</w:t>
            </w:r>
            <w:r>
              <w:rPr>
                <w:rFonts w:ascii="Arial" w:hAnsi="Arial"/>
                <w:b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8"/>
              </w:rPr>
              <w:t>Mikrobiyoloji</w:t>
            </w:r>
          </w:p>
          <w:p w14:paraId="16D7FC80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z w:val="18"/>
              </w:rPr>
              <w:t>09.30</w:t>
            </w:r>
          </w:p>
        </w:tc>
        <w:tc>
          <w:tcPr>
            <w:tcW w:w="246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6FE697A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9216941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14:paraId="31CFA6E0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pacing w:val="-1"/>
                <w:sz w:val="18"/>
              </w:rPr>
              <w:t>PRATİK</w:t>
            </w:r>
            <w:r>
              <w:rPr>
                <w:rFonts w:ascii="Arial" w:hAnsi="Arial"/>
                <w:b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INAV</w:t>
            </w:r>
          </w:p>
          <w:p w14:paraId="0641A510" w14:textId="77777777" w:rsidR="002D4F78" w:rsidRDefault="00D6627F">
            <w:pPr>
              <w:pStyle w:val="TableParagraph"/>
              <w:spacing w:before="2"/>
              <w:ind w:left="104" w:right="59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Histoloji-Embriyoloji</w:t>
            </w:r>
            <w:r>
              <w:rPr>
                <w:rFonts w:ascii="Times New Roman"/>
                <w:b/>
                <w:spacing w:val="31"/>
                <w:w w:val="99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09.30</w:t>
            </w:r>
          </w:p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660771" w14:textId="77777777" w:rsidR="002D4F78" w:rsidRDefault="002D4F78"/>
        </w:tc>
        <w:tc>
          <w:tcPr>
            <w:tcW w:w="269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28384F79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34D8B22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20DF5758" w14:textId="77777777" w:rsidR="002D4F78" w:rsidRDefault="00D6627F">
            <w:pPr>
              <w:pStyle w:val="TableParagraph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pacing w:val="-1"/>
                <w:sz w:val="18"/>
              </w:rPr>
              <w:t>PRATİK</w:t>
            </w:r>
            <w:r>
              <w:rPr>
                <w:rFonts w:ascii="Arial" w:hAnsi="Arial"/>
                <w:b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INAV</w:t>
            </w:r>
          </w:p>
          <w:p w14:paraId="33268317" w14:textId="77777777" w:rsidR="002D4F78" w:rsidRDefault="00D6627F">
            <w:pPr>
              <w:pStyle w:val="TableParagraph"/>
              <w:spacing w:before="2"/>
              <w:ind w:left="109" w:right="184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Anatomi</w:t>
            </w:r>
            <w:r>
              <w:rPr>
                <w:rFonts w:ascii="Times New Roman"/>
                <w:b/>
                <w:spacing w:val="26"/>
                <w:w w:val="99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09.30</w:t>
            </w:r>
          </w:p>
        </w:tc>
        <w:tc>
          <w:tcPr>
            <w:tcW w:w="2542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677FE511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083A39B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5283066" w14:textId="77777777" w:rsidR="002D4F78" w:rsidRDefault="002D4F78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1D590A6" w14:textId="77777777" w:rsidR="002D4F78" w:rsidRDefault="00D6627F">
            <w:pPr>
              <w:pStyle w:val="TableParagraph"/>
              <w:ind w:left="111" w:right="114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pacing w:val="-1"/>
                <w:sz w:val="18"/>
              </w:rPr>
              <w:t>TEORİK</w:t>
            </w:r>
            <w:r>
              <w:rPr>
                <w:rFonts w:ascii="Arial" w:hAnsi="Arial"/>
                <w:b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INAV</w:t>
            </w:r>
            <w:r>
              <w:rPr>
                <w:rFonts w:ascii="Times New Roman" w:hAnsi="Times New Roman"/>
                <w:b/>
                <w:spacing w:val="22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09.30</w:t>
            </w:r>
          </w:p>
        </w:tc>
      </w:tr>
      <w:tr w:rsidR="002D4F78" w14:paraId="6B0770A8" w14:textId="77777777">
        <w:trPr>
          <w:trHeight w:hRule="exact" w:val="40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928AF4" w14:textId="77777777" w:rsidR="002D4F78" w:rsidRDefault="00D6627F">
            <w:pPr>
              <w:pStyle w:val="TableParagraph"/>
              <w:spacing w:before="94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552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5E99BFE" w14:textId="77777777" w:rsidR="002D4F78" w:rsidRDefault="002D4F78"/>
        </w:tc>
        <w:tc>
          <w:tcPr>
            <w:tcW w:w="246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E122196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9F47D0" w14:textId="77777777" w:rsidR="002D4F78" w:rsidRDefault="002D4F78"/>
        </w:tc>
        <w:tc>
          <w:tcPr>
            <w:tcW w:w="2693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192EBF9" w14:textId="77777777" w:rsidR="002D4F78" w:rsidRDefault="002D4F78"/>
        </w:tc>
        <w:tc>
          <w:tcPr>
            <w:tcW w:w="2542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2C73A180" w14:textId="77777777" w:rsidR="002D4F78" w:rsidRDefault="002D4F78"/>
        </w:tc>
      </w:tr>
      <w:tr w:rsidR="002D4F78" w14:paraId="321A0D95" w14:textId="77777777">
        <w:trPr>
          <w:trHeight w:hRule="exact" w:val="406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79CFF9" w14:textId="77777777" w:rsidR="002D4F78" w:rsidRDefault="00D6627F">
            <w:pPr>
              <w:pStyle w:val="TableParagraph"/>
              <w:spacing w:before="94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552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72C4F83" w14:textId="77777777" w:rsidR="002D4F78" w:rsidRDefault="002D4F78"/>
        </w:tc>
        <w:tc>
          <w:tcPr>
            <w:tcW w:w="246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9F31614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A2CDAA" w14:textId="77777777" w:rsidR="002D4F78" w:rsidRDefault="002D4F78"/>
        </w:tc>
        <w:tc>
          <w:tcPr>
            <w:tcW w:w="2693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29B8C8C7" w14:textId="77777777" w:rsidR="002D4F78" w:rsidRDefault="002D4F78"/>
        </w:tc>
        <w:tc>
          <w:tcPr>
            <w:tcW w:w="2542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0FB41DA" w14:textId="77777777" w:rsidR="002D4F78" w:rsidRDefault="002D4F78"/>
        </w:tc>
      </w:tr>
      <w:tr w:rsidR="002D4F78" w14:paraId="73AAA756" w14:textId="77777777">
        <w:trPr>
          <w:trHeight w:hRule="exact" w:val="40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87C840" w14:textId="77777777" w:rsidR="002D4F78" w:rsidRDefault="00D6627F">
            <w:pPr>
              <w:pStyle w:val="TableParagraph"/>
              <w:spacing w:before="94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552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19FEC9" w14:textId="77777777" w:rsidR="002D4F78" w:rsidRDefault="002D4F78"/>
        </w:tc>
        <w:tc>
          <w:tcPr>
            <w:tcW w:w="246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50666C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760B63" w14:textId="77777777" w:rsidR="002D4F78" w:rsidRDefault="002D4F78"/>
        </w:tc>
        <w:tc>
          <w:tcPr>
            <w:tcW w:w="2693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9F99C0" w14:textId="77777777" w:rsidR="002D4F78" w:rsidRDefault="002D4F78"/>
        </w:tc>
        <w:tc>
          <w:tcPr>
            <w:tcW w:w="2542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DA2AD9" w14:textId="77777777" w:rsidR="002D4F78" w:rsidRDefault="002D4F78"/>
        </w:tc>
      </w:tr>
      <w:tr w:rsidR="002D4F78" w14:paraId="480187D1" w14:textId="77777777">
        <w:trPr>
          <w:trHeight w:hRule="exact" w:val="40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E28CA5" w14:textId="77777777" w:rsidR="002D4F78" w:rsidRDefault="00D6627F">
            <w:pPr>
              <w:pStyle w:val="TableParagraph"/>
              <w:spacing w:before="94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3:30-14:10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3A8044" w14:textId="77777777" w:rsidR="002D4F78" w:rsidRDefault="002D4F78"/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5780F4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FAD8B8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590102" w14:textId="77777777" w:rsidR="002D4F78" w:rsidRDefault="002D4F78"/>
        </w:tc>
        <w:tc>
          <w:tcPr>
            <w:tcW w:w="25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886E6F" w14:textId="77777777" w:rsidR="002D4F78" w:rsidRDefault="002D4F78"/>
        </w:tc>
      </w:tr>
      <w:tr w:rsidR="002D4F78" w14:paraId="5089B6A5" w14:textId="77777777">
        <w:trPr>
          <w:trHeight w:hRule="exact" w:val="403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C4418D" w14:textId="77777777" w:rsidR="002D4F78" w:rsidRDefault="00D6627F">
            <w:pPr>
              <w:pStyle w:val="TableParagraph"/>
              <w:spacing w:before="89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4:20-15:00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13BC40" w14:textId="77777777" w:rsidR="002D4F78" w:rsidRDefault="002D4F78"/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29D12C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4A4A71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16B980" w14:textId="77777777" w:rsidR="002D4F78" w:rsidRDefault="002D4F78"/>
        </w:tc>
        <w:tc>
          <w:tcPr>
            <w:tcW w:w="25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D74549" w14:textId="77777777" w:rsidR="002D4F78" w:rsidRDefault="002D4F78"/>
        </w:tc>
      </w:tr>
      <w:tr w:rsidR="002D4F78" w14:paraId="3DEF93A2" w14:textId="77777777">
        <w:trPr>
          <w:trHeight w:hRule="exact" w:val="40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30A976" w14:textId="77777777" w:rsidR="002D4F78" w:rsidRDefault="00D6627F">
            <w:pPr>
              <w:pStyle w:val="TableParagraph"/>
              <w:spacing w:before="94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5:10-15:50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E205AF" w14:textId="77777777" w:rsidR="002D4F78" w:rsidRDefault="00D6627F">
            <w:pPr>
              <w:pStyle w:val="TableParagraph"/>
              <w:spacing w:before="94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00E10A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C62DFF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DF8906" w14:textId="77777777" w:rsidR="002D4F78" w:rsidRDefault="002D4F78"/>
        </w:tc>
        <w:tc>
          <w:tcPr>
            <w:tcW w:w="25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98688C" w14:textId="77777777" w:rsidR="002D4F78" w:rsidRDefault="002D4F78"/>
        </w:tc>
      </w:tr>
      <w:tr w:rsidR="002D4F78" w14:paraId="6A0A8964" w14:textId="77777777">
        <w:trPr>
          <w:trHeight w:hRule="exact" w:val="406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FF8059" w14:textId="77777777" w:rsidR="002D4F78" w:rsidRDefault="00D6627F">
            <w:pPr>
              <w:pStyle w:val="TableParagraph"/>
              <w:spacing w:before="94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00-16:40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EBAFA6" w14:textId="77777777" w:rsidR="002D4F78" w:rsidRDefault="00D6627F">
            <w:pPr>
              <w:pStyle w:val="TableParagraph"/>
              <w:spacing w:before="94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BE3A90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D97630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97DB0A" w14:textId="77777777" w:rsidR="002D4F78" w:rsidRDefault="002D4F78"/>
        </w:tc>
        <w:tc>
          <w:tcPr>
            <w:tcW w:w="25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BAF309" w14:textId="77777777" w:rsidR="002D4F78" w:rsidRDefault="002D4F78"/>
        </w:tc>
      </w:tr>
      <w:tr w:rsidR="002D4F78" w14:paraId="22F8A205" w14:textId="77777777">
        <w:trPr>
          <w:trHeight w:hRule="exact" w:val="40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45BB76" w14:textId="77777777" w:rsidR="002D4F78" w:rsidRDefault="00D6627F">
            <w:pPr>
              <w:pStyle w:val="TableParagraph"/>
              <w:spacing w:before="94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50-17:30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357A8D" w14:textId="77777777" w:rsidR="002D4F78" w:rsidRDefault="002D4F78"/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AB6783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AEE2D6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40E1D8" w14:textId="77777777" w:rsidR="002D4F78" w:rsidRDefault="002D4F78"/>
        </w:tc>
        <w:tc>
          <w:tcPr>
            <w:tcW w:w="25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24D47D" w14:textId="77777777" w:rsidR="002D4F78" w:rsidRDefault="002D4F78"/>
        </w:tc>
      </w:tr>
      <w:tr w:rsidR="002D4F78" w14:paraId="1DC99EAA" w14:textId="77777777">
        <w:trPr>
          <w:trHeight w:hRule="exact" w:val="40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6C4ECB" w14:textId="77777777" w:rsidR="002D4F78" w:rsidRDefault="00D6627F">
            <w:pPr>
              <w:pStyle w:val="TableParagraph"/>
              <w:spacing w:before="94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7:40-18:20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178555" w14:textId="77777777" w:rsidR="002D4F78" w:rsidRDefault="002D4F78"/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62E194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749A20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49694F" w14:textId="77777777" w:rsidR="002D4F78" w:rsidRDefault="002D4F78"/>
        </w:tc>
        <w:tc>
          <w:tcPr>
            <w:tcW w:w="25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59D191" w14:textId="77777777" w:rsidR="002D4F78" w:rsidRDefault="002D4F78"/>
        </w:tc>
      </w:tr>
    </w:tbl>
    <w:p w14:paraId="5AD8A451" w14:textId="77777777" w:rsidR="002D4F78" w:rsidRDefault="002D4F78">
      <w:pPr>
        <w:sectPr w:rsidR="002D4F78">
          <w:pgSz w:w="16850" w:h="11920" w:orient="landscape"/>
          <w:pgMar w:top="1100" w:right="1140" w:bottom="1120" w:left="1440" w:header="0" w:footer="930" w:gutter="0"/>
          <w:cols w:space="720"/>
        </w:sectPr>
      </w:pPr>
    </w:p>
    <w:p w14:paraId="442498FC" w14:textId="77777777" w:rsidR="002D4F78" w:rsidRDefault="002D4F7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B0DC20E" w14:textId="77777777" w:rsidR="002D4F78" w:rsidRDefault="00D6627F">
      <w:pPr>
        <w:pStyle w:val="GvdeMetni"/>
        <w:numPr>
          <w:ilvl w:val="0"/>
          <w:numId w:val="1"/>
        </w:numPr>
        <w:tabs>
          <w:tab w:val="left" w:pos="1829"/>
        </w:tabs>
        <w:spacing w:before="233"/>
        <w:ind w:left="1828" w:hanging="444"/>
        <w:jc w:val="left"/>
        <w:rPr>
          <w:b w:val="0"/>
          <w:bCs w:val="0"/>
        </w:rPr>
      </w:pPr>
      <w:r>
        <w:rPr>
          <w:color w:val="4F80BB"/>
          <w:spacing w:val="-1"/>
        </w:rPr>
        <w:t>DERS</w:t>
      </w:r>
      <w:r>
        <w:rPr>
          <w:color w:val="4F80BB"/>
          <w:spacing w:val="-19"/>
        </w:rPr>
        <w:t xml:space="preserve"> </w:t>
      </w:r>
      <w:r>
        <w:rPr>
          <w:color w:val="4F80BB"/>
          <w:spacing w:val="-1"/>
        </w:rPr>
        <w:t>KURULU</w:t>
      </w:r>
      <w:r>
        <w:rPr>
          <w:color w:val="4F80BB"/>
          <w:spacing w:val="-21"/>
        </w:rPr>
        <w:t xml:space="preserve"> </w:t>
      </w:r>
      <w:r>
        <w:rPr>
          <w:color w:val="4F80BB"/>
        </w:rPr>
        <w:t>(ÜROGENİTAL</w:t>
      </w:r>
      <w:r>
        <w:rPr>
          <w:color w:val="4F80BB"/>
          <w:spacing w:val="-19"/>
        </w:rPr>
        <w:t xml:space="preserve"> </w:t>
      </w:r>
      <w:r>
        <w:rPr>
          <w:color w:val="4F80BB"/>
        </w:rPr>
        <w:t>VE</w:t>
      </w:r>
      <w:r>
        <w:rPr>
          <w:color w:val="4F80BB"/>
          <w:spacing w:val="-22"/>
        </w:rPr>
        <w:t xml:space="preserve"> </w:t>
      </w:r>
      <w:r>
        <w:rPr>
          <w:color w:val="4F80BB"/>
        </w:rPr>
        <w:t>ENDOKRİN</w:t>
      </w:r>
      <w:r>
        <w:rPr>
          <w:color w:val="4F80BB"/>
          <w:spacing w:val="-20"/>
        </w:rPr>
        <w:t xml:space="preserve"> </w:t>
      </w:r>
      <w:r>
        <w:rPr>
          <w:color w:val="4F80BB"/>
        </w:rPr>
        <w:t>SİSTEMLERİ)</w:t>
      </w:r>
    </w:p>
    <w:p w14:paraId="69DA6A00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B2176CF" w14:textId="77777777" w:rsidR="002D4F78" w:rsidRDefault="002D4F78">
      <w:pPr>
        <w:spacing w:before="10"/>
        <w:rPr>
          <w:rFonts w:ascii="Arial" w:eastAsia="Arial" w:hAnsi="Arial" w:cs="Arial"/>
          <w:b/>
          <w:bCs/>
          <w:sz w:val="27"/>
          <w:szCs w:val="27"/>
        </w:rPr>
      </w:pPr>
    </w:p>
    <w:tbl>
      <w:tblPr>
        <w:tblStyle w:val="TableNormal"/>
        <w:tblW w:w="0" w:type="auto"/>
        <w:tblInd w:w="2531" w:type="dxa"/>
        <w:tblLayout w:type="fixed"/>
        <w:tblLook w:val="01E0" w:firstRow="1" w:lastRow="1" w:firstColumn="1" w:lastColumn="1" w:noHBand="0" w:noVBand="0"/>
      </w:tblPr>
      <w:tblGrid>
        <w:gridCol w:w="2594"/>
        <w:gridCol w:w="4623"/>
      </w:tblGrid>
      <w:tr w:rsidR="002D4F78" w14:paraId="371F878A" w14:textId="77777777">
        <w:trPr>
          <w:trHeight w:hRule="exact" w:val="286"/>
        </w:trPr>
        <w:tc>
          <w:tcPr>
            <w:tcW w:w="25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D7EA38" w14:textId="77777777" w:rsidR="002D4F78" w:rsidRDefault="00D6627F">
            <w:pPr>
              <w:pStyle w:val="TableParagraph"/>
              <w:spacing w:line="256" w:lineRule="exact"/>
              <w:ind w:left="656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KURUL</w:t>
            </w:r>
            <w:r>
              <w:rPr>
                <w:rFonts w:ascii="Arial"/>
                <w:b/>
                <w:spacing w:val="-3"/>
                <w:sz w:val="24"/>
              </w:rPr>
              <w:t xml:space="preserve"> </w:t>
            </w:r>
            <w:r>
              <w:rPr>
                <w:rFonts w:ascii="Arial"/>
                <w:b/>
                <w:spacing w:val="-1"/>
                <w:sz w:val="24"/>
              </w:rPr>
              <w:t>NO</w:t>
            </w:r>
          </w:p>
        </w:tc>
        <w:tc>
          <w:tcPr>
            <w:tcW w:w="4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414C78" w14:textId="77777777" w:rsidR="002D4F78" w:rsidRDefault="00D6627F">
            <w:pPr>
              <w:pStyle w:val="TableParagraph"/>
              <w:spacing w:line="256" w:lineRule="exact"/>
              <w:ind w:right="2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3</w:t>
            </w:r>
          </w:p>
        </w:tc>
      </w:tr>
      <w:tr w:rsidR="002D4F78" w14:paraId="3EF46194" w14:textId="77777777">
        <w:trPr>
          <w:trHeight w:hRule="exact" w:val="562"/>
        </w:trPr>
        <w:tc>
          <w:tcPr>
            <w:tcW w:w="25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9F7AFF" w14:textId="77777777" w:rsidR="002D4F78" w:rsidRDefault="00D6627F">
            <w:pPr>
              <w:pStyle w:val="TableParagraph"/>
              <w:spacing w:line="275" w:lineRule="exact"/>
              <w:ind w:left="63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KURUL</w:t>
            </w:r>
            <w:r>
              <w:rPr>
                <w:rFonts w:ascii="Arial"/>
                <w:b/>
                <w:spacing w:val="-3"/>
                <w:sz w:val="24"/>
              </w:rPr>
              <w:t xml:space="preserve"> </w:t>
            </w:r>
            <w:r>
              <w:rPr>
                <w:rFonts w:ascii="Arial"/>
                <w:b/>
                <w:spacing w:val="-1"/>
                <w:sz w:val="24"/>
              </w:rPr>
              <w:t>ADI</w:t>
            </w:r>
          </w:p>
        </w:tc>
        <w:tc>
          <w:tcPr>
            <w:tcW w:w="4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3E5584" w14:textId="77777777" w:rsidR="002D4F78" w:rsidRDefault="00D6627F">
            <w:pPr>
              <w:pStyle w:val="TableParagraph"/>
              <w:spacing w:line="275" w:lineRule="exact"/>
              <w:ind w:left="661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spacing w:val="1"/>
                <w:w w:val="90"/>
                <w:sz w:val="24"/>
              </w:rPr>
              <w:t>ÜROGENİTAL</w:t>
            </w:r>
            <w:r>
              <w:rPr>
                <w:rFonts w:ascii="Arial" w:hAnsi="Arial"/>
                <w:spacing w:val="-28"/>
                <w:w w:val="90"/>
                <w:sz w:val="24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24"/>
              </w:rPr>
              <w:t>VE</w:t>
            </w:r>
            <w:r>
              <w:rPr>
                <w:rFonts w:ascii="Arial" w:hAnsi="Arial"/>
                <w:spacing w:val="-29"/>
                <w:w w:val="90"/>
                <w:sz w:val="24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24"/>
              </w:rPr>
              <w:t>ENDOKRİN</w:t>
            </w:r>
          </w:p>
          <w:p w14:paraId="56636A5D" w14:textId="77777777" w:rsidR="002D4F78" w:rsidRDefault="00D6627F">
            <w:pPr>
              <w:pStyle w:val="TableParagraph"/>
              <w:spacing w:line="275" w:lineRule="exact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sz w:val="24"/>
              </w:rPr>
              <w:t>SİSTEMLERİ</w:t>
            </w:r>
          </w:p>
        </w:tc>
      </w:tr>
      <w:tr w:rsidR="002D4F78" w14:paraId="073F8124" w14:textId="77777777">
        <w:trPr>
          <w:trHeight w:hRule="exact" w:val="286"/>
        </w:trPr>
        <w:tc>
          <w:tcPr>
            <w:tcW w:w="25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5044E8" w14:textId="77777777" w:rsidR="002D4F78" w:rsidRDefault="00D6627F">
            <w:pPr>
              <w:pStyle w:val="TableParagraph"/>
              <w:spacing w:line="256" w:lineRule="exact"/>
              <w:ind w:left="14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pacing w:val="-1"/>
                <w:sz w:val="24"/>
              </w:rPr>
              <w:t>BAŞLANGIÇ</w:t>
            </w:r>
            <w:r>
              <w:rPr>
                <w:rFonts w:ascii="Arial" w:hAnsi="Arial"/>
                <w:b/>
                <w:spacing w:val="-5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TARİHİ</w:t>
            </w:r>
          </w:p>
        </w:tc>
        <w:tc>
          <w:tcPr>
            <w:tcW w:w="4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703F76" w14:textId="77777777" w:rsidR="002D4F78" w:rsidRDefault="00D6627F">
            <w:pPr>
              <w:pStyle w:val="TableParagraph"/>
              <w:spacing w:line="256" w:lineRule="exact"/>
              <w:ind w:left="141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19</w:t>
            </w:r>
            <w:r>
              <w:rPr>
                <w:rFonts w:ascii="Arial"/>
                <w:spacing w:val="-4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ARALIK</w:t>
            </w:r>
            <w:r>
              <w:rPr>
                <w:rFonts w:ascii="Arial"/>
                <w:spacing w:val="-5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2022</w:t>
            </w:r>
          </w:p>
        </w:tc>
      </w:tr>
      <w:tr w:rsidR="002D4F78" w14:paraId="78005820" w14:textId="77777777">
        <w:trPr>
          <w:trHeight w:hRule="exact" w:val="288"/>
        </w:trPr>
        <w:tc>
          <w:tcPr>
            <w:tcW w:w="25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49EB71" w14:textId="77777777" w:rsidR="002D4F78" w:rsidRDefault="00D6627F">
            <w:pPr>
              <w:pStyle w:val="TableParagraph"/>
              <w:spacing w:line="259" w:lineRule="exact"/>
              <w:ind w:left="55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z w:val="24"/>
              </w:rPr>
              <w:t>BİTİŞ</w:t>
            </w:r>
            <w:r>
              <w:rPr>
                <w:rFonts w:ascii="Arial" w:hAnsi="Arial"/>
                <w:b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TARİHİ</w:t>
            </w:r>
          </w:p>
        </w:tc>
        <w:tc>
          <w:tcPr>
            <w:tcW w:w="4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DA0BB7" w14:textId="77777777" w:rsidR="002D4F78" w:rsidRDefault="00D6627F">
            <w:pPr>
              <w:pStyle w:val="TableParagraph"/>
              <w:spacing w:line="259" w:lineRule="exact"/>
              <w:ind w:left="1499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20</w:t>
            </w:r>
            <w:r>
              <w:rPr>
                <w:rFonts w:ascii="Arial"/>
                <w:spacing w:val="-6"/>
                <w:sz w:val="24"/>
              </w:rPr>
              <w:t xml:space="preserve"> </w:t>
            </w:r>
            <w:r>
              <w:rPr>
                <w:rFonts w:ascii="Arial"/>
                <w:sz w:val="24"/>
              </w:rPr>
              <w:t>OCAK</w:t>
            </w:r>
            <w:r>
              <w:rPr>
                <w:rFonts w:ascii="Arial"/>
                <w:spacing w:val="-5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2023</w:t>
            </w:r>
          </w:p>
        </w:tc>
      </w:tr>
      <w:tr w:rsidR="002D4F78" w14:paraId="774EFCBF" w14:textId="77777777">
        <w:trPr>
          <w:trHeight w:hRule="exact" w:val="286"/>
        </w:trPr>
        <w:tc>
          <w:tcPr>
            <w:tcW w:w="25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41AC26" w14:textId="77777777" w:rsidR="002D4F78" w:rsidRDefault="00D6627F">
            <w:pPr>
              <w:pStyle w:val="TableParagraph"/>
              <w:spacing w:line="256" w:lineRule="exact"/>
              <w:ind w:left="457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HAFTA</w:t>
            </w:r>
            <w:r>
              <w:rPr>
                <w:rFonts w:ascii="Arial"/>
                <w:b/>
                <w:spacing w:val="-12"/>
                <w:sz w:val="24"/>
              </w:rPr>
              <w:t xml:space="preserve"> </w:t>
            </w:r>
            <w:r>
              <w:rPr>
                <w:rFonts w:ascii="Arial"/>
                <w:b/>
                <w:spacing w:val="-1"/>
                <w:sz w:val="24"/>
              </w:rPr>
              <w:t>SAYISI</w:t>
            </w:r>
          </w:p>
        </w:tc>
        <w:tc>
          <w:tcPr>
            <w:tcW w:w="4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7616A1" w14:textId="77777777" w:rsidR="002D4F78" w:rsidRDefault="00D6627F">
            <w:pPr>
              <w:pStyle w:val="TableParagraph"/>
              <w:spacing w:line="256" w:lineRule="exact"/>
              <w:ind w:right="2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5</w:t>
            </w:r>
          </w:p>
        </w:tc>
      </w:tr>
    </w:tbl>
    <w:p w14:paraId="2C43188F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511F274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3C8F1113" w14:textId="77777777" w:rsidR="002D4F78" w:rsidRDefault="002D4F78">
      <w:pPr>
        <w:spacing w:before="10"/>
        <w:rPr>
          <w:rFonts w:ascii="Arial" w:eastAsia="Arial" w:hAnsi="Arial" w:cs="Arial"/>
          <w:b/>
          <w:bCs/>
          <w:sz w:val="13"/>
          <w:szCs w:val="13"/>
        </w:rPr>
      </w:pPr>
    </w:p>
    <w:tbl>
      <w:tblPr>
        <w:tblStyle w:val="TableNormal"/>
        <w:tblW w:w="0" w:type="auto"/>
        <w:tblInd w:w="2331" w:type="dxa"/>
        <w:tblLayout w:type="fixed"/>
        <w:tblLook w:val="01E0" w:firstRow="1" w:lastRow="1" w:firstColumn="1" w:lastColumn="1" w:noHBand="0" w:noVBand="0"/>
      </w:tblPr>
      <w:tblGrid>
        <w:gridCol w:w="3043"/>
        <w:gridCol w:w="4573"/>
      </w:tblGrid>
      <w:tr w:rsidR="002D4F78" w14:paraId="545AA8EE" w14:textId="77777777">
        <w:trPr>
          <w:trHeight w:hRule="exact" w:val="286"/>
        </w:trPr>
        <w:tc>
          <w:tcPr>
            <w:tcW w:w="30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8EE3F0" w14:textId="77777777" w:rsidR="002D4F78" w:rsidRDefault="00D6627F">
            <w:pPr>
              <w:pStyle w:val="TableParagraph"/>
              <w:spacing w:line="257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Dekan</w:t>
            </w:r>
          </w:p>
        </w:tc>
        <w:tc>
          <w:tcPr>
            <w:tcW w:w="4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CB4675" w14:textId="77777777" w:rsidR="002D4F78" w:rsidRDefault="00D6627F">
            <w:pPr>
              <w:pStyle w:val="TableParagraph"/>
              <w:spacing w:line="257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Prof.</w:t>
            </w:r>
            <w:r>
              <w:rPr>
                <w:rFonts w:ascii="Times New Roman"/>
                <w:spacing w:val="-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Dr.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Mehmet</w:t>
            </w:r>
            <w:r>
              <w:rPr>
                <w:rFonts w:ascii="Times New Roman"/>
                <w:spacing w:val="-4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Melih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SUNAY</w:t>
            </w:r>
          </w:p>
        </w:tc>
      </w:tr>
      <w:tr w:rsidR="002D4F78" w14:paraId="60D14A73" w14:textId="77777777">
        <w:trPr>
          <w:trHeight w:hRule="exact" w:val="562"/>
        </w:trPr>
        <w:tc>
          <w:tcPr>
            <w:tcW w:w="30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0F95AB" w14:textId="77777777" w:rsidR="002D4F78" w:rsidRDefault="00D6627F">
            <w:pPr>
              <w:pStyle w:val="TableParagraph"/>
              <w:spacing w:before="133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pacing w:val="-1"/>
                <w:sz w:val="24"/>
              </w:rPr>
              <w:t>Dekan</w:t>
            </w:r>
            <w:r>
              <w:rPr>
                <w:rFonts w:ascii="Times New Roman" w:hAnsi="Times New Roman"/>
                <w:b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4"/>
              </w:rPr>
              <w:t>Yardımcıları</w:t>
            </w:r>
          </w:p>
        </w:tc>
        <w:tc>
          <w:tcPr>
            <w:tcW w:w="4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ED877B" w14:textId="77777777" w:rsidR="002D4F78" w:rsidRDefault="00D6627F">
            <w:pPr>
              <w:pStyle w:val="TableParagraph"/>
              <w:spacing w:line="272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</w:rPr>
              <w:t>Dr.Öğr.</w:t>
            </w:r>
            <w:r>
              <w:rPr>
                <w:rFonts w:ascii="Times New Roman" w:hAnsi="Times New Roman"/>
                <w:sz w:val="24"/>
              </w:rPr>
              <w:t xml:space="preserve"> Ü.</w:t>
            </w:r>
            <w:r>
              <w:rPr>
                <w:rFonts w:ascii="Times New Roman" w:hAnsi="Times New Roman"/>
                <w:spacing w:val="1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Ferhat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BOZDUMAN</w:t>
            </w:r>
          </w:p>
          <w:p w14:paraId="007342AB" w14:textId="77777777" w:rsidR="002D4F78" w:rsidRDefault="00D6627F">
            <w:pPr>
              <w:pStyle w:val="TableParagraph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</w:rPr>
              <w:t>Dr.</w:t>
            </w:r>
            <w:r>
              <w:rPr>
                <w:rFonts w:ascii="Times New Roman" w:hAnsi="Times New Roman"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Öğr.</w:t>
            </w:r>
            <w:r>
              <w:rPr>
                <w:rFonts w:ascii="Times New Roman" w:hAnsi="Times New Roman"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Ü.</w:t>
            </w:r>
            <w:r>
              <w:rPr>
                <w:rFonts w:ascii="Times New Roman" w:hAnsi="Times New Roman"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Nesibe</w:t>
            </w:r>
            <w:r>
              <w:rPr>
                <w:rFonts w:ascii="Times New Roman" w:hAnsi="Times New Roman"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YILMAZ</w:t>
            </w:r>
          </w:p>
        </w:tc>
      </w:tr>
      <w:tr w:rsidR="002D4F78" w14:paraId="5730EB49" w14:textId="77777777">
        <w:trPr>
          <w:trHeight w:hRule="exact" w:val="286"/>
        </w:trPr>
        <w:tc>
          <w:tcPr>
            <w:tcW w:w="30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21FDB0" w14:textId="77777777" w:rsidR="002D4F78" w:rsidRDefault="00D6627F">
            <w:pPr>
              <w:pStyle w:val="TableParagraph"/>
              <w:spacing w:line="255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</w:rPr>
              <w:t>Başkoordinatör</w:t>
            </w:r>
          </w:p>
        </w:tc>
        <w:tc>
          <w:tcPr>
            <w:tcW w:w="4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0E1B0F" w14:textId="77777777" w:rsidR="002D4F78" w:rsidRDefault="00D6627F">
            <w:pPr>
              <w:pStyle w:val="TableParagraph"/>
              <w:spacing w:line="255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</w:rPr>
              <w:t>Prof.</w:t>
            </w:r>
            <w:r>
              <w:rPr>
                <w:rFonts w:ascii="Times New Roman" w:hAnsi="Times New Roman"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Dr.</w:t>
            </w:r>
            <w:r>
              <w:rPr>
                <w:rFonts w:ascii="Times New Roman" w:hAnsi="Times New Roman"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Hakkı</w:t>
            </w:r>
            <w:r>
              <w:rPr>
                <w:rFonts w:ascii="Times New Roman" w:hAnsi="Times New Roman"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>ÖZOK</w:t>
            </w:r>
          </w:p>
        </w:tc>
      </w:tr>
      <w:tr w:rsidR="002D4F78" w14:paraId="30861D28" w14:textId="77777777">
        <w:trPr>
          <w:trHeight w:hRule="exact" w:val="286"/>
        </w:trPr>
        <w:tc>
          <w:tcPr>
            <w:tcW w:w="30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BF2B63" w14:textId="77777777" w:rsidR="002D4F78" w:rsidRDefault="00D6627F">
            <w:pPr>
              <w:pStyle w:val="TableParagraph"/>
              <w:spacing w:line="257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</w:rPr>
              <w:t>Dönem</w:t>
            </w:r>
            <w:r>
              <w:rPr>
                <w:rFonts w:ascii="Times New Roman" w:hAnsi="Times New Roman"/>
                <w:b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4"/>
              </w:rPr>
              <w:t>Koordinatörü</w:t>
            </w:r>
          </w:p>
        </w:tc>
        <w:tc>
          <w:tcPr>
            <w:tcW w:w="4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F01C9A" w14:textId="77777777" w:rsidR="002D4F78" w:rsidRDefault="00D6627F">
            <w:pPr>
              <w:pStyle w:val="TableParagraph"/>
              <w:spacing w:line="257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</w:rPr>
              <w:t>Dr.</w:t>
            </w:r>
            <w:r>
              <w:rPr>
                <w:rFonts w:ascii="Times New Roman" w:hAnsi="Times New Roman"/>
                <w:spacing w:val="-5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Öğr.</w:t>
            </w:r>
            <w:r>
              <w:rPr>
                <w:rFonts w:ascii="Times New Roman" w:hAnsi="Times New Roman"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Ü.</w:t>
            </w:r>
            <w:r>
              <w:rPr>
                <w:rFonts w:ascii="Times New Roman" w:hAnsi="Times New Roman"/>
                <w:spacing w:val="-4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Mehmet</w:t>
            </w:r>
            <w:r>
              <w:rPr>
                <w:rFonts w:ascii="Times New Roman" w:hAnsi="Times New Roman"/>
                <w:spacing w:val="-4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DEMİR</w:t>
            </w:r>
          </w:p>
        </w:tc>
      </w:tr>
      <w:tr w:rsidR="002D4F78" w14:paraId="4E05DDA6" w14:textId="77777777">
        <w:trPr>
          <w:trHeight w:hRule="exact" w:val="288"/>
        </w:trPr>
        <w:tc>
          <w:tcPr>
            <w:tcW w:w="30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195FE0" w14:textId="77777777" w:rsidR="002D4F78" w:rsidRDefault="00D6627F">
            <w:pPr>
              <w:pStyle w:val="TableParagraph"/>
              <w:spacing w:line="257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pacing w:val="-1"/>
                <w:sz w:val="24"/>
              </w:rPr>
              <w:t>Ders</w:t>
            </w:r>
            <w:r>
              <w:rPr>
                <w:rFonts w:ascii="Times New Roman" w:hAnsi="Times New Roman"/>
                <w:b/>
                <w:spacing w:val="-7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</w:rPr>
              <w:t>Kurulu</w:t>
            </w:r>
            <w:r>
              <w:rPr>
                <w:rFonts w:ascii="Times New Roman" w:hAnsi="Times New Roman"/>
                <w:b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4"/>
              </w:rPr>
              <w:t>Başkanı</w:t>
            </w:r>
          </w:p>
        </w:tc>
        <w:tc>
          <w:tcPr>
            <w:tcW w:w="45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7FCDC4" w14:textId="77777777" w:rsidR="002D4F78" w:rsidRDefault="00D6627F">
            <w:pPr>
              <w:pStyle w:val="TableParagraph"/>
              <w:spacing w:line="257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</w:rPr>
              <w:t>Dr.</w:t>
            </w:r>
            <w:r>
              <w:rPr>
                <w:rFonts w:ascii="Times New Roman" w:hAnsi="Times New Roman"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Öğr.</w:t>
            </w:r>
            <w:r>
              <w:rPr>
                <w:rFonts w:ascii="Times New Roman" w:hAnsi="Times New Roman"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>Ü.Venhar</w:t>
            </w:r>
            <w:r>
              <w:rPr>
                <w:rFonts w:ascii="Times New Roman" w:hAnsi="Times New Roman"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>GÜRBÜZ</w:t>
            </w:r>
          </w:p>
        </w:tc>
      </w:tr>
    </w:tbl>
    <w:p w14:paraId="52151679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0E0C12C0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00380DB8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017307A4" w14:textId="77777777" w:rsidR="002D4F78" w:rsidRDefault="002D4F78">
      <w:pPr>
        <w:spacing w:before="6"/>
        <w:rPr>
          <w:rFonts w:ascii="Arial" w:eastAsia="Arial" w:hAnsi="Arial" w:cs="Arial"/>
          <w:b/>
          <w:bCs/>
          <w:sz w:val="19"/>
          <w:szCs w:val="19"/>
        </w:rPr>
      </w:pPr>
    </w:p>
    <w:tbl>
      <w:tblPr>
        <w:tblStyle w:val="TableNormal"/>
        <w:tblW w:w="0" w:type="auto"/>
        <w:tblInd w:w="2201" w:type="dxa"/>
        <w:tblLayout w:type="fixed"/>
        <w:tblLook w:val="01E0" w:firstRow="1" w:lastRow="1" w:firstColumn="1" w:lastColumn="1" w:noHBand="0" w:noVBand="0"/>
      </w:tblPr>
      <w:tblGrid>
        <w:gridCol w:w="2801"/>
        <w:gridCol w:w="1150"/>
        <w:gridCol w:w="910"/>
        <w:gridCol w:w="871"/>
        <w:gridCol w:w="1273"/>
        <w:gridCol w:w="869"/>
      </w:tblGrid>
      <w:tr w:rsidR="002D4F78" w14:paraId="40A8528D" w14:textId="77777777">
        <w:trPr>
          <w:trHeight w:hRule="exact" w:val="277"/>
        </w:trPr>
        <w:tc>
          <w:tcPr>
            <w:tcW w:w="2801" w:type="dxa"/>
            <w:tcBorders>
              <w:top w:val="single" w:sz="5" w:space="0" w:color="000000"/>
              <w:left w:val="single" w:sz="5" w:space="0" w:color="000000"/>
              <w:bottom w:val="single" w:sz="12" w:space="0" w:color="FFC000"/>
              <w:right w:val="single" w:sz="5" w:space="0" w:color="000000"/>
            </w:tcBorders>
            <w:shd w:val="clear" w:color="auto" w:fill="FFC000"/>
          </w:tcPr>
          <w:p w14:paraId="34F8D01C" w14:textId="77777777" w:rsidR="002D4F78" w:rsidRDefault="00D6627F">
            <w:pPr>
              <w:pStyle w:val="TableParagraph"/>
              <w:spacing w:line="256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</w:rPr>
              <w:t>DİSİPLİN/BÖLÜM</w:t>
            </w:r>
          </w:p>
        </w:tc>
        <w:tc>
          <w:tcPr>
            <w:tcW w:w="1150" w:type="dxa"/>
            <w:tcBorders>
              <w:top w:val="single" w:sz="5" w:space="0" w:color="000000"/>
              <w:left w:val="single" w:sz="5" w:space="0" w:color="000000"/>
              <w:bottom w:val="single" w:sz="12" w:space="0" w:color="FFC000"/>
              <w:right w:val="single" w:sz="5" w:space="0" w:color="000000"/>
            </w:tcBorders>
            <w:shd w:val="clear" w:color="auto" w:fill="FFC000"/>
          </w:tcPr>
          <w:p w14:paraId="4854867E" w14:textId="77777777" w:rsidR="002D4F78" w:rsidRDefault="00D6627F">
            <w:pPr>
              <w:pStyle w:val="TableParagraph"/>
              <w:spacing w:line="256" w:lineRule="exact"/>
              <w:ind w:left="28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z w:val="24"/>
              </w:rPr>
              <w:t>Kodu</w:t>
            </w:r>
          </w:p>
        </w:tc>
        <w:tc>
          <w:tcPr>
            <w:tcW w:w="910" w:type="dxa"/>
            <w:tcBorders>
              <w:top w:val="single" w:sz="5" w:space="0" w:color="000000"/>
              <w:left w:val="single" w:sz="5" w:space="0" w:color="000000"/>
              <w:bottom w:val="single" w:sz="12" w:space="0" w:color="FFC000"/>
              <w:right w:val="single" w:sz="5" w:space="0" w:color="000000"/>
            </w:tcBorders>
            <w:shd w:val="clear" w:color="auto" w:fill="FFC000"/>
          </w:tcPr>
          <w:p w14:paraId="6DB87766" w14:textId="77777777" w:rsidR="002D4F78" w:rsidRDefault="00D6627F">
            <w:pPr>
              <w:pStyle w:val="TableParagraph"/>
              <w:spacing w:line="256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Teorik</w:t>
            </w:r>
          </w:p>
        </w:tc>
        <w:tc>
          <w:tcPr>
            <w:tcW w:w="871" w:type="dxa"/>
            <w:tcBorders>
              <w:top w:val="single" w:sz="5" w:space="0" w:color="000000"/>
              <w:left w:val="single" w:sz="5" w:space="0" w:color="000000"/>
              <w:bottom w:val="single" w:sz="12" w:space="0" w:color="FFC000"/>
              <w:right w:val="single" w:sz="5" w:space="0" w:color="000000"/>
            </w:tcBorders>
            <w:shd w:val="clear" w:color="auto" w:fill="FFC000"/>
          </w:tcPr>
          <w:p w14:paraId="58C965E9" w14:textId="77777777" w:rsidR="002D4F78" w:rsidRDefault="00D6627F">
            <w:pPr>
              <w:pStyle w:val="TableParagraph"/>
              <w:spacing w:line="256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Pratik</w:t>
            </w:r>
          </w:p>
        </w:tc>
        <w:tc>
          <w:tcPr>
            <w:tcW w:w="1273" w:type="dxa"/>
            <w:tcBorders>
              <w:top w:val="single" w:sz="5" w:space="0" w:color="000000"/>
              <w:left w:val="single" w:sz="5" w:space="0" w:color="000000"/>
              <w:bottom w:val="single" w:sz="12" w:space="0" w:color="FFC000"/>
              <w:right w:val="single" w:sz="5" w:space="0" w:color="000000"/>
            </w:tcBorders>
            <w:shd w:val="clear" w:color="auto" w:fill="FFC000"/>
          </w:tcPr>
          <w:p w14:paraId="41577E2D" w14:textId="77777777" w:rsidR="002D4F78" w:rsidRDefault="00D6627F">
            <w:pPr>
              <w:pStyle w:val="TableParagraph"/>
              <w:spacing w:line="256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TOPLAM</w:t>
            </w:r>
          </w:p>
        </w:tc>
        <w:tc>
          <w:tcPr>
            <w:tcW w:w="869" w:type="dxa"/>
            <w:tcBorders>
              <w:top w:val="single" w:sz="5" w:space="0" w:color="000000"/>
              <w:left w:val="single" w:sz="5" w:space="0" w:color="000000"/>
              <w:bottom w:val="single" w:sz="12" w:space="0" w:color="FFC000"/>
              <w:right w:val="single" w:sz="5" w:space="0" w:color="000000"/>
            </w:tcBorders>
            <w:shd w:val="clear" w:color="auto" w:fill="FFC000"/>
          </w:tcPr>
          <w:p w14:paraId="549058B7" w14:textId="77777777" w:rsidR="002D4F78" w:rsidRDefault="00D6627F">
            <w:pPr>
              <w:pStyle w:val="TableParagraph"/>
              <w:spacing w:line="256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AKTS</w:t>
            </w:r>
          </w:p>
        </w:tc>
      </w:tr>
      <w:tr w:rsidR="002D4F78" w14:paraId="0880F960" w14:textId="77777777">
        <w:trPr>
          <w:trHeight w:hRule="exact" w:val="295"/>
        </w:trPr>
        <w:tc>
          <w:tcPr>
            <w:tcW w:w="2801" w:type="dxa"/>
            <w:tcBorders>
              <w:top w:val="single" w:sz="12" w:space="0" w:color="FFC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73BE8C" w14:textId="77777777" w:rsidR="002D4F78" w:rsidRDefault="00D6627F">
            <w:pPr>
              <w:pStyle w:val="TableParagraph"/>
              <w:spacing w:line="257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Anatomi</w:t>
            </w:r>
          </w:p>
        </w:tc>
        <w:tc>
          <w:tcPr>
            <w:tcW w:w="1150" w:type="dxa"/>
            <w:tcBorders>
              <w:top w:val="single" w:sz="12" w:space="0" w:color="FFC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61B3BD" w14:textId="77777777" w:rsidR="002D4F78" w:rsidRDefault="00D6627F">
            <w:pPr>
              <w:pStyle w:val="TableParagraph"/>
              <w:spacing w:line="257" w:lineRule="exact"/>
              <w:ind w:left="13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ANT230</w:t>
            </w:r>
          </w:p>
        </w:tc>
        <w:tc>
          <w:tcPr>
            <w:tcW w:w="910" w:type="dxa"/>
            <w:tcBorders>
              <w:top w:val="single" w:sz="12" w:space="0" w:color="FFC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3919F3" w14:textId="77777777" w:rsidR="002D4F78" w:rsidRDefault="00D6627F">
            <w:pPr>
              <w:pStyle w:val="TableParagraph"/>
              <w:spacing w:line="257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13</w:t>
            </w:r>
          </w:p>
        </w:tc>
        <w:tc>
          <w:tcPr>
            <w:tcW w:w="871" w:type="dxa"/>
            <w:tcBorders>
              <w:top w:val="single" w:sz="12" w:space="0" w:color="FFC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A55346" w14:textId="77777777" w:rsidR="002D4F78" w:rsidRDefault="00D6627F">
            <w:pPr>
              <w:pStyle w:val="TableParagraph"/>
              <w:spacing w:line="257" w:lineRule="exact"/>
              <w:ind w:lef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16</w:t>
            </w:r>
          </w:p>
        </w:tc>
        <w:tc>
          <w:tcPr>
            <w:tcW w:w="1273" w:type="dxa"/>
            <w:tcBorders>
              <w:top w:val="single" w:sz="12" w:space="0" w:color="FFC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786FA8" w14:textId="77777777" w:rsidR="002D4F78" w:rsidRDefault="00D6627F">
            <w:pPr>
              <w:pStyle w:val="TableParagraph"/>
              <w:spacing w:line="257" w:lineRule="exact"/>
              <w:ind w:righ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29</w:t>
            </w:r>
          </w:p>
        </w:tc>
        <w:tc>
          <w:tcPr>
            <w:tcW w:w="869" w:type="dxa"/>
            <w:tcBorders>
              <w:top w:val="single" w:sz="12" w:space="0" w:color="FFC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6067F5" w14:textId="77777777" w:rsidR="002D4F78" w:rsidRDefault="002D4F78"/>
        </w:tc>
      </w:tr>
      <w:tr w:rsidR="002D4F78" w14:paraId="313733AA" w14:textId="77777777">
        <w:trPr>
          <w:trHeight w:hRule="exact" w:val="286"/>
        </w:trPr>
        <w:tc>
          <w:tcPr>
            <w:tcW w:w="28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EB8368" w14:textId="77777777" w:rsidR="002D4F78" w:rsidRDefault="00D6627F">
            <w:pPr>
              <w:pStyle w:val="TableParagraph"/>
              <w:spacing w:line="257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Histoloji</w:t>
            </w:r>
            <w:r>
              <w:rPr>
                <w:rFonts w:ascii="Times New Roman"/>
                <w:b/>
                <w:spacing w:val="-7"/>
                <w:sz w:val="24"/>
              </w:rPr>
              <w:t xml:space="preserve"> </w:t>
            </w:r>
            <w:r>
              <w:rPr>
                <w:rFonts w:ascii="Times New Roman"/>
                <w:b/>
                <w:sz w:val="24"/>
              </w:rPr>
              <w:t>-</w:t>
            </w:r>
            <w:r>
              <w:rPr>
                <w:rFonts w:ascii="Times New Roman"/>
                <w:b/>
                <w:spacing w:val="-7"/>
                <w:sz w:val="24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4"/>
              </w:rPr>
              <w:t>Embriyoloji</w:t>
            </w:r>
          </w:p>
        </w:tc>
        <w:tc>
          <w:tcPr>
            <w:tcW w:w="11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1D1B14" w14:textId="77777777" w:rsidR="002D4F78" w:rsidRDefault="00D6627F">
            <w:pPr>
              <w:pStyle w:val="TableParagraph"/>
              <w:spacing w:line="257" w:lineRule="exact"/>
              <w:ind w:left="14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z w:val="24"/>
              </w:rPr>
              <w:t>HST230</w:t>
            </w:r>
          </w:p>
        </w:tc>
        <w:tc>
          <w:tcPr>
            <w:tcW w:w="9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A49022" w14:textId="77777777" w:rsidR="002D4F78" w:rsidRDefault="00D6627F">
            <w:pPr>
              <w:pStyle w:val="TableParagraph"/>
              <w:spacing w:line="257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11</w:t>
            </w:r>
          </w:p>
        </w:tc>
        <w:tc>
          <w:tcPr>
            <w:tcW w:w="8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3A0EDD" w14:textId="77777777" w:rsidR="002D4F78" w:rsidRDefault="00D6627F">
            <w:pPr>
              <w:pStyle w:val="TableParagraph"/>
              <w:spacing w:line="257" w:lineRule="exact"/>
              <w:ind w:lef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16</w:t>
            </w:r>
          </w:p>
        </w:tc>
        <w:tc>
          <w:tcPr>
            <w:tcW w:w="12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591C10" w14:textId="77777777" w:rsidR="002D4F78" w:rsidRDefault="00D6627F">
            <w:pPr>
              <w:pStyle w:val="TableParagraph"/>
              <w:spacing w:line="257" w:lineRule="exact"/>
              <w:ind w:righ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27</w:t>
            </w:r>
          </w:p>
        </w:tc>
        <w:tc>
          <w:tcPr>
            <w:tcW w:w="8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965B3D" w14:textId="77777777" w:rsidR="002D4F78" w:rsidRDefault="002D4F78"/>
        </w:tc>
      </w:tr>
      <w:tr w:rsidR="002D4F78" w14:paraId="2C158A78" w14:textId="77777777">
        <w:trPr>
          <w:trHeight w:hRule="exact" w:val="288"/>
        </w:trPr>
        <w:tc>
          <w:tcPr>
            <w:tcW w:w="28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C5C7F1" w14:textId="77777777" w:rsidR="002D4F78" w:rsidRDefault="00D6627F">
            <w:pPr>
              <w:pStyle w:val="TableParagraph"/>
              <w:spacing w:line="260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Fizyoloji</w:t>
            </w:r>
          </w:p>
        </w:tc>
        <w:tc>
          <w:tcPr>
            <w:tcW w:w="11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943175" w14:textId="77777777" w:rsidR="002D4F78" w:rsidRDefault="00D6627F">
            <w:pPr>
              <w:pStyle w:val="TableParagraph"/>
              <w:spacing w:line="260" w:lineRule="exact"/>
              <w:ind w:left="14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z w:val="24"/>
              </w:rPr>
              <w:t>FZY230</w:t>
            </w:r>
          </w:p>
        </w:tc>
        <w:tc>
          <w:tcPr>
            <w:tcW w:w="9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3A253B" w14:textId="77777777" w:rsidR="002D4F78" w:rsidRDefault="00D6627F">
            <w:pPr>
              <w:pStyle w:val="TableParagraph"/>
              <w:spacing w:line="260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17</w:t>
            </w:r>
          </w:p>
        </w:tc>
        <w:tc>
          <w:tcPr>
            <w:tcW w:w="8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B30619" w14:textId="77777777" w:rsidR="002D4F78" w:rsidRDefault="00D6627F">
            <w:pPr>
              <w:pStyle w:val="TableParagraph"/>
              <w:spacing w:line="260" w:lineRule="exact"/>
              <w:ind w:righ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-</w:t>
            </w:r>
          </w:p>
        </w:tc>
        <w:tc>
          <w:tcPr>
            <w:tcW w:w="12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FDD9BB" w14:textId="77777777" w:rsidR="002D4F78" w:rsidRDefault="00D6627F">
            <w:pPr>
              <w:pStyle w:val="TableParagraph"/>
              <w:spacing w:line="260" w:lineRule="exact"/>
              <w:ind w:righ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17</w:t>
            </w:r>
          </w:p>
        </w:tc>
        <w:tc>
          <w:tcPr>
            <w:tcW w:w="8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969D19" w14:textId="77777777" w:rsidR="002D4F78" w:rsidRDefault="002D4F78"/>
        </w:tc>
      </w:tr>
      <w:tr w:rsidR="002D4F78" w14:paraId="5EF4D944" w14:textId="77777777">
        <w:trPr>
          <w:trHeight w:hRule="exact" w:val="283"/>
        </w:trPr>
        <w:tc>
          <w:tcPr>
            <w:tcW w:w="28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6DF4E2" w14:textId="77777777" w:rsidR="002D4F78" w:rsidRDefault="00D6627F">
            <w:pPr>
              <w:pStyle w:val="TableParagraph"/>
              <w:spacing w:line="255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</w:rPr>
              <w:t>Tıbbi</w:t>
            </w:r>
            <w:r>
              <w:rPr>
                <w:rFonts w:ascii="Times New Roman" w:hAnsi="Times New Roman"/>
                <w:b/>
                <w:spacing w:val="-11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</w:rPr>
              <w:t>Biyokimya</w:t>
            </w:r>
          </w:p>
        </w:tc>
        <w:tc>
          <w:tcPr>
            <w:tcW w:w="11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587366" w14:textId="77777777" w:rsidR="002D4F78" w:rsidRDefault="00D6627F">
            <w:pPr>
              <w:pStyle w:val="TableParagraph"/>
              <w:spacing w:line="255" w:lineRule="exact"/>
              <w:ind w:left="12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BYK230</w:t>
            </w:r>
          </w:p>
        </w:tc>
        <w:tc>
          <w:tcPr>
            <w:tcW w:w="9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4FB5BF" w14:textId="77777777" w:rsidR="002D4F78" w:rsidRDefault="00D6627F">
            <w:pPr>
              <w:pStyle w:val="TableParagraph"/>
              <w:spacing w:line="255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24</w:t>
            </w:r>
          </w:p>
        </w:tc>
        <w:tc>
          <w:tcPr>
            <w:tcW w:w="8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FC21E1" w14:textId="77777777" w:rsidR="002D4F78" w:rsidRDefault="00D6627F">
            <w:pPr>
              <w:pStyle w:val="TableParagraph"/>
              <w:spacing w:line="255" w:lineRule="exact"/>
              <w:ind w:lef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16</w:t>
            </w:r>
          </w:p>
        </w:tc>
        <w:tc>
          <w:tcPr>
            <w:tcW w:w="12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AC75C8" w14:textId="77777777" w:rsidR="002D4F78" w:rsidRDefault="00D6627F">
            <w:pPr>
              <w:pStyle w:val="TableParagraph"/>
              <w:spacing w:line="255" w:lineRule="exact"/>
              <w:ind w:righ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40</w:t>
            </w:r>
          </w:p>
        </w:tc>
        <w:tc>
          <w:tcPr>
            <w:tcW w:w="8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2F203F" w14:textId="77777777" w:rsidR="002D4F78" w:rsidRDefault="002D4F78"/>
        </w:tc>
      </w:tr>
      <w:tr w:rsidR="002D4F78" w14:paraId="0E327196" w14:textId="77777777">
        <w:trPr>
          <w:trHeight w:hRule="exact" w:val="286"/>
        </w:trPr>
        <w:tc>
          <w:tcPr>
            <w:tcW w:w="28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3FF15F" w14:textId="77777777" w:rsidR="002D4F78" w:rsidRDefault="00D6627F">
            <w:pPr>
              <w:pStyle w:val="TableParagraph"/>
              <w:spacing w:line="257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</w:rPr>
              <w:t>Tıbbi</w:t>
            </w:r>
            <w:r>
              <w:rPr>
                <w:rFonts w:ascii="Times New Roman" w:hAnsi="Times New Roman"/>
                <w:b/>
                <w:spacing w:val="-13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4"/>
              </w:rPr>
              <w:t>Mikrobiyoloji</w:t>
            </w:r>
          </w:p>
        </w:tc>
        <w:tc>
          <w:tcPr>
            <w:tcW w:w="11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1BCA64" w14:textId="77777777" w:rsidR="002D4F78" w:rsidRDefault="00D6627F">
            <w:pPr>
              <w:pStyle w:val="TableParagraph"/>
              <w:spacing w:line="257" w:lineRule="exact"/>
              <w:ind w:left="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MKB220</w:t>
            </w:r>
          </w:p>
        </w:tc>
        <w:tc>
          <w:tcPr>
            <w:tcW w:w="9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3021FD" w14:textId="77777777" w:rsidR="002D4F78" w:rsidRDefault="00D6627F">
            <w:pPr>
              <w:pStyle w:val="TableParagraph"/>
              <w:spacing w:line="257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14</w:t>
            </w:r>
          </w:p>
        </w:tc>
        <w:tc>
          <w:tcPr>
            <w:tcW w:w="8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94C193" w14:textId="77777777" w:rsidR="002D4F78" w:rsidRDefault="00D6627F">
            <w:pPr>
              <w:pStyle w:val="TableParagraph"/>
              <w:spacing w:line="257" w:lineRule="exact"/>
              <w:ind w:lef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4</w:t>
            </w:r>
          </w:p>
        </w:tc>
        <w:tc>
          <w:tcPr>
            <w:tcW w:w="12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D2F601" w14:textId="77777777" w:rsidR="002D4F78" w:rsidRDefault="00D6627F">
            <w:pPr>
              <w:pStyle w:val="TableParagraph"/>
              <w:spacing w:line="257" w:lineRule="exact"/>
              <w:ind w:righ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18</w:t>
            </w:r>
          </w:p>
        </w:tc>
        <w:tc>
          <w:tcPr>
            <w:tcW w:w="8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34306D" w14:textId="77777777" w:rsidR="002D4F78" w:rsidRDefault="002D4F78"/>
        </w:tc>
      </w:tr>
      <w:tr w:rsidR="002D4F78" w14:paraId="73B3DC12" w14:textId="77777777">
        <w:trPr>
          <w:trHeight w:hRule="exact" w:val="286"/>
        </w:trPr>
        <w:tc>
          <w:tcPr>
            <w:tcW w:w="28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3C4383" w14:textId="77777777" w:rsidR="002D4F78" w:rsidRDefault="00D6627F">
            <w:pPr>
              <w:pStyle w:val="TableParagraph"/>
              <w:spacing w:line="257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</w:rPr>
              <w:t>Tıbbi</w:t>
            </w:r>
            <w:r>
              <w:rPr>
                <w:rFonts w:ascii="Times New Roman" w:hAnsi="Times New Roman"/>
                <w:b/>
                <w:spacing w:val="-10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</w:rPr>
              <w:t>Biyoloji</w:t>
            </w:r>
            <w:r>
              <w:rPr>
                <w:rFonts w:ascii="Times New Roman" w:hAnsi="Times New Roman"/>
                <w:b/>
                <w:spacing w:val="-6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</w:rPr>
              <w:t>ve</w:t>
            </w:r>
            <w:r>
              <w:rPr>
                <w:rFonts w:ascii="Times New Roman" w:hAnsi="Times New Roman"/>
                <w:b/>
                <w:spacing w:val="-10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4"/>
              </w:rPr>
              <w:t>Genetik</w:t>
            </w:r>
          </w:p>
        </w:tc>
        <w:tc>
          <w:tcPr>
            <w:tcW w:w="11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F6BF05" w14:textId="77777777" w:rsidR="002D4F78" w:rsidRDefault="002D4F78"/>
        </w:tc>
        <w:tc>
          <w:tcPr>
            <w:tcW w:w="9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0B1921" w14:textId="77777777" w:rsidR="002D4F78" w:rsidRDefault="00D6627F">
            <w:pPr>
              <w:pStyle w:val="TableParagraph"/>
              <w:spacing w:line="257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8</w:t>
            </w:r>
          </w:p>
        </w:tc>
        <w:tc>
          <w:tcPr>
            <w:tcW w:w="8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CFD98F" w14:textId="77777777" w:rsidR="002D4F78" w:rsidRDefault="00D6627F">
            <w:pPr>
              <w:pStyle w:val="TableParagraph"/>
              <w:spacing w:line="257" w:lineRule="exact"/>
              <w:ind w:righ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-</w:t>
            </w:r>
          </w:p>
        </w:tc>
        <w:tc>
          <w:tcPr>
            <w:tcW w:w="12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DA233B" w14:textId="77777777" w:rsidR="002D4F78" w:rsidRDefault="00D6627F">
            <w:pPr>
              <w:pStyle w:val="TableParagraph"/>
              <w:spacing w:line="257" w:lineRule="exact"/>
              <w:ind w:righ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8</w:t>
            </w:r>
          </w:p>
        </w:tc>
        <w:tc>
          <w:tcPr>
            <w:tcW w:w="8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8677EE" w14:textId="77777777" w:rsidR="002D4F78" w:rsidRDefault="002D4F78"/>
        </w:tc>
      </w:tr>
      <w:tr w:rsidR="002D4F78" w14:paraId="73878A01" w14:textId="77777777">
        <w:trPr>
          <w:trHeight w:hRule="exact" w:val="286"/>
        </w:trPr>
        <w:tc>
          <w:tcPr>
            <w:tcW w:w="28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0E8CFB" w14:textId="77777777" w:rsidR="002D4F78" w:rsidRDefault="00D6627F">
            <w:pPr>
              <w:pStyle w:val="TableParagraph"/>
              <w:spacing w:line="257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TOPLAM</w:t>
            </w:r>
          </w:p>
        </w:tc>
        <w:tc>
          <w:tcPr>
            <w:tcW w:w="11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436F80" w14:textId="77777777" w:rsidR="002D4F78" w:rsidRDefault="002D4F78"/>
        </w:tc>
        <w:tc>
          <w:tcPr>
            <w:tcW w:w="9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192DB5" w14:textId="77777777" w:rsidR="002D4F78" w:rsidRDefault="00D6627F">
            <w:pPr>
              <w:pStyle w:val="TableParagraph"/>
              <w:spacing w:line="257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87</w:t>
            </w:r>
          </w:p>
        </w:tc>
        <w:tc>
          <w:tcPr>
            <w:tcW w:w="8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FB5909" w14:textId="77777777" w:rsidR="002D4F78" w:rsidRDefault="00D6627F">
            <w:pPr>
              <w:pStyle w:val="TableParagraph"/>
              <w:spacing w:line="257" w:lineRule="exact"/>
              <w:ind w:lef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52</w:t>
            </w:r>
          </w:p>
        </w:tc>
        <w:tc>
          <w:tcPr>
            <w:tcW w:w="12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9397C5" w14:textId="77777777" w:rsidR="002D4F78" w:rsidRDefault="00D6627F">
            <w:pPr>
              <w:pStyle w:val="TableParagraph"/>
              <w:spacing w:line="257" w:lineRule="exact"/>
              <w:ind w:righ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139</w:t>
            </w:r>
          </w:p>
        </w:tc>
        <w:tc>
          <w:tcPr>
            <w:tcW w:w="8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3230D0" w14:textId="77777777" w:rsidR="002D4F78" w:rsidRDefault="002D4F78"/>
        </w:tc>
      </w:tr>
    </w:tbl>
    <w:p w14:paraId="31C63EAD" w14:textId="77777777" w:rsidR="002D4F78" w:rsidRDefault="002D4F78">
      <w:pPr>
        <w:sectPr w:rsidR="002D4F78">
          <w:pgSz w:w="16850" w:h="11920" w:orient="landscape"/>
          <w:pgMar w:top="1100" w:right="2420" w:bottom="1120" w:left="2420" w:header="0" w:footer="930" w:gutter="0"/>
          <w:cols w:space="720"/>
        </w:sectPr>
      </w:pPr>
    </w:p>
    <w:p w14:paraId="1D5F457F" w14:textId="77777777" w:rsidR="002D4F78" w:rsidRDefault="002D4F78">
      <w:pPr>
        <w:spacing w:before="10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Style w:val="TableNormal"/>
        <w:tblW w:w="0" w:type="auto"/>
        <w:tblInd w:w="109" w:type="dxa"/>
        <w:tblLayout w:type="fixed"/>
        <w:tblLook w:val="01E0" w:firstRow="1" w:lastRow="1" w:firstColumn="1" w:lastColumn="1" w:noHBand="0" w:noVBand="0"/>
      </w:tblPr>
      <w:tblGrid>
        <w:gridCol w:w="1246"/>
        <w:gridCol w:w="2835"/>
        <w:gridCol w:w="2126"/>
        <w:gridCol w:w="2693"/>
        <w:gridCol w:w="3118"/>
        <w:gridCol w:w="2837"/>
      </w:tblGrid>
      <w:tr w:rsidR="002D4F78" w14:paraId="142BC699" w14:textId="77777777">
        <w:trPr>
          <w:trHeight w:hRule="exact" w:val="351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BD5ED"/>
          </w:tcPr>
          <w:p w14:paraId="6AF9DA06" w14:textId="77777777" w:rsidR="002D4F78" w:rsidRDefault="00D6627F">
            <w:pPr>
              <w:pStyle w:val="TableParagraph"/>
              <w:spacing w:before="54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.</w:t>
            </w:r>
            <w:r>
              <w:rPr>
                <w:rFonts w:ascii="Times New Roman"/>
                <w:b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Hafta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BD5ED"/>
          </w:tcPr>
          <w:p w14:paraId="0E2DFD90" w14:textId="77777777" w:rsidR="002D4F78" w:rsidRDefault="00D6627F">
            <w:pPr>
              <w:pStyle w:val="TableParagraph"/>
              <w:spacing w:before="54"/>
              <w:ind w:left="1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19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0"/>
              </w:rPr>
              <w:t>Aralık</w:t>
            </w:r>
            <w:r>
              <w:rPr>
                <w:rFonts w:ascii="Times New Roman" w:hAnsi="Times New Roman"/>
                <w:b/>
                <w:spacing w:val="-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2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BD5ED"/>
          </w:tcPr>
          <w:p w14:paraId="156527A6" w14:textId="77777777" w:rsidR="002D4F78" w:rsidRDefault="00D6627F">
            <w:pPr>
              <w:pStyle w:val="TableParagraph"/>
              <w:spacing w:line="229" w:lineRule="exact"/>
              <w:ind w:left="10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20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0"/>
              </w:rPr>
              <w:t>Aralık</w:t>
            </w:r>
            <w:r>
              <w:rPr>
                <w:rFonts w:ascii="Times New Roman" w:hAnsi="Times New Roman"/>
                <w:b/>
                <w:spacing w:val="-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2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BD5ED"/>
          </w:tcPr>
          <w:p w14:paraId="64AED6D5" w14:textId="77777777" w:rsidR="002D4F78" w:rsidRDefault="00D6627F">
            <w:pPr>
              <w:pStyle w:val="TableParagraph"/>
              <w:spacing w:line="229" w:lineRule="exact"/>
              <w:ind w:left="1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21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0"/>
              </w:rPr>
              <w:t>Aralık</w:t>
            </w:r>
            <w:r>
              <w:rPr>
                <w:rFonts w:ascii="Times New Roman" w:hAnsi="Times New Roman"/>
                <w:b/>
                <w:spacing w:val="-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2</w:t>
            </w:r>
          </w:p>
        </w:tc>
        <w:tc>
          <w:tcPr>
            <w:tcW w:w="31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BD5ED"/>
          </w:tcPr>
          <w:p w14:paraId="227486D1" w14:textId="77777777" w:rsidR="002D4F78" w:rsidRDefault="00D6627F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22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0"/>
              </w:rPr>
              <w:t>Aralık</w:t>
            </w:r>
            <w:r>
              <w:rPr>
                <w:rFonts w:ascii="Times New Roman" w:hAnsi="Times New Roman"/>
                <w:b/>
                <w:spacing w:val="-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2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BD5ED"/>
          </w:tcPr>
          <w:p w14:paraId="6B64C6CE" w14:textId="77777777" w:rsidR="002D4F78" w:rsidRDefault="00D6627F">
            <w:pPr>
              <w:pStyle w:val="TableParagraph"/>
              <w:spacing w:line="229" w:lineRule="exact"/>
              <w:ind w:left="16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23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0"/>
              </w:rPr>
              <w:t>Aralık</w:t>
            </w:r>
            <w:r>
              <w:rPr>
                <w:rFonts w:ascii="Times New Roman" w:hAnsi="Times New Roman"/>
                <w:b/>
                <w:spacing w:val="-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2</w:t>
            </w:r>
          </w:p>
        </w:tc>
      </w:tr>
      <w:tr w:rsidR="002D4F78" w14:paraId="689EBDFE" w14:textId="77777777">
        <w:trPr>
          <w:trHeight w:hRule="exact" w:val="350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6E9580" w14:textId="77777777" w:rsidR="002D4F78" w:rsidRDefault="00D6627F">
            <w:pPr>
              <w:pStyle w:val="TableParagraph"/>
              <w:spacing w:before="54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Saat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6A3900" w14:textId="77777777" w:rsidR="002D4F78" w:rsidRDefault="00D6627F">
            <w:pPr>
              <w:pStyle w:val="TableParagraph"/>
              <w:spacing w:before="54"/>
              <w:ind w:left="1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Pazartesi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198540" w14:textId="77777777" w:rsidR="002D4F78" w:rsidRDefault="00D6627F">
            <w:pPr>
              <w:pStyle w:val="TableParagraph"/>
              <w:spacing w:before="54"/>
              <w:ind w:left="10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Salı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19B055" w14:textId="77777777" w:rsidR="002D4F78" w:rsidRDefault="00D6627F">
            <w:pPr>
              <w:pStyle w:val="TableParagraph"/>
              <w:spacing w:line="229" w:lineRule="exact"/>
              <w:ind w:left="1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Çarşamba</w:t>
            </w:r>
          </w:p>
        </w:tc>
        <w:tc>
          <w:tcPr>
            <w:tcW w:w="31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8E7CAD" w14:textId="77777777" w:rsidR="002D4F78" w:rsidRDefault="00D6627F">
            <w:pPr>
              <w:pStyle w:val="TableParagraph"/>
              <w:spacing w:line="229" w:lineRule="exact"/>
              <w:ind w:left="1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Perşembe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51E3D9" w14:textId="77777777" w:rsidR="002D4F78" w:rsidRDefault="00D6627F">
            <w:pPr>
              <w:pStyle w:val="TableParagraph"/>
              <w:spacing w:line="229" w:lineRule="exact"/>
              <w:ind w:left="16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>Cuma</w:t>
            </w:r>
          </w:p>
        </w:tc>
      </w:tr>
      <w:tr w:rsidR="002D4F78" w14:paraId="486A3222" w14:textId="77777777">
        <w:trPr>
          <w:trHeight w:hRule="exact" w:val="859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EBA206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6B39778" w14:textId="77777777" w:rsidR="002D4F78" w:rsidRDefault="00D6627F">
            <w:pPr>
              <w:pStyle w:val="TableParagraph"/>
              <w:spacing w:before="110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12C6C7E3" w14:textId="77777777" w:rsidR="002D4F78" w:rsidRDefault="00D6627F">
            <w:pPr>
              <w:pStyle w:val="TableParagraph"/>
              <w:spacing w:line="203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PDÖ</w:t>
            </w:r>
            <w:r>
              <w:rPr>
                <w:rFonts w:ascii="Arial" w:hAnsi="Arial"/>
                <w:b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.</w:t>
            </w:r>
            <w:r>
              <w:rPr>
                <w:rFonts w:ascii="Arial" w:hAnsi="Arial"/>
                <w:b/>
                <w:spacing w:val="-1"/>
                <w:sz w:val="18"/>
              </w:rPr>
              <w:t xml:space="preserve"> OTURUM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EF1B84" w14:textId="77777777" w:rsidR="002D4F78" w:rsidRDefault="00D6627F">
            <w:pPr>
              <w:pStyle w:val="TableParagraph"/>
              <w:spacing w:before="7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65FF7ECD" w14:textId="77777777" w:rsidR="002D4F78" w:rsidRDefault="00D6627F">
            <w:pPr>
              <w:pStyle w:val="TableParagraph"/>
              <w:spacing w:before="2"/>
              <w:ind w:left="106" w:right="66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Hormonların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tki</w:t>
            </w:r>
            <w:r>
              <w:rPr>
                <w:rFonts w:ascii="Arial" w:hAnsi="Arial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kanizması</w:t>
            </w:r>
          </w:p>
          <w:p w14:paraId="15B07563" w14:textId="77777777" w:rsidR="002D4F78" w:rsidRDefault="00D6627F">
            <w:pPr>
              <w:pStyle w:val="TableParagraph"/>
              <w:spacing w:line="19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rof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. ALTINÖZ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94148F" w14:textId="77777777" w:rsidR="002D4F78" w:rsidRDefault="00D6627F">
            <w:pPr>
              <w:pStyle w:val="TableParagraph"/>
              <w:spacing w:before="111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24E57144" w14:textId="77777777" w:rsidR="002D4F78" w:rsidRDefault="00D6627F">
            <w:pPr>
              <w:pStyle w:val="TableParagraph"/>
              <w:spacing w:before="2"/>
              <w:ind w:left="104" w:right="36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Hipofiz, Epifiz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ist ve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mb.</w:t>
            </w:r>
            <w:r>
              <w:rPr>
                <w:rFonts w:ascii="Times New Roman" w:hAnsi="Times New Roman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.YAHYAZADEH</w:t>
            </w:r>
          </w:p>
        </w:tc>
        <w:tc>
          <w:tcPr>
            <w:tcW w:w="31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3703D7" w14:textId="77777777" w:rsidR="002D4F78" w:rsidRDefault="00D6627F">
            <w:pPr>
              <w:pStyle w:val="TableParagraph"/>
              <w:spacing w:before="111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069B032F" w14:textId="77777777" w:rsidR="002D4F78" w:rsidRDefault="00D6627F">
            <w:pPr>
              <w:pStyle w:val="TableParagraph"/>
              <w:spacing w:before="2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 xml:space="preserve">Hipotalamus </w:t>
            </w:r>
            <w:r>
              <w:rPr>
                <w:rFonts w:ascii="Arial" w:hAnsi="Arial"/>
                <w:sz w:val="18"/>
              </w:rPr>
              <w:t xml:space="preserve">ve </w:t>
            </w:r>
            <w:r>
              <w:rPr>
                <w:rFonts w:ascii="Arial" w:hAnsi="Arial"/>
                <w:spacing w:val="-1"/>
                <w:sz w:val="18"/>
              </w:rPr>
              <w:t>Hipofiz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ormonları</w:t>
            </w:r>
          </w:p>
          <w:p w14:paraId="03D5DEC5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rof. Dr. E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ALTINÖZ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CFE3FD" w14:textId="77777777" w:rsidR="002D4F78" w:rsidRDefault="002D4F78"/>
        </w:tc>
      </w:tr>
      <w:tr w:rsidR="002D4F78" w14:paraId="321101EF" w14:textId="77777777">
        <w:trPr>
          <w:trHeight w:hRule="exact" w:val="860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12184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A3ADC33" w14:textId="77777777" w:rsidR="002D4F78" w:rsidRDefault="00D6627F">
            <w:pPr>
              <w:pStyle w:val="TableParagraph"/>
              <w:spacing w:before="110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2F1E5A09" w14:textId="77777777" w:rsidR="002D4F78" w:rsidRDefault="00D6627F">
            <w:pPr>
              <w:pStyle w:val="TableParagraph"/>
              <w:spacing w:line="203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PDÖ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.</w:t>
            </w:r>
            <w:r>
              <w:rPr>
                <w:rFonts w:ascii="Arial" w:hAnsi="Arial"/>
                <w:b/>
                <w:spacing w:val="-1"/>
                <w:sz w:val="18"/>
              </w:rPr>
              <w:t xml:space="preserve"> OTURUM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70C604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  <w:p w14:paraId="13694A84" w14:textId="77777777" w:rsidR="002D4F78" w:rsidRDefault="00D6627F">
            <w:pPr>
              <w:pStyle w:val="TableParagraph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0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K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MYA</w:t>
            </w:r>
          </w:p>
          <w:p w14:paraId="495C733C" w14:textId="77777777" w:rsidR="002D4F78" w:rsidRDefault="00D6627F">
            <w:pPr>
              <w:pStyle w:val="TableParagraph"/>
              <w:spacing w:before="1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 xml:space="preserve">Böbrek </w:t>
            </w:r>
            <w:r>
              <w:rPr>
                <w:rFonts w:ascii="Arial" w:hAnsi="Arial"/>
                <w:spacing w:val="-2"/>
                <w:sz w:val="16"/>
              </w:rPr>
              <w:t>Biyokimyası</w:t>
            </w:r>
          </w:p>
          <w:p w14:paraId="7ABD90FF" w14:textId="77777777" w:rsidR="002D4F78" w:rsidRDefault="00D6627F">
            <w:pPr>
              <w:pStyle w:val="TableParagraph"/>
              <w:spacing w:before="1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Prof.</w:t>
            </w:r>
            <w:r>
              <w:rPr>
                <w:rFonts w:ascii="Arial"/>
                <w:spacing w:val="-6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Dr.</w:t>
            </w:r>
            <w:r>
              <w:rPr>
                <w:rFonts w:ascii="Arial"/>
                <w:spacing w:val="-5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T.</w:t>
            </w:r>
            <w:r>
              <w:rPr>
                <w:rFonts w:ascii="Arial"/>
                <w:spacing w:val="-6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KAHRAMAN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707C6C" w14:textId="77777777" w:rsidR="002D4F78" w:rsidRDefault="00D6627F">
            <w:pPr>
              <w:pStyle w:val="TableParagraph"/>
              <w:spacing w:before="7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576229C1" w14:textId="77777777" w:rsidR="002D4F78" w:rsidRDefault="00D6627F">
            <w:pPr>
              <w:pStyle w:val="TableParagraph"/>
              <w:spacing w:before="2"/>
              <w:ind w:left="104" w:right="80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Adrenal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Bez,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Tiroid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Times New Roman"/>
                <w:spacing w:val="27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Paratiroid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Emb.</w:t>
            </w:r>
          </w:p>
          <w:p w14:paraId="6BE8A7E1" w14:textId="77777777" w:rsidR="002D4F78" w:rsidRDefault="00D6627F">
            <w:pPr>
              <w:pStyle w:val="TableParagraph"/>
              <w:spacing w:line="19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</w:t>
            </w:r>
            <w:r>
              <w:rPr>
                <w:rFonts w:ascii="Arial" w:hAnsi="Arial"/>
                <w:spacing w:val="-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.YAHYAZADEH</w:t>
            </w:r>
          </w:p>
        </w:tc>
        <w:tc>
          <w:tcPr>
            <w:tcW w:w="31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7D499D" w14:textId="77777777" w:rsidR="002D4F78" w:rsidRDefault="00D6627F">
            <w:pPr>
              <w:pStyle w:val="TableParagraph"/>
              <w:spacing w:before="111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7C7DF502" w14:textId="77777777" w:rsidR="002D4F78" w:rsidRDefault="00D6627F">
            <w:pPr>
              <w:pStyle w:val="TableParagraph"/>
              <w:spacing w:before="2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 xml:space="preserve">Hipotalamus </w:t>
            </w:r>
            <w:r>
              <w:rPr>
                <w:rFonts w:ascii="Arial" w:hAnsi="Arial"/>
                <w:sz w:val="18"/>
              </w:rPr>
              <w:t xml:space="preserve">ve </w:t>
            </w:r>
            <w:r>
              <w:rPr>
                <w:rFonts w:ascii="Arial" w:hAnsi="Arial"/>
                <w:spacing w:val="-1"/>
                <w:sz w:val="18"/>
              </w:rPr>
              <w:t>Hipofiz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ormonları</w:t>
            </w:r>
          </w:p>
          <w:p w14:paraId="072D39ED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rof. Dr. E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ALTINÖZ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6D13F7A9" w14:textId="77777777" w:rsidR="002D4F78" w:rsidRDefault="00D6627F">
            <w:pPr>
              <w:pStyle w:val="TableParagraph"/>
              <w:spacing w:line="203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PDÖ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I.</w:t>
            </w:r>
            <w:r>
              <w:rPr>
                <w:rFonts w:ascii="Arial" w:hAnsi="Arial"/>
                <w:b/>
                <w:spacing w:val="-1"/>
                <w:sz w:val="18"/>
              </w:rPr>
              <w:t xml:space="preserve"> OTURUM</w:t>
            </w:r>
          </w:p>
        </w:tc>
      </w:tr>
      <w:tr w:rsidR="002D4F78" w14:paraId="1C182702" w14:textId="77777777">
        <w:trPr>
          <w:trHeight w:hRule="exact" w:val="859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840B42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1B0D039" w14:textId="77777777" w:rsidR="002D4F78" w:rsidRDefault="00D6627F">
            <w:pPr>
              <w:pStyle w:val="TableParagraph"/>
              <w:spacing w:before="112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0730EE1B" w14:textId="77777777" w:rsidR="002D4F78" w:rsidRDefault="00D6627F">
            <w:pPr>
              <w:pStyle w:val="TableParagraph"/>
              <w:spacing w:line="205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PDÖ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.</w:t>
            </w:r>
            <w:r>
              <w:rPr>
                <w:rFonts w:ascii="Arial" w:hAnsi="Arial"/>
                <w:b/>
                <w:spacing w:val="-1"/>
                <w:sz w:val="18"/>
              </w:rPr>
              <w:t xml:space="preserve"> OTURUM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2B3BA6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  <w:p w14:paraId="449C5833" w14:textId="77777777" w:rsidR="002D4F78" w:rsidRDefault="00D6627F">
            <w:pPr>
              <w:pStyle w:val="TableParagraph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0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K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MYA</w:t>
            </w:r>
          </w:p>
          <w:p w14:paraId="3CF070F9" w14:textId="77777777" w:rsidR="002D4F78" w:rsidRDefault="00D6627F">
            <w:pPr>
              <w:pStyle w:val="TableParagraph"/>
              <w:spacing w:before="3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 xml:space="preserve">Böbrek </w:t>
            </w:r>
            <w:r>
              <w:rPr>
                <w:rFonts w:ascii="Arial" w:hAnsi="Arial"/>
                <w:spacing w:val="-2"/>
                <w:sz w:val="16"/>
              </w:rPr>
              <w:t>Biyokimyası</w:t>
            </w:r>
          </w:p>
          <w:p w14:paraId="6F2ACF21" w14:textId="77777777" w:rsidR="002D4F78" w:rsidRDefault="00D6627F">
            <w:pPr>
              <w:pStyle w:val="TableParagraph"/>
              <w:spacing w:before="1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Prof.</w:t>
            </w:r>
            <w:r>
              <w:rPr>
                <w:rFonts w:ascii="Arial"/>
                <w:spacing w:val="-6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Dr.</w:t>
            </w:r>
            <w:r>
              <w:rPr>
                <w:rFonts w:ascii="Arial"/>
                <w:spacing w:val="-5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T.</w:t>
            </w:r>
            <w:r>
              <w:rPr>
                <w:rFonts w:ascii="Arial"/>
                <w:spacing w:val="-6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KAHRAMAN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591A8D" w14:textId="77777777" w:rsidR="002D4F78" w:rsidRDefault="00D6627F">
            <w:pPr>
              <w:pStyle w:val="TableParagraph"/>
              <w:spacing w:before="7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6D5C6CE9" w14:textId="77777777" w:rsidR="002D4F78" w:rsidRDefault="00D6627F">
            <w:pPr>
              <w:pStyle w:val="TableParagraph"/>
              <w:spacing w:before="2"/>
              <w:ind w:left="104" w:right="123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Hormonların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tki</w:t>
            </w:r>
            <w:r>
              <w:rPr>
                <w:rFonts w:ascii="Arial" w:hAnsi="Arial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kanizması</w:t>
            </w:r>
          </w:p>
          <w:p w14:paraId="0DCB10BF" w14:textId="77777777" w:rsidR="002D4F78" w:rsidRDefault="00D6627F">
            <w:pPr>
              <w:pStyle w:val="TableParagraph"/>
              <w:spacing w:line="19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rof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. ALTINÖZ</w:t>
            </w:r>
          </w:p>
        </w:tc>
        <w:tc>
          <w:tcPr>
            <w:tcW w:w="31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4E2AA8" w14:textId="77777777" w:rsidR="002D4F78" w:rsidRDefault="00D6627F">
            <w:pPr>
              <w:pStyle w:val="TableParagraph"/>
              <w:spacing w:before="111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4BC73C82" w14:textId="77777777" w:rsidR="002D4F78" w:rsidRDefault="00D6627F">
            <w:pPr>
              <w:pStyle w:val="TableParagraph"/>
              <w:spacing w:before="2"/>
              <w:ind w:left="104" w:right="67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Tiroid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Paratiroid Histolojisi</w:t>
            </w:r>
            <w:r>
              <w:rPr>
                <w:rFonts w:ascii="Times New Roman" w:hAnsi="Times New Roman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 xml:space="preserve">Dr. Öğr. </w:t>
            </w:r>
            <w:r>
              <w:rPr>
                <w:rFonts w:ascii="Arial" w:hAnsi="Arial"/>
                <w:w w:val="95"/>
                <w:sz w:val="18"/>
              </w:rPr>
              <w:t>Ü.</w:t>
            </w:r>
            <w:r>
              <w:rPr>
                <w:rFonts w:ascii="Arial" w:hAnsi="Arial"/>
                <w:spacing w:val="-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.YAHYAZADEH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35691A06" w14:textId="77777777" w:rsidR="002D4F78" w:rsidRDefault="00D6627F">
            <w:pPr>
              <w:pStyle w:val="TableParagraph"/>
              <w:spacing w:line="205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PDÖ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I.</w:t>
            </w:r>
            <w:r>
              <w:rPr>
                <w:rFonts w:ascii="Arial" w:hAnsi="Arial"/>
                <w:b/>
                <w:spacing w:val="-1"/>
                <w:sz w:val="18"/>
              </w:rPr>
              <w:t xml:space="preserve"> OTURUM</w:t>
            </w:r>
          </w:p>
        </w:tc>
      </w:tr>
      <w:tr w:rsidR="002D4F78" w14:paraId="2059B46E" w14:textId="77777777">
        <w:trPr>
          <w:trHeight w:hRule="exact" w:val="859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9D2E7F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A0DB5DF" w14:textId="77777777" w:rsidR="002D4F78" w:rsidRDefault="00D6627F">
            <w:pPr>
              <w:pStyle w:val="TableParagraph"/>
              <w:spacing w:before="112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070FE4" w14:textId="77777777" w:rsidR="002D4F78" w:rsidRDefault="00D6627F">
            <w:pPr>
              <w:pStyle w:val="TableParagraph"/>
              <w:spacing w:before="41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ANATOMİ</w:t>
            </w:r>
          </w:p>
          <w:p w14:paraId="38F97C8A" w14:textId="77777777" w:rsidR="002D4F78" w:rsidRDefault="00D6627F">
            <w:pPr>
              <w:pStyle w:val="TableParagraph"/>
              <w:spacing w:before="1" w:line="244" w:lineRule="auto"/>
              <w:ind w:left="104" w:right="153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Böbrek,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Ureter</w:t>
            </w:r>
            <w:r>
              <w:rPr>
                <w:rFonts w:ascii="Times New Roman" w:hAnsi="Times New Roman"/>
                <w:spacing w:val="26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Dr.</w:t>
            </w:r>
            <w:r>
              <w:rPr>
                <w:rFonts w:ascii="Arial" w:hAnsi="Arial"/>
                <w:spacing w:val="-12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Öğr.</w:t>
            </w:r>
            <w:r>
              <w:rPr>
                <w:rFonts w:ascii="Arial" w:hAnsi="Arial"/>
                <w:spacing w:val="-12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Ü.</w:t>
            </w:r>
            <w:r>
              <w:rPr>
                <w:rFonts w:ascii="Arial" w:hAnsi="Arial"/>
                <w:spacing w:val="-16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Ş.TOY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2B8463" w14:textId="77777777" w:rsidR="002D4F78" w:rsidRDefault="00D6627F">
            <w:pPr>
              <w:pStyle w:val="TableParagraph"/>
              <w:spacing w:before="7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6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GENETİK</w:t>
            </w:r>
          </w:p>
          <w:p w14:paraId="5E82A407" w14:textId="77777777" w:rsidR="002D4F78" w:rsidRDefault="00D6627F">
            <w:pPr>
              <w:pStyle w:val="TableParagraph"/>
              <w:spacing w:before="2"/>
              <w:ind w:left="106" w:right="27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Endokrin</w:t>
            </w:r>
            <w:r>
              <w:rPr>
                <w:rFonts w:ascii="Arial" w:hAnsi="Arial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nyal</w:t>
            </w:r>
            <w:r>
              <w:rPr>
                <w:rFonts w:ascii="Arial" w:hAnsi="Arial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  <w:r>
              <w:rPr>
                <w:rFonts w:ascii="Arial" w:hAnsi="Arial"/>
                <w:spacing w:val="-1"/>
                <w:sz w:val="18"/>
              </w:rPr>
              <w:t>letimi</w:t>
            </w:r>
            <w:r>
              <w:rPr>
                <w:rFonts w:ascii="Times New Roman" w:hAnsi="Times New Roman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kanizmaları</w:t>
            </w:r>
          </w:p>
          <w:p w14:paraId="54DB871E" w14:textId="77777777" w:rsidR="002D4F78" w:rsidRDefault="00D6627F">
            <w:pPr>
              <w:pStyle w:val="TableParagraph"/>
              <w:spacing w:line="199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Öğr.Ü.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S.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RSLAN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DB7D4B" w14:textId="77777777" w:rsidR="002D4F78" w:rsidRDefault="00D6627F">
            <w:pPr>
              <w:pStyle w:val="TableParagraph"/>
              <w:spacing w:before="7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73624F3B" w14:textId="77777777" w:rsidR="002D4F78" w:rsidRDefault="00D6627F">
            <w:pPr>
              <w:pStyle w:val="TableParagraph"/>
              <w:spacing w:before="2"/>
              <w:ind w:left="104" w:right="123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Hormonların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tki</w:t>
            </w:r>
            <w:r>
              <w:rPr>
                <w:rFonts w:ascii="Arial" w:hAnsi="Arial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kanizması</w:t>
            </w:r>
          </w:p>
          <w:p w14:paraId="1D8671FD" w14:textId="77777777" w:rsidR="002D4F78" w:rsidRDefault="00D6627F">
            <w:pPr>
              <w:pStyle w:val="TableParagraph"/>
              <w:spacing w:line="199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Prof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 xml:space="preserve">Dr. </w:t>
            </w:r>
            <w:r>
              <w:rPr>
                <w:rFonts w:ascii="Arial" w:hAnsi="Arial"/>
                <w:sz w:val="18"/>
              </w:rPr>
              <w:t xml:space="preserve">E. </w:t>
            </w:r>
            <w:r>
              <w:rPr>
                <w:rFonts w:ascii="Arial" w:hAnsi="Arial"/>
                <w:spacing w:val="-1"/>
                <w:sz w:val="18"/>
              </w:rPr>
              <w:t>ALTINÖZ</w:t>
            </w:r>
          </w:p>
        </w:tc>
        <w:tc>
          <w:tcPr>
            <w:tcW w:w="31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CFAB96" w14:textId="77777777" w:rsidR="002D4F78" w:rsidRDefault="00D6627F">
            <w:pPr>
              <w:pStyle w:val="TableParagraph"/>
              <w:spacing w:before="111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ST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3EF66791" w14:textId="77777777" w:rsidR="002D4F78" w:rsidRDefault="00D6627F">
            <w:pPr>
              <w:pStyle w:val="TableParagraph"/>
              <w:spacing w:line="206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Adrenal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Bez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istolojisi</w:t>
            </w:r>
          </w:p>
          <w:p w14:paraId="0DF009DC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.YAHYAZADEH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4CB6EAC7" w14:textId="77777777" w:rsidR="002D4F78" w:rsidRDefault="00D6627F">
            <w:pPr>
              <w:pStyle w:val="TableParagraph"/>
              <w:spacing w:line="203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PDÖ</w:t>
            </w:r>
            <w:r>
              <w:rPr>
                <w:rFonts w:ascii="Arial" w:hAnsi="Arial"/>
                <w:b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II.</w:t>
            </w:r>
            <w:r>
              <w:rPr>
                <w:rFonts w:ascii="Arial" w:hAnsi="Arial"/>
                <w:b/>
                <w:spacing w:val="-1"/>
                <w:sz w:val="18"/>
              </w:rPr>
              <w:t xml:space="preserve"> OTURUM</w:t>
            </w:r>
          </w:p>
        </w:tc>
      </w:tr>
      <w:tr w:rsidR="002D4F78" w14:paraId="163525F8" w14:textId="77777777">
        <w:trPr>
          <w:trHeight w:hRule="exact" w:val="953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6B9529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6461E63" w14:textId="77777777" w:rsidR="002D4F78" w:rsidRDefault="00D6627F">
            <w:pPr>
              <w:pStyle w:val="TableParagraph"/>
              <w:spacing w:before="161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3:30-14:10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08834C" w14:textId="77777777" w:rsidR="002D4F78" w:rsidRDefault="00D6627F">
            <w:pPr>
              <w:pStyle w:val="TableParagraph"/>
              <w:spacing w:line="182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ANATOMİ</w:t>
            </w:r>
          </w:p>
          <w:p w14:paraId="50A1D173" w14:textId="77777777" w:rsidR="002D4F78" w:rsidRDefault="00D6627F">
            <w:pPr>
              <w:pStyle w:val="TableParagraph"/>
              <w:ind w:left="104" w:right="153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Böbrek,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Ureter</w:t>
            </w:r>
            <w:r>
              <w:rPr>
                <w:rFonts w:ascii="Times New Roman" w:hAnsi="Times New Roman"/>
                <w:spacing w:val="26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Dr.</w:t>
            </w:r>
            <w:r>
              <w:rPr>
                <w:rFonts w:ascii="Arial" w:hAnsi="Arial"/>
                <w:spacing w:val="-12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Öğr.</w:t>
            </w:r>
            <w:r>
              <w:rPr>
                <w:rFonts w:ascii="Arial" w:hAnsi="Arial"/>
                <w:spacing w:val="-12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Ü.</w:t>
            </w:r>
            <w:r>
              <w:rPr>
                <w:rFonts w:ascii="Arial" w:hAnsi="Arial"/>
                <w:spacing w:val="-16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Ş.TOY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ED169F" w14:textId="77777777" w:rsidR="002D4F78" w:rsidRDefault="00D6627F">
            <w:pPr>
              <w:pStyle w:val="TableParagraph"/>
              <w:spacing w:before="157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2489B68B" w14:textId="77777777" w:rsidR="002D4F78" w:rsidRDefault="00D6627F">
            <w:pPr>
              <w:pStyle w:val="TableParagraph"/>
              <w:spacing w:before="4"/>
              <w:ind w:left="106" w:right="25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Böbrek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Fizyopatolojisi</w:t>
            </w:r>
            <w:r>
              <w:rPr>
                <w:rFonts w:ascii="Times New Roman" w:hAnsi="Times New Roman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7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4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3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2CB1CF" w14:textId="77777777" w:rsidR="002D4F78" w:rsidRDefault="002D4F78"/>
        </w:tc>
        <w:tc>
          <w:tcPr>
            <w:tcW w:w="31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AE3EB3" w14:textId="77777777" w:rsidR="002D4F78" w:rsidRDefault="00D6627F">
            <w:pPr>
              <w:pStyle w:val="TableParagraph"/>
              <w:spacing w:before="157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12A80D1B" w14:textId="77777777" w:rsidR="002D4F78" w:rsidRDefault="00D6627F">
            <w:pPr>
              <w:pStyle w:val="TableParagraph"/>
              <w:spacing w:before="4"/>
              <w:ind w:left="104" w:right="84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Endokrin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stem Anatomisi</w:t>
            </w:r>
            <w:r>
              <w:rPr>
                <w:rFonts w:ascii="Times New Roman" w:hAnsi="Times New Roman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N.</w:t>
            </w:r>
            <w:r>
              <w:rPr>
                <w:rFonts w:ascii="Arial" w:hAnsi="Arial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ILMAZ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0B8180" w14:textId="77777777" w:rsidR="002D4F78" w:rsidRDefault="00D6627F">
            <w:pPr>
              <w:pStyle w:val="TableParagraph"/>
              <w:spacing w:before="157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5"/>
                <w:sz w:val="18"/>
              </w:rPr>
              <w:t>TIBBİ</w:t>
            </w:r>
            <w:r>
              <w:rPr>
                <w:rFonts w:ascii="Arial" w:hAnsi="Arial"/>
                <w:spacing w:val="-15"/>
                <w:w w:val="8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85"/>
                <w:sz w:val="18"/>
              </w:rPr>
              <w:t>B</w:t>
            </w:r>
            <w:r>
              <w:rPr>
                <w:rFonts w:ascii="Arial" w:hAnsi="Arial"/>
                <w:spacing w:val="-4"/>
                <w:w w:val="85"/>
                <w:sz w:val="18"/>
              </w:rPr>
              <w:t>İ</w:t>
            </w:r>
            <w:r>
              <w:rPr>
                <w:rFonts w:ascii="Arial" w:hAnsi="Arial"/>
                <w:spacing w:val="-1"/>
                <w:w w:val="85"/>
                <w:sz w:val="18"/>
              </w:rPr>
              <w:t>YO</w:t>
            </w:r>
            <w:r>
              <w:rPr>
                <w:rFonts w:ascii="Arial" w:hAnsi="Arial"/>
                <w:spacing w:val="-2"/>
                <w:w w:val="85"/>
                <w:sz w:val="18"/>
              </w:rPr>
              <w:t>KİM</w:t>
            </w:r>
            <w:r>
              <w:rPr>
                <w:rFonts w:ascii="Arial" w:hAnsi="Arial"/>
                <w:spacing w:val="-1"/>
                <w:w w:val="85"/>
                <w:sz w:val="18"/>
              </w:rPr>
              <w:t>YA</w:t>
            </w:r>
          </w:p>
          <w:p w14:paraId="5873EA48" w14:textId="77777777" w:rsidR="002D4F78" w:rsidRDefault="00D6627F">
            <w:pPr>
              <w:pStyle w:val="TableParagraph"/>
              <w:spacing w:before="2" w:line="207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Tam</w:t>
            </w:r>
            <w:r>
              <w:rPr>
                <w:rFonts w:ascii="Arial" w:hAnsi="Arial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  <w:r>
              <w:rPr>
                <w:rFonts w:ascii="Arial" w:hAnsi="Arial"/>
                <w:spacing w:val="-1"/>
                <w:sz w:val="18"/>
              </w:rPr>
              <w:t>drar</w:t>
            </w:r>
            <w:r>
              <w:rPr>
                <w:rFonts w:ascii="Arial" w:hAnsi="Arial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Analizi</w:t>
            </w:r>
          </w:p>
          <w:p w14:paraId="71EFC3BD" w14:textId="77777777" w:rsidR="002D4F78" w:rsidRDefault="00D6627F">
            <w:pPr>
              <w:pStyle w:val="TableParagraph"/>
              <w:spacing w:line="207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Prof.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KAHRAMAN</w:t>
            </w:r>
          </w:p>
        </w:tc>
      </w:tr>
      <w:tr w:rsidR="002D4F78" w14:paraId="6FC0A7E6" w14:textId="77777777">
        <w:trPr>
          <w:trHeight w:hRule="exact" w:val="862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FE5BC3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C12F1F3" w14:textId="77777777" w:rsidR="002D4F78" w:rsidRDefault="00D6627F">
            <w:pPr>
              <w:pStyle w:val="TableParagraph"/>
              <w:spacing w:before="112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4:20-15:00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D8D443" w14:textId="77777777" w:rsidR="002D4F78" w:rsidRDefault="00D6627F">
            <w:pPr>
              <w:pStyle w:val="TableParagraph"/>
              <w:spacing w:before="33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ANATOMİ</w:t>
            </w:r>
          </w:p>
          <w:p w14:paraId="3253F824" w14:textId="77777777" w:rsidR="002D4F78" w:rsidRDefault="00D6627F">
            <w:pPr>
              <w:pStyle w:val="TableParagraph"/>
              <w:spacing w:before="13" w:line="256" w:lineRule="auto"/>
              <w:ind w:left="104" w:right="1353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Mesane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 xml:space="preserve">ve </w:t>
            </w:r>
            <w:r>
              <w:rPr>
                <w:rFonts w:ascii="Arial" w:hAnsi="Arial"/>
                <w:spacing w:val="-1"/>
                <w:sz w:val="16"/>
              </w:rPr>
              <w:t>Urethra</w:t>
            </w:r>
            <w:r>
              <w:rPr>
                <w:rFonts w:ascii="Times New Roman" w:hAnsi="Times New Roman"/>
                <w:spacing w:val="27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Dr.</w:t>
            </w:r>
            <w:r>
              <w:rPr>
                <w:rFonts w:ascii="Arial" w:hAnsi="Arial"/>
                <w:spacing w:val="-13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Öğr.</w:t>
            </w:r>
            <w:r>
              <w:rPr>
                <w:rFonts w:ascii="Arial" w:hAnsi="Arial"/>
                <w:spacing w:val="-12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Ü</w:t>
            </w:r>
            <w:r>
              <w:rPr>
                <w:rFonts w:ascii="Arial" w:hAnsi="Arial"/>
                <w:spacing w:val="-18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Ş.TOY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6342D6" w14:textId="77777777" w:rsidR="002D4F78" w:rsidRDefault="00D6627F">
            <w:pPr>
              <w:pStyle w:val="TableParagraph"/>
              <w:spacing w:before="111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2D07E9B4" w14:textId="77777777" w:rsidR="002D4F78" w:rsidRDefault="00D6627F">
            <w:pPr>
              <w:pStyle w:val="TableParagraph"/>
              <w:spacing w:before="2"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Böbrek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Fizyopatolojisi</w:t>
            </w:r>
          </w:p>
          <w:p w14:paraId="239D6FB1" w14:textId="77777777" w:rsidR="002D4F78" w:rsidRDefault="00D6627F">
            <w:pPr>
              <w:pStyle w:val="TableParagraph"/>
              <w:spacing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7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4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3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D28FD9" w14:textId="77777777" w:rsidR="002D4F78" w:rsidRDefault="002D4F78"/>
        </w:tc>
        <w:tc>
          <w:tcPr>
            <w:tcW w:w="31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E55AA9" w14:textId="77777777" w:rsidR="002D4F78" w:rsidRDefault="00D6627F">
            <w:pPr>
              <w:pStyle w:val="TableParagraph"/>
              <w:spacing w:before="111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72D3F5A2" w14:textId="77777777" w:rsidR="002D4F78" w:rsidRDefault="00D6627F">
            <w:pPr>
              <w:pStyle w:val="TableParagraph"/>
              <w:spacing w:before="2"/>
              <w:ind w:left="104" w:right="84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Endokrin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stem Anatomisi</w:t>
            </w:r>
            <w:r>
              <w:rPr>
                <w:rFonts w:ascii="Times New Roman" w:hAnsi="Times New Roman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N.</w:t>
            </w:r>
            <w:r>
              <w:rPr>
                <w:rFonts w:ascii="Arial" w:hAnsi="Arial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ILMAZ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834BCD" w14:textId="77777777" w:rsidR="002D4F78" w:rsidRDefault="00D6627F">
            <w:pPr>
              <w:pStyle w:val="TableParagraph"/>
              <w:spacing w:before="111" w:line="207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5"/>
                <w:sz w:val="18"/>
              </w:rPr>
              <w:t>TIBBİ</w:t>
            </w:r>
            <w:r>
              <w:rPr>
                <w:rFonts w:ascii="Arial" w:hAnsi="Arial"/>
                <w:spacing w:val="-15"/>
                <w:w w:val="8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85"/>
                <w:sz w:val="18"/>
              </w:rPr>
              <w:t>B</w:t>
            </w:r>
            <w:r>
              <w:rPr>
                <w:rFonts w:ascii="Arial" w:hAnsi="Arial"/>
                <w:spacing w:val="-4"/>
                <w:w w:val="85"/>
                <w:sz w:val="18"/>
              </w:rPr>
              <w:t>İ</w:t>
            </w:r>
            <w:r>
              <w:rPr>
                <w:rFonts w:ascii="Arial" w:hAnsi="Arial"/>
                <w:spacing w:val="-1"/>
                <w:w w:val="85"/>
                <w:sz w:val="18"/>
              </w:rPr>
              <w:t>YO</w:t>
            </w:r>
            <w:r>
              <w:rPr>
                <w:rFonts w:ascii="Arial" w:hAnsi="Arial"/>
                <w:spacing w:val="-2"/>
                <w:w w:val="85"/>
                <w:sz w:val="18"/>
              </w:rPr>
              <w:t>KİM</w:t>
            </w:r>
            <w:r>
              <w:rPr>
                <w:rFonts w:ascii="Arial" w:hAnsi="Arial"/>
                <w:spacing w:val="-1"/>
                <w:w w:val="85"/>
                <w:sz w:val="18"/>
              </w:rPr>
              <w:t>YA</w:t>
            </w:r>
          </w:p>
          <w:p w14:paraId="6FFFCC5D" w14:textId="77777777" w:rsidR="002D4F78" w:rsidRDefault="00D6627F">
            <w:pPr>
              <w:pStyle w:val="TableParagraph"/>
              <w:spacing w:line="207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Tam</w:t>
            </w:r>
            <w:r>
              <w:rPr>
                <w:rFonts w:ascii="Arial" w:hAnsi="Arial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  <w:r>
              <w:rPr>
                <w:rFonts w:ascii="Arial" w:hAnsi="Arial"/>
                <w:spacing w:val="-1"/>
                <w:sz w:val="18"/>
              </w:rPr>
              <w:t>drar</w:t>
            </w:r>
            <w:r>
              <w:rPr>
                <w:rFonts w:ascii="Arial" w:hAnsi="Arial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Analizi</w:t>
            </w:r>
          </w:p>
          <w:p w14:paraId="43500445" w14:textId="77777777" w:rsidR="002D4F78" w:rsidRDefault="00D6627F">
            <w:pPr>
              <w:pStyle w:val="TableParagraph"/>
              <w:spacing w:before="4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Prof.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T.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KAHRAMAN</w:t>
            </w:r>
          </w:p>
        </w:tc>
      </w:tr>
      <w:tr w:rsidR="002D4F78" w14:paraId="1C43FB39" w14:textId="77777777">
        <w:trPr>
          <w:trHeight w:hRule="exact" w:val="860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F624C8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9EDDACF" w14:textId="77777777" w:rsidR="002D4F78" w:rsidRDefault="00D6627F">
            <w:pPr>
              <w:pStyle w:val="TableParagraph"/>
              <w:spacing w:before="112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5:10-15:50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EFFBF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5A2C2A6" w14:textId="77777777" w:rsidR="002D4F78" w:rsidRDefault="00D6627F">
            <w:pPr>
              <w:pStyle w:val="TableParagraph"/>
              <w:spacing w:before="112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121474" w14:textId="77777777" w:rsidR="002D4F78" w:rsidRDefault="00D6627F">
            <w:pPr>
              <w:pStyle w:val="TableParagraph"/>
              <w:spacing w:before="7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70A757D1" w14:textId="77777777" w:rsidR="002D4F78" w:rsidRDefault="00D6627F">
            <w:pPr>
              <w:pStyle w:val="TableParagraph"/>
              <w:spacing w:before="2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iroid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Paratiroid</w:t>
            </w:r>
          </w:p>
          <w:p w14:paraId="5EE0D72C" w14:textId="77777777" w:rsidR="002D4F78" w:rsidRDefault="00D6627F">
            <w:pPr>
              <w:pStyle w:val="TableParagraph"/>
              <w:spacing w:line="202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Hormonları</w:t>
            </w:r>
          </w:p>
          <w:p w14:paraId="72ABA2B3" w14:textId="77777777" w:rsidR="002D4F78" w:rsidRDefault="00D6627F">
            <w:pPr>
              <w:pStyle w:val="TableParagraph"/>
              <w:spacing w:line="202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sz w:val="18"/>
              </w:rPr>
              <w:t>KARA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8DA690" w14:textId="77777777" w:rsidR="002D4F78" w:rsidRDefault="002D4F78"/>
        </w:tc>
        <w:tc>
          <w:tcPr>
            <w:tcW w:w="31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3BADC3" w14:textId="77777777" w:rsidR="002D4F78" w:rsidRDefault="00D6627F">
            <w:pPr>
              <w:pStyle w:val="TableParagraph"/>
              <w:spacing w:line="203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52860EAB" w14:textId="77777777" w:rsidR="002D4F78" w:rsidRDefault="00D6627F">
            <w:pPr>
              <w:pStyle w:val="TableParagraph"/>
              <w:spacing w:before="2"/>
              <w:ind w:left="104" w:right="36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Endokrin Sistem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Klinik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Anatomisi</w:t>
            </w:r>
            <w:r>
              <w:rPr>
                <w:rFonts w:ascii="Times New Roman" w:hAnsi="Times New Roman"/>
                <w:spacing w:val="3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N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EDA7A2" w14:textId="77777777" w:rsidR="002D4F78" w:rsidRDefault="00D6627F">
            <w:pPr>
              <w:pStyle w:val="TableParagraph"/>
              <w:spacing w:before="7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6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GENETİK</w:t>
            </w:r>
          </w:p>
          <w:p w14:paraId="6744F92C" w14:textId="77777777" w:rsidR="002D4F78" w:rsidRDefault="00D6627F">
            <w:pPr>
              <w:pStyle w:val="TableParagraph"/>
              <w:spacing w:before="2"/>
              <w:ind w:left="109" w:right="99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Endokrin</w:t>
            </w:r>
            <w:r>
              <w:rPr>
                <w:rFonts w:ascii="Arial" w:hAnsi="Arial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nyal</w:t>
            </w:r>
            <w:r>
              <w:rPr>
                <w:rFonts w:ascii="Arial" w:hAnsi="Arial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İletimi</w:t>
            </w:r>
            <w:r>
              <w:rPr>
                <w:rFonts w:ascii="Times New Roman" w:hAnsi="Times New Roman"/>
                <w:spacing w:val="26"/>
                <w:w w:val="9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kanizmaları</w:t>
            </w:r>
          </w:p>
          <w:p w14:paraId="5C17E89F" w14:textId="77777777" w:rsidR="002D4F78" w:rsidRDefault="00D6627F">
            <w:pPr>
              <w:pStyle w:val="TableParagraph"/>
              <w:spacing w:line="197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Öğr.Ü.</w:t>
            </w:r>
            <w:r>
              <w:rPr>
                <w:rFonts w:ascii="Arial" w:hAnsi="Arial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S.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RSLAN</w:t>
            </w:r>
          </w:p>
        </w:tc>
      </w:tr>
      <w:tr w:rsidR="002D4F78" w14:paraId="6F7A8A69" w14:textId="77777777">
        <w:trPr>
          <w:trHeight w:hRule="exact" w:val="859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097CEA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20A1A96" w14:textId="77777777" w:rsidR="002D4F78" w:rsidRDefault="00D6627F">
            <w:pPr>
              <w:pStyle w:val="TableParagraph"/>
              <w:spacing w:before="112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00-16:40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AAD6D1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CFFE019" w14:textId="77777777" w:rsidR="002D4F78" w:rsidRDefault="00D6627F">
            <w:pPr>
              <w:pStyle w:val="TableParagraph"/>
              <w:spacing w:before="112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45068F" w14:textId="77777777" w:rsidR="002D4F78" w:rsidRDefault="00D6627F">
            <w:pPr>
              <w:pStyle w:val="TableParagraph"/>
              <w:spacing w:before="7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06196FF3" w14:textId="77777777" w:rsidR="002D4F78" w:rsidRDefault="00D6627F">
            <w:pPr>
              <w:pStyle w:val="TableParagraph"/>
              <w:spacing w:before="2"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Tiroid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Paratiroid</w:t>
            </w:r>
          </w:p>
          <w:p w14:paraId="18E86225" w14:textId="77777777" w:rsidR="002D4F78" w:rsidRDefault="00D6627F">
            <w:pPr>
              <w:pStyle w:val="TableParagraph"/>
              <w:spacing w:line="202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Hormonları</w:t>
            </w:r>
          </w:p>
          <w:p w14:paraId="2609E701" w14:textId="77777777" w:rsidR="002D4F78" w:rsidRDefault="00D6627F">
            <w:pPr>
              <w:pStyle w:val="TableParagraph"/>
              <w:spacing w:line="202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sz w:val="18"/>
              </w:rPr>
              <w:t>KARA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EFE8BA" w14:textId="77777777" w:rsidR="002D4F78" w:rsidRDefault="002D4F78"/>
        </w:tc>
        <w:tc>
          <w:tcPr>
            <w:tcW w:w="31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C01FD4" w14:textId="77777777" w:rsidR="002D4F78" w:rsidRDefault="00D6627F">
            <w:pPr>
              <w:pStyle w:val="TableParagraph"/>
              <w:spacing w:before="7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6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GENETİK</w:t>
            </w:r>
          </w:p>
          <w:p w14:paraId="7F91F64E" w14:textId="77777777" w:rsidR="002D4F78" w:rsidRDefault="00D6627F">
            <w:pPr>
              <w:pStyle w:val="TableParagraph"/>
              <w:spacing w:before="2"/>
              <w:ind w:left="104" w:right="127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Endokrin</w:t>
            </w:r>
            <w:r>
              <w:rPr>
                <w:rFonts w:ascii="Arial" w:hAnsi="Arial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nyal</w:t>
            </w:r>
            <w:r>
              <w:rPr>
                <w:rFonts w:ascii="Arial" w:hAnsi="Arial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  <w:r>
              <w:rPr>
                <w:rFonts w:ascii="Arial" w:hAnsi="Arial"/>
                <w:spacing w:val="-1"/>
                <w:sz w:val="18"/>
              </w:rPr>
              <w:t>letimi</w:t>
            </w:r>
            <w:r>
              <w:rPr>
                <w:rFonts w:ascii="Times New Roman" w:hAnsi="Times New Roman"/>
                <w:spacing w:val="3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kanizmaları</w:t>
            </w:r>
          </w:p>
          <w:p w14:paraId="1DA31CED" w14:textId="77777777" w:rsidR="002D4F78" w:rsidRDefault="00D6627F">
            <w:pPr>
              <w:pStyle w:val="TableParagraph"/>
              <w:spacing w:line="19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Öğr.Ü.</w:t>
            </w:r>
            <w:r>
              <w:rPr>
                <w:rFonts w:ascii="Arial" w:hAnsi="Arial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S.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RSLAN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997D0D" w14:textId="77777777" w:rsidR="002D4F78" w:rsidRDefault="00D6627F">
            <w:pPr>
              <w:pStyle w:val="TableParagraph"/>
              <w:spacing w:before="7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6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GENETİK</w:t>
            </w:r>
          </w:p>
          <w:p w14:paraId="3C5F241B" w14:textId="77777777" w:rsidR="002D4F78" w:rsidRDefault="00D6627F">
            <w:pPr>
              <w:pStyle w:val="TableParagraph"/>
              <w:spacing w:before="2"/>
              <w:ind w:left="109" w:right="98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Endokrin</w:t>
            </w:r>
            <w:r>
              <w:rPr>
                <w:rFonts w:ascii="Arial" w:hAnsi="Arial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nyal</w:t>
            </w:r>
            <w:r>
              <w:rPr>
                <w:rFonts w:ascii="Arial" w:hAnsi="Arial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  <w:r>
              <w:rPr>
                <w:rFonts w:ascii="Arial" w:hAnsi="Arial"/>
                <w:spacing w:val="-1"/>
                <w:sz w:val="18"/>
              </w:rPr>
              <w:t>letimi</w:t>
            </w:r>
            <w:r>
              <w:rPr>
                <w:rFonts w:ascii="Times New Roman" w:hAnsi="Times New Roman"/>
                <w:spacing w:val="3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kanizmaları</w:t>
            </w:r>
          </w:p>
          <w:p w14:paraId="28F8E51E" w14:textId="77777777" w:rsidR="002D4F78" w:rsidRDefault="00D6627F">
            <w:pPr>
              <w:pStyle w:val="TableParagraph"/>
              <w:spacing w:line="197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Öğr.Ü.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S.</w:t>
            </w:r>
            <w:r>
              <w:rPr>
                <w:rFonts w:ascii="Arial" w:hAnsi="Arial"/>
                <w:spacing w:val="-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RSLAN</w:t>
            </w:r>
          </w:p>
        </w:tc>
      </w:tr>
      <w:tr w:rsidR="002D4F78" w14:paraId="0A60B0A0" w14:textId="77777777">
        <w:trPr>
          <w:trHeight w:hRule="exact" w:val="862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1CC82B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A37F45C" w14:textId="77777777" w:rsidR="002D4F78" w:rsidRDefault="00D6627F">
            <w:pPr>
              <w:pStyle w:val="TableParagraph"/>
              <w:spacing w:before="112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50-17:30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A645FD" w14:textId="77777777" w:rsidR="002D4F78" w:rsidRDefault="002D4F78"/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D7C935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4EEF57" w14:textId="77777777" w:rsidR="002D4F78" w:rsidRDefault="002D4F78"/>
        </w:tc>
        <w:tc>
          <w:tcPr>
            <w:tcW w:w="31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40A477" w14:textId="77777777" w:rsidR="002D4F78" w:rsidRDefault="002D4F78"/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F2241F" w14:textId="77777777" w:rsidR="002D4F78" w:rsidRDefault="002D4F78"/>
        </w:tc>
      </w:tr>
      <w:tr w:rsidR="002D4F78" w14:paraId="39E8E41F" w14:textId="77777777">
        <w:trPr>
          <w:trHeight w:hRule="exact" w:val="860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64AB2A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3073736" w14:textId="77777777" w:rsidR="002D4F78" w:rsidRDefault="00D6627F">
            <w:pPr>
              <w:pStyle w:val="TableParagraph"/>
              <w:spacing w:before="110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7:40-18:20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DDDB00" w14:textId="77777777" w:rsidR="002D4F78" w:rsidRDefault="002D4F78"/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275450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DA3536" w14:textId="77777777" w:rsidR="002D4F78" w:rsidRDefault="002D4F78"/>
        </w:tc>
        <w:tc>
          <w:tcPr>
            <w:tcW w:w="31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3842A4" w14:textId="77777777" w:rsidR="002D4F78" w:rsidRDefault="002D4F78"/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61683E" w14:textId="77777777" w:rsidR="002D4F78" w:rsidRDefault="002D4F78"/>
        </w:tc>
      </w:tr>
    </w:tbl>
    <w:p w14:paraId="36844BAF" w14:textId="77777777" w:rsidR="002D4F78" w:rsidRDefault="002D4F78">
      <w:pPr>
        <w:sectPr w:rsidR="002D4F78">
          <w:pgSz w:w="16850" w:h="11920" w:orient="landscape"/>
          <w:pgMar w:top="1000" w:right="740" w:bottom="1120" w:left="1020" w:header="0" w:footer="930" w:gutter="0"/>
          <w:cols w:space="720"/>
        </w:sectPr>
      </w:pPr>
    </w:p>
    <w:p w14:paraId="0C584AED" w14:textId="77777777" w:rsidR="002D4F78" w:rsidRDefault="002D4F78">
      <w:pPr>
        <w:spacing w:before="10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Style w:val="TableNormal"/>
        <w:tblW w:w="0" w:type="auto"/>
        <w:tblInd w:w="100" w:type="dxa"/>
        <w:tblLayout w:type="fixed"/>
        <w:tblLook w:val="01E0" w:firstRow="1" w:lastRow="1" w:firstColumn="1" w:lastColumn="1" w:noHBand="0" w:noVBand="0"/>
      </w:tblPr>
      <w:tblGrid>
        <w:gridCol w:w="1246"/>
        <w:gridCol w:w="2834"/>
        <w:gridCol w:w="2727"/>
        <w:gridCol w:w="2271"/>
        <w:gridCol w:w="3689"/>
        <w:gridCol w:w="2835"/>
      </w:tblGrid>
      <w:tr w:rsidR="002D4F78" w14:paraId="7B7E19CA" w14:textId="77777777">
        <w:trPr>
          <w:trHeight w:hRule="exact" w:val="350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BD5ED"/>
          </w:tcPr>
          <w:p w14:paraId="323F0B1D" w14:textId="77777777" w:rsidR="002D4F78" w:rsidRDefault="00D6627F">
            <w:pPr>
              <w:pStyle w:val="TableParagraph"/>
              <w:spacing w:before="80"/>
              <w:ind w:left="10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2.</w:t>
            </w:r>
            <w:r>
              <w:rPr>
                <w:rFonts w:ascii="Times New Roman"/>
                <w:b/>
                <w:spacing w:val="-1"/>
                <w:sz w:val="16"/>
              </w:rPr>
              <w:t xml:space="preserve"> Hafta</w:t>
            </w:r>
          </w:p>
        </w:tc>
        <w:tc>
          <w:tcPr>
            <w:tcW w:w="28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BD5ED"/>
          </w:tcPr>
          <w:p w14:paraId="379A2709" w14:textId="77777777" w:rsidR="002D4F78" w:rsidRDefault="00D6627F">
            <w:pPr>
              <w:pStyle w:val="TableParagraph"/>
              <w:spacing w:before="80"/>
              <w:ind w:left="104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</w:rPr>
              <w:t>26</w:t>
            </w:r>
            <w:r>
              <w:rPr>
                <w:rFonts w:ascii="Times New Roman" w:hAnsi="Times New Roman"/>
                <w:b/>
                <w:spacing w:val="-3"/>
                <w:sz w:val="16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16"/>
              </w:rPr>
              <w:t>Aralık</w:t>
            </w:r>
            <w:r>
              <w:rPr>
                <w:rFonts w:ascii="Times New Roman" w:hAnsi="Times New Roman"/>
                <w:b/>
                <w:spacing w:val="-2"/>
                <w:sz w:val="16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16"/>
              </w:rPr>
              <w:t>2022</w:t>
            </w:r>
          </w:p>
        </w:tc>
        <w:tc>
          <w:tcPr>
            <w:tcW w:w="27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BD5ED"/>
          </w:tcPr>
          <w:p w14:paraId="2FD85365" w14:textId="77777777" w:rsidR="002D4F78" w:rsidRDefault="00D6627F">
            <w:pPr>
              <w:pStyle w:val="TableParagraph"/>
              <w:spacing w:before="80"/>
              <w:ind w:left="858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</w:rPr>
              <w:t>27</w:t>
            </w:r>
            <w:r>
              <w:rPr>
                <w:rFonts w:ascii="Times New Roman" w:hAnsi="Times New Roman"/>
                <w:b/>
                <w:spacing w:val="-3"/>
                <w:sz w:val="16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16"/>
              </w:rPr>
              <w:t>Aralık</w:t>
            </w:r>
            <w:r>
              <w:rPr>
                <w:rFonts w:ascii="Times New Roman" w:hAnsi="Times New Roman"/>
                <w:b/>
                <w:spacing w:val="-2"/>
                <w:sz w:val="16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16"/>
              </w:rPr>
              <w:t>2022</w:t>
            </w:r>
          </w:p>
        </w:tc>
        <w:tc>
          <w:tcPr>
            <w:tcW w:w="22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BD5ED"/>
          </w:tcPr>
          <w:p w14:paraId="19041C57" w14:textId="77777777" w:rsidR="002D4F78" w:rsidRDefault="00D6627F">
            <w:pPr>
              <w:pStyle w:val="TableParagraph"/>
              <w:spacing w:before="80"/>
              <w:ind w:left="76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</w:rPr>
              <w:t>28</w:t>
            </w:r>
            <w:r>
              <w:rPr>
                <w:rFonts w:ascii="Times New Roman" w:hAnsi="Times New Roman"/>
                <w:b/>
                <w:spacing w:val="-3"/>
                <w:sz w:val="16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16"/>
              </w:rPr>
              <w:t>Aralık</w:t>
            </w:r>
            <w:r>
              <w:rPr>
                <w:rFonts w:ascii="Times New Roman" w:hAnsi="Times New Roman"/>
                <w:b/>
                <w:spacing w:val="-2"/>
                <w:sz w:val="16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16"/>
              </w:rPr>
              <w:t>2022</w:t>
            </w:r>
          </w:p>
        </w:tc>
        <w:tc>
          <w:tcPr>
            <w:tcW w:w="3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BD5ED"/>
          </w:tcPr>
          <w:p w14:paraId="4DBFF67E" w14:textId="77777777" w:rsidR="002D4F78" w:rsidRDefault="00D6627F">
            <w:pPr>
              <w:pStyle w:val="TableParagraph"/>
              <w:spacing w:before="80"/>
              <w:ind w:left="1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</w:rPr>
              <w:t>29</w:t>
            </w:r>
            <w:r>
              <w:rPr>
                <w:rFonts w:ascii="Times New Roman" w:hAnsi="Times New Roman"/>
                <w:b/>
                <w:spacing w:val="-3"/>
                <w:sz w:val="16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16"/>
              </w:rPr>
              <w:t>Aralık</w:t>
            </w:r>
            <w:r>
              <w:rPr>
                <w:rFonts w:ascii="Times New Roman" w:hAnsi="Times New Roman"/>
                <w:b/>
                <w:spacing w:val="-2"/>
                <w:sz w:val="16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16"/>
              </w:rPr>
              <w:t>2022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BD5ED"/>
          </w:tcPr>
          <w:p w14:paraId="58602526" w14:textId="77777777" w:rsidR="002D4F78" w:rsidRDefault="00D6627F">
            <w:pPr>
              <w:pStyle w:val="TableParagraph"/>
              <w:spacing w:before="80"/>
              <w:ind w:left="1038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z w:val="16"/>
              </w:rPr>
              <w:t>30</w:t>
            </w:r>
            <w:r>
              <w:rPr>
                <w:rFonts w:ascii="Times New Roman" w:hAnsi="Times New Roman"/>
                <w:b/>
                <w:spacing w:val="-3"/>
                <w:sz w:val="16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16"/>
              </w:rPr>
              <w:t>Aralık</w:t>
            </w:r>
            <w:r>
              <w:rPr>
                <w:rFonts w:ascii="Times New Roman" w:hAnsi="Times New Roman"/>
                <w:b/>
                <w:spacing w:val="-2"/>
                <w:sz w:val="16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16"/>
              </w:rPr>
              <w:t>2022</w:t>
            </w:r>
          </w:p>
        </w:tc>
      </w:tr>
      <w:tr w:rsidR="002D4F78" w14:paraId="72F4EEEF" w14:textId="77777777">
        <w:trPr>
          <w:trHeight w:hRule="exact" w:val="351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B0454F" w14:textId="77777777" w:rsidR="002D4F78" w:rsidRDefault="00D6627F">
            <w:pPr>
              <w:pStyle w:val="TableParagraph"/>
              <w:spacing w:before="80"/>
              <w:ind w:left="10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Saat</w:t>
            </w:r>
          </w:p>
        </w:tc>
        <w:tc>
          <w:tcPr>
            <w:tcW w:w="28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5FA2F8" w14:textId="77777777" w:rsidR="002D4F78" w:rsidRDefault="00D6627F">
            <w:pPr>
              <w:pStyle w:val="TableParagraph"/>
              <w:spacing w:before="80"/>
              <w:ind w:left="162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Pazartesi</w:t>
            </w:r>
          </w:p>
        </w:tc>
        <w:tc>
          <w:tcPr>
            <w:tcW w:w="27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FBD192" w14:textId="77777777" w:rsidR="002D4F78" w:rsidRDefault="00D6627F">
            <w:pPr>
              <w:pStyle w:val="TableParagraph"/>
              <w:spacing w:before="80"/>
              <w:ind w:left="10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pacing w:val="-1"/>
                <w:sz w:val="16"/>
              </w:rPr>
              <w:t>Salı</w:t>
            </w:r>
          </w:p>
        </w:tc>
        <w:tc>
          <w:tcPr>
            <w:tcW w:w="22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A3A0D7" w14:textId="77777777" w:rsidR="002D4F78" w:rsidRDefault="00D6627F">
            <w:pPr>
              <w:pStyle w:val="TableParagraph"/>
              <w:spacing w:before="1"/>
              <w:ind w:left="16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pacing w:val="-1"/>
                <w:sz w:val="16"/>
              </w:rPr>
              <w:t>Çarşamba</w:t>
            </w:r>
          </w:p>
        </w:tc>
        <w:tc>
          <w:tcPr>
            <w:tcW w:w="3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5E0091" w14:textId="77777777" w:rsidR="002D4F78" w:rsidRDefault="00D6627F">
            <w:pPr>
              <w:pStyle w:val="TableParagraph"/>
              <w:spacing w:before="1"/>
              <w:ind w:left="16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pacing w:val="-1"/>
                <w:sz w:val="16"/>
              </w:rPr>
              <w:t>Perşembe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4897D0" w14:textId="77777777" w:rsidR="002D4F78" w:rsidRDefault="00D6627F">
            <w:pPr>
              <w:pStyle w:val="TableParagraph"/>
              <w:spacing w:before="1"/>
              <w:ind w:left="1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Cuma</w:t>
            </w:r>
          </w:p>
        </w:tc>
      </w:tr>
      <w:tr w:rsidR="002D4F78" w14:paraId="7AA8293C" w14:textId="77777777">
        <w:trPr>
          <w:trHeight w:hRule="exact" w:val="1111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7F4800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2FA0788" w14:textId="77777777" w:rsidR="002D4F78" w:rsidRDefault="002D4F78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2CFFDCF3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08:50-09:30</w:t>
            </w:r>
          </w:p>
        </w:tc>
        <w:tc>
          <w:tcPr>
            <w:tcW w:w="28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CC295F" w14:textId="77777777" w:rsidR="002D4F78" w:rsidRDefault="002D4F78"/>
        </w:tc>
        <w:tc>
          <w:tcPr>
            <w:tcW w:w="27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5C0C36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B4D4045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6DA769EF" w14:textId="77777777" w:rsidR="002D4F78" w:rsidRDefault="00D6627F">
            <w:pPr>
              <w:pStyle w:val="TableParagraph"/>
              <w:spacing w:before="2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drenal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dulla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ormonları</w:t>
            </w:r>
          </w:p>
          <w:p w14:paraId="4A97F1FB" w14:textId="77777777" w:rsidR="002D4F78" w:rsidRDefault="00D6627F">
            <w:pPr>
              <w:pStyle w:val="TableParagraph"/>
              <w:spacing w:before="2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Prof. </w:t>
            </w:r>
            <w:r>
              <w:rPr>
                <w:rFonts w:ascii="Arial" w:hAnsi="Arial"/>
                <w:spacing w:val="-1"/>
                <w:sz w:val="18"/>
              </w:rPr>
              <w:t xml:space="preserve">Dr. </w:t>
            </w:r>
            <w:r>
              <w:rPr>
                <w:rFonts w:ascii="Arial" w:hAnsi="Arial"/>
                <w:sz w:val="18"/>
              </w:rPr>
              <w:t>E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ALTINÖZ</w:t>
            </w:r>
          </w:p>
        </w:tc>
        <w:tc>
          <w:tcPr>
            <w:tcW w:w="22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2B0346" w14:textId="77777777" w:rsidR="002D4F78" w:rsidRDefault="00D6627F">
            <w:pPr>
              <w:pStyle w:val="TableParagraph"/>
              <w:spacing w:before="91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8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M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KRO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LOJ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</w:p>
          <w:p w14:paraId="07296D26" w14:textId="77777777" w:rsidR="002D4F78" w:rsidRDefault="00D6627F">
            <w:pPr>
              <w:pStyle w:val="TableParagraph"/>
              <w:spacing w:before="1"/>
              <w:ind w:left="104" w:right="57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w w:val="95"/>
                <w:sz w:val="16"/>
              </w:rPr>
              <w:t>Parazitolojiye</w:t>
            </w:r>
            <w:r>
              <w:rPr>
                <w:rFonts w:ascii="Arial" w:hAnsi="Arial"/>
                <w:spacing w:val="27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Giri</w:t>
            </w:r>
            <w:r>
              <w:rPr>
                <w:rFonts w:ascii="Arial" w:hAnsi="Arial"/>
                <w:spacing w:val="-4"/>
                <w:w w:val="95"/>
                <w:sz w:val="16"/>
              </w:rPr>
              <w:t>ş</w:t>
            </w:r>
            <w:r>
              <w:rPr>
                <w:rFonts w:ascii="Arial" w:hAnsi="Arial"/>
                <w:spacing w:val="-2"/>
                <w:w w:val="95"/>
                <w:sz w:val="16"/>
              </w:rPr>
              <w:t>,</w:t>
            </w:r>
            <w:r>
              <w:rPr>
                <w:rFonts w:ascii="Times New Roman" w:hAnsi="Times New Roman"/>
                <w:spacing w:val="29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Paraziter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Hastalıkların</w:t>
            </w:r>
            <w:r>
              <w:rPr>
                <w:rFonts w:ascii="Arial" w:hAnsi="Arial"/>
                <w:spacing w:val="30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Patogenezi</w:t>
            </w:r>
          </w:p>
          <w:p w14:paraId="5B4D00AD" w14:textId="77777777" w:rsidR="002D4F78" w:rsidRDefault="00D6627F">
            <w:pPr>
              <w:pStyle w:val="TableParagraph"/>
              <w:spacing w:before="1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Prof.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Dr.</w:t>
            </w:r>
            <w:r>
              <w:rPr>
                <w:rFonts w:ascii="Arial"/>
                <w:spacing w:val="2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H.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SOLMAZ</w:t>
            </w:r>
          </w:p>
        </w:tc>
        <w:tc>
          <w:tcPr>
            <w:tcW w:w="3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1FDDB1" w14:textId="77777777" w:rsidR="002D4F78" w:rsidRDefault="00D6627F">
            <w:pPr>
              <w:pStyle w:val="TableParagraph"/>
              <w:spacing w:line="179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color w:val="00AE50"/>
                <w:spacing w:val="-1"/>
                <w:sz w:val="16"/>
              </w:rPr>
              <w:t>Anatomi</w:t>
            </w:r>
            <w:r>
              <w:rPr>
                <w:rFonts w:ascii="Arial"/>
                <w:color w:val="00AE50"/>
                <w:spacing w:val="40"/>
                <w:sz w:val="16"/>
              </w:rPr>
              <w:t xml:space="preserve"> </w:t>
            </w:r>
            <w:r>
              <w:rPr>
                <w:rFonts w:ascii="Arial"/>
                <w:color w:val="00AE50"/>
                <w:spacing w:val="-2"/>
                <w:sz w:val="16"/>
              </w:rPr>
              <w:t xml:space="preserve">Histoloji </w:t>
            </w:r>
            <w:r>
              <w:rPr>
                <w:rFonts w:ascii="Arial"/>
                <w:color w:val="00AE50"/>
                <w:spacing w:val="-1"/>
                <w:sz w:val="16"/>
              </w:rPr>
              <w:t>Pratik</w:t>
            </w:r>
          </w:p>
          <w:p w14:paraId="458897E8" w14:textId="77777777" w:rsidR="002D4F78" w:rsidRDefault="00D6627F">
            <w:pPr>
              <w:pStyle w:val="TableParagraph"/>
              <w:spacing w:line="183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00AE50"/>
                <w:spacing w:val="-1"/>
                <w:sz w:val="16"/>
              </w:rPr>
              <w:t>Böbrek</w:t>
            </w:r>
            <w:r>
              <w:rPr>
                <w:rFonts w:ascii="Arial" w:hAnsi="Arial"/>
                <w:color w:val="00AE50"/>
                <w:spacing w:val="2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Üreter</w:t>
            </w:r>
            <w:r>
              <w:rPr>
                <w:rFonts w:ascii="Arial" w:hAnsi="Arial"/>
                <w:color w:val="00AE50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Mesane</w:t>
            </w:r>
            <w:r>
              <w:rPr>
                <w:rFonts w:ascii="Arial" w:hAnsi="Arial"/>
                <w:color w:val="00AE5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Üretra</w:t>
            </w:r>
            <w:r>
              <w:rPr>
                <w:rFonts w:ascii="Arial" w:hAnsi="Arial"/>
                <w:color w:val="00AE50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Anatomisi</w:t>
            </w:r>
            <w:r>
              <w:rPr>
                <w:rFonts w:ascii="Arial" w:hAnsi="Arial"/>
                <w:color w:val="00AE5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G1</w:t>
            </w:r>
          </w:p>
          <w:p w14:paraId="2438797F" w14:textId="77777777" w:rsidR="002D4F78" w:rsidRDefault="00D6627F">
            <w:pPr>
              <w:pStyle w:val="TableParagraph"/>
              <w:spacing w:before="3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00AE50"/>
                <w:spacing w:val="-1"/>
                <w:sz w:val="16"/>
              </w:rPr>
              <w:t>Ş.</w:t>
            </w:r>
            <w:r>
              <w:rPr>
                <w:rFonts w:ascii="Arial" w:hAnsi="Arial"/>
                <w:color w:val="00AE50"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>TOY,</w:t>
            </w:r>
            <w:r>
              <w:rPr>
                <w:rFonts w:ascii="Arial" w:hAnsi="Arial"/>
                <w:color w:val="00AE50"/>
                <w:spacing w:val="-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N</w:t>
            </w:r>
            <w:r>
              <w:rPr>
                <w:rFonts w:ascii="Arial" w:hAnsi="Arial"/>
                <w:color w:val="00AE50"/>
                <w:spacing w:val="-12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YILMAZ,</w:t>
            </w:r>
            <w:r>
              <w:rPr>
                <w:rFonts w:ascii="Arial" w:hAnsi="Arial"/>
                <w:color w:val="00AE50"/>
                <w:spacing w:val="2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Ü.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Y.</w:t>
            </w:r>
            <w:r>
              <w:rPr>
                <w:rFonts w:ascii="Arial" w:hAnsi="Arial"/>
                <w:color w:val="00AE50"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ERSAN,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Ü.</w:t>
            </w:r>
            <w:r>
              <w:rPr>
                <w:rFonts w:ascii="Arial" w:hAnsi="Arial"/>
                <w:color w:val="00AE50"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F.</w:t>
            </w:r>
            <w:r>
              <w:rPr>
                <w:rFonts w:ascii="Arial" w:hAnsi="Arial"/>
                <w:color w:val="00AE50"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BAŞAK</w:t>
            </w:r>
          </w:p>
          <w:p w14:paraId="2599CB4A" w14:textId="77777777" w:rsidR="002D4F78" w:rsidRDefault="00D6627F">
            <w:pPr>
              <w:pStyle w:val="TableParagraph"/>
              <w:spacing w:before="1"/>
              <w:ind w:left="15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color w:val="00AE50"/>
                <w:spacing w:val="-1"/>
                <w:sz w:val="16"/>
              </w:rPr>
              <w:t>A.YAHYAZADEH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189AAB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02F26239" w14:textId="77777777" w:rsidR="002D4F78" w:rsidRDefault="00D6627F">
            <w:pPr>
              <w:pStyle w:val="TableParagraph"/>
              <w:ind w:left="9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27AEDEDA" w14:textId="77777777" w:rsidR="002D4F78" w:rsidRDefault="00D6627F">
            <w:pPr>
              <w:pStyle w:val="TableParagraph"/>
              <w:spacing w:before="3"/>
              <w:ind w:left="99" w:right="80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Kan</w:t>
            </w:r>
            <w:r>
              <w:rPr>
                <w:rFonts w:ascii="Arial" w:hAnsi="Arial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 xml:space="preserve">ve </w:t>
            </w:r>
            <w:r>
              <w:rPr>
                <w:rFonts w:ascii="Arial" w:hAnsi="Arial"/>
                <w:spacing w:val="-1"/>
                <w:sz w:val="16"/>
              </w:rPr>
              <w:t>Doku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Protozoonları</w:t>
            </w:r>
            <w:r>
              <w:rPr>
                <w:rFonts w:ascii="Arial" w:hAnsi="Arial"/>
                <w:spacing w:val="27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Doç.</w:t>
            </w:r>
            <w:r>
              <w:rPr>
                <w:rFonts w:ascii="Arial" w:hAnsi="Arial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Dr.</w:t>
            </w:r>
            <w:r>
              <w:rPr>
                <w:rFonts w:ascii="Arial" w:hAnsi="Arial"/>
                <w:spacing w:val="2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M.</w:t>
            </w:r>
            <w:r>
              <w:rPr>
                <w:rFonts w:ascii="Arial" w:hAnsi="Arial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ÇOLAK</w:t>
            </w:r>
          </w:p>
        </w:tc>
      </w:tr>
      <w:tr w:rsidR="002D4F78" w14:paraId="36B9A395" w14:textId="77777777">
        <w:trPr>
          <w:trHeight w:hRule="exact" w:val="932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42E40D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13386F0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0CC7236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09:40-10:20</w:t>
            </w:r>
          </w:p>
        </w:tc>
        <w:tc>
          <w:tcPr>
            <w:tcW w:w="28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467754" w14:textId="77777777" w:rsidR="002D4F78" w:rsidRDefault="002D4F78"/>
        </w:tc>
        <w:tc>
          <w:tcPr>
            <w:tcW w:w="27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5CB925" w14:textId="77777777" w:rsidR="002D4F78" w:rsidRDefault="00D6627F">
            <w:pPr>
              <w:pStyle w:val="TableParagraph"/>
              <w:spacing w:before="147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20377C03" w14:textId="77777777" w:rsidR="002D4F78" w:rsidRDefault="00D6627F">
            <w:pPr>
              <w:pStyle w:val="TableParagraph"/>
              <w:spacing w:before="2" w:line="207" w:lineRule="exact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drenal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Korteks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ormonları</w:t>
            </w:r>
          </w:p>
          <w:p w14:paraId="0B9D4214" w14:textId="77777777" w:rsidR="002D4F78" w:rsidRDefault="00D6627F">
            <w:pPr>
              <w:pStyle w:val="TableParagraph"/>
              <w:spacing w:line="207" w:lineRule="exact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Prof.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E.</w:t>
            </w:r>
            <w:r>
              <w:rPr>
                <w:rFonts w:ascii="Arial" w:hAnsi="Arial"/>
                <w:spacing w:val="-1"/>
                <w:sz w:val="18"/>
              </w:rPr>
              <w:t xml:space="preserve"> ALTINÖZ</w:t>
            </w:r>
          </w:p>
        </w:tc>
        <w:tc>
          <w:tcPr>
            <w:tcW w:w="22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FCBB94" w14:textId="77777777" w:rsidR="002D4F78" w:rsidRDefault="00D6627F">
            <w:pPr>
              <w:pStyle w:val="TableParagraph"/>
              <w:spacing w:before="93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8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M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KRO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LOJ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</w:p>
          <w:p w14:paraId="3CB4ED17" w14:textId="77777777" w:rsidR="002D4F78" w:rsidRDefault="00D6627F">
            <w:pPr>
              <w:pStyle w:val="TableParagraph"/>
              <w:spacing w:before="1"/>
              <w:ind w:left="104" w:right="58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Parazit Hastalıklarının</w:t>
            </w:r>
            <w:r>
              <w:rPr>
                <w:rFonts w:ascii="Arial" w:hAnsi="Arial"/>
                <w:spacing w:val="28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Laboratuvar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Tanısı</w:t>
            </w:r>
            <w:r>
              <w:rPr>
                <w:rFonts w:ascii="Arial" w:hAnsi="Arial"/>
                <w:spacing w:val="26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Prof.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Dr.</w:t>
            </w:r>
            <w:r>
              <w:rPr>
                <w:rFonts w:ascii="Arial" w:hAnsi="Arial"/>
                <w:spacing w:val="2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H.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SOLMAZ</w:t>
            </w:r>
          </w:p>
        </w:tc>
        <w:tc>
          <w:tcPr>
            <w:tcW w:w="3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F85A69" w14:textId="77777777" w:rsidR="002D4F78" w:rsidRDefault="00D6627F">
            <w:pPr>
              <w:pStyle w:val="TableParagraph"/>
              <w:spacing w:before="2" w:line="182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color w:val="00AE50"/>
                <w:spacing w:val="-1"/>
                <w:sz w:val="16"/>
              </w:rPr>
              <w:t>Anatomi</w:t>
            </w:r>
            <w:r>
              <w:rPr>
                <w:rFonts w:ascii="Arial"/>
                <w:color w:val="00AE50"/>
                <w:spacing w:val="40"/>
                <w:sz w:val="16"/>
              </w:rPr>
              <w:t xml:space="preserve"> </w:t>
            </w:r>
            <w:r>
              <w:rPr>
                <w:rFonts w:ascii="Arial"/>
                <w:color w:val="00AE50"/>
                <w:spacing w:val="-2"/>
                <w:sz w:val="16"/>
              </w:rPr>
              <w:t xml:space="preserve">Histoloji </w:t>
            </w:r>
            <w:r>
              <w:rPr>
                <w:rFonts w:ascii="Arial"/>
                <w:color w:val="00AE50"/>
                <w:spacing w:val="-1"/>
                <w:sz w:val="16"/>
              </w:rPr>
              <w:t>Pratik</w:t>
            </w:r>
          </w:p>
          <w:p w14:paraId="69B11375" w14:textId="77777777" w:rsidR="002D4F78" w:rsidRDefault="00D6627F">
            <w:pPr>
              <w:pStyle w:val="TableParagraph"/>
              <w:spacing w:line="182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00AE50"/>
                <w:spacing w:val="-1"/>
                <w:sz w:val="16"/>
              </w:rPr>
              <w:t>Böbrek</w:t>
            </w:r>
            <w:r>
              <w:rPr>
                <w:rFonts w:ascii="Arial" w:hAnsi="Arial"/>
                <w:color w:val="00AE50"/>
                <w:spacing w:val="2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Üreter</w:t>
            </w:r>
            <w:r>
              <w:rPr>
                <w:rFonts w:ascii="Arial" w:hAnsi="Arial"/>
                <w:color w:val="00AE50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Mesane</w:t>
            </w:r>
            <w:r>
              <w:rPr>
                <w:rFonts w:ascii="Arial" w:hAnsi="Arial"/>
                <w:color w:val="00AE5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Üretra</w:t>
            </w:r>
            <w:r>
              <w:rPr>
                <w:rFonts w:ascii="Arial" w:hAnsi="Arial"/>
                <w:color w:val="00AE50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Anatomisi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G1</w:t>
            </w:r>
          </w:p>
          <w:p w14:paraId="49445AE0" w14:textId="77777777" w:rsidR="002D4F78" w:rsidRDefault="00D6627F">
            <w:pPr>
              <w:pStyle w:val="TableParagraph"/>
              <w:spacing w:before="3" w:line="183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00AE50"/>
                <w:spacing w:val="-1"/>
                <w:sz w:val="16"/>
              </w:rPr>
              <w:t>Ş.</w:t>
            </w:r>
            <w:r>
              <w:rPr>
                <w:rFonts w:ascii="Arial" w:hAnsi="Arial"/>
                <w:color w:val="00AE50"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>TOY,</w:t>
            </w:r>
            <w:r>
              <w:rPr>
                <w:rFonts w:ascii="Arial" w:hAnsi="Arial"/>
                <w:color w:val="00AE50"/>
                <w:spacing w:val="-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N</w:t>
            </w:r>
            <w:r>
              <w:rPr>
                <w:rFonts w:ascii="Arial" w:hAnsi="Arial"/>
                <w:color w:val="00AE50"/>
                <w:spacing w:val="-12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YILMAZ,</w:t>
            </w:r>
            <w:r>
              <w:rPr>
                <w:rFonts w:ascii="Arial" w:hAnsi="Arial"/>
                <w:color w:val="00AE50"/>
                <w:spacing w:val="2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Ü.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Y.</w:t>
            </w:r>
            <w:r>
              <w:rPr>
                <w:rFonts w:ascii="Arial" w:hAnsi="Arial"/>
                <w:color w:val="00AE50"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ERSAN,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Ü.</w:t>
            </w:r>
            <w:r>
              <w:rPr>
                <w:rFonts w:ascii="Arial" w:hAnsi="Arial"/>
                <w:color w:val="00AE50"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F.</w:t>
            </w:r>
            <w:r>
              <w:rPr>
                <w:rFonts w:ascii="Arial" w:hAnsi="Arial"/>
                <w:color w:val="00AE50"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BAŞAK</w:t>
            </w:r>
          </w:p>
          <w:p w14:paraId="5E5F2860" w14:textId="77777777" w:rsidR="002D4F78" w:rsidRDefault="00D6627F">
            <w:pPr>
              <w:pStyle w:val="TableParagraph"/>
              <w:spacing w:line="183" w:lineRule="exact"/>
              <w:ind w:left="15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color w:val="00AE50"/>
                <w:spacing w:val="-1"/>
                <w:sz w:val="16"/>
              </w:rPr>
              <w:t>A.YAHYAZADEH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9CE563" w14:textId="77777777" w:rsidR="002D4F78" w:rsidRDefault="002D4F78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3518B9C4" w14:textId="77777777" w:rsidR="002D4F78" w:rsidRDefault="00D6627F">
            <w:pPr>
              <w:pStyle w:val="TableParagraph"/>
              <w:ind w:left="9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109B73E4" w14:textId="77777777" w:rsidR="002D4F78" w:rsidRDefault="00D6627F">
            <w:pPr>
              <w:pStyle w:val="TableParagraph"/>
              <w:spacing w:before="3"/>
              <w:ind w:left="99" w:right="80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Kan</w:t>
            </w:r>
            <w:r>
              <w:rPr>
                <w:rFonts w:ascii="Arial" w:hAnsi="Arial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 xml:space="preserve">ve </w:t>
            </w:r>
            <w:r>
              <w:rPr>
                <w:rFonts w:ascii="Arial" w:hAnsi="Arial"/>
                <w:spacing w:val="-1"/>
                <w:sz w:val="16"/>
              </w:rPr>
              <w:t>Doku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Protozoonları</w:t>
            </w:r>
            <w:r>
              <w:rPr>
                <w:rFonts w:ascii="Arial" w:hAnsi="Arial"/>
                <w:spacing w:val="27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Doç.</w:t>
            </w:r>
            <w:r>
              <w:rPr>
                <w:rFonts w:ascii="Arial" w:hAnsi="Arial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Dr.</w:t>
            </w:r>
            <w:r>
              <w:rPr>
                <w:rFonts w:ascii="Arial" w:hAnsi="Arial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M.</w:t>
            </w:r>
            <w:r>
              <w:rPr>
                <w:rFonts w:ascii="Arial" w:hAnsi="Arial"/>
                <w:spacing w:val="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ÇOLAK</w:t>
            </w:r>
          </w:p>
        </w:tc>
      </w:tr>
      <w:tr w:rsidR="002D4F78" w14:paraId="22116338" w14:textId="77777777">
        <w:trPr>
          <w:trHeight w:hRule="exact" w:val="1114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C555F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F8069A1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C613177" w14:textId="77777777" w:rsidR="002D4F78" w:rsidRDefault="00D6627F">
            <w:pPr>
              <w:pStyle w:val="TableParagraph"/>
              <w:spacing w:before="93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0:30-11:10</w:t>
            </w:r>
          </w:p>
        </w:tc>
        <w:tc>
          <w:tcPr>
            <w:tcW w:w="28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B34BE5" w14:textId="77777777" w:rsidR="002D4F78" w:rsidRDefault="00D6627F">
            <w:pPr>
              <w:pStyle w:val="TableParagraph"/>
              <w:spacing w:before="41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0473435F" w14:textId="77777777" w:rsidR="002D4F78" w:rsidRDefault="00D6627F">
            <w:pPr>
              <w:pStyle w:val="TableParagraph"/>
              <w:spacing w:before="4"/>
              <w:ind w:left="102" w:right="24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Ekstrasellüler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Sıvı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Ozmolaritesi</w:t>
            </w:r>
            <w:r>
              <w:rPr>
                <w:rFonts w:ascii="Times New Roman" w:hAnsi="Times New Roman"/>
                <w:spacing w:val="3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ve </w:t>
            </w:r>
            <w:r>
              <w:rPr>
                <w:rFonts w:ascii="Arial" w:hAnsi="Arial"/>
                <w:spacing w:val="-1"/>
                <w:sz w:val="18"/>
              </w:rPr>
              <w:t>Kontrolü</w:t>
            </w:r>
          </w:p>
          <w:p w14:paraId="54EC494F" w14:textId="77777777" w:rsidR="002D4F78" w:rsidRDefault="00D6627F">
            <w:pPr>
              <w:pStyle w:val="TableParagraph"/>
              <w:spacing w:before="2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emir</w:t>
            </w:r>
          </w:p>
        </w:tc>
        <w:tc>
          <w:tcPr>
            <w:tcW w:w="27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C54594" w14:textId="77777777" w:rsidR="002D4F78" w:rsidRDefault="00D6627F">
            <w:pPr>
              <w:pStyle w:val="TableParagraph"/>
              <w:spacing w:before="144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360AE521" w14:textId="77777777" w:rsidR="002D4F78" w:rsidRDefault="00D6627F">
            <w:pPr>
              <w:pStyle w:val="TableParagraph"/>
              <w:spacing w:before="2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Vücut </w:t>
            </w:r>
            <w:r>
              <w:rPr>
                <w:rFonts w:ascii="Arial" w:hAnsi="Arial"/>
                <w:spacing w:val="-1"/>
                <w:sz w:val="18"/>
              </w:rPr>
              <w:t>Sıvı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ölmeleri</w:t>
            </w:r>
          </w:p>
          <w:p w14:paraId="5B04FCD3" w14:textId="77777777" w:rsidR="002D4F78" w:rsidRDefault="00D6627F">
            <w:pPr>
              <w:pStyle w:val="TableParagraph"/>
              <w:spacing w:before="2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7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4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  <w:tc>
          <w:tcPr>
            <w:tcW w:w="22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6422AF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1939354" w14:textId="77777777" w:rsidR="002D4F78" w:rsidRDefault="00D6627F">
            <w:pPr>
              <w:pStyle w:val="TableParagraph"/>
              <w:spacing w:before="92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19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K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MYA</w:t>
            </w:r>
          </w:p>
          <w:p w14:paraId="5587CBBD" w14:textId="77777777" w:rsidR="002D4F78" w:rsidRDefault="00D6627F">
            <w:pPr>
              <w:pStyle w:val="TableParagraph"/>
              <w:spacing w:before="1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Tam</w:t>
            </w:r>
            <w:r>
              <w:rPr>
                <w:rFonts w:ascii="Arial" w:hAnsi="Arial"/>
                <w:spacing w:val="-16"/>
                <w:sz w:val="16"/>
              </w:rPr>
              <w:t xml:space="preserve"> 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  <w:r>
              <w:rPr>
                <w:rFonts w:ascii="Arial" w:hAnsi="Arial"/>
                <w:spacing w:val="-2"/>
                <w:sz w:val="16"/>
              </w:rPr>
              <w:t>drar</w:t>
            </w:r>
            <w:r>
              <w:rPr>
                <w:rFonts w:ascii="Arial" w:hAnsi="Arial"/>
                <w:spacing w:val="-1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Analizi</w:t>
            </w:r>
          </w:p>
          <w:p w14:paraId="55A003C6" w14:textId="77777777" w:rsidR="002D4F78" w:rsidRDefault="00D6627F">
            <w:pPr>
              <w:pStyle w:val="TableParagraph"/>
              <w:spacing w:before="1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Prof.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Dr.</w:t>
            </w:r>
            <w:r>
              <w:rPr>
                <w:rFonts w:ascii="Arial"/>
                <w:sz w:val="16"/>
              </w:rPr>
              <w:t xml:space="preserve"> T.</w:t>
            </w:r>
            <w:r>
              <w:rPr>
                <w:rFonts w:ascii="Arial"/>
                <w:spacing w:val="-4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KAHRAMAN</w:t>
            </w:r>
          </w:p>
        </w:tc>
        <w:tc>
          <w:tcPr>
            <w:tcW w:w="3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BDB544" w14:textId="77777777" w:rsidR="002D4F78" w:rsidRDefault="00D6627F">
            <w:pPr>
              <w:pStyle w:val="TableParagraph"/>
              <w:spacing w:line="179" w:lineRule="exact"/>
              <w:ind w:left="104"/>
              <w:jc w:val="both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color w:val="00AE50"/>
                <w:spacing w:val="-1"/>
                <w:sz w:val="16"/>
              </w:rPr>
              <w:t>Anatomi</w:t>
            </w:r>
            <w:r>
              <w:rPr>
                <w:rFonts w:ascii="Arial"/>
                <w:color w:val="00AE50"/>
                <w:spacing w:val="40"/>
                <w:sz w:val="16"/>
              </w:rPr>
              <w:t xml:space="preserve"> </w:t>
            </w:r>
            <w:r>
              <w:rPr>
                <w:rFonts w:ascii="Arial"/>
                <w:color w:val="00AE50"/>
                <w:spacing w:val="-2"/>
                <w:sz w:val="16"/>
              </w:rPr>
              <w:t xml:space="preserve">Histoloji </w:t>
            </w:r>
            <w:r>
              <w:rPr>
                <w:rFonts w:ascii="Arial"/>
                <w:color w:val="00AE50"/>
                <w:spacing w:val="-1"/>
                <w:sz w:val="16"/>
              </w:rPr>
              <w:t>Pratik</w:t>
            </w:r>
          </w:p>
          <w:p w14:paraId="66DFF8F2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95E56DF" w14:textId="77777777" w:rsidR="002D4F78" w:rsidRDefault="00D6627F">
            <w:pPr>
              <w:pStyle w:val="TableParagraph"/>
              <w:ind w:left="104" w:right="265"/>
              <w:jc w:val="both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00AE50"/>
                <w:spacing w:val="-2"/>
                <w:sz w:val="16"/>
              </w:rPr>
              <w:t>Böbrek</w:t>
            </w:r>
            <w:r>
              <w:rPr>
                <w:rFonts w:ascii="Arial" w:hAnsi="Arial"/>
                <w:color w:val="00AE50"/>
                <w:spacing w:val="5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Üreter</w:t>
            </w:r>
            <w:r>
              <w:rPr>
                <w:rFonts w:ascii="Arial" w:hAnsi="Arial"/>
                <w:color w:val="00AE5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Mesane</w:t>
            </w:r>
            <w:r>
              <w:rPr>
                <w:rFonts w:ascii="Arial" w:hAnsi="Arial"/>
                <w:color w:val="00AE5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Üretra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Anatomisi</w:t>
            </w:r>
            <w:r>
              <w:rPr>
                <w:rFonts w:ascii="Arial" w:hAnsi="Arial"/>
                <w:color w:val="00AE50"/>
                <w:spacing w:val="2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G1</w:t>
            </w:r>
            <w:r>
              <w:rPr>
                <w:rFonts w:ascii="Arial" w:hAnsi="Arial"/>
                <w:color w:val="00AE50"/>
                <w:spacing w:val="2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Ş.</w:t>
            </w:r>
            <w:r>
              <w:rPr>
                <w:rFonts w:ascii="Arial" w:hAnsi="Arial"/>
                <w:color w:val="00AE50"/>
                <w:spacing w:val="35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TOY,</w:t>
            </w:r>
            <w:r>
              <w:rPr>
                <w:rFonts w:ascii="Arial" w:hAnsi="Arial"/>
                <w:color w:val="00AE50"/>
                <w:spacing w:val="1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N</w:t>
            </w:r>
            <w:r>
              <w:rPr>
                <w:rFonts w:ascii="Arial" w:hAnsi="Arial"/>
                <w:color w:val="00AE50"/>
                <w:spacing w:val="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YILMAZ,</w:t>
            </w:r>
            <w:r>
              <w:rPr>
                <w:rFonts w:ascii="Arial" w:hAnsi="Arial"/>
                <w:color w:val="00AE50"/>
                <w:spacing w:val="1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Ü.</w:t>
            </w:r>
            <w:r>
              <w:rPr>
                <w:rFonts w:ascii="Arial" w:hAnsi="Arial"/>
                <w:color w:val="00AE50"/>
                <w:spacing w:val="1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Y.</w:t>
            </w:r>
            <w:r>
              <w:rPr>
                <w:rFonts w:ascii="Arial" w:hAnsi="Arial"/>
                <w:color w:val="00AE50"/>
                <w:spacing w:val="1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ERSAN,</w:t>
            </w:r>
            <w:r>
              <w:rPr>
                <w:rFonts w:ascii="Arial" w:hAnsi="Arial"/>
                <w:color w:val="00AE50"/>
                <w:spacing w:val="1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Ü.</w:t>
            </w:r>
            <w:r>
              <w:rPr>
                <w:rFonts w:ascii="Arial" w:hAnsi="Arial"/>
                <w:color w:val="00AE50"/>
                <w:spacing w:val="1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F.</w:t>
            </w:r>
            <w:r>
              <w:rPr>
                <w:rFonts w:ascii="Arial" w:hAnsi="Arial"/>
                <w:color w:val="00AE50"/>
                <w:spacing w:val="1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BAŞAK</w:t>
            </w:r>
            <w:r>
              <w:rPr>
                <w:rFonts w:ascii="Arial" w:hAnsi="Arial"/>
                <w:color w:val="00AE50"/>
                <w:spacing w:val="2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A.YAHYAZADEH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37859F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  <w:p w14:paraId="340E1215" w14:textId="77777777" w:rsidR="002D4F78" w:rsidRDefault="00D6627F">
            <w:pPr>
              <w:pStyle w:val="TableParagraph"/>
              <w:ind w:left="9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İ</w:t>
            </w:r>
            <w:r>
              <w:rPr>
                <w:rFonts w:ascii="Arial" w:hAnsi="Arial"/>
                <w:spacing w:val="-1"/>
                <w:sz w:val="16"/>
              </w:rPr>
              <w:t>ZYOLOJ</w:t>
            </w:r>
            <w:r>
              <w:rPr>
                <w:rFonts w:ascii="Arial" w:hAnsi="Arial"/>
                <w:spacing w:val="-4"/>
                <w:sz w:val="16"/>
              </w:rPr>
              <w:t>İ</w:t>
            </w:r>
          </w:p>
          <w:p w14:paraId="1AD88A12" w14:textId="77777777" w:rsidR="002D4F78" w:rsidRDefault="00D6627F">
            <w:pPr>
              <w:pStyle w:val="TableParagraph"/>
              <w:spacing w:before="1"/>
              <w:ind w:left="99" w:right="29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Glomerüler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Filtratın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Tübüllerde</w:t>
            </w:r>
            <w:r>
              <w:rPr>
                <w:rFonts w:ascii="Arial" w:hAnsi="Arial"/>
                <w:spacing w:val="37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sz w:val="18"/>
              </w:rPr>
              <w:t>İş</w:t>
            </w:r>
            <w:r>
              <w:rPr>
                <w:rFonts w:ascii="Arial" w:hAnsi="Arial"/>
                <w:spacing w:val="-1"/>
                <w:sz w:val="18"/>
              </w:rPr>
              <w:t>lenmesi</w:t>
            </w:r>
          </w:p>
          <w:p w14:paraId="0035913C" w14:textId="77777777" w:rsidR="002D4F78" w:rsidRDefault="00D6627F">
            <w:pPr>
              <w:pStyle w:val="TableParagraph"/>
              <w:spacing w:line="206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emir</w:t>
            </w:r>
          </w:p>
        </w:tc>
      </w:tr>
      <w:tr w:rsidR="002D4F78" w14:paraId="10DF9522" w14:textId="77777777">
        <w:trPr>
          <w:trHeight w:hRule="exact" w:val="1114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182C92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A729B02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9B15784" w14:textId="77777777" w:rsidR="002D4F78" w:rsidRDefault="00D6627F">
            <w:pPr>
              <w:pStyle w:val="TableParagraph"/>
              <w:spacing w:before="93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1:20-12:00</w:t>
            </w:r>
          </w:p>
        </w:tc>
        <w:tc>
          <w:tcPr>
            <w:tcW w:w="28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776135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  <w:p w14:paraId="25D90A91" w14:textId="77777777" w:rsidR="002D4F78" w:rsidRDefault="00D6627F">
            <w:pPr>
              <w:pStyle w:val="TableParagraph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İ</w:t>
            </w:r>
            <w:r>
              <w:rPr>
                <w:rFonts w:ascii="Arial" w:hAnsi="Arial"/>
                <w:spacing w:val="-1"/>
                <w:sz w:val="16"/>
              </w:rPr>
              <w:t>ZYOLOJ</w:t>
            </w:r>
            <w:r>
              <w:rPr>
                <w:rFonts w:ascii="Arial" w:hAnsi="Arial"/>
                <w:spacing w:val="-4"/>
                <w:sz w:val="16"/>
              </w:rPr>
              <w:t>İ</w:t>
            </w:r>
          </w:p>
          <w:p w14:paraId="12772E20" w14:textId="77777777" w:rsidR="002D4F78" w:rsidRDefault="00D6627F">
            <w:pPr>
              <w:pStyle w:val="TableParagraph"/>
              <w:spacing w:before="1"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 xml:space="preserve">Elektrolit </w:t>
            </w:r>
            <w:r>
              <w:rPr>
                <w:rFonts w:ascii="Arial"/>
                <w:spacing w:val="-1"/>
                <w:sz w:val="18"/>
              </w:rPr>
              <w:t>Dengesinin</w:t>
            </w:r>
          </w:p>
          <w:p w14:paraId="0131461D" w14:textId="77777777" w:rsidR="002D4F78" w:rsidRDefault="00D6627F">
            <w:pPr>
              <w:pStyle w:val="TableParagraph"/>
              <w:spacing w:line="205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Düzenlenmesi</w:t>
            </w:r>
          </w:p>
          <w:p w14:paraId="5A5B7AC2" w14:textId="77777777" w:rsidR="002D4F78" w:rsidRDefault="00D6627F">
            <w:pPr>
              <w:pStyle w:val="TableParagraph"/>
              <w:spacing w:line="206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emir</w:t>
            </w:r>
          </w:p>
        </w:tc>
        <w:tc>
          <w:tcPr>
            <w:tcW w:w="27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815579" w14:textId="77777777" w:rsidR="002D4F78" w:rsidRDefault="00D6627F">
            <w:pPr>
              <w:pStyle w:val="TableParagraph"/>
              <w:spacing w:before="135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36B8BE9A" w14:textId="77777777" w:rsidR="002D4F78" w:rsidRDefault="00D6627F">
            <w:pPr>
              <w:pStyle w:val="TableParagraph"/>
              <w:spacing w:before="2" w:line="207" w:lineRule="exact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Glomerüler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Filtrasyon,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öbrek</w:t>
            </w:r>
          </w:p>
          <w:p w14:paraId="6874E3E6" w14:textId="77777777" w:rsidR="002D4F78" w:rsidRDefault="00D6627F">
            <w:pPr>
              <w:pStyle w:val="TableParagraph"/>
              <w:spacing w:before="5" w:line="204" w:lineRule="exact"/>
              <w:ind w:left="105" w:right="6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Kan</w:t>
            </w:r>
            <w:r>
              <w:rPr>
                <w:rFonts w:ascii="Arial" w:hAnsi="Arial"/>
                <w:spacing w:val="-1"/>
                <w:sz w:val="18"/>
              </w:rPr>
              <w:t xml:space="preserve"> Akımı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1"/>
                <w:sz w:val="18"/>
              </w:rPr>
              <w:t xml:space="preserve"> Kontrolleri</w:t>
            </w:r>
            <w:r>
              <w:rPr>
                <w:rFonts w:ascii="Times New Roman" w:hAnsi="Times New Roman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3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  <w:tc>
          <w:tcPr>
            <w:tcW w:w="22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57EA1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2BD222B" w14:textId="77777777" w:rsidR="002D4F78" w:rsidRDefault="00D6627F">
            <w:pPr>
              <w:pStyle w:val="TableParagraph"/>
              <w:spacing w:before="92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19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K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MYA</w:t>
            </w:r>
          </w:p>
          <w:p w14:paraId="1CD497FA" w14:textId="77777777" w:rsidR="002D4F78" w:rsidRDefault="00D6627F">
            <w:pPr>
              <w:pStyle w:val="TableParagraph"/>
              <w:spacing w:before="1" w:line="183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Tam</w:t>
            </w:r>
            <w:r>
              <w:rPr>
                <w:rFonts w:ascii="Arial" w:hAnsi="Arial"/>
                <w:spacing w:val="-16"/>
                <w:sz w:val="16"/>
              </w:rPr>
              <w:t xml:space="preserve"> 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  <w:r>
              <w:rPr>
                <w:rFonts w:ascii="Arial" w:hAnsi="Arial"/>
                <w:spacing w:val="-2"/>
                <w:sz w:val="16"/>
              </w:rPr>
              <w:t>drar</w:t>
            </w:r>
            <w:r>
              <w:rPr>
                <w:rFonts w:ascii="Arial" w:hAnsi="Arial"/>
                <w:spacing w:val="-1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Analizi</w:t>
            </w:r>
          </w:p>
          <w:p w14:paraId="22D708D2" w14:textId="77777777" w:rsidR="002D4F78" w:rsidRDefault="00D6627F">
            <w:pPr>
              <w:pStyle w:val="TableParagraph"/>
              <w:spacing w:line="183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Prof.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Dr.</w:t>
            </w:r>
            <w:r>
              <w:rPr>
                <w:rFonts w:ascii="Arial"/>
                <w:sz w:val="16"/>
              </w:rPr>
              <w:t xml:space="preserve"> T.</w:t>
            </w:r>
            <w:r>
              <w:rPr>
                <w:rFonts w:ascii="Arial"/>
                <w:spacing w:val="-4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KAHRAMAN</w:t>
            </w:r>
          </w:p>
        </w:tc>
        <w:tc>
          <w:tcPr>
            <w:tcW w:w="3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7A2034" w14:textId="77777777" w:rsidR="002D4F78" w:rsidRDefault="00D6627F">
            <w:pPr>
              <w:pStyle w:val="TableParagraph"/>
              <w:spacing w:line="182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color w:val="00AE50"/>
                <w:spacing w:val="-1"/>
                <w:sz w:val="16"/>
              </w:rPr>
              <w:t>Anatomi</w:t>
            </w:r>
            <w:r>
              <w:rPr>
                <w:rFonts w:ascii="Arial"/>
                <w:color w:val="00AE50"/>
                <w:spacing w:val="40"/>
                <w:sz w:val="16"/>
              </w:rPr>
              <w:t xml:space="preserve"> </w:t>
            </w:r>
            <w:r>
              <w:rPr>
                <w:rFonts w:ascii="Arial"/>
                <w:color w:val="00AE50"/>
                <w:spacing w:val="-2"/>
                <w:sz w:val="16"/>
              </w:rPr>
              <w:t xml:space="preserve">Histoloji </w:t>
            </w:r>
            <w:r>
              <w:rPr>
                <w:rFonts w:ascii="Arial"/>
                <w:color w:val="00AE50"/>
                <w:spacing w:val="-1"/>
                <w:sz w:val="16"/>
              </w:rPr>
              <w:t>Pratik</w:t>
            </w:r>
          </w:p>
          <w:p w14:paraId="1E324269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92A6F9E" w14:textId="77777777" w:rsidR="002D4F78" w:rsidRDefault="00D6627F">
            <w:pPr>
              <w:pStyle w:val="TableParagraph"/>
              <w:ind w:left="104" w:right="28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00AE50"/>
                <w:spacing w:val="-1"/>
                <w:sz w:val="16"/>
              </w:rPr>
              <w:t>Böbrek</w:t>
            </w:r>
            <w:r>
              <w:rPr>
                <w:rFonts w:ascii="Arial" w:hAnsi="Arial"/>
                <w:color w:val="00AE50"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Üreter</w:t>
            </w:r>
            <w:r>
              <w:rPr>
                <w:rFonts w:ascii="Arial" w:hAnsi="Arial"/>
                <w:color w:val="00AE50"/>
                <w:spacing w:val="-12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Mesane</w:t>
            </w:r>
            <w:r>
              <w:rPr>
                <w:rFonts w:ascii="Arial" w:hAnsi="Arial"/>
                <w:color w:val="00AE50"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Üretra</w:t>
            </w:r>
            <w:r>
              <w:rPr>
                <w:rFonts w:ascii="Arial" w:hAnsi="Arial"/>
                <w:color w:val="00AE50"/>
                <w:spacing w:val="-12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Anatomisi</w:t>
            </w:r>
            <w:r>
              <w:rPr>
                <w:rFonts w:ascii="Arial" w:hAnsi="Arial"/>
                <w:color w:val="00AE50"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G1</w:t>
            </w:r>
            <w:r>
              <w:rPr>
                <w:rFonts w:ascii="Arial" w:hAnsi="Arial"/>
                <w:color w:val="00AE50"/>
                <w:spacing w:val="26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Ş.</w:t>
            </w:r>
            <w:r>
              <w:rPr>
                <w:rFonts w:ascii="Arial" w:hAnsi="Arial"/>
                <w:color w:val="00AE50"/>
                <w:spacing w:val="2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TOY,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N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YILMAZ,</w:t>
            </w:r>
            <w:r>
              <w:rPr>
                <w:rFonts w:ascii="Arial" w:hAnsi="Arial"/>
                <w:color w:val="00AE5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Ü.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Y.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 xml:space="preserve"> ERSAN, Ü. </w:t>
            </w:r>
            <w:r>
              <w:rPr>
                <w:rFonts w:ascii="Arial" w:hAnsi="Arial"/>
                <w:color w:val="00AE50"/>
                <w:sz w:val="16"/>
              </w:rPr>
              <w:t>F.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 xml:space="preserve"> BAŞAK</w:t>
            </w:r>
            <w:r>
              <w:rPr>
                <w:rFonts w:ascii="Arial" w:hAnsi="Arial"/>
                <w:color w:val="00AE50"/>
                <w:spacing w:val="24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A.YAHYAZADEH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08C017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  <w:p w14:paraId="36BDF4F8" w14:textId="77777777" w:rsidR="002D4F78" w:rsidRDefault="00D6627F">
            <w:pPr>
              <w:pStyle w:val="TableParagraph"/>
              <w:ind w:left="9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İ</w:t>
            </w:r>
            <w:r>
              <w:rPr>
                <w:rFonts w:ascii="Arial" w:hAnsi="Arial"/>
                <w:spacing w:val="-1"/>
                <w:sz w:val="16"/>
              </w:rPr>
              <w:t>ZYOLOJ</w:t>
            </w:r>
            <w:r>
              <w:rPr>
                <w:rFonts w:ascii="Arial" w:hAnsi="Arial"/>
                <w:spacing w:val="-4"/>
                <w:sz w:val="16"/>
              </w:rPr>
              <w:t>İ</w:t>
            </w:r>
          </w:p>
          <w:p w14:paraId="306B93EE" w14:textId="77777777" w:rsidR="002D4F78" w:rsidRDefault="00D6627F">
            <w:pPr>
              <w:pStyle w:val="TableParagraph"/>
              <w:spacing w:before="1" w:line="207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Asit-Baz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engesinin</w:t>
            </w:r>
          </w:p>
          <w:p w14:paraId="2A16D007" w14:textId="77777777" w:rsidR="002D4F78" w:rsidRDefault="00D6627F">
            <w:pPr>
              <w:pStyle w:val="TableParagraph"/>
              <w:spacing w:line="205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Düzenlenmesi</w:t>
            </w:r>
          </w:p>
          <w:p w14:paraId="483769B8" w14:textId="77777777" w:rsidR="002D4F78" w:rsidRDefault="00D6627F">
            <w:pPr>
              <w:pStyle w:val="TableParagraph"/>
              <w:spacing w:line="206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emir</w:t>
            </w:r>
          </w:p>
        </w:tc>
      </w:tr>
      <w:tr w:rsidR="002D4F78" w14:paraId="41F91296" w14:textId="77777777">
        <w:trPr>
          <w:trHeight w:hRule="exact" w:val="634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68F24B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11242940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3:30-14:10</w:t>
            </w:r>
          </w:p>
        </w:tc>
        <w:tc>
          <w:tcPr>
            <w:tcW w:w="28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4F356C" w14:textId="77777777" w:rsidR="002D4F78" w:rsidRDefault="00D6627F">
            <w:pPr>
              <w:pStyle w:val="TableParagraph"/>
              <w:spacing w:before="33" w:line="183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0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K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MYA</w:t>
            </w:r>
          </w:p>
          <w:p w14:paraId="00C13A6B" w14:textId="77777777" w:rsidR="002D4F78" w:rsidRDefault="00D6627F">
            <w:pPr>
              <w:pStyle w:val="TableParagraph"/>
              <w:spacing w:line="183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GİS</w:t>
            </w:r>
            <w:r>
              <w:rPr>
                <w:rFonts w:ascii="Arial" w:hAnsi="Arial"/>
                <w:spacing w:val="4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6"/>
              </w:rPr>
              <w:t>Hormonları</w:t>
            </w:r>
          </w:p>
          <w:p w14:paraId="0FEAC79B" w14:textId="77777777" w:rsidR="002D4F78" w:rsidRDefault="00D6627F">
            <w:pPr>
              <w:pStyle w:val="TableParagraph"/>
              <w:spacing w:before="3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Dr.</w:t>
            </w:r>
            <w:r>
              <w:rPr>
                <w:rFonts w:ascii="Arial" w:hAnsi="Arial"/>
                <w:spacing w:val="-23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Öğr.</w:t>
            </w:r>
            <w:r>
              <w:rPr>
                <w:rFonts w:ascii="Arial" w:hAnsi="Arial"/>
                <w:spacing w:val="-21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2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Mehmet</w:t>
            </w:r>
            <w:r>
              <w:rPr>
                <w:rFonts w:ascii="Arial" w:hAnsi="Arial"/>
                <w:spacing w:val="-22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KARA</w:t>
            </w:r>
          </w:p>
        </w:tc>
        <w:tc>
          <w:tcPr>
            <w:tcW w:w="27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F849A5" w14:textId="77777777" w:rsidR="002D4F78" w:rsidRDefault="002D4F78"/>
        </w:tc>
        <w:tc>
          <w:tcPr>
            <w:tcW w:w="2271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1C2E1719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2F38D547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25ACB4D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0361FE3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17723C48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147F5074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33E31C0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4079B1F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22D6BE38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  <w:p w14:paraId="234C2889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Klinik ve</w:t>
            </w:r>
            <w:r>
              <w:rPr>
                <w:rFonts w:asci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/>
                <w:b/>
                <w:spacing w:val="-1"/>
                <w:sz w:val="16"/>
              </w:rPr>
              <w:t xml:space="preserve">Mesleki Beceri </w:t>
            </w:r>
            <w:r>
              <w:rPr>
                <w:rFonts w:ascii="Arial"/>
                <w:b/>
                <w:sz w:val="16"/>
              </w:rPr>
              <w:t>II</w:t>
            </w:r>
          </w:p>
          <w:p w14:paraId="3BBBE078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319F271F" w14:textId="77777777" w:rsidR="002D4F78" w:rsidRDefault="00D6627F">
            <w:pPr>
              <w:pStyle w:val="TableParagraph"/>
              <w:ind w:right="42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spacing w:val="-1"/>
                <w:sz w:val="16"/>
              </w:rPr>
              <w:t>FİNAL SINAVI</w:t>
            </w:r>
          </w:p>
        </w:tc>
        <w:tc>
          <w:tcPr>
            <w:tcW w:w="3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ACADB3" w14:textId="77777777" w:rsidR="002D4F78" w:rsidRDefault="00D6627F">
            <w:pPr>
              <w:pStyle w:val="TableParagraph"/>
              <w:spacing w:before="33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189072EA" w14:textId="77777777" w:rsidR="002D4F78" w:rsidRDefault="00D6627F">
            <w:pPr>
              <w:pStyle w:val="TableParagraph"/>
              <w:spacing w:before="3"/>
              <w:ind w:left="104" w:right="177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Antiparaziter</w:t>
            </w:r>
            <w:r>
              <w:rPr>
                <w:rFonts w:ascii="Arial"/>
                <w:spacing w:val="43"/>
                <w:sz w:val="16"/>
              </w:rPr>
              <w:t xml:space="preserve"> </w:t>
            </w:r>
            <w:r>
              <w:rPr>
                <w:rFonts w:ascii="Arial"/>
                <w:spacing w:val="-2"/>
                <w:sz w:val="16"/>
              </w:rPr>
              <w:t>Ajanlar</w:t>
            </w:r>
            <w:r>
              <w:rPr>
                <w:rFonts w:ascii="Times New Roman"/>
                <w:spacing w:val="20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Prof.</w:t>
            </w:r>
            <w:r>
              <w:rPr>
                <w:rFonts w:ascii="Arial"/>
                <w:spacing w:val="-6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Dr.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Hasan</w:t>
            </w:r>
            <w:r>
              <w:rPr>
                <w:rFonts w:ascii="Arial"/>
                <w:spacing w:val="-10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SOLMAZ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952809" w14:textId="77777777" w:rsidR="002D4F78" w:rsidRDefault="00D6627F">
            <w:pPr>
              <w:pStyle w:val="TableParagraph"/>
              <w:spacing w:before="33" w:line="183" w:lineRule="exact"/>
              <w:ind w:left="9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0D2DE7D8" w14:textId="77777777" w:rsidR="002D4F78" w:rsidRDefault="00D6627F">
            <w:pPr>
              <w:pStyle w:val="TableParagraph"/>
              <w:spacing w:line="183" w:lineRule="exact"/>
              <w:ind w:left="9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Nematodlar</w:t>
            </w:r>
          </w:p>
          <w:p w14:paraId="352405A3" w14:textId="77777777" w:rsidR="002D4F78" w:rsidRDefault="00D6627F">
            <w:pPr>
              <w:pStyle w:val="TableParagraph"/>
              <w:spacing w:before="3"/>
              <w:ind w:left="9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Prof.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Dr.</w:t>
            </w:r>
            <w:r>
              <w:rPr>
                <w:rFonts w:ascii="Arial"/>
                <w:spacing w:val="2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H.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SOLMAZ</w:t>
            </w:r>
          </w:p>
        </w:tc>
      </w:tr>
      <w:tr w:rsidR="002D4F78" w14:paraId="5F5C68F1" w14:textId="77777777">
        <w:trPr>
          <w:trHeight w:hRule="exact" w:val="634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4ACC34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4F8893D9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4:20-15:00</w:t>
            </w:r>
          </w:p>
        </w:tc>
        <w:tc>
          <w:tcPr>
            <w:tcW w:w="28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9CC512" w14:textId="77777777" w:rsidR="002D4F78" w:rsidRDefault="00D6627F">
            <w:pPr>
              <w:pStyle w:val="TableParagraph"/>
              <w:spacing w:before="33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0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K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MYA</w:t>
            </w:r>
          </w:p>
          <w:p w14:paraId="2A412A31" w14:textId="77777777" w:rsidR="002D4F78" w:rsidRDefault="00D6627F">
            <w:pPr>
              <w:pStyle w:val="TableParagraph"/>
              <w:spacing w:before="1"/>
              <w:ind w:left="102" w:right="24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w w:val="95"/>
                <w:sz w:val="16"/>
              </w:rPr>
              <w:t>Yağ</w:t>
            </w:r>
            <w:r>
              <w:rPr>
                <w:rFonts w:ascii="Arial" w:hAnsi="Arial"/>
                <w:spacing w:val="-1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Dokudan</w:t>
            </w:r>
            <w:r>
              <w:rPr>
                <w:rFonts w:ascii="Arial" w:hAnsi="Arial"/>
                <w:spacing w:val="-3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Salgılanan Hormonlar</w:t>
            </w:r>
            <w:r>
              <w:rPr>
                <w:rFonts w:ascii="Times New Roman" w:hAnsi="Times New Roman"/>
                <w:spacing w:val="29"/>
                <w:w w:val="9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Dr. Öğr.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Ü.</w:t>
            </w:r>
            <w:r>
              <w:rPr>
                <w:rFonts w:ascii="Arial" w:hAnsi="Arial"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Mehmet</w:t>
            </w:r>
            <w:r>
              <w:rPr>
                <w:rFonts w:ascii="Arial" w:hAnsi="Arial"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KARA</w:t>
            </w:r>
          </w:p>
        </w:tc>
        <w:tc>
          <w:tcPr>
            <w:tcW w:w="27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FC6DCC" w14:textId="77777777" w:rsidR="002D4F78" w:rsidRDefault="002D4F78"/>
        </w:tc>
        <w:tc>
          <w:tcPr>
            <w:tcW w:w="2271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0F0CF657" w14:textId="77777777" w:rsidR="002D4F78" w:rsidRDefault="002D4F78"/>
        </w:tc>
        <w:tc>
          <w:tcPr>
            <w:tcW w:w="3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53292A" w14:textId="77777777" w:rsidR="002D4F78" w:rsidRDefault="00D6627F">
            <w:pPr>
              <w:pStyle w:val="TableParagraph"/>
              <w:spacing w:before="33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345F2DFD" w14:textId="77777777" w:rsidR="002D4F78" w:rsidRDefault="00D6627F">
            <w:pPr>
              <w:pStyle w:val="TableParagraph"/>
              <w:spacing w:before="1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w w:val="95"/>
                <w:sz w:val="16"/>
              </w:rPr>
              <w:t>İntestinal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Ve</w:t>
            </w:r>
            <w:r>
              <w:rPr>
                <w:rFonts w:ascii="Arial" w:hAnsi="Arial"/>
                <w:spacing w:val="-13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Ürogenital</w:t>
            </w:r>
            <w:r>
              <w:rPr>
                <w:rFonts w:ascii="Arial" w:hAnsi="Arial"/>
                <w:spacing w:val="-13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Protozoonlar</w:t>
            </w:r>
          </w:p>
          <w:p w14:paraId="427414F5" w14:textId="77777777" w:rsidR="002D4F78" w:rsidRDefault="00D6627F">
            <w:pPr>
              <w:pStyle w:val="TableParagraph"/>
              <w:spacing w:before="1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Doç.</w:t>
            </w:r>
            <w:r>
              <w:rPr>
                <w:rFonts w:ascii="Arial" w:hAnsi="Arial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Dr.</w:t>
            </w:r>
            <w:r>
              <w:rPr>
                <w:rFonts w:ascii="Arial" w:hAnsi="Arial"/>
                <w:spacing w:val="2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Meryem ÇOLAK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54D0DE" w14:textId="77777777" w:rsidR="002D4F78" w:rsidRDefault="00D6627F">
            <w:pPr>
              <w:pStyle w:val="TableParagraph"/>
              <w:spacing w:before="33" w:line="183" w:lineRule="exact"/>
              <w:ind w:left="9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22DDDAFF" w14:textId="77777777" w:rsidR="002D4F78" w:rsidRDefault="00D6627F">
            <w:pPr>
              <w:pStyle w:val="TableParagraph"/>
              <w:spacing w:line="183" w:lineRule="exact"/>
              <w:ind w:left="9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Nematodlar</w:t>
            </w:r>
          </w:p>
          <w:p w14:paraId="34273657" w14:textId="77777777" w:rsidR="002D4F78" w:rsidRDefault="00D6627F">
            <w:pPr>
              <w:pStyle w:val="TableParagraph"/>
              <w:spacing w:before="3"/>
              <w:ind w:left="9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Prof.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Dr.</w:t>
            </w:r>
            <w:r>
              <w:rPr>
                <w:rFonts w:ascii="Arial"/>
                <w:spacing w:val="2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H.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SOLMAZ</w:t>
            </w:r>
          </w:p>
        </w:tc>
      </w:tr>
      <w:tr w:rsidR="002D4F78" w14:paraId="567AA901" w14:textId="77777777">
        <w:trPr>
          <w:trHeight w:hRule="exact" w:val="631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32CE5F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73241722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5:10-15:50</w:t>
            </w:r>
          </w:p>
        </w:tc>
        <w:tc>
          <w:tcPr>
            <w:tcW w:w="28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9860AC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52C180EC" w14:textId="77777777" w:rsidR="002D4F78" w:rsidRDefault="00D6627F">
            <w:pPr>
              <w:pStyle w:val="TableParagraph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Alan</w:t>
            </w:r>
            <w:r>
              <w:rPr>
                <w:rFonts w:ascii="Arial" w:hAnsi="Arial"/>
                <w:b/>
                <w:color w:val="FF0000"/>
                <w:spacing w:val="-2"/>
                <w:sz w:val="16"/>
              </w:rPr>
              <w:t xml:space="preserve"> Dışı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Ders</w:t>
            </w:r>
          </w:p>
        </w:tc>
        <w:tc>
          <w:tcPr>
            <w:tcW w:w="27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7BC0CA" w14:textId="77777777" w:rsidR="002D4F78" w:rsidRDefault="002D4F78"/>
        </w:tc>
        <w:tc>
          <w:tcPr>
            <w:tcW w:w="2271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A9FE42A" w14:textId="77777777" w:rsidR="002D4F78" w:rsidRDefault="002D4F78"/>
        </w:tc>
        <w:tc>
          <w:tcPr>
            <w:tcW w:w="3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0116D7" w14:textId="77777777" w:rsidR="002D4F78" w:rsidRDefault="00D6627F">
            <w:pPr>
              <w:pStyle w:val="TableParagraph"/>
              <w:spacing w:before="36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3BD63269" w14:textId="77777777" w:rsidR="002D4F78" w:rsidRDefault="00D6627F">
            <w:pPr>
              <w:pStyle w:val="TableParagraph"/>
              <w:spacing w:before="1" w:line="183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8"/>
                <w:sz w:val="16"/>
              </w:rPr>
              <w:t>İ</w:t>
            </w:r>
            <w:r>
              <w:rPr>
                <w:rFonts w:ascii="Arial" w:hAnsi="Arial"/>
                <w:spacing w:val="-2"/>
                <w:sz w:val="16"/>
              </w:rPr>
              <w:t>ntestinal</w:t>
            </w:r>
            <w:r>
              <w:rPr>
                <w:rFonts w:ascii="Arial" w:hAnsi="Arial"/>
                <w:spacing w:val="-11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Arial" w:hAnsi="Arial"/>
                <w:spacing w:val="-13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Ürogenital</w:t>
            </w:r>
            <w:r>
              <w:rPr>
                <w:rFonts w:ascii="Arial" w:hAnsi="Arial"/>
                <w:spacing w:val="-11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Protozoonlar</w:t>
            </w:r>
          </w:p>
          <w:p w14:paraId="2358CD19" w14:textId="77777777" w:rsidR="002D4F78" w:rsidRDefault="00D6627F">
            <w:pPr>
              <w:pStyle w:val="TableParagraph"/>
              <w:spacing w:line="183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Doç.</w:t>
            </w:r>
            <w:r>
              <w:rPr>
                <w:rFonts w:ascii="Arial" w:hAnsi="Arial"/>
                <w:spacing w:val="2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Dr. Meryem</w:t>
            </w:r>
            <w:r>
              <w:rPr>
                <w:rFonts w:ascii="Arial" w:hAnsi="Arial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ÇOLAK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C10197" w14:textId="77777777" w:rsidR="002D4F78" w:rsidRDefault="00D6627F">
            <w:pPr>
              <w:pStyle w:val="TableParagraph"/>
              <w:spacing w:before="36" w:line="182" w:lineRule="exact"/>
              <w:ind w:left="9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2766B89A" w14:textId="77777777" w:rsidR="002D4F78" w:rsidRDefault="00D6627F">
            <w:pPr>
              <w:pStyle w:val="TableParagraph"/>
              <w:spacing w:line="181" w:lineRule="exact"/>
              <w:ind w:left="9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Trenatodlar</w:t>
            </w:r>
          </w:p>
          <w:p w14:paraId="2AC4AF02" w14:textId="77777777" w:rsidR="002D4F78" w:rsidRDefault="00D6627F">
            <w:pPr>
              <w:pStyle w:val="TableParagraph"/>
              <w:spacing w:line="183" w:lineRule="exact"/>
              <w:ind w:left="9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Dr.</w:t>
            </w:r>
            <w:r>
              <w:rPr>
                <w:rFonts w:ascii="Arial" w:hAnsi="Arial"/>
                <w:spacing w:val="-3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Öğr.</w:t>
            </w:r>
            <w:r>
              <w:rPr>
                <w:rFonts w:ascii="Arial" w:hAnsi="Arial"/>
                <w:spacing w:val="-31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3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Ş.</w:t>
            </w:r>
            <w:r>
              <w:rPr>
                <w:rFonts w:ascii="Arial" w:hAnsi="Arial"/>
                <w:spacing w:val="-33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YILMAZ</w:t>
            </w:r>
          </w:p>
        </w:tc>
      </w:tr>
      <w:tr w:rsidR="002D4F78" w14:paraId="76B93F92" w14:textId="77777777">
        <w:trPr>
          <w:trHeight w:hRule="exact" w:val="634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B27DEE" w14:textId="77777777" w:rsidR="002D4F78" w:rsidRDefault="002D4F78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6C95E2E2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6:00-16:40</w:t>
            </w:r>
          </w:p>
        </w:tc>
        <w:tc>
          <w:tcPr>
            <w:tcW w:w="28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2DE69F" w14:textId="77777777" w:rsidR="002D4F78" w:rsidRDefault="002D4F78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74F5389A" w14:textId="77777777" w:rsidR="002D4F78" w:rsidRDefault="00D6627F">
            <w:pPr>
              <w:pStyle w:val="TableParagraph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Alan</w:t>
            </w:r>
            <w:r>
              <w:rPr>
                <w:rFonts w:ascii="Arial" w:hAnsi="Arial"/>
                <w:b/>
                <w:color w:val="FF0000"/>
                <w:spacing w:val="-2"/>
                <w:sz w:val="16"/>
              </w:rPr>
              <w:t xml:space="preserve"> Dışı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Ders</w:t>
            </w:r>
          </w:p>
        </w:tc>
        <w:tc>
          <w:tcPr>
            <w:tcW w:w="27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8959C9" w14:textId="77777777" w:rsidR="002D4F78" w:rsidRDefault="002D4F78"/>
        </w:tc>
        <w:tc>
          <w:tcPr>
            <w:tcW w:w="2271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6467F4F" w14:textId="77777777" w:rsidR="002D4F78" w:rsidRDefault="002D4F78"/>
        </w:tc>
        <w:tc>
          <w:tcPr>
            <w:tcW w:w="3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8EED51" w14:textId="77777777" w:rsidR="002D4F78" w:rsidRDefault="002D4F78"/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32FA64" w14:textId="77777777" w:rsidR="002D4F78" w:rsidRDefault="00D6627F">
            <w:pPr>
              <w:pStyle w:val="TableParagraph"/>
              <w:spacing w:before="39" w:line="182" w:lineRule="exact"/>
              <w:ind w:left="9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7DBCB07B" w14:textId="77777777" w:rsidR="002D4F78" w:rsidRDefault="00D6627F">
            <w:pPr>
              <w:pStyle w:val="TableParagraph"/>
              <w:spacing w:line="181" w:lineRule="exact"/>
              <w:ind w:left="9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Trenatodlar</w:t>
            </w:r>
          </w:p>
          <w:p w14:paraId="4ACB5CF0" w14:textId="77777777" w:rsidR="002D4F78" w:rsidRDefault="00D6627F">
            <w:pPr>
              <w:pStyle w:val="TableParagraph"/>
              <w:spacing w:line="183" w:lineRule="exact"/>
              <w:ind w:left="9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Dr.</w:t>
            </w:r>
            <w:r>
              <w:rPr>
                <w:rFonts w:ascii="Arial" w:hAnsi="Arial"/>
                <w:spacing w:val="-14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Öğr.</w:t>
            </w:r>
            <w:r>
              <w:rPr>
                <w:rFonts w:ascii="Arial" w:hAnsi="Arial"/>
                <w:spacing w:val="-11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6"/>
              </w:rPr>
              <w:t>Ü.</w:t>
            </w:r>
            <w:r>
              <w:rPr>
                <w:rFonts w:ascii="Arial" w:hAnsi="Arial"/>
                <w:spacing w:val="-13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Şerife</w:t>
            </w:r>
            <w:r>
              <w:rPr>
                <w:rFonts w:ascii="Arial" w:hAnsi="Arial"/>
                <w:spacing w:val="-16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YILMAZ</w:t>
            </w:r>
          </w:p>
        </w:tc>
      </w:tr>
      <w:tr w:rsidR="002D4F78" w14:paraId="3419E328" w14:textId="77777777">
        <w:trPr>
          <w:trHeight w:hRule="exact" w:val="636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C8C2D1" w14:textId="77777777" w:rsidR="002D4F78" w:rsidRDefault="002D4F78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1FE6B2A8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6:50-17:30</w:t>
            </w:r>
          </w:p>
        </w:tc>
        <w:tc>
          <w:tcPr>
            <w:tcW w:w="28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608BA1" w14:textId="77777777" w:rsidR="002D4F78" w:rsidRDefault="002D4F78"/>
        </w:tc>
        <w:tc>
          <w:tcPr>
            <w:tcW w:w="27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D98CF5" w14:textId="77777777" w:rsidR="002D4F78" w:rsidRDefault="002D4F78"/>
        </w:tc>
        <w:tc>
          <w:tcPr>
            <w:tcW w:w="2271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2F017B61" w14:textId="77777777" w:rsidR="002D4F78" w:rsidRDefault="002D4F78"/>
        </w:tc>
        <w:tc>
          <w:tcPr>
            <w:tcW w:w="3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E7130D" w14:textId="77777777" w:rsidR="002D4F78" w:rsidRDefault="002D4F78"/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D2B942" w14:textId="77777777" w:rsidR="002D4F78" w:rsidRDefault="002D4F78"/>
        </w:tc>
      </w:tr>
      <w:tr w:rsidR="002D4F78" w14:paraId="6D0E361E" w14:textId="77777777">
        <w:trPr>
          <w:trHeight w:hRule="exact" w:val="634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2C48A0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1DEB0CD3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7:40-18:20</w:t>
            </w:r>
          </w:p>
        </w:tc>
        <w:tc>
          <w:tcPr>
            <w:tcW w:w="283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57C74D" w14:textId="77777777" w:rsidR="002D4F78" w:rsidRDefault="002D4F78"/>
        </w:tc>
        <w:tc>
          <w:tcPr>
            <w:tcW w:w="27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85CE36" w14:textId="77777777" w:rsidR="002D4F78" w:rsidRDefault="002D4F78"/>
        </w:tc>
        <w:tc>
          <w:tcPr>
            <w:tcW w:w="2271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449D0C" w14:textId="77777777" w:rsidR="002D4F78" w:rsidRDefault="002D4F78"/>
        </w:tc>
        <w:tc>
          <w:tcPr>
            <w:tcW w:w="36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49AE61" w14:textId="77777777" w:rsidR="002D4F78" w:rsidRDefault="002D4F78"/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B36A9F" w14:textId="77777777" w:rsidR="002D4F78" w:rsidRDefault="002D4F78"/>
        </w:tc>
      </w:tr>
    </w:tbl>
    <w:p w14:paraId="553F0D5D" w14:textId="77777777" w:rsidR="002D4F78" w:rsidRDefault="002D4F78">
      <w:pPr>
        <w:sectPr w:rsidR="002D4F78">
          <w:footerReference w:type="default" r:id="rId11"/>
          <w:pgSz w:w="16850" w:h="11920" w:orient="landscape"/>
          <w:pgMar w:top="580" w:right="560" w:bottom="1120" w:left="460" w:header="0" w:footer="930" w:gutter="0"/>
          <w:cols w:space="720"/>
        </w:sectPr>
      </w:pPr>
    </w:p>
    <w:p w14:paraId="6EF09B59" w14:textId="77777777" w:rsidR="002D4F78" w:rsidRDefault="002D4F78">
      <w:pPr>
        <w:spacing w:before="10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Style w:val="TableNormal"/>
        <w:tblW w:w="0" w:type="auto"/>
        <w:tblInd w:w="94" w:type="dxa"/>
        <w:tblLayout w:type="fixed"/>
        <w:tblLook w:val="01E0" w:firstRow="1" w:lastRow="1" w:firstColumn="1" w:lastColumn="1" w:noHBand="0" w:noVBand="0"/>
      </w:tblPr>
      <w:tblGrid>
        <w:gridCol w:w="1400"/>
        <w:gridCol w:w="1973"/>
        <w:gridCol w:w="2693"/>
        <w:gridCol w:w="2127"/>
        <w:gridCol w:w="3829"/>
        <w:gridCol w:w="2146"/>
      </w:tblGrid>
      <w:tr w:rsidR="002D4F78" w14:paraId="5E2F2D3A" w14:textId="77777777">
        <w:trPr>
          <w:trHeight w:hRule="exact" w:val="230"/>
        </w:trPr>
        <w:tc>
          <w:tcPr>
            <w:tcW w:w="1400" w:type="dxa"/>
            <w:tcBorders>
              <w:top w:val="single" w:sz="5" w:space="0" w:color="000000"/>
              <w:left w:val="single" w:sz="5" w:space="0" w:color="000000"/>
              <w:bottom w:val="single" w:sz="12" w:space="0" w:color="BBD5ED"/>
              <w:right w:val="single" w:sz="5" w:space="0" w:color="000000"/>
            </w:tcBorders>
            <w:shd w:val="clear" w:color="auto" w:fill="BBD5ED"/>
          </w:tcPr>
          <w:p w14:paraId="1F849B1F" w14:textId="77777777" w:rsidR="002D4F78" w:rsidRDefault="00D6627F">
            <w:pPr>
              <w:pStyle w:val="TableParagraph"/>
              <w:spacing w:line="209" w:lineRule="exact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3.</w:t>
            </w:r>
            <w:r>
              <w:rPr>
                <w:rFonts w:ascii="Times New Roman"/>
                <w:b/>
                <w:spacing w:val="-9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Hafta</w:t>
            </w:r>
          </w:p>
        </w:tc>
        <w:tc>
          <w:tcPr>
            <w:tcW w:w="1973" w:type="dxa"/>
            <w:tcBorders>
              <w:top w:val="single" w:sz="5" w:space="0" w:color="000000"/>
              <w:left w:val="single" w:sz="5" w:space="0" w:color="000000"/>
              <w:bottom w:val="single" w:sz="12" w:space="0" w:color="BBD5ED"/>
              <w:right w:val="single" w:sz="5" w:space="0" w:color="000000"/>
            </w:tcBorders>
            <w:shd w:val="clear" w:color="auto" w:fill="BBD5ED"/>
          </w:tcPr>
          <w:p w14:paraId="3D3FBC6B" w14:textId="77777777" w:rsidR="002D4F78" w:rsidRDefault="00D6627F">
            <w:pPr>
              <w:pStyle w:val="TableParagraph"/>
              <w:spacing w:line="209" w:lineRule="exact"/>
              <w:ind w:left="16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02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Ocak</w:t>
            </w:r>
            <w:r>
              <w:rPr>
                <w:rFonts w:ascii="Times New Roman"/>
                <w:b/>
                <w:spacing w:val="-3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12" w:space="0" w:color="BBD5ED"/>
              <w:right w:val="single" w:sz="5" w:space="0" w:color="000000"/>
            </w:tcBorders>
            <w:shd w:val="clear" w:color="auto" w:fill="BBD5ED"/>
          </w:tcPr>
          <w:p w14:paraId="512C2BA3" w14:textId="77777777" w:rsidR="002D4F78" w:rsidRDefault="00D6627F">
            <w:pPr>
              <w:pStyle w:val="TableParagraph"/>
              <w:spacing w:line="209" w:lineRule="exact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03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Ocak</w:t>
            </w:r>
            <w:r>
              <w:rPr>
                <w:rFonts w:ascii="Times New Roman"/>
                <w:b/>
                <w:spacing w:val="-3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12" w:space="0" w:color="BBD5ED"/>
              <w:right w:val="single" w:sz="5" w:space="0" w:color="000000"/>
            </w:tcBorders>
            <w:shd w:val="clear" w:color="auto" w:fill="BBD5ED"/>
          </w:tcPr>
          <w:p w14:paraId="2692F318" w14:textId="77777777" w:rsidR="002D4F78" w:rsidRDefault="00D6627F">
            <w:pPr>
              <w:pStyle w:val="TableParagraph"/>
              <w:spacing w:line="209" w:lineRule="exact"/>
              <w:ind w:left="1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04</w:t>
            </w:r>
            <w:r>
              <w:rPr>
                <w:rFonts w:ascii="Times New Roman"/>
                <w:b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Ocak</w:t>
            </w:r>
            <w:r>
              <w:rPr>
                <w:rFonts w:ascii="Times New Roman"/>
                <w:b/>
                <w:spacing w:val="-3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3829" w:type="dxa"/>
            <w:tcBorders>
              <w:top w:val="single" w:sz="5" w:space="0" w:color="000000"/>
              <w:left w:val="single" w:sz="5" w:space="0" w:color="000000"/>
              <w:bottom w:val="single" w:sz="12" w:space="0" w:color="BBD5ED"/>
              <w:right w:val="single" w:sz="5" w:space="0" w:color="000000"/>
            </w:tcBorders>
            <w:shd w:val="clear" w:color="auto" w:fill="BBD5ED"/>
          </w:tcPr>
          <w:p w14:paraId="6E84A241" w14:textId="77777777" w:rsidR="002D4F78" w:rsidRDefault="00D6627F">
            <w:pPr>
              <w:pStyle w:val="TableParagraph"/>
              <w:spacing w:line="20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05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Ocak</w:t>
            </w:r>
            <w:r>
              <w:rPr>
                <w:rFonts w:ascii="Times New Roman"/>
                <w:b/>
                <w:spacing w:val="-3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146" w:type="dxa"/>
            <w:tcBorders>
              <w:top w:val="single" w:sz="5" w:space="0" w:color="000000"/>
              <w:left w:val="single" w:sz="5" w:space="0" w:color="000000"/>
              <w:bottom w:val="single" w:sz="12" w:space="0" w:color="BBD5ED"/>
              <w:right w:val="single" w:sz="5" w:space="0" w:color="000000"/>
            </w:tcBorders>
            <w:shd w:val="clear" w:color="auto" w:fill="BBD5ED"/>
          </w:tcPr>
          <w:p w14:paraId="71517CD7" w14:textId="77777777" w:rsidR="002D4F78" w:rsidRDefault="00D6627F">
            <w:pPr>
              <w:pStyle w:val="TableParagraph"/>
              <w:spacing w:line="209" w:lineRule="exact"/>
              <w:ind w:left="16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06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Ocak</w:t>
            </w:r>
            <w:r>
              <w:rPr>
                <w:rFonts w:ascii="Times New Roman"/>
                <w:b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</w:tr>
      <w:tr w:rsidR="002D4F78" w14:paraId="249DDCBA" w14:textId="77777777">
        <w:trPr>
          <w:trHeight w:hRule="exact" w:val="204"/>
        </w:trPr>
        <w:tc>
          <w:tcPr>
            <w:tcW w:w="1400" w:type="dxa"/>
            <w:tcBorders>
              <w:top w:val="single" w:sz="12" w:space="0" w:color="BBD5ED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E70447" w14:textId="77777777" w:rsidR="002D4F78" w:rsidRDefault="00D6627F">
            <w:pPr>
              <w:pStyle w:val="TableParagraph"/>
              <w:spacing w:line="168" w:lineRule="exact"/>
              <w:ind w:left="10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Saat</w:t>
            </w:r>
          </w:p>
        </w:tc>
        <w:tc>
          <w:tcPr>
            <w:tcW w:w="1973" w:type="dxa"/>
            <w:tcBorders>
              <w:top w:val="single" w:sz="12" w:space="0" w:color="BBD5ED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9BFB74" w14:textId="77777777" w:rsidR="002D4F78" w:rsidRDefault="00D6627F">
            <w:pPr>
              <w:pStyle w:val="TableParagraph"/>
              <w:spacing w:line="168" w:lineRule="exact"/>
              <w:ind w:left="16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Pazartesi</w:t>
            </w:r>
          </w:p>
        </w:tc>
        <w:tc>
          <w:tcPr>
            <w:tcW w:w="2693" w:type="dxa"/>
            <w:tcBorders>
              <w:top w:val="single" w:sz="12" w:space="0" w:color="BBD5ED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0A3496" w14:textId="77777777" w:rsidR="002D4F78" w:rsidRDefault="00D6627F">
            <w:pPr>
              <w:pStyle w:val="TableParagraph"/>
              <w:spacing w:line="168" w:lineRule="exact"/>
              <w:ind w:left="102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pacing w:val="-1"/>
                <w:sz w:val="16"/>
              </w:rPr>
              <w:t>Salı</w:t>
            </w:r>
          </w:p>
        </w:tc>
        <w:tc>
          <w:tcPr>
            <w:tcW w:w="2127" w:type="dxa"/>
            <w:tcBorders>
              <w:top w:val="single" w:sz="12" w:space="0" w:color="BBD5ED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900EBF" w14:textId="77777777" w:rsidR="002D4F78" w:rsidRDefault="00D6627F">
            <w:pPr>
              <w:pStyle w:val="TableParagraph"/>
              <w:spacing w:line="168" w:lineRule="exact"/>
              <w:ind w:left="16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pacing w:val="-1"/>
                <w:sz w:val="16"/>
              </w:rPr>
              <w:t>Çarşamba</w:t>
            </w:r>
          </w:p>
        </w:tc>
        <w:tc>
          <w:tcPr>
            <w:tcW w:w="3829" w:type="dxa"/>
            <w:tcBorders>
              <w:top w:val="single" w:sz="12" w:space="0" w:color="BBD5ED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928E54" w14:textId="77777777" w:rsidR="002D4F78" w:rsidRDefault="00D6627F">
            <w:pPr>
              <w:pStyle w:val="TableParagraph"/>
              <w:spacing w:line="168" w:lineRule="exact"/>
              <w:ind w:left="16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pacing w:val="-1"/>
                <w:sz w:val="16"/>
              </w:rPr>
              <w:t>Perşembe</w:t>
            </w:r>
          </w:p>
        </w:tc>
        <w:tc>
          <w:tcPr>
            <w:tcW w:w="2146" w:type="dxa"/>
            <w:tcBorders>
              <w:top w:val="single" w:sz="12" w:space="0" w:color="BBD5ED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6AF74B" w14:textId="77777777" w:rsidR="002D4F78" w:rsidRDefault="00D6627F">
            <w:pPr>
              <w:pStyle w:val="TableParagraph"/>
              <w:spacing w:line="168" w:lineRule="exact"/>
              <w:ind w:left="162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Cuma</w:t>
            </w:r>
          </w:p>
        </w:tc>
      </w:tr>
      <w:tr w:rsidR="002D4F78" w14:paraId="18AE043A" w14:textId="77777777">
        <w:trPr>
          <w:trHeight w:hRule="exact" w:val="931"/>
        </w:trPr>
        <w:tc>
          <w:tcPr>
            <w:tcW w:w="14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29954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1517A9E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5DDA02D2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08:50-09:30</w:t>
            </w:r>
          </w:p>
        </w:tc>
        <w:tc>
          <w:tcPr>
            <w:tcW w:w="1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AB2336" w14:textId="77777777" w:rsidR="002D4F78" w:rsidRDefault="00D6627F">
            <w:pPr>
              <w:pStyle w:val="TableParagraph"/>
              <w:spacing w:before="84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0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K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MYA</w:t>
            </w:r>
          </w:p>
          <w:p w14:paraId="337277D4" w14:textId="77777777" w:rsidR="002D4F78" w:rsidRDefault="00D6627F">
            <w:pPr>
              <w:pStyle w:val="TableParagraph"/>
              <w:spacing w:before="1"/>
              <w:ind w:left="107" w:right="27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 xml:space="preserve">Ca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Arial" w:hAnsi="Arial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P</w:t>
            </w:r>
            <w:r>
              <w:rPr>
                <w:rFonts w:ascii="Arial" w:hAnsi="Arial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Metab.</w:t>
            </w:r>
            <w:r>
              <w:rPr>
                <w:rFonts w:ascii="Times New Roman" w:hAnsi="Times New Roman"/>
                <w:spacing w:val="2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Düzenleyen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Hor. Prof.</w:t>
            </w:r>
            <w:r>
              <w:rPr>
                <w:rFonts w:ascii="Arial" w:hAnsi="Arial"/>
                <w:spacing w:val="27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Dr.</w:t>
            </w:r>
            <w:r>
              <w:rPr>
                <w:rFonts w:ascii="Arial" w:hAnsi="Arial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E.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ALTINÖZ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6BD61C" w14:textId="77777777" w:rsidR="002D4F78" w:rsidRDefault="00D6627F">
            <w:pPr>
              <w:pStyle w:val="TableParagraph"/>
              <w:spacing w:before="84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H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  <w:r>
              <w:rPr>
                <w:rFonts w:ascii="Arial" w:hAnsi="Arial"/>
                <w:spacing w:val="-2"/>
                <w:sz w:val="16"/>
              </w:rPr>
              <w:t>ST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4901BEB2" w14:textId="77777777" w:rsidR="002D4F78" w:rsidRDefault="00D6627F">
            <w:pPr>
              <w:pStyle w:val="TableParagraph"/>
              <w:spacing w:before="1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 xml:space="preserve">Böbrek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Arial" w:hAnsi="Arial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Böbrek Tubuluslarının</w:t>
            </w:r>
          </w:p>
          <w:p w14:paraId="62FD9A4A" w14:textId="77777777" w:rsidR="002D4F78" w:rsidRDefault="00D6627F">
            <w:pPr>
              <w:pStyle w:val="TableParagraph"/>
              <w:spacing w:before="1" w:line="182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Histolojisi</w:t>
            </w:r>
          </w:p>
          <w:p w14:paraId="3614EABD" w14:textId="77777777" w:rsidR="002D4F78" w:rsidRDefault="00D6627F">
            <w:pPr>
              <w:pStyle w:val="TableParagraph"/>
              <w:spacing w:line="182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Dr.</w:t>
            </w:r>
            <w:r>
              <w:rPr>
                <w:rFonts w:ascii="Arial" w:hAnsi="Arial"/>
                <w:spacing w:val="-29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Öğr.</w:t>
            </w:r>
            <w:r>
              <w:rPr>
                <w:rFonts w:ascii="Arial" w:hAnsi="Arial"/>
                <w:spacing w:val="-29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28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Y.Ersan</w:t>
            </w:r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7E370A" w14:textId="77777777" w:rsidR="002D4F78" w:rsidRDefault="00D6627F">
            <w:pPr>
              <w:pStyle w:val="TableParagraph"/>
              <w:spacing w:before="84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0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K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MYA</w:t>
            </w:r>
          </w:p>
          <w:p w14:paraId="1412676F" w14:textId="77777777" w:rsidR="002D4F78" w:rsidRDefault="00D6627F">
            <w:pPr>
              <w:pStyle w:val="TableParagraph"/>
              <w:spacing w:before="1"/>
              <w:ind w:left="104" w:right="69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 xml:space="preserve">Gonad </w:t>
            </w:r>
            <w:r>
              <w:rPr>
                <w:rFonts w:ascii="Arial" w:hAnsi="Arial"/>
                <w:spacing w:val="-1"/>
                <w:sz w:val="16"/>
              </w:rPr>
              <w:t>Hormanları</w:t>
            </w:r>
            <w:r>
              <w:rPr>
                <w:rFonts w:ascii="Arial" w:hAnsi="Arial"/>
                <w:spacing w:val="29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Prof. Dr.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Tahir</w:t>
            </w:r>
            <w:r>
              <w:rPr>
                <w:rFonts w:ascii="Times New Roman" w:hAnsi="Times New Roman"/>
                <w:spacing w:val="2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KAHRAMAN</w:t>
            </w:r>
          </w:p>
        </w:tc>
        <w:tc>
          <w:tcPr>
            <w:tcW w:w="3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16B6E9" w14:textId="77777777" w:rsidR="002D4F78" w:rsidRDefault="00D6627F">
            <w:pPr>
              <w:pStyle w:val="TableParagraph"/>
              <w:spacing w:before="84"/>
              <w:ind w:left="104" w:right="25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00AE50"/>
                <w:spacing w:val="-1"/>
                <w:sz w:val="16"/>
              </w:rPr>
              <w:t xml:space="preserve">Anat-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Hist.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 xml:space="preserve"> Pratik/ diyafragma</w:t>
            </w:r>
            <w:r>
              <w:rPr>
                <w:rFonts w:ascii="Arial" w:hAnsi="Arial"/>
                <w:color w:val="00AE5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ürogenitale,</w:t>
            </w:r>
            <w:r>
              <w:rPr>
                <w:rFonts w:ascii="Arial" w:hAnsi="Arial"/>
                <w:color w:val="00AE5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perine</w:t>
            </w:r>
            <w:r>
              <w:rPr>
                <w:rFonts w:ascii="Arial" w:hAnsi="Arial"/>
                <w:color w:val="00AE50"/>
                <w:spacing w:val="35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anal</w:t>
            </w:r>
            <w:r>
              <w:rPr>
                <w:rFonts w:ascii="Arial" w:hAnsi="Arial"/>
                <w:color w:val="00AE5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bölge</w:t>
            </w:r>
            <w:r>
              <w:rPr>
                <w:rFonts w:ascii="Arial" w:hAnsi="Arial"/>
                <w:color w:val="00AE5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Anat.G1.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 xml:space="preserve"> /Böb. Üreter,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Mesane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ve</w:t>
            </w:r>
            <w:r>
              <w:rPr>
                <w:rFonts w:ascii="Arial" w:hAnsi="Arial"/>
                <w:color w:val="00AE50"/>
                <w:spacing w:val="4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Urethra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Histolojisi</w:t>
            </w:r>
            <w:r>
              <w:rPr>
                <w:rFonts w:ascii="Arial" w:hAnsi="Arial"/>
                <w:color w:val="00AE5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G2. Öğr.</w:t>
            </w:r>
            <w:r>
              <w:rPr>
                <w:rFonts w:ascii="Arial" w:hAnsi="Arial"/>
                <w:color w:val="00AE5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Üyeleri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Ş.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 xml:space="preserve"> Toy, N.</w:t>
            </w:r>
            <w:r>
              <w:rPr>
                <w:rFonts w:ascii="Arial" w:hAnsi="Arial"/>
                <w:color w:val="00AE50"/>
                <w:spacing w:val="2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Yılmaz,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Y.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Ersan,</w:t>
            </w:r>
            <w:r>
              <w:rPr>
                <w:rFonts w:ascii="Arial" w:hAnsi="Arial"/>
                <w:color w:val="00AE50"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F.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>Ba</w:t>
            </w:r>
            <w:r>
              <w:rPr>
                <w:rFonts w:ascii="Arial" w:hAnsi="Arial"/>
                <w:color w:val="00AE50"/>
                <w:spacing w:val="-6"/>
                <w:sz w:val="16"/>
              </w:rPr>
              <w:t>ş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>ak,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A.Yahyazadeh</w:t>
            </w:r>
          </w:p>
        </w:tc>
        <w:tc>
          <w:tcPr>
            <w:tcW w:w="21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73DB36" w14:textId="77777777" w:rsidR="002D4F78" w:rsidRDefault="00D6627F">
            <w:pPr>
              <w:pStyle w:val="TableParagraph"/>
              <w:spacing w:line="175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8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LOJ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</w:p>
          <w:p w14:paraId="1AADAD44" w14:textId="77777777" w:rsidR="002D4F78" w:rsidRDefault="00D6627F">
            <w:pPr>
              <w:pStyle w:val="TableParagraph"/>
              <w:spacing w:before="3"/>
              <w:ind w:left="102" w:right="69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2"/>
                <w:sz w:val="16"/>
              </w:rPr>
              <w:t xml:space="preserve">Viral </w:t>
            </w:r>
            <w:r>
              <w:rPr>
                <w:rFonts w:ascii="Arial"/>
                <w:spacing w:val="-1"/>
                <w:sz w:val="16"/>
              </w:rPr>
              <w:t>Karsinogenez</w:t>
            </w:r>
            <w:r>
              <w:rPr>
                <w:rFonts w:ascii="Times New Roman"/>
                <w:spacing w:val="23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(Serviks Kanseri</w:t>
            </w:r>
            <w:r>
              <w:rPr>
                <w:rFonts w:ascii="Times New Roman"/>
                <w:spacing w:val="23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Modelinde)</w:t>
            </w:r>
          </w:p>
          <w:p w14:paraId="13DCCCEB" w14:textId="77777777" w:rsidR="002D4F78" w:rsidRDefault="00D6627F">
            <w:pPr>
              <w:pStyle w:val="TableParagraph"/>
              <w:spacing w:line="17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Prof.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Dr.</w:t>
            </w:r>
            <w:r>
              <w:rPr>
                <w:rFonts w:ascii="Arial"/>
                <w:spacing w:val="2"/>
                <w:sz w:val="16"/>
              </w:rPr>
              <w:t xml:space="preserve"> </w:t>
            </w:r>
            <w:r>
              <w:rPr>
                <w:rFonts w:ascii="Arial"/>
                <w:spacing w:val="-2"/>
                <w:sz w:val="16"/>
              </w:rPr>
              <w:t>G.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BULUT</w:t>
            </w:r>
          </w:p>
        </w:tc>
      </w:tr>
      <w:tr w:rsidR="002D4F78" w14:paraId="23D4E845" w14:textId="77777777">
        <w:trPr>
          <w:trHeight w:hRule="exact" w:val="929"/>
        </w:trPr>
        <w:tc>
          <w:tcPr>
            <w:tcW w:w="14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E4E907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6CCA814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2458EEBE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09:40-10:20</w:t>
            </w:r>
          </w:p>
        </w:tc>
        <w:tc>
          <w:tcPr>
            <w:tcW w:w="1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CBC306" w14:textId="77777777" w:rsidR="002D4F78" w:rsidRDefault="00D6627F">
            <w:pPr>
              <w:pStyle w:val="TableParagraph"/>
              <w:spacing w:before="81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0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K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MYA</w:t>
            </w:r>
          </w:p>
          <w:p w14:paraId="5E05620B" w14:textId="77777777" w:rsidR="002D4F78" w:rsidRDefault="00D6627F">
            <w:pPr>
              <w:pStyle w:val="TableParagraph"/>
              <w:spacing w:before="3"/>
              <w:ind w:left="107" w:right="27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 xml:space="preserve">Ca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Arial" w:hAnsi="Arial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P</w:t>
            </w:r>
            <w:r>
              <w:rPr>
                <w:rFonts w:ascii="Arial" w:hAnsi="Arial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Metab.</w:t>
            </w:r>
            <w:r>
              <w:rPr>
                <w:rFonts w:ascii="Times New Roman" w:hAnsi="Times New Roman"/>
                <w:spacing w:val="2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Düzenleyen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Hor. Prof.</w:t>
            </w:r>
            <w:r>
              <w:rPr>
                <w:rFonts w:ascii="Arial" w:hAnsi="Arial"/>
                <w:spacing w:val="27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Dr.</w:t>
            </w:r>
            <w:r>
              <w:rPr>
                <w:rFonts w:ascii="Arial" w:hAnsi="Arial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E.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ALTINÖZ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8F27ED" w14:textId="77777777" w:rsidR="002D4F78" w:rsidRDefault="00D6627F">
            <w:pPr>
              <w:pStyle w:val="TableParagraph"/>
              <w:spacing w:line="172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H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  <w:r>
              <w:rPr>
                <w:rFonts w:ascii="Arial" w:hAnsi="Arial"/>
                <w:spacing w:val="-2"/>
                <w:sz w:val="16"/>
              </w:rPr>
              <w:t>ST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01FB771C" w14:textId="77777777" w:rsidR="002D4F78" w:rsidRDefault="00D6627F">
            <w:pPr>
              <w:pStyle w:val="TableParagraph"/>
              <w:spacing w:before="3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Üreter,</w:t>
            </w:r>
            <w:r>
              <w:rPr>
                <w:rFonts w:ascii="Arial" w:hAnsi="Arial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Mesane</w:t>
            </w:r>
            <w:r>
              <w:rPr>
                <w:rFonts w:ascii="Arial" w:hAnsi="Arial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 xml:space="preserve">ve </w:t>
            </w:r>
            <w:r>
              <w:rPr>
                <w:rFonts w:ascii="Arial" w:hAnsi="Arial"/>
                <w:spacing w:val="-1"/>
                <w:sz w:val="16"/>
              </w:rPr>
              <w:t>Üretra</w:t>
            </w:r>
          </w:p>
          <w:p w14:paraId="27150FA4" w14:textId="77777777" w:rsidR="002D4F78" w:rsidRDefault="00D6627F">
            <w:pPr>
              <w:pStyle w:val="TableParagraph"/>
              <w:spacing w:before="1" w:line="182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Histolojisi</w:t>
            </w:r>
          </w:p>
          <w:p w14:paraId="6E05CF55" w14:textId="77777777" w:rsidR="002D4F78" w:rsidRDefault="00D6627F">
            <w:pPr>
              <w:pStyle w:val="TableParagraph"/>
              <w:spacing w:line="182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Dr.</w:t>
            </w:r>
            <w:r>
              <w:rPr>
                <w:rFonts w:ascii="Arial" w:hAnsi="Arial"/>
                <w:spacing w:val="-21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Öğr.</w:t>
            </w:r>
            <w:r>
              <w:rPr>
                <w:rFonts w:ascii="Arial" w:hAnsi="Arial"/>
                <w:spacing w:val="-20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Ü.</w:t>
            </w:r>
            <w:r>
              <w:rPr>
                <w:rFonts w:ascii="Arial" w:hAnsi="Arial"/>
                <w:spacing w:val="-2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Y.</w:t>
            </w:r>
            <w:r>
              <w:rPr>
                <w:rFonts w:ascii="Arial" w:hAnsi="Arial"/>
                <w:spacing w:val="-22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ERSAN</w:t>
            </w:r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EFEF08" w14:textId="77777777" w:rsidR="002D4F78" w:rsidRDefault="00D6627F">
            <w:pPr>
              <w:pStyle w:val="TableParagraph"/>
              <w:spacing w:before="81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0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K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MYA</w:t>
            </w:r>
          </w:p>
          <w:p w14:paraId="62B1E92F" w14:textId="77777777" w:rsidR="002D4F78" w:rsidRDefault="00D6627F">
            <w:pPr>
              <w:pStyle w:val="TableParagraph"/>
              <w:spacing w:before="3"/>
              <w:ind w:left="104" w:right="69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 xml:space="preserve">Gonad </w:t>
            </w:r>
            <w:r>
              <w:rPr>
                <w:rFonts w:ascii="Arial" w:hAnsi="Arial"/>
                <w:spacing w:val="-1"/>
                <w:sz w:val="16"/>
              </w:rPr>
              <w:t>Hormonları</w:t>
            </w:r>
            <w:r>
              <w:rPr>
                <w:rFonts w:ascii="Arial" w:hAnsi="Arial"/>
                <w:spacing w:val="29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Prof. Dr.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Tahir</w:t>
            </w:r>
            <w:r>
              <w:rPr>
                <w:rFonts w:ascii="Times New Roman" w:hAnsi="Times New Roman"/>
                <w:spacing w:val="2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KAHRAMAN</w:t>
            </w:r>
          </w:p>
        </w:tc>
        <w:tc>
          <w:tcPr>
            <w:tcW w:w="3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4BA3D6" w14:textId="77777777" w:rsidR="002D4F78" w:rsidRDefault="00D6627F">
            <w:pPr>
              <w:pStyle w:val="TableParagraph"/>
              <w:ind w:left="104" w:right="241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00AE50"/>
                <w:spacing w:val="-1"/>
                <w:sz w:val="16"/>
              </w:rPr>
              <w:t xml:space="preserve">Anat-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Hist.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 xml:space="preserve"> Pratik/ diyafragma</w:t>
            </w:r>
            <w:r>
              <w:rPr>
                <w:rFonts w:ascii="Arial" w:hAnsi="Arial"/>
                <w:color w:val="00AE5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ürogenitale,</w:t>
            </w:r>
            <w:r>
              <w:rPr>
                <w:rFonts w:ascii="Arial" w:hAnsi="Arial"/>
                <w:color w:val="00AE5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perine</w:t>
            </w:r>
            <w:r>
              <w:rPr>
                <w:rFonts w:ascii="Arial" w:hAnsi="Arial"/>
                <w:color w:val="00AE50"/>
                <w:spacing w:val="35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anal</w:t>
            </w:r>
            <w:r>
              <w:rPr>
                <w:rFonts w:ascii="Arial" w:hAnsi="Arial"/>
                <w:color w:val="00AE5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bölge</w:t>
            </w:r>
            <w:r>
              <w:rPr>
                <w:rFonts w:ascii="Arial" w:hAnsi="Arial"/>
                <w:color w:val="00AE5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Anat.G1.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 xml:space="preserve"> /Böb. Üreter,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Mesane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1"/>
                <w:sz w:val="16"/>
              </w:rPr>
              <w:t>ve</w:t>
            </w:r>
            <w:r>
              <w:rPr>
                <w:rFonts w:ascii="Times New Roman" w:hAnsi="Times New Roman"/>
                <w:color w:val="00AE50"/>
                <w:spacing w:val="4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Urethra</w:t>
            </w:r>
            <w:r>
              <w:rPr>
                <w:rFonts w:ascii="Arial" w:hAnsi="Arial"/>
                <w:color w:val="00AE50"/>
                <w:spacing w:val="-1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Histolojisi</w:t>
            </w:r>
            <w:r>
              <w:rPr>
                <w:rFonts w:ascii="Arial" w:hAnsi="Arial"/>
                <w:color w:val="00AE50"/>
                <w:spacing w:val="-16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G2.</w:t>
            </w:r>
            <w:r>
              <w:rPr>
                <w:rFonts w:ascii="Arial" w:hAnsi="Arial"/>
                <w:color w:val="00AE50"/>
                <w:spacing w:val="-16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Doç.</w:t>
            </w:r>
            <w:r>
              <w:rPr>
                <w:rFonts w:ascii="Arial" w:hAnsi="Arial"/>
                <w:color w:val="00AE50"/>
                <w:spacing w:val="-1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1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Ş.</w:t>
            </w:r>
            <w:r>
              <w:rPr>
                <w:rFonts w:ascii="Arial" w:hAnsi="Arial"/>
                <w:color w:val="00AE50"/>
                <w:spacing w:val="-2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TOY,</w:t>
            </w:r>
            <w:r>
              <w:rPr>
                <w:rFonts w:ascii="Arial" w:hAnsi="Arial"/>
                <w:color w:val="00AE50"/>
                <w:spacing w:val="-1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1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Öğr.</w:t>
            </w:r>
            <w:r>
              <w:rPr>
                <w:rFonts w:ascii="Arial" w:hAnsi="Arial"/>
                <w:color w:val="00AE50"/>
                <w:spacing w:val="-2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Ü.</w:t>
            </w:r>
          </w:p>
          <w:p w14:paraId="16D93AF0" w14:textId="77777777" w:rsidR="002D4F78" w:rsidRDefault="00D6627F">
            <w:pPr>
              <w:pStyle w:val="TableParagraph"/>
              <w:spacing w:before="15" w:line="170" w:lineRule="exact"/>
              <w:ind w:left="104" w:right="60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00AE50"/>
                <w:spacing w:val="-2"/>
                <w:sz w:val="16"/>
              </w:rPr>
              <w:t>N.</w:t>
            </w:r>
            <w:r>
              <w:rPr>
                <w:rFonts w:ascii="Arial" w:hAnsi="Arial"/>
                <w:color w:val="00AE50"/>
                <w:spacing w:val="-1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Yılmaz,</w:t>
            </w:r>
            <w:r>
              <w:rPr>
                <w:rFonts w:ascii="Arial" w:hAnsi="Arial"/>
                <w:color w:val="00AE50"/>
                <w:spacing w:val="-1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1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Öğr.</w:t>
            </w:r>
            <w:r>
              <w:rPr>
                <w:rFonts w:ascii="Arial" w:hAnsi="Arial"/>
                <w:color w:val="00AE50"/>
                <w:spacing w:val="-16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Ü.</w:t>
            </w:r>
            <w:r>
              <w:rPr>
                <w:rFonts w:ascii="Arial" w:hAnsi="Arial"/>
                <w:color w:val="00AE50"/>
                <w:spacing w:val="-1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Y.</w:t>
            </w:r>
            <w:r>
              <w:rPr>
                <w:rFonts w:ascii="Arial" w:hAnsi="Arial"/>
                <w:color w:val="00AE50"/>
                <w:spacing w:val="-1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Ersan,</w:t>
            </w:r>
            <w:r>
              <w:rPr>
                <w:rFonts w:ascii="Arial" w:hAnsi="Arial"/>
                <w:color w:val="00AE50"/>
                <w:spacing w:val="-1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1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Öğr.</w:t>
            </w:r>
            <w:r>
              <w:rPr>
                <w:rFonts w:ascii="Arial" w:hAnsi="Arial"/>
                <w:color w:val="00AE50"/>
                <w:spacing w:val="-16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Ü.</w:t>
            </w:r>
            <w:r>
              <w:rPr>
                <w:rFonts w:ascii="Arial" w:hAnsi="Arial"/>
                <w:color w:val="00AE50"/>
                <w:spacing w:val="-1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F.</w:t>
            </w:r>
            <w:r>
              <w:rPr>
                <w:rFonts w:ascii="Times New Roman" w:hAnsi="Times New Roman"/>
                <w:color w:val="00AE50"/>
                <w:spacing w:val="29"/>
                <w:w w:val="9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Ba</w:t>
            </w:r>
            <w:r>
              <w:rPr>
                <w:rFonts w:ascii="Arial" w:hAnsi="Arial"/>
                <w:color w:val="00AE50"/>
                <w:spacing w:val="-4"/>
                <w:sz w:val="16"/>
              </w:rPr>
              <w:t>ş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ak,</w:t>
            </w:r>
            <w:r>
              <w:rPr>
                <w:rFonts w:ascii="Arial" w:hAnsi="Arial"/>
                <w:color w:val="00AE50"/>
                <w:spacing w:val="-24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22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>Öğ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r.</w:t>
            </w:r>
            <w:r>
              <w:rPr>
                <w:rFonts w:ascii="Arial" w:hAnsi="Arial"/>
                <w:color w:val="00AE50"/>
                <w:spacing w:val="-2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Ü.</w:t>
            </w:r>
            <w:r>
              <w:rPr>
                <w:rFonts w:ascii="Arial" w:hAnsi="Arial"/>
                <w:color w:val="00AE50"/>
                <w:spacing w:val="-2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A.Yahyazadeh</w:t>
            </w:r>
          </w:p>
        </w:tc>
        <w:tc>
          <w:tcPr>
            <w:tcW w:w="21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B6B5C6" w14:textId="77777777" w:rsidR="002D4F78" w:rsidRDefault="00D6627F">
            <w:pPr>
              <w:pStyle w:val="TableParagraph"/>
              <w:spacing w:line="172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8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LOJ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</w:p>
          <w:p w14:paraId="4A682354" w14:textId="77777777" w:rsidR="002D4F78" w:rsidRDefault="00D6627F">
            <w:pPr>
              <w:pStyle w:val="TableParagraph"/>
              <w:spacing w:before="3"/>
              <w:ind w:left="102" w:right="68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Viral</w:t>
            </w:r>
            <w:r>
              <w:rPr>
                <w:rFonts w:ascii="Arial"/>
                <w:spacing w:val="-2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Karsinogenez</w:t>
            </w:r>
            <w:r>
              <w:rPr>
                <w:rFonts w:ascii="Times New Roman"/>
                <w:spacing w:val="25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(Serviks Kanseri</w:t>
            </w:r>
            <w:r>
              <w:rPr>
                <w:rFonts w:ascii="Times New Roman"/>
                <w:spacing w:val="23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Modelinde)</w:t>
            </w:r>
          </w:p>
          <w:p w14:paraId="1820226A" w14:textId="77777777" w:rsidR="002D4F78" w:rsidRDefault="00D6627F">
            <w:pPr>
              <w:pStyle w:val="TableParagraph"/>
              <w:spacing w:line="17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Prof.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Dr.</w:t>
            </w:r>
            <w:r>
              <w:rPr>
                <w:rFonts w:ascii="Arial"/>
                <w:spacing w:val="2"/>
                <w:sz w:val="16"/>
              </w:rPr>
              <w:t xml:space="preserve"> </w:t>
            </w:r>
            <w:r>
              <w:rPr>
                <w:rFonts w:ascii="Arial"/>
                <w:spacing w:val="-2"/>
                <w:sz w:val="16"/>
              </w:rPr>
              <w:t>G.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BULUT</w:t>
            </w:r>
          </w:p>
        </w:tc>
      </w:tr>
      <w:tr w:rsidR="002D4F78" w14:paraId="00C593D7" w14:textId="77777777">
        <w:trPr>
          <w:trHeight w:hRule="exact" w:val="932"/>
        </w:trPr>
        <w:tc>
          <w:tcPr>
            <w:tcW w:w="14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DF558A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7E16AFF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2DD286A3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0:30-11:10</w:t>
            </w:r>
          </w:p>
        </w:tc>
        <w:tc>
          <w:tcPr>
            <w:tcW w:w="1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83F86E" w14:textId="77777777" w:rsidR="002D4F78" w:rsidRDefault="00D6627F">
            <w:pPr>
              <w:pStyle w:val="TableParagraph"/>
              <w:spacing w:before="84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0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K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MYA</w:t>
            </w:r>
          </w:p>
          <w:p w14:paraId="61DE45F0" w14:textId="77777777" w:rsidR="002D4F78" w:rsidRDefault="00D6627F">
            <w:pPr>
              <w:pStyle w:val="TableParagraph"/>
              <w:spacing w:before="1"/>
              <w:ind w:left="107" w:right="27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 xml:space="preserve">Ca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Arial" w:hAnsi="Arial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P</w:t>
            </w:r>
            <w:r>
              <w:rPr>
                <w:rFonts w:ascii="Arial" w:hAnsi="Arial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Metab.</w:t>
            </w:r>
            <w:r>
              <w:rPr>
                <w:rFonts w:ascii="Times New Roman" w:hAnsi="Times New Roman"/>
                <w:spacing w:val="2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Düzenleyen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Hor. Prof.</w:t>
            </w:r>
            <w:r>
              <w:rPr>
                <w:rFonts w:ascii="Arial" w:hAnsi="Arial"/>
                <w:spacing w:val="27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Dr.</w:t>
            </w:r>
            <w:r>
              <w:rPr>
                <w:rFonts w:ascii="Arial" w:hAnsi="Arial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E.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ALTINÖZ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2DE7F3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27281977" w14:textId="77777777" w:rsidR="002D4F78" w:rsidRDefault="00D6627F">
            <w:pPr>
              <w:pStyle w:val="TableParagraph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ANATOMİ</w:t>
            </w:r>
          </w:p>
          <w:p w14:paraId="4865A8F2" w14:textId="77777777" w:rsidR="002D4F78" w:rsidRDefault="00D6627F">
            <w:pPr>
              <w:pStyle w:val="TableParagraph"/>
              <w:spacing w:before="3"/>
              <w:ind w:left="102" w:right="86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Erkek</w:t>
            </w:r>
            <w:r>
              <w:rPr>
                <w:rFonts w:ascii="Arial" w:hAnsi="Arial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Genital Anatomisi</w:t>
            </w:r>
            <w:r>
              <w:rPr>
                <w:rFonts w:ascii="Times New Roman" w:hAnsi="Times New Roman"/>
                <w:spacing w:val="23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Dr.</w:t>
            </w:r>
            <w:r>
              <w:rPr>
                <w:rFonts w:ascii="Arial" w:hAnsi="Arial"/>
                <w:spacing w:val="-21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Öğr.</w:t>
            </w:r>
            <w:r>
              <w:rPr>
                <w:rFonts w:ascii="Arial" w:hAnsi="Arial"/>
                <w:spacing w:val="-21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22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N.</w:t>
            </w:r>
            <w:r>
              <w:rPr>
                <w:rFonts w:ascii="Arial" w:hAnsi="Arial"/>
                <w:spacing w:val="-2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YILMAZ</w:t>
            </w:r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0F2706" w14:textId="77777777" w:rsidR="002D4F78" w:rsidRDefault="00D6627F">
            <w:pPr>
              <w:pStyle w:val="TableParagraph"/>
              <w:spacing w:line="175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İ</w:t>
            </w:r>
            <w:r>
              <w:rPr>
                <w:rFonts w:ascii="Arial" w:hAnsi="Arial"/>
                <w:spacing w:val="-1"/>
                <w:sz w:val="16"/>
              </w:rPr>
              <w:t>ZYOLOJ</w:t>
            </w:r>
            <w:r>
              <w:rPr>
                <w:rFonts w:ascii="Arial" w:hAnsi="Arial"/>
                <w:spacing w:val="-4"/>
                <w:sz w:val="16"/>
              </w:rPr>
              <w:t>İ</w:t>
            </w:r>
          </w:p>
          <w:p w14:paraId="03590C97" w14:textId="77777777" w:rsidR="002D4F78" w:rsidRDefault="00D6627F">
            <w:pPr>
              <w:pStyle w:val="TableParagraph"/>
              <w:spacing w:before="4"/>
              <w:ind w:left="104" w:right="26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Endokrin</w:t>
            </w:r>
            <w:r>
              <w:rPr>
                <w:rFonts w:ascii="Arial" w:hAnsi="Arial"/>
                <w:spacing w:val="-22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Fizyolojiye</w:t>
            </w:r>
            <w:r>
              <w:rPr>
                <w:rFonts w:ascii="Arial" w:hAnsi="Arial"/>
                <w:spacing w:val="-23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Giri</w:t>
            </w:r>
            <w:r>
              <w:rPr>
                <w:rFonts w:ascii="Arial" w:hAnsi="Arial"/>
                <w:spacing w:val="-4"/>
                <w:sz w:val="16"/>
              </w:rPr>
              <w:t>ş</w:t>
            </w:r>
            <w:r>
              <w:rPr>
                <w:rFonts w:ascii="Arial" w:hAnsi="Arial"/>
                <w:spacing w:val="35"/>
                <w:w w:val="50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 xml:space="preserve">ve </w:t>
            </w:r>
            <w:r>
              <w:rPr>
                <w:rFonts w:ascii="Arial" w:hAnsi="Arial"/>
                <w:spacing w:val="-1"/>
                <w:sz w:val="16"/>
              </w:rPr>
              <w:t>Nöroendokrin</w:t>
            </w:r>
            <w:r>
              <w:rPr>
                <w:rFonts w:ascii="Arial" w:hAnsi="Arial"/>
                <w:spacing w:val="24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Entergrasyon</w:t>
            </w:r>
          </w:p>
          <w:p w14:paraId="0A44B6A1" w14:textId="77777777" w:rsidR="002D4F78" w:rsidRDefault="00D6627F">
            <w:pPr>
              <w:pStyle w:val="TableParagraph"/>
              <w:spacing w:line="170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Dr.</w:t>
            </w:r>
            <w:r>
              <w:rPr>
                <w:rFonts w:ascii="Arial" w:hAnsi="Arial"/>
                <w:spacing w:val="-28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Öğr.</w:t>
            </w:r>
            <w:r>
              <w:rPr>
                <w:rFonts w:ascii="Arial" w:hAnsi="Arial"/>
                <w:spacing w:val="-28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27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YILMAZ</w:t>
            </w:r>
          </w:p>
        </w:tc>
        <w:tc>
          <w:tcPr>
            <w:tcW w:w="3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1EF3B1" w14:textId="77777777" w:rsidR="002D4F78" w:rsidRDefault="00D6627F">
            <w:pPr>
              <w:pStyle w:val="TableParagraph"/>
              <w:ind w:left="104" w:right="241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00AE50"/>
                <w:spacing w:val="-1"/>
                <w:sz w:val="16"/>
              </w:rPr>
              <w:t xml:space="preserve">Anat-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Hist.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 xml:space="preserve"> Pratik/ diyafragma</w:t>
            </w:r>
            <w:r>
              <w:rPr>
                <w:rFonts w:ascii="Arial" w:hAnsi="Arial"/>
                <w:color w:val="00AE5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ürogenitale,</w:t>
            </w:r>
            <w:r>
              <w:rPr>
                <w:rFonts w:ascii="Arial" w:hAnsi="Arial"/>
                <w:color w:val="00AE5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perine</w:t>
            </w:r>
            <w:r>
              <w:rPr>
                <w:rFonts w:ascii="Arial" w:hAnsi="Arial"/>
                <w:color w:val="00AE50"/>
                <w:spacing w:val="35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anal</w:t>
            </w:r>
            <w:r>
              <w:rPr>
                <w:rFonts w:ascii="Arial" w:hAnsi="Arial"/>
                <w:color w:val="00AE5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bölge</w:t>
            </w:r>
            <w:r>
              <w:rPr>
                <w:rFonts w:ascii="Arial" w:hAnsi="Arial"/>
                <w:color w:val="00AE5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Anat.G1.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 xml:space="preserve"> /Böb. Üreter,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Mesane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ve</w:t>
            </w:r>
            <w:r>
              <w:rPr>
                <w:rFonts w:ascii="Arial" w:hAnsi="Arial"/>
                <w:color w:val="00AE50"/>
                <w:spacing w:val="4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Urethra</w:t>
            </w:r>
            <w:r>
              <w:rPr>
                <w:rFonts w:ascii="Arial" w:hAnsi="Arial"/>
                <w:color w:val="00AE50"/>
                <w:spacing w:val="-1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Histolojisi</w:t>
            </w:r>
            <w:r>
              <w:rPr>
                <w:rFonts w:ascii="Arial" w:hAnsi="Arial"/>
                <w:color w:val="00AE50"/>
                <w:spacing w:val="-16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G2.</w:t>
            </w:r>
            <w:r>
              <w:rPr>
                <w:rFonts w:ascii="Arial" w:hAnsi="Arial"/>
                <w:color w:val="00AE50"/>
                <w:spacing w:val="-16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Doç.</w:t>
            </w:r>
            <w:r>
              <w:rPr>
                <w:rFonts w:ascii="Arial" w:hAnsi="Arial"/>
                <w:color w:val="00AE50"/>
                <w:spacing w:val="-1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1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Ş.</w:t>
            </w:r>
            <w:r>
              <w:rPr>
                <w:rFonts w:ascii="Arial" w:hAnsi="Arial"/>
                <w:color w:val="00AE50"/>
                <w:spacing w:val="-2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TOY,</w:t>
            </w:r>
            <w:r>
              <w:rPr>
                <w:rFonts w:ascii="Arial" w:hAnsi="Arial"/>
                <w:color w:val="00AE50"/>
                <w:spacing w:val="-1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1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Öğr.</w:t>
            </w:r>
            <w:r>
              <w:rPr>
                <w:rFonts w:ascii="Arial" w:hAnsi="Arial"/>
                <w:color w:val="00AE50"/>
                <w:spacing w:val="-2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Ü.</w:t>
            </w:r>
          </w:p>
          <w:p w14:paraId="03777F6F" w14:textId="77777777" w:rsidR="002D4F78" w:rsidRDefault="00D6627F">
            <w:pPr>
              <w:pStyle w:val="TableParagraph"/>
              <w:spacing w:before="15" w:line="170" w:lineRule="exact"/>
              <w:ind w:left="104" w:right="60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00AE50"/>
                <w:spacing w:val="-2"/>
                <w:sz w:val="16"/>
              </w:rPr>
              <w:t>N.</w:t>
            </w:r>
            <w:r>
              <w:rPr>
                <w:rFonts w:ascii="Arial" w:hAnsi="Arial"/>
                <w:color w:val="00AE50"/>
                <w:spacing w:val="-1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Yılmaz,</w:t>
            </w:r>
            <w:r>
              <w:rPr>
                <w:rFonts w:ascii="Arial" w:hAnsi="Arial"/>
                <w:color w:val="00AE50"/>
                <w:spacing w:val="-1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1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Öğr.</w:t>
            </w:r>
            <w:r>
              <w:rPr>
                <w:rFonts w:ascii="Arial" w:hAnsi="Arial"/>
                <w:color w:val="00AE50"/>
                <w:spacing w:val="-16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Ü.</w:t>
            </w:r>
            <w:r>
              <w:rPr>
                <w:rFonts w:ascii="Arial" w:hAnsi="Arial"/>
                <w:color w:val="00AE50"/>
                <w:spacing w:val="-1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Y.</w:t>
            </w:r>
            <w:r>
              <w:rPr>
                <w:rFonts w:ascii="Arial" w:hAnsi="Arial"/>
                <w:color w:val="00AE50"/>
                <w:spacing w:val="-1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Ersan,</w:t>
            </w:r>
            <w:r>
              <w:rPr>
                <w:rFonts w:ascii="Arial" w:hAnsi="Arial"/>
                <w:color w:val="00AE50"/>
                <w:spacing w:val="-1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1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Öğr.</w:t>
            </w:r>
            <w:r>
              <w:rPr>
                <w:rFonts w:ascii="Arial" w:hAnsi="Arial"/>
                <w:color w:val="00AE50"/>
                <w:spacing w:val="-16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Ü.</w:t>
            </w:r>
            <w:r>
              <w:rPr>
                <w:rFonts w:ascii="Arial" w:hAnsi="Arial"/>
                <w:color w:val="00AE50"/>
                <w:spacing w:val="-1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F.</w:t>
            </w:r>
            <w:r>
              <w:rPr>
                <w:rFonts w:ascii="Times New Roman" w:hAnsi="Times New Roman"/>
                <w:color w:val="00AE50"/>
                <w:spacing w:val="29"/>
                <w:w w:val="9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Ba</w:t>
            </w:r>
            <w:r>
              <w:rPr>
                <w:rFonts w:ascii="Arial" w:hAnsi="Arial"/>
                <w:color w:val="00AE50"/>
                <w:spacing w:val="-4"/>
                <w:sz w:val="16"/>
              </w:rPr>
              <w:t>ş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ak,</w:t>
            </w:r>
            <w:r>
              <w:rPr>
                <w:rFonts w:ascii="Arial" w:hAnsi="Arial"/>
                <w:color w:val="00AE50"/>
                <w:spacing w:val="-24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22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>Öğ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r.</w:t>
            </w:r>
            <w:r>
              <w:rPr>
                <w:rFonts w:ascii="Arial" w:hAnsi="Arial"/>
                <w:color w:val="00AE50"/>
                <w:spacing w:val="-2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Ü.</w:t>
            </w:r>
            <w:r>
              <w:rPr>
                <w:rFonts w:ascii="Arial" w:hAnsi="Arial"/>
                <w:color w:val="00AE50"/>
                <w:spacing w:val="-2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A.Yahyazadeh</w:t>
            </w:r>
          </w:p>
        </w:tc>
        <w:tc>
          <w:tcPr>
            <w:tcW w:w="21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60664C" w14:textId="77777777" w:rsidR="002D4F78" w:rsidRDefault="00D6627F">
            <w:pPr>
              <w:pStyle w:val="TableParagraph"/>
              <w:spacing w:before="84"/>
              <w:ind w:left="102"/>
              <w:jc w:val="both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İ</w:t>
            </w:r>
            <w:r>
              <w:rPr>
                <w:rFonts w:ascii="Arial" w:hAnsi="Arial"/>
                <w:spacing w:val="-1"/>
                <w:sz w:val="16"/>
              </w:rPr>
              <w:t>ZYOLOJ</w:t>
            </w:r>
            <w:r>
              <w:rPr>
                <w:rFonts w:ascii="Arial" w:hAnsi="Arial"/>
                <w:spacing w:val="-4"/>
                <w:sz w:val="16"/>
              </w:rPr>
              <w:t>İ</w:t>
            </w:r>
          </w:p>
          <w:p w14:paraId="7F412216" w14:textId="77777777" w:rsidR="002D4F78" w:rsidRDefault="00D6627F">
            <w:pPr>
              <w:pStyle w:val="TableParagraph"/>
              <w:spacing w:before="1"/>
              <w:ind w:left="102" w:right="626"/>
              <w:jc w:val="both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Adrenal</w:t>
            </w:r>
            <w:r>
              <w:rPr>
                <w:rFonts w:ascii="Arial" w:hAnsi="Arial"/>
                <w:spacing w:val="24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Korteks</w:t>
            </w:r>
            <w:r>
              <w:rPr>
                <w:rFonts w:ascii="Arial" w:hAnsi="Arial"/>
                <w:spacing w:val="24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Times New Roman" w:hAnsi="Times New Roman"/>
                <w:spacing w:val="24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Medulla</w:t>
            </w:r>
            <w:r>
              <w:rPr>
                <w:rFonts w:ascii="Arial" w:hAnsi="Arial"/>
                <w:spacing w:val="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Hormonları</w:t>
            </w:r>
            <w:r>
              <w:rPr>
                <w:rFonts w:ascii="Arial" w:hAnsi="Arial"/>
                <w:spacing w:val="30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6"/>
              </w:rPr>
              <w:t>Dr.</w:t>
            </w:r>
            <w:r>
              <w:rPr>
                <w:rFonts w:ascii="Arial" w:hAnsi="Arial"/>
                <w:spacing w:val="-9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Öğr.</w:t>
            </w:r>
            <w:r>
              <w:rPr>
                <w:rFonts w:ascii="Arial" w:hAnsi="Arial"/>
                <w:spacing w:val="-9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6"/>
              </w:rPr>
              <w:t>Ü.</w:t>
            </w:r>
            <w:r>
              <w:rPr>
                <w:rFonts w:ascii="Arial" w:hAnsi="Arial"/>
                <w:spacing w:val="-11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YILMAZ</w:t>
            </w:r>
          </w:p>
        </w:tc>
      </w:tr>
      <w:tr w:rsidR="002D4F78" w14:paraId="2E540875" w14:textId="77777777">
        <w:trPr>
          <w:trHeight w:hRule="exact" w:val="926"/>
        </w:trPr>
        <w:tc>
          <w:tcPr>
            <w:tcW w:w="14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C55DA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CA75CA9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4B9AA825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1:20-12:00</w:t>
            </w:r>
          </w:p>
        </w:tc>
        <w:tc>
          <w:tcPr>
            <w:tcW w:w="1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316ABD" w14:textId="77777777" w:rsidR="002D4F78" w:rsidRDefault="00D6627F">
            <w:pPr>
              <w:pStyle w:val="TableParagraph"/>
              <w:spacing w:before="79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H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  <w:r>
              <w:rPr>
                <w:rFonts w:ascii="Arial" w:hAnsi="Arial"/>
                <w:spacing w:val="-2"/>
                <w:sz w:val="16"/>
              </w:rPr>
              <w:t>ST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0DD8793B" w14:textId="77777777" w:rsidR="002D4F78" w:rsidRDefault="00D6627F">
            <w:pPr>
              <w:pStyle w:val="TableParagraph"/>
              <w:spacing w:before="3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Üriner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Sistem</w:t>
            </w:r>
          </w:p>
          <w:p w14:paraId="44AF721F" w14:textId="77777777" w:rsidR="002D4F78" w:rsidRDefault="00D6627F">
            <w:pPr>
              <w:pStyle w:val="TableParagraph"/>
              <w:spacing w:before="1" w:line="183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Embriyolojisi</w:t>
            </w:r>
          </w:p>
          <w:p w14:paraId="19B9F71D" w14:textId="77777777" w:rsidR="002D4F78" w:rsidRDefault="00D6627F">
            <w:pPr>
              <w:pStyle w:val="TableParagraph"/>
              <w:spacing w:line="183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Dr.</w:t>
            </w:r>
            <w:r>
              <w:rPr>
                <w:rFonts w:ascii="Arial" w:hAnsi="Arial"/>
                <w:spacing w:val="-29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Öğr.</w:t>
            </w:r>
            <w:r>
              <w:rPr>
                <w:rFonts w:ascii="Arial" w:hAnsi="Arial"/>
                <w:spacing w:val="-29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28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Y.Ersan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49E3F0" w14:textId="77777777" w:rsidR="002D4F78" w:rsidRDefault="002D4F78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43BA1DD8" w14:textId="77777777" w:rsidR="002D4F78" w:rsidRDefault="00D6627F">
            <w:pPr>
              <w:pStyle w:val="TableParagraph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ANATOMİ</w:t>
            </w:r>
          </w:p>
          <w:p w14:paraId="5617AF06" w14:textId="77777777" w:rsidR="002D4F78" w:rsidRDefault="00D6627F">
            <w:pPr>
              <w:pStyle w:val="TableParagraph"/>
              <w:spacing w:before="1"/>
              <w:ind w:left="102" w:right="86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Erkek</w:t>
            </w:r>
            <w:r>
              <w:rPr>
                <w:rFonts w:ascii="Arial" w:hAnsi="Arial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Genital Anatomisi</w:t>
            </w:r>
            <w:r>
              <w:rPr>
                <w:rFonts w:ascii="Times New Roman" w:hAnsi="Times New Roman"/>
                <w:spacing w:val="23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Dr.</w:t>
            </w:r>
            <w:r>
              <w:rPr>
                <w:rFonts w:ascii="Arial" w:hAnsi="Arial"/>
                <w:spacing w:val="-21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Öğr.</w:t>
            </w:r>
            <w:r>
              <w:rPr>
                <w:rFonts w:ascii="Arial" w:hAnsi="Arial"/>
                <w:spacing w:val="-21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22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N.</w:t>
            </w:r>
            <w:r>
              <w:rPr>
                <w:rFonts w:ascii="Arial" w:hAnsi="Arial"/>
                <w:spacing w:val="-2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YILMAZ</w:t>
            </w:r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A264ED" w14:textId="77777777" w:rsidR="002D4F78" w:rsidRDefault="00D6627F">
            <w:pPr>
              <w:pStyle w:val="TableParagraph"/>
              <w:spacing w:before="79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İ</w:t>
            </w:r>
            <w:r>
              <w:rPr>
                <w:rFonts w:ascii="Arial" w:hAnsi="Arial"/>
                <w:spacing w:val="-1"/>
                <w:sz w:val="16"/>
              </w:rPr>
              <w:t>ZYOLOJ</w:t>
            </w:r>
            <w:r>
              <w:rPr>
                <w:rFonts w:ascii="Arial" w:hAnsi="Arial"/>
                <w:spacing w:val="-4"/>
                <w:sz w:val="16"/>
              </w:rPr>
              <w:t>İ</w:t>
            </w:r>
          </w:p>
          <w:p w14:paraId="2206B995" w14:textId="77777777" w:rsidR="002D4F78" w:rsidRDefault="00D6627F">
            <w:pPr>
              <w:pStyle w:val="TableParagraph"/>
              <w:spacing w:before="3"/>
              <w:ind w:left="104" w:right="361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Adenohipofiz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Times New Roman" w:hAnsi="Times New Roman"/>
                <w:spacing w:val="24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Nörohipofiz</w:t>
            </w:r>
            <w:r>
              <w:rPr>
                <w:rFonts w:ascii="Arial" w:hAnsi="Arial"/>
                <w:spacing w:val="2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Hormonları</w:t>
            </w:r>
            <w:r>
              <w:rPr>
                <w:rFonts w:ascii="Arial" w:hAnsi="Arial"/>
                <w:spacing w:val="30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Dr.</w:t>
            </w:r>
            <w:r>
              <w:rPr>
                <w:rFonts w:ascii="Arial" w:hAnsi="Arial"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Öğr.</w:t>
            </w:r>
            <w:r>
              <w:rPr>
                <w:rFonts w:ascii="Arial" w:hAnsi="Arial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Ü.</w:t>
            </w:r>
            <w:r>
              <w:rPr>
                <w:rFonts w:ascii="Arial" w:hAnsi="Arial"/>
                <w:spacing w:val="-1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YILMAZ</w:t>
            </w:r>
          </w:p>
        </w:tc>
        <w:tc>
          <w:tcPr>
            <w:tcW w:w="3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0A48AA" w14:textId="77777777" w:rsidR="002D4F78" w:rsidRDefault="00D6627F">
            <w:pPr>
              <w:pStyle w:val="TableParagraph"/>
              <w:ind w:left="104" w:right="241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00AE50"/>
                <w:spacing w:val="-1"/>
                <w:sz w:val="16"/>
              </w:rPr>
              <w:t xml:space="preserve">Anat-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Hist.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 xml:space="preserve"> Pratik/ diyafragma</w:t>
            </w:r>
            <w:r>
              <w:rPr>
                <w:rFonts w:ascii="Arial" w:hAnsi="Arial"/>
                <w:color w:val="00AE5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ürogenitale,</w:t>
            </w:r>
            <w:r>
              <w:rPr>
                <w:rFonts w:ascii="Arial" w:hAnsi="Arial"/>
                <w:color w:val="00AE5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perine</w:t>
            </w:r>
            <w:r>
              <w:rPr>
                <w:rFonts w:ascii="Arial" w:hAnsi="Arial"/>
                <w:color w:val="00AE50"/>
                <w:spacing w:val="35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anal</w:t>
            </w:r>
            <w:r>
              <w:rPr>
                <w:rFonts w:ascii="Arial" w:hAnsi="Arial"/>
                <w:color w:val="00AE5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bölge</w:t>
            </w:r>
            <w:r>
              <w:rPr>
                <w:rFonts w:ascii="Arial" w:hAnsi="Arial"/>
                <w:color w:val="00AE5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Anat.G1.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 xml:space="preserve"> /Böb. Üreter,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Mesane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ve</w:t>
            </w:r>
            <w:r>
              <w:rPr>
                <w:rFonts w:ascii="Arial" w:hAnsi="Arial"/>
                <w:color w:val="00AE50"/>
                <w:spacing w:val="4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Urethra</w:t>
            </w:r>
            <w:r>
              <w:rPr>
                <w:rFonts w:ascii="Arial" w:hAnsi="Arial"/>
                <w:color w:val="00AE50"/>
                <w:spacing w:val="-1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Histolojisi</w:t>
            </w:r>
            <w:r>
              <w:rPr>
                <w:rFonts w:ascii="Arial" w:hAnsi="Arial"/>
                <w:color w:val="00AE50"/>
                <w:spacing w:val="-16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G2.</w:t>
            </w:r>
            <w:r>
              <w:rPr>
                <w:rFonts w:ascii="Arial" w:hAnsi="Arial"/>
                <w:color w:val="00AE50"/>
                <w:spacing w:val="-16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Doç.</w:t>
            </w:r>
            <w:r>
              <w:rPr>
                <w:rFonts w:ascii="Arial" w:hAnsi="Arial"/>
                <w:color w:val="00AE50"/>
                <w:spacing w:val="-1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1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Ş.</w:t>
            </w:r>
            <w:r>
              <w:rPr>
                <w:rFonts w:ascii="Arial" w:hAnsi="Arial"/>
                <w:color w:val="00AE50"/>
                <w:spacing w:val="-2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TOY,</w:t>
            </w:r>
            <w:r>
              <w:rPr>
                <w:rFonts w:ascii="Arial" w:hAnsi="Arial"/>
                <w:color w:val="00AE50"/>
                <w:spacing w:val="-1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1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Öğr.</w:t>
            </w:r>
            <w:r>
              <w:rPr>
                <w:rFonts w:ascii="Arial" w:hAnsi="Arial"/>
                <w:color w:val="00AE50"/>
                <w:spacing w:val="-2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Ü.</w:t>
            </w:r>
          </w:p>
          <w:p w14:paraId="6092A328" w14:textId="77777777" w:rsidR="002D4F78" w:rsidRDefault="00D6627F">
            <w:pPr>
              <w:pStyle w:val="TableParagraph"/>
              <w:spacing w:before="11" w:line="170" w:lineRule="exact"/>
              <w:ind w:left="104" w:right="60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00AE50"/>
                <w:spacing w:val="-2"/>
                <w:sz w:val="16"/>
              </w:rPr>
              <w:t>N.</w:t>
            </w:r>
            <w:r>
              <w:rPr>
                <w:rFonts w:ascii="Arial" w:hAnsi="Arial"/>
                <w:color w:val="00AE50"/>
                <w:spacing w:val="-1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Yılmaz,</w:t>
            </w:r>
            <w:r>
              <w:rPr>
                <w:rFonts w:ascii="Arial" w:hAnsi="Arial"/>
                <w:color w:val="00AE50"/>
                <w:spacing w:val="-1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1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Öğr.</w:t>
            </w:r>
            <w:r>
              <w:rPr>
                <w:rFonts w:ascii="Arial" w:hAnsi="Arial"/>
                <w:color w:val="00AE50"/>
                <w:spacing w:val="-16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Ü.</w:t>
            </w:r>
            <w:r>
              <w:rPr>
                <w:rFonts w:ascii="Arial" w:hAnsi="Arial"/>
                <w:color w:val="00AE50"/>
                <w:spacing w:val="-1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Y.</w:t>
            </w:r>
            <w:r>
              <w:rPr>
                <w:rFonts w:ascii="Arial" w:hAnsi="Arial"/>
                <w:color w:val="00AE50"/>
                <w:spacing w:val="-1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Ersan,</w:t>
            </w:r>
            <w:r>
              <w:rPr>
                <w:rFonts w:ascii="Arial" w:hAnsi="Arial"/>
                <w:color w:val="00AE50"/>
                <w:spacing w:val="-1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1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Öğr.</w:t>
            </w:r>
            <w:r>
              <w:rPr>
                <w:rFonts w:ascii="Arial" w:hAnsi="Arial"/>
                <w:color w:val="00AE50"/>
                <w:spacing w:val="-16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Ü.</w:t>
            </w:r>
            <w:r>
              <w:rPr>
                <w:rFonts w:ascii="Arial" w:hAnsi="Arial"/>
                <w:color w:val="00AE50"/>
                <w:spacing w:val="-1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F.</w:t>
            </w:r>
            <w:r>
              <w:rPr>
                <w:rFonts w:ascii="Times New Roman" w:hAnsi="Times New Roman"/>
                <w:color w:val="00AE50"/>
                <w:spacing w:val="29"/>
                <w:w w:val="9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Ba</w:t>
            </w:r>
            <w:r>
              <w:rPr>
                <w:rFonts w:ascii="Arial" w:hAnsi="Arial"/>
                <w:color w:val="00AE50"/>
                <w:spacing w:val="-4"/>
                <w:sz w:val="16"/>
              </w:rPr>
              <w:t>ş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ak,</w:t>
            </w:r>
            <w:r>
              <w:rPr>
                <w:rFonts w:ascii="Arial" w:hAnsi="Arial"/>
                <w:color w:val="00AE50"/>
                <w:spacing w:val="-24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22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>Öğ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r.</w:t>
            </w:r>
            <w:r>
              <w:rPr>
                <w:rFonts w:ascii="Arial" w:hAnsi="Arial"/>
                <w:color w:val="00AE50"/>
                <w:spacing w:val="-2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Ü.</w:t>
            </w:r>
            <w:r>
              <w:rPr>
                <w:rFonts w:ascii="Arial" w:hAnsi="Arial"/>
                <w:color w:val="00AE50"/>
                <w:spacing w:val="-2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A.Yahyazadeh</w:t>
            </w:r>
          </w:p>
        </w:tc>
        <w:tc>
          <w:tcPr>
            <w:tcW w:w="21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8A2A0B" w14:textId="77777777" w:rsidR="002D4F78" w:rsidRDefault="00D6627F">
            <w:pPr>
              <w:pStyle w:val="TableParagraph"/>
              <w:spacing w:line="172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Fizyoloji</w:t>
            </w:r>
          </w:p>
          <w:p w14:paraId="737BD324" w14:textId="77777777" w:rsidR="002D4F78" w:rsidRDefault="00D6627F">
            <w:pPr>
              <w:pStyle w:val="TableParagraph"/>
              <w:spacing w:before="3"/>
              <w:ind w:left="102" w:right="68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2"/>
                <w:sz w:val="16"/>
              </w:rPr>
              <w:t>Endokrin</w:t>
            </w:r>
            <w:r>
              <w:rPr>
                <w:rFonts w:ascii="Arial"/>
                <w:spacing w:val="-4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Pankreas</w:t>
            </w:r>
            <w:r>
              <w:rPr>
                <w:rFonts w:ascii="Times New Roman"/>
                <w:spacing w:val="26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Fizyolojisi</w:t>
            </w:r>
          </w:p>
          <w:p w14:paraId="706002B0" w14:textId="77777777" w:rsidR="002D4F78" w:rsidRDefault="00D6627F">
            <w:pPr>
              <w:pStyle w:val="TableParagraph"/>
              <w:spacing w:line="18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Dr.</w:t>
            </w:r>
            <w:r>
              <w:rPr>
                <w:rFonts w:ascii="Arial" w:hAnsi="Arial"/>
                <w:spacing w:val="-29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Öğr.</w:t>
            </w:r>
            <w:r>
              <w:rPr>
                <w:rFonts w:ascii="Arial" w:hAnsi="Arial"/>
                <w:spacing w:val="-27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29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YILMAZ</w:t>
            </w:r>
          </w:p>
        </w:tc>
      </w:tr>
      <w:tr w:rsidR="002D4F78" w14:paraId="3195667F" w14:textId="77777777">
        <w:trPr>
          <w:trHeight w:hRule="exact" w:val="929"/>
        </w:trPr>
        <w:tc>
          <w:tcPr>
            <w:tcW w:w="14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D54758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91EE8D0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11D65858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3:30-14:10</w:t>
            </w:r>
          </w:p>
        </w:tc>
        <w:tc>
          <w:tcPr>
            <w:tcW w:w="1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07E735" w14:textId="77777777" w:rsidR="002D4F78" w:rsidRDefault="00D6627F">
            <w:pPr>
              <w:pStyle w:val="TableParagraph"/>
              <w:spacing w:line="174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ANATOMİ</w:t>
            </w:r>
          </w:p>
          <w:p w14:paraId="353DC1C8" w14:textId="77777777" w:rsidR="002D4F78" w:rsidRDefault="00D6627F">
            <w:pPr>
              <w:pStyle w:val="TableParagraph"/>
              <w:spacing w:before="5"/>
              <w:ind w:left="107" w:right="42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Diyafram</w:t>
            </w:r>
            <w:r>
              <w:rPr>
                <w:rFonts w:ascii="Times New Roman" w:hAnsi="Times New Roman"/>
                <w:spacing w:val="24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Urogen.Perine,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Anal</w:t>
            </w:r>
            <w:r>
              <w:rPr>
                <w:rFonts w:ascii="Times New Roman" w:hAnsi="Times New Roman"/>
                <w:spacing w:val="27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Bölge</w:t>
            </w:r>
          </w:p>
          <w:p w14:paraId="1D3FF438" w14:textId="77777777" w:rsidR="002D4F78" w:rsidRDefault="00D6627F">
            <w:pPr>
              <w:pStyle w:val="TableParagraph"/>
              <w:spacing w:line="168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Dr.</w:t>
            </w:r>
            <w:r>
              <w:rPr>
                <w:rFonts w:ascii="Arial" w:hAnsi="Arial"/>
                <w:spacing w:val="-8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Öğr.</w:t>
            </w:r>
            <w:r>
              <w:rPr>
                <w:rFonts w:ascii="Arial" w:hAnsi="Arial"/>
                <w:spacing w:val="-4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6"/>
              </w:rPr>
              <w:t>Ü.</w:t>
            </w:r>
            <w:r>
              <w:rPr>
                <w:rFonts w:ascii="Arial" w:hAnsi="Arial"/>
                <w:spacing w:val="-6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N.YILMAZ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88C4A9" w14:textId="77777777" w:rsidR="002D4F78" w:rsidRDefault="00D6627F">
            <w:pPr>
              <w:pStyle w:val="TableParagraph"/>
              <w:spacing w:before="84"/>
              <w:ind w:left="102" w:right="36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00AE50"/>
                <w:spacing w:val="-1"/>
                <w:sz w:val="16"/>
              </w:rPr>
              <w:t>Tıb.</w:t>
            </w:r>
            <w:r>
              <w:rPr>
                <w:rFonts w:ascii="Arial" w:hAnsi="Arial"/>
                <w:color w:val="00AE50"/>
                <w:spacing w:val="-1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Biyok.</w:t>
            </w:r>
            <w:r>
              <w:rPr>
                <w:rFonts w:ascii="Arial" w:hAnsi="Arial"/>
                <w:color w:val="00AE50"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Pratik/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>İ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ar</w:t>
            </w:r>
            <w:r>
              <w:rPr>
                <w:rFonts w:ascii="Arial" w:hAnsi="Arial"/>
                <w:color w:val="00AE50"/>
                <w:spacing w:val="-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Tet.</w:t>
            </w:r>
            <w:r>
              <w:rPr>
                <w:rFonts w:ascii="Arial" w:hAnsi="Arial"/>
                <w:color w:val="00AE50"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Kim.</w:t>
            </w:r>
            <w:r>
              <w:rPr>
                <w:rFonts w:ascii="Times New Roman" w:hAnsi="Times New Roman"/>
                <w:color w:val="00AE50"/>
                <w:spacing w:val="3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Analiz</w:t>
            </w:r>
            <w:r>
              <w:rPr>
                <w:rFonts w:ascii="Arial" w:hAnsi="Arial"/>
                <w:color w:val="00AE50"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ve</w:t>
            </w:r>
            <w:r>
              <w:rPr>
                <w:rFonts w:ascii="Arial" w:hAnsi="Arial"/>
                <w:color w:val="00AE50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>İ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ar</w:t>
            </w:r>
            <w:r>
              <w:rPr>
                <w:rFonts w:ascii="Arial" w:hAnsi="Arial"/>
                <w:color w:val="00AE50"/>
                <w:spacing w:val="-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Mik.</w:t>
            </w:r>
            <w:r>
              <w:rPr>
                <w:rFonts w:ascii="Arial" w:hAnsi="Arial"/>
                <w:color w:val="00AE50"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Prof.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>T.</w:t>
            </w:r>
            <w:r>
              <w:rPr>
                <w:rFonts w:ascii="Times New Roman" w:hAnsi="Times New Roman"/>
                <w:color w:val="00AE50"/>
                <w:spacing w:val="25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Kahraman, Prof.</w:t>
            </w:r>
            <w:r>
              <w:rPr>
                <w:rFonts w:ascii="Arial" w:hAnsi="Arial"/>
                <w:color w:val="00AE5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Dr. E. Altınöz,</w:t>
            </w:r>
            <w:r>
              <w:rPr>
                <w:rFonts w:ascii="Arial" w:hAnsi="Arial"/>
                <w:color w:val="00AE50"/>
                <w:spacing w:val="2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Öğr.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Ü.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Mehmet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Kara</w:t>
            </w:r>
          </w:p>
        </w:tc>
        <w:tc>
          <w:tcPr>
            <w:tcW w:w="2127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4EED69B3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4FCDDD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3D7EEA0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DEA68AF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4BEE574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A7571DB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69D8273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3A24FD7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4DDD1AF" w14:textId="77777777" w:rsidR="002D4F78" w:rsidRDefault="00D6627F">
            <w:pPr>
              <w:pStyle w:val="TableParagraph"/>
              <w:spacing w:before="112"/>
              <w:ind w:left="15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 xml:space="preserve">Klinik </w:t>
            </w:r>
            <w:r>
              <w:rPr>
                <w:rFonts w:ascii="Arial"/>
                <w:sz w:val="16"/>
              </w:rPr>
              <w:t>ve</w:t>
            </w:r>
            <w:r>
              <w:rPr>
                <w:rFonts w:ascii="Arial"/>
                <w:spacing w:val="-2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Mesleki</w:t>
            </w:r>
            <w:r>
              <w:rPr>
                <w:rFonts w:ascii="Arial"/>
                <w:spacing w:val="-2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 xml:space="preserve">Beceri </w:t>
            </w:r>
            <w:r>
              <w:rPr>
                <w:rFonts w:ascii="Arial"/>
                <w:sz w:val="16"/>
              </w:rPr>
              <w:t>II</w:t>
            </w:r>
          </w:p>
          <w:p w14:paraId="3CC1F3AD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77AE0A29" w14:textId="77777777" w:rsidR="002D4F78" w:rsidRDefault="00D6627F">
            <w:pPr>
              <w:pStyle w:val="TableParagraph"/>
              <w:ind w:left="17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w w:val="90"/>
                <w:sz w:val="16"/>
              </w:rPr>
              <w:t>(FİNAL</w:t>
            </w:r>
            <w:r>
              <w:rPr>
                <w:rFonts w:ascii="Arial" w:hAnsi="Arial"/>
                <w:spacing w:val="-8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SINAVI</w:t>
            </w:r>
            <w:r>
              <w:rPr>
                <w:rFonts w:ascii="Arial" w:hAnsi="Arial"/>
                <w:spacing w:val="-6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TELAFİ)</w:t>
            </w:r>
          </w:p>
        </w:tc>
        <w:tc>
          <w:tcPr>
            <w:tcW w:w="3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C8D0AF" w14:textId="77777777" w:rsidR="002D4F78" w:rsidRDefault="002D4F78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34FACB47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İ</w:t>
            </w:r>
            <w:r>
              <w:rPr>
                <w:rFonts w:ascii="Arial" w:hAnsi="Arial"/>
                <w:spacing w:val="-1"/>
                <w:sz w:val="16"/>
              </w:rPr>
              <w:t>ZYOLOJ</w:t>
            </w:r>
            <w:r>
              <w:rPr>
                <w:rFonts w:ascii="Arial" w:hAnsi="Arial"/>
                <w:spacing w:val="-4"/>
                <w:sz w:val="16"/>
              </w:rPr>
              <w:t>İ</w:t>
            </w:r>
          </w:p>
          <w:p w14:paraId="14552675" w14:textId="77777777" w:rsidR="002D4F78" w:rsidRDefault="00D6627F">
            <w:pPr>
              <w:pStyle w:val="TableParagraph"/>
              <w:spacing w:before="3" w:line="183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Tiroid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Hormonlarının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Fizyolojisi</w:t>
            </w:r>
          </w:p>
          <w:p w14:paraId="21B10ACE" w14:textId="77777777" w:rsidR="002D4F78" w:rsidRDefault="00D6627F">
            <w:pPr>
              <w:pStyle w:val="TableParagraph"/>
              <w:spacing w:line="183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Dr. Öğr.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Ü.</w:t>
            </w:r>
            <w:r>
              <w:rPr>
                <w:rFonts w:ascii="Arial" w:hAnsi="Arial"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YILMAZ</w:t>
            </w:r>
          </w:p>
        </w:tc>
        <w:tc>
          <w:tcPr>
            <w:tcW w:w="21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F8526F" w14:textId="77777777" w:rsidR="002D4F78" w:rsidRDefault="002D4F78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147F3EC0" w14:textId="77777777" w:rsidR="002D4F78" w:rsidRDefault="00D6627F">
            <w:pPr>
              <w:pStyle w:val="TableParagraph"/>
              <w:spacing w:line="183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0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K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MYA</w:t>
            </w:r>
          </w:p>
          <w:p w14:paraId="7096F7BB" w14:textId="77777777" w:rsidR="002D4F78" w:rsidRDefault="00D6627F">
            <w:pPr>
              <w:pStyle w:val="TableParagraph"/>
              <w:spacing w:line="183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Pankreas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Hormonları</w:t>
            </w:r>
          </w:p>
          <w:p w14:paraId="6AAAB2AC" w14:textId="77777777" w:rsidR="002D4F78" w:rsidRDefault="00D6627F">
            <w:pPr>
              <w:pStyle w:val="TableParagraph"/>
              <w:spacing w:before="3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Dr.</w:t>
            </w:r>
            <w:r>
              <w:rPr>
                <w:rFonts w:ascii="Arial" w:hAnsi="Arial"/>
                <w:spacing w:val="-23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Öğr.</w:t>
            </w:r>
            <w:r>
              <w:rPr>
                <w:rFonts w:ascii="Arial" w:hAnsi="Arial"/>
                <w:spacing w:val="-21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2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Mehmet</w:t>
            </w:r>
            <w:r>
              <w:rPr>
                <w:rFonts w:ascii="Arial" w:hAnsi="Arial"/>
                <w:spacing w:val="-22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KARA</w:t>
            </w:r>
          </w:p>
        </w:tc>
      </w:tr>
      <w:tr w:rsidR="002D4F78" w14:paraId="40046A61" w14:textId="77777777">
        <w:trPr>
          <w:trHeight w:hRule="exact" w:val="746"/>
        </w:trPr>
        <w:tc>
          <w:tcPr>
            <w:tcW w:w="14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89F333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0643B5EF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4:20-15:00</w:t>
            </w:r>
          </w:p>
        </w:tc>
        <w:tc>
          <w:tcPr>
            <w:tcW w:w="1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A75375" w14:textId="77777777" w:rsidR="002D4F78" w:rsidRDefault="00D6627F">
            <w:pPr>
              <w:pStyle w:val="TableParagraph"/>
              <w:spacing w:line="175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ANATOMİ</w:t>
            </w:r>
          </w:p>
          <w:p w14:paraId="2439B434" w14:textId="77777777" w:rsidR="002D4F78" w:rsidRDefault="00D6627F">
            <w:pPr>
              <w:pStyle w:val="TableParagraph"/>
              <w:spacing w:before="5" w:line="236" w:lineRule="auto"/>
              <w:ind w:left="107" w:right="30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Diyafram</w:t>
            </w:r>
            <w:r>
              <w:rPr>
                <w:rFonts w:ascii="Arial" w:hAnsi="Arial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Urogenitale,</w:t>
            </w:r>
            <w:r>
              <w:rPr>
                <w:rFonts w:ascii="Times New Roman" w:hAnsi="Times New Roman"/>
                <w:spacing w:val="30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Perine,</w:t>
            </w:r>
            <w:r>
              <w:rPr>
                <w:rFonts w:ascii="Arial" w:hAnsi="Arial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Anal</w:t>
            </w:r>
            <w:r>
              <w:rPr>
                <w:rFonts w:ascii="Arial" w:hAnsi="Arial"/>
                <w:spacing w:val="42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Bölge</w:t>
            </w:r>
            <w:r>
              <w:rPr>
                <w:rFonts w:ascii="Arial" w:hAnsi="Arial"/>
                <w:spacing w:val="29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6"/>
              </w:rPr>
              <w:t>Dr.</w:t>
            </w:r>
            <w:r>
              <w:rPr>
                <w:rFonts w:ascii="Arial" w:hAnsi="Arial"/>
                <w:spacing w:val="-8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Öğr.</w:t>
            </w:r>
            <w:r>
              <w:rPr>
                <w:rFonts w:ascii="Arial" w:hAnsi="Arial"/>
                <w:spacing w:val="-7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6"/>
              </w:rPr>
              <w:t>Ü.</w:t>
            </w:r>
            <w:r>
              <w:rPr>
                <w:rFonts w:ascii="Arial" w:hAnsi="Arial"/>
                <w:spacing w:val="-8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N.YILMAZ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C2FCBD" w14:textId="77777777" w:rsidR="002D4F78" w:rsidRDefault="00D6627F">
            <w:pPr>
              <w:pStyle w:val="TableParagraph"/>
              <w:spacing w:before="1" w:line="237" w:lineRule="auto"/>
              <w:ind w:left="102" w:right="36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00AE50"/>
                <w:spacing w:val="-1"/>
                <w:sz w:val="16"/>
              </w:rPr>
              <w:t>Tıb.</w:t>
            </w:r>
            <w:r>
              <w:rPr>
                <w:rFonts w:ascii="Arial" w:hAnsi="Arial"/>
                <w:color w:val="00AE50"/>
                <w:spacing w:val="-1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Biyok.</w:t>
            </w:r>
            <w:r>
              <w:rPr>
                <w:rFonts w:ascii="Arial" w:hAnsi="Arial"/>
                <w:color w:val="00AE50"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Pratik/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>İ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ar</w:t>
            </w:r>
            <w:r>
              <w:rPr>
                <w:rFonts w:ascii="Arial" w:hAnsi="Arial"/>
                <w:color w:val="00AE50"/>
                <w:spacing w:val="-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Tet.</w:t>
            </w:r>
            <w:r>
              <w:rPr>
                <w:rFonts w:ascii="Arial" w:hAnsi="Arial"/>
                <w:color w:val="00AE50"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Kim.</w:t>
            </w:r>
            <w:r>
              <w:rPr>
                <w:rFonts w:ascii="Times New Roman" w:hAnsi="Times New Roman"/>
                <w:color w:val="00AE50"/>
                <w:spacing w:val="35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Analiz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ve</w:t>
            </w:r>
            <w:r>
              <w:rPr>
                <w:rFonts w:ascii="Arial" w:hAnsi="Arial"/>
                <w:color w:val="00AE50"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4"/>
                <w:sz w:val="16"/>
              </w:rPr>
              <w:t>İ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drar</w:t>
            </w:r>
            <w:r>
              <w:rPr>
                <w:rFonts w:ascii="Arial" w:hAnsi="Arial"/>
                <w:color w:val="00AE50"/>
                <w:spacing w:val="-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Mik.</w:t>
            </w:r>
            <w:r>
              <w:rPr>
                <w:rFonts w:ascii="Arial" w:hAnsi="Arial"/>
                <w:color w:val="00AE50"/>
                <w:spacing w:val="-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Prof.</w:t>
            </w:r>
            <w:r>
              <w:rPr>
                <w:rFonts w:ascii="Arial" w:hAnsi="Arial"/>
                <w:color w:val="00AE50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>T.</w:t>
            </w:r>
            <w:r>
              <w:rPr>
                <w:rFonts w:ascii="Times New Roman" w:hAnsi="Times New Roman"/>
                <w:color w:val="00AE50"/>
                <w:spacing w:val="2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Kahraman, Prof.</w:t>
            </w:r>
            <w:r>
              <w:rPr>
                <w:rFonts w:ascii="Arial" w:hAnsi="Arial"/>
                <w:color w:val="00AE5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Dr. E. Altınöz,</w:t>
            </w:r>
            <w:r>
              <w:rPr>
                <w:rFonts w:ascii="Arial" w:hAnsi="Arial"/>
                <w:color w:val="00AE50"/>
                <w:spacing w:val="2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Öğr.</w:t>
            </w:r>
            <w:r>
              <w:rPr>
                <w:rFonts w:ascii="Arial" w:hAnsi="Arial"/>
                <w:color w:val="00AE50"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Ü.</w:t>
            </w:r>
            <w:r>
              <w:rPr>
                <w:rFonts w:ascii="Arial" w:hAnsi="Arial"/>
                <w:color w:val="00AE50"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Mehmet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Kara</w:t>
            </w:r>
          </w:p>
        </w:tc>
        <w:tc>
          <w:tcPr>
            <w:tcW w:w="2127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766D44C" w14:textId="77777777" w:rsidR="002D4F78" w:rsidRDefault="002D4F78"/>
        </w:tc>
        <w:tc>
          <w:tcPr>
            <w:tcW w:w="3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EB4832" w14:textId="77777777" w:rsidR="002D4F78" w:rsidRDefault="002D4F78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433D5ECF" w14:textId="77777777" w:rsidR="002D4F78" w:rsidRDefault="00D6627F">
            <w:pPr>
              <w:pStyle w:val="TableParagraph"/>
              <w:spacing w:line="182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İ</w:t>
            </w:r>
            <w:r>
              <w:rPr>
                <w:rFonts w:ascii="Arial" w:hAnsi="Arial"/>
                <w:spacing w:val="-1"/>
                <w:sz w:val="16"/>
              </w:rPr>
              <w:t>ZYOLOJ</w:t>
            </w:r>
            <w:r>
              <w:rPr>
                <w:rFonts w:ascii="Arial" w:hAnsi="Arial"/>
                <w:spacing w:val="-4"/>
                <w:sz w:val="16"/>
              </w:rPr>
              <w:t>İ</w:t>
            </w:r>
          </w:p>
          <w:p w14:paraId="246B1154" w14:textId="77777777" w:rsidR="002D4F78" w:rsidRDefault="00D6627F">
            <w:pPr>
              <w:pStyle w:val="TableParagraph"/>
              <w:ind w:left="104" w:right="136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Paratiroid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Hormonu</w:t>
            </w:r>
            <w:r>
              <w:rPr>
                <w:rFonts w:ascii="Arial" w:hAnsi="Arial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Kalsitonin</w:t>
            </w:r>
            <w:r>
              <w:rPr>
                <w:rFonts w:ascii="Times New Roman" w:hAnsi="Times New Roman"/>
                <w:spacing w:val="27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 xml:space="preserve">Dr. Öğr.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YILMAZ</w:t>
            </w:r>
          </w:p>
        </w:tc>
        <w:tc>
          <w:tcPr>
            <w:tcW w:w="21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848D19" w14:textId="77777777" w:rsidR="002D4F78" w:rsidRDefault="00D6627F">
            <w:pPr>
              <w:pStyle w:val="TableParagraph"/>
              <w:spacing w:before="84" w:line="183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0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K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MYA</w:t>
            </w:r>
          </w:p>
          <w:p w14:paraId="0A25B9CC" w14:textId="77777777" w:rsidR="002D4F78" w:rsidRDefault="00D6627F">
            <w:pPr>
              <w:pStyle w:val="TableParagraph"/>
              <w:spacing w:line="183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Pankreas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Hormonları</w:t>
            </w:r>
          </w:p>
          <w:p w14:paraId="6455860C" w14:textId="77777777" w:rsidR="002D4F78" w:rsidRDefault="00D6627F">
            <w:pPr>
              <w:pStyle w:val="TableParagraph"/>
              <w:spacing w:before="3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Dr.</w:t>
            </w:r>
            <w:r>
              <w:rPr>
                <w:rFonts w:ascii="Arial" w:hAnsi="Arial"/>
                <w:spacing w:val="-23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Öğr.</w:t>
            </w:r>
            <w:r>
              <w:rPr>
                <w:rFonts w:ascii="Arial" w:hAnsi="Arial"/>
                <w:spacing w:val="-21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2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Mehmet</w:t>
            </w:r>
            <w:r>
              <w:rPr>
                <w:rFonts w:ascii="Arial" w:hAnsi="Arial"/>
                <w:spacing w:val="-22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KARA</w:t>
            </w:r>
          </w:p>
        </w:tc>
      </w:tr>
      <w:tr w:rsidR="002D4F78" w14:paraId="7906E764" w14:textId="77777777">
        <w:trPr>
          <w:trHeight w:hRule="exact" w:val="746"/>
        </w:trPr>
        <w:tc>
          <w:tcPr>
            <w:tcW w:w="14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71D3EC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1DDBBF8E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5:10-15:50</w:t>
            </w:r>
          </w:p>
        </w:tc>
        <w:tc>
          <w:tcPr>
            <w:tcW w:w="1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50749E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3396968F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FF0000"/>
                <w:w w:val="95"/>
                <w:sz w:val="16"/>
              </w:rPr>
              <w:t>Alan</w:t>
            </w:r>
            <w:r>
              <w:rPr>
                <w:rFonts w:ascii="Arial" w:hAnsi="Arial"/>
                <w:color w:val="FF0000"/>
                <w:spacing w:val="-9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color w:val="FF0000"/>
                <w:w w:val="95"/>
                <w:sz w:val="16"/>
              </w:rPr>
              <w:t>Dışı</w:t>
            </w:r>
            <w:r>
              <w:rPr>
                <w:rFonts w:ascii="Arial" w:hAnsi="Arial"/>
                <w:color w:val="FF0000"/>
                <w:spacing w:val="-8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color w:val="FF0000"/>
                <w:w w:val="95"/>
                <w:sz w:val="16"/>
              </w:rPr>
              <w:t>Seçmeli</w:t>
            </w:r>
            <w:r>
              <w:rPr>
                <w:rFonts w:ascii="Arial" w:hAnsi="Arial"/>
                <w:color w:val="FF0000"/>
                <w:spacing w:val="-9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color w:val="FF0000"/>
                <w:spacing w:val="-1"/>
                <w:w w:val="95"/>
                <w:sz w:val="16"/>
              </w:rPr>
              <w:t>Ders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1AB887" w14:textId="77777777" w:rsidR="002D4F78" w:rsidRDefault="00D6627F">
            <w:pPr>
              <w:pStyle w:val="TableParagraph"/>
              <w:spacing w:before="4" w:line="233" w:lineRule="auto"/>
              <w:ind w:left="102" w:right="36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00AE50"/>
                <w:spacing w:val="-1"/>
                <w:sz w:val="16"/>
              </w:rPr>
              <w:t>Tıb.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Biyok.</w:t>
            </w:r>
            <w:r>
              <w:rPr>
                <w:rFonts w:ascii="Arial" w:hAnsi="Arial"/>
                <w:color w:val="00AE50"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Pratik/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>İ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ar</w:t>
            </w:r>
            <w:r>
              <w:rPr>
                <w:rFonts w:ascii="Arial" w:hAnsi="Arial"/>
                <w:color w:val="00AE50"/>
                <w:spacing w:val="-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Tet.</w:t>
            </w:r>
            <w:r>
              <w:rPr>
                <w:rFonts w:ascii="Arial" w:hAnsi="Arial"/>
                <w:color w:val="00AE50"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Kim.</w:t>
            </w:r>
            <w:r>
              <w:rPr>
                <w:rFonts w:ascii="Times New Roman" w:hAnsi="Times New Roman"/>
                <w:color w:val="00AE50"/>
                <w:spacing w:val="2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Analiz</w:t>
            </w:r>
            <w:r>
              <w:rPr>
                <w:rFonts w:ascii="Arial" w:hAnsi="Arial"/>
                <w:color w:val="00AE50"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ve</w:t>
            </w:r>
            <w:r>
              <w:rPr>
                <w:rFonts w:ascii="Arial" w:hAnsi="Arial"/>
                <w:color w:val="00AE50"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>İ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ar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Mik.</w:t>
            </w:r>
            <w:r>
              <w:rPr>
                <w:rFonts w:ascii="Arial" w:hAnsi="Arial"/>
                <w:color w:val="00AE50"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Prof.</w:t>
            </w:r>
            <w:r>
              <w:rPr>
                <w:rFonts w:ascii="Arial" w:hAnsi="Arial"/>
                <w:color w:val="00AE50"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T.</w:t>
            </w:r>
            <w:r>
              <w:rPr>
                <w:rFonts w:ascii="Times New Roman" w:hAnsi="Times New Roman"/>
                <w:color w:val="00AE50"/>
                <w:spacing w:val="2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Kahraman,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Prof.</w:t>
            </w:r>
            <w:r>
              <w:rPr>
                <w:rFonts w:ascii="Arial" w:hAnsi="Arial"/>
                <w:color w:val="00AE5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E.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Altınöz,</w:t>
            </w:r>
            <w:r>
              <w:rPr>
                <w:rFonts w:ascii="Arial" w:hAnsi="Arial"/>
                <w:color w:val="00AE50"/>
                <w:spacing w:val="2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2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Öğr.</w:t>
            </w:r>
            <w:r>
              <w:rPr>
                <w:rFonts w:ascii="Arial" w:hAnsi="Arial"/>
                <w:color w:val="00AE50"/>
                <w:spacing w:val="-2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Ü.</w:t>
            </w:r>
            <w:r>
              <w:rPr>
                <w:rFonts w:ascii="Arial" w:hAnsi="Arial"/>
                <w:color w:val="00AE50"/>
                <w:spacing w:val="-24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Mehmet</w:t>
            </w:r>
            <w:r>
              <w:rPr>
                <w:rFonts w:ascii="Arial" w:hAnsi="Arial"/>
                <w:color w:val="00AE50"/>
                <w:spacing w:val="-2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Kara</w:t>
            </w:r>
          </w:p>
        </w:tc>
        <w:tc>
          <w:tcPr>
            <w:tcW w:w="2127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2325DEF3" w14:textId="77777777" w:rsidR="002D4F78" w:rsidRDefault="002D4F78"/>
        </w:tc>
        <w:tc>
          <w:tcPr>
            <w:tcW w:w="3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E6C3D3" w14:textId="77777777" w:rsidR="002D4F78" w:rsidRDefault="00D6627F">
            <w:pPr>
              <w:pStyle w:val="TableParagraph"/>
              <w:spacing w:before="84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H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  <w:r>
              <w:rPr>
                <w:rFonts w:ascii="Arial" w:hAnsi="Arial"/>
                <w:spacing w:val="-2"/>
                <w:sz w:val="16"/>
              </w:rPr>
              <w:t>ST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75F374A7" w14:textId="77777777" w:rsidR="002D4F78" w:rsidRDefault="00D6627F">
            <w:pPr>
              <w:pStyle w:val="TableParagraph"/>
              <w:spacing w:before="1"/>
              <w:ind w:left="104" w:right="673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4"/>
                <w:sz w:val="16"/>
              </w:rPr>
              <w:t>İ</w:t>
            </w:r>
            <w:r>
              <w:rPr>
                <w:rFonts w:ascii="Arial" w:hAnsi="Arial"/>
                <w:spacing w:val="-1"/>
                <w:sz w:val="16"/>
              </w:rPr>
              <w:t>ntra</w:t>
            </w:r>
            <w:r>
              <w:rPr>
                <w:rFonts w:ascii="Arial" w:hAnsi="Arial"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Arial" w:hAnsi="Arial"/>
                <w:spacing w:val="-9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Ekstra</w:t>
            </w:r>
            <w:r>
              <w:rPr>
                <w:rFonts w:ascii="Arial" w:hAnsi="Arial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Testiküler</w:t>
            </w:r>
            <w:r>
              <w:rPr>
                <w:rFonts w:ascii="Arial" w:hAnsi="Arial"/>
                <w:spacing w:val="-9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Kanallar,</w:t>
            </w:r>
            <w:r>
              <w:rPr>
                <w:rFonts w:ascii="Arial" w:hAnsi="Arial"/>
                <w:spacing w:val="-9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Penis</w:t>
            </w:r>
            <w:r>
              <w:rPr>
                <w:rFonts w:ascii="Arial" w:hAnsi="Arial"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Times New Roman" w:hAnsi="Times New Roman"/>
                <w:spacing w:val="29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Eklenti</w:t>
            </w:r>
            <w:r>
              <w:rPr>
                <w:rFonts w:ascii="Arial" w:hAnsi="Arial"/>
                <w:spacing w:val="-16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Bezleri</w:t>
            </w:r>
            <w:r>
              <w:rPr>
                <w:rFonts w:ascii="Arial" w:hAnsi="Arial"/>
                <w:spacing w:val="-14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Histo.</w:t>
            </w:r>
            <w:r>
              <w:rPr>
                <w:rFonts w:ascii="Arial" w:hAnsi="Arial"/>
                <w:spacing w:val="-14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Dr.</w:t>
            </w:r>
            <w:r>
              <w:rPr>
                <w:rFonts w:ascii="Arial" w:hAnsi="Arial"/>
                <w:spacing w:val="-14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Öğ</w:t>
            </w:r>
            <w:r>
              <w:rPr>
                <w:rFonts w:ascii="Arial" w:hAnsi="Arial"/>
                <w:spacing w:val="-1"/>
                <w:sz w:val="16"/>
              </w:rPr>
              <w:t>r.</w:t>
            </w:r>
            <w:r>
              <w:rPr>
                <w:rFonts w:ascii="Arial" w:hAnsi="Arial"/>
                <w:spacing w:val="-14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Ü.</w:t>
            </w:r>
            <w:r>
              <w:rPr>
                <w:rFonts w:ascii="Arial" w:hAnsi="Arial"/>
                <w:spacing w:val="-16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F.</w:t>
            </w:r>
            <w:r>
              <w:rPr>
                <w:rFonts w:ascii="Arial" w:hAnsi="Arial"/>
                <w:spacing w:val="-13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sz w:val="16"/>
              </w:rPr>
              <w:t>Ba</w:t>
            </w:r>
            <w:r>
              <w:rPr>
                <w:rFonts w:ascii="Arial" w:hAnsi="Arial"/>
                <w:spacing w:val="-6"/>
                <w:sz w:val="16"/>
              </w:rPr>
              <w:t>ş</w:t>
            </w:r>
            <w:r>
              <w:rPr>
                <w:rFonts w:ascii="Arial" w:hAnsi="Arial"/>
                <w:spacing w:val="-3"/>
                <w:sz w:val="16"/>
              </w:rPr>
              <w:t>ak</w:t>
            </w:r>
          </w:p>
        </w:tc>
        <w:tc>
          <w:tcPr>
            <w:tcW w:w="21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CF2661" w14:textId="77777777" w:rsidR="002D4F78" w:rsidRDefault="00D6627F">
            <w:pPr>
              <w:pStyle w:val="TableParagraph"/>
              <w:spacing w:before="84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H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  <w:r>
              <w:rPr>
                <w:rFonts w:ascii="Arial" w:hAnsi="Arial"/>
                <w:spacing w:val="-2"/>
                <w:sz w:val="16"/>
              </w:rPr>
              <w:t>ST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01000686" w14:textId="77777777" w:rsidR="002D4F78" w:rsidRDefault="00D6627F">
            <w:pPr>
              <w:pStyle w:val="TableParagraph"/>
              <w:spacing w:before="1"/>
              <w:ind w:left="102" w:right="62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Overlerin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Histolojisi</w:t>
            </w:r>
            <w:r>
              <w:rPr>
                <w:rFonts w:ascii="Times New Roman" w:hAnsi="Times New Roman"/>
                <w:spacing w:val="24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sz w:val="16"/>
              </w:rPr>
              <w:t>Dr.</w:t>
            </w:r>
            <w:r>
              <w:rPr>
                <w:rFonts w:ascii="Arial" w:hAnsi="Arial"/>
                <w:spacing w:val="-28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sz w:val="16"/>
              </w:rPr>
              <w:t>Öğr.</w:t>
            </w:r>
            <w:r>
              <w:rPr>
                <w:rFonts w:ascii="Arial" w:hAnsi="Arial"/>
                <w:spacing w:val="-27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sz w:val="16"/>
              </w:rPr>
              <w:t>Ü.</w:t>
            </w:r>
            <w:r>
              <w:rPr>
                <w:rFonts w:ascii="Arial" w:hAnsi="Arial"/>
                <w:spacing w:val="-27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sz w:val="16"/>
              </w:rPr>
              <w:t>F.</w:t>
            </w:r>
            <w:r>
              <w:rPr>
                <w:rFonts w:ascii="Arial" w:hAnsi="Arial"/>
                <w:spacing w:val="-27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sz w:val="16"/>
              </w:rPr>
              <w:t>BAŞAK</w:t>
            </w:r>
          </w:p>
        </w:tc>
      </w:tr>
      <w:tr w:rsidR="002D4F78" w14:paraId="0531A388" w14:textId="77777777">
        <w:trPr>
          <w:trHeight w:hRule="exact" w:val="932"/>
        </w:trPr>
        <w:tc>
          <w:tcPr>
            <w:tcW w:w="14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E7E7AF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13AFE970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5E9B1E64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6:00-16:40</w:t>
            </w:r>
          </w:p>
        </w:tc>
        <w:tc>
          <w:tcPr>
            <w:tcW w:w="1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E9BEB6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5464AE5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34B419EB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FF0000"/>
                <w:w w:val="95"/>
                <w:sz w:val="16"/>
              </w:rPr>
              <w:t>Alan</w:t>
            </w:r>
            <w:r>
              <w:rPr>
                <w:rFonts w:ascii="Arial" w:hAnsi="Arial"/>
                <w:color w:val="FF0000"/>
                <w:spacing w:val="-9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color w:val="FF0000"/>
                <w:w w:val="95"/>
                <w:sz w:val="16"/>
              </w:rPr>
              <w:t>Dışı</w:t>
            </w:r>
            <w:r>
              <w:rPr>
                <w:rFonts w:ascii="Arial" w:hAnsi="Arial"/>
                <w:color w:val="FF0000"/>
                <w:spacing w:val="-8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color w:val="FF0000"/>
                <w:w w:val="95"/>
                <w:sz w:val="16"/>
              </w:rPr>
              <w:t>Seçmeli</w:t>
            </w:r>
            <w:r>
              <w:rPr>
                <w:rFonts w:ascii="Arial" w:hAnsi="Arial"/>
                <w:color w:val="FF0000"/>
                <w:spacing w:val="-9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color w:val="FF0000"/>
                <w:spacing w:val="-1"/>
                <w:w w:val="95"/>
                <w:sz w:val="16"/>
              </w:rPr>
              <w:t>Ders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532755" w14:textId="77777777" w:rsidR="002D4F78" w:rsidRDefault="00D6627F">
            <w:pPr>
              <w:pStyle w:val="TableParagraph"/>
              <w:spacing w:before="84"/>
              <w:ind w:left="102" w:right="36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00AE50"/>
                <w:spacing w:val="-1"/>
                <w:sz w:val="16"/>
              </w:rPr>
              <w:t>Tıb.</w:t>
            </w:r>
            <w:r>
              <w:rPr>
                <w:rFonts w:ascii="Arial" w:hAnsi="Arial"/>
                <w:color w:val="00AE50"/>
                <w:spacing w:val="-1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Biyok.</w:t>
            </w:r>
            <w:r>
              <w:rPr>
                <w:rFonts w:ascii="Arial" w:hAnsi="Arial"/>
                <w:color w:val="00AE50"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Pratik/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>İ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ar</w:t>
            </w:r>
            <w:r>
              <w:rPr>
                <w:rFonts w:ascii="Arial" w:hAnsi="Arial"/>
                <w:color w:val="00AE50"/>
                <w:spacing w:val="-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Tet.</w:t>
            </w:r>
            <w:r>
              <w:rPr>
                <w:rFonts w:ascii="Arial" w:hAnsi="Arial"/>
                <w:color w:val="00AE50"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Kim.</w:t>
            </w:r>
            <w:r>
              <w:rPr>
                <w:rFonts w:ascii="Times New Roman" w:hAnsi="Times New Roman"/>
                <w:color w:val="00AE50"/>
                <w:spacing w:val="3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Analiz</w:t>
            </w:r>
            <w:r>
              <w:rPr>
                <w:rFonts w:ascii="Arial" w:hAnsi="Arial"/>
                <w:color w:val="00AE50"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z w:val="16"/>
              </w:rPr>
              <w:t>ve</w:t>
            </w:r>
            <w:r>
              <w:rPr>
                <w:rFonts w:ascii="Arial" w:hAnsi="Arial"/>
                <w:color w:val="00AE50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>İ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ar</w:t>
            </w:r>
            <w:r>
              <w:rPr>
                <w:rFonts w:ascii="Arial" w:hAnsi="Arial"/>
                <w:color w:val="00AE50"/>
                <w:spacing w:val="-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Mik.</w:t>
            </w:r>
            <w:r>
              <w:rPr>
                <w:rFonts w:ascii="Arial" w:hAnsi="Arial"/>
                <w:color w:val="00AE50"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Prof.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>T.</w:t>
            </w:r>
            <w:r>
              <w:rPr>
                <w:rFonts w:ascii="Times New Roman" w:hAnsi="Times New Roman"/>
                <w:color w:val="00AE50"/>
                <w:spacing w:val="25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Kahraman, Prof.</w:t>
            </w:r>
            <w:r>
              <w:rPr>
                <w:rFonts w:ascii="Arial" w:hAnsi="Arial"/>
                <w:color w:val="00AE5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Dr. E. Altınöz,</w:t>
            </w:r>
            <w:r>
              <w:rPr>
                <w:rFonts w:ascii="Arial" w:hAnsi="Arial"/>
                <w:color w:val="00AE50"/>
                <w:spacing w:val="29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Dr.</w:t>
            </w:r>
            <w:r>
              <w:rPr>
                <w:rFonts w:ascii="Arial" w:hAnsi="Arial"/>
                <w:color w:val="00AE50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Öğr.</w:t>
            </w:r>
            <w:r>
              <w:rPr>
                <w:rFonts w:ascii="Arial" w:hAnsi="Arial"/>
                <w:color w:val="00AE5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Ü.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Mehmet</w:t>
            </w:r>
            <w:r>
              <w:rPr>
                <w:rFonts w:ascii="Arial" w:hAnsi="Arial"/>
                <w:color w:val="00AE50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6"/>
              </w:rPr>
              <w:t>Kara</w:t>
            </w:r>
          </w:p>
        </w:tc>
        <w:tc>
          <w:tcPr>
            <w:tcW w:w="2127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D18D55A" w14:textId="77777777" w:rsidR="002D4F78" w:rsidRDefault="002D4F78"/>
        </w:tc>
        <w:tc>
          <w:tcPr>
            <w:tcW w:w="3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BD9FB5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71A4BD90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H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  <w:r>
              <w:rPr>
                <w:rFonts w:ascii="Arial" w:hAnsi="Arial"/>
                <w:spacing w:val="-2"/>
                <w:sz w:val="16"/>
              </w:rPr>
              <w:t>ST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58094335" w14:textId="77777777" w:rsidR="002D4F78" w:rsidRDefault="00D6627F">
            <w:pPr>
              <w:pStyle w:val="TableParagraph"/>
              <w:spacing w:before="3"/>
              <w:ind w:left="104" w:right="673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4"/>
                <w:sz w:val="16"/>
              </w:rPr>
              <w:t>İ</w:t>
            </w:r>
            <w:r>
              <w:rPr>
                <w:rFonts w:ascii="Arial" w:hAnsi="Arial"/>
                <w:spacing w:val="-1"/>
                <w:sz w:val="16"/>
              </w:rPr>
              <w:t>ntra</w:t>
            </w:r>
            <w:r>
              <w:rPr>
                <w:rFonts w:ascii="Arial" w:hAnsi="Arial"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Arial" w:hAnsi="Arial"/>
                <w:spacing w:val="-9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Ekstra</w:t>
            </w:r>
            <w:r>
              <w:rPr>
                <w:rFonts w:ascii="Arial" w:hAnsi="Arial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Testiküler</w:t>
            </w:r>
            <w:r>
              <w:rPr>
                <w:rFonts w:ascii="Arial" w:hAnsi="Arial"/>
                <w:spacing w:val="-9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Kanallar,</w:t>
            </w:r>
            <w:r>
              <w:rPr>
                <w:rFonts w:ascii="Arial" w:hAnsi="Arial"/>
                <w:spacing w:val="-9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Penis</w:t>
            </w:r>
            <w:r>
              <w:rPr>
                <w:rFonts w:ascii="Arial" w:hAnsi="Arial"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Times New Roman" w:hAnsi="Times New Roman"/>
                <w:spacing w:val="29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Eklenti</w:t>
            </w:r>
            <w:r>
              <w:rPr>
                <w:rFonts w:ascii="Arial" w:hAnsi="Arial"/>
                <w:spacing w:val="-1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Bezleri</w:t>
            </w:r>
            <w:r>
              <w:rPr>
                <w:rFonts w:ascii="Arial" w:hAnsi="Arial"/>
                <w:spacing w:val="-13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sz w:val="16"/>
              </w:rPr>
              <w:t>Histo.</w:t>
            </w:r>
            <w:r>
              <w:rPr>
                <w:rFonts w:ascii="Arial" w:hAnsi="Arial"/>
                <w:spacing w:val="-12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Dr.</w:t>
            </w:r>
            <w:r>
              <w:rPr>
                <w:rFonts w:ascii="Arial" w:hAnsi="Arial"/>
                <w:spacing w:val="-13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Öğ</w:t>
            </w:r>
            <w:r>
              <w:rPr>
                <w:rFonts w:ascii="Arial" w:hAnsi="Arial"/>
                <w:spacing w:val="-1"/>
                <w:sz w:val="16"/>
              </w:rPr>
              <w:t>r.</w:t>
            </w:r>
            <w:r>
              <w:rPr>
                <w:rFonts w:ascii="Arial" w:hAnsi="Arial"/>
                <w:spacing w:val="-12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14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sz w:val="16"/>
              </w:rPr>
              <w:t>F.</w:t>
            </w:r>
            <w:r>
              <w:rPr>
                <w:rFonts w:ascii="Arial" w:hAnsi="Arial"/>
                <w:spacing w:val="-13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sz w:val="16"/>
              </w:rPr>
              <w:t>Ba</w:t>
            </w:r>
            <w:r>
              <w:rPr>
                <w:rFonts w:ascii="Arial" w:hAnsi="Arial"/>
                <w:spacing w:val="-6"/>
                <w:sz w:val="16"/>
              </w:rPr>
              <w:t>ş</w:t>
            </w:r>
            <w:r>
              <w:rPr>
                <w:rFonts w:ascii="Arial" w:hAnsi="Arial"/>
                <w:spacing w:val="-3"/>
                <w:sz w:val="16"/>
              </w:rPr>
              <w:t>ak</w:t>
            </w:r>
          </w:p>
        </w:tc>
        <w:tc>
          <w:tcPr>
            <w:tcW w:w="21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6438DE" w14:textId="77777777" w:rsidR="002D4F78" w:rsidRDefault="00D6627F">
            <w:pPr>
              <w:pStyle w:val="TableParagraph"/>
              <w:spacing w:line="174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H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  <w:r>
              <w:rPr>
                <w:rFonts w:ascii="Arial" w:hAnsi="Arial"/>
                <w:spacing w:val="-2"/>
                <w:sz w:val="16"/>
              </w:rPr>
              <w:t>ST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7DE69D12" w14:textId="77777777" w:rsidR="002D4F78" w:rsidRDefault="00D6627F">
            <w:pPr>
              <w:pStyle w:val="TableParagraph"/>
              <w:spacing w:before="4"/>
              <w:ind w:left="102" w:right="37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Tuba Uterina</w:t>
            </w:r>
            <w:r>
              <w:rPr>
                <w:rFonts w:ascii="Arial"/>
                <w:spacing w:val="-2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ve</w:t>
            </w:r>
            <w:r>
              <w:rPr>
                <w:rFonts w:ascii="Arial"/>
                <w:spacing w:val="-1"/>
                <w:sz w:val="16"/>
              </w:rPr>
              <w:t xml:space="preserve"> </w:t>
            </w:r>
            <w:r>
              <w:rPr>
                <w:rFonts w:ascii="Arial"/>
                <w:spacing w:val="-2"/>
                <w:sz w:val="16"/>
              </w:rPr>
              <w:t>Uterus</w:t>
            </w:r>
            <w:r>
              <w:rPr>
                <w:rFonts w:ascii="Times New Roman"/>
                <w:spacing w:val="30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Histolojisi</w:t>
            </w:r>
          </w:p>
          <w:p w14:paraId="1324C8A2" w14:textId="77777777" w:rsidR="002D4F78" w:rsidRDefault="00D6627F">
            <w:pPr>
              <w:pStyle w:val="TableParagraph"/>
              <w:spacing w:line="180" w:lineRule="exact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Dr.</w:t>
            </w:r>
            <w:r>
              <w:rPr>
                <w:rFonts w:ascii="Arial" w:hAnsi="Arial"/>
                <w:spacing w:val="-29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Öğr.</w:t>
            </w:r>
            <w:r>
              <w:rPr>
                <w:rFonts w:ascii="Arial" w:hAnsi="Arial"/>
                <w:spacing w:val="-29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28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F.</w:t>
            </w:r>
            <w:r>
              <w:rPr>
                <w:rFonts w:ascii="Arial" w:hAnsi="Arial"/>
                <w:spacing w:val="-30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BAŞAK</w:t>
            </w:r>
          </w:p>
        </w:tc>
      </w:tr>
      <w:tr w:rsidR="002D4F78" w14:paraId="67153910" w14:textId="77777777">
        <w:trPr>
          <w:trHeight w:hRule="exact" w:val="190"/>
        </w:trPr>
        <w:tc>
          <w:tcPr>
            <w:tcW w:w="14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5B401E" w14:textId="77777777" w:rsidR="002D4F78" w:rsidRDefault="00D6627F">
            <w:pPr>
              <w:pStyle w:val="TableParagraph"/>
              <w:spacing w:line="162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6:50-17:30</w:t>
            </w:r>
          </w:p>
        </w:tc>
        <w:tc>
          <w:tcPr>
            <w:tcW w:w="1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B7A314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F80A7D" w14:textId="77777777" w:rsidR="002D4F78" w:rsidRDefault="002D4F78"/>
        </w:tc>
        <w:tc>
          <w:tcPr>
            <w:tcW w:w="2127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4B7172F" w14:textId="77777777" w:rsidR="002D4F78" w:rsidRDefault="002D4F78"/>
        </w:tc>
        <w:tc>
          <w:tcPr>
            <w:tcW w:w="3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011B46" w14:textId="77777777" w:rsidR="002D4F78" w:rsidRDefault="002D4F78"/>
        </w:tc>
        <w:tc>
          <w:tcPr>
            <w:tcW w:w="21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8024EB" w14:textId="77777777" w:rsidR="002D4F78" w:rsidRDefault="002D4F78"/>
        </w:tc>
      </w:tr>
      <w:tr w:rsidR="002D4F78" w14:paraId="4964C554" w14:textId="77777777">
        <w:trPr>
          <w:trHeight w:hRule="exact" w:val="197"/>
        </w:trPr>
        <w:tc>
          <w:tcPr>
            <w:tcW w:w="14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3B1805" w14:textId="77777777" w:rsidR="002D4F78" w:rsidRDefault="00D6627F">
            <w:pPr>
              <w:pStyle w:val="TableParagraph"/>
              <w:spacing w:line="165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7:40-18:20</w:t>
            </w:r>
          </w:p>
        </w:tc>
        <w:tc>
          <w:tcPr>
            <w:tcW w:w="19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153F4C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2A2B62" w14:textId="77777777" w:rsidR="002D4F78" w:rsidRDefault="002D4F78"/>
        </w:tc>
        <w:tc>
          <w:tcPr>
            <w:tcW w:w="2127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CF5A91" w14:textId="77777777" w:rsidR="002D4F78" w:rsidRDefault="002D4F78"/>
        </w:tc>
        <w:tc>
          <w:tcPr>
            <w:tcW w:w="3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D25234" w14:textId="77777777" w:rsidR="002D4F78" w:rsidRDefault="002D4F78"/>
        </w:tc>
        <w:tc>
          <w:tcPr>
            <w:tcW w:w="21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A87387" w14:textId="77777777" w:rsidR="002D4F78" w:rsidRDefault="002D4F78"/>
        </w:tc>
      </w:tr>
    </w:tbl>
    <w:p w14:paraId="39F305B4" w14:textId="77777777" w:rsidR="002D4F78" w:rsidRDefault="002D4F78">
      <w:pPr>
        <w:sectPr w:rsidR="002D4F78">
          <w:footerReference w:type="default" r:id="rId12"/>
          <w:pgSz w:w="16850" w:h="11920" w:orient="landscape"/>
          <w:pgMar w:top="600" w:right="1080" w:bottom="1120" w:left="1380" w:header="0" w:footer="930" w:gutter="0"/>
          <w:pgNumType w:start="21"/>
          <w:cols w:space="720"/>
        </w:sectPr>
      </w:pPr>
    </w:p>
    <w:p w14:paraId="3B2E8A3B" w14:textId="77777777" w:rsidR="002D4F78" w:rsidRDefault="002D4F78">
      <w:pPr>
        <w:spacing w:before="3"/>
        <w:rPr>
          <w:rFonts w:ascii="Times New Roman" w:eastAsia="Times New Roman" w:hAnsi="Times New Roman" w:cs="Times New Roman"/>
          <w:sz w:val="16"/>
          <w:szCs w:val="16"/>
        </w:rPr>
      </w:pPr>
    </w:p>
    <w:tbl>
      <w:tblPr>
        <w:tblStyle w:val="TableNormal"/>
        <w:tblW w:w="0" w:type="auto"/>
        <w:tblInd w:w="101" w:type="dxa"/>
        <w:tblLayout w:type="fixed"/>
        <w:tblLook w:val="01E0" w:firstRow="1" w:lastRow="1" w:firstColumn="1" w:lastColumn="1" w:noHBand="0" w:noVBand="0"/>
      </w:tblPr>
      <w:tblGrid>
        <w:gridCol w:w="1246"/>
        <w:gridCol w:w="2126"/>
        <w:gridCol w:w="2869"/>
        <w:gridCol w:w="2518"/>
        <w:gridCol w:w="2979"/>
        <w:gridCol w:w="2979"/>
      </w:tblGrid>
      <w:tr w:rsidR="002D4F78" w14:paraId="6EFEC721" w14:textId="77777777">
        <w:trPr>
          <w:trHeight w:hRule="exact" w:val="230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12" w:space="0" w:color="BBD5ED"/>
              <w:right w:val="single" w:sz="5" w:space="0" w:color="000000"/>
            </w:tcBorders>
            <w:shd w:val="clear" w:color="auto" w:fill="BBD5ED"/>
          </w:tcPr>
          <w:p w14:paraId="0379C9FC" w14:textId="77777777" w:rsidR="002D4F78" w:rsidRDefault="00D6627F">
            <w:pPr>
              <w:pStyle w:val="TableParagraph"/>
              <w:spacing w:line="209" w:lineRule="exact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4.</w:t>
            </w:r>
            <w:r>
              <w:rPr>
                <w:rFonts w:ascii="Times New Roman"/>
                <w:b/>
                <w:spacing w:val="-9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Hafta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12" w:space="0" w:color="BBD5ED"/>
              <w:right w:val="single" w:sz="5" w:space="0" w:color="000000"/>
            </w:tcBorders>
            <w:shd w:val="clear" w:color="auto" w:fill="BBD5ED"/>
          </w:tcPr>
          <w:p w14:paraId="72468623" w14:textId="77777777" w:rsidR="002D4F78" w:rsidRDefault="00D6627F">
            <w:pPr>
              <w:pStyle w:val="TableParagraph"/>
              <w:spacing w:line="209" w:lineRule="exact"/>
              <w:ind w:left="15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09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Ocak</w:t>
            </w:r>
            <w:r>
              <w:rPr>
                <w:rFonts w:ascii="Times New Roman"/>
                <w:b/>
                <w:spacing w:val="-3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869" w:type="dxa"/>
            <w:tcBorders>
              <w:top w:val="single" w:sz="5" w:space="0" w:color="000000"/>
              <w:left w:val="single" w:sz="5" w:space="0" w:color="000000"/>
              <w:bottom w:val="single" w:sz="12" w:space="0" w:color="BBD5ED"/>
              <w:right w:val="single" w:sz="5" w:space="0" w:color="000000"/>
            </w:tcBorders>
            <w:shd w:val="clear" w:color="auto" w:fill="BBD5ED"/>
          </w:tcPr>
          <w:p w14:paraId="1694D265" w14:textId="77777777" w:rsidR="002D4F78" w:rsidRDefault="00D6627F">
            <w:pPr>
              <w:pStyle w:val="TableParagraph"/>
              <w:spacing w:line="209" w:lineRule="exact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0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Ocak</w:t>
            </w:r>
            <w:r>
              <w:rPr>
                <w:rFonts w:ascii="Times New Roman"/>
                <w:b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518" w:type="dxa"/>
            <w:tcBorders>
              <w:top w:val="single" w:sz="5" w:space="0" w:color="000000"/>
              <w:left w:val="single" w:sz="5" w:space="0" w:color="000000"/>
              <w:bottom w:val="single" w:sz="12" w:space="0" w:color="BBD5ED"/>
              <w:right w:val="single" w:sz="5" w:space="0" w:color="000000"/>
            </w:tcBorders>
            <w:shd w:val="clear" w:color="auto" w:fill="BBD5ED"/>
          </w:tcPr>
          <w:p w14:paraId="665832E6" w14:textId="77777777" w:rsidR="002D4F78" w:rsidRDefault="00D6627F">
            <w:pPr>
              <w:pStyle w:val="TableParagraph"/>
              <w:spacing w:line="209" w:lineRule="exact"/>
              <w:ind w:left="1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1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Ocak</w:t>
            </w:r>
            <w:r>
              <w:rPr>
                <w:rFonts w:ascii="Times New Roman"/>
                <w:b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12" w:space="0" w:color="BBD5ED"/>
              <w:right w:val="single" w:sz="5" w:space="0" w:color="000000"/>
            </w:tcBorders>
            <w:shd w:val="clear" w:color="auto" w:fill="BBD5ED"/>
          </w:tcPr>
          <w:p w14:paraId="60A582F6" w14:textId="77777777" w:rsidR="002D4F78" w:rsidRDefault="00D6627F">
            <w:pPr>
              <w:pStyle w:val="TableParagraph"/>
              <w:spacing w:line="20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2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Ocak</w:t>
            </w:r>
            <w:r>
              <w:rPr>
                <w:rFonts w:ascii="Times New Roman"/>
                <w:b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12" w:space="0" w:color="BBD5ED"/>
              <w:right w:val="single" w:sz="5" w:space="0" w:color="000000"/>
            </w:tcBorders>
            <w:shd w:val="clear" w:color="auto" w:fill="BBD5ED"/>
          </w:tcPr>
          <w:p w14:paraId="489DF64D" w14:textId="77777777" w:rsidR="002D4F78" w:rsidRDefault="00D6627F">
            <w:pPr>
              <w:pStyle w:val="TableParagraph"/>
              <w:spacing w:line="209" w:lineRule="exact"/>
              <w:ind w:left="1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3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Ocak</w:t>
            </w:r>
            <w:r>
              <w:rPr>
                <w:rFonts w:ascii="Times New Roman"/>
                <w:b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</w:tr>
      <w:tr w:rsidR="002D4F78" w14:paraId="52AAE5CE" w14:textId="77777777">
        <w:trPr>
          <w:trHeight w:hRule="exact" w:val="249"/>
        </w:trPr>
        <w:tc>
          <w:tcPr>
            <w:tcW w:w="1246" w:type="dxa"/>
            <w:tcBorders>
              <w:top w:val="single" w:sz="12" w:space="0" w:color="BBD5ED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2A310D" w14:textId="77777777" w:rsidR="002D4F78" w:rsidRDefault="00D6627F">
            <w:pPr>
              <w:pStyle w:val="TableParagraph"/>
              <w:spacing w:line="213" w:lineRule="exact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Saat</w:t>
            </w:r>
          </w:p>
        </w:tc>
        <w:tc>
          <w:tcPr>
            <w:tcW w:w="2126" w:type="dxa"/>
            <w:tcBorders>
              <w:top w:val="single" w:sz="12" w:space="0" w:color="BBD5ED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A8A77F" w14:textId="77777777" w:rsidR="002D4F78" w:rsidRDefault="00D6627F">
            <w:pPr>
              <w:pStyle w:val="TableParagraph"/>
              <w:spacing w:line="213" w:lineRule="exact"/>
              <w:ind w:left="15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Pazartesi</w:t>
            </w:r>
          </w:p>
        </w:tc>
        <w:tc>
          <w:tcPr>
            <w:tcW w:w="2869" w:type="dxa"/>
            <w:tcBorders>
              <w:top w:val="single" w:sz="12" w:space="0" w:color="BBD5ED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2EA2ED" w14:textId="77777777" w:rsidR="002D4F78" w:rsidRDefault="00D6627F">
            <w:pPr>
              <w:pStyle w:val="TableParagraph"/>
              <w:spacing w:line="213" w:lineRule="exact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Salı</w:t>
            </w:r>
          </w:p>
        </w:tc>
        <w:tc>
          <w:tcPr>
            <w:tcW w:w="2518" w:type="dxa"/>
            <w:tcBorders>
              <w:top w:val="single" w:sz="12" w:space="0" w:color="BBD5ED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2D5E9A" w14:textId="77777777" w:rsidR="002D4F78" w:rsidRDefault="00D6627F">
            <w:pPr>
              <w:pStyle w:val="TableParagraph"/>
              <w:spacing w:line="213" w:lineRule="exact"/>
              <w:ind w:left="1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Çarşamba</w:t>
            </w:r>
          </w:p>
        </w:tc>
        <w:tc>
          <w:tcPr>
            <w:tcW w:w="2979" w:type="dxa"/>
            <w:tcBorders>
              <w:top w:val="single" w:sz="12" w:space="0" w:color="BBD5ED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930133" w14:textId="77777777" w:rsidR="002D4F78" w:rsidRDefault="00D6627F">
            <w:pPr>
              <w:pStyle w:val="TableParagraph"/>
              <w:spacing w:line="213" w:lineRule="exact"/>
              <w:ind w:left="1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Perşembe</w:t>
            </w:r>
          </w:p>
        </w:tc>
        <w:tc>
          <w:tcPr>
            <w:tcW w:w="2979" w:type="dxa"/>
            <w:tcBorders>
              <w:top w:val="single" w:sz="12" w:space="0" w:color="BBD5ED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A1F7C4" w14:textId="77777777" w:rsidR="002D4F78" w:rsidRDefault="00D6627F">
            <w:pPr>
              <w:pStyle w:val="TableParagraph"/>
              <w:spacing w:line="213" w:lineRule="exact"/>
              <w:ind w:left="1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>Cuma</w:t>
            </w:r>
          </w:p>
        </w:tc>
      </w:tr>
      <w:tr w:rsidR="002D4F78" w14:paraId="44A135FF" w14:textId="77777777">
        <w:trPr>
          <w:trHeight w:hRule="exact" w:val="1250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3EF43E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72CB148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389A114B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962C09" w14:textId="77777777" w:rsidR="002D4F78" w:rsidRDefault="00D6627F">
            <w:pPr>
              <w:pStyle w:val="TableParagraph"/>
              <w:spacing w:before="101"/>
              <w:ind w:left="99" w:right="1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Tıbbi</w:t>
            </w:r>
            <w:r>
              <w:rPr>
                <w:rFonts w:ascii="Arial" w:hAnsi="Arial"/>
                <w:color w:val="00AE50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iy.</w:t>
            </w:r>
            <w:r>
              <w:rPr>
                <w:rFonts w:ascii="Arial" w:hAnsi="Arial"/>
                <w:color w:val="00AE50"/>
                <w:spacing w:val="-1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>İ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ar</w:t>
            </w:r>
            <w:r>
              <w:rPr>
                <w:rFonts w:ascii="Times New Roman" w:hAnsi="Times New Roman"/>
                <w:color w:val="00AE50"/>
                <w:spacing w:val="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et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im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A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Mik.</w:t>
            </w:r>
            <w:r>
              <w:rPr>
                <w:rFonts w:ascii="Times New Roman" w:hAnsi="Times New Roman"/>
                <w:color w:val="00AE50"/>
                <w:spacing w:val="24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Prof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 xml:space="preserve">Dr. </w:t>
            </w:r>
            <w:r>
              <w:rPr>
                <w:rFonts w:ascii="Arial" w:hAnsi="Arial"/>
                <w:color w:val="00AE50"/>
                <w:sz w:val="18"/>
              </w:rPr>
              <w:t>T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ahraman,</w:t>
            </w:r>
            <w:r>
              <w:rPr>
                <w:rFonts w:ascii="Times New Roman" w:hAnsi="Times New Roman"/>
                <w:color w:val="00AE5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 xml:space="preserve">Prof. Dr. E.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ltınöz,</w:t>
            </w:r>
            <w:r>
              <w:rPr>
                <w:rFonts w:ascii="Arial" w:hAnsi="Arial"/>
                <w:color w:val="00AE50"/>
                <w:sz w:val="18"/>
              </w:rPr>
              <w:t xml:space="preserve"> Dr.</w:t>
            </w:r>
            <w:r>
              <w:rPr>
                <w:rFonts w:ascii="Arial" w:hAnsi="Arial"/>
                <w:color w:val="00AE50"/>
                <w:spacing w:val="2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Mehmet</w:t>
            </w:r>
            <w:r>
              <w:rPr>
                <w:rFonts w:ascii="Arial" w:hAnsi="Arial"/>
                <w:color w:val="00AE50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Kara</w:t>
            </w:r>
          </w:p>
        </w:tc>
        <w:tc>
          <w:tcPr>
            <w:tcW w:w="28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241B2D" w14:textId="77777777" w:rsidR="002D4F78" w:rsidRDefault="00D6627F">
            <w:pPr>
              <w:pStyle w:val="TableParagraph"/>
              <w:ind w:left="102" w:right="15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.-Hist.Pratik/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Erkek genital</w:t>
            </w:r>
            <w:r>
              <w:rPr>
                <w:rFonts w:ascii="Times New Roman" w:hAnsi="Times New Roman"/>
                <w:color w:val="00AE50"/>
                <w:spacing w:val="4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natomisi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G1/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Testis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Ek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Hist.</w:t>
            </w:r>
            <w:r>
              <w:rPr>
                <w:rFonts w:ascii="Times New Roman" w:hAnsi="Times New Roman"/>
                <w:color w:val="00AE50"/>
                <w:spacing w:val="3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G2.</w:t>
            </w:r>
            <w:r>
              <w:rPr>
                <w:rFonts w:ascii="Arial" w:hAnsi="Arial"/>
                <w:color w:val="00AE50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Doç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2"/>
                <w:sz w:val="18"/>
              </w:rPr>
              <w:t>Ü.</w:t>
            </w:r>
          </w:p>
          <w:p w14:paraId="4133793F" w14:textId="77777777" w:rsidR="002D4F78" w:rsidRDefault="00D6627F">
            <w:pPr>
              <w:pStyle w:val="TableParagraph"/>
              <w:ind w:left="102" w:right="3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ılmaz,</w:t>
            </w:r>
            <w:r>
              <w:rPr>
                <w:rFonts w:ascii="Arial" w:hAnsi="Arial"/>
                <w:color w:val="00AE50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Ersan,</w:t>
            </w:r>
            <w:r>
              <w:rPr>
                <w:rFonts w:ascii="Times New Roman" w:hAnsi="Times New Roman"/>
                <w:color w:val="00AE50"/>
                <w:spacing w:val="26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F.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aşak</w:t>
            </w:r>
          </w:p>
          <w:p w14:paraId="6EBF2EF0" w14:textId="77777777" w:rsidR="002D4F78" w:rsidRDefault="00D6627F">
            <w:pPr>
              <w:pStyle w:val="TableParagraph"/>
              <w:spacing w:line="190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A.Yahyazadeh</w:t>
            </w:r>
          </w:p>
        </w:tc>
        <w:tc>
          <w:tcPr>
            <w:tcW w:w="25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78B136" w14:textId="77777777" w:rsidR="002D4F78" w:rsidRDefault="00D6627F">
            <w:pPr>
              <w:pStyle w:val="TableParagraph"/>
              <w:ind w:left="104" w:righ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Tıbbi</w:t>
            </w:r>
            <w:r>
              <w:rPr>
                <w:rFonts w:ascii="Arial" w:hAnsi="Arial"/>
                <w:color w:val="00AE5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iy.</w:t>
            </w:r>
            <w:r>
              <w:rPr>
                <w:rFonts w:ascii="Arial" w:hAnsi="Arial"/>
                <w:color w:val="00AE5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>İ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ar</w:t>
            </w:r>
            <w:r>
              <w:rPr>
                <w:rFonts w:ascii="Arial" w:hAnsi="Arial"/>
                <w:color w:val="00AE5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Tetk.</w:t>
            </w:r>
            <w:r>
              <w:rPr>
                <w:rFonts w:ascii="Times New Roman" w:hAnsi="Times New Roman"/>
                <w:color w:val="00AE50"/>
                <w:spacing w:val="30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imyasal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naliz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>İ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ar</w:t>
            </w:r>
            <w:r>
              <w:rPr>
                <w:rFonts w:ascii="Times New Roman" w:hAnsi="Times New Roman"/>
                <w:color w:val="00AE50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Mik.</w:t>
            </w:r>
          </w:p>
          <w:p w14:paraId="2C33408E" w14:textId="77777777" w:rsidR="002D4F78" w:rsidRDefault="00D6627F">
            <w:pPr>
              <w:pStyle w:val="TableParagraph"/>
              <w:spacing w:line="237" w:lineRule="auto"/>
              <w:ind w:left="104" w:right="15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Prof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 xml:space="preserve">Dr. </w:t>
            </w:r>
            <w:r>
              <w:rPr>
                <w:rFonts w:ascii="Arial" w:hAnsi="Arial"/>
                <w:color w:val="00AE50"/>
                <w:sz w:val="18"/>
              </w:rPr>
              <w:t>T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 xml:space="preserve">Kahraman, </w:t>
            </w:r>
            <w:r>
              <w:rPr>
                <w:rFonts w:ascii="Arial" w:hAnsi="Arial"/>
                <w:color w:val="00AE50"/>
                <w:sz w:val="18"/>
              </w:rPr>
              <w:t>Prof.</w:t>
            </w:r>
            <w:r>
              <w:rPr>
                <w:rFonts w:ascii="Times New Roman" w:hAnsi="Times New Roman"/>
                <w:color w:val="00AE5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 xml:space="preserve">Dr. E.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ltınöz,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.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Öğr.</w:t>
            </w:r>
            <w:r>
              <w:rPr>
                <w:rFonts w:ascii="Arial" w:hAnsi="Arial"/>
                <w:color w:val="00AE50"/>
                <w:sz w:val="18"/>
              </w:rPr>
              <w:t xml:space="preserve"> Ü.</w:t>
            </w:r>
            <w:r>
              <w:rPr>
                <w:rFonts w:ascii="Arial" w:hAnsi="Arial"/>
                <w:color w:val="00AE50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Mehmet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Kara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405C8E" w14:textId="77777777" w:rsidR="002D4F78" w:rsidRDefault="00D6627F">
            <w:pPr>
              <w:pStyle w:val="TableParagraph"/>
              <w:ind w:left="104" w:righ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.-Hist.Pratik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adın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en.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na.</w:t>
            </w:r>
            <w:r>
              <w:rPr>
                <w:rFonts w:ascii="Arial" w:hAnsi="Arial"/>
                <w:color w:val="00AE50"/>
                <w:spacing w:val="3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end. Sis.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na. G1/ Ovaryum,</w:t>
            </w:r>
            <w:r>
              <w:rPr>
                <w:rFonts w:ascii="Times New Roman" w:hAnsi="Times New Roman"/>
                <w:color w:val="00AE50"/>
                <w:spacing w:val="23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uba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Uterina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Uterus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Hist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2.</w:t>
            </w:r>
            <w:r>
              <w:rPr>
                <w:rFonts w:ascii="Times New Roman" w:hAnsi="Times New Roman"/>
                <w:color w:val="00AE50"/>
                <w:spacing w:val="21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N.</w:t>
            </w:r>
          </w:p>
          <w:p w14:paraId="512B8CAD" w14:textId="77777777" w:rsidR="002D4F78" w:rsidRDefault="00D6627F">
            <w:pPr>
              <w:pStyle w:val="TableParagraph"/>
              <w:spacing w:line="204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Yılmaz,</w:t>
            </w:r>
            <w:r>
              <w:rPr>
                <w:rFonts w:ascii="Arial" w:hAnsi="Arial"/>
                <w:color w:val="00AE50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.</w:t>
            </w:r>
            <w:r>
              <w:rPr>
                <w:rFonts w:ascii="Arial" w:hAnsi="Arial"/>
                <w:color w:val="00AE50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Ersan,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F.</w:t>
            </w:r>
            <w:r>
              <w:rPr>
                <w:rFonts w:ascii="Arial" w:hAnsi="Arial"/>
                <w:color w:val="00AE50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Başak,</w:t>
            </w:r>
          </w:p>
          <w:p w14:paraId="0EC0A191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pacing w:val="-1"/>
                <w:sz w:val="18"/>
              </w:rPr>
              <w:t>A.Yahyazadeh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02ED8D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7E6004B3" w14:textId="77777777" w:rsidR="002D4F78" w:rsidRDefault="00D6627F">
            <w:pPr>
              <w:pStyle w:val="TableParagraph"/>
              <w:ind w:left="104" w:right="23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Tıbbi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iy.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Arial" w:hAnsi="Arial"/>
                <w:color w:val="00AE50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>İ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ar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Tet.</w:t>
            </w:r>
            <w:r>
              <w:rPr>
                <w:rFonts w:ascii="Arial" w:hAnsi="Arial"/>
                <w:color w:val="00AE50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Kim.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A.</w:t>
            </w:r>
            <w:r>
              <w:rPr>
                <w:rFonts w:ascii="Times New Roman" w:hAnsi="Times New Roman"/>
                <w:color w:val="00AE50"/>
                <w:spacing w:val="21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Mik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Prof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ahraman,</w:t>
            </w:r>
            <w:r>
              <w:rPr>
                <w:rFonts w:ascii="Times New Roman" w:hAnsi="Times New Roman"/>
                <w:color w:val="00AE50"/>
                <w:spacing w:val="28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Prof.</w:t>
            </w:r>
            <w:r>
              <w:rPr>
                <w:rFonts w:ascii="Arial" w:hAnsi="Arial"/>
                <w:color w:val="00AE50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E.</w:t>
            </w:r>
            <w:r>
              <w:rPr>
                <w:rFonts w:ascii="Arial" w:hAnsi="Arial"/>
                <w:color w:val="00AE50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Altınöz,</w:t>
            </w:r>
            <w:r>
              <w:rPr>
                <w:rFonts w:ascii="Arial" w:hAnsi="Arial"/>
                <w:color w:val="00AE50"/>
                <w:spacing w:val="-1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23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Mehmet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Kara</w:t>
            </w:r>
          </w:p>
        </w:tc>
      </w:tr>
      <w:tr w:rsidR="002D4F78" w14:paraId="71C9C8FB" w14:textId="77777777">
        <w:trPr>
          <w:trHeight w:hRule="exact" w:val="1256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A151E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2D0C638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1E511302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530434" w14:textId="77777777" w:rsidR="002D4F78" w:rsidRDefault="00D6627F">
            <w:pPr>
              <w:pStyle w:val="TableParagraph"/>
              <w:spacing w:before="104"/>
              <w:ind w:left="99" w:right="1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Tıbbi</w:t>
            </w:r>
            <w:r>
              <w:rPr>
                <w:rFonts w:ascii="Arial" w:hAnsi="Arial"/>
                <w:color w:val="00AE50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Biy.</w:t>
            </w:r>
            <w:r>
              <w:rPr>
                <w:rFonts w:ascii="Arial" w:hAnsi="Arial"/>
                <w:color w:val="00AE50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Pratik</w:t>
            </w:r>
            <w:r>
              <w:rPr>
                <w:rFonts w:ascii="Arial" w:hAnsi="Arial"/>
                <w:color w:val="00AE50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İdrar</w:t>
            </w:r>
            <w:r>
              <w:rPr>
                <w:rFonts w:ascii="Arial" w:hAnsi="Arial"/>
                <w:color w:val="00AE50"/>
                <w:spacing w:val="26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et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im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A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Mik.</w:t>
            </w:r>
            <w:r>
              <w:rPr>
                <w:rFonts w:ascii="Times New Roman" w:hAnsi="Times New Roman"/>
                <w:color w:val="00AE50"/>
                <w:spacing w:val="24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Prof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 xml:space="preserve">Dr. </w:t>
            </w:r>
            <w:r>
              <w:rPr>
                <w:rFonts w:ascii="Arial" w:hAnsi="Arial"/>
                <w:color w:val="00AE50"/>
                <w:sz w:val="18"/>
              </w:rPr>
              <w:t>T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ahraman,</w:t>
            </w:r>
            <w:r>
              <w:rPr>
                <w:rFonts w:ascii="Times New Roman" w:hAnsi="Times New Roman"/>
                <w:color w:val="00AE5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 xml:space="preserve">Prof. Dr. E.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ltınöz,</w:t>
            </w:r>
            <w:r>
              <w:rPr>
                <w:rFonts w:ascii="Arial" w:hAnsi="Arial"/>
                <w:color w:val="00AE50"/>
                <w:sz w:val="18"/>
              </w:rPr>
              <w:t xml:space="preserve"> Dr.</w:t>
            </w:r>
            <w:r>
              <w:rPr>
                <w:rFonts w:ascii="Arial" w:hAnsi="Arial"/>
                <w:color w:val="00AE50"/>
                <w:spacing w:val="2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Mehmet</w:t>
            </w:r>
            <w:r>
              <w:rPr>
                <w:rFonts w:ascii="Arial" w:hAnsi="Arial"/>
                <w:color w:val="00AE50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Kara</w:t>
            </w:r>
          </w:p>
        </w:tc>
        <w:tc>
          <w:tcPr>
            <w:tcW w:w="28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D50C84" w14:textId="77777777" w:rsidR="002D4F78" w:rsidRDefault="00D6627F">
            <w:pPr>
              <w:pStyle w:val="TableParagraph"/>
              <w:ind w:left="102" w:right="15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.-Hist.Pratik/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Erkek genital</w:t>
            </w:r>
            <w:r>
              <w:rPr>
                <w:rFonts w:ascii="Times New Roman" w:hAnsi="Times New Roman"/>
                <w:color w:val="00AE50"/>
                <w:spacing w:val="4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natomisi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G1/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Testis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Ek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Hist.</w:t>
            </w:r>
            <w:r>
              <w:rPr>
                <w:rFonts w:ascii="Times New Roman" w:hAnsi="Times New Roman"/>
                <w:color w:val="00AE50"/>
                <w:spacing w:val="3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G2.</w:t>
            </w:r>
            <w:r>
              <w:rPr>
                <w:rFonts w:ascii="Arial" w:hAnsi="Arial"/>
                <w:color w:val="00AE50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Doç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2"/>
                <w:sz w:val="18"/>
              </w:rPr>
              <w:t>Ü.</w:t>
            </w:r>
          </w:p>
          <w:p w14:paraId="264E04B0" w14:textId="77777777" w:rsidR="002D4F78" w:rsidRDefault="00D6627F">
            <w:pPr>
              <w:pStyle w:val="TableParagraph"/>
              <w:ind w:left="102" w:right="3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ılmaz,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Ersan,</w:t>
            </w:r>
            <w:r>
              <w:rPr>
                <w:rFonts w:ascii="Times New Roman" w:hAnsi="Times New Roman"/>
                <w:color w:val="00AE50"/>
                <w:spacing w:val="27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F.</w:t>
            </w:r>
            <w:r>
              <w:rPr>
                <w:rFonts w:ascii="Arial" w:hAnsi="Arial"/>
                <w:color w:val="00AE50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aşak</w:t>
            </w:r>
          </w:p>
          <w:p w14:paraId="1A169A86" w14:textId="77777777" w:rsidR="002D4F78" w:rsidRDefault="00D6627F">
            <w:pPr>
              <w:pStyle w:val="TableParagraph"/>
              <w:spacing w:line="190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A.Yahyazadeh</w:t>
            </w:r>
          </w:p>
        </w:tc>
        <w:tc>
          <w:tcPr>
            <w:tcW w:w="25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32BE33" w14:textId="77777777" w:rsidR="002D4F78" w:rsidRDefault="00D6627F">
            <w:pPr>
              <w:pStyle w:val="TableParagraph"/>
              <w:ind w:left="104" w:right="3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Tıbbi</w:t>
            </w:r>
            <w:r>
              <w:rPr>
                <w:rFonts w:ascii="Arial" w:hAnsi="Arial"/>
                <w:color w:val="00AE5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iy.</w:t>
            </w:r>
            <w:r>
              <w:rPr>
                <w:rFonts w:ascii="Arial" w:hAnsi="Arial"/>
                <w:color w:val="00AE5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>İ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ar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Tetk.</w:t>
            </w:r>
            <w:r>
              <w:rPr>
                <w:rFonts w:ascii="Times New Roman" w:hAnsi="Times New Roman"/>
                <w:color w:val="00AE50"/>
                <w:spacing w:val="30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imyasal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naliz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>İ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ar</w:t>
            </w:r>
            <w:r>
              <w:rPr>
                <w:rFonts w:ascii="Times New Roman" w:hAnsi="Times New Roman"/>
                <w:color w:val="00AE50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Mik.</w:t>
            </w:r>
          </w:p>
          <w:p w14:paraId="65B79B38" w14:textId="77777777" w:rsidR="002D4F78" w:rsidRDefault="00D6627F">
            <w:pPr>
              <w:pStyle w:val="TableParagraph"/>
              <w:spacing w:before="6" w:line="229" w:lineRule="auto"/>
              <w:ind w:left="104" w:right="15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Prof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 xml:space="preserve">Dr. </w:t>
            </w:r>
            <w:r>
              <w:rPr>
                <w:rFonts w:ascii="Arial" w:hAnsi="Arial"/>
                <w:color w:val="00AE50"/>
                <w:sz w:val="18"/>
              </w:rPr>
              <w:t>T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 xml:space="preserve">Kahraman, </w:t>
            </w:r>
            <w:r>
              <w:rPr>
                <w:rFonts w:ascii="Arial" w:hAnsi="Arial"/>
                <w:color w:val="00AE50"/>
                <w:sz w:val="18"/>
              </w:rPr>
              <w:t>Prof.</w:t>
            </w:r>
            <w:r>
              <w:rPr>
                <w:rFonts w:ascii="Times New Roman" w:hAnsi="Times New Roman"/>
                <w:color w:val="00AE5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E.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ltınöz,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Mehmet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ara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CA9460" w14:textId="77777777" w:rsidR="002D4F78" w:rsidRDefault="00D6627F">
            <w:pPr>
              <w:pStyle w:val="TableParagraph"/>
              <w:ind w:left="104" w:righ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.-Hist.Pratik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adın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en.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na.</w:t>
            </w:r>
            <w:r>
              <w:rPr>
                <w:rFonts w:ascii="Arial" w:hAnsi="Arial"/>
                <w:color w:val="00AE50"/>
                <w:spacing w:val="3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end. Sis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na. G1/ Ovaryum,</w:t>
            </w:r>
            <w:r>
              <w:rPr>
                <w:rFonts w:ascii="Times New Roman" w:hAnsi="Times New Roman"/>
                <w:color w:val="00AE50"/>
                <w:spacing w:val="23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uba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Uterina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Uterus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Hist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2.</w:t>
            </w:r>
            <w:r>
              <w:rPr>
                <w:rFonts w:ascii="Times New Roman" w:hAnsi="Times New Roman"/>
                <w:color w:val="00AE50"/>
                <w:spacing w:val="21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N.</w:t>
            </w:r>
            <w:r>
              <w:rPr>
                <w:rFonts w:ascii="Times New Roman" w:hAnsi="Times New Roman"/>
                <w:color w:val="00AE50"/>
                <w:spacing w:val="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ılmaz,</w:t>
            </w:r>
            <w:r>
              <w:rPr>
                <w:rFonts w:ascii="Arial" w:hAnsi="Arial"/>
                <w:color w:val="00AE50"/>
                <w:spacing w:val="-1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.</w:t>
            </w:r>
            <w:r>
              <w:rPr>
                <w:rFonts w:ascii="Arial" w:hAnsi="Arial"/>
                <w:color w:val="00AE50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Ersan,</w:t>
            </w:r>
            <w:r>
              <w:rPr>
                <w:rFonts w:ascii="Arial" w:hAnsi="Arial"/>
                <w:color w:val="00AE50"/>
                <w:spacing w:val="-1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F.</w:t>
            </w:r>
            <w:r>
              <w:rPr>
                <w:rFonts w:ascii="Arial" w:hAnsi="Arial"/>
                <w:color w:val="00AE50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a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>ş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k,</w:t>
            </w:r>
            <w:r>
              <w:rPr>
                <w:rFonts w:ascii="Times New Roman" w:hAnsi="Times New Roman"/>
                <w:color w:val="00AE5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.Yahyazadeh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AB0955" w14:textId="77777777" w:rsidR="002D4F78" w:rsidRDefault="002D4F78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2191CF48" w14:textId="77777777" w:rsidR="002D4F78" w:rsidRDefault="00D6627F">
            <w:pPr>
              <w:pStyle w:val="TableParagraph"/>
              <w:ind w:left="104" w:right="23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Tıbbi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iy.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Arial" w:hAnsi="Arial"/>
                <w:color w:val="00AE50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>İ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ar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Tet.</w:t>
            </w:r>
            <w:r>
              <w:rPr>
                <w:rFonts w:ascii="Arial" w:hAnsi="Arial"/>
                <w:color w:val="00AE50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Kim.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A.</w:t>
            </w:r>
            <w:r>
              <w:rPr>
                <w:rFonts w:ascii="Times New Roman" w:hAnsi="Times New Roman"/>
                <w:color w:val="00AE50"/>
                <w:spacing w:val="21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Mik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Prof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ahraman,</w:t>
            </w:r>
            <w:r>
              <w:rPr>
                <w:rFonts w:ascii="Times New Roman" w:hAnsi="Times New Roman"/>
                <w:color w:val="00AE50"/>
                <w:spacing w:val="28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Prof.</w:t>
            </w:r>
            <w:r>
              <w:rPr>
                <w:rFonts w:ascii="Arial" w:hAnsi="Arial"/>
                <w:color w:val="00AE50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E.</w:t>
            </w:r>
            <w:r>
              <w:rPr>
                <w:rFonts w:ascii="Arial" w:hAnsi="Arial"/>
                <w:color w:val="00AE50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Altınöz,</w:t>
            </w:r>
            <w:r>
              <w:rPr>
                <w:rFonts w:ascii="Arial" w:hAnsi="Arial"/>
                <w:color w:val="00AE50"/>
                <w:spacing w:val="-1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23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Mehmet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Kara</w:t>
            </w:r>
          </w:p>
        </w:tc>
      </w:tr>
      <w:tr w:rsidR="002D4F78" w14:paraId="49D13BA5" w14:textId="77777777">
        <w:trPr>
          <w:trHeight w:hRule="exact" w:val="1251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303E7E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6DA449D" w14:textId="77777777" w:rsidR="002D4F78" w:rsidRDefault="002D4F7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7E86F088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C685C6" w14:textId="77777777" w:rsidR="002D4F78" w:rsidRDefault="00D6627F">
            <w:pPr>
              <w:pStyle w:val="TableParagraph"/>
              <w:spacing w:before="99"/>
              <w:ind w:left="99" w:right="1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Tıbbi</w:t>
            </w:r>
            <w:r>
              <w:rPr>
                <w:rFonts w:ascii="Arial" w:hAnsi="Arial"/>
                <w:color w:val="00AE50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iy.</w:t>
            </w:r>
            <w:r>
              <w:rPr>
                <w:rFonts w:ascii="Arial" w:hAnsi="Arial"/>
                <w:color w:val="00AE50"/>
                <w:spacing w:val="-1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>İ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ar</w:t>
            </w:r>
            <w:r>
              <w:rPr>
                <w:rFonts w:ascii="Times New Roman" w:hAnsi="Times New Roman"/>
                <w:color w:val="00AE50"/>
                <w:spacing w:val="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et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im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A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Mik.</w:t>
            </w:r>
            <w:r>
              <w:rPr>
                <w:rFonts w:ascii="Times New Roman" w:hAnsi="Times New Roman"/>
                <w:color w:val="00AE50"/>
                <w:spacing w:val="24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Prof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 xml:space="preserve">Dr. </w:t>
            </w:r>
            <w:r>
              <w:rPr>
                <w:rFonts w:ascii="Arial" w:hAnsi="Arial"/>
                <w:color w:val="00AE50"/>
                <w:sz w:val="18"/>
              </w:rPr>
              <w:t>T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ahraman,</w:t>
            </w:r>
            <w:r>
              <w:rPr>
                <w:rFonts w:ascii="Times New Roman" w:hAnsi="Times New Roman"/>
                <w:color w:val="00AE5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 xml:space="preserve">Prof. Dr. E.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ltınöz,</w:t>
            </w:r>
            <w:r>
              <w:rPr>
                <w:rFonts w:ascii="Arial" w:hAnsi="Arial"/>
                <w:color w:val="00AE50"/>
                <w:sz w:val="18"/>
              </w:rPr>
              <w:t xml:space="preserve"> Dr.</w:t>
            </w:r>
            <w:r>
              <w:rPr>
                <w:rFonts w:ascii="Arial" w:hAnsi="Arial"/>
                <w:color w:val="00AE50"/>
                <w:spacing w:val="2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Mehmet</w:t>
            </w:r>
            <w:r>
              <w:rPr>
                <w:rFonts w:ascii="Arial" w:hAnsi="Arial"/>
                <w:color w:val="00AE50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Kara</w:t>
            </w:r>
          </w:p>
        </w:tc>
        <w:tc>
          <w:tcPr>
            <w:tcW w:w="28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06B3D9" w14:textId="77777777" w:rsidR="002D4F78" w:rsidRDefault="00D6627F">
            <w:pPr>
              <w:pStyle w:val="TableParagraph"/>
              <w:ind w:left="102" w:right="15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.-Hist.Pratik/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Erkek genital</w:t>
            </w:r>
            <w:r>
              <w:rPr>
                <w:rFonts w:ascii="Times New Roman" w:hAnsi="Times New Roman"/>
                <w:color w:val="00AE50"/>
                <w:spacing w:val="4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natomisi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G1/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Testis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Ek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Hist.</w:t>
            </w:r>
            <w:r>
              <w:rPr>
                <w:rFonts w:ascii="Times New Roman" w:hAnsi="Times New Roman"/>
                <w:color w:val="00AE50"/>
                <w:spacing w:val="3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G2.</w:t>
            </w:r>
            <w:r>
              <w:rPr>
                <w:rFonts w:ascii="Arial" w:hAnsi="Arial"/>
                <w:color w:val="00AE50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Doç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2"/>
                <w:sz w:val="18"/>
              </w:rPr>
              <w:t>Ü.</w:t>
            </w:r>
          </w:p>
          <w:p w14:paraId="4C2E9181" w14:textId="77777777" w:rsidR="002D4F78" w:rsidRDefault="00D6627F">
            <w:pPr>
              <w:pStyle w:val="TableParagraph"/>
              <w:spacing w:before="2"/>
              <w:ind w:left="102" w:right="3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ılmaz,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Ersan,</w:t>
            </w:r>
            <w:r>
              <w:rPr>
                <w:rFonts w:ascii="Times New Roman" w:hAnsi="Times New Roman"/>
                <w:color w:val="00AE50"/>
                <w:spacing w:val="27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F.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aşak</w:t>
            </w:r>
          </w:p>
          <w:p w14:paraId="3190DD80" w14:textId="77777777" w:rsidR="002D4F78" w:rsidRDefault="00D6627F">
            <w:pPr>
              <w:pStyle w:val="TableParagraph"/>
              <w:spacing w:line="190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A.Yahyazadeh</w:t>
            </w:r>
          </w:p>
        </w:tc>
        <w:tc>
          <w:tcPr>
            <w:tcW w:w="25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8E56F6" w14:textId="77777777" w:rsidR="002D4F78" w:rsidRDefault="00D6627F">
            <w:pPr>
              <w:pStyle w:val="TableParagraph"/>
              <w:ind w:left="104" w:right="32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Tıbbi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iy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ra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tik</w:t>
            </w:r>
            <w:r>
              <w:rPr>
                <w:rFonts w:ascii="Arial" w:hAnsi="Arial"/>
                <w:color w:val="00AE50"/>
                <w:spacing w:val="-1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İdrar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etk.</w:t>
            </w:r>
            <w:r>
              <w:rPr>
                <w:rFonts w:ascii="Times New Roman" w:hAnsi="Times New Roman"/>
                <w:color w:val="00AE50"/>
                <w:spacing w:val="26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imyasal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Analiz</w:t>
            </w:r>
            <w:r>
              <w:rPr>
                <w:rFonts w:ascii="Arial" w:hAnsi="Arial"/>
                <w:color w:val="00AE5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1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>İ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ar</w:t>
            </w:r>
            <w:r>
              <w:rPr>
                <w:rFonts w:ascii="Times New Roman" w:hAnsi="Times New Roman"/>
                <w:color w:val="00AE50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Mik.</w:t>
            </w:r>
          </w:p>
          <w:p w14:paraId="78AADE93" w14:textId="77777777" w:rsidR="002D4F78" w:rsidRDefault="00D6627F">
            <w:pPr>
              <w:pStyle w:val="TableParagraph"/>
              <w:spacing w:line="239" w:lineRule="auto"/>
              <w:ind w:left="104" w:right="15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Prof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 xml:space="preserve">Dr. </w:t>
            </w:r>
            <w:r>
              <w:rPr>
                <w:rFonts w:ascii="Arial" w:hAnsi="Arial"/>
                <w:color w:val="00AE50"/>
                <w:sz w:val="18"/>
              </w:rPr>
              <w:t>T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 xml:space="preserve">Kahraman, </w:t>
            </w:r>
            <w:r>
              <w:rPr>
                <w:rFonts w:ascii="Arial" w:hAnsi="Arial"/>
                <w:color w:val="00AE50"/>
                <w:sz w:val="18"/>
              </w:rPr>
              <w:t>Prof.</w:t>
            </w:r>
            <w:r>
              <w:rPr>
                <w:rFonts w:ascii="Times New Roman" w:hAnsi="Times New Roman"/>
                <w:color w:val="00AE5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 xml:space="preserve">Dr. E.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ltınöz,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.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Öğr.</w:t>
            </w:r>
            <w:r>
              <w:rPr>
                <w:rFonts w:ascii="Arial" w:hAnsi="Arial"/>
                <w:color w:val="00AE50"/>
                <w:sz w:val="18"/>
              </w:rPr>
              <w:t xml:space="preserve"> Ü.</w:t>
            </w:r>
            <w:r>
              <w:rPr>
                <w:rFonts w:ascii="Arial" w:hAnsi="Arial"/>
                <w:color w:val="00AE50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Mehmet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Kara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29AAFB" w14:textId="77777777" w:rsidR="002D4F78" w:rsidRDefault="00D6627F">
            <w:pPr>
              <w:pStyle w:val="TableParagraph"/>
              <w:ind w:left="104" w:righ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.-Hist.Pratik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adın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en.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na.</w:t>
            </w:r>
            <w:r>
              <w:rPr>
                <w:rFonts w:ascii="Arial" w:hAnsi="Arial"/>
                <w:color w:val="00AE50"/>
                <w:spacing w:val="3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end. Sis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na. G1/ Ovaryum,</w:t>
            </w:r>
            <w:r>
              <w:rPr>
                <w:rFonts w:ascii="Times New Roman" w:hAnsi="Times New Roman"/>
                <w:color w:val="00AE50"/>
                <w:spacing w:val="23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uba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Uterina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Uterus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Hist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2.</w:t>
            </w:r>
            <w:r>
              <w:rPr>
                <w:rFonts w:ascii="Times New Roman" w:hAnsi="Times New Roman"/>
                <w:color w:val="00AE50"/>
                <w:spacing w:val="21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N.</w:t>
            </w:r>
          </w:p>
          <w:p w14:paraId="2F914982" w14:textId="77777777" w:rsidR="002D4F78" w:rsidRDefault="00D6627F">
            <w:pPr>
              <w:pStyle w:val="TableParagraph"/>
              <w:spacing w:line="204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Yılmaz,</w:t>
            </w:r>
            <w:r>
              <w:rPr>
                <w:rFonts w:ascii="Arial" w:hAnsi="Arial"/>
                <w:color w:val="00AE50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.</w:t>
            </w:r>
            <w:r>
              <w:rPr>
                <w:rFonts w:ascii="Arial" w:hAnsi="Arial"/>
                <w:color w:val="00AE50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Ersan,</w:t>
            </w:r>
            <w:r>
              <w:rPr>
                <w:rFonts w:ascii="Arial" w:hAnsi="Arial"/>
                <w:color w:val="00AE50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F.</w:t>
            </w:r>
            <w:r>
              <w:rPr>
                <w:rFonts w:ascii="Arial" w:hAnsi="Arial"/>
                <w:color w:val="00AE50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Başak,</w:t>
            </w:r>
          </w:p>
          <w:p w14:paraId="73BDD066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pacing w:val="-1"/>
                <w:sz w:val="18"/>
              </w:rPr>
              <w:t>A.Yahyazadeh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F0C088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5616F566" w14:textId="77777777" w:rsidR="002D4F78" w:rsidRDefault="00D6627F">
            <w:pPr>
              <w:pStyle w:val="TableParagraph"/>
              <w:ind w:left="104" w:right="23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Tıbbi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iy.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Arial" w:hAnsi="Arial"/>
                <w:color w:val="00AE50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>İ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ar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Tet.</w:t>
            </w:r>
            <w:r>
              <w:rPr>
                <w:rFonts w:ascii="Arial" w:hAnsi="Arial"/>
                <w:color w:val="00AE50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Kim.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1"/>
                <w:sz w:val="18"/>
              </w:rPr>
              <w:t>A.</w:t>
            </w:r>
            <w:r>
              <w:rPr>
                <w:rFonts w:ascii="Times New Roman" w:hAnsi="Times New Roman"/>
                <w:color w:val="00AE50"/>
                <w:spacing w:val="21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Mik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Prof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ahraman,</w:t>
            </w:r>
            <w:r>
              <w:rPr>
                <w:rFonts w:ascii="Times New Roman" w:hAnsi="Times New Roman"/>
                <w:color w:val="00AE50"/>
                <w:spacing w:val="28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Prof.</w:t>
            </w:r>
            <w:r>
              <w:rPr>
                <w:rFonts w:ascii="Arial" w:hAnsi="Arial"/>
                <w:color w:val="00AE50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E.</w:t>
            </w:r>
            <w:r>
              <w:rPr>
                <w:rFonts w:ascii="Arial" w:hAnsi="Arial"/>
                <w:color w:val="00AE50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Altınöz,</w:t>
            </w:r>
            <w:r>
              <w:rPr>
                <w:rFonts w:ascii="Arial" w:hAnsi="Arial"/>
                <w:color w:val="00AE50"/>
                <w:spacing w:val="-1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23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Mehmet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Kara</w:t>
            </w:r>
          </w:p>
        </w:tc>
      </w:tr>
      <w:tr w:rsidR="002D4F78" w14:paraId="2634470A" w14:textId="77777777">
        <w:trPr>
          <w:trHeight w:hRule="exact" w:val="1248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EA10DD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095EC05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128C2781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D42F5F" w14:textId="77777777" w:rsidR="002D4F78" w:rsidRDefault="00D6627F">
            <w:pPr>
              <w:pStyle w:val="TableParagraph"/>
              <w:spacing w:before="99"/>
              <w:ind w:left="99" w:right="18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Tıbbi</w:t>
            </w:r>
            <w:r>
              <w:rPr>
                <w:rFonts w:ascii="Arial" w:hAnsi="Arial"/>
                <w:color w:val="00AE50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iy.</w:t>
            </w:r>
            <w:r>
              <w:rPr>
                <w:rFonts w:ascii="Arial" w:hAnsi="Arial"/>
                <w:color w:val="00AE50"/>
                <w:spacing w:val="-1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>İ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ar</w:t>
            </w:r>
            <w:r>
              <w:rPr>
                <w:rFonts w:ascii="Times New Roman" w:hAnsi="Times New Roman"/>
                <w:color w:val="00AE50"/>
                <w:spacing w:val="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et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im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A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Mik.</w:t>
            </w:r>
            <w:r>
              <w:rPr>
                <w:rFonts w:ascii="Times New Roman" w:hAnsi="Times New Roman"/>
                <w:color w:val="00AE50"/>
                <w:spacing w:val="24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Prof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 xml:space="preserve">Dr. </w:t>
            </w:r>
            <w:r>
              <w:rPr>
                <w:rFonts w:ascii="Arial" w:hAnsi="Arial"/>
                <w:color w:val="00AE50"/>
                <w:sz w:val="18"/>
              </w:rPr>
              <w:t>T.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 xml:space="preserve"> Kahraman,</w:t>
            </w:r>
            <w:r>
              <w:rPr>
                <w:rFonts w:ascii="Times New Roman" w:hAnsi="Times New Roman"/>
                <w:color w:val="00AE5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 xml:space="preserve">Prof. Dr. E.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ltınöz,</w:t>
            </w:r>
            <w:r>
              <w:rPr>
                <w:rFonts w:ascii="Arial" w:hAnsi="Arial"/>
                <w:color w:val="00AE50"/>
                <w:sz w:val="18"/>
              </w:rPr>
              <w:t xml:space="preserve"> Dr.</w:t>
            </w:r>
            <w:r>
              <w:rPr>
                <w:rFonts w:ascii="Arial" w:hAnsi="Arial"/>
                <w:color w:val="00AE50"/>
                <w:spacing w:val="2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Mehmet</w:t>
            </w:r>
            <w:r>
              <w:rPr>
                <w:rFonts w:ascii="Arial" w:hAnsi="Arial"/>
                <w:color w:val="00AE50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Kara</w:t>
            </w:r>
          </w:p>
        </w:tc>
        <w:tc>
          <w:tcPr>
            <w:tcW w:w="28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2A14A2" w14:textId="77777777" w:rsidR="002D4F78" w:rsidRDefault="00D6627F">
            <w:pPr>
              <w:pStyle w:val="TableParagraph"/>
              <w:ind w:left="102" w:right="15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.-Hist.Pratik/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Erkek genital</w:t>
            </w:r>
            <w:r>
              <w:rPr>
                <w:rFonts w:ascii="Times New Roman" w:hAnsi="Times New Roman"/>
                <w:color w:val="00AE50"/>
                <w:spacing w:val="4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natomisi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G1/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Testis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Ek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Hist.</w:t>
            </w:r>
            <w:r>
              <w:rPr>
                <w:rFonts w:ascii="Times New Roman" w:hAnsi="Times New Roman"/>
                <w:color w:val="00AE50"/>
                <w:spacing w:val="3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G2.</w:t>
            </w:r>
            <w:r>
              <w:rPr>
                <w:rFonts w:ascii="Arial" w:hAnsi="Arial"/>
                <w:color w:val="00AE50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Doç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2"/>
                <w:sz w:val="18"/>
              </w:rPr>
              <w:t>Ü.</w:t>
            </w:r>
          </w:p>
          <w:p w14:paraId="61666720" w14:textId="77777777" w:rsidR="002D4F78" w:rsidRDefault="00D6627F">
            <w:pPr>
              <w:pStyle w:val="TableParagraph"/>
              <w:ind w:left="102" w:right="3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ılmaz,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Ersan,</w:t>
            </w:r>
            <w:r>
              <w:rPr>
                <w:rFonts w:ascii="Times New Roman" w:hAnsi="Times New Roman"/>
                <w:color w:val="00AE50"/>
                <w:spacing w:val="27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F.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aşak</w:t>
            </w:r>
          </w:p>
          <w:p w14:paraId="308F17BC" w14:textId="77777777" w:rsidR="002D4F78" w:rsidRDefault="00D6627F">
            <w:pPr>
              <w:pStyle w:val="TableParagraph"/>
              <w:spacing w:line="18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A.Yahyazadeh</w:t>
            </w:r>
          </w:p>
        </w:tc>
        <w:tc>
          <w:tcPr>
            <w:tcW w:w="25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8E4A5B" w14:textId="77777777" w:rsidR="002D4F78" w:rsidRDefault="00D6627F">
            <w:pPr>
              <w:pStyle w:val="TableParagraph"/>
              <w:ind w:left="104" w:right="3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Tıbbi</w:t>
            </w:r>
            <w:r>
              <w:rPr>
                <w:rFonts w:ascii="Arial" w:hAnsi="Arial"/>
                <w:color w:val="00AE5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iy.</w:t>
            </w:r>
            <w:r>
              <w:rPr>
                <w:rFonts w:ascii="Arial" w:hAnsi="Arial"/>
                <w:color w:val="00AE5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>İ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ar</w:t>
            </w:r>
            <w:r>
              <w:rPr>
                <w:rFonts w:ascii="Arial" w:hAnsi="Arial"/>
                <w:color w:val="00AE5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Tetk.</w:t>
            </w:r>
            <w:r>
              <w:rPr>
                <w:rFonts w:ascii="Times New Roman" w:hAnsi="Times New Roman"/>
                <w:color w:val="00AE50"/>
                <w:spacing w:val="30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imyasal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naliz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>İ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ar</w:t>
            </w:r>
            <w:r>
              <w:rPr>
                <w:rFonts w:ascii="Times New Roman" w:hAnsi="Times New Roman"/>
                <w:color w:val="00AE50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Mik.</w:t>
            </w:r>
          </w:p>
          <w:p w14:paraId="79C774B3" w14:textId="77777777" w:rsidR="002D4F78" w:rsidRDefault="00D6627F">
            <w:pPr>
              <w:pStyle w:val="TableParagraph"/>
              <w:spacing w:before="1" w:line="206" w:lineRule="exact"/>
              <w:ind w:left="104" w:right="16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Prof.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 xml:space="preserve"> Dr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ahraman,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of.</w:t>
            </w:r>
            <w:r>
              <w:rPr>
                <w:rFonts w:ascii="Times New Roman" w:hAnsi="Times New Roman"/>
                <w:color w:val="00AE50"/>
                <w:spacing w:val="29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E.</w:t>
            </w:r>
            <w:r>
              <w:rPr>
                <w:rFonts w:ascii="Arial" w:hAnsi="Arial"/>
                <w:color w:val="00AE50"/>
                <w:spacing w:val="-2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Altınöz,</w:t>
            </w:r>
            <w:r>
              <w:rPr>
                <w:rFonts w:ascii="Arial" w:hAnsi="Arial"/>
                <w:color w:val="00AE50"/>
                <w:spacing w:val="-2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24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Mehmet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Kara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D4E9BD" w14:textId="77777777" w:rsidR="002D4F78" w:rsidRDefault="00D6627F">
            <w:pPr>
              <w:pStyle w:val="TableParagraph"/>
              <w:ind w:left="104" w:right="1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.-Hist.Pratik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adın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en.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na.</w:t>
            </w:r>
            <w:r>
              <w:rPr>
                <w:rFonts w:ascii="Arial" w:hAnsi="Arial"/>
                <w:color w:val="00AE50"/>
                <w:spacing w:val="3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end. Sis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na. G1/ Ovaryum,</w:t>
            </w:r>
            <w:r>
              <w:rPr>
                <w:rFonts w:ascii="Times New Roman" w:hAnsi="Times New Roman"/>
                <w:color w:val="00AE50"/>
                <w:spacing w:val="23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uba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Uterina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Uterus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Hist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2.</w:t>
            </w:r>
            <w:r>
              <w:rPr>
                <w:rFonts w:ascii="Times New Roman" w:hAnsi="Times New Roman"/>
                <w:color w:val="00AE50"/>
                <w:spacing w:val="21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N.</w:t>
            </w:r>
          </w:p>
          <w:p w14:paraId="4A17FB75" w14:textId="77777777" w:rsidR="002D4F78" w:rsidRDefault="00D6627F">
            <w:pPr>
              <w:pStyle w:val="TableParagraph"/>
              <w:spacing w:line="205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Yılmaz,</w:t>
            </w:r>
            <w:r>
              <w:rPr>
                <w:rFonts w:ascii="Arial" w:hAnsi="Arial"/>
                <w:color w:val="00AE50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.</w:t>
            </w:r>
            <w:r>
              <w:rPr>
                <w:rFonts w:ascii="Arial" w:hAnsi="Arial"/>
                <w:color w:val="00AE50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Ersan,</w:t>
            </w:r>
            <w:r>
              <w:rPr>
                <w:rFonts w:ascii="Arial" w:hAnsi="Arial"/>
                <w:color w:val="00AE50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F.</w:t>
            </w:r>
            <w:r>
              <w:rPr>
                <w:rFonts w:ascii="Arial" w:hAnsi="Arial"/>
                <w:color w:val="00AE50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Başak,</w:t>
            </w:r>
          </w:p>
          <w:p w14:paraId="1516A4D4" w14:textId="77777777" w:rsidR="002D4F78" w:rsidRDefault="00D6627F">
            <w:pPr>
              <w:pStyle w:val="TableParagraph"/>
              <w:spacing w:line="205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pacing w:val="-1"/>
                <w:sz w:val="18"/>
              </w:rPr>
              <w:t>A.Yahyazadeh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BE0D05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36062E8A" w14:textId="77777777" w:rsidR="002D4F78" w:rsidRDefault="00D6627F">
            <w:pPr>
              <w:pStyle w:val="TableParagraph"/>
              <w:ind w:left="104" w:right="23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Tıbbi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iy.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Arial" w:hAnsi="Arial"/>
                <w:color w:val="00AE50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>İ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ar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Tet.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Kim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.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A.</w:t>
            </w:r>
            <w:r>
              <w:rPr>
                <w:rFonts w:ascii="Times New Roman" w:hAnsi="Times New Roman"/>
                <w:color w:val="00AE50"/>
                <w:spacing w:val="30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ve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Mik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of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 xml:space="preserve">T.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ahraman,</w:t>
            </w:r>
            <w:r>
              <w:rPr>
                <w:rFonts w:ascii="Times New Roman" w:hAnsi="Times New Roman"/>
                <w:color w:val="00AE50"/>
                <w:spacing w:val="21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Prof.</w:t>
            </w:r>
            <w:r>
              <w:rPr>
                <w:rFonts w:ascii="Arial" w:hAnsi="Arial"/>
                <w:color w:val="00AE50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E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Altınöz,</w:t>
            </w:r>
            <w:r>
              <w:rPr>
                <w:rFonts w:ascii="Arial" w:hAnsi="Arial"/>
                <w:color w:val="00AE50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.</w:t>
            </w:r>
            <w:r>
              <w:rPr>
                <w:rFonts w:ascii="Arial" w:hAnsi="Arial"/>
                <w:color w:val="00AE50"/>
                <w:spacing w:val="22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Mehmet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Kara</w:t>
            </w:r>
          </w:p>
        </w:tc>
      </w:tr>
      <w:tr w:rsidR="002D4F78" w14:paraId="600A7B23" w14:textId="77777777">
        <w:trPr>
          <w:trHeight w:hRule="exact" w:val="838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961B7B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1FA91726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3:30-14:10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E9E200" w14:textId="77777777" w:rsidR="002D4F78" w:rsidRDefault="00D6627F">
            <w:pPr>
              <w:pStyle w:val="TableParagraph"/>
              <w:spacing w:line="203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0B8FE1A3" w14:textId="77777777" w:rsidR="002D4F78" w:rsidRDefault="00D6627F">
            <w:pPr>
              <w:pStyle w:val="TableParagraph"/>
              <w:spacing w:before="4" w:line="207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Kadın </w:t>
            </w:r>
            <w:r>
              <w:rPr>
                <w:rFonts w:ascii="Arial" w:hAnsi="Arial"/>
                <w:spacing w:val="-1"/>
                <w:sz w:val="18"/>
              </w:rPr>
              <w:t>Genital</w:t>
            </w:r>
          </w:p>
          <w:p w14:paraId="29CFD035" w14:textId="77777777" w:rsidR="002D4F78" w:rsidRDefault="00D6627F">
            <w:pPr>
              <w:pStyle w:val="TableParagraph"/>
              <w:spacing w:line="198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natomisi</w:t>
            </w:r>
          </w:p>
          <w:p w14:paraId="24733841" w14:textId="77777777" w:rsidR="002D4F78" w:rsidRDefault="00D6627F">
            <w:pPr>
              <w:pStyle w:val="TableParagraph"/>
              <w:spacing w:line="198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9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7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Ş.TOY</w:t>
            </w:r>
          </w:p>
        </w:tc>
        <w:tc>
          <w:tcPr>
            <w:tcW w:w="28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41D586" w14:textId="77777777" w:rsidR="002D4F78" w:rsidRDefault="00D6627F">
            <w:pPr>
              <w:pStyle w:val="TableParagraph"/>
              <w:spacing w:before="125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Fizyoloji</w:t>
            </w:r>
          </w:p>
          <w:p w14:paraId="3FA9738F" w14:textId="77777777" w:rsidR="002D4F78" w:rsidRDefault="00D6627F">
            <w:pPr>
              <w:pStyle w:val="TableParagraph"/>
              <w:spacing w:before="1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Erkek</w:t>
            </w:r>
            <w:r>
              <w:rPr>
                <w:rFonts w:ascii="Arial" w:hAnsi="Arial"/>
                <w:spacing w:val="2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Üreme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Hor.ve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Fizy.</w:t>
            </w:r>
          </w:p>
          <w:p w14:paraId="62C314C8" w14:textId="77777777" w:rsidR="002D4F78" w:rsidRDefault="00D6627F">
            <w:pPr>
              <w:pStyle w:val="TableParagraph"/>
              <w:spacing w:before="1"/>
              <w:ind w:left="10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Dr.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Öğr.</w:t>
            </w:r>
            <w:r>
              <w:rPr>
                <w:rFonts w:ascii="Arial" w:hAnsi="Arial"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Ü.</w:t>
            </w:r>
            <w:r>
              <w:rPr>
                <w:rFonts w:ascii="Arial" w:hAnsi="Arial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YILMAZ</w:t>
            </w:r>
          </w:p>
        </w:tc>
        <w:tc>
          <w:tcPr>
            <w:tcW w:w="2518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10122B5" w14:textId="77777777" w:rsidR="002D4F78" w:rsidRDefault="002D4F78"/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9D62BA" w14:textId="77777777" w:rsidR="002D4F78" w:rsidRDefault="00D6627F">
            <w:pPr>
              <w:pStyle w:val="TableParagraph"/>
              <w:spacing w:line="203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57E165D7" w14:textId="77777777" w:rsidR="002D4F78" w:rsidRDefault="00D6627F">
            <w:pPr>
              <w:pStyle w:val="TableParagraph"/>
              <w:spacing w:before="3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w w:val="95"/>
                <w:sz w:val="16"/>
              </w:rPr>
              <w:t>Gebelik, Emzirme</w:t>
            </w:r>
            <w:r>
              <w:rPr>
                <w:rFonts w:ascii="Arial" w:hAnsi="Arial"/>
                <w:spacing w:val="1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ve</w:t>
            </w:r>
            <w:r>
              <w:rPr>
                <w:rFonts w:ascii="Arial" w:hAnsi="Arial"/>
                <w:spacing w:val="1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Yeni</w:t>
            </w:r>
            <w:r>
              <w:rPr>
                <w:rFonts w:ascii="Arial" w:hAnsi="Arial"/>
                <w:spacing w:val="3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Doğan</w:t>
            </w:r>
          </w:p>
          <w:p w14:paraId="7D0CD500" w14:textId="77777777" w:rsidR="002D4F78" w:rsidRDefault="00D6627F">
            <w:pPr>
              <w:pStyle w:val="TableParagraph"/>
              <w:spacing w:before="1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Fizyolojisi</w:t>
            </w:r>
          </w:p>
          <w:p w14:paraId="7054506A" w14:textId="77777777" w:rsidR="002D4F78" w:rsidRDefault="00D6627F">
            <w:pPr>
              <w:pStyle w:val="TableParagraph"/>
              <w:spacing w:before="1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z w:val="16"/>
              </w:rPr>
              <w:t>Dr.</w:t>
            </w:r>
            <w:r>
              <w:rPr>
                <w:rFonts w:ascii="Arial" w:hAnsi="Arial"/>
                <w:spacing w:val="-29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Öğr.</w:t>
            </w:r>
            <w:r>
              <w:rPr>
                <w:rFonts w:ascii="Arial" w:hAnsi="Arial"/>
                <w:spacing w:val="-27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29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YILMAZ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9DF69B" w14:textId="77777777" w:rsidR="002D4F78" w:rsidRDefault="00D6627F">
            <w:pPr>
              <w:pStyle w:val="TableParagraph"/>
              <w:spacing w:before="1" w:line="238" w:lineRule="auto"/>
              <w:ind w:left="104" w:right="26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>T.</w:t>
            </w:r>
            <w:r>
              <w:rPr>
                <w:rFonts w:ascii="Arial" w:eastAsia="Arial" w:hAnsi="Arial" w:cs="Arial"/>
                <w:color w:val="00AE50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>Mikr. –</w:t>
            </w:r>
            <w:r>
              <w:rPr>
                <w:rFonts w:ascii="Arial" w:eastAsia="Arial" w:hAnsi="Arial" w:cs="Arial"/>
                <w:color w:val="00AE50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Pratik. Parazitlerin</w:t>
            </w:r>
            <w:r>
              <w:rPr>
                <w:rFonts w:ascii="Arial" w:eastAsia="Arial" w:hAnsi="Arial" w:cs="Arial"/>
                <w:color w:val="00AE50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lab.</w:t>
            </w:r>
            <w:r>
              <w:rPr>
                <w:rFonts w:ascii="Times New Roman" w:eastAsia="Times New Roman" w:hAnsi="Times New Roman" w:cs="Times New Roman"/>
                <w:color w:val="00AE50"/>
                <w:spacing w:val="27"/>
                <w:w w:val="9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teşhis</w:t>
            </w:r>
            <w:r>
              <w:rPr>
                <w:rFonts w:ascii="Arial" w:eastAsia="Arial" w:hAnsi="Arial" w:cs="Arial"/>
                <w:color w:val="00AE50"/>
                <w:spacing w:val="-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metot.</w:t>
            </w:r>
            <w:r>
              <w:rPr>
                <w:rFonts w:ascii="Arial" w:eastAsia="Arial" w:hAnsi="Arial" w:cs="Arial"/>
                <w:color w:val="00AE50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G1.</w:t>
            </w:r>
            <w:r>
              <w:rPr>
                <w:rFonts w:ascii="Arial" w:eastAsia="Arial" w:hAnsi="Arial" w:cs="Arial"/>
                <w:color w:val="00AE50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Prof.</w:t>
            </w:r>
            <w:r>
              <w:rPr>
                <w:rFonts w:ascii="Arial" w:eastAsia="Arial" w:hAnsi="Arial" w:cs="Arial"/>
                <w:color w:val="00AE50"/>
                <w:spacing w:val="-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Dr.</w:t>
            </w:r>
            <w:r>
              <w:rPr>
                <w:rFonts w:ascii="Arial" w:eastAsia="Arial" w:hAnsi="Arial" w:cs="Arial"/>
                <w:color w:val="00AE50"/>
                <w:spacing w:val="-1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H.</w:t>
            </w:r>
            <w:r>
              <w:rPr>
                <w:rFonts w:ascii="Times New Roman" w:eastAsia="Times New Roman" w:hAnsi="Times New Roman" w:cs="Times New Roman"/>
                <w:color w:val="00AE50"/>
                <w:spacing w:val="3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 xml:space="preserve">Solmaz,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Doç.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 xml:space="preserve"> Dr.</w:t>
            </w:r>
            <w:r>
              <w:rPr>
                <w:rFonts w:ascii="Arial" w:eastAsia="Arial" w:hAnsi="Arial" w:cs="Arial"/>
                <w:color w:val="00AE50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 xml:space="preserve">M.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Çolak,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Dr.</w:t>
            </w:r>
            <w:r>
              <w:rPr>
                <w:rFonts w:ascii="Arial" w:eastAsia="Arial" w:hAnsi="Arial" w:cs="Arial"/>
                <w:color w:val="00AE50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Öğr.</w:t>
            </w:r>
            <w:r>
              <w:rPr>
                <w:rFonts w:ascii="Arial" w:eastAsia="Arial" w:hAnsi="Arial" w:cs="Arial"/>
                <w:color w:val="00AE50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Ü.</w:t>
            </w:r>
            <w:r>
              <w:rPr>
                <w:rFonts w:ascii="Arial" w:eastAsia="Arial" w:hAnsi="Arial" w:cs="Arial"/>
                <w:color w:val="00AE50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Ş.</w:t>
            </w:r>
            <w:r>
              <w:rPr>
                <w:rFonts w:ascii="Arial" w:eastAsia="Arial" w:hAnsi="Arial" w:cs="Arial"/>
                <w:color w:val="00AE50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>YILMAZ</w:t>
            </w:r>
          </w:p>
        </w:tc>
      </w:tr>
      <w:tr w:rsidR="002D4F78" w14:paraId="239AE0E2" w14:textId="77777777">
        <w:trPr>
          <w:trHeight w:hRule="exact" w:val="838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22DE09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0DACBD77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4:20-15:00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ED2891" w14:textId="77777777" w:rsidR="002D4F78" w:rsidRDefault="00D6627F">
            <w:pPr>
              <w:pStyle w:val="TableParagraph"/>
              <w:spacing w:line="205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433A0E34" w14:textId="77777777" w:rsidR="002D4F78" w:rsidRDefault="00D6627F">
            <w:pPr>
              <w:pStyle w:val="TableParagraph"/>
              <w:spacing w:before="2" w:line="207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Kadın </w:t>
            </w:r>
            <w:r>
              <w:rPr>
                <w:rFonts w:ascii="Arial" w:hAnsi="Arial"/>
                <w:spacing w:val="-1"/>
                <w:sz w:val="18"/>
              </w:rPr>
              <w:t>Genital</w:t>
            </w:r>
          </w:p>
          <w:p w14:paraId="253FBE54" w14:textId="77777777" w:rsidR="002D4F78" w:rsidRDefault="00D6627F">
            <w:pPr>
              <w:pStyle w:val="TableParagraph"/>
              <w:spacing w:line="198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natomisi</w:t>
            </w:r>
          </w:p>
          <w:p w14:paraId="19756367" w14:textId="77777777" w:rsidR="002D4F78" w:rsidRDefault="00D6627F">
            <w:pPr>
              <w:pStyle w:val="TableParagraph"/>
              <w:spacing w:line="198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9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7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Ş.TOY</w:t>
            </w:r>
          </w:p>
        </w:tc>
        <w:tc>
          <w:tcPr>
            <w:tcW w:w="28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731373" w14:textId="77777777" w:rsidR="002D4F78" w:rsidRDefault="00D6627F">
            <w:pPr>
              <w:pStyle w:val="TableParagraph"/>
              <w:spacing w:before="125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FİZYOLOJİ</w:t>
            </w:r>
          </w:p>
          <w:p w14:paraId="24BE02FD" w14:textId="77777777" w:rsidR="002D4F78" w:rsidRDefault="00D6627F">
            <w:pPr>
              <w:pStyle w:val="TableParagraph"/>
              <w:spacing w:before="1"/>
              <w:ind w:left="102" w:right="883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Kadın</w:t>
            </w:r>
            <w:r>
              <w:rPr>
                <w:rFonts w:ascii="Arial" w:hAnsi="Arial"/>
                <w:spacing w:val="-2"/>
                <w:sz w:val="16"/>
              </w:rPr>
              <w:t xml:space="preserve"> Üreme</w:t>
            </w:r>
            <w:r>
              <w:rPr>
                <w:rFonts w:ascii="Arial" w:hAnsi="Arial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Hor.</w:t>
            </w:r>
            <w:r>
              <w:rPr>
                <w:rFonts w:ascii="Arial" w:hAnsi="Arial"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Arial" w:hAnsi="Arial"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Fizy.</w:t>
            </w:r>
            <w:r>
              <w:rPr>
                <w:rFonts w:ascii="Times New Roman" w:hAnsi="Times New Roman"/>
                <w:spacing w:val="2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Dr.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Öğr.</w:t>
            </w:r>
            <w:r>
              <w:rPr>
                <w:rFonts w:ascii="Arial" w:hAnsi="Arial"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Ü.</w:t>
            </w:r>
            <w:r>
              <w:rPr>
                <w:rFonts w:ascii="Arial" w:hAnsi="Arial"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YILMAZ</w:t>
            </w:r>
          </w:p>
        </w:tc>
        <w:tc>
          <w:tcPr>
            <w:tcW w:w="2518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28856014" w14:textId="77777777" w:rsidR="002D4F78" w:rsidRDefault="002D4F78"/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C3B3A3" w14:textId="77777777" w:rsidR="002D4F78" w:rsidRDefault="00D6627F">
            <w:pPr>
              <w:pStyle w:val="TableParagraph"/>
              <w:spacing w:line="205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85"/>
                <w:sz w:val="18"/>
              </w:rPr>
              <w:t>TIBB</w:t>
            </w:r>
            <w:r>
              <w:rPr>
                <w:rFonts w:ascii="Arial" w:hAnsi="Arial"/>
                <w:spacing w:val="-4"/>
                <w:w w:val="85"/>
                <w:sz w:val="18"/>
              </w:rPr>
              <w:t>İ</w:t>
            </w:r>
            <w:r>
              <w:rPr>
                <w:rFonts w:ascii="Arial" w:hAnsi="Arial"/>
                <w:w w:val="85"/>
                <w:sz w:val="18"/>
              </w:rPr>
              <w:t xml:space="preserve"> </w:t>
            </w:r>
            <w:r>
              <w:rPr>
                <w:rFonts w:ascii="Arial" w:hAnsi="Arial"/>
                <w:spacing w:val="20"/>
                <w:w w:val="8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85"/>
                <w:sz w:val="18"/>
              </w:rPr>
              <w:t>M</w:t>
            </w:r>
            <w:r>
              <w:rPr>
                <w:rFonts w:ascii="Arial" w:hAnsi="Arial"/>
                <w:spacing w:val="-4"/>
                <w:w w:val="85"/>
                <w:sz w:val="18"/>
              </w:rPr>
              <w:t>İ</w:t>
            </w:r>
            <w:r>
              <w:rPr>
                <w:rFonts w:ascii="Arial" w:hAnsi="Arial"/>
                <w:spacing w:val="-1"/>
                <w:w w:val="85"/>
                <w:sz w:val="18"/>
              </w:rPr>
              <w:t>KRO</w:t>
            </w:r>
            <w:r>
              <w:rPr>
                <w:rFonts w:ascii="Arial" w:hAnsi="Arial"/>
                <w:spacing w:val="-2"/>
                <w:w w:val="85"/>
                <w:sz w:val="18"/>
              </w:rPr>
              <w:t>BİYO</w:t>
            </w:r>
            <w:r>
              <w:rPr>
                <w:rFonts w:ascii="Arial" w:hAnsi="Arial"/>
                <w:spacing w:val="-1"/>
                <w:w w:val="85"/>
                <w:sz w:val="18"/>
              </w:rPr>
              <w:t>LOJ</w:t>
            </w:r>
            <w:r>
              <w:rPr>
                <w:rFonts w:ascii="Arial" w:hAnsi="Arial"/>
                <w:spacing w:val="-4"/>
                <w:w w:val="85"/>
                <w:sz w:val="18"/>
              </w:rPr>
              <w:t>İ</w:t>
            </w:r>
          </w:p>
          <w:p w14:paraId="31CF3BEC" w14:textId="77777777" w:rsidR="002D4F78" w:rsidRDefault="00D6627F">
            <w:pPr>
              <w:pStyle w:val="TableParagraph"/>
              <w:spacing w:line="206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Sestodlar</w:t>
            </w:r>
          </w:p>
          <w:p w14:paraId="763AA00D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ÇOLAK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1B1253" w14:textId="77777777" w:rsidR="002D4F78" w:rsidRDefault="00D6627F">
            <w:pPr>
              <w:pStyle w:val="TableParagraph"/>
              <w:spacing w:before="1" w:line="238" w:lineRule="auto"/>
              <w:ind w:left="104" w:right="26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>T.</w:t>
            </w:r>
            <w:r>
              <w:rPr>
                <w:rFonts w:ascii="Arial" w:eastAsia="Arial" w:hAnsi="Arial" w:cs="Arial"/>
                <w:color w:val="00AE50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>Mikr. –</w:t>
            </w:r>
            <w:r>
              <w:rPr>
                <w:rFonts w:ascii="Arial" w:eastAsia="Arial" w:hAnsi="Arial" w:cs="Arial"/>
                <w:color w:val="00AE50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Pratik. Parazitlerin</w:t>
            </w:r>
            <w:r>
              <w:rPr>
                <w:rFonts w:ascii="Arial" w:eastAsia="Arial" w:hAnsi="Arial" w:cs="Arial"/>
                <w:color w:val="00AE50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lab.</w:t>
            </w:r>
            <w:r>
              <w:rPr>
                <w:rFonts w:ascii="Times New Roman" w:eastAsia="Times New Roman" w:hAnsi="Times New Roman" w:cs="Times New Roman"/>
                <w:color w:val="00AE50"/>
                <w:spacing w:val="27"/>
                <w:w w:val="9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teşhis</w:t>
            </w:r>
            <w:r>
              <w:rPr>
                <w:rFonts w:ascii="Arial" w:eastAsia="Arial" w:hAnsi="Arial" w:cs="Arial"/>
                <w:color w:val="00AE50"/>
                <w:spacing w:val="-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metot.</w:t>
            </w:r>
            <w:r>
              <w:rPr>
                <w:rFonts w:ascii="Arial" w:eastAsia="Arial" w:hAnsi="Arial" w:cs="Arial"/>
                <w:color w:val="00AE50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G1.</w:t>
            </w:r>
            <w:r>
              <w:rPr>
                <w:rFonts w:ascii="Arial" w:eastAsia="Arial" w:hAnsi="Arial" w:cs="Arial"/>
                <w:color w:val="00AE50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Prof.</w:t>
            </w:r>
            <w:r>
              <w:rPr>
                <w:rFonts w:ascii="Arial" w:eastAsia="Arial" w:hAnsi="Arial" w:cs="Arial"/>
                <w:color w:val="00AE50"/>
                <w:spacing w:val="-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Dr.</w:t>
            </w:r>
            <w:r>
              <w:rPr>
                <w:rFonts w:ascii="Arial" w:eastAsia="Arial" w:hAnsi="Arial" w:cs="Arial"/>
                <w:color w:val="00AE50"/>
                <w:spacing w:val="-1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H.</w:t>
            </w:r>
            <w:r>
              <w:rPr>
                <w:rFonts w:ascii="Times New Roman" w:eastAsia="Times New Roman" w:hAnsi="Times New Roman" w:cs="Times New Roman"/>
                <w:color w:val="00AE50"/>
                <w:spacing w:val="3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 xml:space="preserve">Solmaz,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Doç.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 xml:space="preserve"> Dr.</w:t>
            </w:r>
            <w:r>
              <w:rPr>
                <w:rFonts w:ascii="Arial" w:eastAsia="Arial" w:hAnsi="Arial" w:cs="Arial"/>
                <w:color w:val="00AE50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 xml:space="preserve">M.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Çolak,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Dr.</w:t>
            </w:r>
            <w:r>
              <w:rPr>
                <w:rFonts w:ascii="Arial" w:eastAsia="Arial" w:hAnsi="Arial" w:cs="Arial"/>
                <w:color w:val="00AE50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Öğr.</w:t>
            </w:r>
            <w:r>
              <w:rPr>
                <w:rFonts w:ascii="Arial" w:eastAsia="Arial" w:hAnsi="Arial" w:cs="Arial"/>
                <w:color w:val="00AE50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Ü.</w:t>
            </w:r>
            <w:r>
              <w:rPr>
                <w:rFonts w:ascii="Arial" w:eastAsia="Arial" w:hAnsi="Arial" w:cs="Arial"/>
                <w:color w:val="00AE50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Ş.</w:t>
            </w:r>
            <w:r>
              <w:rPr>
                <w:rFonts w:ascii="Arial" w:eastAsia="Arial" w:hAnsi="Arial" w:cs="Arial"/>
                <w:color w:val="00AE50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>YILMAZ</w:t>
            </w:r>
          </w:p>
        </w:tc>
      </w:tr>
      <w:tr w:rsidR="002D4F78" w14:paraId="1AB4E297" w14:textId="77777777">
        <w:trPr>
          <w:trHeight w:hRule="exact" w:val="840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B1F2B4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50B8AA7F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5:10-15:50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71B270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3FD74688" w14:textId="77777777" w:rsidR="002D4F78" w:rsidRDefault="00D6627F">
            <w:pPr>
              <w:pStyle w:val="TableParagraph"/>
              <w:spacing w:line="207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 xml:space="preserve">Alan Dışı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</w:p>
          <w:p w14:paraId="40B9B310" w14:textId="77777777" w:rsidR="002D4F78" w:rsidRDefault="00D6627F">
            <w:pPr>
              <w:pStyle w:val="TableParagraph"/>
              <w:spacing w:line="207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8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17369E" w14:textId="77777777" w:rsidR="002D4F78" w:rsidRDefault="00D6627F">
            <w:pPr>
              <w:pStyle w:val="TableParagraph"/>
              <w:spacing w:line="205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NATOMİ</w:t>
            </w:r>
          </w:p>
          <w:p w14:paraId="28972204" w14:textId="77777777" w:rsidR="002D4F78" w:rsidRDefault="00D6627F">
            <w:pPr>
              <w:pStyle w:val="TableParagraph"/>
              <w:spacing w:before="2"/>
              <w:ind w:left="102" w:right="8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Urogenital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istem Klinik</w:t>
            </w:r>
            <w:r>
              <w:rPr>
                <w:rFonts w:ascii="Times New Roman"/>
                <w:spacing w:val="29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Anatomisi</w:t>
            </w:r>
          </w:p>
          <w:p w14:paraId="4900CC65" w14:textId="77777777" w:rsidR="002D4F78" w:rsidRDefault="00D6627F">
            <w:pPr>
              <w:pStyle w:val="TableParagraph"/>
              <w:spacing w:line="192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9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Ş.TOY</w:t>
            </w:r>
          </w:p>
        </w:tc>
        <w:tc>
          <w:tcPr>
            <w:tcW w:w="2518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EAE0978" w14:textId="77777777" w:rsidR="002D4F78" w:rsidRDefault="002D4F78"/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AE2513" w14:textId="77777777" w:rsidR="002D4F78" w:rsidRDefault="00D6627F">
            <w:pPr>
              <w:pStyle w:val="TableParagraph"/>
              <w:spacing w:before="101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18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74D113A1" w14:textId="77777777" w:rsidR="002D4F78" w:rsidRDefault="00D6627F">
            <w:pPr>
              <w:pStyle w:val="TableParagraph"/>
              <w:spacing w:line="206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Sestodlar</w:t>
            </w:r>
          </w:p>
          <w:p w14:paraId="13EAFD81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ÇOLAK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0BF4A3" w14:textId="77777777" w:rsidR="002D4F78" w:rsidRDefault="00D6627F">
            <w:pPr>
              <w:pStyle w:val="TableParagraph"/>
              <w:spacing w:before="1" w:line="238" w:lineRule="auto"/>
              <w:ind w:left="104" w:right="26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>T.</w:t>
            </w:r>
            <w:r>
              <w:rPr>
                <w:rFonts w:ascii="Arial" w:eastAsia="Arial" w:hAnsi="Arial" w:cs="Arial"/>
                <w:color w:val="00AE50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>Mikr. –</w:t>
            </w:r>
            <w:r>
              <w:rPr>
                <w:rFonts w:ascii="Arial" w:eastAsia="Arial" w:hAnsi="Arial" w:cs="Arial"/>
                <w:color w:val="00AE50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Pratik. Parazitlerin</w:t>
            </w:r>
            <w:r>
              <w:rPr>
                <w:rFonts w:ascii="Arial" w:eastAsia="Arial" w:hAnsi="Arial" w:cs="Arial"/>
                <w:color w:val="00AE50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lab.</w:t>
            </w:r>
            <w:r>
              <w:rPr>
                <w:rFonts w:ascii="Times New Roman" w:eastAsia="Times New Roman" w:hAnsi="Times New Roman" w:cs="Times New Roman"/>
                <w:color w:val="00AE50"/>
                <w:spacing w:val="27"/>
                <w:w w:val="9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teşhis</w:t>
            </w:r>
            <w:r>
              <w:rPr>
                <w:rFonts w:ascii="Arial" w:eastAsia="Arial" w:hAnsi="Arial" w:cs="Arial"/>
                <w:color w:val="00AE50"/>
                <w:spacing w:val="-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metot.</w:t>
            </w:r>
            <w:r>
              <w:rPr>
                <w:rFonts w:ascii="Arial" w:eastAsia="Arial" w:hAnsi="Arial" w:cs="Arial"/>
                <w:color w:val="00AE50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G1.</w:t>
            </w:r>
            <w:r>
              <w:rPr>
                <w:rFonts w:ascii="Arial" w:eastAsia="Arial" w:hAnsi="Arial" w:cs="Arial"/>
                <w:color w:val="00AE50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Prof.</w:t>
            </w:r>
            <w:r>
              <w:rPr>
                <w:rFonts w:ascii="Arial" w:eastAsia="Arial" w:hAnsi="Arial" w:cs="Arial"/>
                <w:color w:val="00AE50"/>
                <w:spacing w:val="-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Dr.</w:t>
            </w:r>
            <w:r>
              <w:rPr>
                <w:rFonts w:ascii="Arial" w:eastAsia="Arial" w:hAnsi="Arial" w:cs="Arial"/>
                <w:color w:val="00AE50"/>
                <w:spacing w:val="-1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H.</w:t>
            </w:r>
            <w:r>
              <w:rPr>
                <w:rFonts w:ascii="Times New Roman" w:eastAsia="Times New Roman" w:hAnsi="Times New Roman" w:cs="Times New Roman"/>
                <w:color w:val="00AE50"/>
                <w:spacing w:val="3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 xml:space="preserve">Solmaz,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Doç.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 xml:space="preserve"> Dr.</w:t>
            </w:r>
            <w:r>
              <w:rPr>
                <w:rFonts w:ascii="Arial" w:eastAsia="Arial" w:hAnsi="Arial" w:cs="Arial"/>
                <w:color w:val="00AE50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 xml:space="preserve">M.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Çolak,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Dr.</w:t>
            </w:r>
            <w:r>
              <w:rPr>
                <w:rFonts w:ascii="Arial" w:eastAsia="Arial" w:hAnsi="Arial" w:cs="Arial"/>
                <w:color w:val="00AE50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Öğr.</w:t>
            </w:r>
            <w:r>
              <w:rPr>
                <w:rFonts w:ascii="Arial" w:eastAsia="Arial" w:hAnsi="Arial" w:cs="Arial"/>
                <w:color w:val="00AE50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Ü.</w:t>
            </w:r>
            <w:r>
              <w:rPr>
                <w:rFonts w:ascii="Arial" w:eastAsia="Arial" w:hAnsi="Arial" w:cs="Arial"/>
                <w:color w:val="00AE50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Ş.</w:t>
            </w:r>
            <w:r>
              <w:rPr>
                <w:rFonts w:ascii="Arial" w:eastAsia="Arial" w:hAnsi="Arial" w:cs="Arial"/>
                <w:color w:val="00AE50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>YILMAZ</w:t>
            </w:r>
          </w:p>
        </w:tc>
      </w:tr>
      <w:tr w:rsidR="002D4F78" w14:paraId="6829F065" w14:textId="77777777">
        <w:trPr>
          <w:trHeight w:hRule="exact" w:val="840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657860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57C7B338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00-16:40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335BF7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045BC66F" w14:textId="77777777" w:rsidR="002D4F78" w:rsidRDefault="00D6627F">
            <w:pPr>
              <w:pStyle w:val="TableParagraph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 xml:space="preserve">Alan Dışı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</w:p>
          <w:p w14:paraId="4FD8508A" w14:textId="77777777" w:rsidR="002D4F78" w:rsidRDefault="00D6627F">
            <w:pPr>
              <w:pStyle w:val="TableParagraph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8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968B29" w14:textId="77777777" w:rsidR="002D4F78" w:rsidRDefault="002D4F78"/>
        </w:tc>
        <w:tc>
          <w:tcPr>
            <w:tcW w:w="2518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0265733F" w14:textId="77777777" w:rsidR="002D4F78" w:rsidRDefault="002D4F78"/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02F914" w14:textId="77777777" w:rsidR="002D4F78" w:rsidRDefault="00D6627F">
            <w:pPr>
              <w:pStyle w:val="TableParagraph"/>
              <w:spacing w:before="99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521A28CB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rtropodlar</w:t>
            </w:r>
          </w:p>
          <w:p w14:paraId="509BCAE1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ÇOLAK</w:t>
            </w:r>
          </w:p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C2EDD0" w14:textId="77777777" w:rsidR="002D4F78" w:rsidRDefault="00D6627F">
            <w:pPr>
              <w:pStyle w:val="TableParagraph"/>
              <w:ind w:left="104" w:right="26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>T.</w:t>
            </w:r>
            <w:r>
              <w:rPr>
                <w:rFonts w:ascii="Arial" w:eastAsia="Arial" w:hAnsi="Arial" w:cs="Arial"/>
                <w:color w:val="00AE50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>Mikr. –</w:t>
            </w:r>
            <w:r>
              <w:rPr>
                <w:rFonts w:ascii="Arial" w:eastAsia="Arial" w:hAnsi="Arial" w:cs="Arial"/>
                <w:color w:val="00AE50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Pratik. Parazitlerin</w:t>
            </w:r>
            <w:r>
              <w:rPr>
                <w:rFonts w:ascii="Arial" w:eastAsia="Arial" w:hAnsi="Arial" w:cs="Arial"/>
                <w:color w:val="00AE50"/>
                <w:spacing w:val="-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lab.</w:t>
            </w:r>
            <w:r>
              <w:rPr>
                <w:rFonts w:ascii="Times New Roman" w:eastAsia="Times New Roman" w:hAnsi="Times New Roman" w:cs="Times New Roman"/>
                <w:color w:val="00AE50"/>
                <w:spacing w:val="27"/>
                <w:w w:val="9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teşhis</w:t>
            </w:r>
            <w:r>
              <w:rPr>
                <w:rFonts w:ascii="Arial" w:eastAsia="Arial" w:hAnsi="Arial" w:cs="Arial"/>
                <w:color w:val="00AE50"/>
                <w:spacing w:val="-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metot.</w:t>
            </w:r>
            <w:r>
              <w:rPr>
                <w:rFonts w:ascii="Arial" w:eastAsia="Arial" w:hAnsi="Arial" w:cs="Arial"/>
                <w:color w:val="00AE50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G1.</w:t>
            </w:r>
            <w:r>
              <w:rPr>
                <w:rFonts w:ascii="Arial" w:eastAsia="Arial" w:hAnsi="Arial" w:cs="Arial"/>
                <w:color w:val="00AE50"/>
                <w:spacing w:val="-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Prof.</w:t>
            </w:r>
            <w:r>
              <w:rPr>
                <w:rFonts w:ascii="Arial" w:eastAsia="Arial" w:hAnsi="Arial" w:cs="Arial"/>
                <w:color w:val="00AE50"/>
                <w:spacing w:val="-1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Dr.</w:t>
            </w:r>
            <w:r>
              <w:rPr>
                <w:rFonts w:ascii="Arial" w:eastAsia="Arial" w:hAnsi="Arial" w:cs="Arial"/>
                <w:color w:val="00AE50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H.</w:t>
            </w:r>
            <w:r>
              <w:rPr>
                <w:rFonts w:ascii="Times New Roman" w:eastAsia="Times New Roman" w:hAnsi="Times New Roman" w:cs="Times New Roman"/>
                <w:color w:val="00AE50"/>
                <w:spacing w:val="3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 xml:space="preserve">Solmaz,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Doç.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 xml:space="preserve"> Dr.</w:t>
            </w:r>
            <w:r>
              <w:rPr>
                <w:rFonts w:ascii="Arial" w:eastAsia="Arial" w:hAnsi="Arial" w:cs="Arial"/>
                <w:color w:val="00AE50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 xml:space="preserve">M.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Çolak,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Dr.</w:t>
            </w:r>
            <w:r>
              <w:rPr>
                <w:rFonts w:ascii="Arial" w:eastAsia="Arial" w:hAnsi="Arial" w:cs="Arial"/>
                <w:color w:val="00AE50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Öğr.</w:t>
            </w:r>
            <w:r>
              <w:rPr>
                <w:rFonts w:ascii="Arial" w:eastAsia="Arial" w:hAnsi="Arial" w:cs="Arial"/>
                <w:color w:val="00AE50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Ü.</w:t>
            </w:r>
            <w:r>
              <w:rPr>
                <w:rFonts w:ascii="Arial" w:eastAsia="Arial" w:hAnsi="Arial" w:cs="Arial"/>
                <w:color w:val="00AE50"/>
                <w:spacing w:val="-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pacing w:val="-1"/>
                <w:sz w:val="18"/>
                <w:szCs w:val="18"/>
              </w:rPr>
              <w:t>Ş.</w:t>
            </w:r>
            <w:r>
              <w:rPr>
                <w:rFonts w:ascii="Arial" w:eastAsia="Arial" w:hAnsi="Arial" w:cs="Arial"/>
                <w:color w:val="00AE50"/>
                <w:spacing w:val="-8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00AE50"/>
                <w:sz w:val="18"/>
                <w:szCs w:val="18"/>
              </w:rPr>
              <w:t>YILMAZ</w:t>
            </w:r>
          </w:p>
        </w:tc>
      </w:tr>
      <w:tr w:rsidR="002D4F78" w14:paraId="1646567A" w14:textId="77777777">
        <w:trPr>
          <w:trHeight w:hRule="exact" w:val="214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F8367F" w14:textId="77777777" w:rsidR="002D4F78" w:rsidRDefault="00D6627F">
            <w:pPr>
              <w:pStyle w:val="TableParagraph"/>
              <w:spacing w:line="186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50-17:30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4F7DE0" w14:textId="77777777" w:rsidR="002D4F78" w:rsidRDefault="002D4F78"/>
        </w:tc>
        <w:tc>
          <w:tcPr>
            <w:tcW w:w="28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9CEF1D" w14:textId="77777777" w:rsidR="002D4F78" w:rsidRDefault="002D4F78"/>
        </w:tc>
        <w:tc>
          <w:tcPr>
            <w:tcW w:w="2518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F8E055F" w14:textId="77777777" w:rsidR="002D4F78" w:rsidRDefault="002D4F78"/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71058B" w14:textId="77777777" w:rsidR="002D4F78" w:rsidRDefault="002D4F78"/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EEA540" w14:textId="77777777" w:rsidR="002D4F78" w:rsidRDefault="002D4F78"/>
        </w:tc>
      </w:tr>
      <w:tr w:rsidR="002D4F78" w14:paraId="2DFD9F37" w14:textId="77777777">
        <w:trPr>
          <w:trHeight w:hRule="exact" w:val="218"/>
        </w:trPr>
        <w:tc>
          <w:tcPr>
            <w:tcW w:w="12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705213" w14:textId="77777777" w:rsidR="002D4F78" w:rsidRDefault="00D6627F">
            <w:pPr>
              <w:pStyle w:val="TableParagraph"/>
              <w:spacing w:line="188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7:40-18:20</w:t>
            </w:r>
          </w:p>
        </w:tc>
        <w:tc>
          <w:tcPr>
            <w:tcW w:w="21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096EE2" w14:textId="77777777" w:rsidR="002D4F78" w:rsidRDefault="002D4F78"/>
        </w:tc>
        <w:tc>
          <w:tcPr>
            <w:tcW w:w="28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EF8E9F" w14:textId="77777777" w:rsidR="002D4F78" w:rsidRDefault="002D4F78"/>
        </w:tc>
        <w:tc>
          <w:tcPr>
            <w:tcW w:w="2518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3F3E49" w14:textId="77777777" w:rsidR="002D4F78" w:rsidRDefault="002D4F78"/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4525CC" w14:textId="77777777" w:rsidR="002D4F78" w:rsidRDefault="002D4F78"/>
        </w:tc>
        <w:tc>
          <w:tcPr>
            <w:tcW w:w="29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C7F48D" w14:textId="77777777" w:rsidR="002D4F78" w:rsidRDefault="002D4F78"/>
        </w:tc>
      </w:tr>
    </w:tbl>
    <w:p w14:paraId="75D1BA39" w14:textId="77777777" w:rsidR="002D4F78" w:rsidRDefault="002D4F78">
      <w:pPr>
        <w:sectPr w:rsidR="002D4F78">
          <w:pgSz w:w="16850" w:h="11920" w:orient="landscape"/>
          <w:pgMar w:top="1100" w:right="800" w:bottom="1120" w:left="1100" w:header="0" w:footer="930" w:gutter="0"/>
          <w:cols w:space="720"/>
        </w:sectPr>
      </w:pPr>
    </w:p>
    <w:p w14:paraId="09E21439" w14:textId="77777777" w:rsidR="002D4F78" w:rsidRDefault="002D4F78">
      <w:pPr>
        <w:spacing w:before="11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Style w:val="TableNormal"/>
        <w:tblW w:w="0" w:type="auto"/>
        <w:tblInd w:w="94" w:type="dxa"/>
        <w:tblLayout w:type="fixed"/>
        <w:tblLook w:val="01E0" w:firstRow="1" w:lastRow="1" w:firstColumn="1" w:lastColumn="1" w:noHBand="0" w:noVBand="0"/>
      </w:tblPr>
      <w:tblGrid>
        <w:gridCol w:w="1296"/>
        <w:gridCol w:w="2552"/>
        <w:gridCol w:w="2460"/>
        <w:gridCol w:w="2499"/>
        <w:gridCol w:w="2693"/>
        <w:gridCol w:w="2542"/>
      </w:tblGrid>
      <w:tr w:rsidR="002D4F78" w14:paraId="2DE2D898" w14:textId="77777777">
        <w:trPr>
          <w:trHeight w:hRule="exact" w:val="34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412E7765" w14:textId="77777777" w:rsidR="002D4F78" w:rsidRDefault="00D6627F">
            <w:pPr>
              <w:pStyle w:val="TableParagraph"/>
              <w:spacing w:before="51"/>
              <w:ind w:left="10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5.</w:t>
            </w:r>
            <w:r>
              <w:rPr>
                <w:rFonts w:ascii="Arial"/>
                <w:b/>
                <w:spacing w:val="-11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Hafta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2EA7295F" w14:textId="77777777" w:rsidR="002D4F78" w:rsidRDefault="00D6627F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6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Ocak</w:t>
            </w:r>
            <w:r>
              <w:rPr>
                <w:rFonts w:ascii="Times New Roman"/>
                <w:b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5DEAE685" w14:textId="77777777" w:rsidR="002D4F78" w:rsidRDefault="00D6627F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7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Ocak</w:t>
            </w:r>
            <w:r>
              <w:rPr>
                <w:rFonts w:ascii="Times New Roman"/>
                <w:b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179A6153" w14:textId="77777777" w:rsidR="002D4F78" w:rsidRDefault="00D6627F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8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Ocak</w:t>
            </w:r>
            <w:r>
              <w:rPr>
                <w:rFonts w:ascii="Times New Roman"/>
                <w:b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18945AF0" w14:textId="77777777" w:rsidR="002D4F78" w:rsidRDefault="00D6627F">
            <w:pPr>
              <w:pStyle w:val="TableParagraph"/>
              <w:spacing w:line="229" w:lineRule="exact"/>
              <w:ind w:left="10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9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Ocak</w:t>
            </w:r>
            <w:r>
              <w:rPr>
                <w:rFonts w:ascii="Times New Roman"/>
                <w:b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5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5D9F0"/>
          </w:tcPr>
          <w:p w14:paraId="0E715BFE" w14:textId="77777777" w:rsidR="002D4F78" w:rsidRDefault="00D6627F">
            <w:pPr>
              <w:pStyle w:val="TableParagraph"/>
              <w:spacing w:line="229" w:lineRule="exact"/>
              <w:ind w:left="11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20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Ocak</w:t>
            </w:r>
            <w:r>
              <w:rPr>
                <w:rFonts w:ascii="Times New Roman"/>
                <w:b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</w:tr>
      <w:tr w:rsidR="002D4F78" w14:paraId="21FC3E87" w14:textId="77777777">
        <w:trPr>
          <w:trHeight w:hRule="exact" w:val="34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9C1755" w14:textId="77777777" w:rsidR="002D4F78" w:rsidRDefault="00D6627F">
            <w:pPr>
              <w:pStyle w:val="TableParagraph"/>
              <w:spacing w:before="54"/>
              <w:ind w:left="10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Saat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380918" w14:textId="77777777" w:rsidR="002D4F78" w:rsidRDefault="00D6627F">
            <w:pPr>
              <w:pStyle w:val="TableParagraph"/>
              <w:spacing w:before="54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Pazartesi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C1C93E" w14:textId="77777777" w:rsidR="002D4F78" w:rsidRDefault="00D6627F">
            <w:pPr>
              <w:pStyle w:val="TableParagraph"/>
              <w:spacing w:before="54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Salı</w:t>
            </w:r>
          </w:p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521C1A" w14:textId="77777777" w:rsidR="002D4F78" w:rsidRDefault="00D6627F">
            <w:pPr>
              <w:pStyle w:val="TableParagraph"/>
              <w:spacing w:before="54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Çarşamba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0CDD58" w14:textId="77777777" w:rsidR="002D4F78" w:rsidRDefault="00D6627F">
            <w:pPr>
              <w:pStyle w:val="TableParagraph"/>
              <w:spacing w:before="54"/>
              <w:ind w:left="10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Perşembe</w:t>
            </w:r>
          </w:p>
        </w:tc>
        <w:tc>
          <w:tcPr>
            <w:tcW w:w="25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94793E" w14:textId="77777777" w:rsidR="002D4F78" w:rsidRDefault="00D6627F">
            <w:pPr>
              <w:pStyle w:val="TableParagraph"/>
              <w:spacing w:before="54"/>
              <w:ind w:left="11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Cuma</w:t>
            </w:r>
          </w:p>
        </w:tc>
      </w:tr>
      <w:tr w:rsidR="002D4F78" w14:paraId="4B5BB982" w14:textId="77777777">
        <w:trPr>
          <w:trHeight w:hRule="exact" w:val="40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F79662" w14:textId="77777777" w:rsidR="002D4F78" w:rsidRDefault="00D6627F">
            <w:pPr>
              <w:pStyle w:val="TableParagraph"/>
              <w:spacing w:before="94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552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09512989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9B330E2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14:paraId="3A6705D9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pacing w:val="-1"/>
                <w:sz w:val="18"/>
              </w:rPr>
              <w:t>PRATİK</w:t>
            </w:r>
            <w:r>
              <w:rPr>
                <w:rFonts w:ascii="Arial" w:hAnsi="Arial"/>
                <w:b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INAV</w:t>
            </w:r>
          </w:p>
          <w:p w14:paraId="1D583511" w14:textId="77777777" w:rsidR="002D4F78" w:rsidRDefault="00D6627F">
            <w:pPr>
              <w:pStyle w:val="TableParagraph"/>
              <w:spacing w:before="2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Tıbbi</w:t>
            </w:r>
            <w:r>
              <w:rPr>
                <w:rFonts w:ascii="Arial" w:hAnsi="Arial"/>
                <w:b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8"/>
              </w:rPr>
              <w:t>Mikrobiyoloji</w:t>
            </w:r>
          </w:p>
          <w:p w14:paraId="5BF8A1D8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z w:val="18"/>
              </w:rPr>
              <w:t>09.30</w:t>
            </w:r>
          </w:p>
        </w:tc>
        <w:tc>
          <w:tcPr>
            <w:tcW w:w="246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6C65BF0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65F1890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14:paraId="593E00B0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pacing w:val="-1"/>
                <w:sz w:val="18"/>
              </w:rPr>
              <w:t>PRATİK</w:t>
            </w:r>
            <w:r>
              <w:rPr>
                <w:rFonts w:ascii="Arial" w:hAnsi="Arial"/>
                <w:b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INAV</w:t>
            </w:r>
          </w:p>
          <w:p w14:paraId="3AAD3881" w14:textId="77777777" w:rsidR="002D4F78" w:rsidRDefault="00D6627F">
            <w:pPr>
              <w:pStyle w:val="TableParagraph"/>
              <w:spacing w:before="2"/>
              <w:ind w:left="104" w:right="16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Anatomi</w:t>
            </w:r>
            <w:r>
              <w:rPr>
                <w:rFonts w:ascii="Times New Roman"/>
                <w:b/>
                <w:spacing w:val="26"/>
                <w:w w:val="99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09.30</w:t>
            </w:r>
          </w:p>
        </w:tc>
        <w:tc>
          <w:tcPr>
            <w:tcW w:w="2499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225D7B2A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74ACCFA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14:paraId="0BA6810B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pacing w:val="-1"/>
                <w:sz w:val="18"/>
              </w:rPr>
              <w:t>PRATİK</w:t>
            </w:r>
            <w:r>
              <w:rPr>
                <w:rFonts w:ascii="Arial" w:hAnsi="Arial"/>
                <w:b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INAV</w:t>
            </w:r>
          </w:p>
          <w:p w14:paraId="0DB13DF8" w14:textId="77777777" w:rsidR="002D4F78" w:rsidRDefault="00D6627F">
            <w:pPr>
              <w:pStyle w:val="TableParagraph"/>
              <w:spacing w:before="2"/>
              <w:ind w:left="105" w:right="62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Histoloji-Embriyoloji</w:t>
            </w:r>
            <w:r>
              <w:rPr>
                <w:rFonts w:ascii="Times New Roman"/>
                <w:b/>
                <w:spacing w:val="31"/>
                <w:w w:val="99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09.30</w:t>
            </w:r>
          </w:p>
        </w:tc>
        <w:tc>
          <w:tcPr>
            <w:tcW w:w="269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63A304B2" w14:textId="77777777" w:rsidR="002D4F78" w:rsidRDefault="002D4F78"/>
        </w:tc>
        <w:tc>
          <w:tcPr>
            <w:tcW w:w="2542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FF803F1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8BC283D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5609763" w14:textId="77777777" w:rsidR="002D4F78" w:rsidRDefault="002D4F78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59C61AB" w14:textId="77777777" w:rsidR="002D4F78" w:rsidRDefault="00D6627F">
            <w:pPr>
              <w:pStyle w:val="TableParagraph"/>
              <w:ind w:left="111" w:right="114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pacing w:val="-1"/>
                <w:sz w:val="18"/>
              </w:rPr>
              <w:t>TEORİK</w:t>
            </w:r>
            <w:r>
              <w:rPr>
                <w:rFonts w:ascii="Arial" w:hAnsi="Arial"/>
                <w:b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INAV</w:t>
            </w:r>
            <w:r>
              <w:rPr>
                <w:rFonts w:ascii="Times New Roman" w:hAnsi="Times New Roman"/>
                <w:b/>
                <w:spacing w:val="22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09.30</w:t>
            </w:r>
          </w:p>
        </w:tc>
      </w:tr>
      <w:tr w:rsidR="002D4F78" w14:paraId="2F0110F9" w14:textId="77777777">
        <w:trPr>
          <w:trHeight w:hRule="exact" w:val="406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E888A5" w14:textId="77777777" w:rsidR="002D4F78" w:rsidRDefault="00D6627F">
            <w:pPr>
              <w:pStyle w:val="TableParagraph"/>
              <w:spacing w:before="94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552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2BCEE24E" w14:textId="77777777" w:rsidR="002D4F78" w:rsidRDefault="002D4F78"/>
        </w:tc>
        <w:tc>
          <w:tcPr>
            <w:tcW w:w="246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ACCA54D" w14:textId="77777777" w:rsidR="002D4F78" w:rsidRDefault="002D4F78"/>
        </w:tc>
        <w:tc>
          <w:tcPr>
            <w:tcW w:w="2499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7EE4214" w14:textId="77777777" w:rsidR="002D4F78" w:rsidRDefault="002D4F78"/>
        </w:tc>
        <w:tc>
          <w:tcPr>
            <w:tcW w:w="2693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6A69E190" w14:textId="77777777" w:rsidR="002D4F78" w:rsidRDefault="002D4F78"/>
        </w:tc>
        <w:tc>
          <w:tcPr>
            <w:tcW w:w="2542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AFF4B84" w14:textId="77777777" w:rsidR="002D4F78" w:rsidRDefault="002D4F78"/>
        </w:tc>
      </w:tr>
      <w:tr w:rsidR="002D4F78" w14:paraId="616A18EC" w14:textId="77777777">
        <w:trPr>
          <w:trHeight w:hRule="exact" w:val="406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F4EA69" w14:textId="77777777" w:rsidR="002D4F78" w:rsidRDefault="00D6627F">
            <w:pPr>
              <w:pStyle w:val="TableParagraph"/>
              <w:spacing w:before="94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552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0CD1A2B4" w14:textId="77777777" w:rsidR="002D4F78" w:rsidRDefault="002D4F78"/>
        </w:tc>
        <w:tc>
          <w:tcPr>
            <w:tcW w:w="246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615B7DB9" w14:textId="77777777" w:rsidR="002D4F78" w:rsidRDefault="002D4F78"/>
        </w:tc>
        <w:tc>
          <w:tcPr>
            <w:tcW w:w="2499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0DF3141A" w14:textId="77777777" w:rsidR="002D4F78" w:rsidRDefault="002D4F78"/>
        </w:tc>
        <w:tc>
          <w:tcPr>
            <w:tcW w:w="2693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4156E085" w14:textId="77777777" w:rsidR="002D4F78" w:rsidRDefault="002D4F78"/>
        </w:tc>
        <w:tc>
          <w:tcPr>
            <w:tcW w:w="2542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CF01533" w14:textId="77777777" w:rsidR="002D4F78" w:rsidRDefault="002D4F78"/>
        </w:tc>
      </w:tr>
      <w:tr w:rsidR="002D4F78" w14:paraId="1D0EAABB" w14:textId="77777777">
        <w:trPr>
          <w:trHeight w:hRule="exact" w:val="40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4AF5F1" w14:textId="77777777" w:rsidR="002D4F78" w:rsidRDefault="00D6627F">
            <w:pPr>
              <w:pStyle w:val="TableParagraph"/>
              <w:spacing w:before="94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552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CA0114" w14:textId="77777777" w:rsidR="002D4F78" w:rsidRDefault="002D4F78"/>
        </w:tc>
        <w:tc>
          <w:tcPr>
            <w:tcW w:w="246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9856FF" w14:textId="77777777" w:rsidR="002D4F78" w:rsidRDefault="002D4F78"/>
        </w:tc>
        <w:tc>
          <w:tcPr>
            <w:tcW w:w="2499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4E62B6" w14:textId="77777777" w:rsidR="002D4F78" w:rsidRDefault="002D4F78"/>
        </w:tc>
        <w:tc>
          <w:tcPr>
            <w:tcW w:w="2693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2D8D13" w14:textId="77777777" w:rsidR="002D4F78" w:rsidRDefault="002D4F78"/>
        </w:tc>
        <w:tc>
          <w:tcPr>
            <w:tcW w:w="2542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89EB24" w14:textId="77777777" w:rsidR="002D4F78" w:rsidRDefault="002D4F78"/>
        </w:tc>
      </w:tr>
      <w:tr w:rsidR="002D4F78" w14:paraId="7F1793BD" w14:textId="77777777">
        <w:trPr>
          <w:trHeight w:hRule="exact" w:val="83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B89BED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0342C4B1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3:30-14:10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807BDD" w14:textId="77777777" w:rsidR="002D4F78" w:rsidRDefault="00D6627F">
            <w:pPr>
              <w:pStyle w:val="TableParagraph"/>
              <w:spacing w:line="203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1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80"/>
                <w:sz w:val="18"/>
              </w:rPr>
              <w:t>BİYO</w:t>
            </w:r>
            <w:r>
              <w:rPr>
                <w:rFonts w:ascii="Arial" w:hAnsi="Arial"/>
                <w:spacing w:val="-1"/>
                <w:w w:val="80"/>
                <w:sz w:val="18"/>
              </w:rPr>
              <w:t>LOJ</w:t>
            </w:r>
            <w:r>
              <w:rPr>
                <w:rFonts w:ascii="Arial" w:hAnsi="Arial"/>
                <w:spacing w:val="-4"/>
                <w:w w:val="80"/>
                <w:sz w:val="18"/>
              </w:rPr>
              <w:t>İ</w:t>
            </w:r>
          </w:p>
          <w:p w14:paraId="631CA4A7" w14:textId="77777777" w:rsidR="002D4F78" w:rsidRDefault="00D6627F">
            <w:pPr>
              <w:pStyle w:val="TableParagraph"/>
              <w:spacing w:before="10" w:line="228" w:lineRule="auto"/>
              <w:ind w:left="104" w:right="1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Kimyasal Karsinogenez</w:t>
            </w:r>
            <w:r>
              <w:rPr>
                <w:rFonts w:ascii="Times New Roman" w:hAnsi="Times New Roman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(Mesane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Kanseri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odelinde)</w:t>
            </w:r>
            <w:r>
              <w:rPr>
                <w:rFonts w:ascii="Times New Roman" w:hAnsi="Times New Roman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oç.Dr.M.K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URAN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E58391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F536E7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4824F8" w14:textId="77777777" w:rsidR="002D4F78" w:rsidRDefault="002D4F78"/>
        </w:tc>
        <w:tc>
          <w:tcPr>
            <w:tcW w:w="25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BF0B0C" w14:textId="77777777" w:rsidR="002D4F78" w:rsidRDefault="002D4F78"/>
        </w:tc>
      </w:tr>
      <w:tr w:rsidR="002D4F78" w14:paraId="4933D8BB" w14:textId="77777777">
        <w:trPr>
          <w:trHeight w:hRule="exact" w:val="83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8BA555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76528877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4:20-15:00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4A2E39" w14:textId="77777777" w:rsidR="002D4F78" w:rsidRDefault="00D6627F">
            <w:pPr>
              <w:pStyle w:val="TableParagraph"/>
              <w:spacing w:line="203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1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80"/>
                <w:sz w:val="18"/>
              </w:rPr>
              <w:t>BİYO</w:t>
            </w:r>
            <w:r>
              <w:rPr>
                <w:rFonts w:ascii="Arial" w:hAnsi="Arial"/>
                <w:spacing w:val="-1"/>
                <w:w w:val="80"/>
                <w:sz w:val="18"/>
              </w:rPr>
              <w:t>LOJ</w:t>
            </w:r>
            <w:r>
              <w:rPr>
                <w:rFonts w:ascii="Arial" w:hAnsi="Arial"/>
                <w:spacing w:val="-4"/>
                <w:w w:val="80"/>
                <w:sz w:val="18"/>
              </w:rPr>
              <w:t>İ</w:t>
            </w:r>
          </w:p>
          <w:p w14:paraId="53DC1740" w14:textId="77777777" w:rsidR="002D4F78" w:rsidRDefault="00D6627F">
            <w:pPr>
              <w:pStyle w:val="TableParagraph"/>
              <w:spacing w:before="9" w:line="229" w:lineRule="auto"/>
              <w:ind w:left="104" w:right="1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Kimyasal Karsinogenez</w:t>
            </w:r>
            <w:r>
              <w:rPr>
                <w:rFonts w:ascii="Times New Roman" w:hAnsi="Times New Roman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(Mesane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Kanseri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odelinde)</w:t>
            </w:r>
            <w:r>
              <w:rPr>
                <w:rFonts w:ascii="Times New Roman" w:hAnsi="Times New Roman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oç.Dr.M.K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URAN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74C439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988D9B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7D576A" w14:textId="77777777" w:rsidR="002D4F78" w:rsidRDefault="002D4F78"/>
        </w:tc>
        <w:tc>
          <w:tcPr>
            <w:tcW w:w="25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8F4AC2" w14:textId="77777777" w:rsidR="002D4F78" w:rsidRDefault="002D4F78"/>
        </w:tc>
      </w:tr>
      <w:tr w:rsidR="002D4F78" w14:paraId="3E2A4D91" w14:textId="77777777">
        <w:trPr>
          <w:trHeight w:hRule="exact" w:val="40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0E591F" w14:textId="77777777" w:rsidR="002D4F78" w:rsidRDefault="00D6627F">
            <w:pPr>
              <w:pStyle w:val="TableParagraph"/>
              <w:spacing w:before="94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5:10-15:50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7DD645" w14:textId="77777777" w:rsidR="002D4F78" w:rsidRDefault="00D6627F">
            <w:pPr>
              <w:pStyle w:val="TableParagraph"/>
              <w:spacing w:before="94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92175D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974631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6CA5DC" w14:textId="77777777" w:rsidR="002D4F78" w:rsidRDefault="002D4F78"/>
        </w:tc>
        <w:tc>
          <w:tcPr>
            <w:tcW w:w="25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23BD84" w14:textId="77777777" w:rsidR="002D4F78" w:rsidRDefault="002D4F78"/>
        </w:tc>
      </w:tr>
      <w:tr w:rsidR="002D4F78" w14:paraId="4F82A1F3" w14:textId="77777777">
        <w:trPr>
          <w:trHeight w:hRule="exact" w:val="406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EE7AA1" w14:textId="77777777" w:rsidR="002D4F78" w:rsidRDefault="00D6627F">
            <w:pPr>
              <w:pStyle w:val="TableParagraph"/>
              <w:spacing w:before="91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00-16:40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E37338" w14:textId="77777777" w:rsidR="002D4F78" w:rsidRDefault="00D6627F">
            <w:pPr>
              <w:pStyle w:val="TableParagraph"/>
              <w:spacing w:before="91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C7E138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17EBD3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BEC642" w14:textId="77777777" w:rsidR="002D4F78" w:rsidRDefault="002D4F78"/>
        </w:tc>
        <w:tc>
          <w:tcPr>
            <w:tcW w:w="25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C8AC32" w14:textId="77777777" w:rsidR="002D4F78" w:rsidRDefault="002D4F78"/>
        </w:tc>
      </w:tr>
      <w:tr w:rsidR="002D4F78" w14:paraId="0BB667AD" w14:textId="77777777">
        <w:trPr>
          <w:trHeight w:hRule="exact" w:val="406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8BD26C" w14:textId="77777777" w:rsidR="002D4F78" w:rsidRDefault="00D6627F">
            <w:pPr>
              <w:pStyle w:val="TableParagraph"/>
              <w:spacing w:before="94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50-17:30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146FB2" w14:textId="77777777" w:rsidR="002D4F78" w:rsidRDefault="002D4F78"/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0DE02C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5DD006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02606D" w14:textId="77777777" w:rsidR="002D4F78" w:rsidRDefault="002D4F78"/>
        </w:tc>
        <w:tc>
          <w:tcPr>
            <w:tcW w:w="25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3A2552" w14:textId="77777777" w:rsidR="002D4F78" w:rsidRDefault="002D4F78"/>
        </w:tc>
      </w:tr>
      <w:tr w:rsidR="002D4F78" w14:paraId="68E595A3" w14:textId="77777777">
        <w:trPr>
          <w:trHeight w:hRule="exact" w:val="406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B403C1" w14:textId="77777777" w:rsidR="002D4F78" w:rsidRDefault="00D6627F">
            <w:pPr>
              <w:pStyle w:val="TableParagraph"/>
              <w:spacing w:before="91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7:40-18:20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0104E1" w14:textId="77777777" w:rsidR="002D4F78" w:rsidRDefault="002D4F78"/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250D86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8482BB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980A7C" w14:textId="77777777" w:rsidR="002D4F78" w:rsidRDefault="002D4F78"/>
        </w:tc>
        <w:tc>
          <w:tcPr>
            <w:tcW w:w="25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D72CFC" w14:textId="77777777" w:rsidR="002D4F78" w:rsidRDefault="002D4F78"/>
        </w:tc>
      </w:tr>
    </w:tbl>
    <w:p w14:paraId="4AAA831A" w14:textId="77777777" w:rsidR="002D4F78" w:rsidRDefault="002D4F7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A746413" w14:textId="77777777" w:rsidR="002D4F78" w:rsidRDefault="002D4F7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E2FE866" w14:textId="77777777" w:rsidR="002D4F78" w:rsidRDefault="002D4F7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EF34D12" w14:textId="77777777" w:rsidR="002D4F78" w:rsidRDefault="002D4F7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6E09855" w14:textId="77777777" w:rsidR="002D4F78" w:rsidRDefault="002D4F7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140EB32" w14:textId="77777777" w:rsidR="002D4F78" w:rsidRDefault="002D4F78">
      <w:pPr>
        <w:spacing w:before="4"/>
        <w:rPr>
          <w:rFonts w:ascii="Times New Roman" w:eastAsia="Times New Roman" w:hAnsi="Times New Roman" w:cs="Times New Roman"/>
          <w:sz w:val="23"/>
          <w:szCs w:val="23"/>
        </w:rPr>
      </w:pPr>
    </w:p>
    <w:p w14:paraId="328B895F" w14:textId="77777777" w:rsidR="002D4F78" w:rsidRDefault="00D6627F">
      <w:pPr>
        <w:pStyle w:val="GvdeMetni"/>
        <w:ind w:left="4244"/>
        <w:rPr>
          <w:rFonts w:ascii="Times New Roman" w:eastAsia="Times New Roman" w:hAnsi="Times New Roman" w:cs="Times New Roman"/>
          <w:b w:val="0"/>
          <w:bCs w:val="0"/>
        </w:rPr>
      </w:pPr>
      <w:r>
        <w:rPr>
          <w:rFonts w:ascii="Times New Roman" w:hAnsi="Times New Roman"/>
          <w:spacing w:val="-1"/>
        </w:rPr>
        <w:t>ARA</w:t>
      </w:r>
      <w:r>
        <w:rPr>
          <w:rFonts w:ascii="Times New Roman" w:hAnsi="Times New Roman"/>
          <w:spacing w:val="-12"/>
        </w:rPr>
        <w:t xml:space="preserve"> </w:t>
      </w:r>
      <w:r>
        <w:rPr>
          <w:rFonts w:ascii="Times New Roman" w:hAnsi="Times New Roman"/>
        </w:rPr>
        <w:t>TATİL:</w:t>
      </w:r>
      <w:r>
        <w:rPr>
          <w:rFonts w:ascii="Times New Roman" w:hAnsi="Times New Roman"/>
          <w:spacing w:val="-11"/>
        </w:rPr>
        <w:t xml:space="preserve"> </w:t>
      </w:r>
      <w:r>
        <w:rPr>
          <w:rFonts w:ascii="Times New Roman" w:hAnsi="Times New Roman"/>
        </w:rPr>
        <w:t>23</w:t>
      </w:r>
      <w:r>
        <w:rPr>
          <w:rFonts w:ascii="Times New Roman" w:hAnsi="Times New Roman"/>
          <w:spacing w:val="-3"/>
        </w:rPr>
        <w:t xml:space="preserve"> </w:t>
      </w:r>
      <w:r>
        <w:rPr>
          <w:rFonts w:ascii="Times New Roman" w:hAnsi="Times New Roman"/>
          <w:spacing w:val="-1"/>
        </w:rPr>
        <w:t>OCAK</w:t>
      </w:r>
      <w:r>
        <w:rPr>
          <w:rFonts w:ascii="Times New Roman" w:hAnsi="Times New Roman"/>
          <w:spacing w:val="-7"/>
        </w:rPr>
        <w:t xml:space="preserve"> </w:t>
      </w:r>
      <w:r>
        <w:rPr>
          <w:rFonts w:ascii="Times New Roman" w:hAnsi="Times New Roman"/>
        </w:rPr>
        <w:t>-</w:t>
      </w:r>
      <w:r>
        <w:rPr>
          <w:rFonts w:ascii="Times New Roman" w:hAnsi="Times New Roman"/>
          <w:spacing w:val="-13"/>
        </w:rPr>
        <w:t xml:space="preserve"> </w:t>
      </w:r>
      <w:r>
        <w:rPr>
          <w:rFonts w:ascii="Times New Roman" w:hAnsi="Times New Roman"/>
        </w:rPr>
        <w:t>03</w:t>
      </w:r>
      <w:r>
        <w:rPr>
          <w:rFonts w:ascii="Times New Roman" w:hAnsi="Times New Roman"/>
          <w:spacing w:val="-8"/>
        </w:rPr>
        <w:t xml:space="preserve"> </w:t>
      </w:r>
      <w:r>
        <w:rPr>
          <w:rFonts w:ascii="Times New Roman" w:hAnsi="Times New Roman"/>
        </w:rPr>
        <w:t>ŞUBAT</w:t>
      </w:r>
      <w:r>
        <w:rPr>
          <w:rFonts w:ascii="Times New Roman" w:hAnsi="Times New Roman"/>
          <w:spacing w:val="-8"/>
        </w:rPr>
        <w:t xml:space="preserve"> </w:t>
      </w:r>
      <w:r>
        <w:rPr>
          <w:rFonts w:ascii="Times New Roman" w:hAnsi="Times New Roman"/>
          <w:spacing w:val="1"/>
        </w:rPr>
        <w:t>2023</w:t>
      </w:r>
    </w:p>
    <w:p w14:paraId="2E21E1CC" w14:textId="77777777" w:rsidR="002D4F78" w:rsidRDefault="002D4F78">
      <w:pPr>
        <w:rPr>
          <w:rFonts w:ascii="Times New Roman" w:eastAsia="Times New Roman" w:hAnsi="Times New Roman" w:cs="Times New Roman"/>
        </w:rPr>
        <w:sectPr w:rsidR="002D4F78">
          <w:pgSz w:w="16850" w:h="11920" w:orient="landscape"/>
          <w:pgMar w:top="560" w:right="1140" w:bottom="1120" w:left="1440" w:header="0" w:footer="930" w:gutter="0"/>
          <w:cols w:space="720"/>
        </w:sectPr>
      </w:pPr>
    </w:p>
    <w:p w14:paraId="64E01DBF" w14:textId="77777777" w:rsidR="002D4F78" w:rsidRDefault="002D4F78">
      <w:pPr>
        <w:spacing w:before="10"/>
        <w:rPr>
          <w:rFonts w:ascii="Times New Roman" w:eastAsia="Times New Roman" w:hAnsi="Times New Roman" w:cs="Times New Roman"/>
          <w:b/>
          <w:bCs/>
          <w:sz w:val="11"/>
          <w:szCs w:val="11"/>
        </w:rPr>
      </w:pPr>
    </w:p>
    <w:p w14:paraId="04E2074A" w14:textId="77777777" w:rsidR="002D4F78" w:rsidRDefault="00D6627F">
      <w:pPr>
        <w:pStyle w:val="GvdeMetni"/>
        <w:numPr>
          <w:ilvl w:val="0"/>
          <w:numId w:val="1"/>
        </w:numPr>
        <w:tabs>
          <w:tab w:val="left" w:pos="2186"/>
        </w:tabs>
        <w:ind w:left="2186" w:hanging="480"/>
        <w:jc w:val="left"/>
        <w:rPr>
          <w:rFonts w:cs="Arial"/>
          <w:b w:val="0"/>
          <w:bCs w:val="0"/>
        </w:rPr>
      </w:pPr>
      <w:r>
        <w:rPr>
          <w:color w:val="4F80BB"/>
          <w:spacing w:val="-1"/>
        </w:rPr>
        <w:t>DERS</w:t>
      </w:r>
      <w:r>
        <w:rPr>
          <w:color w:val="4F80BB"/>
          <w:spacing w:val="-15"/>
        </w:rPr>
        <w:t xml:space="preserve"> </w:t>
      </w:r>
      <w:r>
        <w:rPr>
          <w:color w:val="4F80BB"/>
          <w:spacing w:val="-1"/>
        </w:rPr>
        <w:t>KURULU</w:t>
      </w:r>
      <w:r>
        <w:rPr>
          <w:color w:val="4F80BB"/>
          <w:spacing w:val="-14"/>
        </w:rPr>
        <w:t xml:space="preserve"> </w:t>
      </w:r>
      <w:r>
        <w:rPr>
          <w:color w:val="4F80BB"/>
        </w:rPr>
        <w:t>(SİNİR</w:t>
      </w:r>
      <w:r>
        <w:rPr>
          <w:color w:val="4F80BB"/>
          <w:spacing w:val="-15"/>
        </w:rPr>
        <w:t xml:space="preserve"> </w:t>
      </w:r>
      <w:r>
        <w:rPr>
          <w:color w:val="4F80BB"/>
        </w:rPr>
        <w:t>SİSTEMİ</w:t>
      </w:r>
      <w:r>
        <w:rPr>
          <w:color w:val="4F80BB"/>
          <w:spacing w:val="-15"/>
        </w:rPr>
        <w:t xml:space="preserve"> </w:t>
      </w:r>
      <w:r>
        <w:rPr>
          <w:color w:val="4F80BB"/>
        </w:rPr>
        <w:t>VE</w:t>
      </w:r>
      <w:r>
        <w:rPr>
          <w:color w:val="4F80BB"/>
          <w:spacing w:val="-15"/>
        </w:rPr>
        <w:t xml:space="preserve"> </w:t>
      </w:r>
      <w:r>
        <w:rPr>
          <w:color w:val="4F80BB"/>
          <w:spacing w:val="-1"/>
        </w:rPr>
        <w:t>DUYU</w:t>
      </w:r>
      <w:r>
        <w:rPr>
          <w:color w:val="4F80BB"/>
          <w:spacing w:val="-12"/>
        </w:rPr>
        <w:t xml:space="preserve"> </w:t>
      </w:r>
      <w:r>
        <w:rPr>
          <w:color w:val="4F80BB"/>
          <w:spacing w:val="-1"/>
        </w:rPr>
        <w:t>ORGANLARI)</w:t>
      </w:r>
    </w:p>
    <w:p w14:paraId="6E3E440C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65C579F7" w14:textId="77777777" w:rsidR="002D4F78" w:rsidRDefault="002D4F78">
      <w:pPr>
        <w:spacing w:before="10"/>
        <w:rPr>
          <w:rFonts w:ascii="Arial" w:eastAsia="Arial" w:hAnsi="Arial" w:cs="Arial"/>
          <w:b/>
          <w:bCs/>
          <w:sz w:val="27"/>
          <w:szCs w:val="27"/>
        </w:rPr>
      </w:pPr>
    </w:p>
    <w:tbl>
      <w:tblPr>
        <w:tblStyle w:val="TableNormal"/>
        <w:tblW w:w="0" w:type="auto"/>
        <w:tblInd w:w="2531" w:type="dxa"/>
        <w:tblLayout w:type="fixed"/>
        <w:tblLook w:val="01E0" w:firstRow="1" w:lastRow="1" w:firstColumn="1" w:lastColumn="1" w:noHBand="0" w:noVBand="0"/>
      </w:tblPr>
      <w:tblGrid>
        <w:gridCol w:w="2594"/>
        <w:gridCol w:w="4623"/>
      </w:tblGrid>
      <w:tr w:rsidR="002D4F78" w14:paraId="22341676" w14:textId="77777777">
        <w:trPr>
          <w:trHeight w:hRule="exact" w:val="286"/>
        </w:trPr>
        <w:tc>
          <w:tcPr>
            <w:tcW w:w="25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E4F170" w14:textId="77777777" w:rsidR="002D4F78" w:rsidRDefault="00D6627F">
            <w:pPr>
              <w:pStyle w:val="TableParagraph"/>
              <w:spacing w:line="256" w:lineRule="exact"/>
              <w:ind w:left="658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KURUL</w:t>
            </w:r>
            <w:r>
              <w:rPr>
                <w:rFonts w:ascii="Arial"/>
                <w:b/>
                <w:sz w:val="24"/>
              </w:rPr>
              <w:t xml:space="preserve"> </w:t>
            </w:r>
            <w:r>
              <w:rPr>
                <w:rFonts w:ascii="Arial"/>
                <w:b/>
                <w:spacing w:val="-1"/>
                <w:sz w:val="24"/>
              </w:rPr>
              <w:t>NO</w:t>
            </w:r>
          </w:p>
        </w:tc>
        <w:tc>
          <w:tcPr>
            <w:tcW w:w="4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0F476D" w14:textId="77777777" w:rsidR="002D4F78" w:rsidRDefault="00D6627F">
            <w:pPr>
              <w:pStyle w:val="TableParagraph"/>
              <w:spacing w:line="256" w:lineRule="exact"/>
              <w:ind w:right="2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4</w:t>
            </w:r>
          </w:p>
        </w:tc>
      </w:tr>
      <w:tr w:rsidR="002D4F78" w14:paraId="18A5CBA0" w14:textId="77777777">
        <w:trPr>
          <w:trHeight w:hRule="exact" w:val="286"/>
        </w:trPr>
        <w:tc>
          <w:tcPr>
            <w:tcW w:w="25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4E7BFE" w14:textId="77777777" w:rsidR="002D4F78" w:rsidRDefault="00D6627F">
            <w:pPr>
              <w:pStyle w:val="TableParagraph"/>
              <w:spacing w:line="254" w:lineRule="exact"/>
              <w:ind w:left="63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KURUL</w:t>
            </w:r>
            <w:r>
              <w:rPr>
                <w:rFonts w:ascii="Arial"/>
                <w:b/>
                <w:spacing w:val="-3"/>
                <w:sz w:val="24"/>
              </w:rPr>
              <w:t xml:space="preserve"> </w:t>
            </w:r>
            <w:r>
              <w:rPr>
                <w:rFonts w:ascii="Arial"/>
                <w:b/>
                <w:spacing w:val="-1"/>
                <w:sz w:val="24"/>
              </w:rPr>
              <w:t>ADI</w:t>
            </w:r>
          </w:p>
        </w:tc>
        <w:tc>
          <w:tcPr>
            <w:tcW w:w="4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F791EC" w14:textId="77777777" w:rsidR="002D4F78" w:rsidRDefault="00D6627F">
            <w:pPr>
              <w:pStyle w:val="TableParagraph"/>
              <w:spacing w:line="254" w:lineRule="exact"/>
              <w:ind w:left="34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w w:val="95"/>
                <w:sz w:val="24"/>
              </w:rPr>
              <w:t>SİNİR</w:t>
            </w:r>
            <w:r>
              <w:rPr>
                <w:rFonts w:ascii="Arial" w:hAnsi="Arial"/>
                <w:spacing w:val="-41"/>
                <w:w w:val="95"/>
                <w:sz w:val="24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24"/>
              </w:rPr>
              <w:t>S</w:t>
            </w:r>
            <w:r>
              <w:rPr>
                <w:rFonts w:ascii="Arial" w:hAnsi="Arial"/>
                <w:spacing w:val="-2"/>
                <w:w w:val="95"/>
                <w:sz w:val="24"/>
              </w:rPr>
              <w:t>İS</w:t>
            </w:r>
            <w:r>
              <w:rPr>
                <w:rFonts w:ascii="Arial" w:hAnsi="Arial"/>
                <w:spacing w:val="-1"/>
                <w:w w:val="95"/>
                <w:sz w:val="24"/>
              </w:rPr>
              <w:t>TEM</w:t>
            </w:r>
            <w:r>
              <w:rPr>
                <w:rFonts w:ascii="Arial" w:hAnsi="Arial"/>
                <w:spacing w:val="-4"/>
                <w:w w:val="95"/>
                <w:sz w:val="24"/>
              </w:rPr>
              <w:t>İ</w:t>
            </w:r>
            <w:r>
              <w:rPr>
                <w:rFonts w:ascii="Arial" w:hAnsi="Arial"/>
                <w:spacing w:val="-40"/>
                <w:w w:val="95"/>
                <w:sz w:val="24"/>
              </w:rPr>
              <w:t xml:space="preserve"> </w:t>
            </w:r>
            <w:r>
              <w:rPr>
                <w:rFonts w:ascii="Arial" w:hAnsi="Arial"/>
                <w:w w:val="95"/>
                <w:sz w:val="24"/>
              </w:rPr>
              <w:t>VE</w:t>
            </w:r>
            <w:r>
              <w:rPr>
                <w:rFonts w:ascii="Arial" w:hAnsi="Arial"/>
                <w:spacing w:val="-40"/>
                <w:w w:val="95"/>
                <w:sz w:val="24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24"/>
              </w:rPr>
              <w:t>DUYU</w:t>
            </w:r>
            <w:r>
              <w:rPr>
                <w:rFonts w:ascii="Arial" w:hAnsi="Arial"/>
                <w:spacing w:val="-41"/>
                <w:w w:val="95"/>
                <w:sz w:val="24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24"/>
              </w:rPr>
              <w:t>ORGANLARI</w:t>
            </w:r>
          </w:p>
        </w:tc>
      </w:tr>
      <w:tr w:rsidR="002D4F78" w14:paraId="6AE236F3" w14:textId="77777777">
        <w:trPr>
          <w:trHeight w:hRule="exact" w:val="286"/>
        </w:trPr>
        <w:tc>
          <w:tcPr>
            <w:tcW w:w="25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817824" w14:textId="77777777" w:rsidR="002D4F78" w:rsidRDefault="00D6627F">
            <w:pPr>
              <w:pStyle w:val="TableParagraph"/>
              <w:spacing w:line="254" w:lineRule="exact"/>
              <w:ind w:left="14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pacing w:val="-1"/>
                <w:sz w:val="24"/>
              </w:rPr>
              <w:t>BAŞLANGIÇ</w:t>
            </w:r>
            <w:r>
              <w:rPr>
                <w:rFonts w:ascii="Arial" w:hAnsi="Arial"/>
                <w:b/>
                <w:spacing w:val="-5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TARİHİ</w:t>
            </w:r>
          </w:p>
        </w:tc>
        <w:tc>
          <w:tcPr>
            <w:tcW w:w="4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EACDB4" w14:textId="77777777" w:rsidR="002D4F78" w:rsidRDefault="00D6627F">
            <w:pPr>
              <w:pStyle w:val="TableParagraph"/>
              <w:spacing w:line="254" w:lineRule="exact"/>
              <w:ind w:left="1477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spacing w:val="1"/>
                <w:w w:val="95"/>
                <w:sz w:val="24"/>
              </w:rPr>
              <w:t>06</w:t>
            </w:r>
            <w:r>
              <w:rPr>
                <w:rFonts w:ascii="Arial" w:hAnsi="Arial"/>
                <w:spacing w:val="-13"/>
                <w:w w:val="95"/>
                <w:sz w:val="24"/>
              </w:rPr>
              <w:t xml:space="preserve"> </w:t>
            </w:r>
            <w:r>
              <w:rPr>
                <w:rFonts w:ascii="Arial" w:hAnsi="Arial"/>
                <w:w w:val="95"/>
                <w:sz w:val="24"/>
              </w:rPr>
              <w:t>ŞUBAT</w:t>
            </w:r>
            <w:r>
              <w:rPr>
                <w:rFonts w:ascii="Arial" w:hAnsi="Arial"/>
                <w:spacing w:val="-10"/>
                <w:w w:val="95"/>
                <w:sz w:val="24"/>
              </w:rPr>
              <w:t xml:space="preserve"> </w:t>
            </w:r>
            <w:r>
              <w:rPr>
                <w:rFonts w:ascii="Arial" w:hAnsi="Arial"/>
                <w:spacing w:val="2"/>
                <w:w w:val="95"/>
                <w:sz w:val="24"/>
              </w:rPr>
              <w:t>2023</w:t>
            </w:r>
          </w:p>
        </w:tc>
      </w:tr>
      <w:tr w:rsidR="002D4F78" w14:paraId="282496E9" w14:textId="77777777">
        <w:trPr>
          <w:trHeight w:hRule="exact" w:val="286"/>
        </w:trPr>
        <w:tc>
          <w:tcPr>
            <w:tcW w:w="25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62E9D7" w14:textId="77777777" w:rsidR="002D4F78" w:rsidRDefault="00D6627F">
            <w:pPr>
              <w:pStyle w:val="TableParagraph"/>
              <w:spacing w:line="257" w:lineRule="exact"/>
              <w:ind w:left="55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z w:val="24"/>
              </w:rPr>
              <w:t>BİTİŞ</w:t>
            </w:r>
            <w:r>
              <w:rPr>
                <w:rFonts w:ascii="Arial" w:hAnsi="Arial"/>
                <w:b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TARİHİ</w:t>
            </w:r>
          </w:p>
        </w:tc>
        <w:tc>
          <w:tcPr>
            <w:tcW w:w="4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B17D67" w14:textId="77777777" w:rsidR="002D4F78" w:rsidRDefault="00D6627F">
            <w:pPr>
              <w:pStyle w:val="TableParagraph"/>
              <w:spacing w:line="257" w:lineRule="exact"/>
              <w:ind w:right="5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w w:val="90"/>
                <w:sz w:val="24"/>
              </w:rPr>
              <w:t>07</w:t>
            </w:r>
            <w:r>
              <w:rPr>
                <w:rFonts w:ascii="Arial" w:hAnsi="Arial"/>
                <w:spacing w:val="-12"/>
                <w:w w:val="90"/>
                <w:sz w:val="24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24"/>
              </w:rPr>
              <w:t>NİSAN</w:t>
            </w:r>
            <w:r>
              <w:rPr>
                <w:rFonts w:ascii="Arial" w:hAnsi="Arial"/>
                <w:spacing w:val="-11"/>
                <w:w w:val="90"/>
                <w:sz w:val="24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24"/>
              </w:rPr>
              <w:t>2023</w:t>
            </w:r>
          </w:p>
        </w:tc>
      </w:tr>
      <w:tr w:rsidR="002D4F78" w14:paraId="1ABFECE2" w14:textId="77777777">
        <w:trPr>
          <w:trHeight w:hRule="exact" w:val="288"/>
        </w:trPr>
        <w:tc>
          <w:tcPr>
            <w:tcW w:w="25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BE2EDB" w14:textId="77777777" w:rsidR="002D4F78" w:rsidRDefault="00D6627F">
            <w:pPr>
              <w:pStyle w:val="TableParagraph"/>
              <w:spacing w:line="256" w:lineRule="exact"/>
              <w:ind w:left="459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HAFTA</w:t>
            </w:r>
            <w:r>
              <w:rPr>
                <w:rFonts w:ascii="Arial"/>
                <w:b/>
                <w:spacing w:val="-12"/>
                <w:sz w:val="24"/>
              </w:rPr>
              <w:t xml:space="preserve"> </w:t>
            </w:r>
            <w:r>
              <w:rPr>
                <w:rFonts w:ascii="Arial"/>
                <w:b/>
                <w:spacing w:val="-1"/>
                <w:sz w:val="24"/>
              </w:rPr>
              <w:t>SAYISI</w:t>
            </w:r>
          </w:p>
        </w:tc>
        <w:tc>
          <w:tcPr>
            <w:tcW w:w="4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18429B" w14:textId="77777777" w:rsidR="002D4F78" w:rsidRDefault="00D6627F">
            <w:pPr>
              <w:pStyle w:val="TableParagraph"/>
              <w:spacing w:line="256" w:lineRule="exact"/>
              <w:ind w:right="2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9</w:t>
            </w:r>
          </w:p>
        </w:tc>
      </w:tr>
    </w:tbl>
    <w:p w14:paraId="4FEF52E6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B4C1AC2" w14:textId="77777777" w:rsidR="002D4F78" w:rsidRDefault="002D4F78">
      <w:pPr>
        <w:spacing w:before="8"/>
        <w:rPr>
          <w:rFonts w:ascii="Arial" w:eastAsia="Arial" w:hAnsi="Arial" w:cs="Arial"/>
          <w:b/>
          <w:bCs/>
          <w:sz w:val="23"/>
          <w:szCs w:val="23"/>
        </w:rPr>
      </w:pPr>
    </w:p>
    <w:tbl>
      <w:tblPr>
        <w:tblStyle w:val="TableNormal"/>
        <w:tblW w:w="0" w:type="auto"/>
        <w:tblInd w:w="2331" w:type="dxa"/>
        <w:tblLayout w:type="fixed"/>
        <w:tblLook w:val="01E0" w:firstRow="1" w:lastRow="1" w:firstColumn="1" w:lastColumn="1" w:noHBand="0" w:noVBand="0"/>
      </w:tblPr>
      <w:tblGrid>
        <w:gridCol w:w="2642"/>
        <w:gridCol w:w="4974"/>
      </w:tblGrid>
      <w:tr w:rsidR="002D4F78" w14:paraId="4F6A37CB" w14:textId="77777777">
        <w:trPr>
          <w:trHeight w:hRule="exact" w:val="286"/>
        </w:trPr>
        <w:tc>
          <w:tcPr>
            <w:tcW w:w="26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AB5481" w14:textId="77777777" w:rsidR="002D4F78" w:rsidRDefault="00D6627F">
            <w:pPr>
              <w:pStyle w:val="TableParagraph"/>
              <w:spacing w:line="257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Dekan</w:t>
            </w:r>
          </w:p>
        </w:tc>
        <w:tc>
          <w:tcPr>
            <w:tcW w:w="49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D58C0A" w14:textId="77777777" w:rsidR="002D4F78" w:rsidRDefault="00D6627F">
            <w:pPr>
              <w:pStyle w:val="TableParagraph"/>
              <w:spacing w:line="257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Prof.</w:t>
            </w:r>
            <w:r>
              <w:rPr>
                <w:rFonts w:ascii="Times New Roman"/>
                <w:spacing w:val="-4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Dr.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Mehmet</w:t>
            </w:r>
            <w:r>
              <w:rPr>
                <w:rFonts w:ascii="Times New Roman"/>
                <w:spacing w:val="-4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Melih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SUNAY</w:t>
            </w:r>
          </w:p>
        </w:tc>
      </w:tr>
      <w:tr w:rsidR="002D4F78" w14:paraId="01FF8541" w14:textId="77777777">
        <w:trPr>
          <w:trHeight w:hRule="exact" w:val="562"/>
        </w:trPr>
        <w:tc>
          <w:tcPr>
            <w:tcW w:w="26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EB509F" w14:textId="77777777" w:rsidR="002D4F78" w:rsidRDefault="00D6627F">
            <w:pPr>
              <w:pStyle w:val="TableParagraph"/>
              <w:spacing w:before="135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pacing w:val="-1"/>
                <w:sz w:val="24"/>
              </w:rPr>
              <w:t>Dekan</w:t>
            </w:r>
            <w:r>
              <w:rPr>
                <w:rFonts w:ascii="Times New Roman" w:hAnsi="Times New Roman"/>
                <w:b/>
                <w:spacing w:val="-4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4"/>
              </w:rPr>
              <w:t>Yardımcıları</w:t>
            </w:r>
          </w:p>
        </w:tc>
        <w:tc>
          <w:tcPr>
            <w:tcW w:w="49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80B07D" w14:textId="77777777" w:rsidR="002D4F78" w:rsidRDefault="00D6627F">
            <w:pPr>
              <w:pStyle w:val="TableParagraph"/>
              <w:ind w:left="104" w:right="95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</w:rPr>
              <w:t>Dr.</w:t>
            </w:r>
            <w:r>
              <w:rPr>
                <w:rFonts w:ascii="Times New Roman" w:hAnsi="Times New Roman"/>
                <w:spacing w:val="-7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Öğretim</w:t>
            </w:r>
            <w:r>
              <w:rPr>
                <w:rFonts w:ascii="Times New Roman" w:hAnsi="Times New Roman"/>
                <w:spacing w:val="-6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>Üyesi</w:t>
            </w:r>
            <w:r>
              <w:rPr>
                <w:rFonts w:ascii="Times New Roman" w:hAnsi="Times New Roman"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Ferhat</w:t>
            </w:r>
            <w:r>
              <w:rPr>
                <w:rFonts w:ascii="Times New Roman" w:hAnsi="Times New Roman"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BOZDUMAN</w:t>
            </w:r>
            <w:r>
              <w:rPr>
                <w:rFonts w:ascii="Times New Roman" w:hAnsi="Times New Roman"/>
                <w:spacing w:val="28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Dr.</w:t>
            </w:r>
            <w:r>
              <w:rPr>
                <w:rFonts w:ascii="Times New Roman" w:hAnsi="Times New Roman"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Öğretim Üyesi Nesibe</w:t>
            </w:r>
            <w:r>
              <w:rPr>
                <w:rFonts w:ascii="Times New Roman" w:hAnsi="Times New Roman"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YILMAZ</w:t>
            </w:r>
          </w:p>
        </w:tc>
      </w:tr>
      <w:tr w:rsidR="002D4F78" w14:paraId="5404ECDA" w14:textId="77777777">
        <w:trPr>
          <w:trHeight w:hRule="exact" w:val="286"/>
        </w:trPr>
        <w:tc>
          <w:tcPr>
            <w:tcW w:w="26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A7B9EC" w14:textId="77777777" w:rsidR="002D4F78" w:rsidRDefault="00D6627F">
            <w:pPr>
              <w:pStyle w:val="TableParagraph"/>
              <w:spacing w:line="257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</w:rPr>
              <w:t>Başkoordinatör</w:t>
            </w:r>
          </w:p>
        </w:tc>
        <w:tc>
          <w:tcPr>
            <w:tcW w:w="49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946C21" w14:textId="77777777" w:rsidR="002D4F78" w:rsidRDefault="00D6627F">
            <w:pPr>
              <w:pStyle w:val="TableParagraph"/>
              <w:spacing w:line="257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</w:rPr>
              <w:t>Prof.</w:t>
            </w:r>
            <w:r>
              <w:rPr>
                <w:rFonts w:ascii="Times New Roman" w:hAnsi="Times New Roman"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Dr.</w:t>
            </w:r>
            <w:r>
              <w:rPr>
                <w:rFonts w:ascii="Times New Roman" w:hAnsi="Times New Roman"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Hakkı</w:t>
            </w:r>
            <w:r>
              <w:rPr>
                <w:rFonts w:ascii="Times New Roman" w:hAnsi="Times New Roman"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>ÖZOK</w:t>
            </w:r>
          </w:p>
        </w:tc>
      </w:tr>
      <w:tr w:rsidR="002D4F78" w14:paraId="28CF39BF" w14:textId="77777777">
        <w:trPr>
          <w:trHeight w:hRule="exact" w:val="286"/>
        </w:trPr>
        <w:tc>
          <w:tcPr>
            <w:tcW w:w="26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FF503E" w14:textId="77777777" w:rsidR="002D4F78" w:rsidRDefault="00D6627F">
            <w:pPr>
              <w:pStyle w:val="TableParagraph"/>
              <w:spacing w:line="258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</w:rPr>
              <w:t>Dönem</w:t>
            </w:r>
            <w:r>
              <w:rPr>
                <w:rFonts w:ascii="Times New Roman" w:hAnsi="Times New Roman"/>
                <w:b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4"/>
              </w:rPr>
              <w:t>Koordinatörü</w:t>
            </w:r>
          </w:p>
        </w:tc>
        <w:tc>
          <w:tcPr>
            <w:tcW w:w="49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B64DB0" w14:textId="77777777" w:rsidR="002D4F78" w:rsidRDefault="00D6627F">
            <w:pPr>
              <w:pStyle w:val="TableParagraph"/>
              <w:spacing w:line="258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</w:rPr>
              <w:t>Dr.</w:t>
            </w:r>
            <w:r>
              <w:rPr>
                <w:rFonts w:ascii="Times New Roman" w:hAnsi="Times New Roman"/>
                <w:spacing w:val="-4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Öğr.</w:t>
            </w:r>
            <w:r>
              <w:rPr>
                <w:rFonts w:ascii="Times New Roman" w:hAnsi="Times New Roman"/>
                <w:spacing w:val="-4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Üyesi</w:t>
            </w:r>
            <w:r>
              <w:rPr>
                <w:rFonts w:ascii="Times New Roman" w:hAnsi="Times New Roman"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Mehmet DEMİR</w:t>
            </w:r>
          </w:p>
        </w:tc>
      </w:tr>
      <w:tr w:rsidR="002D4F78" w14:paraId="62A2D458" w14:textId="77777777">
        <w:trPr>
          <w:trHeight w:hRule="exact" w:val="288"/>
        </w:trPr>
        <w:tc>
          <w:tcPr>
            <w:tcW w:w="26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E721F0" w14:textId="77777777" w:rsidR="002D4F78" w:rsidRDefault="00D6627F">
            <w:pPr>
              <w:pStyle w:val="TableParagraph"/>
              <w:spacing w:line="257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pacing w:val="-1"/>
                <w:sz w:val="24"/>
              </w:rPr>
              <w:t>Ders</w:t>
            </w:r>
            <w:r>
              <w:rPr>
                <w:rFonts w:ascii="Times New Roman" w:hAnsi="Times New Roman"/>
                <w:b/>
                <w:spacing w:val="-7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</w:rPr>
              <w:t>Kurulu</w:t>
            </w:r>
            <w:r>
              <w:rPr>
                <w:rFonts w:ascii="Times New Roman" w:hAnsi="Times New Roman"/>
                <w:b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4"/>
              </w:rPr>
              <w:t>Başkanı</w:t>
            </w:r>
          </w:p>
        </w:tc>
        <w:tc>
          <w:tcPr>
            <w:tcW w:w="49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0DCDF4" w14:textId="77777777" w:rsidR="002D4F78" w:rsidRDefault="00D6627F">
            <w:pPr>
              <w:pStyle w:val="TableParagraph"/>
              <w:spacing w:line="257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</w:rPr>
              <w:t>Dr.</w:t>
            </w:r>
            <w:r>
              <w:rPr>
                <w:rFonts w:ascii="Times New Roman" w:hAnsi="Times New Roman"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Öğr.</w:t>
            </w:r>
            <w:r>
              <w:rPr>
                <w:rFonts w:ascii="Times New Roman" w:hAnsi="Times New Roman"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>Üyesi</w:t>
            </w:r>
            <w:r>
              <w:rPr>
                <w:rFonts w:ascii="Times New Roman" w:hAnsi="Times New Roman"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>Ümit</w:t>
            </w:r>
            <w:r>
              <w:rPr>
                <w:rFonts w:ascii="Times New Roman" w:hAnsi="Times New Roman"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YILMAZ</w:t>
            </w:r>
          </w:p>
        </w:tc>
      </w:tr>
    </w:tbl>
    <w:p w14:paraId="1BB9117B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5E06989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D3D7C0C" w14:textId="77777777" w:rsidR="002D4F78" w:rsidRDefault="002D4F78">
      <w:pPr>
        <w:spacing w:before="7"/>
        <w:rPr>
          <w:rFonts w:ascii="Arial" w:eastAsia="Arial" w:hAnsi="Arial" w:cs="Arial"/>
          <w:b/>
          <w:bCs/>
          <w:sz w:val="19"/>
          <w:szCs w:val="19"/>
        </w:rPr>
      </w:pPr>
    </w:p>
    <w:tbl>
      <w:tblPr>
        <w:tblStyle w:val="TableNormal"/>
        <w:tblW w:w="0" w:type="auto"/>
        <w:tblInd w:w="1793" w:type="dxa"/>
        <w:tblLayout w:type="fixed"/>
        <w:tblLook w:val="01E0" w:firstRow="1" w:lastRow="1" w:firstColumn="1" w:lastColumn="1" w:noHBand="0" w:noVBand="0"/>
      </w:tblPr>
      <w:tblGrid>
        <w:gridCol w:w="2794"/>
        <w:gridCol w:w="1162"/>
        <w:gridCol w:w="912"/>
        <w:gridCol w:w="869"/>
        <w:gridCol w:w="1270"/>
        <w:gridCol w:w="1685"/>
      </w:tblGrid>
      <w:tr w:rsidR="002D4F78" w14:paraId="7EE6FDEA" w14:textId="77777777">
        <w:trPr>
          <w:trHeight w:hRule="exact" w:val="276"/>
        </w:trPr>
        <w:tc>
          <w:tcPr>
            <w:tcW w:w="2794" w:type="dxa"/>
            <w:tcBorders>
              <w:top w:val="single" w:sz="5" w:space="0" w:color="000000"/>
              <w:left w:val="single" w:sz="5" w:space="0" w:color="000000"/>
              <w:bottom w:val="single" w:sz="12" w:space="0" w:color="FFC000"/>
              <w:right w:val="single" w:sz="5" w:space="0" w:color="000000"/>
            </w:tcBorders>
            <w:shd w:val="clear" w:color="auto" w:fill="FFC000"/>
          </w:tcPr>
          <w:p w14:paraId="2ACC9295" w14:textId="77777777" w:rsidR="002D4F78" w:rsidRDefault="00D6627F">
            <w:pPr>
              <w:pStyle w:val="TableParagraph"/>
              <w:spacing w:line="255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</w:rPr>
              <w:t>DİSİPLİN/BÖLÜM</w:t>
            </w:r>
          </w:p>
        </w:tc>
        <w:tc>
          <w:tcPr>
            <w:tcW w:w="1162" w:type="dxa"/>
            <w:tcBorders>
              <w:top w:val="single" w:sz="5" w:space="0" w:color="000000"/>
              <w:left w:val="single" w:sz="5" w:space="0" w:color="000000"/>
              <w:bottom w:val="single" w:sz="12" w:space="0" w:color="FFC000"/>
              <w:right w:val="single" w:sz="5" w:space="0" w:color="000000"/>
            </w:tcBorders>
            <w:shd w:val="clear" w:color="auto" w:fill="FFC000"/>
          </w:tcPr>
          <w:p w14:paraId="052016C7" w14:textId="77777777" w:rsidR="002D4F78" w:rsidRDefault="00D6627F">
            <w:pPr>
              <w:pStyle w:val="TableParagraph"/>
              <w:spacing w:line="255" w:lineRule="exact"/>
              <w:ind w:left="28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z w:val="24"/>
              </w:rPr>
              <w:t>Kodu</w:t>
            </w:r>
          </w:p>
        </w:tc>
        <w:tc>
          <w:tcPr>
            <w:tcW w:w="912" w:type="dxa"/>
            <w:tcBorders>
              <w:top w:val="single" w:sz="5" w:space="0" w:color="000000"/>
              <w:left w:val="single" w:sz="5" w:space="0" w:color="000000"/>
              <w:bottom w:val="single" w:sz="12" w:space="0" w:color="FFC000"/>
              <w:right w:val="single" w:sz="5" w:space="0" w:color="000000"/>
            </w:tcBorders>
            <w:shd w:val="clear" w:color="auto" w:fill="FFC000"/>
          </w:tcPr>
          <w:p w14:paraId="3B16900F" w14:textId="77777777" w:rsidR="002D4F78" w:rsidRDefault="00D6627F">
            <w:pPr>
              <w:pStyle w:val="TableParagraph"/>
              <w:spacing w:line="255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Teorik</w:t>
            </w:r>
          </w:p>
        </w:tc>
        <w:tc>
          <w:tcPr>
            <w:tcW w:w="869" w:type="dxa"/>
            <w:tcBorders>
              <w:top w:val="single" w:sz="5" w:space="0" w:color="000000"/>
              <w:left w:val="single" w:sz="5" w:space="0" w:color="000000"/>
              <w:bottom w:val="single" w:sz="12" w:space="0" w:color="FFC000"/>
              <w:right w:val="single" w:sz="5" w:space="0" w:color="000000"/>
            </w:tcBorders>
            <w:shd w:val="clear" w:color="auto" w:fill="FFC000"/>
          </w:tcPr>
          <w:p w14:paraId="6BA15907" w14:textId="77777777" w:rsidR="002D4F78" w:rsidRDefault="00D6627F">
            <w:pPr>
              <w:pStyle w:val="TableParagraph"/>
              <w:spacing w:line="255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Pratik</w:t>
            </w:r>
          </w:p>
        </w:tc>
        <w:tc>
          <w:tcPr>
            <w:tcW w:w="1270" w:type="dxa"/>
            <w:tcBorders>
              <w:top w:val="single" w:sz="5" w:space="0" w:color="000000"/>
              <w:left w:val="single" w:sz="5" w:space="0" w:color="000000"/>
              <w:bottom w:val="single" w:sz="12" w:space="0" w:color="FFC000"/>
              <w:right w:val="single" w:sz="5" w:space="0" w:color="000000"/>
            </w:tcBorders>
            <w:shd w:val="clear" w:color="auto" w:fill="FFC000"/>
          </w:tcPr>
          <w:p w14:paraId="27E1499F" w14:textId="77777777" w:rsidR="002D4F78" w:rsidRDefault="00D6627F">
            <w:pPr>
              <w:pStyle w:val="TableParagraph"/>
              <w:spacing w:line="255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TOPLAM</w:t>
            </w:r>
          </w:p>
        </w:tc>
        <w:tc>
          <w:tcPr>
            <w:tcW w:w="1685" w:type="dxa"/>
            <w:tcBorders>
              <w:top w:val="single" w:sz="5" w:space="0" w:color="000000"/>
              <w:left w:val="single" w:sz="5" w:space="0" w:color="000000"/>
              <w:bottom w:val="single" w:sz="12" w:space="0" w:color="FFC000"/>
              <w:right w:val="single" w:sz="5" w:space="0" w:color="000000"/>
            </w:tcBorders>
            <w:shd w:val="clear" w:color="auto" w:fill="FFC000"/>
          </w:tcPr>
          <w:p w14:paraId="08D217C8" w14:textId="77777777" w:rsidR="002D4F78" w:rsidRDefault="00D6627F">
            <w:pPr>
              <w:pStyle w:val="TableParagraph"/>
              <w:spacing w:line="255" w:lineRule="exact"/>
              <w:ind w:left="51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AKTS</w:t>
            </w:r>
          </w:p>
        </w:tc>
      </w:tr>
      <w:tr w:rsidR="002D4F78" w14:paraId="4F9645EE" w14:textId="77777777">
        <w:trPr>
          <w:trHeight w:hRule="exact" w:val="434"/>
        </w:trPr>
        <w:tc>
          <w:tcPr>
            <w:tcW w:w="2794" w:type="dxa"/>
            <w:tcBorders>
              <w:top w:val="single" w:sz="12" w:space="0" w:color="FFC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A7E4ED" w14:textId="77777777" w:rsidR="002D4F78" w:rsidRDefault="00D6627F">
            <w:pPr>
              <w:pStyle w:val="TableParagraph"/>
              <w:spacing w:line="272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Anatomi</w:t>
            </w:r>
          </w:p>
        </w:tc>
        <w:tc>
          <w:tcPr>
            <w:tcW w:w="1162" w:type="dxa"/>
            <w:tcBorders>
              <w:top w:val="single" w:sz="12" w:space="0" w:color="FFC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066019" w14:textId="77777777" w:rsidR="002D4F78" w:rsidRDefault="00D6627F">
            <w:pPr>
              <w:pStyle w:val="TableParagraph"/>
              <w:spacing w:line="272" w:lineRule="exact"/>
              <w:ind w:left="14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ANT240</w:t>
            </w:r>
          </w:p>
        </w:tc>
        <w:tc>
          <w:tcPr>
            <w:tcW w:w="912" w:type="dxa"/>
            <w:tcBorders>
              <w:top w:val="single" w:sz="12" w:space="0" w:color="FFC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A14645" w14:textId="77777777" w:rsidR="002D4F78" w:rsidRDefault="00D6627F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38</w:t>
            </w:r>
          </w:p>
        </w:tc>
        <w:tc>
          <w:tcPr>
            <w:tcW w:w="869" w:type="dxa"/>
            <w:tcBorders>
              <w:top w:val="single" w:sz="12" w:space="0" w:color="FFC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119ED5" w14:textId="77777777" w:rsidR="002D4F78" w:rsidRDefault="00D6627F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40</w:t>
            </w:r>
          </w:p>
        </w:tc>
        <w:tc>
          <w:tcPr>
            <w:tcW w:w="1270" w:type="dxa"/>
            <w:tcBorders>
              <w:top w:val="single" w:sz="12" w:space="0" w:color="FFC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071C16" w14:textId="77777777" w:rsidR="002D4F78" w:rsidRDefault="00D6627F">
            <w:pPr>
              <w:pStyle w:val="TableParagraph"/>
              <w:spacing w:line="272" w:lineRule="exact"/>
              <w:ind w:lef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78</w:t>
            </w:r>
          </w:p>
        </w:tc>
        <w:tc>
          <w:tcPr>
            <w:tcW w:w="1685" w:type="dxa"/>
            <w:tcBorders>
              <w:top w:val="single" w:sz="12" w:space="0" w:color="FFC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CD2F23" w14:textId="77777777" w:rsidR="002D4F78" w:rsidRDefault="002D4F78"/>
        </w:tc>
      </w:tr>
      <w:tr w:rsidR="002D4F78" w14:paraId="6E551723" w14:textId="77777777">
        <w:trPr>
          <w:trHeight w:hRule="exact" w:val="425"/>
        </w:trPr>
        <w:tc>
          <w:tcPr>
            <w:tcW w:w="27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058ACF" w14:textId="77777777" w:rsidR="002D4F78" w:rsidRDefault="00D6627F">
            <w:pPr>
              <w:pStyle w:val="TableParagraph"/>
              <w:spacing w:line="272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Histoloji</w:t>
            </w:r>
            <w:r>
              <w:rPr>
                <w:rFonts w:ascii="Times New Roman"/>
                <w:b/>
                <w:spacing w:val="-6"/>
                <w:sz w:val="24"/>
              </w:rPr>
              <w:t xml:space="preserve"> </w:t>
            </w:r>
            <w:r>
              <w:rPr>
                <w:rFonts w:ascii="Times New Roman"/>
                <w:b/>
                <w:sz w:val="24"/>
              </w:rPr>
              <w:t>-</w:t>
            </w:r>
            <w:r>
              <w:rPr>
                <w:rFonts w:ascii="Times New Roman"/>
                <w:b/>
                <w:spacing w:val="-7"/>
                <w:sz w:val="24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4"/>
              </w:rPr>
              <w:t>Embriyoloji</w:t>
            </w:r>
          </w:p>
        </w:tc>
        <w:tc>
          <w:tcPr>
            <w:tcW w:w="11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AB0EC1" w14:textId="77777777" w:rsidR="002D4F78" w:rsidRDefault="00D6627F">
            <w:pPr>
              <w:pStyle w:val="TableParagraph"/>
              <w:spacing w:line="272" w:lineRule="exact"/>
              <w:ind w:left="15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z w:val="24"/>
              </w:rPr>
              <w:t>HST240</w:t>
            </w:r>
          </w:p>
        </w:tc>
        <w:tc>
          <w:tcPr>
            <w:tcW w:w="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61B6A3" w14:textId="77777777" w:rsidR="002D4F78" w:rsidRDefault="00D6627F">
            <w:pPr>
              <w:pStyle w:val="TableParagraph"/>
              <w:spacing w:line="272" w:lineRule="exact"/>
              <w:ind w:righ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9</w:t>
            </w:r>
          </w:p>
        </w:tc>
        <w:tc>
          <w:tcPr>
            <w:tcW w:w="8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A871B8" w14:textId="77777777" w:rsidR="002D4F78" w:rsidRDefault="00D6627F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8</w:t>
            </w:r>
          </w:p>
        </w:tc>
        <w:tc>
          <w:tcPr>
            <w:tcW w:w="12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1F65E8" w14:textId="77777777" w:rsidR="002D4F78" w:rsidRDefault="00D6627F">
            <w:pPr>
              <w:pStyle w:val="TableParagraph"/>
              <w:spacing w:line="272" w:lineRule="exact"/>
              <w:ind w:lef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17</w:t>
            </w:r>
          </w:p>
        </w:tc>
        <w:tc>
          <w:tcPr>
            <w:tcW w:w="16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952263" w14:textId="77777777" w:rsidR="002D4F78" w:rsidRDefault="002D4F78"/>
        </w:tc>
      </w:tr>
      <w:tr w:rsidR="002D4F78" w14:paraId="29201361" w14:textId="77777777">
        <w:trPr>
          <w:trHeight w:hRule="exact" w:val="420"/>
        </w:trPr>
        <w:tc>
          <w:tcPr>
            <w:tcW w:w="27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659E7D" w14:textId="77777777" w:rsidR="002D4F78" w:rsidRDefault="00D6627F">
            <w:pPr>
              <w:pStyle w:val="TableParagraph"/>
              <w:spacing w:line="269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Fizyoloji</w:t>
            </w:r>
          </w:p>
        </w:tc>
        <w:tc>
          <w:tcPr>
            <w:tcW w:w="11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7DF627" w14:textId="77777777" w:rsidR="002D4F78" w:rsidRDefault="00D6627F">
            <w:pPr>
              <w:pStyle w:val="TableParagraph"/>
              <w:spacing w:line="269" w:lineRule="exact"/>
              <w:ind w:left="15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z w:val="24"/>
              </w:rPr>
              <w:t>FZY240</w:t>
            </w:r>
          </w:p>
        </w:tc>
        <w:tc>
          <w:tcPr>
            <w:tcW w:w="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5920B7" w14:textId="77777777" w:rsidR="002D4F78" w:rsidRDefault="00D6627F">
            <w:pPr>
              <w:pStyle w:val="TableParagraph"/>
              <w:spacing w:line="269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21</w:t>
            </w:r>
          </w:p>
        </w:tc>
        <w:tc>
          <w:tcPr>
            <w:tcW w:w="8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48F18E" w14:textId="77777777" w:rsidR="002D4F78" w:rsidRDefault="00D6627F">
            <w:pPr>
              <w:pStyle w:val="TableParagraph"/>
              <w:spacing w:line="269" w:lineRule="exact"/>
              <w:ind w:righ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-</w:t>
            </w:r>
          </w:p>
        </w:tc>
        <w:tc>
          <w:tcPr>
            <w:tcW w:w="12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67D623" w14:textId="77777777" w:rsidR="002D4F78" w:rsidRDefault="00D6627F">
            <w:pPr>
              <w:pStyle w:val="TableParagraph"/>
              <w:spacing w:line="269" w:lineRule="exact"/>
              <w:ind w:lef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21</w:t>
            </w:r>
          </w:p>
        </w:tc>
        <w:tc>
          <w:tcPr>
            <w:tcW w:w="16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8ED8CD" w14:textId="77777777" w:rsidR="002D4F78" w:rsidRDefault="002D4F78"/>
        </w:tc>
      </w:tr>
      <w:tr w:rsidR="002D4F78" w14:paraId="0F2871AB" w14:textId="77777777">
        <w:trPr>
          <w:trHeight w:hRule="exact" w:val="425"/>
        </w:trPr>
        <w:tc>
          <w:tcPr>
            <w:tcW w:w="27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944116" w14:textId="77777777" w:rsidR="002D4F78" w:rsidRDefault="00D6627F">
            <w:pPr>
              <w:pStyle w:val="TableParagraph"/>
              <w:spacing w:line="272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</w:rPr>
              <w:t>Tıbbi</w:t>
            </w:r>
            <w:r>
              <w:rPr>
                <w:rFonts w:ascii="Times New Roman" w:hAnsi="Times New Roman"/>
                <w:b/>
                <w:spacing w:val="-10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</w:rPr>
              <w:t>Biyokimya</w:t>
            </w:r>
          </w:p>
        </w:tc>
        <w:tc>
          <w:tcPr>
            <w:tcW w:w="11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91C275" w14:textId="77777777" w:rsidR="002D4F78" w:rsidRDefault="00D6627F">
            <w:pPr>
              <w:pStyle w:val="TableParagraph"/>
              <w:spacing w:line="272" w:lineRule="exact"/>
              <w:ind w:left="13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BYK240</w:t>
            </w:r>
          </w:p>
        </w:tc>
        <w:tc>
          <w:tcPr>
            <w:tcW w:w="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DDD7B2" w14:textId="77777777" w:rsidR="002D4F78" w:rsidRDefault="00D6627F">
            <w:pPr>
              <w:pStyle w:val="TableParagraph"/>
              <w:spacing w:line="272" w:lineRule="exact"/>
              <w:ind w:righ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5</w:t>
            </w:r>
          </w:p>
        </w:tc>
        <w:tc>
          <w:tcPr>
            <w:tcW w:w="8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A8B5A9" w14:textId="77777777" w:rsidR="002D4F78" w:rsidRDefault="00D6627F">
            <w:pPr>
              <w:pStyle w:val="TableParagraph"/>
              <w:spacing w:line="272" w:lineRule="exact"/>
              <w:ind w:righ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-</w:t>
            </w:r>
          </w:p>
        </w:tc>
        <w:tc>
          <w:tcPr>
            <w:tcW w:w="12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4DE0C0" w14:textId="77777777" w:rsidR="002D4F78" w:rsidRDefault="00D6627F">
            <w:pPr>
              <w:pStyle w:val="TableParagraph"/>
              <w:spacing w:line="272" w:lineRule="exact"/>
              <w:ind w:lef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5</w:t>
            </w:r>
          </w:p>
        </w:tc>
        <w:tc>
          <w:tcPr>
            <w:tcW w:w="16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B3DCC0" w14:textId="77777777" w:rsidR="002D4F78" w:rsidRDefault="002D4F78"/>
        </w:tc>
      </w:tr>
      <w:tr w:rsidR="002D4F78" w14:paraId="41B621B1" w14:textId="77777777">
        <w:trPr>
          <w:trHeight w:hRule="exact" w:val="425"/>
        </w:trPr>
        <w:tc>
          <w:tcPr>
            <w:tcW w:w="27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9D7546" w14:textId="77777777" w:rsidR="002D4F78" w:rsidRDefault="00D6627F">
            <w:pPr>
              <w:pStyle w:val="TableParagraph"/>
              <w:spacing w:line="272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</w:rPr>
              <w:t>Tıbbi</w:t>
            </w:r>
            <w:r>
              <w:rPr>
                <w:rFonts w:ascii="Times New Roman" w:hAnsi="Times New Roman"/>
                <w:b/>
                <w:spacing w:val="-12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4"/>
              </w:rPr>
              <w:t>Mikrobiyoloji</w:t>
            </w:r>
          </w:p>
        </w:tc>
        <w:tc>
          <w:tcPr>
            <w:tcW w:w="11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A8C212" w14:textId="77777777" w:rsidR="002D4F78" w:rsidRDefault="00D6627F">
            <w:pPr>
              <w:pStyle w:val="TableParagraph"/>
              <w:spacing w:line="27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MKR240</w:t>
            </w:r>
          </w:p>
        </w:tc>
        <w:tc>
          <w:tcPr>
            <w:tcW w:w="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2A0F12" w14:textId="77777777" w:rsidR="002D4F78" w:rsidRDefault="00D6627F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10</w:t>
            </w:r>
          </w:p>
        </w:tc>
        <w:tc>
          <w:tcPr>
            <w:tcW w:w="8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90F9E9" w14:textId="77777777" w:rsidR="002D4F78" w:rsidRDefault="00D6627F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4</w:t>
            </w:r>
          </w:p>
        </w:tc>
        <w:tc>
          <w:tcPr>
            <w:tcW w:w="12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D0275B" w14:textId="77777777" w:rsidR="002D4F78" w:rsidRDefault="00D6627F">
            <w:pPr>
              <w:pStyle w:val="TableParagraph"/>
              <w:spacing w:line="272" w:lineRule="exact"/>
              <w:ind w:lef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14</w:t>
            </w:r>
          </w:p>
        </w:tc>
        <w:tc>
          <w:tcPr>
            <w:tcW w:w="16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827B03" w14:textId="77777777" w:rsidR="002D4F78" w:rsidRDefault="002D4F78"/>
        </w:tc>
      </w:tr>
      <w:tr w:rsidR="002D4F78" w14:paraId="3211A994" w14:textId="77777777">
        <w:trPr>
          <w:trHeight w:hRule="exact" w:val="838"/>
        </w:trPr>
        <w:tc>
          <w:tcPr>
            <w:tcW w:w="27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376A08" w14:textId="77777777" w:rsidR="002D4F78" w:rsidRDefault="00D6627F">
            <w:pPr>
              <w:pStyle w:val="TableParagraph"/>
              <w:spacing w:line="360" w:lineRule="auto"/>
              <w:ind w:left="104" w:right="96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</w:rPr>
              <w:t>Tıbbi</w:t>
            </w:r>
            <w:r>
              <w:rPr>
                <w:rFonts w:ascii="Times New Roman" w:hAnsi="Times New Roman"/>
                <w:b/>
                <w:spacing w:val="-8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</w:rPr>
              <w:t>Biyoloji</w:t>
            </w:r>
            <w:r>
              <w:rPr>
                <w:rFonts w:ascii="Times New Roman" w:hAnsi="Times New Roman"/>
                <w:b/>
                <w:spacing w:val="-6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</w:rPr>
              <w:t>ve</w:t>
            </w:r>
            <w:r>
              <w:rPr>
                <w:rFonts w:ascii="Times New Roman" w:hAnsi="Times New Roman"/>
                <w:b/>
                <w:spacing w:val="21"/>
                <w:w w:val="99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4"/>
              </w:rPr>
              <w:t>Genetik</w:t>
            </w:r>
          </w:p>
        </w:tc>
        <w:tc>
          <w:tcPr>
            <w:tcW w:w="11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EB6981" w14:textId="77777777" w:rsidR="002D4F78" w:rsidRDefault="002D4F78"/>
        </w:tc>
        <w:tc>
          <w:tcPr>
            <w:tcW w:w="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3B6757" w14:textId="77777777" w:rsidR="002D4F78" w:rsidRDefault="00D6627F">
            <w:pPr>
              <w:pStyle w:val="TableParagraph"/>
              <w:spacing w:line="272" w:lineRule="exact"/>
              <w:ind w:righ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9</w:t>
            </w:r>
          </w:p>
        </w:tc>
        <w:tc>
          <w:tcPr>
            <w:tcW w:w="8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F8272E" w14:textId="77777777" w:rsidR="002D4F78" w:rsidRDefault="00D6627F">
            <w:pPr>
              <w:pStyle w:val="TableParagraph"/>
              <w:spacing w:line="272" w:lineRule="exact"/>
              <w:ind w:righ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-</w:t>
            </w:r>
          </w:p>
        </w:tc>
        <w:tc>
          <w:tcPr>
            <w:tcW w:w="12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0400DB" w14:textId="77777777" w:rsidR="002D4F78" w:rsidRDefault="00D6627F">
            <w:pPr>
              <w:pStyle w:val="TableParagraph"/>
              <w:spacing w:line="272" w:lineRule="exact"/>
              <w:ind w:lef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9</w:t>
            </w:r>
          </w:p>
        </w:tc>
        <w:tc>
          <w:tcPr>
            <w:tcW w:w="16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A18FAC" w14:textId="77777777" w:rsidR="002D4F78" w:rsidRDefault="002D4F78"/>
        </w:tc>
      </w:tr>
      <w:tr w:rsidR="002D4F78" w14:paraId="6B877E60" w14:textId="77777777">
        <w:trPr>
          <w:trHeight w:hRule="exact" w:val="422"/>
        </w:trPr>
        <w:tc>
          <w:tcPr>
            <w:tcW w:w="27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A3626A" w14:textId="77777777" w:rsidR="002D4F78" w:rsidRDefault="00D6627F">
            <w:pPr>
              <w:pStyle w:val="TableParagraph"/>
              <w:spacing w:line="272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TOPLAM</w:t>
            </w:r>
          </w:p>
        </w:tc>
        <w:tc>
          <w:tcPr>
            <w:tcW w:w="11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035992" w14:textId="77777777" w:rsidR="002D4F78" w:rsidRDefault="002D4F78"/>
        </w:tc>
        <w:tc>
          <w:tcPr>
            <w:tcW w:w="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900072" w14:textId="77777777" w:rsidR="002D4F78" w:rsidRDefault="00D6627F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z w:val="24"/>
              </w:rPr>
              <w:t>92</w:t>
            </w:r>
          </w:p>
        </w:tc>
        <w:tc>
          <w:tcPr>
            <w:tcW w:w="8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6DD70E" w14:textId="77777777" w:rsidR="002D4F78" w:rsidRDefault="00D6627F">
            <w:pPr>
              <w:pStyle w:val="TableParagraph"/>
              <w:spacing w:line="272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z w:val="24"/>
              </w:rPr>
              <w:t>52</w:t>
            </w:r>
          </w:p>
        </w:tc>
        <w:tc>
          <w:tcPr>
            <w:tcW w:w="12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DFEC0E" w14:textId="77777777" w:rsidR="002D4F78" w:rsidRDefault="00D6627F">
            <w:pPr>
              <w:pStyle w:val="TableParagraph"/>
              <w:spacing w:line="272" w:lineRule="exact"/>
              <w:ind w:lef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z w:val="24"/>
              </w:rPr>
              <w:t>144</w:t>
            </w:r>
          </w:p>
        </w:tc>
        <w:tc>
          <w:tcPr>
            <w:tcW w:w="16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6FC939" w14:textId="77777777" w:rsidR="002D4F78" w:rsidRDefault="002D4F78"/>
        </w:tc>
      </w:tr>
    </w:tbl>
    <w:p w14:paraId="48080D94" w14:textId="77777777" w:rsidR="002D4F78" w:rsidRDefault="002D4F78">
      <w:pPr>
        <w:sectPr w:rsidR="002D4F78">
          <w:pgSz w:w="16850" w:h="11920" w:orient="landscape"/>
          <w:pgMar w:top="1100" w:right="2420" w:bottom="1120" w:left="2420" w:header="0" w:footer="930" w:gutter="0"/>
          <w:cols w:space="720"/>
        </w:sectPr>
      </w:pPr>
    </w:p>
    <w:p w14:paraId="77FDC566" w14:textId="77777777" w:rsidR="002D4F78" w:rsidRDefault="002D4F7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D8AC3B4" w14:textId="77777777" w:rsidR="002D4F78" w:rsidRDefault="002D4F78">
      <w:pPr>
        <w:spacing w:before="9"/>
        <w:rPr>
          <w:rFonts w:ascii="Times New Roman" w:eastAsia="Times New Roman" w:hAnsi="Times New Roman" w:cs="Times New Roman"/>
          <w:sz w:val="27"/>
          <w:szCs w:val="27"/>
        </w:rPr>
      </w:pPr>
    </w:p>
    <w:tbl>
      <w:tblPr>
        <w:tblStyle w:val="TableNormal"/>
        <w:tblW w:w="0" w:type="auto"/>
        <w:tblInd w:w="101" w:type="dxa"/>
        <w:tblLayout w:type="fixed"/>
        <w:tblLook w:val="01E0" w:firstRow="1" w:lastRow="1" w:firstColumn="1" w:lastColumn="1" w:noHBand="0" w:noVBand="0"/>
      </w:tblPr>
      <w:tblGrid>
        <w:gridCol w:w="1841"/>
        <w:gridCol w:w="2129"/>
        <w:gridCol w:w="1927"/>
        <w:gridCol w:w="2326"/>
        <w:gridCol w:w="3279"/>
        <w:gridCol w:w="2972"/>
      </w:tblGrid>
      <w:tr w:rsidR="002D4F78" w14:paraId="4769A16D" w14:textId="77777777">
        <w:trPr>
          <w:trHeight w:hRule="exact" w:val="350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2F82AEBA" w14:textId="77777777" w:rsidR="002D4F78" w:rsidRDefault="00D6627F">
            <w:pPr>
              <w:pStyle w:val="TableParagraph"/>
              <w:spacing w:before="54"/>
              <w:ind w:left="44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3.</w:t>
            </w:r>
            <w:r>
              <w:rPr>
                <w:rFonts w:ascii="Times New Roman"/>
                <w:b/>
                <w:spacing w:val="-9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Hafta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4375E359" w14:textId="77777777" w:rsidR="002D4F78" w:rsidRDefault="00D6627F">
            <w:pPr>
              <w:pStyle w:val="TableParagraph"/>
              <w:spacing w:line="229" w:lineRule="exact"/>
              <w:ind w:left="56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20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0"/>
              </w:rPr>
              <w:t>Şubat</w:t>
            </w:r>
            <w:r>
              <w:rPr>
                <w:rFonts w:ascii="Times New Roman" w:hAnsi="Times New Roman"/>
                <w:b/>
                <w:spacing w:val="-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3</w:t>
            </w:r>
          </w:p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1C9F95A4" w14:textId="77777777" w:rsidR="002D4F78" w:rsidRDefault="00D6627F">
            <w:pPr>
              <w:pStyle w:val="TableParagraph"/>
              <w:spacing w:before="54"/>
              <w:ind w:left="35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21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0"/>
              </w:rPr>
              <w:t>Şubat</w:t>
            </w:r>
            <w:r>
              <w:rPr>
                <w:rFonts w:ascii="Times New Roman" w:hAnsi="Times New Roman"/>
                <w:b/>
                <w:spacing w:val="-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3</w:t>
            </w:r>
          </w:p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313C72EB" w14:textId="77777777" w:rsidR="002D4F78" w:rsidRDefault="00D6627F">
            <w:pPr>
              <w:pStyle w:val="TableParagraph"/>
              <w:spacing w:before="54"/>
              <w:ind w:left="55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22</w:t>
            </w:r>
            <w:r>
              <w:rPr>
                <w:rFonts w:ascii="Times New Roman" w:hAnsi="Times New Roman"/>
                <w:b/>
                <w:spacing w:val="-4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0"/>
              </w:rPr>
              <w:t>Şubat</w:t>
            </w:r>
            <w:r>
              <w:rPr>
                <w:rFonts w:ascii="Times New Roman" w:hAnsi="Times New Roman"/>
                <w:b/>
                <w:spacing w:val="-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3</w:t>
            </w:r>
          </w:p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77118001" w14:textId="77777777" w:rsidR="002D4F78" w:rsidRDefault="00D6627F">
            <w:pPr>
              <w:pStyle w:val="TableParagraph"/>
              <w:spacing w:before="54"/>
              <w:ind w:left="103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23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0"/>
              </w:rPr>
              <w:t>Şubat</w:t>
            </w:r>
            <w:r>
              <w:rPr>
                <w:rFonts w:ascii="Times New Roman" w:hAnsi="Times New Roman"/>
                <w:b/>
                <w:spacing w:val="-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3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75689002" w14:textId="77777777" w:rsidR="002D4F78" w:rsidRDefault="00D6627F">
            <w:pPr>
              <w:pStyle w:val="TableParagraph"/>
              <w:spacing w:before="54"/>
              <w:ind w:left="9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24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0"/>
              </w:rPr>
              <w:t>Şubat</w:t>
            </w:r>
            <w:r>
              <w:rPr>
                <w:rFonts w:ascii="Times New Roman" w:hAnsi="Times New Roman"/>
                <w:b/>
                <w:spacing w:val="-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3</w:t>
            </w:r>
          </w:p>
        </w:tc>
      </w:tr>
      <w:tr w:rsidR="002D4F78" w14:paraId="665B8090" w14:textId="77777777">
        <w:trPr>
          <w:trHeight w:hRule="exact" w:val="350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62A073" w14:textId="77777777" w:rsidR="002D4F78" w:rsidRDefault="00D6627F">
            <w:pPr>
              <w:pStyle w:val="TableParagraph"/>
              <w:spacing w:before="54"/>
              <w:ind w:left="1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Saat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B22B0C" w14:textId="77777777" w:rsidR="002D4F78" w:rsidRDefault="00D6627F">
            <w:pPr>
              <w:pStyle w:val="TableParagraph"/>
              <w:spacing w:line="229" w:lineRule="exact"/>
              <w:ind w:left="76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Pazartesi</w:t>
            </w:r>
          </w:p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2A724D" w14:textId="77777777" w:rsidR="002D4F78" w:rsidRDefault="00D6627F">
            <w:pPr>
              <w:pStyle w:val="TableParagraph"/>
              <w:spacing w:line="229" w:lineRule="exact"/>
              <w:ind w:left="20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Salı</w:t>
            </w:r>
          </w:p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6FF96B" w14:textId="77777777" w:rsidR="002D4F78" w:rsidRDefault="00D6627F">
            <w:pPr>
              <w:pStyle w:val="TableParagraph"/>
              <w:spacing w:before="54"/>
              <w:ind w:left="71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Çarşamba</w:t>
            </w:r>
          </w:p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C06B0B" w14:textId="77777777" w:rsidR="002D4F78" w:rsidRDefault="00D6627F">
            <w:pPr>
              <w:pStyle w:val="TableParagraph"/>
              <w:spacing w:before="54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Perşembe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D7516D" w14:textId="77777777" w:rsidR="002D4F78" w:rsidRDefault="00D6627F">
            <w:pPr>
              <w:pStyle w:val="TableParagraph"/>
              <w:spacing w:before="54"/>
              <w:ind w:left="17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>Cuma</w:t>
            </w:r>
          </w:p>
        </w:tc>
      </w:tr>
      <w:tr w:rsidR="002D4F78" w14:paraId="58176CE2" w14:textId="77777777">
        <w:trPr>
          <w:trHeight w:hRule="exact" w:val="838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5FF678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F7F317B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4D9A3E5C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5720DF" w14:textId="77777777" w:rsidR="002D4F78" w:rsidRDefault="002D4F78"/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94CF7E" w14:textId="77777777" w:rsidR="002D4F78" w:rsidRDefault="002D4F78"/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E915BA" w14:textId="77777777" w:rsidR="002D4F78" w:rsidRDefault="002D4F78"/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F34B47" w14:textId="77777777" w:rsidR="002D4F78" w:rsidRDefault="00D6627F">
            <w:pPr>
              <w:pStyle w:val="TableParagraph"/>
              <w:spacing w:line="203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Pratik</w:t>
            </w:r>
          </w:p>
          <w:p w14:paraId="259B99F1" w14:textId="77777777" w:rsidR="002D4F78" w:rsidRDefault="00D6627F">
            <w:pPr>
              <w:pStyle w:val="TableParagraph"/>
              <w:spacing w:before="2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M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Spinalis</w:t>
            </w:r>
            <w:r>
              <w:rPr>
                <w:rFonts w:ascii="Arial" w:hAnsi="Arial"/>
                <w:color w:val="00AE50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G1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1"/>
                <w:sz w:val="18"/>
              </w:rPr>
              <w:t>ÜyeleriŞeyma</w:t>
            </w:r>
          </w:p>
          <w:p w14:paraId="5D6D8066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z w:val="18"/>
              </w:rPr>
              <w:t>TOY,</w:t>
            </w:r>
            <w:r>
              <w:rPr>
                <w:rFonts w:asci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N.</w:t>
            </w:r>
            <w:r>
              <w:rPr>
                <w:rFonts w:ascii="Arial"/>
                <w:color w:val="00AE50"/>
                <w:spacing w:val="-14"/>
                <w:sz w:val="18"/>
              </w:rPr>
              <w:t xml:space="preserve"> </w:t>
            </w:r>
            <w:r>
              <w:rPr>
                <w:rFonts w:ascii="Arial"/>
                <w:color w:val="00AE50"/>
                <w:sz w:val="18"/>
              </w:rPr>
              <w:t>YILMAZ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E3BEB1" w14:textId="77777777" w:rsidR="002D4F78" w:rsidRDefault="002D4F78"/>
        </w:tc>
      </w:tr>
      <w:tr w:rsidR="002D4F78" w14:paraId="7B8A4B3A" w14:textId="77777777">
        <w:trPr>
          <w:trHeight w:hRule="exact" w:val="1047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B8F91D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4398D4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EEE8C8D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92E574" w14:textId="77777777" w:rsidR="002D4F78" w:rsidRDefault="002D4F78"/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7939A8" w14:textId="77777777" w:rsidR="002D4F78" w:rsidRDefault="002D4F78"/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A5A372" w14:textId="77777777" w:rsidR="002D4F78" w:rsidRDefault="002D4F78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0C7C2159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111815C2" w14:textId="77777777" w:rsidR="002D4F78" w:rsidRDefault="00D6627F">
            <w:pPr>
              <w:pStyle w:val="TableParagraph"/>
              <w:spacing w:before="2"/>
              <w:ind w:left="104" w:right="14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Sinir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stemi Embriyolojisi</w:t>
            </w:r>
            <w:r>
              <w:rPr>
                <w:rFonts w:ascii="Times New Roman" w:hAnsi="Times New Roman"/>
                <w:spacing w:val="2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Y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ERSAN</w:t>
            </w:r>
          </w:p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077B12" w14:textId="77777777" w:rsidR="002D4F78" w:rsidRDefault="00D6627F">
            <w:pPr>
              <w:pStyle w:val="TableParagraph"/>
              <w:spacing w:line="203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Pratik</w:t>
            </w:r>
          </w:p>
          <w:p w14:paraId="0E093D98" w14:textId="77777777" w:rsidR="002D4F78" w:rsidRDefault="00D6627F">
            <w:pPr>
              <w:pStyle w:val="TableParagraph"/>
              <w:spacing w:before="2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M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Spinalis</w:t>
            </w:r>
            <w:r>
              <w:rPr>
                <w:rFonts w:ascii="Arial" w:hAnsi="Arial"/>
                <w:color w:val="00AE50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G1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1"/>
                <w:sz w:val="18"/>
              </w:rPr>
              <w:t>ÜyeleriŞeyma</w:t>
            </w:r>
          </w:p>
          <w:p w14:paraId="138C9623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z w:val="18"/>
              </w:rPr>
              <w:t>TOY,</w:t>
            </w:r>
            <w:r>
              <w:rPr>
                <w:rFonts w:asci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N.</w:t>
            </w:r>
            <w:r>
              <w:rPr>
                <w:rFonts w:ascii="Arial"/>
                <w:color w:val="00AE50"/>
                <w:spacing w:val="-14"/>
                <w:sz w:val="18"/>
              </w:rPr>
              <w:t xml:space="preserve"> </w:t>
            </w:r>
            <w:r>
              <w:rPr>
                <w:rFonts w:ascii="Arial"/>
                <w:color w:val="00AE50"/>
                <w:sz w:val="18"/>
              </w:rPr>
              <w:t>YILMAZ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686CBF" w14:textId="77777777" w:rsidR="002D4F78" w:rsidRDefault="00D6627F">
            <w:pPr>
              <w:pStyle w:val="TableParagraph"/>
              <w:spacing w:before="99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28209F6C" w14:textId="77777777" w:rsidR="002D4F78" w:rsidRDefault="00D6627F">
            <w:pPr>
              <w:pStyle w:val="TableParagraph"/>
              <w:spacing w:before="2"/>
              <w:ind w:left="104" w:right="52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Beyin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tabolizması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ve </w:t>
            </w:r>
            <w:r>
              <w:rPr>
                <w:rFonts w:ascii="Arial" w:hAnsi="Arial"/>
                <w:spacing w:val="-1"/>
                <w:sz w:val="18"/>
              </w:rPr>
              <w:t>BOS</w:t>
            </w:r>
            <w:r>
              <w:rPr>
                <w:rFonts w:ascii="Arial" w:hAnsi="Arial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iyokimyası</w:t>
            </w:r>
          </w:p>
          <w:p w14:paraId="0690C961" w14:textId="77777777" w:rsidR="002D4F78" w:rsidRDefault="00D6627F">
            <w:pPr>
              <w:pStyle w:val="TableParagraph"/>
              <w:spacing w:line="206" w:lineRule="exact"/>
              <w:ind w:left="-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ehmet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sz w:val="18"/>
              </w:rPr>
              <w:t>KARA</w:t>
            </w:r>
          </w:p>
        </w:tc>
      </w:tr>
      <w:tr w:rsidR="002D4F78" w14:paraId="375601E6" w14:textId="77777777">
        <w:trPr>
          <w:trHeight w:hRule="exact" w:val="1046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74EABB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75DC8BF" w14:textId="77777777" w:rsidR="002D4F78" w:rsidRDefault="002D4F7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23EB25CC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15D7DB" w14:textId="77777777" w:rsidR="002D4F78" w:rsidRDefault="00D6627F">
            <w:pPr>
              <w:pStyle w:val="TableParagraph"/>
              <w:spacing w:line="205" w:lineRule="exact"/>
              <w:ind w:left="15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NATOMİ</w:t>
            </w:r>
          </w:p>
          <w:p w14:paraId="5406B0BE" w14:textId="77777777" w:rsidR="002D4F78" w:rsidRDefault="00D6627F">
            <w:pPr>
              <w:pStyle w:val="TableParagraph"/>
              <w:spacing w:before="2" w:line="254" w:lineRule="auto"/>
              <w:ind w:left="104" w:right="531" w:firstLine="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Mer.Sin.Sis.ne</w:t>
            </w:r>
            <w:r>
              <w:rPr>
                <w:rFonts w:ascii="Times New Roman" w:hAnsi="Times New Roman"/>
                <w:spacing w:val="23"/>
                <w:w w:val="96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sz w:val="18"/>
              </w:rPr>
              <w:t>Gir</w:t>
            </w:r>
            <w:r>
              <w:rPr>
                <w:rFonts w:ascii="Arial" w:hAnsi="Arial"/>
                <w:spacing w:val="-4"/>
                <w:sz w:val="18"/>
              </w:rPr>
              <w:t>i</w:t>
            </w:r>
            <w:r>
              <w:rPr>
                <w:rFonts w:ascii="Arial" w:hAnsi="Arial"/>
                <w:spacing w:val="-7"/>
                <w:sz w:val="18"/>
              </w:rPr>
              <w:t>ş</w:t>
            </w:r>
            <w:r>
              <w:rPr>
                <w:rFonts w:ascii="Arial" w:hAnsi="Arial"/>
                <w:spacing w:val="-3"/>
                <w:sz w:val="18"/>
              </w:rPr>
              <w:t>:</w:t>
            </w:r>
            <w:r>
              <w:rPr>
                <w:rFonts w:ascii="Arial" w:hAnsi="Arial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Genel</w:t>
            </w:r>
            <w:r>
              <w:rPr>
                <w:rFonts w:ascii="Arial" w:hAnsi="Arial"/>
                <w:spacing w:val="-2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ilgiler</w:t>
            </w:r>
            <w:r>
              <w:rPr>
                <w:rFonts w:ascii="Times New Roman" w:hAnsi="Times New Roman"/>
                <w:spacing w:val="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B74E1B" w14:textId="77777777" w:rsidR="002D4F78" w:rsidRDefault="002D4F78"/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3C168F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5A3A40FE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OLO</w:t>
            </w:r>
            <w:r>
              <w:rPr>
                <w:rFonts w:ascii="Arial" w:hAnsi="Arial"/>
                <w:spacing w:val="-1"/>
                <w:w w:val="95"/>
                <w:sz w:val="18"/>
              </w:rPr>
              <w:t>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07DC3056" w14:textId="77777777" w:rsidR="002D4F78" w:rsidRDefault="00D6627F">
            <w:pPr>
              <w:pStyle w:val="TableParagraph"/>
              <w:spacing w:before="2"/>
              <w:ind w:left="104" w:right="23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Sinir</w:t>
            </w:r>
            <w:r>
              <w:rPr>
                <w:rFonts w:ascii="Arial" w:hAnsi="Arial"/>
                <w:spacing w:val="-1"/>
                <w:sz w:val="18"/>
              </w:rPr>
              <w:t xml:space="preserve"> Sistemi Histolojisi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-I</w:t>
            </w:r>
            <w:r>
              <w:rPr>
                <w:rFonts w:ascii="Times New Roman" w:hAnsi="Times New Roman"/>
                <w:spacing w:val="29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ERSAN</w:t>
            </w:r>
          </w:p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37017A" w14:textId="77777777" w:rsidR="002D4F78" w:rsidRDefault="00D6627F">
            <w:pPr>
              <w:pStyle w:val="TableParagraph"/>
              <w:ind w:left="107" w:right="2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528CD2"/>
                <w:spacing w:val="-1"/>
                <w:sz w:val="18"/>
              </w:rPr>
              <w:t>Hist.Pr.</w:t>
            </w:r>
            <w:r>
              <w:rPr>
                <w:rFonts w:ascii="Arial" w:hAnsi="Arial"/>
                <w:color w:val="528CD2"/>
                <w:spacing w:val="-14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2"/>
                <w:sz w:val="18"/>
              </w:rPr>
              <w:t>G2</w:t>
            </w:r>
            <w:r>
              <w:rPr>
                <w:rFonts w:ascii="Arial" w:hAnsi="Arial"/>
                <w:color w:val="528CD2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2"/>
                <w:sz w:val="18"/>
              </w:rPr>
              <w:t>Si.Sis.Hist.</w:t>
            </w:r>
            <w:r>
              <w:rPr>
                <w:rFonts w:ascii="Arial" w:hAnsi="Arial"/>
                <w:color w:val="528CD2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2"/>
                <w:sz w:val="18"/>
              </w:rPr>
              <w:t>Öğr.</w:t>
            </w:r>
            <w:r>
              <w:rPr>
                <w:rFonts w:ascii="Arial" w:hAnsi="Arial"/>
                <w:color w:val="528CD2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2"/>
                <w:sz w:val="18"/>
              </w:rPr>
              <w:t>Üyeleri</w:t>
            </w:r>
            <w:r>
              <w:rPr>
                <w:rFonts w:ascii="Arial" w:hAnsi="Arial"/>
                <w:color w:val="528CD2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Y.</w:t>
            </w:r>
            <w:r>
              <w:rPr>
                <w:rFonts w:ascii="Times New Roman" w:hAnsi="Times New Roman"/>
                <w:color w:val="528CD2"/>
                <w:spacing w:val="30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Ersan,</w:t>
            </w:r>
            <w:r>
              <w:rPr>
                <w:rFonts w:ascii="Arial" w:hAnsi="Arial"/>
                <w:color w:val="528CD2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F.</w:t>
            </w:r>
            <w:r>
              <w:rPr>
                <w:rFonts w:ascii="Arial" w:hAnsi="Arial"/>
                <w:color w:val="528CD2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Başak,</w:t>
            </w:r>
            <w:r>
              <w:rPr>
                <w:rFonts w:ascii="Arial" w:hAnsi="Arial"/>
                <w:color w:val="528CD2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A.</w:t>
            </w:r>
            <w:r>
              <w:rPr>
                <w:rFonts w:ascii="Arial" w:hAnsi="Arial"/>
                <w:color w:val="528CD2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Yahyazadeh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405B91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2205B700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504A2F00" w14:textId="77777777" w:rsidR="002D4F78" w:rsidRDefault="00D6627F">
            <w:pPr>
              <w:pStyle w:val="TableParagraph"/>
              <w:spacing w:before="2"/>
              <w:ind w:left="104" w:right="52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Beyin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tabolizması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ve </w:t>
            </w:r>
            <w:r>
              <w:rPr>
                <w:rFonts w:ascii="Arial" w:hAnsi="Arial"/>
                <w:spacing w:val="-1"/>
                <w:sz w:val="18"/>
              </w:rPr>
              <w:t>BOS</w:t>
            </w:r>
            <w:r>
              <w:rPr>
                <w:rFonts w:ascii="Arial" w:hAnsi="Arial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iyokimyası</w:t>
            </w:r>
          </w:p>
          <w:p w14:paraId="48F9EF16" w14:textId="77777777" w:rsidR="002D4F78" w:rsidRDefault="00D6627F">
            <w:pPr>
              <w:pStyle w:val="TableParagraph"/>
              <w:spacing w:before="2" w:line="206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ehmet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KARA</w:t>
            </w:r>
          </w:p>
        </w:tc>
      </w:tr>
      <w:tr w:rsidR="002D4F78" w14:paraId="093B8F0F" w14:textId="77777777">
        <w:trPr>
          <w:trHeight w:hRule="exact" w:val="1253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93A566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03D39E2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37E26872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CDB2FC" w14:textId="77777777" w:rsidR="002D4F78" w:rsidRDefault="00D6627F">
            <w:pPr>
              <w:pStyle w:val="TableParagraph"/>
              <w:spacing w:line="206" w:lineRule="exact"/>
              <w:ind w:left="15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NATOMİ</w:t>
            </w:r>
          </w:p>
          <w:p w14:paraId="055831A9" w14:textId="77777777" w:rsidR="002D4F78" w:rsidRDefault="00D6627F">
            <w:pPr>
              <w:pStyle w:val="TableParagraph"/>
              <w:spacing w:before="2" w:line="253" w:lineRule="auto"/>
              <w:ind w:left="104" w:right="531" w:firstLine="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Mer.Sin.Sis.ne</w:t>
            </w:r>
            <w:r>
              <w:rPr>
                <w:rFonts w:ascii="Times New Roman" w:hAnsi="Times New Roman"/>
                <w:spacing w:val="23"/>
                <w:w w:val="96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sz w:val="18"/>
              </w:rPr>
              <w:t>Gir</w:t>
            </w:r>
            <w:r>
              <w:rPr>
                <w:rFonts w:ascii="Arial" w:hAnsi="Arial"/>
                <w:spacing w:val="-4"/>
                <w:sz w:val="18"/>
              </w:rPr>
              <w:t>i</w:t>
            </w:r>
            <w:r>
              <w:rPr>
                <w:rFonts w:ascii="Arial" w:hAnsi="Arial"/>
                <w:spacing w:val="-7"/>
                <w:sz w:val="18"/>
              </w:rPr>
              <w:t>ş</w:t>
            </w:r>
            <w:r>
              <w:rPr>
                <w:rFonts w:ascii="Arial" w:hAnsi="Arial"/>
                <w:spacing w:val="-3"/>
                <w:sz w:val="18"/>
              </w:rPr>
              <w:t>:</w:t>
            </w:r>
            <w:r>
              <w:rPr>
                <w:rFonts w:ascii="Arial" w:hAnsi="Arial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Genel</w:t>
            </w:r>
            <w:r>
              <w:rPr>
                <w:rFonts w:ascii="Arial" w:hAnsi="Arial"/>
                <w:spacing w:val="-2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ilgiler</w:t>
            </w:r>
            <w:r>
              <w:rPr>
                <w:rFonts w:ascii="Times New Roman" w:hAnsi="Times New Roman"/>
                <w:spacing w:val="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75D825" w14:textId="77777777" w:rsidR="002D4F78" w:rsidRDefault="002D4F78"/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F1BC4F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26D21DBC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HİSTOLOJİ</w:t>
            </w:r>
          </w:p>
          <w:p w14:paraId="65CB72A9" w14:textId="77777777" w:rsidR="002D4F78" w:rsidRDefault="00D6627F">
            <w:pPr>
              <w:pStyle w:val="TableParagraph"/>
              <w:spacing w:before="4"/>
              <w:ind w:left="104" w:right="24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Sinir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stemi Histolojisi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II</w:t>
            </w:r>
            <w:r>
              <w:rPr>
                <w:rFonts w:ascii="Times New Roman" w:hAnsi="Times New Roman"/>
                <w:spacing w:val="29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Öğr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Ü.</w:t>
            </w:r>
            <w:r>
              <w:rPr>
                <w:rFonts w:ascii="Arial" w:hAnsi="Arial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ERSAN</w:t>
            </w:r>
          </w:p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FAB488" w14:textId="77777777" w:rsidR="002D4F78" w:rsidRDefault="00D6627F">
            <w:pPr>
              <w:pStyle w:val="TableParagraph"/>
              <w:ind w:left="107" w:right="22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528CD2"/>
                <w:sz w:val="18"/>
              </w:rPr>
              <w:t>Hist.Pr.</w:t>
            </w:r>
            <w:r>
              <w:rPr>
                <w:rFonts w:ascii="Arial" w:hAnsi="Arial"/>
                <w:color w:val="528CD2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G2</w:t>
            </w:r>
            <w:r>
              <w:rPr>
                <w:rFonts w:ascii="Arial" w:hAnsi="Arial"/>
                <w:color w:val="528CD2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Si.Sis.Hist.</w:t>
            </w:r>
            <w:r>
              <w:rPr>
                <w:rFonts w:ascii="Arial" w:hAnsi="Arial"/>
                <w:color w:val="528CD2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2"/>
                <w:sz w:val="18"/>
              </w:rPr>
              <w:t>Öğr.</w:t>
            </w:r>
            <w:r>
              <w:rPr>
                <w:rFonts w:ascii="Arial" w:hAnsi="Arial"/>
                <w:color w:val="528CD2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Üyeleri</w:t>
            </w:r>
            <w:r>
              <w:rPr>
                <w:rFonts w:ascii="Arial" w:hAnsi="Arial"/>
                <w:color w:val="528CD2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Y.</w:t>
            </w:r>
            <w:r>
              <w:rPr>
                <w:rFonts w:ascii="Times New Roman" w:hAnsi="Times New Roman"/>
                <w:color w:val="528CD2"/>
                <w:spacing w:val="29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Ersan,</w:t>
            </w:r>
            <w:r>
              <w:rPr>
                <w:rFonts w:ascii="Arial" w:hAnsi="Arial"/>
                <w:color w:val="528CD2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F.</w:t>
            </w:r>
            <w:r>
              <w:rPr>
                <w:rFonts w:ascii="Arial" w:hAnsi="Arial"/>
                <w:color w:val="528CD2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Başak,</w:t>
            </w:r>
            <w:r>
              <w:rPr>
                <w:rFonts w:ascii="Arial" w:hAnsi="Arial"/>
                <w:color w:val="528CD2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A.</w:t>
            </w:r>
            <w:r>
              <w:rPr>
                <w:rFonts w:ascii="Arial" w:hAnsi="Arial"/>
                <w:color w:val="528CD2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Yahyazadeh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EC97E7" w14:textId="77777777" w:rsidR="002D4F78" w:rsidRDefault="002D4F78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138C523C" w14:textId="77777777" w:rsidR="002D4F78" w:rsidRDefault="00D6627F">
            <w:pPr>
              <w:pStyle w:val="TableParagraph"/>
              <w:spacing w:line="269" w:lineRule="auto"/>
              <w:ind w:left="104" w:right="5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spacing w:val="-1"/>
                <w:sz w:val="16"/>
              </w:rPr>
              <w:t>Anatomi</w:t>
            </w:r>
            <w:r>
              <w:rPr>
                <w:rFonts w:ascii="Times New Roman" w:hAnsi="Times New Roman"/>
                <w:sz w:val="16"/>
              </w:rPr>
              <w:t xml:space="preserve">  </w:t>
            </w:r>
            <w:r>
              <w:rPr>
                <w:rFonts w:ascii="Times New Roman" w:hAnsi="Times New Roman"/>
                <w:spacing w:val="-1"/>
                <w:sz w:val="16"/>
              </w:rPr>
              <w:t>Cerebellum</w:t>
            </w:r>
            <w:r>
              <w:rPr>
                <w:rFonts w:ascii="Times New Roman" w:hAnsi="Times New Roman"/>
                <w:spacing w:val="1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16"/>
              </w:rPr>
              <w:t>Dr.</w:t>
            </w:r>
            <w:r>
              <w:rPr>
                <w:rFonts w:ascii="Times New Roman" w:hAnsi="Times New Roman"/>
                <w:spacing w:val="-4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16"/>
              </w:rPr>
              <w:t>Öğr.</w:t>
            </w:r>
            <w:r>
              <w:rPr>
                <w:rFonts w:ascii="Times New Roman" w:hAnsi="Times New Roman"/>
                <w:spacing w:val="-4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2"/>
                <w:sz w:val="16"/>
              </w:rPr>
              <w:t xml:space="preserve">Ü. </w:t>
            </w:r>
            <w:r>
              <w:rPr>
                <w:rFonts w:ascii="Times New Roman" w:hAnsi="Times New Roman"/>
                <w:spacing w:val="-1"/>
                <w:sz w:val="16"/>
              </w:rPr>
              <w:t>N.</w:t>
            </w:r>
            <w:r>
              <w:rPr>
                <w:rFonts w:ascii="Times New Roman" w:hAnsi="Times New Roman"/>
                <w:spacing w:val="27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16"/>
              </w:rPr>
              <w:t>YILMAZ</w:t>
            </w:r>
          </w:p>
        </w:tc>
      </w:tr>
      <w:tr w:rsidR="002D4F78" w14:paraId="61E9BDBA" w14:textId="77777777">
        <w:trPr>
          <w:trHeight w:hRule="exact" w:val="1045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EBDBF6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F6237F9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60A097F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3:30-14:10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1B3644" w14:textId="77777777" w:rsidR="002D4F78" w:rsidRDefault="00D6627F">
            <w:pPr>
              <w:pStyle w:val="TableParagraph"/>
              <w:spacing w:before="101" w:line="207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50FD7C1C" w14:textId="77777777" w:rsidR="002D4F78" w:rsidRDefault="00D6627F">
            <w:pPr>
              <w:pStyle w:val="TableParagraph"/>
              <w:ind w:left="104" w:right="58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MSS’nin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8"/>
                <w:szCs w:val="18"/>
              </w:rPr>
              <w:t>OrganizasyonuDr.</w:t>
            </w:r>
            <w:r>
              <w:rPr>
                <w:rFonts w:ascii="Times New Roman" w:eastAsia="Times New Roman" w:hAnsi="Times New Roman" w:cs="Times New Roman"/>
                <w:w w:val="8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Öğr.</w:t>
            </w:r>
            <w:r>
              <w:rPr>
                <w:rFonts w:ascii="Arial" w:eastAsia="Arial" w:hAnsi="Arial" w:cs="Arial"/>
                <w:spacing w:val="-1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Ü.</w:t>
            </w:r>
            <w:r>
              <w:rPr>
                <w:rFonts w:ascii="Arial" w:eastAsia="Arial" w:hAnsi="Arial" w:cs="Arial"/>
                <w:spacing w:val="-10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90"/>
                <w:sz w:val="18"/>
                <w:szCs w:val="18"/>
              </w:rPr>
              <w:t>M.</w:t>
            </w:r>
            <w:r>
              <w:rPr>
                <w:rFonts w:ascii="Arial" w:eastAsia="Arial" w:hAnsi="Arial" w:cs="Arial"/>
                <w:spacing w:val="-14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90"/>
                <w:sz w:val="18"/>
                <w:szCs w:val="18"/>
              </w:rPr>
              <w:t>DEMİR</w:t>
            </w:r>
          </w:p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8F1ADC" w14:textId="77777777" w:rsidR="002D4F78" w:rsidRDefault="00D6627F">
            <w:pPr>
              <w:pStyle w:val="TableParagraph"/>
              <w:spacing w:line="205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380637D9" w14:textId="77777777" w:rsidR="002D4F78" w:rsidRDefault="00D6627F">
            <w:pPr>
              <w:pStyle w:val="TableParagraph"/>
              <w:ind w:left="102" w:right="5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Medulla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pinalis</w:t>
            </w:r>
            <w:r>
              <w:rPr>
                <w:rFonts w:ascii="Times New Roman" w:hAnsi="Times New Roman"/>
                <w:spacing w:val="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AnatomisiDoç.</w:t>
            </w:r>
            <w:r>
              <w:rPr>
                <w:rFonts w:ascii="Arial" w:hAnsi="Arial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Ş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232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61995613" w14:textId="77777777" w:rsidR="002D4F78" w:rsidRDefault="002D4F78"/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87F35D" w14:textId="77777777" w:rsidR="002D4F78" w:rsidRDefault="00D6627F">
            <w:pPr>
              <w:pStyle w:val="TableParagraph"/>
              <w:spacing w:line="194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4490162B" w14:textId="77777777" w:rsidR="002D4F78" w:rsidRDefault="00D6627F">
            <w:pPr>
              <w:pStyle w:val="TableParagraph"/>
              <w:ind w:left="-4" w:right="1289" w:firstLine="1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Beyin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apı Anatomisi</w:t>
            </w:r>
            <w:r>
              <w:rPr>
                <w:rFonts w:ascii="Times New Roman" w:hAnsi="Times New Roman"/>
                <w:spacing w:val="28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yesi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N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AF523A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EF25668" w14:textId="77777777" w:rsidR="002D4F78" w:rsidRDefault="00D6627F">
            <w:pPr>
              <w:pStyle w:val="TableParagraph"/>
              <w:ind w:left="104" w:right="5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spacing w:val="-1"/>
                <w:sz w:val="16"/>
              </w:rPr>
              <w:t>Anatomi</w:t>
            </w:r>
            <w:r>
              <w:rPr>
                <w:rFonts w:ascii="Times New Roman" w:hAnsi="Times New Roman"/>
                <w:sz w:val="16"/>
              </w:rPr>
              <w:t xml:space="preserve">  </w:t>
            </w:r>
            <w:r>
              <w:rPr>
                <w:rFonts w:ascii="Times New Roman" w:hAnsi="Times New Roman"/>
                <w:spacing w:val="-1"/>
                <w:sz w:val="16"/>
              </w:rPr>
              <w:t>Cerebellum</w:t>
            </w:r>
            <w:r>
              <w:rPr>
                <w:rFonts w:ascii="Times New Roman" w:hAnsi="Times New Roman"/>
                <w:spacing w:val="1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16"/>
              </w:rPr>
              <w:t>Dr.</w:t>
            </w:r>
            <w:r>
              <w:rPr>
                <w:rFonts w:ascii="Times New Roman" w:hAnsi="Times New Roman"/>
                <w:spacing w:val="-4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16"/>
              </w:rPr>
              <w:t>Öğr.</w:t>
            </w:r>
            <w:r>
              <w:rPr>
                <w:rFonts w:ascii="Times New Roman" w:hAnsi="Times New Roman"/>
                <w:spacing w:val="-4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2"/>
                <w:sz w:val="16"/>
              </w:rPr>
              <w:t xml:space="preserve">Ü. </w:t>
            </w:r>
            <w:r>
              <w:rPr>
                <w:rFonts w:ascii="Times New Roman" w:hAnsi="Times New Roman"/>
                <w:spacing w:val="-1"/>
                <w:sz w:val="16"/>
              </w:rPr>
              <w:t>N.</w:t>
            </w:r>
            <w:r>
              <w:rPr>
                <w:rFonts w:ascii="Times New Roman" w:hAnsi="Times New Roman"/>
                <w:spacing w:val="27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16"/>
              </w:rPr>
              <w:t>YILMAZ</w:t>
            </w:r>
          </w:p>
        </w:tc>
      </w:tr>
      <w:tr w:rsidR="002D4F78" w14:paraId="47363059" w14:textId="77777777">
        <w:trPr>
          <w:trHeight w:hRule="exact" w:val="936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2082C7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D45EFF2" w14:textId="77777777" w:rsidR="002D4F78" w:rsidRDefault="00D6627F">
            <w:pPr>
              <w:pStyle w:val="TableParagraph"/>
              <w:spacing w:before="137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4:20-15:00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130714" w14:textId="77777777" w:rsidR="002D4F78" w:rsidRDefault="00D6627F">
            <w:pPr>
              <w:pStyle w:val="TableParagraph"/>
              <w:spacing w:before="101" w:line="205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18038753" w14:textId="77777777" w:rsidR="002D4F78" w:rsidRDefault="00D6627F">
            <w:pPr>
              <w:pStyle w:val="TableParagraph"/>
              <w:spacing w:line="237" w:lineRule="auto"/>
              <w:ind w:left="104" w:right="58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1"/>
                <w:sz w:val="18"/>
                <w:szCs w:val="18"/>
              </w:rPr>
              <w:t>MSS’nin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5"/>
                <w:sz w:val="18"/>
                <w:szCs w:val="18"/>
              </w:rPr>
              <w:t>OrganizasyonuDr.</w:t>
            </w:r>
            <w:r>
              <w:rPr>
                <w:rFonts w:ascii="Times New Roman" w:eastAsia="Times New Roman" w:hAnsi="Times New Roman" w:cs="Times New Roman"/>
                <w:w w:val="8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Öğr.</w:t>
            </w:r>
            <w:r>
              <w:rPr>
                <w:rFonts w:ascii="Arial" w:eastAsia="Arial" w:hAnsi="Arial" w:cs="Arial"/>
                <w:spacing w:val="-13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Ü.</w:t>
            </w:r>
            <w:r>
              <w:rPr>
                <w:rFonts w:ascii="Arial" w:eastAsia="Arial" w:hAnsi="Arial" w:cs="Arial"/>
                <w:spacing w:val="-1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90"/>
                <w:sz w:val="18"/>
                <w:szCs w:val="18"/>
              </w:rPr>
              <w:t>M.</w:t>
            </w:r>
            <w:r>
              <w:rPr>
                <w:rFonts w:ascii="Arial" w:eastAsia="Arial" w:hAnsi="Arial" w:cs="Arial"/>
                <w:spacing w:val="-12"/>
                <w:w w:val="9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w w:val="90"/>
                <w:sz w:val="18"/>
                <w:szCs w:val="18"/>
              </w:rPr>
              <w:t>DEMİR</w:t>
            </w:r>
          </w:p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6B34C5" w14:textId="77777777" w:rsidR="002D4F78" w:rsidRDefault="00D6627F">
            <w:pPr>
              <w:pStyle w:val="TableParagraph"/>
              <w:spacing w:line="205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5DD45D8E" w14:textId="77777777" w:rsidR="002D4F78" w:rsidRDefault="00D6627F">
            <w:pPr>
              <w:pStyle w:val="TableParagraph"/>
              <w:spacing w:before="2"/>
              <w:ind w:left="102" w:right="5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Medulla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pinalis</w:t>
            </w:r>
            <w:r>
              <w:rPr>
                <w:rFonts w:ascii="Times New Roman" w:hAnsi="Times New Roman"/>
                <w:spacing w:val="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AnatomisiDoç.</w:t>
            </w:r>
            <w:r>
              <w:rPr>
                <w:rFonts w:ascii="Arial" w:hAnsi="Arial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Ş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2326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715F152" w14:textId="77777777" w:rsidR="002D4F78" w:rsidRDefault="002D4F78"/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D79D5F" w14:textId="77777777" w:rsidR="002D4F78" w:rsidRDefault="00D6627F">
            <w:pPr>
              <w:pStyle w:val="TableParagraph"/>
              <w:spacing w:line="194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6DBD2365" w14:textId="77777777" w:rsidR="002D4F78" w:rsidRDefault="00D6627F">
            <w:pPr>
              <w:pStyle w:val="TableParagraph"/>
              <w:ind w:left="-4" w:right="1289" w:firstLine="1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Beyin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apı Anatomisi</w:t>
            </w:r>
            <w:r>
              <w:rPr>
                <w:rFonts w:ascii="Times New Roman" w:hAnsi="Times New Roman"/>
                <w:spacing w:val="28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yesi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N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03CA63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0877F2A3" w14:textId="77777777" w:rsidR="002D4F78" w:rsidRDefault="00D662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pacing w:val="-1"/>
                <w:sz w:val="16"/>
              </w:rPr>
              <w:t>Fizyoloji</w:t>
            </w:r>
          </w:p>
          <w:p w14:paraId="7CA4134E" w14:textId="77777777" w:rsidR="002D4F78" w:rsidRDefault="00D6627F">
            <w:pPr>
              <w:pStyle w:val="TableParagraph"/>
              <w:spacing w:before="17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spacing w:val="-1"/>
                <w:sz w:val="16"/>
              </w:rPr>
              <w:t>Serebellumun</w:t>
            </w:r>
            <w:r>
              <w:rPr>
                <w:rFonts w:ascii="Times New Roman" w:hAnsi="Times New Roman"/>
                <w:spacing w:val="1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16"/>
              </w:rPr>
              <w:t>FonksiyonlarıDr.</w:t>
            </w:r>
            <w:r>
              <w:rPr>
                <w:rFonts w:ascii="Times New Roman" w:hAnsi="Times New Roman"/>
                <w:spacing w:val="-2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16"/>
              </w:rPr>
              <w:t>Öğr. Ü.</w:t>
            </w:r>
            <w:r>
              <w:rPr>
                <w:rFonts w:ascii="Times New Roman" w:hAnsi="Times New Roman"/>
                <w:spacing w:val="-4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2"/>
                <w:sz w:val="16"/>
              </w:rPr>
              <w:t>M.</w:t>
            </w:r>
          </w:p>
          <w:p w14:paraId="3D858B1A" w14:textId="77777777" w:rsidR="002D4F78" w:rsidRDefault="00D6627F">
            <w:pPr>
              <w:pStyle w:val="TableParagraph"/>
              <w:spacing w:before="22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spacing w:val="-1"/>
                <w:sz w:val="16"/>
              </w:rPr>
              <w:t>DEMİR</w:t>
            </w:r>
          </w:p>
        </w:tc>
      </w:tr>
      <w:tr w:rsidR="002D4F78" w14:paraId="46675D43" w14:textId="77777777">
        <w:trPr>
          <w:trHeight w:hRule="exact" w:val="655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E9A040" w14:textId="77777777" w:rsidR="002D4F78" w:rsidRDefault="00D6627F">
            <w:pPr>
              <w:pStyle w:val="TableParagraph"/>
              <w:spacing w:before="117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5:10-15:50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B56988" w14:textId="77777777" w:rsidR="002D4F78" w:rsidRDefault="00D6627F">
            <w:pPr>
              <w:pStyle w:val="TableParagraph"/>
              <w:spacing w:line="205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 xml:space="preserve">Alan Dışı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</w:p>
          <w:p w14:paraId="779E354F" w14:textId="77777777" w:rsidR="002D4F78" w:rsidRDefault="00D6627F">
            <w:pPr>
              <w:pStyle w:val="TableParagraph"/>
              <w:spacing w:before="2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700CAA" w14:textId="77777777" w:rsidR="002D4F78" w:rsidRDefault="002D4F78"/>
        </w:tc>
        <w:tc>
          <w:tcPr>
            <w:tcW w:w="2326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64A29E10" w14:textId="77777777" w:rsidR="002D4F78" w:rsidRDefault="002D4F78"/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96B084" w14:textId="77777777" w:rsidR="002D4F78" w:rsidRDefault="002D4F78"/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FE9697" w14:textId="77777777" w:rsidR="002D4F78" w:rsidRDefault="00D6627F">
            <w:pPr>
              <w:pStyle w:val="TableParagraph"/>
              <w:spacing w:before="92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pacing w:val="-1"/>
                <w:sz w:val="16"/>
              </w:rPr>
              <w:t>Fizyoloji</w:t>
            </w:r>
          </w:p>
          <w:p w14:paraId="49E3E224" w14:textId="77777777" w:rsidR="002D4F78" w:rsidRDefault="00D6627F">
            <w:pPr>
              <w:pStyle w:val="TableParagraph"/>
              <w:spacing w:before="1"/>
              <w:ind w:left="-2" w:right="11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spacing w:val="-1"/>
                <w:sz w:val="16"/>
              </w:rPr>
              <w:t>Bazal Gangliyonların</w:t>
            </w:r>
            <w:r>
              <w:rPr>
                <w:rFonts w:ascii="Times New Roman" w:hAnsi="Times New Roman"/>
                <w:spacing w:val="3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2"/>
                <w:sz w:val="16"/>
              </w:rPr>
              <w:t>FonksiyonlarıDr.</w:t>
            </w:r>
            <w:r>
              <w:rPr>
                <w:rFonts w:ascii="Times New Roman" w:hAnsi="Times New Roman"/>
                <w:spacing w:val="1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16"/>
              </w:rPr>
              <w:t>Öğr.</w:t>
            </w:r>
            <w:r>
              <w:rPr>
                <w:rFonts w:ascii="Times New Roman" w:hAnsi="Times New Roman"/>
                <w:spacing w:val="41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16"/>
              </w:rPr>
              <w:t>Ü.</w:t>
            </w:r>
            <w:r>
              <w:rPr>
                <w:rFonts w:ascii="Times New Roman" w:hAnsi="Times New Roman"/>
                <w:spacing w:val="37"/>
                <w:sz w:val="16"/>
              </w:rPr>
              <w:t xml:space="preserve"> </w:t>
            </w:r>
            <w:r>
              <w:rPr>
                <w:rFonts w:ascii="Times New Roman" w:hAnsi="Times New Roman"/>
                <w:sz w:val="16"/>
              </w:rPr>
              <w:t>M.</w:t>
            </w:r>
            <w:r>
              <w:rPr>
                <w:rFonts w:ascii="Times New Roman" w:hAnsi="Times New Roman"/>
                <w:spacing w:val="-1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2"/>
                <w:sz w:val="16"/>
              </w:rPr>
              <w:t>DEMİR</w:t>
            </w:r>
          </w:p>
        </w:tc>
      </w:tr>
      <w:tr w:rsidR="002D4F78" w14:paraId="33E451C4" w14:textId="77777777">
        <w:trPr>
          <w:trHeight w:hRule="exact" w:val="468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71B98C" w14:textId="77777777" w:rsidR="002D4F78" w:rsidRDefault="00D6627F">
            <w:pPr>
              <w:pStyle w:val="TableParagraph"/>
              <w:spacing w:before="137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6:00-16:40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E7DA0B" w14:textId="77777777" w:rsidR="002D4F78" w:rsidRDefault="00D6627F">
            <w:pPr>
              <w:pStyle w:val="TableParagraph"/>
              <w:spacing w:before="19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 xml:space="preserve">Alan Dışı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</w:p>
          <w:p w14:paraId="00A4BBF4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CB3EF4" w14:textId="77777777" w:rsidR="002D4F78" w:rsidRDefault="002D4F78"/>
        </w:tc>
        <w:tc>
          <w:tcPr>
            <w:tcW w:w="232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3B0323" w14:textId="77777777" w:rsidR="002D4F78" w:rsidRDefault="002D4F78"/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F43B9E" w14:textId="77777777" w:rsidR="002D4F78" w:rsidRDefault="002D4F78"/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9FF770" w14:textId="77777777" w:rsidR="002D4F78" w:rsidRDefault="002D4F78"/>
        </w:tc>
      </w:tr>
      <w:tr w:rsidR="002D4F78" w14:paraId="71BD857F" w14:textId="77777777">
        <w:trPr>
          <w:trHeight w:hRule="exact" w:val="406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218A05" w14:textId="77777777" w:rsidR="002D4F78" w:rsidRDefault="00D6627F">
            <w:pPr>
              <w:pStyle w:val="TableParagraph"/>
              <w:spacing w:before="106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6:50-17:30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B8B608" w14:textId="77777777" w:rsidR="002D4F78" w:rsidRDefault="002D4F78"/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2C5768" w14:textId="77777777" w:rsidR="002D4F78" w:rsidRDefault="002D4F78"/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21E60E" w14:textId="77777777" w:rsidR="002D4F78" w:rsidRDefault="002D4F78"/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83868C" w14:textId="77777777" w:rsidR="002D4F78" w:rsidRDefault="002D4F78"/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CD6C38" w14:textId="77777777" w:rsidR="002D4F78" w:rsidRDefault="002D4F78"/>
        </w:tc>
      </w:tr>
      <w:tr w:rsidR="002D4F78" w14:paraId="429B6073" w14:textId="77777777">
        <w:trPr>
          <w:trHeight w:hRule="exact" w:val="408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B73B39" w14:textId="77777777" w:rsidR="002D4F78" w:rsidRDefault="00D6627F">
            <w:pPr>
              <w:pStyle w:val="TableParagraph"/>
              <w:spacing w:before="105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7:40-18:20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67A458" w14:textId="77777777" w:rsidR="002D4F78" w:rsidRDefault="002D4F78"/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188501" w14:textId="77777777" w:rsidR="002D4F78" w:rsidRDefault="002D4F78"/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B36AAD" w14:textId="77777777" w:rsidR="002D4F78" w:rsidRDefault="002D4F78"/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105DAC" w14:textId="77777777" w:rsidR="002D4F78" w:rsidRDefault="002D4F78"/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E63566" w14:textId="77777777" w:rsidR="002D4F78" w:rsidRDefault="002D4F78"/>
        </w:tc>
      </w:tr>
    </w:tbl>
    <w:p w14:paraId="5DCFF6D0" w14:textId="77777777" w:rsidR="002D4F78" w:rsidRDefault="002D4F78">
      <w:pPr>
        <w:sectPr w:rsidR="002D4F78">
          <w:pgSz w:w="16850" w:h="11920" w:orient="landscape"/>
          <w:pgMar w:top="1100" w:right="920" w:bottom="1120" w:left="1220" w:header="0" w:footer="930" w:gutter="0"/>
          <w:cols w:space="720"/>
        </w:sectPr>
      </w:pPr>
    </w:p>
    <w:p w14:paraId="0E3C7E01" w14:textId="77777777" w:rsidR="002D4F78" w:rsidRDefault="002D4F7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1BAAA2E" w14:textId="77777777" w:rsidR="002D4F78" w:rsidRDefault="002D4F7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11F7AEE" w14:textId="77777777" w:rsidR="002D4F78" w:rsidRDefault="002D4F78">
      <w:pPr>
        <w:spacing w:before="4"/>
        <w:rPr>
          <w:rFonts w:ascii="Times New Roman" w:eastAsia="Times New Roman" w:hAnsi="Times New Roman" w:cs="Times New Roman"/>
          <w:sz w:val="27"/>
          <w:szCs w:val="27"/>
        </w:rPr>
      </w:pPr>
    </w:p>
    <w:tbl>
      <w:tblPr>
        <w:tblStyle w:val="TableNormal"/>
        <w:tblW w:w="0" w:type="auto"/>
        <w:tblInd w:w="101" w:type="dxa"/>
        <w:tblLayout w:type="fixed"/>
        <w:tblLook w:val="01E0" w:firstRow="1" w:lastRow="1" w:firstColumn="1" w:lastColumn="1" w:noHBand="0" w:noVBand="0"/>
      </w:tblPr>
      <w:tblGrid>
        <w:gridCol w:w="1841"/>
        <w:gridCol w:w="2129"/>
        <w:gridCol w:w="1927"/>
        <w:gridCol w:w="2326"/>
        <w:gridCol w:w="3279"/>
        <w:gridCol w:w="2972"/>
      </w:tblGrid>
      <w:tr w:rsidR="002D4F78" w14:paraId="79D2CEEC" w14:textId="77777777">
        <w:trPr>
          <w:trHeight w:hRule="exact" w:val="350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1FBBDC99" w14:textId="77777777" w:rsidR="002D4F78" w:rsidRDefault="00D6627F">
            <w:pPr>
              <w:pStyle w:val="TableParagraph"/>
              <w:spacing w:before="54"/>
              <w:ind w:left="44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4.</w:t>
            </w:r>
            <w:r>
              <w:rPr>
                <w:rFonts w:ascii="Times New Roman"/>
                <w:b/>
                <w:spacing w:val="-9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Hafta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050A8EC9" w14:textId="77777777" w:rsidR="002D4F78" w:rsidRDefault="00D6627F">
            <w:pPr>
              <w:pStyle w:val="TableParagraph"/>
              <w:spacing w:before="54"/>
              <w:ind w:left="56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27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0"/>
              </w:rPr>
              <w:t>Şubat</w:t>
            </w:r>
            <w:r>
              <w:rPr>
                <w:rFonts w:ascii="Times New Roman" w:hAnsi="Times New Roman"/>
                <w:b/>
                <w:spacing w:val="-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3</w:t>
            </w:r>
          </w:p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01146727" w14:textId="77777777" w:rsidR="002D4F78" w:rsidRDefault="00D6627F">
            <w:pPr>
              <w:pStyle w:val="TableParagraph"/>
              <w:spacing w:before="54"/>
              <w:ind w:left="35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28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0"/>
              </w:rPr>
              <w:t>Şubat</w:t>
            </w:r>
            <w:r>
              <w:rPr>
                <w:rFonts w:ascii="Times New Roman" w:hAnsi="Times New Roman"/>
                <w:b/>
                <w:spacing w:val="-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3</w:t>
            </w:r>
          </w:p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06C5E424" w14:textId="77777777" w:rsidR="002D4F78" w:rsidRDefault="00D6627F">
            <w:pPr>
              <w:pStyle w:val="TableParagraph"/>
              <w:spacing w:before="54"/>
              <w:ind w:left="58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01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  <w:r>
              <w:rPr>
                <w:rFonts w:ascii="Times New Roman"/>
                <w:b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70CDE98E" w14:textId="77777777" w:rsidR="002D4F78" w:rsidRDefault="00D6627F">
            <w:pPr>
              <w:pStyle w:val="TableParagraph"/>
              <w:spacing w:before="54"/>
              <w:ind w:left="106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02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  <w:r>
              <w:rPr>
                <w:rFonts w:ascii="Times New Roman"/>
                <w:b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2685E5EF" w14:textId="77777777" w:rsidR="002D4F78" w:rsidRDefault="00D6627F">
            <w:pPr>
              <w:pStyle w:val="TableParagraph"/>
              <w:spacing w:before="54"/>
              <w:ind w:left="99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03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  <w:r>
              <w:rPr>
                <w:rFonts w:ascii="Times New Roman"/>
                <w:b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</w:tr>
      <w:tr w:rsidR="002D4F78" w14:paraId="209CD36D" w14:textId="77777777">
        <w:trPr>
          <w:trHeight w:hRule="exact" w:val="350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59306B" w14:textId="77777777" w:rsidR="002D4F78" w:rsidRDefault="00D6627F">
            <w:pPr>
              <w:pStyle w:val="TableParagraph"/>
              <w:spacing w:before="54"/>
              <w:ind w:left="1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Saat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A335F1" w14:textId="77777777" w:rsidR="002D4F78" w:rsidRDefault="00D6627F">
            <w:pPr>
              <w:pStyle w:val="TableParagraph"/>
              <w:spacing w:line="229" w:lineRule="exact"/>
              <w:ind w:left="76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Pazartesi</w:t>
            </w:r>
          </w:p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591373" w14:textId="77777777" w:rsidR="002D4F78" w:rsidRDefault="00D6627F">
            <w:pPr>
              <w:pStyle w:val="TableParagraph"/>
              <w:spacing w:line="229" w:lineRule="exact"/>
              <w:ind w:left="20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Salı</w:t>
            </w:r>
          </w:p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4C05C2" w14:textId="77777777" w:rsidR="002D4F78" w:rsidRDefault="00D6627F">
            <w:pPr>
              <w:pStyle w:val="TableParagraph"/>
              <w:spacing w:before="54"/>
              <w:ind w:left="71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Çarşamba</w:t>
            </w:r>
          </w:p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85BB4A" w14:textId="77777777" w:rsidR="002D4F78" w:rsidRDefault="00D6627F">
            <w:pPr>
              <w:pStyle w:val="TableParagraph"/>
              <w:spacing w:before="54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Perşembe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6F0197" w14:textId="77777777" w:rsidR="002D4F78" w:rsidRDefault="00D6627F">
            <w:pPr>
              <w:pStyle w:val="TableParagraph"/>
              <w:spacing w:before="54"/>
              <w:ind w:left="17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>Cuma</w:t>
            </w:r>
          </w:p>
        </w:tc>
      </w:tr>
      <w:tr w:rsidR="002D4F78" w14:paraId="64DF70E4" w14:textId="77777777">
        <w:trPr>
          <w:trHeight w:hRule="exact" w:val="838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67C0B5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1658BDDE" w14:textId="77777777" w:rsidR="002D4F78" w:rsidRDefault="00D6627F">
            <w:pPr>
              <w:pStyle w:val="TableParagraph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78A684" w14:textId="77777777" w:rsidR="002D4F78" w:rsidRDefault="002D4F78"/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9910FC" w14:textId="77777777" w:rsidR="002D4F78" w:rsidRDefault="002D4F78"/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2D7720" w14:textId="77777777" w:rsidR="002D4F78" w:rsidRDefault="002D4F78"/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3FEFD3" w14:textId="77777777" w:rsidR="002D4F78" w:rsidRDefault="002D4F78"/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E04C65" w14:textId="77777777" w:rsidR="002D4F78" w:rsidRDefault="00D6627F">
            <w:pPr>
              <w:pStyle w:val="TableParagraph"/>
              <w:ind w:left="106" w:right="6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.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eyin Sapı,</w:t>
            </w:r>
            <w:r>
              <w:rPr>
                <w:rFonts w:ascii="Arial" w:hAnsi="Arial"/>
                <w:color w:val="00AE50"/>
                <w:spacing w:val="3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Cerebellum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yeler</w:t>
            </w:r>
            <w:r>
              <w:rPr>
                <w:rFonts w:ascii="Arial" w:hAnsi="Arial"/>
                <w:color w:val="00AE50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29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2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N.YILMAZ</w:t>
            </w:r>
          </w:p>
        </w:tc>
      </w:tr>
      <w:tr w:rsidR="002D4F78" w14:paraId="5D16E57E" w14:textId="77777777">
        <w:trPr>
          <w:trHeight w:hRule="exact" w:val="1044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FACF7D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2F6E77F" w14:textId="77777777" w:rsidR="002D4F78" w:rsidRDefault="002D4F7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451BBAFE" w14:textId="77777777" w:rsidR="002D4F78" w:rsidRDefault="00D6627F">
            <w:pPr>
              <w:pStyle w:val="TableParagraph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E18388" w14:textId="77777777" w:rsidR="002D4F78" w:rsidRDefault="002D4F78"/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7FC968" w14:textId="77777777" w:rsidR="002D4F78" w:rsidRDefault="002D4F78"/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5E5BD1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10F5543E" w14:textId="77777777" w:rsidR="002D4F78" w:rsidRDefault="00D6627F">
            <w:pPr>
              <w:pStyle w:val="TableParagraph"/>
              <w:ind w:left="1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pacing w:val="-1"/>
                <w:sz w:val="16"/>
              </w:rPr>
              <w:t>Anatomi</w:t>
            </w:r>
          </w:p>
          <w:p w14:paraId="2EAD96FB" w14:textId="77777777" w:rsidR="002D4F78" w:rsidRDefault="00D6627F">
            <w:pPr>
              <w:pStyle w:val="TableParagraph"/>
              <w:spacing w:before="15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pacing w:val="-1"/>
                <w:sz w:val="16"/>
              </w:rPr>
              <w:t>Kranial</w:t>
            </w:r>
            <w:r>
              <w:rPr>
                <w:rFonts w:ascii="Times New Roman"/>
                <w:spacing w:val="1"/>
                <w:sz w:val="16"/>
              </w:rPr>
              <w:t xml:space="preserve"> </w:t>
            </w:r>
            <w:r>
              <w:rPr>
                <w:rFonts w:ascii="Times New Roman"/>
                <w:spacing w:val="-2"/>
                <w:sz w:val="16"/>
              </w:rPr>
              <w:t>Sinirler</w:t>
            </w:r>
            <w:r>
              <w:rPr>
                <w:rFonts w:ascii="Times New Roman"/>
                <w:spacing w:val="-1"/>
                <w:sz w:val="16"/>
              </w:rPr>
              <w:t xml:space="preserve"> I-VI</w:t>
            </w:r>
          </w:p>
          <w:p w14:paraId="5485E776" w14:textId="77777777" w:rsidR="002D4F78" w:rsidRDefault="00D6627F">
            <w:pPr>
              <w:pStyle w:val="TableParagraph"/>
              <w:spacing w:before="22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spacing w:val="-1"/>
                <w:sz w:val="16"/>
              </w:rPr>
              <w:t>Doç.</w:t>
            </w:r>
            <w:r>
              <w:rPr>
                <w:rFonts w:ascii="Times New Roman" w:hAnsi="Times New Roman"/>
                <w:spacing w:val="-3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16"/>
              </w:rPr>
              <w:t>Dr.</w:t>
            </w:r>
            <w:r>
              <w:rPr>
                <w:rFonts w:ascii="Times New Roman" w:hAnsi="Times New Roman"/>
                <w:spacing w:val="2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16"/>
              </w:rPr>
              <w:t>Ş. TOY</w:t>
            </w:r>
          </w:p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0D7043" w14:textId="77777777" w:rsidR="002D4F78" w:rsidRDefault="00D6627F">
            <w:pPr>
              <w:pStyle w:val="TableParagraph"/>
              <w:spacing w:before="92" w:line="183" w:lineRule="exact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pacing w:val="-1"/>
                <w:sz w:val="16"/>
              </w:rPr>
              <w:t>Anatomi</w:t>
            </w:r>
          </w:p>
          <w:p w14:paraId="0E987E61" w14:textId="77777777" w:rsidR="002D4F78" w:rsidRDefault="00D6627F">
            <w:pPr>
              <w:pStyle w:val="TableParagraph"/>
              <w:spacing w:line="183" w:lineRule="exact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pacing w:val="-1"/>
                <w:sz w:val="16"/>
              </w:rPr>
              <w:t>Kranial</w:t>
            </w:r>
            <w:r>
              <w:rPr>
                <w:rFonts w:ascii="Times New Roman"/>
                <w:spacing w:val="-3"/>
                <w:sz w:val="16"/>
              </w:rPr>
              <w:t xml:space="preserve"> </w:t>
            </w:r>
            <w:r>
              <w:rPr>
                <w:rFonts w:ascii="Times New Roman"/>
                <w:spacing w:val="-1"/>
                <w:sz w:val="16"/>
              </w:rPr>
              <w:t>Sinirler</w:t>
            </w:r>
            <w:r>
              <w:rPr>
                <w:rFonts w:ascii="Times New Roman"/>
                <w:spacing w:val="-2"/>
                <w:sz w:val="16"/>
              </w:rPr>
              <w:t xml:space="preserve"> </w:t>
            </w:r>
            <w:r>
              <w:rPr>
                <w:rFonts w:ascii="Times New Roman"/>
                <w:spacing w:val="-1"/>
                <w:sz w:val="16"/>
              </w:rPr>
              <w:t>VII-XII</w:t>
            </w:r>
          </w:p>
          <w:p w14:paraId="0B350005" w14:textId="77777777" w:rsidR="002D4F78" w:rsidRDefault="00D6627F">
            <w:pPr>
              <w:pStyle w:val="TableParagraph"/>
              <w:spacing w:before="3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spacing w:val="-1"/>
                <w:sz w:val="16"/>
              </w:rPr>
              <w:t>Dr.</w:t>
            </w:r>
            <w:r>
              <w:rPr>
                <w:rFonts w:ascii="Times New Roman" w:hAnsi="Times New Roman"/>
                <w:spacing w:val="1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16"/>
              </w:rPr>
              <w:t xml:space="preserve">Öğr. </w:t>
            </w:r>
            <w:r>
              <w:rPr>
                <w:rFonts w:ascii="Times New Roman" w:hAnsi="Times New Roman"/>
                <w:spacing w:val="-2"/>
                <w:sz w:val="16"/>
              </w:rPr>
              <w:t>Üyesi</w:t>
            </w:r>
            <w:r>
              <w:rPr>
                <w:rFonts w:ascii="Times New Roman" w:hAnsi="Times New Roman"/>
                <w:spacing w:val="2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2"/>
                <w:sz w:val="16"/>
              </w:rPr>
              <w:t>N.</w:t>
            </w:r>
            <w:r>
              <w:rPr>
                <w:rFonts w:ascii="Times New Roman" w:hAnsi="Times New Roman"/>
                <w:spacing w:val="-1"/>
                <w:sz w:val="16"/>
              </w:rPr>
              <w:t xml:space="preserve"> YILMAZ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4E7CD0" w14:textId="77777777" w:rsidR="002D4F78" w:rsidRDefault="00D6627F">
            <w:pPr>
              <w:pStyle w:val="TableParagraph"/>
              <w:ind w:left="106" w:right="6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.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eyin Sapı,</w:t>
            </w:r>
            <w:r>
              <w:rPr>
                <w:rFonts w:ascii="Arial" w:hAnsi="Arial"/>
                <w:color w:val="00AE50"/>
                <w:spacing w:val="3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Cerebellum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yeler</w:t>
            </w:r>
            <w:r>
              <w:rPr>
                <w:rFonts w:ascii="Arial" w:hAnsi="Arial"/>
                <w:color w:val="00AE50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29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2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N.YILMAZ</w:t>
            </w:r>
          </w:p>
        </w:tc>
      </w:tr>
      <w:tr w:rsidR="002D4F78" w14:paraId="303DE177" w14:textId="77777777">
        <w:trPr>
          <w:trHeight w:hRule="exact" w:val="1044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6EF9E0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674DDD2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4C6E73CA" w14:textId="77777777" w:rsidR="002D4F78" w:rsidRDefault="00D6627F">
            <w:pPr>
              <w:pStyle w:val="TableParagraph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5CF68E" w14:textId="77777777" w:rsidR="002D4F78" w:rsidRDefault="00D6627F">
            <w:pPr>
              <w:pStyle w:val="TableParagraph"/>
              <w:spacing w:before="101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3D6B8E30" w14:textId="77777777" w:rsidR="002D4F78" w:rsidRDefault="00D6627F">
            <w:pPr>
              <w:pStyle w:val="TableParagraph"/>
              <w:ind w:left="-1" w:right="33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Mikolojiye</w:t>
            </w:r>
            <w:r>
              <w:rPr>
                <w:rFonts w:ascii="Arial" w:hAnsi="Arial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Giriş,</w:t>
            </w:r>
            <w:r>
              <w:rPr>
                <w:rFonts w:ascii="Arial" w:hAnsi="Arial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Mantar</w:t>
            </w:r>
            <w:r>
              <w:rPr>
                <w:rFonts w:ascii="Times New Roman" w:hAnsi="Times New Roman"/>
                <w:spacing w:val="38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Hast.Pato.Prof.</w:t>
            </w:r>
            <w:r>
              <w:rPr>
                <w:rFonts w:ascii="Arial" w:hAnsi="Arial"/>
                <w:spacing w:val="-2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.</w:t>
            </w:r>
            <w:r>
              <w:rPr>
                <w:rFonts w:ascii="Times New Roman" w:hAnsi="Times New Roman"/>
                <w:spacing w:val="2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SOLMAZ</w:t>
            </w:r>
          </w:p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3A90CA" w14:textId="77777777" w:rsidR="002D4F78" w:rsidRDefault="002D4F78"/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D18EEA" w14:textId="77777777" w:rsidR="002D4F78" w:rsidRDefault="00D6627F">
            <w:pPr>
              <w:pStyle w:val="TableParagraph"/>
              <w:spacing w:before="1"/>
              <w:ind w:left="1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pacing w:val="-1"/>
                <w:sz w:val="16"/>
              </w:rPr>
              <w:t>Anatomi</w:t>
            </w:r>
          </w:p>
          <w:p w14:paraId="316498AD" w14:textId="77777777" w:rsidR="002D4F78" w:rsidRDefault="00D6627F">
            <w:pPr>
              <w:pStyle w:val="TableParagraph"/>
              <w:spacing w:before="15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pacing w:val="-1"/>
                <w:sz w:val="16"/>
              </w:rPr>
              <w:t>Kranial</w:t>
            </w:r>
            <w:r>
              <w:rPr>
                <w:rFonts w:ascii="Times New Roman"/>
                <w:spacing w:val="1"/>
                <w:sz w:val="16"/>
              </w:rPr>
              <w:t xml:space="preserve"> </w:t>
            </w:r>
            <w:r>
              <w:rPr>
                <w:rFonts w:ascii="Times New Roman"/>
                <w:spacing w:val="-2"/>
                <w:sz w:val="16"/>
              </w:rPr>
              <w:t>Sinirler</w:t>
            </w:r>
            <w:r>
              <w:rPr>
                <w:rFonts w:ascii="Times New Roman"/>
                <w:spacing w:val="-1"/>
                <w:sz w:val="16"/>
              </w:rPr>
              <w:t xml:space="preserve"> I-VI</w:t>
            </w:r>
          </w:p>
          <w:p w14:paraId="7B41ED73" w14:textId="77777777" w:rsidR="002D4F78" w:rsidRDefault="00D6627F">
            <w:pPr>
              <w:pStyle w:val="TableParagraph"/>
              <w:spacing w:before="22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spacing w:val="-1"/>
                <w:sz w:val="16"/>
              </w:rPr>
              <w:t>Doç.</w:t>
            </w:r>
            <w:r>
              <w:rPr>
                <w:rFonts w:ascii="Times New Roman" w:hAnsi="Times New Roman"/>
                <w:spacing w:val="-3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16"/>
              </w:rPr>
              <w:t>Dr.</w:t>
            </w:r>
            <w:r>
              <w:rPr>
                <w:rFonts w:ascii="Times New Roman" w:hAnsi="Times New Roman"/>
                <w:spacing w:val="2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16"/>
              </w:rPr>
              <w:t>Ş. TOY</w:t>
            </w:r>
          </w:p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3F555B" w14:textId="77777777" w:rsidR="002D4F78" w:rsidRDefault="00D6627F">
            <w:pPr>
              <w:pStyle w:val="TableParagraph"/>
              <w:spacing w:before="92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pacing w:val="-1"/>
                <w:sz w:val="16"/>
              </w:rPr>
              <w:t>Anatomi</w:t>
            </w:r>
          </w:p>
          <w:p w14:paraId="37BA5236" w14:textId="77777777" w:rsidR="002D4F78" w:rsidRDefault="00D6627F">
            <w:pPr>
              <w:pStyle w:val="TableParagraph"/>
              <w:spacing w:before="1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pacing w:val="-1"/>
                <w:sz w:val="16"/>
              </w:rPr>
              <w:t>Kranial</w:t>
            </w:r>
            <w:r>
              <w:rPr>
                <w:rFonts w:ascii="Times New Roman"/>
                <w:spacing w:val="-3"/>
                <w:sz w:val="16"/>
              </w:rPr>
              <w:t xml:space="preserve"> </w:t>
            </w:r>
            <w:r>
              <w:rPr>
                <w:rFonts w:ascii="Times New Roman"/>
                <w:spacing w:val="-1"/>
                <w:sz w:val="16"/>
              </w:rPr>
              <w:t>Sinirler</w:t>
            </w:r>
            <w:r>
              <w:rPr>
                <w:rFonts w:ascii="Times New Roman"/>
                <w:spacing w:val="-5"/>
                <w:sz w:val="16"/>
              </w:rPr>
              <w:t xml:space="preserve"> </w:t>
            </w:r>
            <w:r>
              <w:rPr>
                <w:rFonts w:ascii="Times New Roman"/>
                <w:spacing w:val="-1"/>
                <w:sz w:val="16"/>
              </w:rPr>
              <w:t>VII-XII</w:t>
            </w:r>
          </w:p>
          <w:p w14:paraId="01F0A668" w14:textId="77777777" w:rsidR="002D4F78" w:rsidRDefault="00D6627F">
            <w:pPr>
              <w:pStyle w:val="TableParagraph"/>
              <w:spacing w:before="1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spacing w:val="-1"/>
                <w:sz w:val="16"/>
              </w:rPr>
              <w:t>Dr.</w:t>
            </w:r>
            <w:r>
              <w:rPr>
                <w:rFonts w:ascii="Times New Roman" w:hAnsi="Times New Roman"/>
                <w:spacing w:val="1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16"/>
              </w:rPr>
              <w:t>Öğr.</w:t>
            </w:r>
            <w:r>
              <w:rPr>
                <w:rFonts w:ascii="Times New Roman" w:hAnsi="Times New Roman"/>
                <w:spacing w:val="-2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16"/>
              </w:rPr>
              <w:t>Üyesi</w:t>
            </w:r>
            <w:r>
              <w:rPr>
                <w:rFonts w:ascii="Times New Roman" w:hAnsi="Times New Roman"/>
                <w:spacing w:val="1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2"/>
                <w:sz w:val="16"/>
              </w:rPr>
              <w:t>N.</w:t>
            </w:r>
            <w:r>
              <w:rPr>
                <w:rFonts w:ascii="Times New Roman" w:hAnsi="Times New Roman"/>
                <w:spacing w:val="-3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16"/>
              </w:rPr>
              <w:t>YILMAZ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2C8D85" w14:textId="77777777" w:rsidR="002D4F78" w:rsidRDefault="00D6627F">
            <w:pPr>
              <w:pStyle w:val="TableParagraph"/>
              <w:ind w:left="106" w:right="72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.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ranial</w:t>
            </w:r>
            <w:r>
              <w:rPr>
                <w:rFonts w:ascii="Times New Roman" w:hAnsi="Times New Roman"/>
                <w:color w:val="00AE50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Sinirler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yeler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,</w:t>
            </w:r>
            <w:r>
              <w:rPr>
                <w:rFonts w:ascii="Times New Roman" w:hAnsi="Times New Roman"/>
                <w:color w:val="00AE50"/>
                <w:spacing w:val="20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N.YILMAZ</w:t>
            </w:r>
          </w:p>
        </w:tc>
      </w:tr>
      <w:tr w:rsidR="002D4F78" w14:paraId="0654B434" w14:textId="77777777">
        <w:trPr>
          <w:trHeight w:hRule="exact" w:val="1044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FF5AE7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F4F21D9" w14:textId="77777777" w:rsidR="002D4F78" w:rsidRDefault="002D4F7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49D286C1" w14:textId="77777777" w:rsidR="002D4F78" w:rsidRDefault="00D6627F">
            <w:pPr>
              <w:pStyle w:val="TableParagraph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887CF2" w14:textId="77777777" w:rsidR="002D4F78" w:rsidRDefault="00D6627F">
            <w:pPr>
              <w:pStyle w:val="TableParagraph"/>
              <w:spacing w:before="101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0B2E19CC" w14:textId="77777777" w:rsidR="002D4F78" w:rsidRDefault="00D6627F">
            <w:pPr>
              <w:pStyle w:val="TableParagraph"/>
              <w:ind w:left="-1" w:right="33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Mikolojiye</w:t>
            </w:r>
            <w:r>
              <w:rPr>
                <w:rFonts w:ascii="Arial" w:hAnsi="Arial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Giriş,</w:t>
            </w:r>
            <w:r>
              <w:rPr>
                <w:rFonts w:ascii="Arial" w:hAnsi="Arial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Mantar</w:t>
            </w:r>
            <w:r>
              <w:rPr>
                <w:rFonts w:ascii="Times New Roman" w:hAnsi="Times New Roman"/>
                <w:spacing w:val="25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Hast.Pato.Prof.</w:t>
            </w:r>
            <w:r>
              <w:rPr>
                <w:rFonts w:ascii="Arial" w:hAnsi="Arial"/>
                <w:spacing w:val="-2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.</w:t>
            </w:r>
            <w:r>
              <w:rPr>
                <w:rFonts w:ascii="Times New Roman" w:hAnsi="Times New Roman"/>
                <w:spacing w:val="2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SOLMAZ</w:t>
            </w:r>
          </w:p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A05E56" w14:textId="77777777" w:rsidR="002D4F78" w:rsidRDefault="002D4F78"/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4FB7B2" w14:textId="77777777" w:rsidR="002D4F78" w:rsidRDefault="00D6627F">
            <w:pPr>
              <w:pStyle w:val="TableParagraph"/>
              <w:spacing w:before="1"/>
              <w:ind w:left="1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pacing w:val="-1"/>
                <w:sz w:val="16"/>
              </w:rPr>
              <w:t>Anatomi</w:t>
            </w:r>
          </w:p>
          <w:p w14:paraId="5647192F" w14:textId="77777777" w:rsidR="002D4F78" w:rsidRDefault="00D6627F">
            <w:pPr>
              <w:pStyle w:val="TableParagraph"/>
              <w:spacing w:before="17"/>
              <w:ind w:left="15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pacing w:val="-1"/>
                <w:sz w:val="16"/>
              </w:rPr>
              <w:t>Kranial</w:t>
            </w:r>
            <w:r>
              <w:rPr>
                <w:rFonts w:ascii="Times New Roman"/>
                <w:spacing w:val="1"/>
                <w:sz w:val="16"/>
              </w:rPr>
              <w:t xml:space="preserve"> </w:t>
            </w:r>
            <w:r>
              <w:rPr>
                <w:rFonts w:ascii="Times New Roman"/>
                <w:spacing w:val="-2"/>
                <w:sz w:val="16"/>
              </w:rPr>
              <w:t>Sinirler</w:t>
            </w:r>
            <w:r>
              <w:rPr>
                <w:rFonts w:ascii="Times New Roman"/>
                <w:spacing w:val="-1"/>
                <w:sz w:val="16"/>
              </w:rPr>
              <w:t xml:space="preserve"> I-VI</w:t>
            </w:r>
          </w:p>
          <w:p w14:paraId="009DF1AD" w14:textId="77777777" w:rsidR="002D4F78" w:rsidRDefault="00D6627F">
            <w:pPr>
              <w:pStyle w:val="TableParagraph"/>
              <w:spacing w:before="22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spacing w:val="-1"/>
                <w:sz w:val="16"/>
              </w:rPr>
              <w:t>Doç.</w:t>
            </w:r>
            <w:r>
              <w:rPr>
                <w:rFonts w:ascii="Times New Roman" w:hAnsi="Times New Roman"/>
                <w:spacing w:val="-3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16"/>
              </w:rPr>
              <w:t>Dr.</w:t>
            </w:r>
            <w:r>
              <w:rPr>
                <w:rFonts w:ascii="Times New Roman" w:hAnsi="Times New Roman"/>
                <w:spacing w:val="2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16"/>
              </w:rPr>
              <w:t>Ş. TOY</w:t>
            </w:r>
          </w:p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4D25E8" w14:textId="77777777" w:rsidR="002D4F78" w:rsidRDefault="00D6627F">
            <w:pPr>
              <w:pStyle w:val="TableParagraph"/>
              <w:spacing w:before="92" w:line="182" w:lineRule="exact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pacing w:val="-1"/>
                <w:sz w:val="16"/>
              </w:rPr>
              <w:t>Anatomi</w:t>
            </w:r>
          </w:p>
          <w:p w14:paraId="18B407A2" w14:textId="77777777" w:rsidR="002D4F78" w:rsidRDefault="00D6627F">
            <w:pPr>
              <w:pStyle w:val="TableParagraph"/>
              <w:spacing w:line="182" w:lineRule="exact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pacing w:val="-1"/>
                <w:sz w:val="16"/>
              </w:rPr>
              <w:t>Kranial</w:t>
            </w:r>
            <w:r>
              <w:rPr>
                <w:rFonts w:ascii="Times New Roman"/>
                <w:spacing w:val="-3"/>
                <w:sz w:val="16"/>
              </w:rPr>
              <w:t xml:space="preserve"> </w:t>
            </w:r>
            <w:r>
              <w:rPr>
                <w:rFonts w:ascii="Times New Roman"/>
                <w:spacing w:val="-1"/>
                <w:sz w:val="16"/>
              </w:rPr>
              <w:t>Sinirler</w:t>
            </w:r>
            <w:r>
              <w:rPr>
                <w:rFonts w:ascii="Times New Roman"/>
                <w:spacing w:val="-5"/>
                <w:sz w:val="16"/>
              </w:rPr>
              <w:t xml:space="preserve"> </w:t>
            </w:r>
            <w:r>
              <w:rPr>
                <w:rFonts w:ascii="Times New Roman"/>
                <w:spacing w:val="-1"/>
                <w:sz w:val="16"/>
              </w:rPr>
              <w:t>VII-XII</w:t>
            </w:r>
          </w:p>
          <w:p w14:paraId="4D958254" w14:textId="77777777" w:rsidR="002D4F78" w:rsidRDefault="00D6627F">
            <w:pPr>
              <w:pStyle w:val="TableParagraph"/>
              <w:spacing w:before="3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spacing w:val="-1"/>
                <w:sz w:val="16"/>
              </w:rPr>
              <w:t>Dr.</w:t>
            </w:r>
            <w:r>
              <w:rPr>
                <w:rFonts w:ascii="Times New Roman" w:hAnsi="Times New Roman"/>
                <w:spacing w:val="1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16"/>
              </w:rPr>
              <w:t xml:space="preserve">Öğr. </w:t>
            </w:r>
            <w:r>
              <w:rPr>
                <w:rFonts w:ascii="Times New Roman" w:hAnsi="Times New Roman"/>
                <w:spacing w:val="-2"/>
                <w:sz w:val="16"/>
              </w:rPr>
              <w:t>Üyesi</w:t>
            </w:r>
            <w:r>
              <w:rPr>
                <w:rFonts w:ascii="Times New Roman" w:hAnsi="Times New Roman"/>
                <w:spacing w:val="2"/>
                <w:sz w:val="16"/>
              </w:rPr>
              <w:t xml:space="preserve"> </w:t>
            </w:r>
            <w:r>
              <w:rPr>
                <w:rFonts w:ascii="Times New Roman" w:hAnsi="Times New Roman"/>
                <w:spacing w:val="-2"/>
                <w:sz w:val="16"/>
              </w:rPr>
              <w:t>N.</w:t>
            </w:r>
            <w:r>
              <w:rPr>
                <w:rFonts w:ascii="Times New Roman" w:hAnsi="Times New Roman"/>
                <w:spacing w:val="-1"/>
                <w:sz w:val="16"/>
              </w:rPr>
              <w:t xml:space="preserve"> YILMAZ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B5BE5B" w14:textId="77777777" w:rsidR="002D4F78" w:rsidRDefault="00D6627F">
            <w:pPr>
              <w:pStyle w:val="TableParagraph"/>
              <w:ind w:left="106" w:right="72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.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ranial</w:t>
            </w:r>
            <w:r>
              <w:rPr>
                <w:rFonts w:ascii="Times New Roman" w:hAnsi="Times New Roman"/>
                <w:color w:val="00AE50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Sinirler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yeler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,</w:t>
            </w:r>
            <w:r>
              <w:rPr>
                <w:rFonts w:ascii="Times New Roman" w:hAnsi="Times New Roman"/>
                <w:color w:val="00AE50"/>
                <w:spacing w:val="20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N.YILMAZ</w:t>
            </w:r>
          </w:p>
        </w:tc>
      </w:tr>
      <w:tr w:rsidR="002D4F78" w14:paraId="358DE508" w14:textId="77777777">
        <w:trPr>
          <w:trHeight w:hRule="exact" w:val="1045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91EE34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B6C2D63" w14:textId="77777777" w:rsidR="002D4F78" w:rsidRDefault="00D6627F">
            <w:pPr>
              <w:pStyle w:val="TableParagraph"/>
              <w:spacing w:before="170"/>
              <w:ind w:left="10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3:30-14:10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160968" w14:textId="77777777" w:rsidR="002D4F78" w:rsidRDefault="00D6627F">
            <w:pPr>
              <w:pStyle w:val="TableParagraph"/>
              <w:spacing w:before="99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38739779" w14:textId="77777777" w:rsidR="002D4F78" w:rsidRDefault="00D6627F">
            <w:pPr>
              <w:pStyle w:val="TableParagraph"/>
              <w:spacing w:before="4"/>
              <w:ind w:left="104" w:right="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Beyin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Zarları,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nus,</w:t>
            </w:r>
            <w:r>
              <w:rPr>
                <w:rFonts w:ascii="Arial" w:hAnsi="Arial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Ventrikül,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OS</w:t>
            </w:r>
            <w:r>
              <w:rPr>
                <w:rFonts w:ascii="Arial" w:hAnsi="Arial"/>
                <w:sz w:val="18"/>
              </w:rPr>
              <w:t xml:space="preserve"> Dol.</w:t>
            </w:r>
            <w:r>
              <w:rPr>
                <w:rFonts w:ascii="Arial" w:hAnsi="Arial"/>
                <w:spacing w:val="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2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Ş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86DBBE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61A8D93E" w14:textId="77777777" w:rsidR="002D4F78" w:rsidRDefault="00D6627F">
            <w:pPr>
              <w:pStyle w:val="TableParagraph"/>
              <w:spacing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25A31BD5" w14:textId="77777777" w:rsidR="002D4F78" w:rsidRDefault="00D6627F">
            <w:pPr>
              <w:pStyle w:val="TableParagraph"/>
              <w:ind w:left="102" w:right="8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Çıkan </w:t>
            </w:r>
            <w:r>
              <w:rPr>
                <w:rFonts w:ascii="Arial" w:hAnsi="Arial"/>
                <w:spacing w:val="-1"/>
                <w:sz w:val="18"/>
              </w:rPr>
              <w:t>Yollar</w:t>
            </w:r>
            <w:r>
              <w:rPr>
                <w:rFonts w:ascii="Arial" w:hAnsi="Arial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22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6F7AF7" w14:textId="77777777" w:rsidR="002D4F78" w:rsidRDefault="002D4F78"/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CD4599" w14:textId="77777777" w:rsidR="002D4F78" w:rsidRDefault="00D6627F">
            <w:pPr>
              <w:pStyle w:val="TableParagraph"/>
              <w:spacing w:line="205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35F3DFC4" w14:textId="77777777" w:rsidR="002D4F78" w:rsidRDefault="00D6627F">
            <w:pPr>
              <w:pStyle w:val="TableParagraph"/>
              <w:spacing w:before="2"/>
              <w:ind w:left="-4" w:right="1059" w:firstLine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Kan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eyin Bariyerive BOS</w:t>
            </w:r>
            <w:r>
              <w:rPr>
                <w:rFonts w:ascii="Times New Roman" w:hAnsi="Times New Roman"/>
                <w:spacing w:val="29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DEMİR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DC2C3B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0499BEF6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193F8995" w14:textId="77777777" w:rsidR="002D4F78" w:rsidRDefault="00D6627F">
            <w:pPr>
              <w:pStyle w:val="TableParagraph"/>
              <w:ind w:left="-1" w:right="11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Beyin</w:t>
            </w:r>
            <w:r>
              <w:rPr>
                <w:rFonts w:ascii="Arial" w:hAnsi="Arial"/>
                <w:spacing w:val="-1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apının</w:t>
            </w:r>
            <w:r>
              <w:rPr>
                <w:rFonts w:ascii="Arial" w:hAnsi="Arial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Fonksiyonları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39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</w:t>
            </w:r>
            <w:r>
              <w:rPr>
                <w:rFonts w:ascii="Arial" w:hAnsi="Arial"/>
                <w:spacing w:val="-1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M.</w:t>
            </w:r>
            <w:r>
              <w:rPr>
                <w:rFonts w:ascii="Arial" w:hAnsi="Arial"/>
                <w:spacing w:val="-1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DEMİR</w:t>
            </w:r>
          </w:p>
        </w:tc>
      </w:tr>
      <w:tr w:rsidR="002D4F78" w14:paraId="05E4F255" w14:textId="77777777">
        <w:trPr>
          <w:trHeight w:hRule="exact" w:val="1253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983DD3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E8879EE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44BA74BB" w14:textId="77777777" w:rsidR="002D4F78" w:rsidRDefault="00D6627F">
            <w:pPr>
              <w:pStyle w:val="TableParagraph"/>
              <w:ind w:left="10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4:20-15:00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1CF889" w14:textId="77777777" w:rsidR="002D4F78" w:rsidRDefault="00D6627F">
            <w:pPr>
              <w:pStyle w:val="TableParagraph"/>
              <w:spacing w:line="201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32776800" w14:textId="77777777" w:rsidR="002D4F78" w:rsidRDefault="00D6627F">
            <w:pPr>
              <w:pStyle w:val="TableParagraph"/>
              <w:ind w:left="104" w:right="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Beyin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Zarları,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nus,</w:t>
            </w:r>
            <w:r>
              <w:rPr>
                <w:rFonts w:ascii="Arial" w:hAnsi="Arial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Ventrikül,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OS</w:t>
            </w:r>
            <w:r>
              <w:rPr>
                <w:rFonts w:ascii="Arial" w:hAnsi="Arial"/>
                <w:sz w:val="18"/>
              </w:rPr>
              <w:t xml:space="preserve"> Dol.</w:t>
            </w:r>
            <w:r>
              <w:rPr>
                <w:rFonts w:ascii="Arial" w:hAnsi="Arial"/>
                <w:spacing w:val="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2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Ş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DDA5BD" w14:textId="77777777" w:rsidR="002D4F78" w:rsidRDefault="00D6627F">
            <w:pPr>
              <w:pStyle w:val="TableParagraph"/>
              <w:spacing w:before="101"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372C000E" w14:textId="77777777" w:rsidR="002D4F78" w:rsidRDefault="00D6627F">
            <w:pPr>
              <w:pStyle w:val="TableParagraph"/>
              <w:ind w:left="102" w:right="8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Çıkan </w:t>
            </w:r>
            <w:r>
              <w:rPr>
                <w:rFonts w:ascii="Arial" w:hAnsi="Arial"/>
                <w:spacing w:val="-1"/>
                <w:sz w:val="18"/>
              </w:rPr>
              <w:t>Yollar</w:t>
            </w:r>
            <w:r>
              <w:rPr>
                <w:rFonts w:ascii="Arial" w:hAnsi="Arial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Ş.</w:t>
            </w:r>
            <w:r>
              <w:rPr>
                <w:rFonts w:ascii="Arial" w:hAnsi="Arial"/>
                <w:spacing w:val="22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0ADC00" w14:textId="77777777" w:rsidR="002D4F78" w:rsidRDefault="002D4F78"/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A6A757" w14:textId="77777777" w:rsidR="002D4F78" w:rsidRDefault="00D6627F">
            <w:pPr>
              <w:pStyle w:val="TableParagraph"/>
              <w:spacing w:before="99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216EAF6A" w14:textId="77777777" w:rsidR="002D4F78" w:rsidRDefault="00D6627F">
            <w:pPr>
              <w:pStyle w:val="TableParagraph"/>
              <w:spacing w:before="2"/>
              <w:ind w:left="-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 xml:space="preserve">Duyusal </w:t>
            </w:r>
            <w:r>
              <w:rPr>
                <w:rFonts w:ascii="Arial" w:hAnsi="Arial"/>
                <w:sz w:val="18"/>
              </w:rPr>
              <w:t>KodlamaDr. Öğr. Ü.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EMİR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4C4442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3EE36E25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360556EF" w14:textId="77777777" w:rsidR="002D4F78" w:rsidRDefault="00D6627F">
            <w:pPr>
              <w:pStyle w:val="TableParagraph"/>
              <w:spacing w:before="2"/>
              <w:ind w:left="-1" w:right="11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Beyin</w:t>
            </w:r>
            <w:r>
              <w:rPr>
                <w:rFonts w:ascii="Arial" w:hAnsi="Arial"/>
                <w:spacing w:val="-1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apının</w:t>
            </w:r>
            <w:r>
              <w:rPr>
                <w:rFonts w:ascii="Arial" w:hAnsi="Arial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Fonksiyonları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37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</w:t>
            </w:r>
            <w:r>
              <w:rPr>
                <w:rFonts w:ascii="Arial" w:hAnsi="Arial"/>
                <w:spacing w:val="-1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M.</w:t>
            </w:r>
            <w:r>
              <w:rPr>
                <w:rFonts w:ascii="Arial" w:hAnsi="Arial"/>
                <w:spacing w:val="-1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DEMİR</w:t>
            </w:r>
          </w:p>
        </w:tc>
      </w:tr>
      <w:tr w:rsidR="002D4F78" w14:paraId="213458C6" w14:textId="77777777">
        <w:trPr>
          <w:trHeight w:hRule="exact" w:val="835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3162BF" w14:textId="77777777" w:rsidR="002D4F78" w:rsidRDefault="00D6627F">
            <w:pPr>
              <w:pStyle w:val="TableParagraph"/>
              <w:spacing w:before="90"/>
              <w:ind w:left="10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5:10-15:50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A6183E" w14:textId="77777777" w:rsidR="002D4F78" w:rsidRDefault="00D6627F">
            <w:pPr>
              <w:pStyle w:val="TableParagraph"/>
              <w:spacing w:line="202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 xml:space="preserve">Alan Dışı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</w:p>
          <w:p w14:paraId="2EFD0114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1F2E2A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363AC931" w14:textId="77777777" w:rsidR="002D4F78" w:rsidRDefault="00D6627F">
            <w:pPr>
              <w:pStyle w:val="TableParagraph"/>
              <w:spacing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08451EAB" w14:textId="77777777" w:rsidR="002D4F78" w:rsidRDefault="00D6627F">
            <w:pPr>
              <w:pStyle w:val="TableParagraph"/>
              <w:spacing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İnen</w:t>
            </w:r>
            <w:r>
              <w:rPr>
                <w:rFonts w:ascii="Arial" w:hAnsi="Arial"/>
                <w:spacing w:val="-2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Yollar</w:t>
            </w:r>
          </w:p>
          <w:p w14:paraId="5EB62CA2" w14:textId="77777777" w:rsidR="002D4F78" w:rsidRDefault="00D6627F">
            <w:pPr>
              <w:pStyle w:val="TableParagraph"/>
              <w:spacing w:before="2" w:line="206" w:lineRule="exact"/>
              <w:ind w:left="-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N.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YILMAZ</w:t>
            </w:r>
          </w:p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DB2AA1" w14:textId="77777777" w:rsidR="002D4F78" w:rsidRDefault="002D4F78"/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FF2BEB" w14:textId="77777777" w:rsidR="002D4F78" w:rsidRDefault="002D4F78"/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44B082" w14:textId="77777777" w:rsidR="002D4F78" w:rsidRDefault="002D4F78"/>
        </w:tc>
      </w:tr>
      <w:tr w:rsidR="002D4F78" w14:paraId="65522538" w14:textId="77777777">
        <w:trPr>
          <w:trHeight w:hRule="exact" w:val="634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3E6CFB" w14:textId="77777777" w:rsidR="002D4F78" w:rsidRDefault="00D6627F">
            <w:pPr>
              <w:pStyle w:val="TableParagraph"/>
              <w:spacing w:before="115"/>
              <w:ind w:left="10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6:00-16:40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E7DD36" w14:textId="77777777" w:rsidR="002D4F78" w:rsidRDefault="00D6627F">
            <w:pPr>
              <w:pStyle w:val="TableParagraph"/>
              <w:spacing w:before="22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z w:val="18"/>
              </w:rPr>
              <w:t xml:space="preserve">Alan Dışı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</w:p>
          <w:p w14:paraId="4B1E1631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462AC5" w14:textId="77777777" w:rsidR="002D4F78" w:rsidRDefault="00D6627F">
            <w:pPr>
              <w:pStyle w:val="TableParagraph"/>
              <w:spacing w:line="203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ANATOM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0AE3A0A9" w14:textId="77777777" w:rsidR="002D4F78" w:rsidRDefault="00D6627F">
            <w:pPr>
              <w:pStyle w:val="TableParagraph"/>
              <w:spacing w:before="2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İnen</w:t>
            </w:r>
            <w:r>
              <w:rPr>
                <w:rFonts w:ascii="Arial" w:hAnsi="Arial"/>
                <w:spacing w:val="-2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Yollar</w:t>
            </w:r>
          </w:p>
          <w:p w14:paraId="599725BF" w14:textId="77777777" w:rsidR="002D4F78" w:rsidRDefault="00D6627F">
            <w:pPr>
              <w:pStyle w:val="TableParagraph"/>
              <w:spacing w:before="2"/>
              <w:ind w:left="-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N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8FECA0" w14:textId="77777777" w:rsidR="002D4F78" w:rsidRDefault="002D4F78"/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75809B" w14:textId="77777777" w:rsidR="002D4F78" w:rsidRDefault="002D4F78"/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D382E9" w14:textId="77777777" w:rsidR="002D4F78" w:rsidRDefault="002D4F78"/>
        </w:tc>
      </w:tr>
      <w:tr w:rsidR="002D4F78" w14:paraId="2B26DB07" w14:textId="77777777">
        <w:trPr>
          <w:trHeight w:hRule="exact" w:val="406"/>
        </w:trPr>
        <w:tc>
          <w:tcPr>
            <w:tcW w:w="18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6AC9DC" w14:textId="77777777" w:rsidR="002D4F78" w:rsidRDefault="00D6627F">
            <w:pPr>
              <w:pStyle w:val="TableParagraph"/>
              <w:spacing w:before="83"/>
              <w:ind w:left="10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6:50-17:30</w:t>
            </w:r>
          </w:p>
        </w:tc>
        <w:tc>
          <w:tcPr>
            <w:tcW w:w="21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CEC1B4" w14:textId="77777777" w:rsidR="002D4F78" w:rsidRDefault="002D4F78"/>
        </w:tc>
        <w:tc>
          <w:tcPr>
            <w:tcW w:w="19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EA0CDB" w14:textId="77777777" w:rsidR="002D4F78" w:rsidRDefault="002D4F78"/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FBE7C7" w14:textId="77777777" w:rsidR="002D4F78" w:rsidRDefault="002D4F78"/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F79C4E" w14:textId="77777777" w:rsidR="002D4F78" w:rsidRDefault="002D4F78"/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341C1A" w14:textId="77777777" w:rsidR="002D4F78" w:rsidRDefault="002D4F78"/>
        </w:tc>
      </w:tr>
    </w:tbl>
    <w:p w14:paraId="0CAD5D42" w14:textId="77777777" w:rsidR="002D4F78" w:rsidRDefault="002D4F78">
      <w:pPr>
        <w:sectPr w:rsidR="002D4F78">
          <w:pgSz w:w="16850" w:h="11920" w:orient="landscape"/>
          <w:pgMar w:top="1100" w:right="920" w:bottom="1120" w:left="1220" w:header="0" w:footer="930" w:gutter="0"/>
          <w:cols w:space="720"/>
        </w:sectPr>
      </w:pPr>
    </w:p>
    <w:p w14:paraId="71DF6BEA" w14:textId="77777777" w:rsidR="002D4F78" w:rsidRDefault="002D4F78">
      <w:pPr>
        <w:spacing w:before="7"/>
        <w:rPr>
          <w:rFonts w:ascii="Times New Roman" w:eastAsia="Times New Roman" w:hAnsi="Times New Roman" w:cs="Times New Roman"/>
          <w:sz w:val="7"/>
          <w:szCs w:val="7"/>
        </w:rPr>
      </w:pPr>
    </w:p>
    <w:p w14:paraId="233BE007" w14:textId="77777777" w:rsidR="002D4F78" w:rsidRDefault="00801785">
      <w:pPr>
        <w:spacing w:line="200" w:lineRule="atLeast"/>
        <w:ind w:left="11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tr-TR" w:eastAsia="tr-TR"/>
        </w:rPr>
        <mc:AlternateContent>
          <mc:Choice Requires="wpg">
            <w:drawing>
              <wp:inline distT="0" distB="0" distL="0" distR="0" wp14:anchorId="2BEB7F8E" wp14:editId="04894447">
                <wp:extent cx="9204960" cy="266700"/>
                <wp:effectExtent l="9525" t="9525" r="5715" b="9525"/>
                <wp:docPr id="1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204960" cy="266700"/>
                          <a:chOff x="0" y="0"/>
                          <a:chExt cx="14496" cy="420"/>
                        </a:xfrm>
                      </wpg:grpSpPr>
                      <wpg:grpSp>
                        <wpg:cNvPr id="12" name="Group 20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14484" cy="2"/>
                            <a:chOff x="6" y="6"/>
                            <a:chExt cx="14484" cy="2"/>
                          </a:xfrm>
                        </wpg:grpSpPr>
                        <wps:wsp>
                          <wps:cNvPr id="13" name="Freeform 21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14484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14484"/>
                                <a:gd name="T2" fmla="+- 0 14490 6"/>
                                <a:gd name="T3" fmla="*/ T2 w 144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484">
                                  <a:moveTo>
                                    <a:pt x="0" y="0"/>
                                  </a:moveTo>
                                  <a:lnTo>
                                    <a:pt x="1448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18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2" cy="399"/>
                            <a:chOff x="11" y="11"/>
                            <a:chExt cx="2" cy="399"/>
                          </a:xfrm>
                        </wpg:grpSpPr>
                        <wps:wsp>
                          <wps:cNvPr id="15" name="Freeform 19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2" cy="399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399"/>
                                <a:gd name="T2" fmla="+- 0 409 11"/>
                                <a:gd name="T3" fmla="*/ 409 h 39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99">
                                  <a:moveTo>
                                    <a:pt x="0" y="0"/>
                                  </a:moveTo>
                                  <a:lnTo>
                                    <a:pt x="0" y="39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16"/>
                        <wpg:cNvGrpSpPr>
                          <a:grpSpLocks/>
                        </wpg:cNvGrpSpPr>
                        <wpg:grpSpPr bwMode="auto">
                          <a:xfrm>
                            <a:off x="6" y="414"/>
                            <a:ext cx="14484" cy="2"/>
                            <a:chOff x="6" y="414"/>
                            <a:chExt cx="14484" cy="2"/>
                          </a:xfrm>
                        </wpg:grpSpPr>
                        <wps:wsp>
                          <wps:cNvPr id="17" name="Freeform 17"/>
                          <wps:cNvSpPr>
                            <a:spLocks/>
                          </wps:cNvSpPr>
                          <wps:spPr bwMode="auto">
                            <a:xfrm>
                              <a:off x="6" y="414"/>
                              <a:ext cx="14484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14484"/>
                                <a:gd name="T2" fmla="+- 0 14490 6"/>
                                <a:gd name="T3" fmla="*/ T2 w 144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4484">
                                  <a:moveTo>
                                    <a:pt x="0" y="0"/>
                                  </a:moveTo>
                                  <a:lnTo>
                                    <a:pt x="1448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" name="Group 14"/>
                        <wpg:cNvGrpSpPr>
                          <a:grpSpLocks/>
                        </wpg:cNvGrpSpPr>
                        <wpg:grpSpPr bwMode="auto">
                          <a:xfrm>
                            <a:off x="1852" y="11"/>
                            <a:ext cx="2" cy="399"/>
                            <a:chOff x="1852" y="11"/>
                            <a:chExt cx="2" cy="399"/>
                          </a:xfrm>
                        </wpg:grpSpPr>
                        <wps:wsp>
                          <wps:cNvPr id="19" name="Freeform 15"/>
                          <wps:cNvSpPr>
                            <a:spLocks/>
                          </wps:cNvSpPr>
                          <wps:spPr bwMode="auto">
                            <a:xfrm>
                              <a:off x="1852" y="11"/>
                              <a:ext cx="2" cy="399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399"/>
                                <a:gd name="T2" fmla="+- 0 409 11"/>
                                <a:gd name="T3" fmla="*/ 409 h 39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99">
                                  <a:moveTo>
                                    <a:pt x="0" y="0"/>
                                  </a:moveTo>
                                  <a:lnTo>
                                    <a:pt x="0" y="39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" name="Group 12"/>
                        <wpg:cNvGrpSpPr>
                          <a:grpSpLocks/>
                        </wpg:cNvGrpSpPr>
                        <wpg:grpSpPr bwMode="auto">
                          <a:xfrm>
                            <a:off x="3981" y="11"/>
                            <a:ext cx="2" cy="399"/>
                            <a:chOff x="3981" y="11"/>
                            <a:chExt cx="2" cy="399"/>
                          </a:xfrm>
                        </wpg:grpSpPr>
                        <wps:wsp>
                          <wps:cNvPr id="21" name="Freeform 13"/>
                          <wps:cNvSpPr>
                            <a:spLocks/>
                          </wps:cNvSpPr>
                          <wps:spPr bwMode="auto">
                            <a:xfrm>
                              <a:off x="3981" y="11"/>
                              <a:ext cx="2" cy="399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399"/>
                                <a:gd name="T2" fmla="+- 0 409 11"/>
                                <a:gd name="T3" fmla="*/ 409 h 39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99">
                                  <a:moveTo>
                                    <a:pt x="0" y="0"/>
                                  </a:moveTo>
                                  <a:lnTo>
                                    <a:pt x="0" y="39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" name="Group 10"/>
                        <wpg:cNvGrpSpPr>
                          <a:grpSpLocks/>
                        </wpg:cNvGrpSpPr>
                        <wpg:grpSpPr bwMode="auto">
                          <a:xfrm>
                            <a:off x="5908" y="11"/>
                            <a:ext cx="2" cy="399"/>
                            <a:chOff x="5908" y="11"/>
                            <a:chExt cx="2" cy="399"/>
                          </a:xfrm>
                        </wpg:grpSpPr>
                        <wps:wsp>
                          <wps:cNvPr id="23" name="Freeform 11"/>
                          <wps:cNvSpPr>
                            <a:spLocks/>
                          </wps:cNvSpPr>
                          <wps:spPr bwMode="auto">
                            <a:xfrm>
                              <a:off x="5908" y="11"/>
                              <a:ext cx="2" cy="399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399"/>
                                <a:gd name="T2" fmla="+- 0 409 11"/>
                                <a:gd name="T3" fmla="*/ 409 h 39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99">
                                  <a:moveTo>
                                    <a:pt x="0" y="0"/>
                                  </a:moveTo>
                                  <a:lnTo>
                                    <a:pt x="0" y="39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" name="Group 8"/>
                        <wpg:cNvGrpSpPr>
                          <a:grpSpLocks/>
                        </wpg:cNvGrpSpPr>
                        <wpg:grpSpPr bwMode="auto">
                          <a:xfrm>
                            <a:off x="8234" y="11"/>
                            <a:ext cx="2" cy="399"/>
                            <a:chOff x="8234" y="11"/>
                            <a:chExt cx="2" cy="399"/>
                          </a:xfrm>
                        </wpg:grpSpPr>
                        <wps:wsp>
                          <wps:cNvPr id="25" name="Freeform 9"/>
                          <wps:cNvSpPr>
                            <a:spLocks/>
                          </wps:cNvSpPr>
                          <wps:spPr bwMode="auto">
                            <a:xfrm>
                              <a:off x="8234" y="11"/>
                              <a:ext cx="2" cy="399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399"/>
                                <a:gd name="T2" fmla="+- 0 409 11"/>
                                <a:gd name="T3" fmla="*/ 409 h 39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99">
                                  <a:moveTo>
                                    <a:pt x="0" y="0"/>
                                  </a:moveTo>
                                  <a:lnTo>
                                    <a:pt x="0" y="39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" name="Group 6"/>
                        <wpg:cNvGrpSpPr>
                          <a:grpSpLocks/>
                        </wpg:cNvGrpSpPr>
                        <wpg:grpSpPr bwMode="auto">
                          <a:xfrm>
                            <a:off x="11513" y="11"/>
                            <a:ext cx="2" cy="399"/>
                            <a:chOff x="11513" y="11"/>
                            <a:chExt cx="2" cy="399"/>
                          </a:xfrm>
                        </wpg:grpSpPr>
                        <wps:wsp>
                          <wps:cNvPr id="27" name="Freeform 7"/>
                          <wps:cNvSpPr>
                            <a:spLocks/>
                          </wps:cNvSpPr>
                          <wps:spPr bwMode="auto">
                            <a:xfrm>
                              <a:off x="11513" y="11"/>
                              <a:ext cx="2" cy="399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399"/>
                                <a:gd name="T2" fmla="+- 0 409 11"/>
                                <a:gd name="T3" fmla="*/ 409 h 39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99">
                                  <a:moveTo>
                                    <a:pt x="0" y="0"/>
                                  </a:moveTo>
                                  <a:lnTo>
                                    <a:pt x="0" y="39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" name="Group 3"/>
                        <wpg:cNvGrpSpPr>
                          <a:grpSpLocks/>
                        </wpg:cNvGrpSpPr>
                        <wpg:grpSpPr bwMode="auto">
                          <a:xfrm>
                            <a:off x="14485" y="11"/>
                            <a:ext cx="2" cy="399"/>
                            <a:chOff x="14485" y="11"/>
                            <a:chExt cx="2" cy="399"/>
                          </a:xfrm>
                        </wpg:grpSpPr>
                        <wps:wsp>
                          <wps:cNvPr id="29" name="Freeform 5"/>
                          <wps:cNvSpPr>
                            <a:spLocks/>
                          </wps:cNvSpPr>
                          <wps:spPr bwMode="auto">
                            <a:xfrm>
                              <a:off x="14485" y="11"/>
                              <a:ext cx="2" cy="399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11 h 399"/>
                                <a:gd name="T2" fmla="+- 0 409 11"/>
                                <a:gd name="T3" fmla="*/ 409 h 39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99">
                                  <a:moveTo>
                                    <a:pt x="0" y="0"/>
                                  </a:moveTo>
                                  <a:lnTo>
                                    <a:pt x="0" y="39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" name="Text Box 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" y="6"/>
                              <a:ext cx="1842" cy="40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BC1B1D3" w14:textId="77777777" w:rsidR="002D4F78" w:rsidRDefault="00D6627F">
                                <w:pPr>
                                  <w:spacing w:before="89"/>
                                  <w:ind w:left="115"/>
                                  <w:rPr>
                                    <w:rFonts w:ascii="Times New Roman" w:eastAsia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b/>
                                    <w:sz w:val="20"/>
                                  </w:rPr>
                                  <w:t>17:40-18:20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BEB7F8E" id="Group 2" o:spid="_x0000_s1026" style="width:724.8pt;height:21pt;mso-position-horizontal-relative:char;mso-position-vertical-relative:line" coordsize="14496,4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">
                <v:group id="Group 20" o:spid="_x0000_s1027" style="position:absolute;left:6;top:6;width:14484;height:2" coordorigin="6,6" coordsize="144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21" o:spid="_x0000_s1028" style="position:absolute;left:6;top:6;width:14484;height:2;visibility:visible;mso-wrap-style:square;v-text-anchor:top" coordsize="144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" path="m,l14484,e" filled="f" strokeweight=".58pt">
                    <v:path arrowok="t" o:connecttype="custom" o:connectlocs="0,0;14484,0" o:connectangles="0,0"/>
                  </v:shape>
                </v:group>
                <v:group id="Group 18" o:spid="_x0000_s1029" style="position:absolute;left:11;top:11;width:2;height:399" coordorigin="11,11" coordsize="2,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19" o:spid="_x0000_s1030" style="position:absolute;left:11;top:11;width:2;height:399;visibility:visible;mso-wrap-style:square;v-text-anchor:top" coordsize="2,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" path="m,l,398e" filled="f" strokeweight=".58pt">
                    <v:path arrowok="t" o:connecttype="custom" o:connectlocs="0,11;0,409" o:connectangles="0,0"/>
                  </v:shape>
                </v:group>
                <v:group id="Group 16" o:spid="_x0000_s1031" style="position:absolute;left:6;top:414;width:14484;height:2" coordorigin="6,414" coordsize="144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 id="Freeform 17" o:spid="_x0000_s1032" style="position:absolute;left:6;top:414;width:14484;height:2;visibility:visible;mso-wrap-style:square;v-text-anchor:top" coordsize="1448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" path="m,l14484,e" filled="f" strokeweight=".58pt">
                    <v:path arrowok="t" o:connecttype="custom" o:connectlocs="0,0;14484,0" o:connectangles="0,0"/>
                  </v:shape>
                </v:group>
                <v:group id="Group 14" o:spid="_x0000_s1033" style="position:absolute;left:1852;top:11;width:2;height:399" coordorigin="1852,11" coordsize="2,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Freeform 15" o:spid="_x0000_s1034" style="position:absolute;left:1852;top:11;width:2;height:399;visibility:visible;mso-wrap-style:square;v-text-anchor:top" coordsize="2,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" path="m,l,398e" filled="f" strokeweight=".58pt">
                    <v:path arrowok="t" o:connecttype="custom" o:connectlocs="0,11;0,409" o:connectangles="0,0"/>
                  </v:shape>
                </v:group>
                <v:group id="Group 12" o:spid="_x0000_s1035" style="position:absolute;left:3981;top:11;width:2;height:399" coordorigin="3981,11" coordsize="2,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 id="Freeform 13" o:spid="_x0000_s1036" style="position:absolute;left:3981;top:11;width:2;height:399;visibility:visible;mso-wrap-style:square;v-text-anchor:top" coordsize="2,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" path="m,l,398e" filled="f" strokeweight=".58pt">
                    <v:path arrowok="t" o:connecttype="custom" o:connectlocs="0,11;0,409" o:connectangles="0,0"/>
                  </v:shape>
                </v:group>
                <v:group id="Group 10" o:spid="_x0000_s1037" style="position:absolute;left:5908;top:11;width:2;height:399" coordorigin="5908,11" coordsize="2,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Freeform 11" o:spid="_x0000_s1038" style="position:absolute;left:5908;top:11;width:2;height:399;visibility:visible;mso-wrap-style:square;v-text-anchor:top" coordsize="2,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" path="m,l,398e" filled="f" strokeweight=".58pt">
                    <v:path arrowok="t" o:connecttype="custom" o:connectlocs="0,11;0,409" o:connectangles="0,0"/>
                  </v:shape>
                </v:group>
                <v:group id="Group 8" o:spid="_x0000_s1039" style="position:absolute;left:8234;top:11;width:2;height:399" coordorigin="8234,11" coordsize="2,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9" o:spid="_x0000_s1040" style="position:absolute;left:8234;top:11;width:2;height:399;visibility:visible;mso-wrap-style:square;v-text-anchor:top" coordsize="2,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" path="m,l,398e" filled="f" strokeweight=".58pt">
                    <v:path arrowok="t" o:connecttype="custom" o:connectlocs="0,11;0,409" o:connectangles="0,0"/>
                  </v:shape>
                </v:group>
                <v:group id="Group 6" o:spid="_x0000_s1041" style="position:absolute;left:11513;top:11;width:2;height:399" coordorigin="11513,11" coordsize="2,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7" o:spid="_x0000_s1042" style="position:absolute;left:11513;top:11;width:2;height:399;visibility:visible;mso-wrap-style:square;v-text-anchor:top" coordsize="2,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" path="m,l,398e" filled="f" strokeweight=".58pt">
                    <v:path arrowok="t" o:connecttype="custom" o:connectlocs="0,11;0,409" o:connectangles="0,0"/>
                  </v:shape>
                </v:group>
                <v:group id="Group 3" o:spid="_x0000_s1043" style="position:absolute;left:14485;top:11;width:2;height:399" coordorigin="14485,11" coordsize="2,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Freeform 5" o:spid="_x0000_s1044" style="position:absolute;left:14485;top:11;width:2;height:399;visibility:visible;mso-wrap-style:square;v-text-anchor:top" coordsize="2,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" path="m,l,398e" filled="f" strokeweight=".58pt">
                    <v:path arrowok="t" o:connecttype="custom" o:connectlocs="0,11;0,409" o:connectangles="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45" type="#_x0000_t202" style="position:absolute;left:11;top:6;width:1842;height:4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P7X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Xoz+18AAAADbAAAADwAAAAAA&#10;AAAAAAAAAAAHAgAAZHJzL2Rvd25yZXYueG1sUEsFBgAAAAADAAMAtwAAAPQCAAAAAA==&#10;" filled="f" stroked="f">
                    <v:textbox inset="0,0,0,0">
                      <w:txbxContent>
                        <w:p w14:paraId="6BC1B1D3" w14:textId="77777777" w:rsidR="002D4F78" w:rsidRDefault="00D6627F">
                          <w:pPr>
                            <w:spacing w:before="89"/>
                            <w:ind w:left="115"/>
                            <w:rPr>
                              <w:rFonts w:ascii="Times New Roman" w:eastAsia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/>
                              <w:b/>
                              <w:sz w:val="20"/>
                            </w:rPr>
                            <w:t>17:40-18:20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4B0E354C" w14:textId="77777777" w:rsidR="002D4F78" w:rsidRDefault="002D4F78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R="002D4F78">
          <w:pgSz w:w="16850" w:h="11920" w:orient="landscape"/>
          <w:pgMar w:top="1000" w:right="920" w:bottom="1120" w:left="1200" w:header="0" w:footer="930" w:gutter="0"/>
          <w:cols w:space="720"/>
        </w:sectPr>
      </w:pPr>
    </w:p>
    <w:p w14:paraId="7B1F8CC2" w14:textId="77777777" w:rsidR="002D4F78" w:rsidRDefault="002D4F78">
      <w:pPr>
        <w:spacing w:before="5"/>
        <w:rPr>
          <w:rFonts w:ascii="Times New Roman" w:eastAsia="Times New Roman" w:hAnsi="Times New Roman" w:cs="Times New Roman"/>
          <w:sz w:val="7"/>
          <w:szCs w:val="7"/>
        </w:rPr>
      </w:pPr>
    </w:p>
    <w:tbl>
      <w:tblPr>
        <w:tblStyle w:val="TableNormal"/>
        <w:tblW w:w="0" w:type="auto"/>
        <w:tblInd w:w="102" w:type="dxa"/>
        <w:tblLayout w:type="fixed"/>
        <w:tblLook w:val="01E0" w:firstRow="1" w:lastRow="1" w:firstColumn="1" w:lastColumn="1" w:noHBand="0" w:noVBand="0"/>
      </w:tblPr>
      <w:tblGrid>
        <w:gridCol w:w="1469"/>
        <w:gridCol w:w="2473"/>
        <w:gridCol w:w="2724"/>
        <w:gridCol w:w="1925"/>
        <w:gridCol w:w="2499"/>
        <w:gridCol w:w="3428"/>
      </w:tblGrid>
      <w:tr w:rsidR="002D4F78" w14:paraId="7FEF12C0" w14:textId="77777777">
        <w:trPr>
          <w:trHeight w:hRule="exact" w:val="526"/>
        </w:trPr>
        <w:tc>
          <w:tcPr>
            <w:tcW w:w="14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0467DAC0" w14:textId="77777777" w:rsidR="002D4F78" w:rsidRDefault="00D6627F">
            <w:pPr>
              <w:pStyle w:val="TableParagraph"/>
              <w:spacing w:before="54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5.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Hafta</w:t>
            </w:r>
          </w:p>
        </w:tc>
        <w:tc>
          <w:tcPr>
            <w:tcW w:w="24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1F3FBD5C" w14:textId="77777777" w:rsidR="002D4F78" w:rsidRDefault="00D6627F">
            <w:pPr>
              <w:pStyle w:val="TableParagraph"/>
              <w:spacing w:before="54"/>
              <w:ind w:left="75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06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  <w:r>
              <w:rPr>
                <w:rFonts w:ascii="Times New Roman"/>
                <w:b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7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6B504271" w14:textId="77777777" w:rsidR="002D4F78" w:rsidRDefault="00D6627F">
            <w:pPr>
              <w:pStyle w:val="TableParagraph"/>
              <w:spacing w:before="54"/>
              <w:ind w:left="26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07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  <w:r>
              <w:rPr>
                <w:rFonts w:ascii="Times New Roman"/>
                <w:b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19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0111E8F5" w14:textId="77777777" w:rsidR="002D4F78" w:rsidRDefault="00D6627F">
            <w:pPr>
              <w:pStyle w:val="TableParagraph"/>
              <w:spacing w:before="54"/>
              <w:ind w:left="90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08</w:t>
            </w:r>
            <w:r>
              <w:rPr>
                <w:rFonts w:ascii="Times New Roman"/>
                <w:b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</w:p>
          <w:p w14:paraId="2722B4E1" w14:textId="77777777" w:rsidR="002D4F78" w:rsidRDefault="00D6627F">
            <w:pPr>
              <w:pStyle w:val="TableParagraph"/>
              <w:spacing w:line="229" w:lineRule="exact"/>
              <w:ind w:left="90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1"/>
                <w:sz w:val="20"/>
              </w:rPr>
              <w:t>2023</w:t>
            </w:r>
          </w:p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7981E637" w14:textId="77777777" w:rsidR="002D4F78" w:rsidRDefault="00D6627F">
            <w:pPr>
              <w:pStyle w:val="TableParagraph"/>
              <w:spacing w:before="54"/>
              <w:ind w:left="6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09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  <w:r>
              <w:rPr>
                <w:rFonts w:ascii="Times New Roman"/>
                <w:b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34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0769C674" w14:textId="77777777" w:rsidR="002D4F78" w:rsidRDefault="00D6627F">
            <w:pPr>
              <w:pStyle w:val="TableParagraph"/>
              <w:spacing w:before="54"/>
              <w:ind w:left="121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0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  <w:r>
              <w:rPr>
                <w:rFonts w:ascii="Times New Roman"/>
                <w:b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</w:tr>
      <w:tr w:rsidR="002D4F78" w14:paraId="7207ADD5" w14:textId="77777777">
        <w:trPr>
          <w:trHeight w:hRule="exact" w:val="350"/>
        </w:trPr>
        <w:tc>
          <w:tcPr>
            <w:tcW w:w="14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AF3BF3" w14:textId="77777777" w:rsidR="002D4F78" w:rsidRDefault="00D6627F">
            <w:pPr>
              <w:pStyle w:val="TableParagraph"/>
              <w:spacing w:before="54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Saat</w:t>
            </w:r>
          </w:p>
        </w:tc>
        <w:tc>
          <w:tcPr>
            <w:tcW w:w="24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9B97D9" w14:textId="77777777" w:rsidR="002D4F78" w:rsidRDefault="00D6627F">
            <w:pPr>
              <w:pStyle w:val="TableParagraph"/>
              <w:spacing w:before="54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Pazartesi</w:t>
            </w:r>
          </w:p>
        </w:tc>
        <w:tc>
          <w:tcPr>
            <w:tcW w:w="27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1D06A6" w14:textId="77777777" w:rsidR="002D4F78" w:rsidRDefault="00D6627F">
            <w:pPr>
              <w:pStyle w:val="TableParagraph"/>
              <w:spacing w:before="54"/>
              <w:ind w:left="10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Salı</w:t>
            </w:r>
          </w:p>
        </w:tc>
        <w:tc>
          <w:tcPr>
            <w:tcW w:w="19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94C53B" w14:textId="77777777" w:rsidR="002D4F78" w:rsidRDefault="00D6627F">
            <w:pPr>
              <w:pStyle w:val="TableParagraph"/>
              <w:spacing w:before="54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Çarşamba</w:t>
            </w:r>
          </w:p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5F2162" w14:textId="77777777" w:rsidR="002D4F78" w:rsidRDefault="00D6627F">
            <w:pPr>
              <w:pStyle w:val="TableParagraph"/>
              <w:spacing w:before="54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Perşembe</w:t>
            </w:r>
          </w:p>
        </w:tc>
        <w:tc>
          <w:tcPr>
            <w:tcW w:w="34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9061E0" w14:textId="77777777" w:rsidR="002D4F78" w:rsidRDefault="00D6627F">
            <w:pPr>
              <w:pStyle w:val="TableParagraph"/>
              <w:spacing w:before="54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>Cuma</w:t>
            </w:r>
          </w:p>
        </w:tc>
      </w:tr>
      <w:tr w:rsidR="002D4F78" w14:paraId="5D665484" w14:textId="77777777">
        <w:trPr>
          <w:trHeight w:hRule="exact" w:val="1304"/>
        </w:trPr>
        <w:tc>
          <w:tcPr>
            <w:tcW w:w="14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A4ADF4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7B240EE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C71DBC1" w14:textId="77777777" w:rsidR="002D4F78" w:rsidRDefault="00D6627F">
            <w:pPr>
              <w:pStyle w:val="TableParagraph"/>
              <w:spacing w:before="126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4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08472A" w14:textId="77777777" w:rsidR="002D4F78" w:rsidRDefault="002D4F78"/>
        </w:tc>
        <w:tc>
          <w:tcPr>
            <w:tcW w:w="27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9EFE1D" w14:textId="77777777" w:rsidR="002D4F78" w:rsidRDefault="002D4F78"/>
        </w:tc>
        <w:tc>
          <w:tcPr>
            <w:tcW w:w="19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8748B8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FD9ECC" w14:textId="77777777" w:rsidR="002D4F78" w:rsidRDefault="00D6627F">
            <w:pPr>
              <w:pStyle w:val="TableParagraph"/>
              <w:spacing w:before="125"/>
              <w:ind w:left="99" w:right="2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 w:hAnsi="Arial"/>
                <w:color w:val="00AE50"/>
                <w:sz w:val="18"/>
              </w:rPr>
              <w:t xml:space="preserve"> Pr.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eyin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Lobları,</w:t>
            </w:r>
            <w:r>
              <w:rPr>
                <w:rFonts w:ascii="Arial" w:hAnsi="Arial"/>
                <w:color w:val="00AE50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Sulkus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iruslar, Beyaz</w:t>
            </w:r>
            <w:r>
              <w:rPr>
                <w:rFonts w:ascii="Times New Roman" w:hAnsi="Times New Roman"/>
                <w:color w:val="00AE50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Cevher,</w:t>
            </w:r>
            <w:r>
              <w:rPr>
                <w:rFonts w:ascii="Arial" w:hAnsi="Arial"/>
                <w:color w:val="00AE5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MSS</w:t>
            </w:r>
            <w:r>
              <w:rPr>
                <w:rFonts w:ascii="Arial" w:hAnsi="Arial"/>
                <w:color w:val="00AE5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amarları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1</w:t>
            </w:r>
            <w:r>
              <w:rPr>
                <w:rFonts w:ascii="Times New Roman" w:hAnsi="Times New Roman"/>
                <w:color w:val="00AE50"/>
                <w:spacing w:val="24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7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1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>TOY,</w:t>
            </w:r>
            <w:r>
              <w:rPr>
                <w:rFonts w:ascii="Times New Roman" w:hAnsi="Times New Roman"/>
                <w:color w:val="00AE5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N.YILMAZ</w:t>
            </w:r>
          </w:p>
        </w:tc>
        <w:tc>
          <w:tcPr>
            <w:tcW w:w="34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C1DDCA" w14:textId="77777777" w:rsidR="002D4F78" w:rsidRDefault="002D4F78"/>
        </w:tc>
      </w:tr>
      <w:tr w:rsidR="002D4F78" w14:paraId="4949BB0B" w14:textId="77777777">
        <w:trPr>
          <w:trHeight w:hRule="exact" w:val="1044"/>
        </w:trPr>
        <w:tc>
          <w:tcPr>
            <w:tcW w:w="14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C52664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B5EAD62" w14:textId="77777777" w:rsidR="002D4F78" w:rsidRDefault="002D4F7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5A2E6762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4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411230" w14:textId="77777777" w:rsidR="002D4F78" w:rsidRDefault="00D6627F">
            <w:pPr>
              <w:pStyle w:val="TableParagraph"/>
              <w:spacing w:before="99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78639161" w14:textId="77777777" w:rsidR="002D4F78" w:rsidRDefault="00D6627F">
            <w:pPr>
              <w:pStyle w:val="TableParagraph"/>
              <w:spacing w:before="2"/>
              <w:ind w:left="-4" w:right="23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Mantar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astalıklarının</w:t>
            </w:r>
            <w:r>
              <w:rPr>
                <w:rFonts w:ascii="Arial" w:hAnsi="Arial"/>
                <w:spacing w:val="3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Laboratuvar</w:t>
            </w:r>
            <w:r>
              <w:rPr>
                <w:rFonts w:ascii="Arial" w:hAnsi="Arial"/>
                <w:spacing w:val="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Tanısı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Prof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Times New Roman" w:hAnsi="Times New Roman"/>
                <w:spacing w:val="3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asan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olmaz</w:t>
            </w:r>
          </w:p>
        </w:tc>
        <w:tc>
          <w:tcPr>
            <w:tcW w:w="27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CD1D31" w14:textId="77777777" w:rsidR="002D4F78" w:rsidRDefault="00D6627F">
            <w:pPr>
              <w:pStyle w:val="TableParagraph"/>
              <w:spacing w:line="203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3DE5AA75" w14:textId="77777777" w:rsidR="002D4F78" w:rsidRDefault="00D6627F">
            <w:pPr>
              <w:pStyle w:val="TableParagraph"/>
              <w:spacing w:before="2"/>
              <w:ind w:left="106" w:right="78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Kanser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iyokimyası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2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iyobelirteçleri</w:t>
            </w:r>
          </w:p>
          <w:p w14:paraId="2EC91330" w14:textId="77777777" w:rsidR="002D4F78" w:rsidRDefault="00D6627F">
            <w:pPr>
              <w:pStyle w:val="TableParagraph"/>
              <w:spacing w:line="206" w:lineRule="exact"/>
              <w:ind w:left="-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ehmetKARA</w:t>
            </w:r>
          </w:p>
        </w:tc>
        <w:tc>
          <w:tcPr>
            <w:tcW w:w="19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F1D341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425502" w14:textId="77777777" w:rsidR="002D4F78" w:rsidRDefault="00D6627F">
            <w:pPr>
              <w:pStyle w:val="TableParagraph"/>
              <w:spacing w:line="238" w:lineRule="auto"/>
              <w:ind w:left="99" w:right="20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 w:hAnsi="Arial"/>
                <w:color w:val="00AE50"/>
                <w:sz w:val="18"/>
              </w:rPr>
              <w:t xml:space="preserve"> Pr.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eyin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Lobları,</w:t>
            </w:r>
            <w:r>
              <w:rPr>
                <w:rFonts w:ascii="Arial" w:hAnsi="Arial"/>
                <w:color w:val="00AE50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Sulkus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iruslar, Beyaz</w:t>
            </w:r>
            <w:r>
              <w:rPr>
                <w:rFonts w:ascii="Times New Roman" w:hAnsi="Times New Roman"/>
                <w:color w:val="00AE50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Cevher,</w:t>
            </w:r>
            <w:r>
              <w:rPr>
                <w:rFonts w:ascii="Arial" w:hAnsi="Arial"/>
                <w:color w:val="00AE50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MSS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amarları</w:t>
            </w:r>
            <w:r>
              <w:rPr>
                <w:rFonts w:ascii="Arial" w:hAnsi="Arial"/>
                <w:color w:val="00AE50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1</w:t>
            </w:r>
            <w:r>
              <w:rPr>
                <w:rFonts w:ascii="Times New Roman" w:hAnsi="Times New Roman"/>
                <w:color w:val="00AE50"/>
                <w:spacing w:val="30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0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14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0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13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13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1"/>
                <w:w w:val="90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28"/>
                <w:w w:val="8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N.YILMAZ</w:t>
            </w:r>
          </w:p>
        </w:tc>
        <w:tc>
          <w:tcPr>
            <w:tcW w:w="34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C3F2E4" w14:textId="77777777" w:rsidR="002D4F78" w:rsidRDefault="002D4F78"/>
        </w:tc>
      </w:tr>
      <w:tr w:rsidR="002D4F78" w14:paraId="5E138551" w14:textId="77777777">
        <w:trPr>
          <w:trHeight w:hRule="exact" w:val="1044"/>
        </w:trPr>
        <w:tc>
          <w:tcPr>
            <w:tcW w:w="14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9960E6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3273179" w14:textId="77777777" w:rsidR="002D4F78" w:rsidRDefault="002D4F7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61A1A13B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4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B35012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4A136AC6" w14:textId="77777777" w:rsidR="002D4F78" w:rsidRDefault="00D6627F">
            <w:pPr>
              <w:pStyle w:val="TableParagraph"/>
              <w:spacing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65F41C86" w14:textId="77777777" w:rsidR="002D4F78" w:rsidRDefault="00D6627F">
            <w:pPr>
              <w:pStyle w:val="TableParagraph"/>
              <w:spacing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Antifungal</w:t>
            </w:r>
            <w:r>
              <w:rPr>
                <w:rFonts w:ascii="Arial" w:hAnsi="Arial"/>
                <w:spacing w:val="2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laçlar</w:t>
            </w:r>
          </w:p>
          <w:p w14:paraId="60F71E6A" w14:textId="77777777" w:rsidR="002D4F78" w:rsidRDefault="00D6627F">
            <w:pPr>
              <w:pStyle w:val="TableParagraph"/>
              <w:spacing w:before="2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r. Hasan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olmaz</w:t>
            </w:r>
          </w:p>
        </w:tc>
        <w:tc>
          <w:tcPr>
            <w:tcW w:w="27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56AB44" w14:textId="77777777" w:rsidR="002D4F78" w:rsidRDefault="00D6627F">
            <w:pPr>
              <w:pStyle w:val="TableParagraph"/>
              <w:spacing w:line="203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2EF5129E" w14:textId="77777777" w:rsidR="002D4F78" w:rsidRDefault="00D6627F">
            <w:pPr>
              <w:pStyle w:val="TableParagraph"/>
              <w:spacing w:before="2"/>
              <w:ind w:left="106" w:right="78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Kanser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iyokimyası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2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iyobelirteçleri</w:t>
            </w:r>
          </w:p>
          <w:p w14:paraId="0AD7F2BF" w14:textId="77777777" w:rsidR="002D4F78" w:rsidRDefault="00D6627F">
            <w:pPr>
              <w:pStyle w:val="TableParagraph"/>
              <w:spacing w:line="206" w:lineRule="exact"/>
              <w:ind w:left="-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ehmetKARA</w:t>
            </w:r>
          </w:p>
        </w:tc>
        <w:tc>
          <w:tcPr>
            <w:tcW w:w="19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883778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C4C545" w14:textId="77777777" w:rsidR="002D4F78" w:rsidRDefault="00D6627F">
            <w:pPr>
              <w:pStyle w:val="TableParagraph"/>
              <w:spacing w:line="238" w:lineRule="auto"/>
              <w:ind w:left="99" w:right="764" w:firstLine="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Times New Roman" w:hAnsi="Times New Roman"/>
                <w:color w:val="00AE50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Beyin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Zarları,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Sinüs,</w:t>
            </w:r>
            <w:r>
              <w:rPr>
                <w:rFonts w:ascii="Arial" w:hAnsi="Arial"/>
                <w:color w:val="00AE50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Ventrikül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 xml:space="preserve">ve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OS</w:t>
            </w:r>
            <w:r>
              <w:rPr>
                <w:rFonts w:ascii="Arial" w:hAnsi="Arial"/>
                <w:color w:val="00AE50"/>
                <w:spacing w:val="2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1.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Öğr</w:t>
            </w:r>
            <w:r>
              <w:rPr>
                <w:rFonts w:ascii="Arial" w:hAnsi="Arial"/>
                <w:color w:val="00AE50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Yılmaz</w:t>
            </w:r>
          </w:p>
        </w:tc>
        <w:tc>
          <w:tcPr>
            <w:tcW w:w="34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D0B744" w14:textId="77777777" w:rsidR="002D4F78" w:rsidRDefault="002D4F78"/>
        </w:tc>
      </w:tr>
      <w:tr w:rsidR="002D4F78" w14:paraId="6AE3202E" w14:textId="77777777">
        <w:trPr>
          <w:trHeight w:hRule="exact" w:val="1044"/>
        </w:trPr>
        <w:tc>
          <w:tcPr>
            <w:tcW w:w="14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EE578F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BA1C857" w14:textId="77777777" w:rsidR="002D4F78" w:rsidRDefault="002D4F7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788F7EB4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4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FCBC13" w14:textId="77777777" w:rsidR="002D4F78" w:rsidRDefault="002D4F78"/>
        </w:tc>
        <w:tc>
          <w:tcPr>
            <w:tcW w:w="27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C7E1F9" w14:textId="77777777" w:rsidR="002D4F78" w:rsidRDefault="00D6627F">
            <w:pPr>
              <w:pStyle w:val="TableParagraph"/>
              <w:spacing w:line="203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6C34C25B" w14:textId="77777777" w:rsidR="002D4F78" w:rsidRDefault="00D6627F">
            <w:pPr>
              <w:pStyle w:val="TableParagraph"/>
              <w:spacing w:before="2"/>
              <w:ind w:left="106" w:right="78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Kanser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iyokimyası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2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iyobelirteçleri</w:t>
            </w:r>
          </w:p>
          <w:p w14:paraId="3F11000B" w14:textId="77777777" w:rsidR="002D4F78" w:rsidRDefault="00D6627F">
            <w:pPr>
              <w:pStyle w:val="TableParagraph"/>
              <w:spacing w:line="206" w:lineRule="exact"/>
              <w:ind w:left="-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ehmetKARA</w:t>
            </w:r>
          </w:p>
        </w:tc>
        <w:tc>
          <w:tcPr>
            <w:tcW w:w="19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3B6E75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09246B" w14:textId="77777777" w:rsidR="002D4F78" w:rsidRDefault="00D6627F">
            <w:pPr>
              <w:pStyle w:val="TableParagraph"/>
              <w:spacing w:before="101" w:line="19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/>
                <w:color w:val="00AE50"/>
                <w:spacing w:val="-1"/>
                <w:sz w:val="18"/>
              </w:rPr>
              <w:t>Pratik</w:t>
            </w:r>
          </w:p>
          <w:p w14:paraId="6AC6F343" w14:textId="77777777" w:rsidR="002D4F78" w:rsidRDefault="00D6627F">
            <w:pPr>
              <w:pStyle w:val="TableParagraph"/>
              <w:spacing w:line="187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Beyin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Zarları,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Sinüs,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Ventrikül</w:t>
            </w:r>
          </w:p>
          <w:p w14:paraId="6D6F3BBC" w14:textId="77777777" w:rsidR="002D4F78" w:rsidRDefault="00D6627F">
            <w:pPr>
              <w:pStyle w:val="TableParagraph"/>
              <w:spacing w:line="187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veBOS</w:t>
            </w:r>
            <w:r>
              <w:rPr>
                <w:rFonts w:ascii="Arial" w:hAnsi="Arial"/>
                <w:color w:val="00AE50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G2.</w:t>
            </w:r>
            <w:r>
              <w:rPr>
                <w:rFonts w:ascii="Arial" w:hAnsi="Arial"/>
                <w:color w:val="00AE50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Öğr</w:t>
            </w:r>
            <w:r>
              <w:rPr>
                <w:rFonts w:ascii="Arial" w:hAnsi="Arial"/>
                <w:color w:val="00AE50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,</w:t>
            </w:r>
          </w:p>
          <w:p w14:paraId="5F5398CD" w14:textId="77777777" w:rsidR="002D4F78" w:rsidRDefault="00D6627F">
            <w:pPr>
              <w:pStyle w:val="TableParagraph"/>
              <w:spacing w:line="197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1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ılmaz</w:t>
            </w:r>
          </w:p>
        </w:tc>
        <w:tc>
          <w:tcPr>
            <w:tcW w:w="34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19D3E8" w14:textId="77777777" w:rsidR="002D4F78" w:rsidRDefault="002D4F78"/>
        </w:tc>
      </w:tr>
      <w:tr w:rsidR="002D4F78" w14:paraId="6E730CF7" w14:textId="77777777">
        <w:trPr>
          <w:trHeight w:hRule="exact" w:val="1044"/>
        </w:trPr>
        <w:tc>
          <w:tcPr>
            <w:tcW w:w="14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5667B1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BD4C931" w14:textId="77777777" w:rsidR="002D4F78" w:rsidRDefault="00D6627F">
            <w:pPr>
              <w:pStyle w:val="TableParagraph"/>
              <w:spacing w:before="115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3:30-14:10</w:t>
            </w:r>
          </w:p>
        </w:tc>
        <w:tc>
          <w:tcPr>
            <w:tcW w:w="24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37391E" w14:textId="77777777" w:rsidR="002D4F78" w:rsidRDefault="00D6627F">
            <w:pPr>
              <w:pStyle w:val="TableParagraph"/>
              <w:spacing w:before="99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sz w:val="18"/>
              </w:rPr>
              <w:t>ANATOM</w:t>
            </w:r>
            <w:r>
              <w:rPr>
                <w:rFonts w:ascii="Arial" w:hAnsi="Arial"/>
                <w:spacing w:val="-13"/>
                <w:sz w:val="18"/>
              </w:rPr>
              <w:t>İ</w:t>
            </w:r>
          </w:p>
          <w:p w14:paraId="1A96DEFC" w14:textId="77777777" w:rsidR="002D4F78" w:rsidRDefault="00D6627F">
            <w:pPr>
              <w:pStyle w:val="TableParagraph"/>
              <w:spacing w:before="2" w:line="207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Hemisfer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Morf.,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Motorve</w:t>
            </w:r>
          </w:p>
          <w:p w14:paraId="28F52E08" w14:textId="77777777" w:rsidR="002D4F78" w:rsidRDefault="00D6627F">
            <w:pPr>
              <w:pStyle w:val="TableParagraph"/>
              <w:spacing w:line="206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Duyu </w:t>
            </w:r>
            <w:r>
              <w:rPr>
                <w:rFonts w:ascii="Arial" w:hAnsi="Arial"/>
                <w:spacing w:val="-1"/>
                <w:sz w:val="18"/>
              </w:rPr>
              <w:t>Böl.</w:t>
            </w:r>
          </w:p>
          <w:p w14:paraId="60F3C37E" w14:textId="77777777" w:rsidR="002D4F78" w:rsidRDefault="00D6627F">
            <w:pPr>
              <w:pStyle w:val="TableParagraph"/>
              <w:spacing w:line="207" w:lineRule="exact"/>
              <w:ind w:left="-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.N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7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9FA9C5" w14:textId="77777777" w:rsidR="002D4F78" w:rsidRDefault="002D4F78"/>
        </w:tc>
        <w:tc>
          <w:tcPr>
            <w:tcW w:w="19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409ABF" w14:textId="77777777" w:rsidR="002D4F78" w:rsidRDefault="00D6627F">
            <w:pPr>
              <w:pStyle w:val="TableParagraph"/>
              <w:spacing w:line="203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sz w:val="18"/>
              </w:rPr>
              <w:t>ANATOM</w:t>
            </w:r>
            <w:r>
              <w:rPr>
                <w:rFonts w:ascii="Arial" w:hAnsi="Arial"/>
                <w:spacing w:val="-13"/>
                <w:sz w:val="18"/>
              </w:rPr>
              <w:t>İ</w:t>
            </w:r>
          </w:p>
          <w:p w14:paraId="437D635C" w14:textId="77777777" w:rsidR="002D4F78" w:rsidRDefault="00D6627F">
            <w:pPr>
              <w:pStyle w:val="TableParagraph"/>
              <w:spacing w:before="2"/>
              <w:ind w:left="104" w:righ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Beyin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emisferlerinin</w:t>
            </w:r>
            <w:r>
              <w:rPr>
                <w:rFonts w:ascii="Times New Roman"/>
                <w:spacing w:val="30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Beyaz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Cevheri</w:t>
            </w:r>
          </w:p>
          <w:p w14:paraId="3C59A653" w14:textId="77777777" w:rsidR="002D4F78" w:rsidRDefault="00D6627F">
            <w:pPr>
              <w:pStyle w:val="TableParagraph"/>
              <w:spacing w:before="2" w:line="207" w:lineRule="exact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4"/>
                <w:sz w:val="18"/>
              </w:rPr>
              <w:t>Dr.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sz w:val="18"/>
              </w:rPr>
              <w:t>Öğr.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sz w:val="18"/>
              </w:rPr>
              <w:t>Ü.N.</w:t>
            </w:r>
          </w:p>
          <w:p w14:paraId="564E9930" w14:textId="77777777" w:rsidR="002D4F78" w:rsidRDefault="00D6627F">
            <w:pPr>
              <w:pStyle w:val="TableParagraph"/>
              <w:spacing w:line="206" w:lineRule="exact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YILMAZ</w:t>
            </w:r>
          </w:p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57BAE1" w14:textId="77777777" w:rsidR="002D4F78" w:rsidRDefault="002D4F78"/>
        </w:tc>
        <w:tc>
          <w:tcPr>
            <w:tcW w:w="34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A9078D" w14:textId="77777777" w:rsidR="002D4F78" w:rsidRDefault="00D6627F">
            <w:pPr>
              <w:pStyle w:val="TableParagraph"/>
              <w:spacing w:line="203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4F93A6CE" w14:textId="77777777" w:rsidR="002D4F78" w:rsidRDefault="00D6627F">
            <w:pPr>
              <w:pStyle w:val="TableParagraph"/>
              <w:spacing w:before="2"/>
              <w:ind w:left="-2" w:right="1733" w:firstLine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Ağrı</w:t>
            </w:r>
            <w:r>
              <w:rPr>
                <w:rFonts w:ascii="Arial" w:hAnsi="Arial"/>
                <w:spacing w:val="-2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Duyusu</w:t>
            </w:r>
            <w:r>
              <w:rPr>
                <w:rFonts w:ascii="Arial" w:hAnsi="Arial"/>
                <w:spacing w:val="-2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İletimi</w:t>
            </w:r>
            <w:r>
              <w:rPr>
                <w:rFonts w:ascii="Times New Roman" w:hAnsi="Times New Roman"/>
                <w:spacing w:val="28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sz w:val="18"/>
              </w:rPr>
              <w:t>Öğr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DEMİR</w:t>
            </w:r>
          </w:p>
        </w:tc>
      </w:tr>
      <w:tr w:rsidR="002D4F78" w14:paraId="649EC045" w14:textId="77777777">
        <w:trPr>
          <w:trHeight w:hRule="exact" w:val="1047"/>
        </w:trPr>
        <w:tc>
          <w:tcPr>
            <w:tcW w:w="14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C561A8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054042AD" w14:textId="77777777" w:rsidR="002D4F78" w:rsidRDefault="00D6627F">
            <w:pPr>
              <w:pStyle w:val="TableParagraph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4:20-15:00</w:t>
            </w:r>
          </w:p>
        </w:tc>
        <w:tc>
          <w:tcPr>
            <w:tcW w:w="24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4A95C2" w14:textId="77777777" w:rsidR="002D4F78" w:rsidRDefault="002D4F78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015FDBB8" w14:textId="77777777" w:rsidR="002D4F78" w:rsidRDefault="00D6627F">
            <w:pPr>
              <w:pStyle w:val="TableParagraph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sz w:val="18"/>
              </w:rPr>
              <w:t>ANATOM</w:t>
            </w:r>
            <w:r>
              <w:rPr>
                <w:rFonts w:ascii="Arial" w:hAnsi="Arial"/>
                <w:spacing w:val="-13"/>
                <w:sz w:val="18"/>
              </w:rPr>
              <w:t>İ</w:t>
            </w:r>
          </w:p>
          <w:p w14:paraId="557CC3B6" w14:textId="77777777" w:rsidR="002D4F78" w:rsidRDefault="00D6627F">
            <w:pPr>
              <w:pStyle w:val="TableParagraph"/>
              <w:spacing w:before="2"/>
              <w:ind w:left="102" w:right="41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Hemisfer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orf.,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otorve</w:t>
            </w:r>
            <w:r>
              <w:rPr>
                <w:rFonts w:ascii="Times New Roman" w:hAnsi="Times New Roman"/>
                <w:spacing w:val="3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uyu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öl.</w:t>
            </w:r>
          </w:p>
          <w:p w14:paraId="2E6CFADB" w14:textId="77777777" w:rsidR="002D4F78" w:rsidRDefault="00D6627F">
            <w:pPr>
              <w:pStyle w:val="TableParagraph"/>
              <w:spacing w:before="2" w:line="206" w:lineRule="exact"/>
              <w:ind w:left="-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N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7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E06B6B" w14:textId="77777777" w:rsidR="002D4F78" w:rsidRDefault="002D4F78"/>
        </w:tc>
        <w:tc>
          <w:tcPr>
            <w:tcW w:w="19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85A2C4" w14:textId="77777777" w:rsidR="002D4F78" w:rsidRDefault="00D6627F">
            <w:pPr>
              <w:pStyle w:val="TableParagraph"/>
              <w:spacing w:line="203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sz w:val="18"/>
              </w:rPr>
              <w:t>ANATOM</w:t>
            </w:r>
            <w:r>
              <w:rPr>
                <w:rFonts w:ascii="Arial" w:hAnsi="Arial"/>
                <w:spacing w:val="-13"/>
                <w:sz w:val="18"/>
              </w:rPr>
              <w:t>İ</w:t>
            </w:r>
          </w:p>
          <w:p w14:paraId="7AC20A33" w14:textId="77777777" w:rsidR="002D4F78" w:rsidRDefault="00D6627F">
            <w:pPr>
              <w:pStyle w:val="TableParagraph"/>
              <w:spacing w:before="4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2"/>
                <w:sz w:val="18"/>
              </w:rPr>
              <w:t>Mer.Sin.Sis.</w:t>
            </w:r>
          </w:p>
          <w:p w14:paraId="010E2DEF" w14:textId="77777777" w:rsidR="002D4F78" w:rsidRDefault="00D6627F">
            <w:pPr>
              <w:pStyle w:val="TableParagraph"/>
              <w:spacing w:before="2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Damarları</w:t>
            </w:r>
          </w:p>
          <w:p w14:paraId="1804D06A" w14:textId="77777777" w:rsidR="002D4F78" w:rsidRDefault="00D6627F">
            <w:pPr>
              <w:pStyle w:val="TableParagraph"/>
              <w:spacing w:line="207" w:lineRule="exact"/>
              <w:ind w:left="-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4"/>
                <w:sz w:val="18"/>
              </w:rPr>
              <w:t>Dr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pacing w:val="-4"/>
                <w:sz w:val="18"/>
              </w:rPr>
              <w:t>Öğr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sz w:val="18"/>
              </w:rPr>
              <w:t>Ü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N.</w:t>
            </w:r>
            <w:r>
              <w:rPr>
                <w:rFonts w:ascii="Arial" w:hAnsi="Arial"/>
                <w:spacing w:val="-1"/>
                <w:sz w:val="18"/>
              </w:rPr>
              <w:t>YILMAZ</w:t>
            </w:r>
          </w:p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BC3AE5" w14:textId="77777777" w:rsidR="002D4F78" w:rsidRDefault="002D4F78"/>
        </w:tc>
        <w:tc>
          <w:tcPr>
            <w:tcW w:w="34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2C0DA3" w14:textId="77777777" w:rsidR="002D4F78" w:rsidRDefault="00D6627F">
            <w:pPr>
              <w:pStyle w:val="TableParagraph"/>
              <w:spacing w:line="206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68140F60" w14:textId="77777777" w:rsidR="002D4F78" w:rsidRDefault="00D6627F">
            <w:pPr>
              <w:pStyle w:val="TableParagraph"/>
              <w:spacing w:before="2"/>
              <w:ind w:left="-2" w:right="1534" w:firstLine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Somatik DuyuKorteksi</w:t>
            </w:r>
            <w:r>
              <w:rPr>
                <w:rFonts w:ascii="Times New Roman" w:hAnsi="Times New Roman"/>
                <w:spacing w:val="33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sz w:val="18"/>
              </w:rPr>
              <w:t>Öğr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DEMİR</w:t>
            </w:r>
          </w:p>
        </w:tc>
      </w:tr>
      <w:tr w:rsidR="002D4F78" w14:paraId="6E5821E0" w14:textId="77777777">
        <w:trPr>
          <w:trHeight w:hRule="exact" w:val="852"/>
        </w:trPr>
        <w:tc>
          <w:tcPr>
            <w:tcW w:w="14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431492" w14:textId="77777777" w:rsidR="002D4F78" w:rsidRDefault="002D4F7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5D790864" w14:textId="77777777" w:rsidR="002D4F78" w:rsidRDefault="00D6627F">
            <w:pPr>
              <w:pStyle w:val="TableParagraph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5:10-15:50</w:t>
            </w:r>
          </w:p>
        </w:tc>
        <w:tc>
          <w:tcPr>
            <w:tcW w:w="24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43DEFD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1CE50A6" w14:textId="77777777" w:rsidR="002D4F78" w:rsidRDefault="00D6627F">
            <w:pPr>
              <w:pStyle w:val="TableParagraph"/>
              <w:spacing w:before="110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FF0000"/>
                <w:w w:val="95"/>
                <w:sz w:val="18"/>
              </w:rPr>
              <w:t>Alan</w:t>
            </w:r>
            <w:r>
              <w:rPr>
                <w:rFonts w:ascii="Arial" w:hAnsi="Arial"/>
                <w:color w:val="FF0000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FF0000"/>
                <w:w w:val="95"/>
                <w:sz w:val="18"/>
              </w:rPr>
              <w:t>Dışı</w:t>
            </w:r>
            <w:r>
              <w:rPr>
                <w:rFonts w:ascii="Arial" w:hAnsi="Arial"/>
                <w:color w:val="FF0000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FF0000"/>
                <w:w w:val="95"/>
                <w:sz w:val="18"/>
              </w:rPr>
              <w:t>Seçmeli</w:t>
            </w:r>
            <w:r>
              <w:rPr>
                <w:rFonts w:ascii="Arial" w:hAnsi="Arial"/>
                <w:color w:val="FF0000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FF0000"/>
                <w:w w:val="95"/>
                <w:sz w:val="18"/>
              </w:rPr>
              <w:t>Ders</w:t>
            </w:r>
          </w:p>
        </w:tc>
        <w:tc>
          <w:tcPr>
            <w:tcW w:w="27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F8C7BE" w14:textId="77777777" w:rsidR="002D4F78" w:rsidRDefault="002D4F78"/>
        </w:tc>
        <w:tc>
          <w:tcPr>
            <w:tcW w:w="19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13C340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365894" w14:textId="77777777" w:rsidR="002D4F78" w:rsidRDefault="002D4F78"/>
        </w:tc>
        <w:tc>
          <w:tcPr>
            <w:tcW w:w="34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F0CF93" w14:textId="77777777" w:rsidR="002D4F78" w:rsidRDefault="002D4F78"/>
        </w:tc>
      </w:tr>
      <w:tr w:rsidR="002D4F78" w14:paraId="7F8DE87E" w14:textId="77777777">
        <w:trPr>
          <w:trHeight w:hRule="exact" w:val="408"/>
        </w:trPr>
        <w:tc>
          <w:tcPr>
            <w:tcW w:w="14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1888A8" w14:textId="77777777" w:rsidR="002D4F78" w:rsidRDefault="00D6627F">
            <w:pPr>
              <w:pStyle w:val="TableParagraph"/>
              <w:spacing w:before="83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6:00-16:40</w:t>
            </w:r>
          </w:p>
        </w:tc>
        <w:tc>
          <w:tcPr>
            <w:tcW w:w="24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3F7FA8" w14:textId="77777777" w:rsidR="002D4F78" w:rsidRDefault="00D6627F">
            <w:pPr>
              <w:pStyle w:val="TableParagraph"/>
              <w:spacing w:before="94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FF0000"/>
                <w:w w:val="95"/>
                <w:sz w:val="18"/>
              </w:rPr>
              <w:t>Alan</w:t>
            </w:r>
            <w:r>
              <w:rPr>
                <w:rFonts w:ascii="Arial" w:hAnsi="Arial"/>
                <w:color w:val="FF0000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FF0000"/>
                <w:w w:val="95"/>
                <w:sz w:val="18"/>
              </w:rPr>
              <w:t>Dışı</w:t>
            </w:r>
            <w:r>
              <w:rPr>
                <w:rFonts w:ascii="Arial" w:hAnsi="Arial"/>
                <w:color w:val="FF0000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FF0000"/>
                <w:w w:val="95"/>
                <w:sz w:val="18"/>
              </w:rPr>
              <w:t>Seçmeli</w:t>
            </w:r>
            <w:r>
              <w:rPr>
                <w:rFonts w:ascii="Arial" w:hAnsi="Arial"/>
                <w:color w:val="FF0000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FF0000"/>
                <w:w w:val="95"/>
                <w:sz w:val="18"/>
              </w:rPr>
              <w:t>Ders</w:t>
            </w:r>
          </w:p>
        </w:tc>
        <w:tc>
          <w:tcPr>
            <w:tcW w:w="27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1115B7" w14:textId="77777777" w:rsidR="002D4F78" w:rsidRDefault="002D4F78"/>
        </w:tc>
        <w:tc>
          <w:tcPr>
            <w:tcW w:w="19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7AE479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9BCB60" w14:textId="77777777" w:rsidR="002D4F78" w:rsidRDefault="002D4F78"/>
        </w:tc>
        <w:tc>
          <w:tcPr>
            <w:tcW w:w="34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D5FE69" w14:textId="77777777" w:rsidR="002D4F78" w:rsidRDefault="002D4F78"/>
        </w:tc>
      </w:tr>
      <w:tr w:rsidR="002D4F78" w14:paraId="1BC3BCDA" w14:textId="77777777">
        <w:trPr>
          <w:trHeight w:hRule="exact" w:val="406"/>
        </w:trPr>
        <w:tc>
          <w:tcPr>
            <w:tcW w:w="14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1D2EC6" w14:textId="77777777" w:rsidR="002D4F78" w:rsidRDefault="00D6627F">
            <w:pPr>
              <w:pStyle w:val="TableParagraph"/>
              <w:spacing w:before="83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6:50-17:30</w:t>
            </w:r>
          </w:p>
        </w:tc>
        <w:tc>
          <w:tcPr>
            <w:tcW w:w="24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98254B" w14:textId="77777777" w:rsidR="002D4F78" w:rsidRDefault="002D4F78"/>
        </w:tc>
        <w:tc>
          <w:tcPr>
            <w:tcW w:w="27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DB6D0A" w14:textId="77777777" w:rsidR="002D4F78" w:rsidRDefault="002D4F78"/>
        </w:tc>
        <w:tc>
          <w:tcPr>
            <w:tcW w:w="19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F2EB5B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3BC9EA" w14:textId="77777777" w:rsidR="002D4F78" w:rsidRDefault="002D4F78"/>
        </w:tc>
        <w:tc>
          <w:tcPr>
            <w:tcW w:w="34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BDF744" w14:textId="77777777" w:rsidR="002D4F78" w:rsidRDefault="002D4F78"/>
        </w:tc>
      </w:tr>
      <w:tr w:rsidR="002D4F78" w14:paraId="105AEBBB" w14:textId="77777777">
        <w:trPr>
          <w:trHeight w:hRule="exact" w:val="406"/>
        </w:trPr>
        <w:tc>
          <w:tcPr>
            <w:tcW w:w="14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30C62C" w14:textId="77777777" w:rsidR="002D4F78" w:rsidRDefault="00D6627F">
            <w:pPr>
              <w:pStyle w:val="TableParagraph"/>
              <w:spacing w:before="83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7:40-18:20</w:t>
            </w:r>
          </w:p>
        </w:tc>
        <w:tc>
          <w:tcPr>
            <w:tcW w:w="24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2F4AB1" w14:textId="77777777" w:rsidR="002D4F78" w:rsidRDefault="002D4F78"/>
        </w:tc>
        <w:tc>
          <w:tcPr>
            <w:tcW w:w="27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5157CC" w14:textId="77777777" w:rsidR="002D4F78" w:rsidRDefault="002D4F78"/>
        </w:tc>
        <w:tc>
          <w:tcPr>
            <w:tcW w:w="19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A1EB61" w14:textId="77777777" w:rsidR="002D4F78" w:rsidRDefault="002D4F78"/>
        </w:tc>
        <w:tc>
          <w:tcPr>
            <w:tcW w:w="249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CF998B" w14:textId="77777777" w:rsidR="002D4F78" w:rsidRDefault="002D4F78"/>
        </w:tc>
        <w:tc>
          <w:tcPr>
            <w:tcW w:w="34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4230E8" w14:textId="77777777" w:rsidR="002D4F78" w:rsidRDefault="002D4F78"/>
        </w:tc>
      </w:tr>
    </w:tbl>
    <w:p w14:paraId="0B12284C" w14:textId="77777777" w:rsidR="002D4F78" w:rsidRDefault="002D4F78">
      <w:pPr>
        <w:sectPr w:rsidR="002D4F78">
          <w:pgSz w:w="16850" w:h="11920" w:orient="landscape"/>
          <w:pgMar w:top="1100" w:right="900" w:bottom="1120" w:left="1200" w:header="0" w:footer="930" w:gutter="0"/>
          <w:cols w:space="720"/>
        </w:sectPr>
      </w:pPr>
    </w:p>
    <w:p w14:paraId="52A0AA66" w14:textId="77777777" w:rsidR="002D4F78" w:rsidRDefault="002D4F78">
      <w:pPr>
        <w:spacing w:before="6"/>
        <w:rPr>
          <w:rFonts w:ascii="Times New Roman" w:eastAsia="Times New Roman" w:hAnsi="Times New Roman" w:cs="Times New Roman"/>
          <w:sz w:val="27"/>
          <w:szCs w:val="27"/>
        </w:rPr>
      </w:pPr>
    </w:p>
    <w:tbl>
      <w:tblPr>
        <w:tblStyle w:val="TableNormal"/>
        <w:tblW w:w="0" w:type="auto"/>
        <w:tblInd w:w="101" w:type="dxa"/>
        <w:tblLayout w:type="fixed"/>
        <w:tblLook w:val="01E0" w:firstRow="1" w:lastRow="1" w:firstColumn="1" w:lastColumn="1" w:noHBand="0" w:noVBand="0"/>
      </w:tblPr>
      <w:tblGrid>
        <w:gridCol w:w="1368"/>
        <w:gridCol w:w="2410"/>
        <w:gridCol w:w="2119"/>
        <w:gridCol w:w="2326"/>
        <w:gridCol w:w="3279"/>
        <w:gridCol w:w="2972"/>
      </w:tblGrid>
      <w:tr w:rsidR="002D4F78" w14:paraId="0CC053CE" w14:textId="77777777">
        <w:trPr>
          <w:trHeight w:hRule="exact" w:val="348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78B5ED22" w14:textId="77777777" w:rsidR="002D4F78" w:rsidRDefault="00D6627F">
            <w:pPr>
              <w:pStyle w:val="TableParagraph"/>
              <w:spacing w:before="52"/>
              <w:ind w:left="2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6.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Hafta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765728A2" w14:textId="77777777" w:rsidR="002D4F78" w:rsidRDefault="00D6627F">
            <w:pPr>
              <w:pStyle w:val="TableParagraph"/>
              <w:spacing w:line="229" w:lineRule="exact"/>
              <w:ind w:left="73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3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  <w:r>
              <w:rPr>
                <w:rFonts w:ascii="Times New Roman"/>
                <w:b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11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08BED5A7" w14:textId="77777777" w:rsidR="002D4F78" w:rsidRDefault="00D6627F">
            <w:pPr>
              <w:pStyle w:val="TableParagraph"/>
              <w:spacing w:line="229" w:lineRule="exact"/>
              <w:ind w:left="48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4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  <w:r>
              <w:rPr>
                <w:rFonts w:ascii="Times New Roman"/>
                <w:b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1C171274" w14:textId="77777777" w:rsidR="002D4F78" w:rsidRDefault="00D6627F">
            <w:pPr>
              <w:pStyle w:val="TableParagraph"/>
              <w:spacing w:line="229" w:lineRule="exact"/>
              <w:ind w:left="58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5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  <w:r>
              <w:rPr>
                <w:rFonts w:ascii="Times New Roman"/>
                <w:b/>
                <w:spacing w:val="-3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3C2BBB1E" w14:textId="77777777" w:rsidR="002D4F78" w:rsidRDefault="00D6627F">
            <w:pPr>
              <w:pStyle w:val="TableParagraph"/>
              <w:spacing w:line="229" w:lineRule="exact"/>
              <w:ind w:left="106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6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  <w:r>
              <w:rPr>
                <w:rFonts w:ascii="Times New Roman"/>
                <w:b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74B6329B" w14:textId="77777777" w:rsidR="002D4F78" w:rsidRDefault="00D6627F">
            <w:pPr>
              <w:pStyle w:val="TableParagraph"/>
              <w:spacing w:line="229" w:lineRule="exact"/>
              <w:ind w:left="99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7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  <w:r>
              <w:rPr>
                <w:rFonts w:ascii="Times New Roman"/>
                <w:b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</w:tr>
      <w:tr w:rsidR="002D4F78" w14:paraId="204D0397" w14:textId="77777777">
        <w:trPr>
          <w:trHeight w:hRule="exact" w:val="350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5BC41A" w14:textId="77777777" w:rsidR="002D4F78" w:rsidRDefault="00D6627F">
            <w:pPr>
              <w:pStyle w:val="TableParagraph"/>
              <w:spacing w:before="54"/>
              <w:ind w:left="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Saat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7EF11C" w14:textId="77777777" w:rsidR="002D4F78" w:rsidRDefault="00D6627F">
            <w:pPr>
              <w:pStyle w:val="TableParagraph"/>
              <w:spacing w:line="229" w:lineRule="exact"/>
              <w:ind w:left="90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Pazartesi</w:t>
            </w:r>
          </w:p>
        </w:tc>
        <w:tc>
          <w:tcPr>
            <w:tcW w:w="211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F4ACF2" w14:textId="77777777" w:rsidR="002D4F78" w:rsidRDefault="00D6627F">
            <w:pPr>
              <w:pStyle w:val="TableParagraph"/>
              <w:spacing w:line="229" w:lineRule="exact"/>
              <w:ind w:left="213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Salı</w:t>
            </w:r>
          </w:p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9B775C" w14:textId="77777777" w:rsidR="002D4F78" w:rsidRDefault="00D6627F">
            <w:pPr>
              <w:pStyle w:val="TableParagraph"/>
              <w:spacing w:before="54"/>
              <w:ind w:left="71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Çarşamba</w:t>
            </w:r>
          </w:p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3EEE25" w14:textId="77777777" w:rsidR="002D4F78" w:rsidRDefault="00D6627F">
            <w:pPr>
              <w:pStyle w:val="TableParagraph"/>
              <w:spacing w:before="54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Perşembe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42F210" w14:textId="77777777" w:rsidR="002D4F78" w:rsidRDefault="00D6627F">
            <w:pPr>
              <w:pStyle w:val="TableParagraph"/>
              <w:spacing w:before="54"/>
              <w:ind w:left="17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>Cuma</w:t>
            </w:r>
          </w:p>
        </w:tc>
      </w:tr>
      <w:tr w:rsidR="002D4F78" w14:paraId="1EABE02E" w14:textId="77777777">
        <w:trPr>
          <w:trHeight w:hRule="exact" w:val="1046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8F7F0A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D096B8A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5D6F5CDB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4A2197" w14:textId="77777777" w:rsidR="002D4F78" w:rsidRDefault="002D4F78"/>
        </w:tc>
        <w:tc>
          <w:tcPr>
            <w:tcW w:w="211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F76423" w14:textId="77777777" w:rsidR="002D4F78" w:rsidRDefault="002D4F78"/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C97B16" w14:textId="77777777" w:rsidR="002D4F78" w:rsidRDefault="002D4F78"/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83FC3E" w14:textId="77777777" w:rsidR="002D4F78" w:rsidRDefault="00D6627F">
            <w:pPr>
              <w:pStyle w:val="TableParagraph"/>
              <w:ind w:left="104" w:right="70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 w:hAnsi="Arial"/>
                <w:color w:val="00AE50"/>
                <w:spacing w:val="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Arial" w:hAnsi="Arial"/>
                <w:color w:val="00AE50"/>
                <w:spacing w:val="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1</w:t>
            </w:r>
            <w:r>
              <w:rPr>
                <w:rFonts w:ascii="Times New Roman" w:hAnsi="Times New Roman"/>
                <w:color w:val="00AE50"/>
                <w:spacing w:val="20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iensefalon,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azal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anglionlar</w:t>
            </w:r>
            <w:r>
              <w:rPr>
                <w:rFonts w:ascii="Times New Roman" w:hAnsi="Times New Roman"/>
                <w:color w:val="00AE50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Üyesi</w:t>
            </w:r>
            <w:r>
              <w:rPr>
                <w:rFonts w:ascii="Arial" w:hAnsi="Arial"/>
                <w:color w:val="00AE50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Şeyma</w:t>
            </w:r>
            <w:r>
              <w:rPr>
                <w:rFonts w:ascii="Arial" w:hAnsi="Arial"/>
                <w:color w:val="00AE50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TOY</w:t>
            </w:r>
          </w:p>
          <w:p w14:paraId="3570BD1A" w14:textId="77777777" w:rsidR="002D4F78" w:rsidRDefault="00D6627F">
            <w:pPr>
              <w:pStyle w:val="TableParagraph"/>
              <w:spacing w:line="206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Üyesi</w:t>
            </w:r>
            <w:r>
              <w:rPr>
                <w:rFonts w:ascii="Arial" w:hAnsi="Arial"/>
                <w:color w:val="00AE50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N.YILMAZ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135B8C" w14:textId="77777777" w:rsidR="002D4F78" w:rsidRDefault="002D4F78"/>
        </w:tc>
      </w:tr>
      <w:tr w:rsidR="002D4F78" w14:paraId="0A360120" w14:textId="77777777">
        <w:trPr>
          <w:trHeight w:hRule="exact" w:val="1045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C401C7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4850A8E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2EF2CC91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9EAE91" w14:textId="77777777" w:rsidR="002D4F78" w:rsidRDefault="002D4F78"/>
        </w:tc>
        <w:tc>
          <w:tcPr>
            <w:tcW w:w="211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9BCCFC" w14:textId="77777777" w:rsidR="002D4F78" w:rsidRDefault="002D4F78"/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13D75C" w14:textId="77777777" w:rsidR="002D4F78" w:rsidRDefault="002D4F78"/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39A8E8" w14:textId="77777777" w:rsidR="002D4F78" w:rsidRDefault="00D6627F">
            <w:pPr>
              <w:pStyle w:val="TableParagraph"/>
              <w:ind w:left="104" w:right="70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 w:hAnsi="Arial"/>
                <w:color w:val="00AE50"/>
                <w:spacing w:val="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Arial" w:hAnsi="Arial"/>
                <w:color w:val="00AE50"/>
                <w:spacing w:val="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2</w:t>
            </w:r>
            <w:r>
              <w:rPr>
                <w:rFonts w:ascii="Times New Roman" w:hAnsi="Times New Roman"/>
                <w:color w:val="00AE50"/>
                <w:spacing w:val="27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iensefalon,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Bazal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anglionlar</w:t>
            </w:r>
            <w:r>
              <w:rPr>
                <w:rFonts w:ascii="Times New Roman" w:hAnsi="Times New Roman"/>
                <w:color w:val="00AE50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Üyesi</w:t>
            </w:r>
            <w:r>
              <w:rPr>
                <w:rFonts w:ascii="Arial" w:hAnsi="Arial"/>
                <w:color w:val="00AE50"/>
                <w:spacing w:val="-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Şeyma</w:t>
            </w:r>
            <w:r>
              <w:rPr>
                <w:rFonts w:ascii="Arial" w:hAnsi="Arial"/>
                <w:color w:val="00AE50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TOY</w:t>
            </w:r>
          </w:p>
          <w:p w14:paraId="2411A6DF" w14:textId="77777777" w:rsidR="002D4F78" w:rsidRDefault="00D6627F">
            <w:pPr>
              <w:pStyle w:val="TableParagraph"/>
              <w:spacing w:line="204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w w:val="95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Üyesi</w:t>
            </w:r>
            <w:r>
              <w:rPr>
                <w:rFonts w:ascii="Arial" w:hAnsi="Arial"/>
                <w:color w:val="00AE50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N.YILMAZ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3B83A4" w14:textId="77777777" w:rsidR="002D4F78" w:rsidRDefault="002D4F78"/>
        </w:tc>
      </w:tr>
      <w:tr w:rsidR="002D4F78" w14:paraId="404998A0" w14:textId="77777777">
        <w:trPr>
          <w:trHeight w:hRule="exact" w:val="1044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D5D43B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A3BD0B3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53C220C4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6FF2D1" w14:textId="77777777" w:rsidR="002D4F78" w:rsidRDefault="002D4F78"/>
        </w:tc>
        <w:tc>
          <w:tcPr>
            <w:tcW w:w="211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C3202E" w14:textId="77777777" w:rsidR="002D4F78" w:rsidRDefault="002D4F78"/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B65FE5" w14:textId="77777777" w:rsidR="002D4F78" w:rsidRDefault="00D6627F">
            <w:pPr>
              <w:pStyle w:val="TableParagraph"/>
              <w:spacing w:line="203" w:lineRule="exact"/>
              <w:ind w:left="1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6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GENETİK</w:t>
            </w:r>
          </w:p>
          <w:p w14:paraId="4D89D691" w14:textId="77777777" w:rsidR="002D4F78" w:rsidRDefault="00D6627F">
            <w:pPr>
              <w:pStyle w:val="TableParagraph"/>
              <w:spacing w:before="2" w:line="207" w:lineRule="exact"/>
              <w:ind w:left="1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Görmenin</w:t>
            </w:r>
            <w:r>
              <w:rPr>
                <w:rFonts w:ascii="Arial" w:hAnsi="Arial"/>
                <w:spacing w:val="-1"/>
                <w:sz w:val="18"/>
              </w:rPr>
              <w:t xml:space="preserve"> moleküler</w:t>
            </w:r>
          </w:p>
          <w:p w14:paraId="3BF9549D" w14:textId="77777777" w:rsidR="002D4F78" w:rsidRDefault="00D6627F">
            <w:pPr>
              <w:pStyle w:val="TableParagraph"/>
              <w:spacing w:line="207" w:lineRule="exact"/>
              <w:ind w:left="1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mekanizması</w:t>
            </w:r>
          </w:p>
          <w:p w14:paraId="672FE000" w14:textId="77777777" w:rsidR="002D4F78" w:rsidRDefault="00D6627F">
            <w:pPr>
              <w:pStyle w:val="TableParagraph"/>
              <w:spacing w:before="2"/>
              <w:ind w:left="-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Öğr.Ü.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S.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RSLAN</w:t>
            </w:r>
          </w:p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B15F74" w14:textId="77777777" w:rsidR="002D4F78" w:rsidRDefault="00D6627F">
            <w:pPr>
              <w:pStyle w:val="TableParagraph"/>
              <w:ind w:left="104" w:right="14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Histoloji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Times New Roman" w:hAnsi="Times New Roman"/>
                <w:color w:val="00AE50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Medulla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Spinalis</w:t>
            </w:r>
            <w:r>
              <w:rPr>
                <w:rFonts w:ascii="Arial" w:hAnsi="Arial"/>
                <w:color w:val="00AE50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color w:val="538CD3"/>
                <w:spacing w:val="-1"/>
                <w:sz w:val="18"/>
              </w:rPr>
              <w:t>Öğr.</w:t>
            </w:r>
          </w:p>
          <w:p w14:paraId="59A7BDDB" w14:textId="77777777" w:rsidR="002D4F78" w:rsidRDefault="00D6627F">
            <w:pPr>
              <w:pStyle w:val="TableParagraph"/>
              <w:spacing w:before="2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538CD3"/>
                <w:spacing w:val="-1"/>
                <w:sz w:val="18"/>
              </w:rPr>
              <w:t>Üyeleri</w:t>
            </w:r>
            <w:r>
              <w:rPr>
                <w:rFonts w:ascii="Arial" w:hAnsi="Arial"/>
                <w:color w:val="538CD3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color w:val="538CD3"/>
                <w:sz w:val="18"/>
              </w:rPr>
              <w:t xml:space="preserve">Y. </w:t>
            </w:r>
            <w:r>
              <w:rPr>
                <w:rFonts w:ascii="Arial" w:hAnsi="Arial"/>
                <w:color w:val="538CD3"/>
                <w:spacing w:val="-1"/>
                <w:sz w:val="18"/>
              </w:rPr>
              <w:t>Ersan,</w:t>
            </w:r>
            <w:r>
              <w:rPr>
                <w:rFonts w:ascii="Arial" w:hAnsi="Arial"/>
                <w:color w:val="538CD3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538CD3"/>
                <w:sz w:val="18"/>
              </w:rPr>
              <w:t xml:space="preserve">F. </w:t>
            </w:r>
            <w:r>
              <w:rPr>
                <w:rFonts w:ascii="Arial" w:hAnsi="Arial"/>
                <w:color w:val="538CD3"/>
                <w:spacing w:val="-1"/>
                <w:sz w:val="18"/>
              </w:rPr>
              <w:t>Başak,</w:t>
            </w:r>
          </w:p>
          <w:p w14:paraId="132B56CC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538CD3"/>
                <w:sz w:val="18"/>
              </w:rPr>
              <w:t>A.</w:t>
            </w:r>
            <w:r>
              <w:rPr>
                <w:rFonts w:ascii="Arial"/>
                <w:color w:val="538CD3"/>
                <w:spacing w:val="-2"/>
                <w:sz w:val="18"/>
              </w:rPr>
              <w:t xml:space="preserve"> </w:t>
            </w:r>
            <w:r>
              <w:rPr>
                <w:rFonts w:ascii="Arial"/>
                <w:color w:val="538CD3"/>
                <w:spacing w:val="-1"/>
                <w:sz w:val="18"/>
              </w:rPr>
              <w:t>Yahyazadeh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AD9A98" w14:textId="77777777" w:rsidR="002D4F78" w:rsidRDefault="00D6627F">
            <w:pPr>
              <w:pStyle w:val="TableParagraph"/>
              <w:spacing w:line="171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</w:t>
            </w:r>
            <w:r>
              <w:rPr>
                <w:rFonts w:ascii="Arial" w:hAnsi="Arial"/>
                <w:spacing w:val="-1"/>
                <w:w w:val="95"/>
                <w:sz w:val="18"/>
              </w:rPr>
              <w:t>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1F105B77" w14:textId="77777777" w:rsidR="002D4F78" w:rsidRDefault="00D6627F">
            <w:pPr>
              <w:pStyle w:val="TableParagraph"/>
              <w:spacing w:before="13" w:line="176" w:lineRule="exact"/>
              <w:ind w:left="104" w:right="148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Kulak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istoloji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pacing w:val="1"/>
                <w:sz w:val="18"/>
              </w:rPr>
              <w:t>ve</w:t>
            </w:r>
            <w:r>
              <w:rPr>
                <w:rFonts w:ascii="Times New Roman"/>
                <w:spacing w:val="25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Embriyolojisi</w:t>
            </w:r>
          </w:p>
          <w:p w14:paraId="51919815" w14:textId="77777777" w:rsidR="002D4F78" w:rsidRDefault="00D6627F">
            <w:pPr>
              <w:pStyle w:val="TableParagraph"/>
              <w:spacing w:line="179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A.</w:t>
            </w:r>
          </w:p>
          <w:p w14:paraId="59843748" w14:textId="77777777" w:rsidR="002D4F78" w:rsidRDefault="00D6627F">
            <w:pPr>
              <w:pStyle w:val="TableParagraph"/>
              <w:spacing w:line="205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YAHYAZADEH</w:t>
            </w:r>
          </w:p>
        </w:tc>
      </w:tr>
      <w:tr w:rsidR="002D4F78" w14:paraId="0844B1F4" w14:textId="77777777">
        <w:trPr>
          <w:trHeight w:hRule="exact" w:val="1092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71194D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27E47D62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AAED59" w14:textId="77777777" w:rsidR="002D4F78" w:rsidRDefault="002D4F78"/>
        </w:tc>
        <w:tc>
          <w:tcPr>
            <w:tcW w:w="211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603384" w14:textId="77777777" w:rsidR="002D4F78" w:rsidRDefault="002D4F78"/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A53408" w14:textId="77777777" w:rsidR="002D4F78" w:rsidRDefault="00D6627F">
            <w:pPr>
              <w:pStyle w:val="TableParagraph"/>
              <w:spacing w:line="203" w:lineRule="exact"/>
              <w:ind w:left="1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6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GENETİK</w:t>
            </w:r>
          </w:p>
          <w:p w14:paraId="34C9F205" w14:textId="77777777" w:rsidR="002D4F78" w:rsidRDefault="00D6627F">
            <w:pPr>
              <w:pStyle w:val="TableParagraph"/>
              <w:spacing w:before="2"/>
              <w:ind w:left="152" w:right="53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Görmenin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oleküler</w:t>
            </w:r>
            <w:r>
              <w:rPr>
                <w:rFonts w:ascii="Arial" w:hAnsi="Arial"/>
                <w:spacing w:val="2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knizması</w:t>
            </w:r>
          </w:p>
          <w:p w14:paraId="42567EDC" w14:textId="77777777" w:rsidR="002D4F78" w:rsidRDefault="00D6627F">
            <w:pPr>
              <w:pStyle w:val="TableParagraph"/>
              <w:spacing w:line="206" w:lineRule="exact"/>
              <w:ind w:left="-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Öğr.Ü.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S.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RSLAN</w:t>
            </w:r>
          </w:p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4D9DFC" w14:textId="77777777" w:rsidR="002D4F78" w:rsidRDefault="00D6627F">
            <w:pPr>
              <w:pStyle w:val="TableParagraph"/>
              <w:ind w:left="104" w:right="147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Histoloji</w:t>
            </w:r>
            <w:r>
              <w:rPr>
                <w:rFonts w:ascii="Arial" w:hAnsi="Arial"/>
                <w:color w:val="00AE5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Times New Roman" w:hAnsi="Times New Roman"/>
                <w:color w:val="00AE50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Medulla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spinalis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538CD3"/>
                <w:spacing w:val="-1"/>
                <w:sz w:val="18"/>
              </w:rPr>
              <w:t>Öğr.</w:t>
            </w:r>
          </w:p>
          <w:p w14:paraId="3BB27AC7" w14:textId="77777777" w:rsidR="002D4F78" w:rsidRDefault="00D6627F">
            <w:pPr>
              <w:pStyle w:val="TableParagraph"/>
              <w:spacing w:line="206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538CD3"/>
                <w:spacing w:val="-1"/>
                <w:sz w:val="18"/>
              </w:rPr>
              <w:t>Üyeleri</w:t>
            </w:r>
            <w:r>
              <w:rPr>
                <w:rFonts w:ascii="Arial" w:hAnsi="Arial"/>
                <w:color w:val="538CD3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color w:val="538CD3"/>
                <w:sz w:val="18"/>
              </w:rPr>
              <w:t xml:space="preserve">Y. </w:t>
            </w:r>
            <w:r>
              <w:rPr>
                <w:rFonts w:ascii="Arial" w:hAnsi="Arial"/>
                <w:color w:val="538CD3"/>
                <w:spacing w:val="-1"/>
                <w:sz w:val="18"/>
              </w:rPr>
              <w:t>Ersan,</w:t>
            </w:r>
            <w:r>
              <w:rPr>
                <w:rFonts w:ascii="Arial" w:hAnsi="Arial"/>
                <w:color w:val="538CD3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538CD3"/>
                <w:sz w:val="18"/>
              </w:rPr>
              <w:t xml:space="preserve">F. </w:t>
            </w:r>
            <w:r>
              <w:rPr>
                <w:rFonts w:ascii="Arial" w:hAnsi="Arial"/>
                <w:color w:val="538CD3"/>
                <w:spacing w:val="-1"/>
                <w:sz w:val="18"/>
              </w:rPr>
              <w:t>Başak,</w:t>
            </w:r>
          </w:p>
          <w:p w14:paraId="491D00E7" w14:textId="77777777" w:rsidR="002D4F78" w:rsidRDefault="00D6627F">
            <w:pPr>
              <w:pStyle w:val="TableParagraph"/>
              <w:spacing w:before="2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538CD3"/>
                <w:sz w:val="18"/>
              </w:rPr>
              <w:t>A.</w:t>
            </w:r>
            <w:r>
              <w:rPr>
                <w:rFonts w:ascii="Arial"/>
                <w:color w:val="538CD3"/>
                <w:spacing w:val="-2"/>
                <w:sz w:val="18"/>
              </w:rPr>
              <w:t xml:space="preserve"> </w:t>
            </w:r>
            <w:r>
              <w:rPr>
                <w:rFonts w:ascii="Arial"/>
                <w:color w:val="538CD3"/>
                <w:spacing w:val="-1"/>
                <w:sz w:val="18"/>
              </w:rPr>
              <w:t>Yahyazadeh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B88B3C" w14:textId="77777777" w:rsidR="002D4F78" w:rsidRDefault="00D6627F">
            <w:pPr>
              <w:pStyle w:val="TableParagraph"/>
              <w:spacing w:before="140" w:line="192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</w:t>
            </w:r>
            <w:r>
              <w:rPr>
                <w:rFonts w:ascii="Arial" w:hAnsi="Arial"/>
                <w:spacing w:val="-1"/>
                <w:w w:val="95"/>
                <w:sz w:val="18"/>
              </w:rPr>
              <w:t>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5AC27D86" w14:textId="77777777" w:rsidR="002D4F78" w:rsidRDefault="00D6627F">
            <w:pPr>
              <w:pStyle w:val="TableParagraph"/>
              <w:spacing w:before="11" w:line="178" w:lineRule="exact"/>
              <w:ind w:left="104" w:right="148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Kulak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istoloji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pacing w:val="1"/>
                <w:sz w:val="18"/>
              </w:rPr>
              <w:t>ve</w:t>
            </w:r>
            <w:r>
              <w:rPr>
                <w:rFonts w:ascii="Times New Roman"/>
                <w:spacing w:val="25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Embriyolojisi</w:t>
            </w:r>
          </w:p>
          <w:p w14:paraId="725659EA" w14:textId="77777777" w:rsidR="002D4F78" w:rsidRDefault="00D6627F">
            <w:pPr>
              <w:pStyle w:val="TableParagraph"/>
              <w:spacing w:line="177" w:lineRule="exact"/>
              <w:ind w:left="-2" w:firstLine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A.</w:t>
            </w:r>
          </w:p>
          <w:p w14:paraId="75C456D9" w14:textId="77777777" w:rsidR="002D4F78" w:rsidRDefault="00D6627F">
            <w:pPr>
              <w:pStyle w:val="TableParagraph"/>
              <w:spacing w:line="204" w:lineRule="exact"/>
              <w:ind w:left="-2" w:right="173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YAHYAZADEH</w:t>
            </w:r>
          </w:p>
        </w:tc>
      </w:tr>
      <w:tr w:rsidR="002D4F78" w14:paraId="2D4D3214" w14:textId="77777777">
        <w:trPr>
          <w:trHeight w:hRule="exact" w:val="943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6B9F81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11D2E4BE" w14:textId="77777777" w:rsidR="002D4F78" w:rsidRDefault="00D662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3:30-14:1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9E0E6F" w14:textId="77777777" w:rsidR="002D4F78" w:rsidRDefault="00D6627F">
            <w:pPr>
              <w:pStyle w:val="TableParagraph"/>
              <w:spacing w:before="101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649CA81E" w14:textId="77777777" w:rsidR="002D4F78" w:rsidRDefault="00D6627F">
            <w:pPr>
              <w:pStyle w:val="TableParagraph"/>
              <w:spacing w:before="2"/>
              <w:ind w:left="104" w:right="95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Yüzeyel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KutanözMikozlar</w:t>
            </w:r>
          </w:p>
          <w:p w14:paraId="68EA6109" w14:textId="77777777" w:rsidR="002D4F78" w:rsidRDefault="00D6627F">
            <w:pPr>
              <w:pStyle w:val="TableParagraph"/>
              <w:spacing w:before="2" w:line="206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ryem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Çolak</w:t>
            </w:r>
          </w:p>
        </w:tc>
        <w:tc>
          <w:tcPr>
            <w:tcW w:w="211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9983D2" w14:textId="77777777" w:rsidR="002D4F78" w:rsidRDefault="00D6627F">
            <w:pPr>
              <w:pStyle w:val="TableParagraph"/>
              <w:spacing w:before="144"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sz w:val="18"/>
              </w:rPr>
              <w:t>ANATOM</w:t>
            </w:r>
            <w:r>
              <w:rPr>
                <w:rFonts w:ascii="Arial" w:hAnsi="Arial"/>
                <w:spacing w:val="-13"/>
                <w:sz w:val="18"/>
              </w:rPr>
              <w:t>İ</w:t>
            </w:r>
          </w:p>
          <w:p w14:paraId="5662B1D4" w14:textId="77777777" w:rsidR="002D4F78" w:rsidRDefault="00D6627F">
            <w:pPr>
              <w:pStyle w:val="TableParagraph"/>
              <w:spacing w:line="206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Diencephalon</w:t>
            </w:r>
            <w:r>
              <w:rPr>
                <w:rFonts w:ascii="Arial" w:hAnsi="Arial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</w:p>
          <w:p w14:paraId="234D081B" w14:textId="77777777" w:rsidR="002D4F78" w:rsidRDefault="00D6627F">
            <w:pPr>
              <w:pStyle w:val="TableParagraph"/>
              <w:spacing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Ş.</w:t>
            </w:r>
            <w:r>
              <w:rPr>
                <w:rFonts w:ascii="Arial" w:hAnsi="Arial"/>
                <w:spacing w:val="-2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TOY</w:t>
            </w:r>
          </w:p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3CC87A" w14:textId="77777777" w:rsidR="002D4F78" w:rsidRDefault="002D4F78"/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E3D3E5" w14:textId="77777777" w:rsidR="002D4F78" w:rsidRDefault="00D6627F">
            <w:pPr>
              <w:pStyle w:val="TableParagraph"/>
              <w:spacing w:line="205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624507C1" w14:textId="77777777" w:rsidR="002D4F78" w:rsidRDefault="00D6627F">
            <w:pPr>
              <w:pStyle w:val="TableParagraph"/>
              <w:spacing w:line="207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Beyin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Korteksi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1"/>
                <w:sz w:val="18"/>
              </w:rPr>
              <w:t>ve</w:t>
            </w:r>
          </w:p>
          <w:p w14:paraId="0D4751DB" w14:textId="77777777" w:rsidR="002D4F78" w:rsidRDefault="00D6627F">
            <w:pPr>
              <w:pStyle w:val="TableParagraph"/>
              <w:spacing w:before="2" w:line="207" w:lineRule="exact"/>
              <w:ind w:left="-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Assosiyasyon</w:t>
            </w:r>
            <w:r>
              <w:rPr>
                <w:rFonts w:ascii="Arial" w:hAnsi="Arial"/>
                <w:spacing w:val="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lanlarıDr.</w:t>
            </w:r>
            <w:r>
              <w:rPr>
                <w:rFonts w:ascii="Arial" w:hAnsi="Arial"/>
                <w:spacing w:val="-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</w:t>
            </w:r>
            <w:r>
              <w:rPr>
                <w:rFonts w:ascii="Arial" w:hAnsi="Arial"/>
                <w:spacing w:val="-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2"/>
                <w:w w:val="95"/>
                <w:sz w:val="18"/>
              </w:rPr>
              <w:t>M.</w:t>
            </w:r>
          </w:p>
          <w:p w14:paraId="041BF0C4" w14:textId="77777777" w:rsidR="002D4F78" w:rsidRDefault="00D6627F">
            <w:pPr>
              <w:pStyle w:val="TableParagraph"/>
              <w:spacing w:line="207" w:lineRule="exact"/>
              <w:ind w:left="-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D</w:t>
            </w:r>
            <w:r>
              <w:rPr>
                <w:rFonts w:ascii="Arial" w:hAnsi="Arial"/>
                <w:spacing w:val="2"/>
                <w:w w:val="95"/>
                <w:sz w:val="18"/>
              </w:rPr>
              <w:t>EM</w:t>
            </w:r>
            <w:r>
              <w:rPr>
                <w:rFonts w:ascii="Arial" w:hAnsi="Arial"/>
                <w:spacing w:val="1"/>
                <w:w w:val="95"/>
                <w:sz w:val="18"/>
              </w:rPr>
              <w:t>İ</w:t>
            </w:r>
            <w:r>
              <w:rPr>
                <w:rFonts w:ascii="Arial" w:hAnsi="Arial"/>
                <w:w w:val="95"/>
                <w:sz w:val="18"/>
              </w:rPr>
              <w:t>R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F03724" w14:textId="77777777" w:rsidR="002D4F78" w:rsidRDefault="00D6627F">
            <w:pPr>
              <w:pStyle w:val="TableParagraph"/>
              <w:spacing w:line="203" w:lineRule="exact"/>
              <w:ind w:left="15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6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GENETİK</w:t>
            </w:r>
          </w:p>
          <w:p w14:paraId="208032CD" w14:textId="77777777" w:rsidR="002D4F78" w:rsidRDefault="00D6627F">
            <w:pPr>
              <w:pStyle w:val="TableParagraph"/>
              <w:spacing w:before="2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sz w:val="18"/>
              </w:rPr>
              <w:t>İş</w:t>
            </w:r>
            <w:r>
              <w:rPr>
                <w:rFonts w:ascii="Arial" w:hAnsi="Arial"/>
                <w:spacing w:val="-1"/>
                <w:sz w:val="18"/>
              </w:rPr>
              <w:t>itmenin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oleküler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ve</w:t>
            </w:r>
            <w:r>
              <w:rPr>
                <w:rFonts w:ascii="Arial" w:hAnsi="Arial"/>
                <w:spacing w:val="-3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ücresel</w:t>
            </w:r>
          </w:p>
          <w:p w14:paraId="7129AA54" w14:textId="77777777" w:rsidR="002D4F78" w:rsidRDefault="00D6627F">
            <w:pPr>
              <w:pStyle w:val="TableParagraph"/>
              <w:spacing w:before="2"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Temelleri</w:t>
            </w:r>
          </w:p>
          <w:p w14:paraId="667839C5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Öğr.Ü.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S.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RSLAN</w:t>
            </w:r>
          </w:p>
        </w:tc>
      </w:tr>
      <w:tr w:rsidR="002D4F78" w14:paraId="1585047A" w14:textId="77777777">
        <w:trPr>
          <w:trHeight w:hRule="exact" w:val="841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86F83E" w14:textId="77777777" w:rsidR="002D4F78" w:rsidRDefault="002D4F78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14:paraId="25EE273C" w14:textId="77777777" w:rsidR="002D4F78" w:rsidRDefault="00D662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4:20-15:0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63F1ED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6144F5BA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2D93B83D" w14:textId="77777777" w:rsidR="002D4F78" w:rsidRDefault="00D6627F">
            <w:pPr>
              <w:pStyle w:val="TableParagraph"/>
              <w:spacing w:before="2"/>
              <w:ind w:left="104" w:right="43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Subkutanöz Mikozlar</w:t>
            </w:r>
            <w:r>
              <w:rPr>
                <w:rFonts w:ascii="Arial" w:hAnsi="Arial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ryem Çolak</w:t>
            </w:r>
          </w:p>
        </w:tc>
        <w:tc>
          <w:tcPr>
            <w:tcW w:w="211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0FC392" w14:textId="77777777" w:rsidR="002D4F78" w:rsidRDefault="00D6627F">
            <w:pPr>
              <w:pStyle w:val="TableParagraph"/>
              <w:spacing w:before="102"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sz w:val="18"/>
              </w:rPr>
              <w:t>ANATOM</w:t>
            </w:r>
            <w:r>
              <w:rPr>
                <w:rFonts w:ascii="Arial" w:hAnsi="Arial"/>
                <w:spacing w:val="-13"/>
                <w:sz w:val="18"/>
              </w:rPr>
              <w:t>İ</w:t>
            </w:r>
          </w:p>
          <w:p w14:paraId="52CE6F7C" w14:textId="77777777" w:rsidR="002D4F78" w:rsidRDefault="00D6627F">
            <w:pPr>
              <w:pStyle w:val="TableParagraph"/>
              <w:spacing w:line="205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Diencephalon</w:t>
            </w:r>
            <w:r>
              <w:rPr>
                <w:rFonts w:ascii="Arial" w:hAnsi="Arial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</w:p>
          <w:p w14:paraId="5497D1C5" w14:textId="77777777" w:rsidR="002D4F78" w:rsidRDefault="00D6627F">
            <w:pPr>
              <w:pStyle w:val="TableParagraph"/>
              <w:spacing w:line="205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Ş.</w:t>
            </w:r>
            <w:r>
              <w:rPr>
                <w:rFonts w:ascii="Arial" w:hAnsi="Arial"/>
                <w:spacing w:val="-2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TOY</w:t>
            </w:r>
          </w:p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5757B8" w14:textId="77777777" w:rsidR="002D4F78" w:rsidRDefault="002D4F78"/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CD0FED" w14:textId="77777777" w:rsidR="002D4F78" w:rsidRDefault="00D6627F">
            <w:pPr>
              <w:pStyle w:val="TableParagraph"/>
              <w:spacing w:before="5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39E8C805" w14:textId="77777777" w:rsidR="002D4F78" w:rsidRDefault="00D6627F">
            <w:pPr>
              <w:pStyle w:val="TableParagraph"/>
              <w:spacing w:line="207" w:lineRule="exact"/>
              <w:ind w:left="-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Beyin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Korteksi ve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Assosiyasyon Alanları</w:t>
            </w:r>
          </w:p>
          <w:p w14:paraId="324E4840" w14:textId="77777777" w:rsidR="002D4F78" w:rsidRDefault="00D6627F">
            <w:pPr>
              <w:pStyle w:val="TableParagraph"/>
              <w:spacing w:line="207" w:lineRule="exact"/>
              <w:ind w:left="-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4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369054" w14:textId="77777777" w:rsidR="002D4F78" w:rsidRDefault="00D6627F">
            <w:pPr>
              <w:pStyle w:val="TableParagraph"/>
              <w:spacing w:line="203" w:lineRule="exact"/>
              <w:ind w:left="15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6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GENETİK</w:t>
            </w:r>
          </w:p>
          <w:p w14:paraId="484B8829" w14:textId="77777777" w:rsidR="002D4F78" w:rsidRDefault="00D6627F">
            <w:pPr>
              <w:pStyle w:val="TableParagraph"/>
              <w:spacing w:before="5"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sz w:val="18"/>
              </w:rPr>
              <w:t>İş</w:t>
            </w:r>
            <w:r>
              <w:rPr>
                <w:rFonts w:ascii="Arial" w:hAnsi="Arial"/>
                <w:spacing w:val="-1"/>
                <w:sz w:val="18"/>
              </w:rPr>
              <w:t>itmenin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oleküler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ve</w:t>
            </w:r>
            <w:r>
              <w:rPr>
                <w:rFonts w:ascii="Arial" w:hAnsi="Arial"/>
                <w:spacing w:val="-3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ücresel</w:t>
            </w:r>
          </w:p>
          <w:p w14:paraId="14B355BB" w14:textId="77777777" w:rsidR="002D4F78" w:rsidRDefault="00D6627F">
            <w:pPr>
              <w:pStyle w:val="TableParagraph"/>
              <w:spacing w:line="206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Temelleri</w:t>
            </w:r>
          </w:p>
          <w:p w14:paraId="3EEC97B6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Öğr.Ü.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S.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RSLAN</w:t>
            </w:r>
          </w:p>
        </w:tc>
      </w:tr>
      <w:tr w:rsidR="002D4F78" w14:paraId="7C62A68D" w14:textId="77777777">
        <w:trPr>
          <w:trHeight w:hRule="exact" w:val="739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096A41" w14:textId="77777777" w:rsidR="002D4F78" w:rsidRDefault="00D6627F">
            <w:pPr>
              <w:pStyle w:val="TableParagraph"/>
              <w:spacing w:before="81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5:10-15:5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3E005A" w14:textId="77777777" w:rsidR="002D4F78" w:rsidRDefault="00D6627F">
            <w:pPr>
              <w:pStyle w:val="TableParagraph"/>
              <w:spacing w:before="89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11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A05424" w14:textId="77777777" w:rsidR="002D4F78" w:rsidRDefault="00D6627F">
            <w:pPr>
              <w:pStyle w:val="TableParagraph"/>
              <w:spacing w:before="106"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sz w:val="18"/>
              </w:rPr>
              <w:t>ANATOM</w:t>
            </w:r>
            <w:r>
              <w:rPr>
                <w:rFonts w:ascii="Arial" w:hAnsi="Arial"/>
                <w:spacing w:val="-13"/>
                <w:sz w:val="18"/>
              </w:rPr>
              <w:t>İ</w:t>
            </w:r>
          </w:p>
          <w:p w14:paraId="4DC89B94" w14:textId="77777777" w:rsidR="002D4F78" w:rsidRDefault="00D6627F">
            <w:pPr>
              <w:pStyle w:val="TableParagraph"/>
              <w:spacing w:line="207" w:lineRule="exact"/>
              <w:ind w:left="-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Bazal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GanglionlarDoç.</w:t>
            </w:r>
            <w:r>
              <w:rPr>
                <w:rFonts w:ascii="Arial" w:hAnsi="Arial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</w:p>
          <w:p w14:paraId="240566F1" w14:textId="77777777" w:rsidR="002D4F78" w:rsidRDefault="00D6627F">
            <w:pPr>
              <w:pStyle w:val="TableParagraph"/>
              <w:spacing w:before="2" w:line="206" w:lineRule="exact"/>
              <w:ind w:left="-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Ş.</w:t>
            </w:r>
            <w:r>
              <w:rPr>
                <w:rFonts w:ascii="Arial" w:hAnsi="Arial"/>
                <w:spacing w:val="-1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4AEDC9" w14:textId="77777777" w:rsidR="002D4F78" w:rsidRDefault="002D4F78"/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9127BD" w14:textId="77777777" w:rsidR="002D4F78" w:rsidRDefault="002D4F78"/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AE50E8" w14:textId="77777777" w:rsidR="002D4F78" w:rsidRDefault="002D4F78"/>
        </w:tc>
      </w:tr>
      <w:tr w:rsidR="002D4F78" w14:paraId="3A1EC7DD" w14:textId="77777777">
        <w:trPr>
          <w:trHeight w:hRule="exact" w:val="470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9C59FE" w14:textId="77777777" w:rsidR="002D4F78" w:rsidRDefault="00D6627F">
            <w:pPr>
              <w:pStyle w:val="TableParagraph"/>
              <w:spacing w:before="114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6:00-16:4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355F55" w14:textId="77777777" w:rsidR="002D4F78" w:rsidRDefault="00D6627F">
            <w:pPr>
              <w:pStyle w:val="TableParagraph"/>
              <w:spacing w:before="125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 Dışı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11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9715AD" w14:textId="77777777" w:rsidR="002D4F78" w:rsidRDefault="002D4F78"/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27407F" w14:textId="77777777" w:rsidR="002D4F78" w:rsidRDefault="002D4F78"/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E24040" w14:textId="77777777" w:rsidR="002D4F78" w:rsidRDefault="002D4F78"/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C79152" w14:textId="77777777" w:rsidR="002D4F78" w:rsidRDefault="002D4F78"/>
        </w:tc>
      </w:tr>
      <w:tr w:rsidR="002D4F78" w14:paraId="6C31D17A" w14:textId="77777777">
        <w:trPr>
          <w:trHeight w:hRule="exact" w:val="408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E6314A" w14:textId="77777777" w:rsidR="002D4F78" w:rsidRDefault="00D6627F">
            <w:pPr>
              <w:pStyle w:val="TableParagraph"/>
              <w:spacing w:before="83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6:50-17:3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FDD314" w14:textId="77777777" w:rsidR="002D4F78" w:rsidRDefault="002D4F78"/>
        </w:tc>
        <w:tc>
          <w:tcPr>
            <w:tcW w:w="211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976F06" w14:textId="77777777" w:rsidR="002D4F78" w:rsidRDefault="002D4F78"/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8AFAF7" w14:textId="77777777" w:rsidR="002D4F78" w:rsidRDefault="002D4F78"/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CAC200" w14:textId="77777777" w:rsidR="002D4F78" w:rsidRDefault="002D4F78"/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8165F9" w14:textId="77777777" w:rsidR="002D4F78" w:rsidRDefault="002D4F78"/>
        </w:tc>
      </w:tr>
      <w:tr w:rsidR="002D4F78" w14:paraId="4E1464B2" w14:textId="77777777">
        <w:trPr>
          <w:trHeight w:hRule="exact" w:val="406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3E3539" w14:textId="77777777" w:rsidR="002D4F78" w:rsidRDefault="00D6627F">
            <w:pPr>
              <w:pStyle w:val="TableParagraph"/>
              <w:spacing w:before="81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7:40-18:2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8CA7F2" w14:textId="77777777" w:rsidR="002D4F78" w:rsidRDefault="002D4F78"/>
        </w:tc>
        <w:tc>
          <w:tcPr>
            <w:tcW w:w="211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13B966" w14:textId="77777777" w:rsidR="002D4F78" w:rsidRDefault="002D4F78"/>
        </w:tc>
        <w:tc>
          <w:tcPr>
            <w:tcW w:w="23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BC204C" w14:textId="77777777" w:rsidR="002D4F78" w:rsidRDefault="002D4F78"/>
        </w:tc>
        <w:tc>
          <w:tcPr>
            <w:tcW w:w="327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2FDDD2" w14:textId="77777777" w:rsidR="002D4F78" w:rsidRDefault="002D4F78"/>
        </w:tc>
        <w:tc>
          <w:tcPr>
            <w:tcW w:w="29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5DB5CD" w14:textId="77777777" w:rsidR="002D4F78" w:rsidRDefault="002D4F78"/>
        </w:tc>
      </w:tr>
    </w:tbl>
    <w:p w14:paraId="7F67D7BA" w14:textId="77777777" w:rsidR="002D4F78" w:rsidRDefault="002D4F78">
      <w:pPr>
        <w:sectPr w:rsidR="002D4F78">
          <w:pgSz w:w="16850" w:h="11920" w:orient="landscape"/>
          <w:pgMar w:top="1100" w:right="920" w:bottom="1120" w:left="1220" w:header="0" w:footer="930" w:gutter="0"/>
          <w:cols w:space="720"/>
        </w:sectPr>
      </w:pPr>
    </w:p>
    <w:p w14:paraId="4DCBFD52" w14:textId="77777777" w:rsidR="002D4F78" w:rsidRDefault="002D4F78">
      <w:pPr>
        <w:spacing w:before="6"/>
        <w:rPr>
          <w:rFonts w:ascii="Times New Roman" w:eastAsia="Times New Roman" w:hAnsi="Times New Roman" w:cs="Times New Roman"/>
          <w:sz w:val="27"/>
          <w:szCs w:val="27"/>
        </w:rPr>
      </w:pPr>
    </w:p>
    <w:tbl>
      <w:tblPr>
        <w:tblStyle w:val="TableNormal"/>
        <w:tblW w:w="0" w:type="auto"/>
        <w:tblInd w:w="101" w:type="dxa"/>
        <w:tblLayout w:type="fixed"/>
        <w:tblLook w:val="01E0" w:firstRow="1" w:lastRow="1" w:firstColumn="1" w:lastColumn="1" w:noHBand="0" w:noVBand="0"/>
      </w:tblPr>
      <w:tblGrid>
        <w:gridCol w:w="1368"/>
        <w:gridCol w:w="2410"/>
        <w:gridCol w:w="2410"/>
        <w:gridCol w:w="2268"/>
        <w:gridCol w:w="3262"/>
        <w:gridCol w:w="2753"/>
      </w:tblGrid>
      <w:tr w:rsidR="002D4F78" w14:paraId="3A389130" w14:textId="77777777">
        <w:trPr>
          <w:trHeight w:hRule="exact" w:val="348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25C20B48" w14:textId="77777777" w:rsidR="002D4F78" w:rsidRDefault="00D6627F">
            <w:pPr>
              <w:pStyle w:val="TableParagraph"/>
              <w:spacing w:before="52"/>
              <w:ind w:left="2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7.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Hafta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2037907E" w14:textId="77777777" w:rsidR="002D4F78" w:rsidRDefault="00D6627F">
            <w:pPr>
              <w:pStyle w:val="TableParagraph"/>
              <w:spacing w:line="229" w:lineRule="exact"/>
              <w:ind w:left="73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20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  <w:r>
              <w:rPr>
                <w:rFonts w:ascii="Times New Roman"/>
                <w:b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0EAEE241" w14:textId="77777777" w:rsidR="002D4F78" w:rsidRDefault="00D6627F">
            <w:pPr>
              <w:pStyle w:val="TableParagraph"/>
              <w:spacing w:line="229" w:lineRule="exact"/>
              <w:ind w:left="63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21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  <w:r>
              <w:rPr>
                <w:rFonts w:ascii="Times New Roman"/>
                <w:b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662A9F18" w14:textId="77777777" w:rsidR="002D4F78" w:rsidRDefault="00D6627F">
            <w:pPr>
              <w:pStyle w:val="TableParagraph"/>
              <w:spacing w:line="229" w:lineRule="exact"/>
              <w:ind w:left="56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22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  <w:r>
              <w:rPr>
                <w:rFonts w:ascii="Times New Roman"/>
                <w:b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32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0C264080" w14:textId="77777777" w:rsidR="002D4F78" w:rsidRDefault="00D6627F">
            <w:pPr>
              <w:pStyle w:val="TableParagraph"/>
              <w:spacing w:line="229" w:lineRule="exact"/>
              <w:ind w:left="105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23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  <w:r>
              <w:rPr>
                <w:rFonts w:ascii="Times New Roman"/>
                <w:b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7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32852DBE" w14:textId="77777777" w:rsidR="002D4F78" w:rsidRDefault="00D6627F">
            <w:pPr>
              <w:pStyle w:val="TableParagraph"/>
              <w:spacing w:line="229" w:lineRule="exact"/>
              <w:ind w:left="88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24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  <w:r>
              <w:rPr>
                <w:rFonts w:ascii="Times New Roman"/>
                <w:b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</w:tr>
      <w:tr w:rsidR="002D4F78" w14:paraId="0F5300EA" w14:textId="77777777">
        <w:trPr>
          <w:trHeight w:hRule="exact" w:val="350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26BD00" w14:textId="77777777" w:rsidR="002D4F78" w:rsidRDefault="00D6627F">
            <w:pPr>
              <w:pStyle w:val="TableParagraph"/>
              <w:spacing w:before="54"/>
              <w:ind w:left="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Saat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2D6552" w14:textId="77777777" w:rsidR="002D4F78" w:rsidRDefault="00D6627F">
            <w:pPr>
              <w:pStyle w:val="TableParagraph"/>
              <w:spacing w:line="229" w:lineRule="exact"/>
              <w:ind w:left="90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Pazartesi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94B6BC" w14:textId="77777777" w:rsidR="002D4F78" w:rsidRDefault="00D6627F">
            <w:pPr>
              <w:pStyle w:val="TableParagraph"/>
              <w:spacing w:line="229" w:lineRule="exact"/>
              <w:ind w:left="21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Salı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3309C2" w14:textId="77777777" w:rsidR="002D4F78" w:rsidRDefault="00D6627F">
            <w:pPr>
              <w:pStyle w:val="TableParagraph"/>
              <w:spacing w:before="54"/>
              <w:ind w:left="68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Çarşamba</w:t>
            </w:r>
          </w:p>
        </w:tc>
        <w:tc>
          <w:tcPr>
            <w:tcW w:w="32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0A51E9" w14:textId="77777777" w:rsidR="002D4F78" w:rsidRDefault="00D6627F">
            <w:pPr>
              <w:pStyle w:val="TableParagraph"/>
              <w:spacing w:before="54"/>
              <w:ind w:left="3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Perşembe</w:t>
            </w:r>
          </w:p>
        </w:tc>
        <w:tc>
          <w:tcPr>
            <w:tcW w:w="27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F529D8" w14:textId="77777777" w:rsidR="002D4F78" w:rsidRDefault="00D6627F">
            <w:pPr>
              <w:pStyle w:val="TableParagraph"/>
              <w:spacing w:before="54"/>
              <w:ind w:left="174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>Cuma</w:t>
            </w:r>
          </w:p>
        </w:tc>
      </w:tr>
      <w:tr w:rsidR="002D4F78" w14:paraId="3ACDA4A8" w14:textId="77777777">
        <w:trPr>
          <w:trHeight w:hRule="exact" w:val="631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56C262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16C1E57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0BD4C973" w14:textId="77777777" w:rsidR="002D4F78" w:rsidRDefault="00D6627F">
            <w:pPr>
              <w:pStyle w:val="TableParagraph"/>
              <w:spacing w:line="206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40EC15" w14:textId="77777777" w:rsidR="002D4F78" w:rsidRDefault="002D4F78"/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ADE162" w14:textId="77777777" w:rsidR="002D4F78" w:rsidRDefault="002D4F78"/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AC3AE7" w14:textId="77777777" w:rsidR="002D4F78" w:rsidRDefault="002D4F78"/>
        </w:tc>
        <w:tc>
          <w:tcPr>
            <w:tcW w:w="32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5C82A3" w14:textId="77777777" w:rsidR="002D4F78" w:rsidRDefault="00D6627F">
            <w:pPr>
              <w:pStyle w:val="TableParagraph"/>
              <w:ind w:left="107" w:right="46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4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4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öz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4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natomisi</w:t>
            </w:r>
            <w:r>
              <w:rPr>
                <w:rFonts w:ascii="Arial" w:hAnsi="Arial"/>
                <w:color w:val="00AE50"/>
                <w:spacing w:val="3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N.Yılmaz</w:t>
            </w:r>
          </w:p>
        </w:tc>
        <w:tc>
          <w:tcPr>
            <w:tcW w:w="27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0C956F" w14:textId="77777777" w:rsidR="002D4F78" w:rsidRDefault="002D4F78"/>
        </w:tc>
      </w:tr>
      <w:tr w:rsidR="002D4F78" w14:paraId="72E3C9C4" w14:textId="77777777">
        <w:trPr>
          <w:trHeight w:hRule="exact" w:val="1095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3298FE" w14:textId="77777777" w:rsidR="002D4F78" w:rsidRDefault="00D6627F">
            <w:pPr>
              <w:pStyle w:val="TableParagraph"/>
              <w:spacing w:line="179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2451EA" w14:textId="77777777" w:rsidR="002D4F78" w:rsidRDefault="002D4F78"/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6771C5" w14:textId="77777777" w:rsidR="002D4F78" w:rsidRDefault="002D4F78"/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8484D6" w14:textId="77777777" w:rsidR="002D4F78" w:rsidRDefault="002D4F78"/>
        </w:tc>
        <w:tc>
          <w:tcPr>
            <w:tcW w:w="32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E8B94A" w14:textId="77777777" w:rsidR="002D4F78" w:rsidRDefault="00D6627F">
            <w:pPr>
              <w:pStyle w:val="TableParagraph"/>
              <w:spacing w:line="171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Arial" w:hAnsi="Arial"/>
                <w:color w:val="00AE50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Göz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natomisi</w:t>
            </w:r>
          </w:p>
          <w:p w14:paraId="1E194AE3" w14:textId="77777777" w:rsidR="002D4F78" w:rsidRDefault="00D6627F">
            <w:pPr>
              <w:pStyle w:val="TableParagraph"/>
              <w:spacing w:line="192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w w:val="95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1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1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1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1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w w:val="95"/>
                <w:sz w:val="18"/>
              </w:rPr>
              <w:t>N.Yılmaz</w:t>
            </w:r>
          </w:p>
        </w:tc>
        <w:tc>
          <w:tcPr>
            <w:tcW w:w="27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5ABBCF" w14:textId="77777777" w:rsidR="002D4F78" w:rsidRDefault="002D4F78"/>
        </w:tc>
      </w:tr>
      <w:tr w:rsidR="002D4F78" w14:paraId="7DF693DA" w14:textId="77777777">
        <w:trPr>
          <w:trHeight w:hRule="exact" w:val="1042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C04EAE" w14:textId="77777777" w:rsidR="002D4F78" w:rsidRDefault="00D6627F">
            <w:pPr>
              <w:pStyle w:val="TableParagraph"/>
              <w:spacing w:line="179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972109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1BDB161C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3EEC00B8" w14:textId="77777777" w:rsidR="002D4F78" w:rsidRDefault="00D6627F">
            <w:pPr>
              <w:pStyle w:val="TableParagraph"/>
              <w:spacing w:line="194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Sistemik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ikozlar</w:t>
            </w:r>
          </w:p>
          <w:p w14:paraId="7EE476CB" w14:textId="77777777" w:rsidR="002D4F78" w:rsidRDefault="00D6627F">
            <w:pPr>
              <w:pStyle w:val="TableParagraph"/>
              <w:spacing w:line="195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ryem</w:t>
            </w:r>
            <w:r>
              <w:rPr>
                <w:rFonts w:ascii="Arial" w:hAnsi="Arial"/>
                <w:spacing w:val="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Çolak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AE55CA" w14:textId="77777777" w:rsidR="002D4F78" w:rsidRDefault="00D6627F">
            <w:pPr>
              <w:pStyle w:val="TableParagraph"/>
              <w:spacing w:before="101" w:line="195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</w:t>
            </w:r>
            <w:r>
              <w:rPr>
                <w:rFonts w:ascii="Arial" w:hAnsi="Arial"/>
                <w:spacing w:val="-1"/>
                <w:w w:val="95"/>
                <w:sz w:val="18"/>
              </w:rPr>
              <w:t>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441DEC97" w14:textId="77777777" w:rsidR="002D4F78" w:rsidRDefault="00D6627F">
            <w:pPr>
              <w:pStyle w:val="TableParagraph"/>
              <w:spacing w:before="10" w:line="207" w:lineRule="auto"/>
              <w:ind w:left="106" w:right="43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Göz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istoloji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mbriyolojisi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1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31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A.YAHYAZADEH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0A3E43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63036F46" w14:textId="77777777" w:rsidR="002D4F78" w:rsidRDefault="00D6627F">
            <w:pPr>
              <w:pStyle w:val="TableParagraph"/>
              <w:spacing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3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15D0AF97" w14:textId="77777777" w:rsidR="002D4F78" w:rsidRDefault="00D6627F">
            <w:pPr>
              <w:pStyle w:val="TableParagraph"/>
              <w:spacing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Fırsatçı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ikozlar</w:t>
            </w:r>
          </w:p>
          <w:p w14:paraId="01ED018F" w14:textId="77777777" w:rsidR="002D4F78" w:rsidRDefault="00D6627F">
            <w:pPr>
              <w:pStyle w:val="TableParagraph"/>
              <w:spacing w:before="2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ryem</w:t>
            </w:r>
            <w:r>
              <w:rPr>
                <w:rFonts w:ascii="Arial" w:hAnsi="Arial"/>
                <w:spacing w:val="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Çolak</w:t>
            </w:r>
          </w:p>
        </w:tc>
        <w:tc>
          <w:tcPr>
            <w:tcW w:w="32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618C49" w14:textId="77777777" w:rsidR="002D4F78" w:rsidRDefault="00D6627F">
            <w:pPr>
              <w:pStyle w:val="TableParagraph"/>
              <w:spacing w:before="101"/>
              <w:ind w:left="107" w:right="47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528CD2"/>
                <w:sz w:val="18"/>
              </w:rPr>
              <w:t>HistolojiPratik</w:t>
            </w:r>
            <w:r>
              <w:rPr>
                <w:rFonts w:ascii="Arial" w:hAnsi="Arial"/>
                <w:color w:val="528CD2"/>
                <w:spacing w:val="18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6"/>
                <w:sz w:val="18"/>
              </w:rPr>
              <w:t>Göz</w:t>
            </w:r>
            <w:r>
              <w:rPr>
                <w:rFonts w:ascii="Arial" w:hAnsi="Arial"/>
                <w:color w:val="528CD2"/>
                <w:spacing w:val="-21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Öğr.</w:t>
            </w:r>
            <w:r>
              <w:rPr>
                <w:rFonts w:ascii="Arial" w:hAnsi="Arial"/>
                <w:color w:val="528CD2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Üyeleri</w:t>
            </w:r>
            <w:r>
              <w:rPr>
                <w:rFonts w:ascii="Arial" w:hAnsi="Arial"/>
                <w:color w:val="528CD2"/>
                <w:spacing w:val="-17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Y.</w:t>
            </w:r>
            <w:r>
              <w:rPr>
                <w:rFonts w:ascii="Times New Roman" w:hAnsi="Times New Roman"/>
                <w:color w:val="528CD2"/>
                <w:spacing w:val="28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Ersan,</w:t>
            </w:r>
            <w:r>
              <w:rPr>
                <w:rFonts w:ascii="Arial" w:hAnsi="Arial"/>
                <w:color w:val="528CD2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F.</w:t>
            </w:r>
          </w:p>
          <w:p w14:paraId="454FB559" w14:textId="77777777" w:rsidR="002D4F78" w:rsidRDefault="00D6627F">
            <w:pPr>
              <w:pStyle w:val="TableParagraph"/>
              <w:spacing w:before="2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528CD2"/>
                <w:w w:val="95"/>
                <w:sz w:val="18"/>
              </w:rPr>
              <w:t>Başak,</w:t>
            </w:r>
            <w:r>
              <w:rPr>
                <w:rFonts w:ascii="Arial" w:hAnsi="Arial"/>
                <w:color w:val="528CD2"/>
                <w:spacing w:val="-1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w w:val="95"/>
                <w:sz w:val="18"/>
              </w:rPr>
              <w:t>A.</w:t>
            </w:r>
            <w:r>
              <w:rPr>
                <w:rFonts w:ascii="Arial" w:hAnsi="Arial"/>
                <w:color w:val="528CD2"/>
                <w:spacing w:val="-1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w w:val="95"/>
                <w:sz w:val="18"/>
              </w:rPr>
              <w:t>Yahyazadeh</w:t>
            </w:r>
          </w:p>
        </w:tc>
        <w:tc>
          <w:tcPr>
            <w:tcW w:w="27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ECE63C" w14:textId="77777777" w:rsidR="002D4F78" w:rsidRDefault="00D6627F">
            <w:pPr>
              <w:pStyle w:val="TableParagraph"/>
              <w:spacing w:before="99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2449498A" w14:textId="77777777" w:rsidR="002D4F78" w:rsidRDefault="00D6627F">
            <w:pPr>
              <w:pStyle w:val="TableParagraph"/>
              <w:spacing w:before="2"/>
              <w:ind w:left="106" w:right="10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Vestibüler</w:t>
            </w:r>
            <w:r>
              <w:rPr>
                <w:rFonts w:ascii="Arial" w:hAnsi="Arial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stem</w:t>
            </w:r>
            <w:r>
              <w:rPr>
                <w:rFonts w:ascii="Arial" w:hAnsi="Arial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sz w:val="18"/>
              </w:rPr>
              <w:t>ve</w:t>
            </w:r>
            <w:r>
              <w:rPr>
                <w:rFonts w:ascii="Times New Roman" w:hAnsi="Times New Roman"/>
                <w:spacing w:val="2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enge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uyusu</w:t>
            </w:r>
          </w:p>
          <w:p w14:paraId="2A970063" w14:textId="77777777" w:rsidR="002D4F78" w:rsidRDefault="00D6627F">
            <w:pPr>
              <w:pStyle w:val="TableParagraph"/>
              <w:spacing w:line="206" w:lineRule="exact"/>
              <w:ind w:left="-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3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</w:tr>
      <w:tr w:rsidR="002D4F78" w14:paraId="79C44F8A" w14:textId="77777777">
        <w:trPr>
          <w:trHeight w:hRule="exact" w:val="939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9313BE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60696279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F39EF0" w14:textId="77777777" w:rsidR="002D4F78" w:rsidRDefault="00D6627F">
            <w:pPr>
              <w:pStyle w:val="TableParagraph"/>
              <w:spacing w:before="99" w:line="207" w:lineRule="exact"/>
              <w:ind w:right="62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2E253501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Sistemik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ikozlar</w:t>
            </w:r>
          </w:p>
          <w:p w14:paraId="646F3CB4" w14:textId="77777777" w:rsidR="002D4F78" w:rsidRDefault="00D6627F">
            <w:pPr>
              <w:pStyle w:val="TableParagraph"/>
              <w:spacing w:before="2"/>
              <w:ind w:left="-1" w:right="53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ryem</w:t>
            </w:r>
            <w:r>
              <w:rPr>
                <w:rFonts w:ascii="Arial" w:hAnsi="Arial"/>
                <w:spacing w:val="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Çolak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78C153" w14:textId="77777777" w:rsidR="002D4F78" w:rsidRDefault="00D6627F">
            <w:pPr>
              <w:pStyle w:val="TableParagraph"/>
              <w:spacing w:before="99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</w:t>
            </w:r>
            <w:r>
              <w:rPr>
                <w:rFonts w:ascii="Arial" w:hAnsi="Arial"/>
                <w:spacing w:val="-1"/>
                <w:w w:val="95"/>
                <w:sz w:val="18"/>
              </w:rPr>
              <w:t>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259D5144" w14:textId="77777777" w:rsidR="002D4F78" w:rsidRDefault="00D6627F">
            <w:pPr>
              <w:pStyle w:val="TableParagraph"/>
              <w:spacing w:before="2"/>
              <w:ind w:left="-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Göz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istoloji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ve </w:t>
            </w:r>
            <w:r>
              <w:rPr>
                <w:rFonts w:ascii="Arial" w:hAnsi="Arial"/>
                <w:spacing w:val="-1"/>
                <w:sz w:val="18"/>
              </w:rPr>
              <w:t>Embriyolojisi</w:t>
            </w:r>
          </w:p>
          <w:p w14:paraId="1F435574" w14:textId="77777777" w:rsidR="002D4F78" w:rsidRDefault="00D6627F">
            <w:pPr>
              <w:pStyle w:val="TableParagraph"/>
              <w:ind w:left="-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</w:t>
            </w:r>
            <w:r>
              <w:rPr>
                <w:rFonts w:ascii="Arial" w:hAnsi="Arial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.YAHYAZADEH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31FC02" w14:textId="77777777" w:rsidR="002D4F78" w:rsidRDefault="00D6627F">
            <w:pPr>
              <w:pStyle w:val="TableParagraph"/>
              <w:spacing w:before="99"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3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199DD3C3" w14:textId="77777777" w:rsidR="002D4F78" w:rsidRDefault="00D6627F">
            <w:pPr>
              <w:pStyle w:val="TableParagraph"/>
              <w:spacing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Fırsatçı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ikozlar</w:t>
            </w:r>
          </w:p>
          <w:p w14:paraId="56D19D34" w14:textId="77777777" w:rsidR="002D4F78" w:rsidRDefault="00D6627F">
            <w:pPr>
              <w:pStyle w:val="TableParagraph"/>
              <w:spacing w:before="2"/>
              <w:ind w:left="-2" w:right="39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ryem</w:t>
            </w:r>
            <w:r>
              <w:rPr>
                <w:rFonts w:ascii="Arial" w:hAnsi="Arial"/>
                <w:spacing w:val="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Çolak</w:t>
            </w:r>
          </w:p>
        </w:tc>
        <w:tc>
          <w:tcPr>
            <w:tcW w:w="32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88CB07" w14:textId="77777777" w:rsidR="002D4F78" w:rsidRDefault="00D6627F">
            <w:pPr>
              <w:pStyle w:val="TableParagraph"/>
              <w:spacing w:line="195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528CD2"/>
                <w:sz w:val="18"/>
              </w:rPr>
              <w:t>HistolojiPratik</w:t>
            </w:r>
            <w:r>
              <w:rPr>
                <w:rFonts w:ascii="Arial" w:hAnsi="Arial"/>
                <w:color w:val="528CD2"/>
                <w:spacing w:val="-16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Öğr.</w:t>
            </w:r>
            <w:r>
              <w:rPr>
                <w:rFonts w:ascii="Arial" w:hAnsi="Arial"/>
                <w:color w:val="528CD2"/>
                <w:spacing w:val="-17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Üyeleri</w:t>
            </w:r>
            <w:r>
              <w:rPr>
                <w:rFonts w:ascii="Arial" w:hAnsi="Arial"/>
                <w:color w:val="528CD2"/>
                <w:spacing w:val="-17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Y.</w:t>
            </w:r>
            <w:r>
              <w:rPr>
                <w:rFonts w:ascii="Arial" w:hAnsi="Arial"/>
                <w:color w:val="528CD2"/>
                <w:spacing w:val="-17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Ersan,</w:t>
            </w:r>
            <w:r>
              <w:rPr>
                <w:rFonts w:ascii="Arial" w:hAnsi="Arial"/>
                <w:color w:val="528CD2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F.</w:t>
            </w:r>
          </w:p>
          <w:p w14:paraId="14E19E0B" w14:textId="77777777" w:rsidR="002D4F78" w:rsidRDefault="00D6627F">
            <w:pPr>
              <w:pStyle w:val="TableParagraph"/>
              <w:spacing w:line="197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528CD2"/>
                <w:w w:val="95"/>
                <w:sz w:val="18"/>
              </w:rPr>
              <w:t>Başak,</w:t>
            </w:r>
            <w:r>
              <w:rPr>
                <w:rFonts w:ascii="Arial" w:hAnsi="Arial"/>
                <w:color w:val="528CD2"/>
                <w:spacing w:val="-1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w w:val="95"/>
                <w:sz w:val="18"/>
              </w:rPr>
              <w:t>A.</w:t>
            </w:r>
            <w:r>
              <w:rPr>
                <w:rFonts w:ascii="Arial" w:hAnsi="Arial"/>
                <w:color w:val="528CD2"/>
                <w:spacing w:val="-1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w w:val="95"/>
                <w:sz w:val="18"/>
              </w:rPr>
              <w:t>Yahyazadeh</w:t>
            </w:r>
          </w:p>
        </w:tc>
        <w:tc>
          <w:tcPr>
            <w:tcW w:w="27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78BEF3" w14:textId="77777777" w:rsidR="002D4F78" w:rsidRDefault="00D6627F">
            <w:pPr>
              <w:pStyle w:val="TableParagraph"/>
              <w:spacing w:before="99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69423788" w14:textId="77777777" w:rsidR="002D4F78" w:rsidRDefault="00D6627F">
            <w:pPr>
              <w:pStyle w:val="TableParagraph"/>
              <w:spacing w:before="2"/>
              <w:ind w:left="106" w:right="10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Vestibüler</w:t>
            </w:r>
            <w:r>
              <w:rPr>
                <w:rFonts w:ascii="Arial" w:hAnsi="Arial"/>
                <w:spacing w:val="-1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Sistem</w:t>
            </w:r>
            <w:r>
              <w:rPr>
                <w:rFonts w:ascii="Arial" w:hAnsi="Arial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sz w:val="18"/>
              </w:rPr>
              <w:t>ve</w:t>
            </w:r>
            <w:r>
              <w:rPr>
                <w:rFonts w:ascii="Times New Roman" w:hAnsi="Times New Roman"/>
                <w:spacing w:val="2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enge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uyusu</w:t>
            </w:r>
          </w:p>
          <w:p w14:paraId="2C5952A5" w14:textId="77777777" w:rsidR="002D4F78" w:rsidRDefault="00D6627F">
            <w:pPr>
              <w:pStyle w:val="TableParagraph"/>
              <w:spacing w:line="206" w:lineRule="exact"/>
              <w:ind w:left="-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3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</w:tr>
      <w:tr w:rsidR="002D4F78" w14:paraId="120077EF" w14:textId="77777777">
        <w:trPr>
          <w:trHeight w:hRule="exact" w:val="934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2C6BE6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72343FAD" w14:textId="77777777" w:rsidR="002D4F78" w:rsidRDefault="00D662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3:30-14:1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7BCA0E" w14:textId="77777777" w:rsidR="002D4F78" w:rsidRDefault="00D6627F">
            <w:pPr>
              <w:pStyle w:val="TableParagraph"/>
              <w:spacing w:before="101"/>
              <w:ind w:right="142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sz w:val="18"/>
              </w:rPr>
              <w:t>ANATOM</w:t>
            </w:r>
            <w:r>
              <w:rPr>
                <w:rFonts w:ascii="Arial" w:hAnsi="Arial"/>
                <w:spacing w:val="-13"/>
                <w:sz w:val="18"/>
              </w:rPr>
              <w:t>İ</w:t>
            </w:r>
          </w:p>
          <w:p w14:paraId="7D035ED0" w14:textId="77777777" w:rsidR="002D4F78" w:rsidRDefault="00D6627F">
            <w:pPr>
              <w:pStyle w:val="TableParagraph"/>
              <w:spacing w:before="2" w:line="207" w:lineRule="exact"/>
              <w:ind w:left="-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Orbita</w:t>
            </w:r>
            <w:r>
              <w:rPr>
                <w:rFonts w:ascii="Arial" w:hAnsi="Arial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ve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  <w:r>
              <w:rPr>
                <w:rFonts w:ascii="Arial" w:hAnsi="Arial"/>
                <w:spacing w:val="-1"/>
                <w:sz w:val="18"/>
              </w:rPr>
              <w:t>çindeki</w:t>
            </w:r>
            <w:r>
              <w:rPr>
                <w:rFonts w:ascii="Arial" w:hAnsi="Arial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sz w:val="18"/>
              </w:rPr>
              <w:t>Yapılar</w:t>
            </w:r>
            <w:r>
              <w:rPr>
                <w:rFonts w:ascii="Arial" w:hAnsi="Arial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oç.</w:t>
            </w:r>
          </w:p>
          <w:p w14:paraId="055948B4" w14:textId="77777777" w:rsidR="002D4F78" w:rsidRDefault="00D6627F">
            <w:pPr>
              <w:pStyle w:val="TableParagraph"/>
              <w:spacing w:line="207" w:lineRule="exact"/>
              <w:ind w:left="-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Ş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46CDAC" w14:textId="77777777" w:rsidR="002D4F78" w:rsidRDefault="00D6627F">
            <w:pPr>
              <w:pStyle w:val="TableParagraph"/>
              <w:spacing w:line="205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sz w:val="18"/>
              </w:rPr>
              <w:t>ANATOM</w:t>
            </w:r>
            <w:r>
              <w:rPr>
                <w:rFonts w:ascii="Arial" w:hAnsi="Arial"/>
                <w:spacing w:val="-13"/>
                <w:sz w:val="18"/>
              </w:rPr>
              <w:t>İ</w:t>
            </w:r>
          </w:p>
          <w:p w14:paraId="304D26BD" w14:textId="77777777" w:rsidR="002D4F78" w:rsidRDefault="00D6627F">
            <w:pPr>
              <w:pStyle w:val="TableParagraph"/>
              <w:spacing w:before="4"/>
              <w:ind w:left="106" w:righ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Göz</w:t>
            </w:r>
            <w:r>
              <w:rPr>
                <w:rFonts w:ascii="Arial" w:hAnsi="Arial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Anatomisi,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Görme</w:t>
            </w:r>
            <w:r>
              <w:rPr>
                <w:rFonts w:ascii="Arial" w:hAnsi="Arial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olları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Refleksler</w:t>
            </w:r>
            <w:r>
              <w:rPr>
                <w:rFonts w:ascii="Arial" w:hAnsi="Arial"/>
                <w:spacing w:val="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oç.</w:t>
            </w:r>
            <w:r>
              <w:rPr>
                <w:rFonts w:ascii="Arial" w:hAnsi="Arial"/>
                <w:spacing w:val="2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Ş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2268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1AD3DFAD" w14:textId="77777777" w:rsidR="002D4F78" w:rsidRDefault="00D6627F">
            <w:pPr>
              <w:pStyle w:val="TableParagraph"/>
              <w:spacing w:before="132"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sz w:val="18"/>
              </w:rPr>
              <w:t>ANATOM</w:t>
            </w:r>
            <w:r>
              <w:rPr>
                <w:rFonts w:ascii="Arial" w:hAnsi="Arial"/>
                <w:spacing w:val="-13"/>
                <w:sz w:val="18"/>
              </w:rPr>
              <w:t>İ</w:t>
            </w:r>
          </w:p>
          <w:p w14:paraId="4D38C078" w14:textId="77777777" w:rsidR="002D4F78" w:rsidRDefault="00D6627F">
            <w:pPr>
              <w:pStyle w:val="TableParagraph"/>
              <w:spacing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Kulak</w:t>
            </w:r>
            <w:r>
              <w:rPr>
                <w:rFonts w:ascii="Arial"/>
                <w:spacing w:val="-1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Anatomisi</w:t>
            </w:r>
          </w:p>
          <w:p w14:paraId="153CA685" w14:textId="77777777" w:rsidR="002D4F78" w:rsidRDefault="00D6627F">
            <w:pPr>
              <w:pStyle w:val="TableParagraph"/>
              <w:spacing w:before="2"/>
              <w:ind w:left="106" w:hanging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N.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YILMAZ</w:t>
            </w:r>
          </w:p>
          <w:p w14:paraId="52CCF782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C40231A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38F4CFF" w14:textId="77777777" w:rsidR="002D4F78" w:rsidRDefault="00D6627F">
            <w:pPr>
              <w:pStyle w:val="TableParagraph"/>
              <w:spacing w:before="159"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sz w:val="18"/>
              </w:rPr>
              <w:t>ANATOM</w:t>
            </w:r>
            <w:r>
              <w:rPr>
                <w:rFonts w:ascii="Arial" w:hAnsi="Arial"/>
                <w:spacing w:val="-13"/>
                <w:sz w:val="18"/>
              </w:rPr>
              <w:t>İ</w:t>
            </w:r>
          </w:p>
          <w:p w14:paraId="0B89C774" w14:textId="77777777" w:rsidR="002D4F78" w:rsidRDefault="00D6627F">
            <w:pPr>
              <w:pStyle w:val="TableParagraph"/>
              <w:spacing w:line="207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Kulak</w:t>
            </w:r>
            <w:r>
              <w:rPr>
                <w:rFonts w:ascii="Arial"/>
                <w:spacing w:val="-1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Anatomisi</w:t>
            </w:r>
          </w:p>
          <w:p w14:paraId="3FB5676F" w14:textId="77777777" w:rsidR="002D4F78" w:rsidRDefault="00D6627F">
            <w:pPr>
              <w:pStyle w:val="TableParagraph"/>
              <w:spacing w:before="2"/>
              <w:ind w:left="106" w:firstLine="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N.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YILMAZ</w:t>
            </w:r>
          </w:p>
          <w:p w14:paraId="2D4DF34E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27BB2FB" w14:textId="77777777" w:rsidR="002D4F78" w:rsidRDefault="002D4F78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7E8E1122" w14:textId="77777777" w:rsidR="002D4F78" w:rsidRDefault="00D6627F">
            <w:pPr>
              <w:pStyle w:val="TableParagraph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sz w:val="18"/>
              </w:rPr>
              <w:t>ANATOM</w:t>
            </w:r>
            <w:r>
              <w:rPr>
                <w:rFonts w:ascii="Arial" w:hAnsi="Arial"/>
                <w:spacing w:val="-13"/>
                <w:sz w:val="18"/>
              </w:rPr>
              <w:t>İ</w:t>
            </w:r>
          </w:p>
          <w:p w14:paraId="2B345045" w14:textId="77777777" w:rsidR="002D4F78" w:rsidRDefault="00D6627F">
            <w:pPr>
              <w:pStyle w:val="TableParagraph"/>
              <w:spacing w:before="2"/>
              <w:ind w:left="-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İşitme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enge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sz w:val="18"/>
              </w:rPr>
              <w:t>Yolları</w:t>
            </w:r>
            <w:r>
              <w:rPr>
                <w:rFonts w:ascii="Arial" w:hAnsi="Arial"/>
                <w:spacing w:val="-26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</w:p>
          <w:p w14:paraId="10F837EB" w14:textId="77777777" w:rsidR="002D4F78" w:rsidRDefault="00D6627F">
            <w:pPr>
              <w:pStyle w:val="TableParagraph"/>
              <w:spacing w:before="2"/>
              <w:ind w:left="-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N.</w:t>
            </w:r>
            <w:r>
              <w:rPr>
                <w:rFonts w:ascii="Arial" w:hAnsi="Arial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YILMAZ</w:t>
            </w:r>
          </w:p>
        </w:tc>
        <w:tc>
          <w:tcPr>
            <w:tcW w:w="32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85E57A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34C12827" w14:textId="77777777" w:rsidR="002D4F78" w:rsidRDefault="00D6627F">
            <w:pPr>
              <w:pStyle w:val="TableParagraph"/>
              <w:spacing w:line="205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712E27CC" w14:textId="77777777" w:rsidR="002D4F78" w:rsidRDefault="00D6627F">
            <w:pPr>
              <w:pStyle w:val="TableParagraph"/>
              <w:spacing w:line="205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Uyku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Fizyolojisi</w:t>
            </w:r>
          </w:p>
          <w:p w14:paraId="12B9AFD4" w14:textId="77777777" w:rsidR="002D4F78" w:rsidRDefault="00D6627F">
            <w:pPr>
              <w:pStyle w:val="TableParagraph"/>
              <w:spacing w:before="4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1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Ü.</w:t>
            </w:r>
            <w:r>
              <w:rPr>
                <w:rFonts w:ascii="Arial" w:hAnsi="Arial"/>
                <w:spacing w:val="-1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M.</w:t>
            </w:r>
            <w:r>
              <w:rPr>
                <w:rFonts w:ascii="Arial" w:hAnsi="Arial"/>
                <w:spacing w:val="-10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DEMİR</w:t>
            </w:r>
          </w:p>
        </w:tc>
        <w:tc>
          <w:tcPr>
            <w:tcW w:w="27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9B0F16" w14:textId="77777777" w:rsidR="002D4F78" w:rsidRDefault="00D6627F">
            <w:pPr>
              <w:pStyle w:val="TableParagraph"/>
              <w:spacing w:line="171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</w:t>
            </w:r>
            <w:r>
              <w:rPr>
                <w:rFonts w:ascii="Arial" w:hAnsi="Arial"/>
                <w:spacing w:val="-1"/>
                <w:w w:val="95"/>
                <w:sz w:val="18"/>
              </w:rPr>
              <w:t>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6F9EAC3C" w14:textId="77777777" w:rsidR="002D4F78" w:rsidRDefault="00D6627F">
            <w:pPr>
              <w:pStyle w:val="TableParagraph"/>
              <w:spacing w:before="11" w:line="178" w:lineRule="exact"/>
              <w:ind w:left="106" w:right="64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Deri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Eklerinin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istoloji</w:t>
            </w:r>
            <w:r>
              <w:rPr>
                <w:rFonts w:ascii="Times New Roman"/>
                <w:spacing w:val="25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Embriyolojisi</w:t>
            </w:r>
          </w:p>
          <w:p w14:paraId="354273B5" w14:textId="77777777" w:rsidR="002D4F78" w:rsidRDefault="00D6627F">
            <w:pPr>
              <w:pStyle w:val="TableParagraph"/>
              <w:spacing w:line="180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A.</w:t>
            </w:r>
          </w:p>
          <w:p w14:paraId="515DAE9C" w14:textId="77777777" w:rsidR="002D4F78" w:rsidRDefault="00D6627F">
            <w:pPr>
              <w:pStyle w:val="TableParagraph"/>
              <w:spacing w:line="204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YAHYAZADEH</w:t>
            </w:r>
          </w:p>
        </w:tc>
      </w:tr>
      <w:tr w:rsidR="002D4F78" w14:paraId="601F6DF9" w14:textId="77777777">
        <w:trPr>
          <w:trHeight w:hRule="exact" w:val="1426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05B676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1358DE7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E91CA3C" w14:textId="77777777" w:rsidR="002D4F78" w:rsidRDefault="00D6627F">
            <w:pPr>
              <w:pStyle w:val="TableParagraph"/>
              <w:spacing w:before="132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4:20-15:0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082841" w14:textId="77777777" w:rsidR="002D4F78" w:rsidRDefault="00D6627F">
            <w:pPr>
              <w:pStyle w:val="TableParagraph"/>
              <w:spacing w:before="99"/>
              <w:ind w:right="142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sz w:val="18"/>
              </w:rPr>
              <w:t>ANATOM</w:t>
            </w:r>
            <w:r>
              <w:rPr>
                <w:rFonts w:ascii="Arial" w:hAnsi="Arial"/>
                <w:spacing w:val="-13"/>
                <w:sz w:val="18"/>
              </w:rPr>
              <w:t>İ</w:t>
            </w:r>
          </w:p>
          <w:p w14:paraId="15FD11E5" w14:textId="77777777" w:rsidR="002D4F78" w:rsidRDefault="00D6627F">
            <w:pPr>
              <w:pStyle w:val="TableParagraph"/>
              <w:spacing w:before="2" w:line="207" w:lineRule="exact"/>
              <w:ind w:left="-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Orbita</w:t>
            </w:r>
            <w:r>
              <w:rPr>
                <w:rFonts w:ascii="Arial" w:hAnsi="Arial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ve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  <w:r>
              <w:rPr>
                <w:rFonts w:ascii="Arial" w:hAnsi="Arial"/>
                <w:spacing w:val="-1"/>
                <w:sz w:val="18"/>
              </w:rPr>
              <w:t>çindeki</w:t>
            </w:r>
            <w:r>
              <w:rPr>
                <w:rFonts w:ascii="Arial" w:hAnsi="Arial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sz w:val="18"/>
              </w:rPr>
              <w:t>Yapılar</w:t>
            </w:r>
            <w:r>
              <w:rPr>
                <w:rFonts w:ascii="Arial" w:hAnsi="Arial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oç.</w:t>
            </w:r>
          </w:p>
          <w:p w14:paraId="28A42E39" w14:textId="77777777" w:rsidR="002D4F78" w:rsidRDefault="00D6627F">
            <w:pPr>
              <w:pStyle w:val="TableParagraph"/>
              <w:spacing w:line="207" w:lineRule="exact"/>
              <w:ind w:left="-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Ş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8E04BE" w14:textId="77777777" w:rsidR="002D4F78" w:rsidRDefault="00D6627F">
            <w:pPr>
              <w:pStyle w:val="TableParagraph"/>
              <w:spacing w:line="202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sz w:val="18"/>
              </w:rPr>
              <w:t>ANATOM</w:t>
            </w:r>
            <w:r>
              <w:rPr>
                <w:rFonts w:ascii="Arial" w:hAnsi="Arial"/>
                <w:spacing w:val="-13"/>
                <w:sz w:val="18"/>
              </w:rPr>
              <w:t>İ</w:t>
            </w:r>
          </w:p>
          <w:p w14:paraId="0C58C42B" w14:textId="77777777" w:rsidR="002D4F78" w:rsidRDefault="00D6627F">
            <w:pPr>
              <w:pStyle w:val="TableParagraph"/>
              <w:ind w:left="106" w:right="2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Göz</w:t>
            </w:r>
            <w:r>
              <w:rPr>
                <w:rFonts w:ascii="Arial" w:hAnsi="Arial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Anatomisi,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Görme</w:t>
            </w:r>
            <w:r>
              <w:rPr>
                <w:rFonts w:ascii="Arial" w:hAnsi="Arial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olları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1"/>
                <w:sz w:val="18"/>
              </w:rPr>
              <w:t xml:space="preserve"> Refleksler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oç.</w:t>
            </w:r>
            <w:r>
              <w:rPr>
                <w:rFonts w:ascii="Arial" w:hAnsi="Arial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Ş.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2268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446A629D" w14:textId="77777777" w:rsidR="002D4F78" w:rsidRDefault="002D4F78"/>
        </w:tc>
        <w:tc>
          <w:tcPr>
            <w:tcW w:w="32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55F554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3CB17E9E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00534AD8" w14:textId="77777777" w:rsidR="002D4F78" w:rsidRDefault="00D6627F">
            <w:pPr>
              <w:pStyle w:val="TableParagraph"/>
              <w:ind w:left="107" w:right="1583" w:hanging="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Görme</w:t>
            </w:r>
            <w:r>
              <w:rPr>
                <w:rFonts w:ascii="Arial" w:hAnsi="Arial"/>
                <w:spacing w:val="-1"/>
                <w:sz w:val="18"/>
              </w:rPr>
              <w:t xml:space="preserve"> Fizyolojisi</w:t>
            </w:r>
            <w:r>
              <w:rPr>
                <w:rFonts w:ascii="Times New Roman" w:hAnsi="Times New Roman"/>
                <w:spacing w:val="25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3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  <w:tc>
          <w:tcPr>
            <w:tcW w:w="27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6AF2F9" w14:textId="77777777" w:rsidR="002D4F78" w:rsidRDefault="00D6627F">
            <w:pPr>
              <w:pStyle w:val="TableParagraph"/>
              <w:spacing w:line="171" w:lineRule="exact"/>
              <w:ind w:left="1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HİST</w:t>
            </w:r>
            <w:r>
              <w:rPr>
                <w:rFonts w:ascii="Arial" w:hAnsi="Arial"/>
                <w:spacing w:val="-1"/>
                <w:w w:val="95"/>
                <w:sz w:val="18"/>
              </w:rPr>
              <w:t>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1FF7FE45" w14:textId="77777777" w:rsidR="002D4F78" w:rsidRDefault="00D6627F">
            <w:pPr>
              <w:pStyle w:val="TableParagraph"/>
              <w:spacing w:before="11" w:line="178" w:lineRule="exact"/>
              <w:ind w:left="106" w:right="64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Deri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Arial"/>
                <w:spacing w:val="-5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Eklerinin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istoloji</w:t>
            </w:r>
            <w:r>
              <w:rPr>
                <w:rFonts w:ascii="Times New Roman"/>
                <w:spacing w:val="25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Embriyolojisi</w:t>
            </w:r>
          </w:p>
          <w:p w14:paraId="07E26DAD" w14:textId="77777777" w:rsidR="002D4F78" w:rsidRDefault="00D6627F">
            <w:pPr>
              <w:pStyle w:val="TableParagraph"/>
              <w:spacing w:line="177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Öğr.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A.</w:t>
            </w:r>
          </w:p>
          <w:p w14:paraId="14962BEA" w14:textId="77777777" w:rsidR="002D4F78" w:rsidRDefault="00D6627F">
            <w:pPr>
              <w:pStyle w:val="TableParagraph"/>
              <w:spacing w:line="203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YAHYAZADEH</w:t>
            </w:r>
          </w:p>
        </w:tc>
      </w:tr>
      <w:tr w:rsidR="002D4F78" w14:paraId="5C0B5AC7" w14:textId="77777777">
        <w:trPr>
          <w:trHeight w:hRule="exact" w:val="631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CACB9D" w14:textId="77777777" w:rsidR="002D4F78" w:rsidRDefault="002D4F78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EF21DEC" w14:textId="77777777" w:rsidR="002D4F78" w:rsidRDefault="00D662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5:10-15:5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72E968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28713298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AEB5B5" w14:textId="77777777" w:rsidR="002D4F78" w:rsidRDefault="002D4F78"/>
        </w:tc>
        <w:tc>
          <w:tcPr>
            <w:tcW w:w="2268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E7D94FA" w14:textId="77777777" w:rsidR="002D4F78" w:rsidRDefault="002D4F78"/>
        </w:tc>
        <w:tc>
          <w:tcPr>
            <w:tcW w:w="32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C92BD1" w14:textId="77777777" w:rsidR="002D4F78" w:rsidRDefault="002D4F78"/>
        </w:tc>
        <w:tc>
          <w:tcPr>
            <w:tcW w:w="27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A2A11B" w14:textId="77777777" w:rsidR="002D4F78" w:rsidRDefault="002D4F78"/>
        </w:tc>
      </w:tr>
      <w:tr w:rsidR="002D4F78" w14:paraId="09E2921A" w14:textId="77777777">
        <w:trPr>
          <w:trHeight w:hRule="exact" w:val="470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A6798E" w14:textId="77777777" w:rsidR="002D4F78" w:rsidRDefault="00D6627F">
            <w:pPr>
              <w:pStyle w:val="TableParagraph"/>
              <w:spacing w:before="114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6:00-16:4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9220B1" w14:textId="77777777" w:rsidR="002D4F78" w:rsidRDefault="00D6627F">
            <w:pPr>
              <w:pStyle w:val="TableParagraph"/>
              <w:spacing w:before="123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FCF38D" w14:textId="77777777" w:rsidR="002D4F78" w:rsidRDefault="002D4F78"/>
        </w:tc>
        <w:tc>
          <w:tcPr>
            <w:tcW w:w="2268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184C7A" w14:textId="77777777" w:rsidR="002D4F78" w:rsidRDefault="002D4F78"/>
        </w:tc>
        <w:tc>
          <w:tcPr>
            <w:tcW w:w="32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3ABF81" w14:textId="77777777" w:rsidR="002D4F78" w:rsidRDefault="002D4F78"/>
        </w:tc>
        <w:tc>
          <w:tcPr>
            <w:tcW w:w="27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D1BA3C" w14:textId="77777777" w:rsidR="002D4F78" w:rsidRDefault="002D4F78"/>
        </w:tc>
      </w:tr>
      <w:tr w:rsidR="002D4F78" w14:paraId="48341FB4" w14:textId="77777777">
        <w:trPr>
          <w:trHeight w:hRule="exact" w:val="406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0B9E20" w14:textId="77777777" w:rsidR="002D4F78" w:rsidRDefault="00D6627F">
            <w:pPr>
              <w:pStyle w:val="TableParagraph"/>
              <w:spacing w:before="81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6:50-17:3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BE11AF" w14:textId="77777777" w:rsidR="002D4F78" w:rsidRDefault="002D4F78"/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B93B2C" w14:textId="77777777" w:rsidR="002D4F78" w:rsidRDefault="002D4F78"/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1FBD3C" w14:textId="77777777" w:rsidR="002D4F78" w:rsidRDefault="002D4F78"/>
        </w:tc>
        <w:tc>
          <w:tcPr>
            <w:tcW w:w="32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AB6DC2" w14:textId="77777777" w:rsidR="002D4F78" w:rsidRDefault="002D4F78"/>
        </w:tc>
        <w:tc>
          <w:tcPr>
            <w:tcW w:w="27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9E767B" w14:textId="77777777" w:rsidR="002D4F78" w:rsidRDefault="002D4F78"/>
        </w:tc>
      </w:tr>
      <w:tr w:rsidR="002D4F78" w14:paraId="6888388B" w14:textId="77777777">
        <w:trPr>
          <w:trHeight w:hRule="exact" w:val="408"/>
        </w:trPr>
        <w:tc>
          <w:tcPr>
            <w:tcW w:w="13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B12020" w14:textId="77777777" w:rsidR="002D4F78" w:rsidRDefault="00D6627F">
            <w:pPr>
              <w:pStyle w:val="TableParagraph"/>
              <w:spacing w:before="84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7:40-18:20</w:t>
            </w:r>
          </w:p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2A1609" w14:textId="77777777" w:rsidR="002D4F78" w:rsidRDefault="002D4F78"/>
        </w:tc>
        <w:tc>
          <w:tcPr>
            <w:tcW w:w="24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9C29C4" w14:textId="77777777" w:rsidR="002D4F78" w:rsidRDefault="002D4F78"/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FB1D84" w14:textId="77777777" w:rsidR="002D4F78" w:rsidRDefault="002D4F78"/>
        </w:tc>
        <w:tc>
          <w:tcPr>
            <w:tcW w:w="32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A83E92" w14:textId="77777777" w:rsidR="002D4F78" w:rsidRDefault="002D4F78"/>
        </w:tc>
        <w:tc>
          <w:tcPr>
            <w:tcW w:w="27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755D47" w14:textId="77777777" w:rsidR="002D4F78" w:rsidRDefault="002D4F78"/>
        </w:tc>
      </w:tr>
    </w:tbl>
    <w:p w14:paraId="4CEE1ED6" w14:textId="77777777" w:rsidR="002D4F78" w:rsidRDefault="002D4F78">
      <w:pPr>
        <w:sectPr w:rsidR="002D4F78">
          <w:footerReference w:type="default" r:id="rId13"/>
          <w:pgSz w:w="16850" w:h="11920" w:orient="landscape"/>
          <w:pgMar w:top="1100" w:right="940" w:bottom="1120" w:left="1220" w:header="0" w:footer="930" w:gutter="0"/>
          <w:cols w:space="720"/>
        </w:sectPr>
      </w:pPr>
    </w:p>
    <w:p w14:paraId="6621D89F" w14:textId="77777777" w:rsidR="002D4F78" w:rsidRDefault="002D4F7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B8046A5" w14:textId="77777777" w:rsidR="002D4F78" w:rsidRDefault="002D4F7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322FD96" w14:textId="77777777" w:rsidR="002D4F78" w:rsidRDefault="002D4F78">
      <w:pPr>
        <w:spacing w:before="4"/>
        <w:rPr>
          <w:rFonts w:ascii="Times New Roman" w:eastAsia="Times New Roman" w:hAnsi="Times New Roman" w:cs="Times New Roman"/>
          <w:sz w:val="27"/>
          <w:szCs w:val="27"/>
        </w:rPr>
      </w:pPr>
    </w:p>
    <w:tbl>
      <w:tblPr>
        <w:tblStyle w:val="TableNormal"/>
        <w:tblW w:w="0" w:type="auto"/>
        <w:tblInd w:w="96" w:type="dxa"/>
        <w:tblLayout w:type="fixed"/>
        <w:tblLook w:val="01E0" w:firstRow="1" w:lastRow="1" w:firstColumn="1" w:lastColumn="1" w:noHBand="0" w:noVBand="0"/>
      </w:tblPr>
      <w:tblGrid>
        <w:gridCol w:w="1114"/>
        <w:gridCol w:w="2895"/>
        <w:gridCol w:w="2666"/>
        <w:gridCol w:w="3120"/>
        <w:gridCol w:w="3690"/>
        <w:gridCol w:w="2227"/>
      </w:tblGrid>
      <w:tr w:rsidR="002D4F78" w14:paraId="49282545" w14:textId="77777777">
        <w:trPr>
          <w:trHeight w:hRule="exact" w:val="350"/>
        </w:trPr>
        <w:tc>
          <w:tcPr>
            <w:tcW w:w="11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30672E92" w14:textId="77777777" w:rsidR="002D4F78" w:rsidRDefault="00D6627F">
            <w:pPr>
              <w:pStyle w:val="TableParagraph"/>
              <w:spacing w:before="54"/>
              <w:ind w:left="2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8.</w:t>
            </w:r>
            <w:r>
              <w:rPr>
                <w:rFonts w:ascii="Times New Roman"/>
                <w:b/>
                <w:spacing w:val="-9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Hafta</w:t>
            </w:r>
          </w:p>
        </w:tc>
        <w:tc>
          <w:tcPr>
            <w:tcW w:w="2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01727108" w14:textId="77777777" w:rsidR="002D4F78" w:rsidRDefault="00D6627F">
            <w:pPr>
              <w:pStyle w:val="TableParagraph"/>
              <w:spacing w:before="54"/>
              <w:ind w:left="87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27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  <w:r>
              <w:rPr>
                <w:rFonts w:ascii="Times New Roman"/>
                <w:b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6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1E66F927" w14:textId="77777777" w:rsidR="002D4F78" w:rsidRDefault="00D6627F">
            <w:pPr>
              <w:pStyle w:val="TableParagraph"/>
              <w:spacing w:before="54"/>
              <w:ind w:left="75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28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  <w:r>
              <w:rPr>
                <w:rFonts w:ascii="Times New Roman"/>
                <w:b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31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6F711E50" w14:textId="77777777" w:rsidR="002D4F78" w:rsidRDefault="00D6627F">
            <w:pPr>
              <w:pStyle w:val="TableParagraph"/>
              <w:spacing w:before="54"/>
              <w:ind w:left="98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29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  <w:r>
              <w:rPr>
                <w:rFonts w:ascii="Times New Roman"/>
                <w:b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36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61A4E3E6" w14:textId="77777777" w:rsidR="002D4F78" w:rsidRDefault="00D6627F">
            <w:pPr>
              <w:pStyle w:val="TableParagraph"/>
              <w:spacing w:before="54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30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  <w:r>
              <w:rPr>
                <w:rFonts w:ascii="Times New Roman"/>
                <w:b/>
                <w:spacing w:val="-3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2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0DC7E851" w14:textId="77777777" w:rsidR="002D4F78" w:rsidRDefault="00D6627F">
            <w:pPr>
              <w:pStyle w:val="TableParagraph"/>
              <w:spacing w:before="54"/>
              <w:ind w:left="53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31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Mart</w:t>
            </w:r>
            <w:r>
              <w:rPr>
                <w:rFonts w:ascii="Times New Roman"/>
                <w:b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</w:tr>
      <w:tr w:rsidR="002D4F78" w14:paraId="1C31A5EF" w14:textId="77777777">
        <w:trPr>
          <w:trHeight w:hRule="exact" w:val="377"/>
        </w:trPr>
        <w:tc>
          <w:tcPr>
            <w:tcW w:w="11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242AAA99" w14:textId="77777777" w:rsidR="002D4F78" w:rsidRDefault="00D6627F">
            <w:pPr>
              <w:pStyle w:val="TableParagraph"/>
              <w:spacing w:before="66"/>
              <w:ind w:left="36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Saat</w:t>
            </w:r>
          </w:p>
        </w:tc>
        <w:tc>
          <w:tcPr>
            <w:tcW w:w="2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13DF83F4" w14:textId="77777777" w:rsidR="002D4F78" w:rsidRDefault="00D6627F">
            <w:pPr>
              <w:pStyle w:val="TableParagraph"/>
              <w:spacing w:before="66"/>
              <w:ind w:left="114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Pazartesi</w:t>
            </w:r>
          </w:p>
        </w:tc>
        <w:tc>
          <w:tcPr>
            <w:tcW w:w="26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00D5EF5A" w14:textId="77777777" w:rsidR="002D4F78" w:rsidRDefault="00D6627F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Salı</w:t>
            </w:r>
          </w:p>
        </w:tc>
        <w:tc>
          <w:tcPr>
            <w:tcW w:w="31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2A4BFCA7" w14:textId="77777777" w:rsidR="002D4F78" w:rsidRDefault="00D6627F">
            <w:pPr>
              <w:pStyle w:val="TableParagraph"/>
              <w:spacing w:before="66"/>
              <w:ind w:left="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Çarşamba</w:t>
            </w:r>
          </w:p>
        </w:tc>
        <w:tc>
          <w:tcPr>
            <w:tcW w:w="36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40286BE9" w14:textId="77777777" w:rsidR="002D4F78" w:rsidRDefault="00D6627F">
            <w:pPr>
              <w:pStyle w:val="TableParagraph"/>
              <w:spacing w:before="6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Perşembe</w:t>
            </w:r>
          </w:p>
        </w:tc>
        <w:tc>
          <w:tcPr>
            <w:tcW w:w="22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14:paraId="69C0956F" w14:textId="77777777" w:rsidR="002D4F78" w:rsidRDefault="00D6627F">
            <w:pPr>
              <w:pStyle w:val="TableParagraph"/>
              <w:spacing w:before="66"/>
              <w:ind w:left="16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>Cuma</w:t>
            </w:r>
          </w:p>
        </w:tc>
      </w:tr>
      <w:tr w:rsidR="002D4F78" w14:paraId="43048EA3" w14:textId="77777777">
        <w:trPr>
          <w:trHeight w:hRule="exact" w:val="1282"/>
        </w:trPr>
        <w:tc>
          <w:tcPr>
            <w:tcW w:w="11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B776CD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4555A10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96CC525" w14:textId="77777777" w:rsidR="002D4F78" w:rsidRDefault="00D6627F">
            <w:pPr>
              <w:pStyle w:val="TableParagraph"/>
              <w:spacing w:before="110"/>
              <w:ind w:left="5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D3F229" w14:textId="77777777" w:rsidR="002D4F78" w:rsidRDefault="002D4F78"/>
        </w:tc>
        <w:tc>
          <w:tcPr>
            <w:tcW w:w="26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FDE0F0" w14:textId="77777777" w:rsidR="002D4F78" w:rsidRDefault="002D4F78"/>
        </w:tc>
        <w:tc>
          <w:tcPr>
            <w:tcW w:w="31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AB536C" w14:textId="77777777" w:rsidR="002D4F78" w:rsidRDefault="002D4F78"/>
        </w:tc>
        <w:tc>
          <w:tcPr>
            <w:tcW w:w="36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AC1002" w14:textId="77777777" w:rsidR="002D4F78" w:rsidRDefault="00D6627F">
            <w:pPr>
              <w:pStyle w:val="TableParagraph"/>
              <w:ind w:left="51" w:right="36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 w:hAnsi="Arial"/>
                <w:color w:val="00AE50"/>
                <w:spacing w:val="-1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ulak</w:t>
            </w:r>
            <w:r>
              <w:rPr>
                <w:rFonts w:ascii="Arial" w:hAnsi="Arial"/>
                <w:color w:val="00AE50"/>
                <w:spacing w:val="-2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Anat.</w:t>
            </w:r>
            <w:r>
              <w:rPr>
                <w:rFonts w:ascii="Arial" w:hAnsi="Arial"/>
                <w:color w:val="00AE50"/>
                <w:spacing w:val="-1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1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yesi</w:t>
            </w:r>
            <w:r>
              <w:rPr>
                <w:rFonts w:ascii="Arial" w:hAnsi="Arial"/>
                <w:color w:val="00AE50"/>
                <w:spacing w:val="37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eyma</w:t>
            </w:r>
            <w:r>
              <w:rPr>
                <w:rFonts w:ascii="Arial" w:hAnsi="Arial"/>
                <w:color w:val="00AE50"/>
                <w:spacing w:val="-1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</w:t>
            </w:r>
            <w:r>
              <w:rPr>
                <w:rFonts w:ascii="Arial" w:hAnsi="Arial"/>
                <w:color w:val="00AE5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yesi</w:t>
            </w:r>
            <w:r>
              <w:rPr>
                <w:rFonts w:ascii="Arial" w:hAnsi="Arial"/>
                <w:color w:val="00AE50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ILMAZ</w:t>
            </w:r>
          </w:p>
        </w:tc>
        <w:tc>
          <w:tcPr>
            <w:tcW w:w="22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EED1ED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1F84997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D2BED30" w14:textId="77777777" w:rsidR="002D4F78" w:rsidRDefault="00D6627F">
            <w:pPr>
              <w:pStyle w:val="TableParagraph"/>
              <w:ind w:left="47" w:right="51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 xml:space="preserve">Anatomi </w:t>
            </w:r>
            <w:r>
              <w:rPr>
                <w:rFonts w:ascii="Arial" w:hAnsi="Arial"/>
                <w:color w:val="00AE50"/>
                <w:sz w:val="18"/>
              </w:rPr>
              <w:t>Pr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 xml:space="preserve"> Deri</w:t>
            </w:r>
            <w:r>
              <w:rPr>
                <w:rFonts w:ascii="Arial" w:hAnsi="Arial"/>
                <w:color w:val="00AE5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ve</w:t>
            </w:r>
            <w:r>
              <w:rPr>
                <w:rFonts w:ascii="Times New Roman" w:hAnsi="Times New Roman"/>
                <w:color w:val="00AE50"/>
                <w:spacing w:val="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Ekleri,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Ot. Sin. Sis.</w:t>
            </w:r>
            <w:r>
              <w:rPr>
                <w:rFonts w:ascii="Arial" w:hAnsi="Arial"/>
                <w:color w:val="00AE50"/>
                <w:spacing w:val="4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.</w:t>
            </w:r>
            <w:r>
              <w:rPr>
                <w:rFonts w:ascii="Times New Roman" w:hAnsi="Times New Roman"/>
                <w:color w:val="00AE5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Toy,</w:t>
            </w:r>
          </w:p>
          <w:p w14:paraId="29372148" w14:textId="77777777" w:rsidR="002D4F78" w:rsidRDefault="00D6627F">
            <w:pPr>
              <w:pStyle w:val="TableParagraph"/>
              <w:spacing w:line="206" w:lineRule="exact"/>
              <w:ind w:left="4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ılmaz</w:t>
            </w:r>
          </w:p>
        </w:tc>
      </w:tr>
      <w:tr w:rsidR="002D4F78" w14:paraId="77F0E2D3" w14:textId="77777777">
        <w:trPr>
          <w:trHeight w:hRule="exact" w:val="881"/>
        </w:trPr>
        <w:tc>
          <w:tcPr>
            <w:tcW w:w="11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E0E7FF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6F30E0E0" w14:textId="77777777" w:rsidR="002D4F78" w:rsidRDefault="00D6627F">
            <w:pPr>
              <w:pStyle w:val="TableParagraph"/>
              <w:ind w:left="5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2FD6E7" w14:textId="77777777" w:rsidR="002D4F78" w:rsidRDefault="002D4F78"/>
        </w:tc>
        <w:tc>
          <w:tcPr>
            <w:tcW w:w="26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543A8D" w14:textId="77777777" w:rsidR="002D4F78" w:rsidRDefault="00D6627F">
            <w:pPr>
              <w:pStyle w:val="TableParagraph"/>
              <w:spacing w:before="41"/>
              <w:ind w:left="4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31571CDF" w14:textId="77777777" w:rsidR="002D4F78" w:rsidRDefault="00D6627F">
            <w:pPr>
              <w:pStyle w:val="TableParagraph"/>
              <w:spacing w:before="2" w:line="207" w:lineRule="exact"/>
              <w:ind w:left="-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Öğrenme</w:t>
            </w:r>
            <w:r>
              <w:rPr>
                <w:rFonts w:ascii="Arial" w:hAnsi="Arial"/>
                <w:spacing w:val="-1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-1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Hafıza</w:t>
            </w:r>
            <w:r>
              <w:rPr>
                <w:rFonts w:ascii="Arial" w:hAnsi="Arial"/>
                <w:spacing w:val="-1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Dr.</w:t>
            </w:r>
            <w:r>
              <w:rPr>
                <w:rFonts w:ascii="Arial" w:hAnsi="Arial"/>
                <w:spacing w:val="-2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2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8"/>
              </w:rPr>
              <w:t>Ü.</w:t>
            </w:r>
            <w:r>
              <w:rPr>
                <w:rFonts w:ascii="Arial" w:hAnsi="Arial"/>
                <w:spacing w:val="-2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M.</w:t>
            </w:r>
          </w:p>
          <w:p w14:paraId="75FB7532" w14:textId="77777777" w:rsidR="002D4F78" w:rsidRDefault="00D6627F">
            <w:pPr>
              <w:pStyle w:val="TableParagraph"/>
              <w:spacing w:line="207" w:lineRule="exact"/>
              <w:ind w:left="-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DEMİR</w:t>
            </w:r>
          </w:p>
        </w:tc>
        <w:tc>
          <w:tcPr>
            <w:tcW w:w="31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CBE55E" w14:textId="77777777" w:rsidR="002D4F78" w:rsidRDefault="00D6627F">
            <w:pPr>
              <w:pStyle w:val="TableParagraph"/>
              <w:spacing w:line="203" w:lineRule="exact"/>
              <w:ind w:left="1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6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GENETİK</w:t>
            </w:r>
          </w:p>
          <w:p w14:paraId="0B2B17B3" w14:textId="77777777" w:rsidR="002D4F78" w:rsidRDefault="00D6627F">
            <w:pPr>
              <w:pStyle w:val="TableParagraph"/>
              <w:spacing w:before="2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erinin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oleküler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apısı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apı</w:t>
            </w:r>
          </w:p>
          <w:p w14:paraId="0F38EB9F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fonksiyon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ilişkisi</w:t>
            </w:r>
          </w:p>
          <w:p w14:paraId="15B3F214" w14:textId="77777777" w:rsidR="002D4F78" w:rsidRDefault="00D6627F">
            <w:pPr>
              <w:pStyle w:val="TableParagraph"/>
              <w:spacing w:before="45" w:line="206" w:lineRule="exact"/>
              <w:ind w:left="5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Öğr.Ü.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S.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RSLAN</w:t>
            </w:r>
          </w:p>
        </w:tc>
        <w:tc>
          <w:tcPr>
            <w:tcW w:w="36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5AAF66" w14:textId="77777777" w:rsidR="002D4F78" w:rsidRDefault="00D6627F">
            <w:pPr>
              <w:pStyle w:val="TableParagraph"/>
              <w:spacing w:before="144"/>
              <w:ind w:left="51" w:right="41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>Anatomi</w:t>
            </w:r>
            <w:r>
              <w:rPr>
                <w:rFonts w:ascii="Arial" w:hAnsi="Arial"/>
                <w:color w:val="00AE50"/>
                <w:spacing w:val="-1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Pratik</w:t>
            </w:r>
            <w:r>
              <w:rPr>
                <w:rFonts w:ascii="Arial" w:hAnsi="Arial"/>
                <w:color w:val="00AE50"/>
                <w:spacing w:val="-1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Kulak</w:t>
            </w:r>
            <w:r>
              <w:rPr>
                <w:rFonts w:ascii="Arial" w:hAnsi="Arial"/>
                <w:color w:val="00AE50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Anat.Dr.</w:t>
            </w:r>
            <w:r>
              <w:rPr>
                <w:rFonts w:ascii="Arial" w:hAnsi="Arial"/>
                <w:color w:val="00AE50"/>
                <w:spacing w:val="-17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yesi</w:t>
            </w:r>
            <w:r>
              <w:rPr>
                <w:rFonts w:ascii="Arial" w:hAnsi="Arial"/>
                <w:color w:val="00AE50"/>
                <w:spacing w:val="27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Şeyma</w:t>
            </w:r>
            <w:r>
              <w:rPr>
                <w:rFonts w:ascii="Arial" w:hAnsi="Arial"/>
                <w:color w:val="00AE50"/>
                <w:spacing w:val="-1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</w:t>
            </w:r>
            <w:r>
              <w:rPr>
                <w:rFonts w:ascii="Arial" w:hAnsi="Arial"/>
                <w:color w:val="00AE50"/>
                <w:spacing w:val="-1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r.</w:t>
            </w:r>
            <w:r>
              <w:rPr>
                <w:rFonts w:ascii="Arial" w:hAnsi="Arial"/>
                <w:color w:val="00AE50"/>
                <w:spacing w:val="-21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Öğr.</w:t>
            </w:r>
            <w:r>
              <w:rPr>
                <w:rFonts w:ascii="Arial" w:hAnsi="Arial"/>
                <w:color w:val="00AE50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Üyesi</w:t>
            </w:r>
            <w:r>
              <w:rPr>
                <w:rFonts w:ascii="Arial" w:hAnsi="Arial"/>
                <w:color w:val="00AE50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YILMAZ</w:t>
            </w:r>
          </w:p>
        </w:tc>
        <w:tc>
          <w:tcPr>
            <w:tcW w:w="22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07B67E" w14:textId="77777777" w:rsidR="002D4F78" w:rsidRDefault="00D6627F">
            <w:pPr>
              <w:pStyle w:val="TableParagraph"/>
              <w:spacing w:before="43"/>
              <w:ind w:left="47" w:right="652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00AE50"/>
                <w:spacing w:val="-1"/>
                <w:sz w:val="18"/>
              </w:rPr>
              <w:t xml:space="preserve">Anatomi </w:t>
            </w:r>
            <w:r>
              <w:rPr>
                <w:rFonts w:ascii="Arial" w:hAnsi="Arial"/>
                <w:color w:val="00AE50"/>
                <w:sz w:val="18"/>
              </w:rPr>
              <w:t xml:space="preserve">Pr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Deri ve</w:t>
            </w:r>
            <w:r>
              <w:rPr>
                <w:rFonts w:ascii="Times New Roman" w:hAnsi="Times New Roman"/>
                <w:color w:val="00AE50"/>
                <w:spacing w:val="2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Ekleri,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Ot.</w:t>
            </w:r>
            <w:r>
              <w:rPr>
                <w:rFonts w:ascii="Arial" w:hAnsi="Arial"/>
                <w:color w:val="00AE5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Sin. Sis.</w:t>
            </w:r>
            <w:r>
              <w:rPr>
                <w:rFonts w:ascii="Times New Roman" w:hAnsi="Times New Roman"/>
                <w:color w:val="00AE50"/>
                <w:spacing w:val="25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 xml:space="preserve">G1 </w:t>
            </w:r>
            <w:r>
              <w:rPr>
                <w:rFonts w:ascii="Arial" w:hAnsi="Arial"/>
                <w:color w:val="00AE50"/>
                <w:sz w:val="18"/>
              </w:rPr>
              <w:t>.Öğr.</w:t>
            </w:r>
            <w:r>
              <w:rPr>
                <w:rFonts w:ascii="Arial" w:hAnsi="Arial"/>
                <w:color w:val="00AE50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Üyeleri</w:t>
            </w:r>
            <w:r>
              <w:rPr>
                <w:rFonts w:ascii="Arial" w:hAnsi="Arial"/>
                <w:color w:val="00AE5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Ş.</w:t>
            </w:r>
            <w:r>
              <w:rPr>
                <w:rFonts w:ascii="Arial" w:hAnsi="Arial"/>
                <w:color w:val="00AE50"/>
                <w:spacing w:val="26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z w:val="18"/>
              </w:rPr>
              <w:t>Toy,</w:t>
            </w:r>
            <w:r>
              <w:rPr>
                <w:rFonts w:ascii="Arial" w:hAnsi="Arial"/>
                <w:color w:val="00AE50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N.</w:t>
            </w:r>
            <w:r>
              <w:rPr>
                <w:rFonts w:ascii="Arial" w:hAnsi="Arial"/>
                <w:color w:val="00AE50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color w:val="00AE50"/>
                <w:spacing w:val="-1"/>
                <w:sz w:val="18"/>
              </w:rPr>
              <w:t>Yılmaz</w:t>
            </w:r>
          </w:p>
        </w:tc>
      </w:tr>
      <w:tr w:rsidR="002D4F78" w14:paraId="2A1D013E" w14:textId="77777777">
        <w:trPr>
          <w:trHeight w:hRule="exact" w:val="975"/>
        </w:trPr>
        <w:tc>
          <w:tcPr>
            <w:tcW w:w="11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3ABDCC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3B9032C5" w14:textId="77777777" w:rsidR="002D4F78" w:rsidRDefault="00D6627F">
            <w:pPr>
              <w:pStyle w:val="TableParagraph"/>
              <w:ind w:left="4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F88C8E" w14:textId="77777777" w:rsidR="002D4F78" w:rsidRDefault="00D6627F">
            <w:pPr>
              <w:pStyle w:val="TableParagraph"/>
              <w:spacing w:before="132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sz w:val="18"/>
              </w:rPr>
              <w:t>ANATOM</w:t>
            </w:r>
            <w:r>
              <w:rPr>
                <w:rFonts w:ascii="Arial" w:hAnsi="Arial"/>
                <w:spacing w:val="-13"/>
                <w:sz w:val="18"/>
              </w:rPr>
              <w:t>İ</w:t>
            </w:r>
          </w:p>
          <w:p w14:paraId="4B34E705" w14:textId="77777777" w:rsidR="002D4F78" w:rsidRDefault="00D6627F">
            <w:pPr>
              <w:pStyle w:val="TableParagraph"/>
              <w:spacing w:before="2"/>
              <w:ind w:left="49" w:right="131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Koku </w:t>
            </w:r>
            <w:r>
              <w:rPr>
                <w:rFonts w:ascii="Arial" w:hAnsi="Arial"/>
                <w:spacing w:val="-1"/>
                <w:sz w:val="18"/>
              </w:rPr>
              <w:t>Yolları</w:t>
            </w:r>
            <w:r>
              <w:rPr>
                <w:rFonts w:ascii="Arial" w:hAnsi="Arial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ve</w:t>
            </w:r>
            <w:r>
              <w:rPr>
                <w:rFonts w:ascii="Arial" w:hAnsi="Arial"/>
                <w:spacing w:val="2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LimbikDr.</w:t>
            </w:r>
            <w:r>
              <w:rPr>
                <w:rFonts w:ascii="Arial" w:hAnsi="Arial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N.</w:t>
            </w:r>
            <w:r>
              <w:rPr>
                <w:rFonts w:ascii="Arial" w:hAnsi="Arial"/>
                <w:spacing w:val="25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26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8F96F0" w14:textId="77777777" w:rsidR="002D4F78" w:rsidRDefault="00D6627F">
            <w:pPr>
              <w:pStyle w:val="TableParagraph"/>
              <w:spacing w:before="41"/>
              <w:ind w:left="4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6A9E5325" w14:textId="77777777" w:rsidR="002D4F78" w:rsidRDefault="00D6627F">
            <w:pPr>
              <w:pStyle w:val="TableParagraph"/>
              <w:spacing w:before="2"/>
              <w:ind w:left="-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Öğrenme</w:t>
            </w:r>
            <w:r>
              <w:rPr>
                <w:rFonts w:ascii="Arial" w:hAnsi="Arial"/>
                <w:spacing w:val="-1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e</w:t>
            </w:r>
            <w:r>
              <w:rPr>
                <w:rFonts w:ascii="Arial" w:hAnsi="Arial"/>
                <w:spacing w:val="-19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Hafıza</w:t>
            </w:r>
            <w:r>
              <w:rPr>
                <w:rFonts w:ascii="Arial" w:hAnsi="Arial"/>
                <w:spacing w:val="-1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Dr.</w:t>
            </w:r>
            <w:r>
              <w:rPr>
                <w:rFonts w:ascii="Arial" w:hAnsi="Arial"/>
                <w:spacing w:val="-2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2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8"/>
              </w:rPr>
              <w:t>Ü.</w:t>
            </w:r>
            <w:r>
              <w:rPr>
                <w:rFonts w:ascii="Arial" w:hAnsi="Arial"/>
                <w:spacing w:val="-2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M.</w:t>
            </w:r>
          </w:p>
          <w:p w14:paraId="56E8AA1A" w14:textId="77777777" w:rsidR="002D4F78" w:rsidRDefault="00D6627F">
            <w:pPr>
              <w:pStyle w:val="TableParagraph"/>
              <w:ind w:left="-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DEMİR</w:t>
            </w:r>
          </w:p>
        </w:tc>
        <w:tc>
          <w:tcPr>
            <w:tcW w:w="31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D2845B" w14:textId="77777777" w:rsidR="002D4F78" w:rsidRDefault="00D6627F">
            <w:pPr>
              <w:pStyle w:val="TableParagraph"/>
              <w:spacing w:line="203" w:lineRule="exact"/>
              <w:ind w:left="15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6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80"/>
                <w:sz w:val="18"/>
              </w:rPr>
              <w:t>GENETİK</w:t>
            </w:r>
          </w:p>
          <w:p w14:paraId="452C79E4" w14:textId="77777777" w:rsidR="002D4F78" w:rsidRDefault="00D6627F">
            <w:pPr>
              <w:pStyle w:val="TableParagraph"/>
              <w:spacing w:before="2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erinin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oleküler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apısı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yapı</w:t>
            </w:r>
          </w:p>
          <w:p w14:paraId="564CE9B5" w14:textId="77777777" w:rsidR="002D4F78" w:rsidRDefault="00D6627F">
            <w:pPr>
              <w:pStyle w:val="TableParagraph"/>
              <w:spacing w:before="2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fonksiyon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ilişkisi</w:t>
            </w:r>
          </w:p>
          <w:p w14:paraId="5FAEA256" w14:textId="77777777" w:rsidR="002D4F78" w:rsidRDefault="00D6627F">
            <w:pPr>
              <w:pStyle w:val="TableParagraph"/>
              <w:spacing w:before="43"/>
              <w:ind w:left="5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Öğr.Ü.</w:t>
            </w:r>
            <w:r>
              <w:rPr>
                <w:rFonts w:ascii="Arial" w:hAnsi="Arial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S.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RSLAN</w:t>
            </w:r>
          </w:p>
        </w:tc>
        <w:tc>
          <w:tcPr>
            <w:tcW w:w="36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96B86D" w14:textId="77777777" w:rsidR="002D4F78" w:rsidRDefault="00D6627F">
            <w:pPr>
              <w:pStyle w:val="TableParagraph"/>
              <w:spacing w:before="53"/>
              <w:ind w:left="51" w:right="1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528CD2"/>
                <w:sz w:val="18"/>
              </w:rPr>
              <w:t>Tıbbi</w:t>
            </w:r>
            <w:r>
              <w:rPr>
                <w:rFonts w:ascii="Arial" w:hAnsi="Arial"/>
                <w:color w:val="528CD2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Mikr.</w:t>
            </w:r>
            <w:r>
              <w:rPr>
                <w:rFonts w:ascii="Arial" w:hAnsi="Arial"/>
                <w:color w:val="528CD2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Pr.</w:t>
            </w:r>
            <w:r>
              <w:rPr>
                <w:rFonts w:ascii="Arial" w:hAnsi="Arial"/>
                <w:color w:val="528CD2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Besiyerleri,</w:t>
            </w:r>
            <w:r>
              <w:rPr>
                <w:rFonts w:ascii="Arial" w:hAnsi="Arial"/>
                <w:color w:val="528CD2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mantarların</w:t>
            </w:r>
            <w:r>
              <w:rPr>
                <w:rFonts w:ascii="Arial" w:hAnsi="Arial"/>
                <w:color w:val="528CD2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koloni</w:t>
            </w:r>
            <w:r>
              <w:rPr>
                <w:rFonts w:ascii="Times New Roman" w:hAnsi="Times New Roman"/>
                <w:color w:val="528CD2"/>
                <w:spacing w:val="31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morf.ve</w:t>
            </w:r>
            <w:r>
              <w:rPr>
                <w:rFonts w:ascii="Arial" w:hAnsi="Arial"/>
                <w:color w:val="528CD2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mikr.</w:t>
            </w:r>
            <w:r>
              <w:rPr>
                <w:rFonts w:ascii="Arial" w:hAnsi="Arial"/>
                <w:color w:val="528CD2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Morf.</w:t>
            </w:r>
          </w:p>
          <w:p w14:paraId="362DF8C0" w14:textId="77777777" w:rsidR="002D4F78" w:rsidRDefault="00D6627F">
            <w:pPr>
              <w:pStyle w:val="TableParagraph"/>
              <w:spacing w:before="148"/>
              <w:ind w:left="5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528CD2"/>
                <w:sz w:val="18"/>
              </w:rPr>
              <w:t>Öğr.</w:t>
            </w:r>
            <w:r>
              <w:rPr>
                <w:rFonts w:ascii="Arial" w:hAnsi="Arial"/>
                <w:color w:val="528CD2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Üyeleri</w:t>
            </w:r>
            <w:r>
              <w:rPr>
                <w:rFonts w:ascii="Arial" w:hAnsi="Arial"/>
                <w:color w:val="528CD2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H.</w:t>
            </w:r>
            <w:r>
              <w:rPr>
                <w:rFonts w:ascii="Arial" w:hAnsi="Arial"/>
                <w:color w:val="528CD2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Solmaz,</w:t>
            </w:r>
            <w:r>
              <w:rPr>
                <w:rFonts w:ascii="Arial" w:hAnsi="Arial"/>
                <w:color w:val="528CD2"/>
                <w:spacing w:val="-32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M.</w:t>
            </w:r>
            <w:r>
              <w:rPr>
                <w:rFonts w:ascii="Arial" w:hAnsi="Arial"/>
                <w:color w:val="528CD2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Çolak,</w:t>
            </w:r>
            <w:r>
              <w:rPr>
                <w:rFonts w:ascii="Arial" w:hAnsi="Arial"/>
                <w:color w:val="528CD2"/>
                <w:spacing w:val="-31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Ş.</w:t>
            </w:r>
            <w:r>
              <w:rPr>
                <w:rFonts w:ascii="Arial" w:hAnsi="Arial"/>
                <w:color w:val="528CD2"/>
                <w:spacing w:val="-34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Yılmaz</w:t>
            </w:r>
          </w:p>
        </w:tc>
        <w:tc>
          <w:tcPr>
            <w:tcW w:w="22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ACBEB6" w14:textId="77777777" w:rsidR="002D4F78" w:rsidRDefault="002D4F78"/>
        </w:tc>
      </w:tr>
      <w:tr w:rsidR="002D4F78" w14:paraId="5C4876C1" w14:textId="77777777">
        <w:trPr>
          <w:trHeight w:hRule="exact" w:val="1130"/>
        </w:trPr>
        <w:tc>
          <w:tcPr>
            <w:tcW w:w="11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C5790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3C18CCF" w14:textId="77777777" w:rsidR="002D4F78" w:rsidRDefault="00D6627F">
            <w:pPr>
              <w:pStyle w:val="TableParagraph"/>
              <w:spacing w:before="153"/>
              <w:ind w:left="4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43DE07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14:paraId="3DA9A40F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sz w:val="18"/>
              </w:rPr>
              <w:t>ANATOM</w:t>
            </w:r>
            <w:r>
              <w:rPr>
                <w:rFonts w:ascii="Arial" w:hAnsi="Arial"/>
                <w:spacing w:val="-13"/>
                <w:sz w:val="18"/>
              </w:rPr>
              <w:t>İ</w:t>
            </w:r>
          </w:p>
          <w:p w14:paraId="3007B468" w14:textId="77777777" w:rsidR="002D4F78" w:rsidRDefault="00D6627F">
            <w:pPr>
              <w:pStyle w:val="TableParagraph"/>
              <w:spacing w:before="2"/>
              <w:ind w:left="104" w:right="63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Sempatik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ve</w:t>
            </w:r>
            <w:r>
              <w:rPr>
                <w:rFonts w:ascii="Arial"/>
                <w:spacing w:val="-1"/>
                <w:sz w:val="18"/>
              </w:rPr>
              <w:t xml:space="preserve"> Parasempatik</w:t>
            </w:r>
            <w:r>
              <w:rPr>
                <w:rFonts w:ascii="Times New Roman"/>
                <w:spacing w:val="26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inir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Sistemi</w:t>
            </w:r>
          </w:p>
          <w:p w14:paraId="32A0D545" w14:textId="77777777" w:rsidR="002D4F78" w:rsidRDefault="00D6627F">
            <w:pPr>
              <w:pStyle w:val="TableParagraph"/>
              <w:spacing w:line="206" w:lineRule="exact"/>
              <w:ind w:left="-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.N.</w:t>
            </w:r>
            <w:r>
              <w:rPr>
                <w:rFonts w:ascii="Arial" w:hAnsi="Arial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YILMAZ</w:t>
            </w:r>
          </w:p>
        </w:tc>
        <w:tc>
          <w:tcPr>
            <w:tcW w:w="26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228996" w14:textId="77777777" w:rsidR="002D4F78" w:rsidRDefault="002D4F78"/>
        </w:tc>
        <w:tc>
          <w:tcPr>
            <w:tcW w:w="31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05314F" w14:textId="77777777" w:rsidR="002D4F78" w:rsidRDefault="00D6627F">
            <w:pPr>
              <w:pStyle w:val="TableParagraph"/>
              <w:spacing w:before="154"/>
              <w:ind w:left="5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21417A2B" w14:textId="77777777" w:rsidR="002D4F78" w:rsidRDefault="00D6627F">
            <w:pPr>
              <w:pStyle w:val="TableParagraph"/>
              <w:spacing w:before="2"/>
              <w:ind w:left="51" w:right="111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Tad</w:t>
            </w:r>
            <w:r>
              <w:rPr>
                <w:rFonts w:ascii="Arial" w:hAnsi="Arial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ve</w:t>
            </w:r>
            <w:r>
              <w:rPr>
                <w:rFonts w:ascii="Arial" w:hAnsi="Arial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Koku</w:t>
            </w:r>
            <w:r>
              <w:rPr>
                <w:rFonts w:ascii="Arial" w:hAnsi="Arial"/>
                <w:spacing w:val="-1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uyuları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Times New Roman" w:hAnsi="Times New Roman"/>
                <w:spacing w:val="29"/>
                <w:w w:val="87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9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M.</w:t>
            </w:r>
            <w:r>
              <w:rPr>
                <w:rFonts w:ascii="Arial" w:hAnsi="Arial"/>
                <w:spacing w:val="-1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DEMİR</w:t>
            </w:r>
          </w:p>
        </w:tc>
        <w:tc>
          <w:tcPr>
            <w:tcW w:w="36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F88E9F" w14:textId="77777777" w:rsidR="002D4F78" w:rsidRDefault="00D6627F">
            <w:pPr>
              <w:pStyle w:val="TableParagraph"/>
              <w:spacing w:before="53"/>
              <w:ind w:left="51" w:right="11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528CD2"/>
                <w:sz w:val="18"/>
              </w:rPr>
              <w:t>Tıbbi</w:t>
            </w:r>
            <w:r>
              <w:rPr>
                <w:rFonts w:ascii="Arial" w:hAnsi="Arial"/>
                <w:color w:val="528CD2"/>
                <w:spacing w:val="-11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Mikr.</w:t>
            </w:r>
            <w:r>
              <w:rPr>
                <w:rFonts w:ascii="Arial" w:hAnsi="Arial"/>
                <w:color w:val="528CD2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Pr.</w:t>
            </w:r>
            <w:r>
              <w:rPr>
                <w:rFonts w:ascii="Arial" w:hAnsi="Arial"/>
                <w:color w:val="528CD2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Besiyerleri,</w:t>
            </w:r>
            <w:r>
              <w:rPr>
                <w:rFonts w:ascii="Arial" w:hAnsi="Arial"/>
                <w:color w:val="528CD2"/>
                <w:spacing w:val="-9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mantarların</w:t>
            </w:r>
            <w:r>
              <w:rPr>
                <w:rFonts w:ascii="Arial" w:hAnsi="Arial"/>
                <w:color w:val="528CD2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koloni</w:t>
            </w:r>
            <w:r>
              <w:rPr>
                <w:rFonts w:ascii="Times New Roman" w:hAnsi="Times New Roman"/>
                <w:color w:val="528CD2"/>
                <w:spacing w:val="41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morf.ve</w:t>
            </w:r>
            <w:r>
              <w:rPr>
                <w:rFonts w:ascii="Arial" w:hAnsi="Arial"/>
                <w:color w:val="528CD2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mikr.</w:t>
            </w:r>
            <w:r>
              <w:rPr>
                <w:rFonts w:ascii="Arial" w:hAnsi="Arial"/>
                <w:color w:val="528CD2"/>
                <w:spacing w:val="-20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Morf.</w:t>
            </w:r>
            <w:r>
              <w:rPr>
                <w:rFonts w:ascii="Arial" w:hAnsi="Arial"/>
                <w:color w:val="528CD2"/>
                <w:spacing w:val="-19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pacing w:val="-1"/>
                <w:sz w:val="18"/>
              </w:rPr>
              <w:t>Öğ</w:t>
            </w:r>
            <w:r>
              <w:rPr>
                <w:rFonts w:ascii="Arial" w:hAnsi="Arial"/>
                <w:color w:val="528CD2"/>
                <w:spacing w:val="-2"/>
                <w:sz w:val="18"/>
              </w:rPr>
              <w:t>r.</w:t>
            </w:r>
            <w:r>
              <w:rPr>
                <w:rFonts w:ascii="Arial" w:hAnsi="Arial"/>
                <w:color w:val="528CD2"/>
                <w:spacing w:val="-17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Üyeleri</w:t>
            </w:r>
            <w:r>
              <w:rPr>
                <w:rFonts w:ascii="Arial" w:hAnsi="Arial"/>
                <w:color w:val="528CD2"/>
                <w:spacing w:val="-18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H.</w:t>
            </w:r>
            <w:r>
              <w:rPr>
                <w:rFonts w:ascii="Arial" w:hAnsi="Arial"/>
                <w:color w:val="528CD2"/>
                <w:spacing w:val="-17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sz w:val="18"/>
              </w:rPr>
              <w:t>Solmaz,</w:t>
            </w:r>
          </w:p>
          <w:p w14:paraId="45846325" w14:textId="77777777" w:rsidR="002D4F78" w:rsidRDefault="00D6627F">
            <w:pPr>
              <w:pStyle w:val="TableParagraph"/>
              <w:spacing w:line="206" w:lineRule="exact"/>
              <w:ind w:left="5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color w:val="528CD2"/>
                <w:w w:val="95"/>
                <w:sz w:val="18"/>
              </w:rPr>
              <w:t>M.</w:t>
            </w:r>
            <w:r>
              <w:rPr>
                <w:rFonts w:ascii="Arial" w:hAnsi="Arial"/>
                <w:color w:val="528CD2"/>
                <w:spacing w:val="-7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w w:val="95"/>
                <w:sz w:val="18"/>
              </w:rPr>
              <w:t>Çolak,</w:t>
            </w:r>
            <w:r>
              <w:rPr>
                <w:rFonts w:ascii="Arial" w:hAnsi="Arial"/>
                <w:color w:val="528CD2"/>
                <w:spacing w:val="-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w w:val="95"/>
                <w:sz w:val="18"/>
              </w:rPr>
              <w:t>Ş.</w:t>
            </w:r>
            <w:r>
              <w:rPr>
                <w:rFonts w:ascii="Arial" w:hAnsi="Arial"/>
                <w:color w:val="528CD2"/>
                <w:spacing w:val="-11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color w:val="528CD2"/>
                <w:w w:val="95"/>
                <w:sz w:val="18"/>
              </w:rPr>
              <w:t>Yılmaz</w:t>
            </w:r>
          </w:p>
        </w:tc>
        <w:tc>
          <w:tcPr>
            <w:tcW w:w="22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DC662D" w14:textId="77777777" w:rsidR="002D4F78" w:rsidRDefault="002D4F78"/>
        </w:tc>
      </w:tr>
      <w:tr w:rsidR="002D4F78" w14:paraId="18327C02" w14:textId="77777777">
        <w:trPr>
          <w:trHeight w:hRule="exact" w:val="1078"/>
        </w:trPr>
        <w:tc>
          <w:tcPr>
            <w:tcW w:w="11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00C2F9" w14:textId="77777777" w:rsidR="002D4F78" w:rsidRDefault="002D4F7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2F44BAC7" w14:textId="77777777" w:rsidR="002D4F78" w:rsidRDefault="00D6627F">
            <w:pPr>
              <w:pStyle w:val="TableParagraph"/>
              <w:ind w:left="5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3:30-14:10</w:t>
            </w:r>
          </w:p>
        </w:tc>
        <w:tc>
          <w:tcPr>
            <w:tcW w:w="2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BE227B" w14:textId="77777777" w:rsidR="002D4F78" w:rsidRDefault="00D6627F">
            <w:pPr>
              <w:pStyle w:val="TableParagraph"/>
              <w:spacing w:before="29"/>
              <w:ind w:left="104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6B3DBFBE" w14:textId="77777777" w:rsidR="002D4F78" w:rsidRDefault="00D6627F">
            <w:pPr>
              <w:pStyle w:val="TableParagraph"/>
              <w:spacing w:before="2"/>
              <w:ind w:left="104" w:right="1575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Limbik Sistem:</w:t>
            </w:r>
            <w:r>
              <w:rPr>
                <w:rFonts w:ascii="Times New Roman" w:hAnsi="Times New Roman"/>
                <w:spacing w:val="29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ipotalamusun</w:t>
            </w:r>
            <w:r>
              <w:rPr>
                <w:rFonts w:ascii="Times New Roman" w:hAnsi="Times New Roman"/>
                <w:spacing w:val="2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Fonksiyonları</w:t>
            </w:r>
          </w:p>
          <w:p w14:paraId="3AF1CDFD" w14:textId="77777777" w:rsidR="002D4F78" w:rsidRDefault="00D6627F">
            <w:pPr>
              <w:pStyle w:val="TableParagraph"/>
              <w:spacing w:line="206" w:lineRule="exact"/>
              <w:ind w:left="49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3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  <w:tc>
          <w:tcPr>
            <w:tcW w:w="26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784763" w14:textId="77777777" w:rsidR="002D4F78" w:rsidRDefault="00D6627F">
            <w:pPr>
              <w:pStyle w:val="TableParagraph"/>
              <w:spacing w:before="51" w:line="207" w:lineRule="exact"/>
              <w:ind w:left="4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sz w:val="18"/>
              </w:rPr>
              <w:t>ANATOM</w:t>
            </w:r>
            <w:r>
              <w:rPr>
                <w:rFonts w:ascii="Arial" w:hAnsi="Arial"/>
                <w:spacing w:val="-13"/>
                <w:sz w:val="18"/>
              </w:rPr>
              <w:t>İ</w:t>
            </w:r>
          </w:p>
          <w:p w14:paraId="4657910F" w14:textId="77777777" w:rsidR="002D4F78" w:rsidRDefault="00D6627F">
            <w:pPr>
              <w:pStyle w:val="TableParagraph"/>
              <w:spacing w:line="207" w:lineRule="exact"/>
              <w:ind w:left="4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Deri</w:t>
            </w:r>
            <w:r>
              <w:rPr>
                <w:rFonts w:ascii="Arial"/>
                <w:sz w:val="18"/>
              </w:rPr>
              <w:t xml:space="preserve"> ve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Ekleri</w:t>
            </w:r>
          </w:p>
          <w:p w14:paraId="2864BC1A" w14:textId="77777777" w:rsidR="002D4F78" w:rsidRDefault="00D6627F">
            <w:pPr>
              <w:pStyle w:val="TableParagraph"/>
              <w:spacing w:before="2"/>
              <w:ind w:left="4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9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N.</w:t>
            </w:r>
            <w:r>
              <w:rPr>
                <w:rFonts w:ascii="Arial" w:hAnsi="Arial"/>
                <w:spacing w:val="-30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YILMAZ</w:t>
            </w:r>
          </w:p>
        </w:tc>
        <w:tc>
          <w:tcPr>
            <w:tcW w:w="31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90E825" w14:textId="77777777" w:rsidR="002D4F78" w:rsidRDefault="00D6627F">
            <w:pPr>
              <w:pStyle w:val="TableParagraph"/>
              <w:spacing w:line="205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ANATOMİ</w:t>
            </w:r>
          </w:p>
          <w:p w14:paraId="41269DD8" w14:textId="77777777" w:rsidR="002D4F78" w:rsidRDefault="00D6627F">
            <w:pPr>
              <w:pStyle w:val="TableParagraph"/>
              <w:spacing w:before="2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Sinir</w:t>
            </w:r>
            <w:r>
              <w:rPr>
                <w:rFonts w:ascii="Arial"/>
                <w:spacing w:val="-1"/>
                <w:sz w:val="18"/>
              </w:rPr>
              <w:t xml:space="preserve"> Sistemi Klinik Anatomisi</w:t>
            </w:r>
          </w:p>
          <w:p w14:paraId="01824F79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Ş.</w:t>
            </w:r>
            <w:r>
              <w:rPr>
                <w:rFonts w:ascii="Arial" w:hAnsi="Arial"/>
                <w:spacing w:val="-6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OY</w:t>
            </w:r>
          </w:p>
        </w:tc>
        <w:tc>
          <w:tcPr>
            <w:tcW w:w="36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2F8CED" w14:textId="77777777" w:rsidR="002D4F78" w:rsidRDefault="002D4F78"/>
        </w:tc>
        <w:tc>
          <w:tcPr>
            <w:tcW w:w="22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3E543C" w14:textId="77777777" w:rsidR="002D4F78" w:rsidRDefault="002D4F78"/>
        </w:tc>
      </w:tr>
      <w:tr w:rsidR="002D4F78" w14:paraId="526229DF" w14:textId="77777777">
        <w:trPr>
          <w:trHeight w:hRule="exact" w:val="1339"/>
        </w:trPr>
        <w:tc>
          <w:tcPr>
            <w:tcW w:w="11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CC1604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775879F" w14:textId="77777777" w:rsidR="002D4F78" w:rsidRDefault="00D6627F">
            <w:pPr>
              <w:pStyle w:val="TableParagraph"/>
              <w:ind w:left="5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4:20-15:00</w:t>
            </w:r>
          </w:p>
        </w:tc>
        <w:tc>
          <w:tcPr>
            <w:tcW w:w="2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E0B561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14:paraId="619B232D" w14:textId="77777777" w:rsidR="002D4F78" w:rsidRDefault="00D6627F">
            <w:pPr>
              <w:pStyle w:val="TableParagraph"/>
              <w:ind w:left="104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2"/>
                <w:w w:val="95"/>
                <w:sz w:val="18"/>
              </w:rPr>
              <w:t>Fİ</w:t>
            </w:r>
            <w:r>
              <w:rPr>
                <w:rFonts w:ascii="Arial" w:hAnsi="Arial"/>
                <w:spacing w:val="-1"/>
                <w:w w:val="95"/>
                <w:sz w:val="18"/>
              </w:rPr>
              <w:t>ZYOLOJ</w:t>
            </w:r>
            <w:r>
              <w:rPr>
                <w:rFonts w:ascii="Arial" w:hAnsi="Arial"/>
                <w:spacing w:val="-4"/>
                <w:w w:val="95"/>
                <w:sz w:val="18"/>
              </w:rPr>
              <w:t>İ</w:t>
            </w:r>
          </w:p>
          <w:p w14:paraId="17A1667E" w14:textId="77777777" w:rsidR="002D4F78" w:rsidRDefault="00D6627F">
            <w:pPr>
              <w:pStyle w:val="TableParagraph"/>
              <w:spacing w:before="4"/>
              <w:ind w:left="104" w:right="1575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Limbik Sistem:</w:t>
            </w:r>
            <w:r>
              <w:rPr>
                <w:rFonts w:ascii="Times New Roman" w:hAnsi="Times New Roman"/>
                <w:spacing w:val="29"/>
                <w:w w:val="99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Hipotalamusun</w:t>
            </w:r>
            <w:r>
              <w:rPr>
                <w:rFonts w:ascii="Times New Roman" w:hAnsi="Times New Roman"/>
                <w:spacing w:val="2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Fonksiyonları</w:t>
            </w:r>
          </w:p>
          <w:p w14:paraId="25E5ADE4" w14:textId="77777777" w:rsidR="002D4F78" w:rsidRDefault="00D6627F">
            <w:pPr>
              <w:pStyle w:val="TableParagraph"/>
              <w:spacing w:line="206" w:lineRule="exact"/>
              <w:ind w:left="-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Dr.</w:t>
            </w:r>
            <w:r>
              <w:rPr>
                <w:rFonts w:ascii="Arial" w:hAnsi="Arial"/>
                <w:spacing w:val="-1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12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M.</w:t>
            </w:r>
            <w:r>
              <w:rPr>
                <w:rFonts w:ascii="Arial" w:hAnsi="Arial"/>
                <w:spacing w:val="-13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18"/>
              </w:rPr>
              <w:t>DEMİR</w:t>
            </w:r>
          </w:p>
        </w:tc>
        <w:tc>
          <w:tcPr>
            <w:tcW w:w="26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4CCD8E" w14:textId="77777777" w:rsidR="002D4F78" w:rsidRDefault="002D4F78"/>
        </w:tc>
        <w:tc>
          <w:tcPr>
            <w:tcW w:w="31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76B699" w14:textId="77777777" w:rsidR="002D4F78" w:rsidRDefault="00D6627F">
            <w:pPr>
              <w:pStyle w:val="TableParagraph"/>
              <w:spacing w:line="203" w:lineRule="exact"/>
              <w:ind w:left="15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6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GENETİK</w:t>
            </w:r>
          </w:p>
          <w:p w14:paraId="5D47E8B7" w14:textId="77777777" w:rsidR="002D4F78" w:rsidRDefault="00D6627F">
            <w:pPr>
              <w:pStyle w:val="TableParagraph"/>
              <w:spacing w:before="2" w:line="207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 xml:space="preserve">Tat </w:t>
            </w:r>
            <w:r>
              <w:rPr>
                <w:rFonts w:ascii="Arial" w:hAnsi="Arial"/>
                <w:spacing w:val="-1"/>
                <w:sz w:val="18"/>
              </w:rPr>
              <w:t>Duyusunun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oleküler</w:t>
            </w:r>
          </w:p>
          <w:p w14:paraId="2AB7AC38" w14:textId="77777777" w:rsidR="002D4F78" w:rsidRDefault="00D6627F">
            <w:pPr>
              <w:pStyle w:val="TableParagraph"/>
              <w:spacing w:line="206" w:lineRule="exact"/>
              <w:ind w:left="10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Temelleri</w:t>
            </w:r>
          </w:p>
          <w:p w14:paraId="63569DDC" w14:textId="77777777" w:rsidR="002D4F78" w:rsidRDefault="00D6627F">
            <w:pPr>
              <w:pStyle w:val="TableParagraph"/>
              <w:spacing w:line="207" w:lineRule="exact"/>
              <w:ind w:left="53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Öğr.Ü.S.</w:t>
            </w:r>
            <w:r>
              <w:rPr>
                <w:rFonts w:ascii="Arial" w:hAnsi="Arial"/>
                <w:spacing w:val="-1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ARSLAN</w:t>
            </w:r>
          </w:p>
        </w:tc>
        <w:tc>
          <w:tcPr>
            <w:tcW w:w="36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F2DFA2" w14:textId="77777777" w:rsidR="002D4F78" w:rsidRDefault="002D4F78"/>
        </w:tc>
        <w:tc>
          <w:tcPr>
            <w:tcW w:w="22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7A141B" w14:textId="77777777" w:rsidR="002D4F78" w:rsidRDefault="002D4F78"/>
        </w:tc>
      </w:tr>
      <w:tr w:rsidR="002D4F78" w14:paraId="18FCA029" w14:textId="77777777">
        <w:trPr>
          <w:trHeight w:hRule="exact" w:val="732"/>
        </w:trPr>
        <w:tc>
          <w:tcPr>
            <w:tcW w:w="11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ED3697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9540BE2" w14:textId="77777777" w:rsidR="002D4F78" w:rsidRDefault="00D6627F">
            <w:pPr>
              <w:pStyle w:val="TableParagraph"/>
              <w:ind w:left="5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5:10-15:50</w:t>
            </w:r>
          </w:p>
        </w:tc>
        <w:tc>
          <w:tcPr>
            <w:tcW w:w="2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58AC73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0CDC9F55" w14:textId="77777777" w:rsidR="002D4F78" w:rsidRDefault="00D6627F">
            <w:pPr>
              <w:pStyle w:val="TableParagraph"/>
              <w:ind w:left="6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6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D93468" w14:textId="77777777" w:rsidR="002D4F78" w:rsidRDefault="002D4F78"/>
        </w:tc>
        <w:tc>
          <w:tcPr>
            <w:tcW w:w="31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BC39EB" w14:textId="77777777" w:rsidR="002D4F78" w:rsidRDefault="002D4F78"/>
        </w:tc>
        <w:tc>
          <w:tcPr>
            <w:tcW w:w="36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06D8CB" w14:textId="77777777" w:rsidR="002D4F78" w:rsidRDefault="002D4F78"/>
        </w:tc>
        <w:tc>
          <w:tcPr>
            <w:tcW w:w="22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B7B737" w14:textId="77777777" w:rsidR="002D4F78" w:rsidRDefault="002D4F78"/>
        </w:tc>
      </w:tr>
    </w:tbl>
    <w:p w14:paraId="2E98FD04" w14:textId="77777777" w:rsidR="002D4F78" w:rsidRDefault="002D4F78">
      <w:pPr>
        <w:sectPr w:rsidR="002D4F78">
          <w:footerReference w:type="default" r:id="rId14"/>
          <w:pgSz w:w="16850" w:h="11920" w:orient="landscape"/>
          <w:pgMar w:top="1100" w:right="180" w:bottom="1120" w:left="740" w:header="0" w:footer="930" w:gutter="0"/>
          <w:pgNumType w:start="31"/>
          <w:cols w:space="720"/>
        </w:sectPr>
      </w:pPr>
    </w:p>
    <w:p w14:paraId="3E2F5E2A" w14:textId="77777777" w:rsidR="002D4F78" w:rsidRDefault="002D4F78">
      <w:pPr>
        <w:spacing w:before="10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Style w:val="TableNormal"/>
        <w:tblW w:w="0" w:type="auto"/>
        <w:tblInd w:w="96" w:type="dxa"/>
        <w:tblLayout w:type="fixed"/>
        <w:tblLook w:val="01E0" w:firstRow="1" w:lastRow="1" w:firstColumn="1" w:lastColumn="1" w:noHBand="0" w:noVBand="0"/>
      </w:tblPr>
      <w:tblGrid>
        <w:gridCol w:w="1114"/>
        <w:gridCol w:w="2895"/>
        <w:gridCol w:w="2666"/>
        <w:gridCol w:w="3120"/>
        <w:gridCol w:w="3690"/>
        <w:gridCol w:w="2227"/>
      </w:tblGrid>
      <w:tr w:rsidR="002D4F78" w14:paraId="0CFDC50E" w14:textId="77777777">
        <w:trPr>
          <w:trHeight w:hRule="exact" w:val="802"/>
        </w:trPr>
        <w:tc>
          <w:tcPr>
            <w:tcW w:w="11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3C57AF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37FCBA07" w14:textId="77777777" w:rsidR="002D4F78" w:rsidRDefault="00D6627F">
            <w:pPr>
              <w:pStyle w:val="TableParagraph"/>
              <w:ind w:left="5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6:00-16:40</w:t>
            </w:r>
          </w:p>
        </w:tc>
        <w:tc>
          <w:tcPr>
            <w:tcW w:w="2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797622" w14:textId="77777777" w:rsidR="002D4F78" w:rsidRDefault="002D4F78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FB5DD27" w14:textId="77777777" w:rsidR="002D4F78" w:rsidRDefault="00D6627F">
            <w:pPr>
              <w:pStyle w:val="TableParagraph"/>
              <w:ind w:left="6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6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F2031A" w14:textId="77777777" w:rsidR="002D4F78" w:rsidRDefault="002D4F78"/>
        </w:tc>
        <w:tc>
          <w:tcPr>
            <w:tcW w:w="31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6DBF6E" w14:textId="77777777" w:rsidR="002D4F78" w:rsidRDefault="002D4F78"/>
        </w:tc>
        <w:tc>
          <w:tcPr>
            <w:tcW w:w="36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55C7A4" w14:textId="77777777" w:rsidR="002D4F78" w:rsidRDefault="002D4F78"/>
        </w:tc>
        <w:tc>
          <w:tcPr>
            <w:tcW w:w="22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D8889E" w14:textId="77777777" w:rsidR="002D4F78" w:rsidRDefault="002D4F78"/>
        </w:tc>
      </w:tr>
      <w:tr w:rsidR="002D4F78" w14:paraId="24E10371" w14:textId="77777777">
        <w:trPr>
          <w:trHeight w:hRule="exact" w:val="350"/>
        </w:trPr>
        <w:tc>
          <w:tcPr>
            <w:tcW w:w="11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7D71A4" w14:textId="77777777" w:rsidR="002D4F78" w:rsidRDefault="00D6627F">
            <w:pPr>
              <w:pStyle w:val="TableParagraph"/>
              <w:spacing w:before="54"/>
              <w:ind w:left="5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6:50-17:30</w:t>
            </w:r>
          </w:p>
        </w:tc>
        <w:tc>
          <w:tcPr>
            <w:tcW w:w="2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7D8C54" w14:textId="77777777" w:rsidR="002D4F78" w:rsidRDefault="002D4F78"/>
        </w:tc>
        <w:tc>
          <w:tcPr>
            <w:tcW w:w="26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7D2DC9" w14:textId="77777777" w:rsidR="002D4F78" w:rsidRDefault="002D4F78"/>
        </w:tc>
        <w:tc>
          <w:tcPr>
            <w:tcW w:w="31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524580" w14:textId="77777777" w:rsidR="002D4F78" w:rsidRDefault="002D4F78"/>
        </w:tc>
        <w:tc>
          <w:tcPr>
            <w:tcW w:w="36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40EBEF" w14:textId="77777777" w:rsidR="002D4F78" w:rsidRDefault="002D4F78"/>
        </w:tc>
        <w:tc>
          <w:tcPr>
            <w:tcW w:w="22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A7FEA7" w14:textId="77777777" w:rsidR="002D4F78" w:rsidRDefault="002D4F78"/>
        </w:tc>
      </w:tr>
      <w:tr w:rsidR="002D4F78" w14:paraId="2243DDE2" w14:textId="77777777">
        <w:trPr>
          <w:trHeight w:hRule="exact" w:val="350"/>
        </w:trPr>
        <w:tc>
          <w:tcPr>
            <w:tcW w:w="111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4DD76C" w14:textId="77777777" w:rsidR="002D4F78" w:rsidRDefault="00D6627F">
            <w:pPr>
              <w:pStyle w:val="TableParagraph"/>
              <w:spacing w:before="54"/>
              <w:ind w:left="5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7:40-18:20</w:t>
            </w:r>
          </w:p>
        </w:tc>
        <w:tc>
          <w:tcPr>
            <w:tcW w:w="2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4E399E" w14:textId="77777777" w:rsidR="002D4F78" w:rsidRDefault="002D4F78"/>
        </w:tc>
        <w:tc>
          <w:tcPr>
            <w:tcW w:w="26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05296E" w14:textId="77777777" w:rsidR="002D4F78" w:rsidRDefault="002D4F78"/>
        </w:tc>
        <w:tc>
          <w:tcPr>
            <w:tcW w:w="31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13424C" w14:textId="77777777" w:rsidR="002D4F78" w:rsidRDefault="002D4F78"/>
        </w:tc>
        <w:tc>
          <w:tcPr>
            <w:tcW w:w="36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E30F37" w14:textId="77777777" w:rsidR="002D4F78" w:rsidRDefault="002D4F78"/>
        </w:tc>
        <w:tc>
          <w:tcPr>
            <w:tcW w:w="22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CB6DE7" w14:textId="77777777" w:rsidR="002D4F78" w:rsidRDefault="002D4F78"/>
        </w:tc>
      </w:tr>
    </w:tbl>
    <w:p w14:paraId="20A3EBF7" w14:textId="77777777" w:rsidR="002D4F78" w:rsidRDefault="002D4F78">
      <w:pPr>
        <w:sectPr w:rsidR="002D4F78">
          <w:pgSz w:w="16850" w:h="11920" w:orient="landscape"/>
          <w:pgMar w:top="1020" w:right="180" w:bottom="1120" w:left="740" w:header="0" w:footer="930" w:gutter="0"/>
          <w:cols w:space="720"/>
        </w:sectPr>
      </w:pPr>
    </w:p>
    <w:p w14:paraId="4BA0136F" w14:textId="77777777" w:rsidR="002D4F78" w:rsidRDefault="002D4F78">
      <w:pPr>
        <w:spacing w:before="6"/>
        <w:rPr>
          <w:rFonts w:ascii="Times New Roman" w:eastAsia="Times New Roman" w:hAnsi="Times New Roman" w:cs="Times New Roman"/>
          <w:sz w:val="27"/>
          <w:szCs w:val="27"/>
        </w:rPr>
      </w:pPr>
    </w:p>
    <w:tbl>
      <w:tblPr>
        <w:tblStyle w:val="TableNormal"/>
        <w:tblW w:w="0" w:type="auto"/>
        <w:tblInd w:w="110" w:type="dxa"/>
        <w:tblLayout w:type="fixed"/>
        <w:tblLook w:val="01E0" w:firstRow="1" w:lastRow="1" w:firstColumn="1" w:lastColumn="1" w:noHBand="0" w:noVBand="0"/>
      </w:tblPr>
      <w:tblGrid>
        <w:gridCol w:w="1985"/>
        <w:gridCol w:w="2554"/>
        <w:gridCol w:w="2460"/>
        <w:gridCol w:w="2503"/>
        <w:gridCol w:w="2696"/>
        <w:gridCol w:w="3058"/>
      </w:tblGrid>
      <w:tr w:rsidR="002D4F78" w14:paraId="33285C9A" w14:textId="77777777">
        <w:trPr>
          <w:trHeight w:hRule="exact" w:val="348"/>
        </w:trPr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DBDBD"/>
          </w:tcPr>
          <w:p w14:paraId="571665B6" w14:textId="77777777" w:rsidR="002D4F78" w:rsidRDefault="00D6627F">
            <w:pPr>
              <w:pStyle w:val="TableParagraph"/>
              <w:spacing w:before="51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9.</w:t>
            </w:r>
            <w:r>
              <w:rPr>
                <w:rFonts w:ascii="Arial"/>
                <w:b/>
                <w:spacing w:val="-11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Hafta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DBDBD"/>
          </w:tcPr>
          <w:p w14:paraId="1148CF89" w14:textId="77777777" w:rsidR="002D4F78" w:rsidRDefault="00D6627F">
            <w:pPr>
              <w:pStyle w:val="TableParagraph"/>
              <w:spacing w:line="229" w:lineRule="exact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03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Nisan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DBDBD"/>
          </w:tcPr>
          <w:p w14:paraId="314E7B22" w14:textId="77777777" w:rsidR="002D4F78" w:rsidRDefault="00D6627F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04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Nisan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DBDBD"/>
          </w:tcPr>
          <w:p w14:paraId="2AD6A251" w14:textId="77777777" w:rsidR="002D4F78" w:rsidRDefault="00D6627F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05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Nisan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DBDBD"/>
          </w:tcPr>
          <w:p w14:paraId="071DC489" w14:textId="77777777" w:rsidR="002D4F78" w:rsidRDefault="00D6627F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06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Nisan</w:t>
            </w:r>
            <w:r>
              <w:rPr>
                <w:rFonts w:ascii="Times New Roman"/>
                <w:b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30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BDBDBD"/>
          </w:tcPr>
          <w:p w14:paraId="1C097DB5" w14:textId="77777777" w:rsidR="002D4F78" w:rsidRDefault="00D6627F">
            <w:pPr>
              <w:pStyle w:val="TableParagraph"/>
              <w:spacing w:line="229" w:lineRule="exact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07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Nisan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</w:tr>
      <w:tr w:rsidR="002D4F78" w14:paraId="31CCE1C5" w14:textId="77777777">
        <w:trPr>
          <w:trHeight w:hRule="exact" w:val="350"/>
        </w:trPr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753D3D" w14:textId="77777777" w:rsidR="002D4F78" w:rsidRDefault="00D6627F">
            <w:pPr>
              <w:pStyle w:val="TableParagraph"/>
              <w:spacing w:before="54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Saat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BB16F6" w14:textId="77777777" w:rsidR="002D4F78" w:rsidRDefault="00D6627F">
            <w:pPr>
              <w:pStyle w:val="TableParagraph"/>
              <w:spacing w:before="54"/>
              <w:ind w:left="10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Pazartesi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6CD859" w14:textId="77777777" w:rsidR="002D4F78" w:rsidRDefault="00D6627F">
            <w:pPr>
              <w:pStyle w:val="TableParagraph"/>
              <w:spacing w:before="54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pacing w:val="-1"/>
                <w:sz w:val="20"/>
              </w:rPr>
              <w:t>Salı</w:t>
            </w:r>
          </w:p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B4A745" w14:textId="77777777" w:rsidR="002D4F78" w:rsidRDefault="00D6627F">
            <w:pPr>
              <w:pStyle w:val="TableParagraph"/>
              <w:spacing w:before="54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Çarşamba</w:t>
            </w:r>
          </w:p>
        </w:tc>
        <w:tc>
          <w:tcPr>
            <w:tcW w:w="2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81F335" w14:textId="77777777" w:rsidR="002D4F78" w:rsidRDefault="00D6627F">
            <w:pPr>
              <w:pStyle w:val="TableParagraph"/>
              <w:spacing w:before="54"/>
              <w:ind w:left="10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</w:rPr>
              <w:t>Perşembe</w:t>
            </w:r>
          </w:p>
        </w:tc>
        <w:tc>
          <w:tcPr>
            <w:tcW w:w="30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5C1CE2" w14:textId="77777777" w:rsidR="002D4F78" w:rsidRDefault="00D6627F">
            <w:pPr>
              <w:pStyle w:val="TableParagraph"/>
              <w:spacing w:before="54"/>
              <w:ind w:left="9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Cuma</w:t>
            </w:r>
          </w:p>
        </w:tc>
      </w:tr>
      <w:tr w:rsidR="002D4F78" w14:paraId="0F725445" w14:textId="77777777">
        <w:trPr>
          <w:trHeight w:hRule="exact" w:val="408"/>
        </w:trPr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FE09FA" w14:textId="77777777" w:rsidR="002D4F78" w:rsidRDefault="00D6627F">
            <w:pPr>
              <w:pStyle w:val="TableParagraph"/>
              <w:spacing w:before="94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554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BD17344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D3FE16E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14:paraId="06B7F7D4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pacing w:val="-1"/>
                <w:sz w:val="18"/>
              </w:rPr>
              <w:t>PRATİK</w:t>
            </w:r>
            <w:r>
              <w:rPr>
                <w:rFonts w:ascii="Arial" w:hAnsi="Arial"/>
                <w:b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INAV</w:t>
            </w:r>
          </w:p>
          <w:p w14:paraId="5AAB42B3" w14:textId="77777777" w:rsidR="002D4F78" w:rsidRDefault="00D6627F">
            <w:pPr>
              <w:pStyle w:val="TableParagraph"/>
              <w:spacing w:before="2" w:line="207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z w:val="18"/>
              </w:rPr>
              <w:t>Tıbbi</w:t>
            </w:r>
            <w:r>
              <w:rPr>
                <w:rFonts w:ascii="Arial" w:hAnsi="Arial"/>
                <w:b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8"/>
              </w:rPr>
              <w:t>Mikrobiyoloji</w:t>
            </w:r>
          </w:p>
          <w:p w14:paraId="772AC030" w14:textId="77777777" w:rsidR="002D4F78" w:rsidRDefault="00D6627F">
            <w:pPr>
              <w:pStyle w:val="TableParagraph"/>
              <w:spacing w:line="207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z w:val="18"/>
              </w:rPr>
              <w:t>09.30</w:t>
            </w:r>
          </w:p>
        </w:tc>
        <w:tc>
          <w:tcPr>
            <w:tcW w:w="246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E1BF89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21D4639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14:paraId="481BD279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pacing w:val="-1"/>
                <w:sz w:val="18"/>
              </w:rPr>
              <w:t>PRATİK</w:t>
            </w:r>
            <w:r>
              <w:rPr>
                <w:rFonts w:ascii="Arial" w:hAnsi="Arial"/>
                <w:b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INAV</w:t>
            </w:r>
          </w:p>
          <w:p w14:paraId="6E6636A8" w14:textId="77777777" w:rsidR="002D4F78" w:rsidRDefault="00D6627F">
            <w:pPr>
              <w:pStyle w:val="TableParagraph"/>
              <w:spacing w:before="2"/>
              <w:ind w:left="104" w:right="59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Histoloji-Embriyoloji</w:t>
            </w:r>
            <w:r>
              <w:rPr>
                <w:rFonts w:ascii="Times New Roman"/>
                <w:b/>
                <w:spacing w:val="31"/>
                <w:w w:val="99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09.30</w:t>
            </w:r>
          </w:p>
        </w:tc>
        <w:tc>
          <w:tcPr>
            <w:tcW w:w="2503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624BCEE7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14D6823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14:paraId="61A0AFA0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pacing w:val="-1"/>
                <w:sz w:val="18"/>
              </w:rPr>
              <w:t>PRATİK</w:t>
            </w:r>
            <w:r>
              <w:rPr>
                <w:rFonts w:ascii="Arial" w:hAnsi="Arial"/>
                <w:b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INAV</w:t>
            </w:r>
          </w:p>
          <w:p w14:paraId="6C7E6DB5" w14:textId="77777777" w:rsidR="002D4F78" w:rsidRDefault="00D6627F">
            <w:pPr>
              <w:pStyle w:val="TableParagraph"/>
              <w:spacing w:before="2"/>
              <w:ind w:left="104" w:right="166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Anatomi</w:t>
            </w:r>
            <w:r>
              <w:rPr>
                <w:rFonts w:ascii="Times New Roman"/>
                <w:b/>
                <w:spacing w:val="26"/>
                <w:w w:val="99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09.30</w:t>
            </w:r>
          </w:p>
        </w:tc>
        <w:tc>
          <w:tcPr>
            <w:tcW w:w="2696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494397C3" w14:textId="77777777" w:rsidR="002D4F78" w:rsidRDefault="002D4F78"/>
        </w:tc>
        <w:tc>
          <w:tcPr>
            <w:tcW w:w="3058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4121F9F8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4F7F68A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5DF768F" w14:textId="77777777" w:rsidR="002D4F78" w:rsidRDefault="002D4F78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8D43141" w14:textId="77777777" w:rsidR="002D4F78" w:rsidRDefault="00D6627F">
            <w:pPr>
              <w:pStyle w:val="TableParagraph"/>
              <w:ind w:left="99" w:right="166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spacing w:val="-1"/>
                <w:sz w:val="18"/>
              </w:rPr>
              <w:t>TEORİK</w:t>
            </w:r>
            <w:r>
              <w:rPr>
                <w:rFonts w:ascii="Arial" w:hAnsi="Arial"/>
                <w:b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SINAV</w:t>
            </w:r>
            <w:r>
              <w:rPr>
                <w:rFonts w:ascii="Times New Roman" w:hAnsi="Times New Roman"/>
                <w:b/>
                <w:spacing w:val="22"/>
                <w:sz w:val="18"/>
              </w:rPr>
              <w:t xml:space="preserve"> </w:t>
            </w:r>
            <w:r>
              <w:rPr>
                <w:rFonts w:ascii="Arial" w:hAnsi="Arial"/>
                <w:b/>
                <w:sz w:val="18"/>
              </w:rPr>
              <w:t>09.30</w:t>
            </w:r>
          </w:p>
        </w:tc>
      </w:tr>
      <w:tr w:rsidR="002D4F78" w14:paraId="525EB96C" w14:textId="77777777">
        <w:trPr>
          <w:trHeight w:hRule="exact" w:val="406"/>
        </w:trPr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17A3C0" w14:textId="77777777" w:rsidR="002D4F78" w:rsidRDefault="00D6627F">
            <w:pPr>
              <w:pStyle w:val="TableParagraph"/>
              <w:spacing w:before="91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554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5F1B792" w14:textId="77777777" w:rsidR="002D4F78" w:rsidRDefault="002D4F78"/>
        </w:tc>
        <w:tc>
          <w:tcPr>
            <w:tcW w:w="246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51C2611" w14:textId="77777777" w:rsidR="002D4F78" w:rsidRDefault="002D4F78"/>
        </w:tc>
        <w:tc>
          <w:tcPr>
            <w:tcW w:w="2503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3ED45B2" w14:textId="77777777" w:rsidR="002D4F78" w:rsidRDefault="002D4F78"/>
        </w:tc>
        <w:tc>
          <w:tcPr>
            <w:tcW w:w="2696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097B0AE" w14:textId="77777777" w:rsidR="002D4F78" w:rsidRDefault="002D4F78"/>
        </w:tc>
        <w:tc>
          <w:tcPr>
            <w:tcW w:w="3058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6661D614" w14:textId="77777777" w:rsidR="002D4F78" w:rsidRDefault="002D4F78"/>
        </w:tc>
      </w:tr>
      <w:tr w:rsidR="002D4F78" w14:paraId="76DF4666" w14:textId="77777777">
        <w:trPr>
          <w:trHeight w:hRule="exact" w:val="406"/>
        </w:trPr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FC3D41" w14:textId="77777777" w:rsidR="002D4F78" w:rsidRDefault="00D6627F">
            <w:pPr>
              <w:pStyle w:val="TableParagraph"/>
              <w:spacing w:before="94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554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65C691FF" w14:textId="77777777" w:rsidR="002D4F78" w:rsidRDefault="002D4F78"/>
        </w:tc>
        <w:tc>
          <w:tcPr>
            <w:tcW w:w="246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0DDBC3FF" w14:textId="77777777" w:rsidR="002D4F78" w:rsidRDefault="002D4F78"/>
        </w:tc>
        <w:tc>
          <w:tcPr>
            <w:tcW w:w="2503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42FAD7BE" w14:textId="77777777" w:rsidR="002D4F78" w:rsidRDefault="002D4F78"/>
        </w:tc>
        <w:tc>
          <w:tcPr>
            <w:tcW w:w="2696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2C336027" w14:textId="77777777" w:rsidR="002D4F78" w:rsidRDefault="002D4F78"/>
        </w:tc>
        <w:tc>
          <w:tcPr>
            <w:tcW w:w="3058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49FC80A0" w14:textId="77777777" w:rsidR="002D4F78" w:rsidRDefault="002D4F78"/>
        </w:tc>
      </w:tr>
      <w:tr w:rsidR="002D4F78" w14:paraId="4C9D2103" w14:textId="77777777">
        <w:trPr>
          <w:trHeight w:hRule="exact" w:val="406"/>
        </w:trPr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9CB3CF" w14:textId="77777777" w:rsidR="002D4F78" w:rsidRDefault="00D6627F">
            <w:pPr>
              <w:pStyle w:val="TableParagraph"/>
              <w:spacing w:before="94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554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AAF6AD" w14:textId="77777777" w:rsidR="002D4F78" w:rsidRDefault="002D4F78"/>
        </w:tc>
        <w:tc>
          <w:tcPr>
            <w:tcW w:w="246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C602AC" w14:textId="77777777" w:rsidR="002D4F78" w:rsidRDefault="002D4F78"/>
        </w:tc>
        <w:tc>
          <w:tcPr>
            <w:tcW w:w="2503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614052" w14:textId="77777777" w:rsidR="002D4F78" w:rsidRDefault="002D4F78"/>
        </w:tc>
        <w:tc>
          <w:tcPr>
            <w:tcW w:w="2696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ED80B3" w14:textId="77777777" w:rsidR="002D4F78" w:rsidRDefault="002D4F78"/>
        </w:tc>
        <w:tc>
          <w:tcPr>
            <w:tcW w:w="3058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6F36FC" w14:textId="77777777" w:rsidR="002D4F78" w:rsidRDefault="002D4F78"/>
        </w:tc>
      </w:tr>
      <w:tr w:rsidR="002D4F78" w14:paraId="7F1BD497" w14:textId="77777777">
        <w:trPr>
          <w:trHeight w:hRule="exact" w:val="408"/>
        </w:trPr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084429" w14:textId="77777777" w:rsidR="002D4F78" w:rsidRDefault="00D6627F">
            <w:pPr>
              <w:pStyle w:val="TableParagraph"/>
              <w:spacing w:before="83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3:30-14:10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2BAB18" w14:textId="77777777" w:rsidR="002D4F78" w:rsidRDefault="002D4F78"/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4F7529" w14:textId="77777777" w:rsidR="002D4F78" w:rsidRDefault="002D4F78"/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4E7DA3" w14:textId="77777777" w:rsidR="002D4F78" w:rsidRDefault="002D4F78"/>
        </w:tc>
        <w:tc>
          <w:tcPr>
            <w:tcW w:w="2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36A497" w14:textId="77777777" w:rsidR="002D4F78" w:rsidRDefault="002D4F78"/>
        </w:tc>
        <w:tc>
          <w:tcPr>
            <w:tcW w:w="30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550E8B" w14:textId="77777777" w:rsidR="002D4F78" w:rsidRDefault="002D4F78"/>
        </w:tc>
      </w:tr>
      <w:tr w:rsidR="002D4F78" w14:paraId="327DA9AE" w14:textId="77777777">
        <w:trPr>
          <w:trHeight w:hRule="exact" w:val="408"/>
        </w:trPr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B7ACD9" w14:textId="77777777" w:rsidR="002D4F78" w:rsidRDefault="00D6627F">
            <w:pPr>
              <w:pStyle w:val="TableParagraph"/>
              <w:spacing w:before="83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4:20-15:00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6EF4BF" w14:textId="77777777" w:rsidR="002D4F78" w:rsidRDefault="002D4F78"/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B01D27" w14:textId="77777777" w:rsidR="002D4F78" w:rsidRDefault="002D4F78"/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5B2BDF" w14:textId="77777777" w:rsidR="002D4F78" w:rsidRDefault="002D4F78"/>
        </w:tc>
        <w:tc>
          <w:tcPr>
            <w:tcW w:w="2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AEE786" w14:textId="77777777" w:rsidR="002D4F78" w:rsidRDefault="002D4F78"/>
        </w:tc>
        <w:tc>
          <w:tcPr>
            <w:tcW w:w="30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F4CD89" w14:textId="77777777" w:rsidR="002D4F78" w:rsidRDefault="002D4F78"/>
        </w:tc>
      </w:tr>
      <w:tr w:rsidR="002D4F78" w14:paraId="27BD296B" w14:textId="77777777">
        <w:trPr>
          <w:trHeight w:hRule="exact" w:val="406"/>
        </w:trPr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E358CC" w14:textId="77777777" w:rsidR="002D4F78" w:rsidRDefault="00D6627F">
            <w:pPr>
              <w:pStyle w:val="TableParagraph"/>
              <w:spacing w:before="81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5:10-15:50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D242C1" w14:textId="77777777" w:rsidR="002D4F78" w:rsidRDefault="00D6627F">
            <w:pPr>
              <w:pStyle w:val="TableParagraph"/>
              <w:spacing w:before="91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57CC3E" w14:textId="77777777" w:rsidR="002D4F78" w:rsidRDefault="002D4F78"/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43301A" w14:textId="77777777" w:rsidR="002D4F78" w:rsidRDefault="002D4F78"/>
        </w:tc>
        <w:tc>
          <w:tcPr>
            <w:tcW w:w="2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993D86" w14:textId="77777777" w:rsidR="002D4F78" w:rsidRDefault="002D4F78"/>
        </w:tc>
        <w:tc>
          <w:tcPr>
            <w:tcW w:w="30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D9FC9E" w14:textId="77777777" w:rsidR="002D4F78" w:rsidRDefault="002D4F78"/>
        </w:tc>
      </w:tr>
      <w:tr w:rsidR="002D4F78" w14:paraId="230285A7" w14:textId="77777777">
        <w:trPr>
          <w:trHeight w:hRule="exact" w:val="408"/>
        </w:trPr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EAB68E" w14:textId="77777777" w:rsidR="002D4F78" w:rsidRDefault="00D6627F">
            <w:pPr>
              <w:pStyle w:val="TableParagraph"/>
              <w:spacing w:before="83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6:00-16:40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6A2068" w14:textId="77777777" w:rsidR="002D4F78" w:rsidRDefault="00D6627F">
            <w:pPr>
              <w:pStyle w:val="TableParagraph"/>
              <w:spacing w:before="94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69FFCF" w14:textId="77777777" w:rsidR="002D4F78" w:rsidRDefault="002D4F78"/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8793BA" w14:textId="77777777" w:rsidR="002D4F78" w:rsidRDefault="002D4F78"/>
        </w:tc>
        <w:tc>
          <w:tcPr>
            <w:tcW w:w="2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3AECC9" w14:textId="77777777" w:rsidR="002D4F78" w:rsidRDefault="002D4F78"/>
        </w:tc>
        <w:tc>
          <w:tcPr>
            <w:tcW w:w="30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9AA6ED" w14:textId="77777777" w:rsidR="002D4F78" w:rsidRDefault="002D4F78"/>
        </w:tc>
      </w:tr>
      <w:tr w:rsidR="002D4F78" w14:paraId="1FED2C64" w14:textId="77777777">
        <w:trPr>
          <w:trHeight w:hRule="exact" w:val="404"/>
        </w:trPr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CE09F2" w14:textId="77777777" w:rsidR="002D4F78" w:rsidRDefault="00D6627F">
            <w:pPr>
              <w:pStyle w:val="TableParagraph"/>
              <w:spacing w:before="84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6:50-17:30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605E2F" w14:textId="77777777" w:rsidR="002D4F78" w:rsidRDefault="002D4F78"/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09FFAC" w14:textId="77777777" w:rsidR="002D4F78" w:rsidRDefault="002D4F78"/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A25815" w14:textId="77777777" w:rsidR="002D4F78" w:rsidRDefault="002D4F78"/>
        </w:tc>
        <w:tc>
          <w:tcPr>
            <w:tcW w:w="2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19D501" w14:textId="77777777" w:rsidR="002D4F78" w:rsidRDefault="002D4F78"/>
        </w:tc>
        <w:tc>
          <w:tcPr>
            <w:tcW w:w="30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0D43C2" w14:textId="77777777" w:rsidR="002D4F78" w:rsidRDefault="002D4F78"/>
        </w:tc>
      </w:tr>
      <w:tr w:rsidR="002D4F78" w14:paraId="18EFFFA9" w14:textId="77777777">
        <w:trPr>
          <w:trHeight w:hRule="exact" w:val="410"/>
        </w:trPr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CCB3AB" w14:textId="77777777" w:rsidR="002D4F78" w:rsidRDefault="00D6627F">
            <w:pPr>
              <w:pStyle w:val="TableParagraph"/>
              <w:spacing w:before="83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7:40-18:20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15A1EF" w14:textId="77777777" w:rsidR="002D4F78" w:rsidRDefault="002D4F78"/>
        </w:tc>
        <w:tc>
          <w:tcPr>
            <w:tcW w:w="24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F1F623" w14:textId="77777777" w:rsidR="002D4F78" w:rsidRDefault="002D4F78"/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7C6BE9" w14:textId="77777777" w:rsidR="002D4F78" w:rsidRDefault="002D4F78"/>
        </w:tc>
        <w:tc>
          <w:tcPr>
            <w:tcW w:w="2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44C99F" w14:textId="77777777" w:rsidR="002D4F78" w:rsidRDefault="002D4F78"/>
        </w:tc>
        <w:tc>
          <w:tcPr>
            <w:tcW w:w="30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F7BBE4" w14:textId="77777777" w:rsidR="002D4F78" w:rsidRDefault="002D4F78"/>
        </w:tc>
      </w:tr>
    </w:tbl>
    <w:p w14:paraId="4A2FA42D" w14:textId="77777777" w:rsidR="002D4F78" w:rsidRDefault="002D4F78">
      <w:pPr>
        <w:sectPr w:rsidR="002D4F78">
          <w:pgSz w:w="16850" w:h="11920" w:orient="landscape"/>
          <w:pgMar w:top="1100" w:right="540" w:bottom="1120" w:left="820" w:header="0" w:footer="930" w:gutter="0"/>
          <w:cols w:space="720"/>
        </w:sectPr>
      </w:pPr>
    </w:p>
    <w:p w14:paraId="20BA2B84" w14:textId="77777777" w:rsidR="002D4F78" w:rsidRDefault="002D4F7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1242047" w14:textId="77777777" w:rsidR="002D4F78" w:rsidRDefault="00D6627F">
      <w:pPr>
        <w:pStyle w:val="GvdeMetni"/>
        <w:numPr>
          <w:ilvl w:val="0"/>
          <w:numId w:val="1"/>
        </w:numPr>
        <w:tabs>
          <w:tab w:val="left" w:pos="1867"/>
        </w:tabs>
        <w:spacing w:before="197"/>
        <w:ind w:left="1866" w:hanging="391"/>
        <w:jc w:val="left"/>
        <w:rPr>
          <w:b w:val="0"/>
          <w:bCs w:val="0"/>
        </w:rPr>
      </w:pPr>
      <w:r>
        <w:rPr>
          <w:color w:val="4F80BB"/>
          <w:spacing w:val="-1"/>
        </w:rPr>
        <w:t>DERS</w:t>
      </w:r>
      <w:r>
        <w:rPr>
          <w:color w:val="4F80BB"/>
          <w:spacing w:val="-26"/>
        </w:rPr>
        <w:t xml:space="preserve"> </w:t>
      </w:r>
      <w:r>
        <w:rPr>
          <w:color w:val="4F80BB"/>
          <w:spacing w:val="-1"/>
        </w:rPr>
        <w:t>KURULU</w:t>
      </w:r>
      <w:r>
        <w:rPr>
          <w:color w:val="4F80BB"/>
          <w:spacing w:val="-24"/>
        </w:rPr>
        <w:t xml:space="preserve"> </w:t>
      </w:r>
      <w:r>
        <w:rPr>
          <w:color w:val="4F80BB"/>
        </w:rPr>
        <w:t>(HASTALIKLARIN</w:t>
      </w:r>
      <w:r>
        <w:rPr>
          <w:color w:val="4F80BB"/>
          <w:spacing w:val="-25"/>
        </w:rPr>
        <w:t xml:space="preserve"> </w:t>
      </w:r>
      <w:r>
        <w:rPr>
          <w:color w:val="4F80BB"/>
        </w:rPr>
        <w:t>BİYOLOJİK</w:t>
      </w:r>
      <w:r>
        <w:rPr>
          <w:color w:val="4F80BB"/>
          <w:spacing w:val="-25"/>
        </w:rPr>
        <w:t xml:space="preserve"> </w:t>
      </w:r>
      <w:r>
        <w:rPr>
          <w:color w:val="4F80BB"/>
        </w:rPr>
        <w:t>TEMELLERİ)</w:t>
      </w:r>
    </w:p>
    <w:p w14:paraId="01F6F58D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7A36C6B6" w14:textId="77777777" w:rsidR="002D4F78" w:rsidRDefault="002D4F78">
      <w:pPr>
        <w:spacing w:before="10"/>
        <w:rPr>
          <w:rFonts w:ascii="Arial" w:eastAsia="Arial" w:hAnsi="Arial" w:cs="Arial"/>
          <w:b/>
          <w:bCs/>
          <w:sz w:val="27"/>
          <w:szCs w:val="27"/>
        </w:rPr>
      </w:pPr>
    </w:p>
    <w:tbl>
      <w:tblPr>
        <w:tblStyle w:val="TableNormal"/>
        <w:tblW w:w="0" w:type="auto"/>
        <w:tblInd w:w="2531" w:type="dxa"/>
        <w:tblLayout w:type="fixed"/>
        <w:tblLook w:val="01E0" w:firstRow="1" w:lastRow="1" w:firstColumn="1" w:lastColumn="1" w:noHBand="0" w:noVBand="0"/>
      </w:tblPr>
      <w:tblGrid>
        <w:gridCol w:w="2594"/>
        <w:gridCol w:w="4623"/>
      </w:tblGrid>
      <w:tr w:rsidR="002D4F78" w14:paraId="0692EFB7" w14:textId="77777777">
        <w:trPr>
          <w:trHeight w:hRule="exact" w:val="283"/>
        </w:trPr>
        <w:tc>
          <w:tcPr>
            <w:tcW w:w="25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721F92" w14:textId="77777777" w:rsidR="002D4F78" w:rsidRDefault="00D6627F">
            <w:pPr>
              <w:pStyle w:val="TableParagraph"/>
              <w:spacing w:line="254" w:lineRule="exact"/>
              <w:ind w:left="658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KURUL</w:t>
            </w:r>
            <w:r>
              <w:rPr>
                <w:rFonts w:ascii="Arial"/>
                <w:b/>
                <w:sz w:val="24"/>
              </w:rPr>
              <w:t xml:space="preserve"> </w:t>
            </w:r>
            <w:r>
              <w:rPr>
                <w:rFonts w:ascii="Arial"/>
                <w:b/>
                <w:spacing w:val="-1"/>
                <w:sz w:val="24"/>
              </w:rPr>
              <w:t>NO</w:t>
            </w:r>
          </w:p>
        </w:tc>
        <w:tc>
          <w:tcPr>
            <w:tcW w:w="4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31DA5E" w14:textId="77777777" w:rsidR="002D4F78" w:rsidRDefault="00D6627F">
            <w:pPr>
              <w:pStyle w:val="TableParagraph"/>
              <w:spacing w:line="254" w:lineRule="exact"/>
              <w:ind w:right="2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5</w:t>
            </w:r>
          </w:p>
        </w:tc>
      </w:tr>
      <w:tr w:rsidR="002D4F78" w14:paraId="47AB58A7" w14:textId="77777777">
        <w:trPr>
          <w:trHeight w:hRule="exact" w:val="562"/>
        </w:trPr>
        <w:tc>
          <w:tcPr>
            <w:tcW w:w="25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02EF5C" w14:textId="77777777" w:rsidR="002D4F78" w:rsidRDefault="00D6627F">
            <w:pPr>
              <w:pStyle w:val="TableParagraph"/>
              <w:spacing w:line="275" w:lineRule="exact"/>
              <w:ind w:left="63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KURUL</w:t>
            </w:r>
            <w:r>
              <w:rPr>
                <w:rFonts w:ascii="Arial"/>
                <w:b/>
                <w:spacing w:val="-3"/>
                <w:sz w:val="24"/>
              </w:rPr>
              <w:t xml:space="preserve"> </w:t>
            </w:r>
            <w:r>
              <w:rPr>
                <w:rFonts w:ascii="Arial"/>
                <w:b/>
                <w:spacing w:val="-1"/>
                <w:sz w:val="24"/>
              </w:rPr>
              <w:t>ADI</w:t>
            </w:r>
          </w:p>
        </w:tc>
        <w:tc>
          <w:tcPr>
            <w:tcW w:w="4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A578E2" w14:textId="77777777" w:rsidR="002D4F78" w:rsidRDefault="00D6627F">
            <w:pPr>
              <w:pStyle w:val="TableParagraph"/>
              <w:spacing w:line="275" w:lineRule="exact"/>
              <w:ind w:left="716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w w:val="85"/>
                <w:sz w:val="24"/>
              </w:rPr>
              <w:t xml:space="preserve">HASTALIKLARIN  </w:t>
            </w:r>
            <w:r>
              <w:rPr>
                <w:rFonts w:ascii="Arial" w:hAnsi="Arial"/>
                <w:spacing w:val="6"/>
                <w:w w:val="85"/>
                <w:sz w:val="24"/>
              </w:rPr>
              <w:t xml:space="preserve"> </w:t>
            </w:r>
            <w:r>
              <w:rPr>
                <w:rFonts w:ascii="Arial" w:hAnsi="Arial"/>
                <w:w w:val="85"/>
                <w:sz w:val="24"/>
              </w:rPr>
              <w:t>BİYOLOJİK</w:t>
            </w:r>
          </w:p>
          <w:p w14:paraId="241B557D" w14:textId="77777777" w:rsidR="002D4F78" w:rsidRDefault="00D6627F">
            <w:pPr>
              <w:pStyle w:val="TableParagraph"/>
              <w:spacing w:line="275" w:lineRule="exact"/>
              <w:ind w:right="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sz w:val="24"/>
              </w:rPr>
              <w:t>TEMELLERİ</w:t>
            </w:r>
          </w:p>
        </w:tc>
      </w:tr>
      <w:tr w:rsidR="002D4F78" w14:paraId="10E8CAC3" w14:textId="77777777">
        <w:trPr>
          <w:trHeight w:hRule="exact" w:val="286"/>
        </w:trPr>
        <w:tc>
          <w:tcPr>
            <w:tcW w:w="25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74DA02" w14:textId="77777777" w:rsidR="002D4F78" w:rsidRDefault="00D6627F">
            <w:pPr>
              <w:pStyle w:val="TableParagraph"/>
              <w:spacing w:line="256" w:lineRule="exact"/>
              <w:ind w:left="14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pacing w:val="-1"/>
                <w:sz w:val="24"/>
              </w:rPr>
              <w:t>BAŞLANGIÇ</w:t>
            </w:r>
            <w:r>
              <w:rPr>
                <w:rFonts w:ascii="Arial" w:hAnsi="Arial"/>
                <w:b/>
                <w:spacing w:val="-5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TARİHİ</w:t>
            </w:r>
          </w:p>
        </w:tc>
        <w:tc>
          <w:tcPr>
            <w:tcW w:w="4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DC4251" w14:textId="77777777" w:rsidR="002D4F78" w:rsidRDefault="00D6627F">
            <w:pPr>
              <w:pStyle w:val="TableParagraph"/>
              <w:spacing w:line="256" w:lineRule="exact"/>
              <w:ind w:right="5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w w:val="90"/>
                <w:sz w:val="24"/>
              </w:rPr>
              <w:t>10</w:t>
            </w:r>
            <w:r>
              <w:rPr>
                <w:rFonts w:ascii="Arial" w:hAnsi="Arial"/>
                <w:spacing w:val="-12"/>
                <w:w w:val="90"/>
                <w:sz w:val="24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24"/>
              </w:rPr>
              <w:t>NİSAN</w:t>
            </w:r>
            <w:r>
              <w:rPr>
                <w:rFonts w:ascii="Arial" w:hAnsi="Arial"/>
                <w:spacing w:val="-11"/>
                <w:w w:val="90"/>
                <w:sz w:val="24"/>
              </w:rPr>
              <w:t xml:space="preserve"> </w:t>
            </w:r>
            <w:r>
              <w:rPr>
                <w:rFonts w:ascii="Arial" w:hAnsi="Arial"/>
                <w:spacing w:val="1"/>
                <w:w w:val="90"/>
                <w:sz w:val="24"/>
              </w:rPr>
              <w:t>2023</w:t>
            </w:r>
          </w:p>
        </w:tc>
      </w:tr>
      <w:tr w:rsidR="002D4F78" w14:paraId="01E1177D" w14:textId="77777777">
        <w:trPr>
          <w:trHeight w:hRule="exact" w:val="286"/>
        </w:trPr>
        <w:tc>
          <w:tcPr>
            <w:tcW w:w="25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B74A32" w14:textId="77777777" w:rsidR="002D4F78" w:rsidRDefault="00D6627F">
            <w:pPr>
              <w:pStyle w:val="TableParagraph"/>
              <w:spacing w:line="256" w:lineRule="exact"/>
              <w:ind w:left="55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b/>
                <w:sz w:val="24"/>
              </w:rPr>
              <w:t>BİTİŞ</w:t>
            </w:r>
            <w:r>
              <w:rPr>
                <w:rFonts w:ascii="Arial" w:hAnsi="Arial"/>
                <w:b/>
                <w:spacing w:val="-8"/>
                <w:sz w:val="24"/>
              </w:rPr>
              <w:t xml:space="preserve"> </w:t>
            </w:r>
            <w:r>
              <w:rPr>
                <w:rFonts w:ascii="Arial" w:hAnsi="Arial"/>
                <w:b/>
                <w:sz w:val="24"/>
              </w:rPr>
              <w:t>TARİHİ</w:t>
            </w:r>
          </w:p>
        </w:tc>
        <w:tc>
          <w:tcPr>
            <w:tcW w:w="4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A63237" w14:textId="77777777" w:rsidR="002D4F78" w:rsidRDefault="00D6627F">
            <w:pPr>
              <w:pStyle w:val="TableParagraph"/>
              <w:spacing w:line="256" w:lineRule="exact"/>
              <w:ind w:left="146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18</w:t>
            </w:r>
            <w:r>
              <w:rPr>
                <w:rFonts w:ascii="Arial"/>
                <w:spacing w:val="-5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MAYIS</w:t>
            </w:r>
            <w:r>
              <w:rPr>
                <w:rFonts w:ascii="Arial"/>
                <w:spacing w:val="-3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2023</w:t>
            </w:r>
          </w:p>
        </w:tc>
      </w:tr>
      <w:tr w:rsidR="002D4F78" w14:paraId="2BA8A925" w14:textId="77777777">
        <w:trPr>
          <w:trHeight w:hRule="exact" w:val="288"/>
        </w:trPr>
        <w:tc>
          <w:tcPr>
            <w:tcW w:w="25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4ED008" w14:textId="77777777" w:rsidR="002D4F78" w:rsidRDefault="00D6627F">
            <w:pPr>
              <w:pStyle w:val="TableParagraph"/>
              <w:spacing w:line="256" w:lineRule="exact"/>
              <w:ind w:left="457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pacing w:val="-1"/>
                <w:sz w:val="24"/>
              </w:rPr>
              <w:t>HAFTA</w:t>
            </w:r>
            <w:r>
              <w:rPr>
                <w:rFonts w:ascii="Arial"/>
                <w:b/>
                <w:spacing w:val="-12"/>
                <w:sz w:val="24"/>
              </w:rPr>
              <w:t xml:space="preserve"> </w:t>
            </w:r>
            <w:r>
              <w:rPr>
                <w:rFonts w:ascii="Arial"/>
                <w:b/>
                <w:spacing w:val="-1"/>
                <w:sz w:val="24"/>
              </w:rPr>
              <w:t>SAYISI</w:t>
            </w:r>
          </w:p>
        </w:tc>
        <w:tc>
          <w:tcPr>
            <w:tcW w:w="462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8F9088" w14:textId="77777777" w:rsidR="002D4F78" w:rsidRDefault="00D6627F">
            <w:pPr>
              <w:pStyle w:val="TableParagraph"/>
              <w:spacing w:line="256" w:lineRule="exact"/>
              <w:ind w:right="2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6</w:t>
            </w:r>
          </w:p>
        </w:tc>
      </w:tr>
    </w:tbl>
    <w:p w14:paraId="006DAE1D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0ABD2E75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16AC0085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5F9CAE44" w14:textId="77777777" w:rsidR="002D4F78" w:rsidRDefault="002D4F78">
      <w:pPr>
        <w:spacing w:before="9"/>
        <w:rPr>
          <w:rFonts w:ascii="Arial" w:eastAsia="Arial" w:hAnsi="Arial" w:cs="Arial"/>
          <w:b/>
          <w:bCs/>
          <w:sz w:val="15"/>
          <w:szCs w:val="15"/>
        </w:rPr>
      </w:pPr>
    </w:p>
    <w:tbl>
      <w:tblPr>
        <w:tblStyle w:val="TableNormal"/>
        <w:tblW w:w="0" w:type="auto"/>
        <w:tblInd w:w="2435" w:type="dxa"/>
        <w:tblLayout w:type="fixed"/>
        <w:tblLook w:val="01E0" w:firstRow="1" w:lastRow="1" w:firstColumn="1" w:lastColumn="1" w:noHBand="0" w:noVBand="0"/>
      </w:tblPr>
      <w:tblGrid>
        <w:gridCol w:w="2791"/>
        <w:gridCol w:w="4616"/>
      </w:tblGrid>
      <w:tr w:rsidR="002D4F78" w14:paraId="56179643" w14:textId="77777777">
        <w:trPr>
          <w:trHeight w:hRule="exact" w:val="286"/>
        </w:trPr>
        <w:tc>
          <w:tcPr>
            <w:tcW w:w="2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D654E3" w14:textId="77777777" w:rsidR="002D4F78" w:rsidRDefault="00D6627F">
            <w:pPr>
              <w:pStyle w:val="TableParagraph"/>
              <w:spacing w:line="257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Dekan</w:t>
            </w:r>
          </w:p>
        </w:tc>
        <w:tc>
          <w:tcPr>
            <w:tcW w:w="46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835317" w14:textId="77777777" w:rsidR="002D4F78" w:rsidRDefault="00D6627F">
            <w:pPr>
              <w:pStyle w:val="TableParagraph"/>
              <w:spacing w:line="257" w:lineRule="exact"/>
              <w:ind w:left="10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Prof.</w:t>
            </w:r>
            <w:r>
              <w:rPr>
                <w:rFonts w:ascii="Times New Roman"/>
                <w:spacing w:val="-4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Dr.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Mehmet</w:t>
            </w:r>
            <w:r>
              <w:rPr>
                <w:rFonts w:ascii="Times New Roman"/>
                <w:spacing w:val="-4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Melih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SUNAY</w:t>
            </w:r>
          </w:p>
        </w:tc>
      </w:tr>
      <w:tr w:rsidR="002D4F78" w14:paraId="2968816A" w14:textId="77777777">
        <w:trPr>
          <w:trHeight w:hRule="exact" w:val="562"/>
        </w:trPr>
        <w:tc>
          <w:tcPr>
            <w:tcW w:w="2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EC5A62" w14:textId="77777777" w:rsidR="002D4F78" w:rsidRDefault="00D6627F">
            <w:pPr>
              <w:pStyle w:val="TableParagraph"/>
              <w:spacing w:before="135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pacing w:val="-1"/>
                <w:sz w:val="24"/>
              </w:rPr>
              <w:t>Dekan</w:t>
            </w:r>
            <w:r>
              <w:rPr>
                <w:rFonts w:ascii="Times New Roman" w:hAnsi="Times New Roman"/>
                <w:b/>
                <w:spacing w:val="-4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4"/>
              </w:rPr>
              <w:t>Yardımcıları</w:t>
            </w:r>
          </w:p>
        </w:tc>
        <w:tc>
          <w:tcPr>
            <w:tcW w:w="46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545DD5" w14:textId="77777777" w:rsidR="002D4F78" w:rsidRDefault="00D6627F">
            <w:pPr>
              <w:pStyle w:val="TableParagraph"/>
              <w:spacing w:line="272" w:lineRule="exact"/>
              <w:ind w:left="10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</w:rPr>
              <w:t>Dr.Öğr.</w:t>
            </w:r>
            <w:r>
              <w:rPr>
                <w:rFonts w:ascii="Times New Roman" w:hAnsi="Times New Roman"/>
                <w:sz w:val="24"/>
              </w:rPr>
              <w:t xml:space="preserve"> Ü.</w:t>
            </w:r>
            <w:r>
              <w:rPr>
                <w:rFonts w:ascii="Times New Roman" w:hAnsi="Times New Roman"/>
                <w:spacing w:val="1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Ferhat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BOZDUMAN</w:t>
            </w:r>
          </w:p>
          <w:p w14:paraId="16A0945D" w14:textId="77777777" w:rsidR="002D4F78" w:rsidRDefault="00D6627F">
            <w:pPr>
              <w:pStyle w:val="TableParagraph"/>
              <w:ind w:left="10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</w:rPr>
              <w:t>Dr.</w:t>
            </w:r>
            <w:r>
              <w:rPr>
                <w:rFonts w:ascii="Times New Roman" w:hAnsi="Times New Roman"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Öğr.</w:t>
            </w:r>
            <w:r>
              <w:rPr>
                <w:rFonts w:ascii="Times New Roman" w:hAnsi="Times New Roman"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Ü.</w:t>
            </w:r>
            <w:r>
              <w:rPr>
                <w:rFonts w:ascii="Times New Roman" w:hAnsi="Times New Roman"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Nesibe</w:t>
            </w:r>
            <w:r>
              <w:rPr>
                <w:rFonts w:ascii="Times New Roman" w:hAnsi="Times New Roman"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YILMAZ</w:t>
            </w:r>
          </w:p>
        </w:tc>
      </w:tr>
      <w:tr w:rsidR="002D4F78" w14:paraId="7525EEAC" w14:textId="77777777">
        <w:trPr>
          <w:trHeight w:hRule="exact" w:val="286"/>
        </w:trPr>
        <w:tc>
          <w:tcPr>
            <w:tcW w:w="2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3979E1" w14:textId="77777777" w:rsidR="002D4F78" w:rsidRDefault="00D6627F">
            <w:pPr>
              <w:pStyle w:val="TableParagraph"/>
              <w:spacing w:line="257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</w:rPr>
              <w:t>Başkoordinatör</w:t>
            </w:r>
          </w:p>
        </w:tc>
        <w:tc>
          <w:tcPr>
            <w:tcW w:w="46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057353" w14:textId="77777777" w:rsidR="002D4F78" w:rsidRDefault="00D6627F">
            <w:pPr>
              <w:pStyle w:val="TableParagraph"/>
              <w:spacing w:line="257" w:lineRule="exact"/>
              <w:ind w:left="10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</w:rPr>
              <w:t>Prof.</w:t>
            </w:r>
            <w:r>
              <w:rPr>
                <w:rFonts w:ascii="Times New Roman" w:hAnsi="Times New Roman"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Dr.</w:t>
            </w:r>
            <w:r>
              <w:rPr>
                <w:rFonts w:ascii="Times New Roman" w:hAnsi="Times New Roman"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Hakkı</w:t>
            </w:r>
            <w:r>
              <w:rPr>
                <w:rFonts w:ascii="Times New Roman" w:hAnsi="Times New Roman"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>ÖZOK</w:t>
            </w:r>
          </w:p>
        </w:tc>
      </w:tr>
      <w:tr w:rsidR="002D4F78" w14:paraId="600483B1" w14:textId="77777777">
        <w:trPr>
          <w:trHeight w:hRule="exact" w:val="286"/>
        </w:trPr>
        <w:tc>
          <w:tcPr>
            <w:tcW w:w="2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422D2D" w14:textId="77777777" w:rsidR="002D4F78" w:rsidRDefault="00D6627F">
            <w:pPr>
              <w:pStyle w:val="TableParagraph"/>
              <w:spacing w:line="257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</w:rPr>
              <w:t>Dönem</w:t>
            </w:r>
            <w:r>
              <w:rPr>
                <w:rFonts w:ascii="Times New Roman" w:hAnsi="Times New Roman"/>
                <w:b/>
                <w:spacing w:val="-2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4"/>
              </w:rPr>
              <w:t>Koordinatörü</w:t>
            </w:r>
          </w:p>
        </w:tc>
        <w:tc>
          <w:tcPr>
            <w:tcW w:w="46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CBF861" w14:textId="77777777" w:rsidR="002D4F78" w:rsidRDefault="00D6627F">
            <w:pPr>
              <w:pStyle w:val="TableParagraph"/>
              <w:spacing w:line="257" w:lineRule="exact"/>
              <w:ind w:left="10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</w:rPr>
              <w:t>Dr.</w:t>
            </w:r>
            <w:r>
              <w:rPr>
                <w:rFonts w:ascii="Times New Roman" w:hAnsi="Times New Roman"/>
                <w:spacing w:val="-4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Öğr.</w:t>
            </w:r>
            <w:r>
              <w:rPr>
                <w:rFonts w:ascii="Times New Roman" w:hAnsi="Times New Roman"/>
                <w:spacing w:val="-4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Üyesi</w:t>
            </w:r>
            <w:r>
              <w:rPr>
                <w:rFonts w:ascii="Times New Roman" w:hAnsi="Times New Roman"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Mehmet DEMİR</w:t>
            </w:r>
          </w:p>
        </w:tc>
      </w:tr>
      <w:tr w:rsidR="002D4F78" w14:paraId="132F4A50" w14:textId="77777777">
        <w:trPr>
          <w:trHeight w:hRule="exact" w:val="288"/>
        </w:trPr>
        <w:tc>
          <w:tcPr>
            <w:tcW w:w="27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3D1111" w14:textId="77777777" w:rsidR="002D4F78" w:rsidRDefault="00D6627F">
            <w:pPr>
              <w:pStyle w:val="TableParagraph"/>
              <w:spacing w:line="260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pacing w:val="-1"/>
                <w:sz w:val="24"/>
              </w:rPr>
              <w:t>Ders</w:t>
            </w:r>
            <w:r>
              <w:rPr>
                <w:rFonts w:ascii="Times New Roman" w:hAnsi="Times New Roman"/>
                <w:b/>
                <w:spacing w:val="-4"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</w:rPr>
              <w:t xml:space="preserve">Kurulu </w:t>
            </w:r>
            <w:r>
              <w:rPr>
                <w:rFonts w:ascii="Times New Roman" w:hAnsi="Times New Roman"/>
                <w:b/>
                <w:spacing w:val="-1"/>
                <w:sz w:val="24"/>
              </w:rPr>
              <w:t>Başkanı</w:t>
            </w:r>
          </w:p>
        </w:tc>
        <w:tc>
          <w:tcPr>
            <w:tcW w:w="46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C48501" w14:textId="77777777" w:rsidR="002D4F78" w:rsidRDefault="00D6627F">
            <w:pPr>
              <w:pStyle w:val="TableParagraph"/>
              <w:spacing w:line="260" w:lineRule="exact"/>
              <w:ind w:left="10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</w:rPr>
              <w:t>Dr.</w:t>
            </w:r>
            <w:r>
              <w:rPr>
                <w:rFonts w:ascii="Times New Roman" w:hAnsi="Times New Roman"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Öğr.</w:t>
            </w:r>
            <w:r>
              <w:rPr>
                <w:rFonts w:ascii="Times New Roman" w:hAnsi="Times New Roman"/>
                <w:spacing w:val="-4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>Üyesi</w:t>
            </w:r>
            <w:r>
              <w:rPr>
                <w:rFonts w:ascii="Times New Roman" w:hAnsi="Times New Roman"/>
                <w:spacing w:val="-1"/>
                <w:sz w:val="24"/>
              </w:rPr>
              <w:t xml:space="preserve"> Serap</w:t>
            </w:r>
            <w:r>
              <w:rPr>
                <w:rFonts w:ascii="Times New Roman" w:hAnsi="Times New Roman"/>
                <w:spacing w:val="-3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>ARSLAN</w:t>
            </w:r>
          </w:p>
        </w:tc>
      </w:tr>
    </w:tbl>
    <w:p w14:paraId="18429577" w14:textId="77777777" w:rsidR="002D4F78" w:rsidRDefault="002D4F78">
      <w:pPr>
        <w:rPr>
          <w:rFonts w:ascii="Arial" w:eastAsia="Arial" w:hAnsi="Arial" w:cs="Arial"/>
          <w:b/>
          <w:bCs/>
          <w:sz w:val="20"/>
          <w:szCs w:val="20"/>
        </w:rPr>
      </w:pPr>
    </w:p>
    <w:p w14:paraId="4D6CA4C3" w14:textId="77777777" w:rsidR="002D4F78" w:rsidRDefault="002D4F78">
      <w:pPr>
        <w:spacing w:before="8"/>
        <w:rPr>
          <w:rFonts w:ascii="Arial" w:eastAsia="Arial" w:hAnsi="Arial" w:cs="Arial"/>
          <w:b/>
          <w:bCs/>
          <w:sz w:val="19"/>
          <w:szCs w:val="19"/>
        </w:rPr>
      </w:pPr>
    </w:p>
    <w:tbl>
      <w:tblPr>
        <w:tblStyle w:val="TableNormal"/>
        <w:tblW w:w="0" w:type="auto"/>
        <w:tblInd w:w="2435" w:type="dxa"/>
        <w:tblLayout w:type="fixed"/>
        <w:tblLook w:val="01E0" w:firstRow="1" w:lastRow="1" w:firstColumn="1" w:lastColumn="1" w:noHBand="0" w:noVBand="0"/>
      </w:tblPr>
      <w:tblGrid>
        <w:gridCol w:w="2318"/>
        <w:gridCol w:w="1121"/>
        <w:gridCol w:w="938"/>
        <w:gridCol w:w="888"/>
        <w:gridCol w:w="1225"/>
        <w:gridCol w:w="917"/>
      </w:tblGrid>
      <w:tr w:rsidR="002D4F78" w14:paraId="39AE5F68" w14:textId="77777777">
        <w:trPr>
          <w:trHeight w:hRule="exact" w:val="425"/>
        </w:trPr>
        <w:tc>
          <w:tcPr>
            <w:tcW w:w="23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C000"/>
          </w:tcPr>
          <w:p w14:paraId="5BF99EF6" w14:textId="77777777" w:rsidR="002D4F78" w:rsidRDefault="00D6627F">
            <w:pPr>
              <w:pStyle w:val="TableParagraph"/>
              <w:spacing w:line="274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pacing w:val="-1"/>
                <w:sz w:val="24"/>
              </w:rPr>
              <w:t>DİSİPLİN/BÖLÜM</w:t>
            </w:r>
          </w:p>
        </w:tc>
        <w:tc>
          <w:tcPr>
            <w:tcW w:w="1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C000"/>
          </w:tcPr>
          <w:p w14:paraId="12542035" w14:textId="77777777" w:rsidR="002D4F78" w:rsidRDefault="00D6627F">
            <w:pPr>
              <w:pStyle w:val="TableParagraph"/>
              <w:spacing w:line="274" w:lineRule="exact"/>
              <w:ind w:left="10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Kodu</w:t>
            </w:r>
          </w:p>
        </w:tc>
        <w:tc>
          <w:tcPr>
            <w:tcW w:w="9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C000"/>
          </w:tcPr>
          <w:p w14:paraId="406446C1" w14:textId="77777777" w:rsidR="002D4F78" w:rsidRDefault="00D6627F">
            <w:pPr>
              <w:pStyle w:val="TableParagraph"/>
              <w:spacing w:line="274" w:lineRule="exact"/>
              <w:ind w:left="14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Teorik</w:t>
            </w:r>
          </w:p>
        </w:tc>
        <w:tc>
          <w:tcPr>
            <w:tcW w:w="8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C000"/>
          </w:tcPr>
          <w:p w14:paraId="61FB281D" w14:textId="77777777" w:rsidR="002D4F78" w:rsidRDefault="00D6627F">
            <w:pPr>
              <w:pStyle w:val="TableParagraph"/>
              <w:spacing w:line="274" w:lineRule="exact"/>
              <w:ind w:left="15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Pratik</w:t>
            </w:r>
          </w:p>
        </w:tc>
        <w:tc>
          <w:tcPr>
            <w:tcW w:w="12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C000"/>
          </w:tcPr>
          <w:p w14:paraId="7B3EBDBE" w14:textId="77777777" w:rsidR="002D4F78" w:rsidRDefault="00D6627F">
            <w:pPr>
              <w:pStyle w:val="TableParagraph"/>
              <w:spacing w:line="274" w:lineRule="exact"/>
              <w:ind w:left="11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TOPLAM</w:t>
            </w:r>
          </w:p>
        </w:tc>
        <w:tc>
          <w:tcPr>
            <w:tcW w:w="9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C000"/>
          </w:tcPr>
          <w:p w14:paraId="310220BA" w14:textId="77777777" w:rsidR="002D4F78" w:rsidRDefault="00D6627F">
            <w:pPr>
              <w:pStyle w:val="TableParagraph"/>
              <w:spacing w:line="274" w:lineRule="exact"/>
              <w:ind w:left="1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AKTS</w:t>
            </w:r>
          </w:p>
        </w:tc>
      </w:tr>
      <w:tr w:rsidR="002D4F78" w14:paraId="63DBCB3C" w14:textId="77777777">
        <w:trPr>
          <w:trHeight w:hRule="exact" w:val="283"/>
        </w:trPr>
        <w:tc>
          <w:tcPr>
            <w:tcW w:w="23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8ED878" w14:textId="77777777" w:rsidR="002D4F78" w:rsidRDefault="002D4F78"/>
        </w:tc>
        <w:tc>
          <w:tcPr>
            <w:tcW w:w="1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135C92" w14:textId="77777777" w:rsidR="002D4F78" w:rsidRDefault="002D4F78"/>
        </w:tc>
        <w:tc>
          <w:tcPr>
            <w:tcW w:w="9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D312F2" w14:textId="77777777" w:rsidR="002D4F78" w:rsidRDefault="002D4F78"/>
        </w:tc>
        <w:tc>
          <w:tcPr>
            <w:tcW w:w="8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8AB9D0" w14:textId="77777777" w:rsidR="002D4F78" w:rsidRDefault="002D4F78"/>
        </w:tc>
        <w:tc>
          <w:tcPr>
            <w:tcW w:w="12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07299E" w14:textId="77777777" w:rsidR="002D4F78" w:rsidRDefault="002D4F78"/>
        </w:tc>
        <w:tc>
          <w:tcPr>
            <w:tcW w:w="9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D47010" w14:textId="77777777" w:rsidR="002D4F78" w:rsidRDefault="002D4F78"/>
        </w:tc>
      </w:tr>
      <w:tr w:rsidR="002D4F78" w14:paraId="71342498" w14:textId="77777777">
        <w:trPr>
          <w:trHeight w:hRule="exact" w:val="286"/>
        </w:trPr>
        <w:tc>
          <w:tcPr>
            <w:tcW w:w="23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10AA32" w14:textId="77777777" w:rsidR="002D4F78" w:rsidRDefault="00D6627F">
            <w:pPr>
              <w:pStyle w:val="TableParagraph"/>
              <w:spacing w:line="257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T.Mikrobiyoloji</w:t>
            </w:r>
          </w:p>
        </w:tc>
        <w:tc>
          <w:tcPr>
            <w:tcW w:w="1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5DFB22" w14:textId="77777777" w:rsidR="002D4F78" w:rsidRDefault="00D6627F">
            <w:pPr>
              <w:pStyle w:val="TableParagraph"/>
              <w:spacing w:line="257" w:lineRule="exact"/>
              <w:ind w:left="10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MKR250</w:t>
            </w:r>
          </w:p>
        </w:tc>
        <w:tc>
          <w:tcPr>
            <w:tcW w:w="9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781F52" w14:textId="77777777" w:rsidR="002D4F78" w:rsidRDefault="00D6627F">
            <w:pPr>
              <w:pStyle w:val="TableParagraph"/>
              <w:spacing w:line="257" w:lineRule="exact"/>
              <w:ind w:left="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26</w:t>
            </w:r>
          </w:p>
        </w:tc>
        <w:tc>
          <w:tcPr>
            <w:tcW w:w="8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5660B5" w14:textId="77777777" w:rsidR="002D4F78" w:rsidRDefault="00D6627F">
            <w:pPr>
              <w:pStyle w:val="TableParagraph"/>
              <w:spacing w:line="257" w:lineRule="exact"/>
              <w:ind w:left="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4</w:t>
            </w:r>
          </w:p>
        </w:tc>
        <w:tc>
          <w:tcPr>
            <w:tcW w:w="12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C8EA61" w14:textId="77777777" w:rsidR="002D4F78" w:rsidRDefault="00D6627F">
            <w:pPr>
              <w:pStyle w:val="TableParagraph"/>
              <w:spacing w:line="257" w:lineRule="exact"/>
              <w:ind w:left="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30</w:t>
            </w:r>
          </w:p>
        </w:tc>
        <w:tc>
          <w:tcPr>
            <w:tcW w:w="9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D450FF" w14:textId="77777777" w:rsidR="002D4F78" w:rsidRDefault="002D4F78"/>
        </w:tc>
      </w:tr>
      <w:tr w:rsidR="002D4F78" w14:paraId="1C5924F0" w14:textId="77777777">
        <w:trPr>
          <w:trHeight w:hRule="exact" w:val="288"/>
        </w:trPr>
        <w:tc>
          <w:tcPr>
            <w:tcW w:w="23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6CD2E0" w14:textId="77777777" w:rsidR="002D4F78" w:rsidRDefault="00D6627F">
            <w:pPr>
              <w:pStyle w:val="TableParagraph"/>
              <w:spacing w:line="260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Tıbbi</w:t>
            </w:r>
            <w:r>
              <w:rPr>
                <w:rFonts w:ascii="Times New Roman" w:hAnsi="Times New Roman"/>
                <w:spacing w:val="-6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Genetik</w:t>
            </w:r>
          </w:p>
        </w:tc>
        <w:tc>
          <w:tcPr>
            <w:tcW w:w="1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E2DEBA" w14:textId="77777777" w:rsidR="002D4F78" w:rsidRDefault="00D6627F">
            <w:pPr>
              <w:pStyle w:val="TableParagraph"/>
              <w:spacing w:line="260" w:lineRule="exact"/>
              <w:ind w:left="13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GNT250</w:t>
            </w:r>
          </w:p>
        </w:tc>
        <w:tc>
          <w:tcPr>
            <w:tcW w:w="9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874914" w14:textId="77777777" w:rsidR="002D4F78" w:rsidRDefault="00D6627F">
            <w:pPr>
              <w:pStyle w:val="TableParagraph"/>
              <w:spacing w:line="260" w:lineRule="exact"/>
              <w:ind w:left="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10</w:t>
            </w:r>
          </w:p>
        </w:tc>
        <w:tc>
          <w:tcPr>
            <w:tcW w:w="8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0B775C" w14:textId="77777777" w:rsidR="002D4F78" w:rsidRDefault="00D6627F">
            <w:pPr>
              <w:pStyle w:val="TableParagraph"/>
              <w:spacing w:line="260" w:lineRule="exact"/>
              <w:ind w:lef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-</w:t>
            </w:r>
          </w:p>
        </w:tc>
        <w:tc>
          <w:tcPr>
            <w:tcW w:w="12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EECEF9" w14:textId="77777777" w:rsidR="002D4F78" w:rsidRDefault="00D6627F">
            <w:pPr>
              <w:pStyle w:val="TableParagraph"/>
              <w:spacing w:line="260" w:lineRule="exact"/>
              <w:ind w:left="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10</w:t>
            </w:r>
          </w:p>
        </w:tc>
        <w:tc>
          <w:tcPr>
            <w:tcW w:w="9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871C65" w14:textId="77777777" w:rsidR="002D4F78" w:rsidRDefault="002D4F78"/>
        </w:tc>
      </w:tr>
      <w:tr w:rsidR="002D4F78" w14:paraId="29D7CBFF" w14:textId="77777777">
        <w:trPr>
          <w:trHeight w:hRule="exact" w:val="286"/>
        </w:trPr>
        <w:tc>
          <w:tcPr>
            <w:tcW w:w="23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EAC14A" w14:textId="77777777" w:rsidR="002D4F78" w:rsidRDefault="00D6627F">
            <w:pPr>
              <w:pStyle w:val="TableParagraph"/>
              <w:spacing w:line="257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Tıbbi Biyokimya</w:t>
            </w:r>
          </w:p>
        </w:tc>
        <w:tc>
          <w:tcPr>
            <w:tcW w:w="1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05ECE8" w14:textId="77777777" w:rsidR="002D4F78" w:rsidRDefault="00D6627F">
            <w:pPr>
              <w:pStyle w:val="TableParagraph"/>
              <w:spacing w:line="257" w:lineRule="exact"/>
              <w:ind w:left="12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BYK250</w:t>
            </w:r>
          </w:p>
        </w:tc>
        <w:tc>
          <w:tcPr>
            <w:tcW w:w="9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5E3C86" w14:textId="77777777" w:rsidR="002D4F78" w:rsidRDefault="00D6627F">
            <w:pPr>
              <w:pStyle w:val="TableParagraph"/>
              <w:spacing w:line="257" w:lineRule="exact"/>
              <w:ind w:left="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7</w:t>
            </w:r>
          </w:p>
        </w:tc>
        <w:tc>
          <w:tcPr>
            <w:tcW w:w="8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44BC04" w14:textId="77777777" w:rsidR="002D4F78" w:rsidRDefault="00D6627F">
            <w:pPr>
              <w:pStyle w:val="TableParagraph"/>
              <w:spacing w:line="257" w:lineRule="exact"/>
              <w:ind w:lef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-</w:t>
            </w:r>
          </w:p>
        </w:tc>
        <w:tc>
          <w:tcPr>
            <w:tcW w:w="12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EDCF68" w14:textId="77777777" w:rsidR="002D4F78" w:rsidRDefault="00D6627F">
            <w:pPr>
              <w:pStyle w:val="TableParagraph"/>
              <w:spacing w:line="257" w:lineRule="exact"/>
              <w:ind w:left="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7</w:t>
            </w:r>
          </w:p>
        </w:tc>
        <w:tc>
          <w:tcPr>
            <w:tcW w:w="9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3A7643" w14:textId="77777777" w:rsidR="002D4F78" w:rsidRDefault="002D4F78"/>
        </w:tc>
      </w:tr>
      <w:tr w:rsidR="002D4F78" w14:paraId="3B94CA1B" w14:textId="77777777">
        <w:trPr>
          <w:trHeight w:hRule="exact" w:val="286"/>
        </w:trPr>
        <w:tc>
          <w:tcPr>
            <w:tcW w:w="23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B9BF71" w14:textId="77777777" w:rsidR="002D4F78" w:rsidRDefault="00D6627F">
            <w:pPr>
              <w:pStyle w:val="TableParagraph"/>
              <w:spacing w:line="257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</w:rPr>
              <w:t>Tıbbi</w:t>
            </w:r>
            <w:r>
              <w:rPr>
                <w:rFonts w:ascii="Times New Roman" w:hAnsi="Times New Roman"/>
                <w:spacing w:val="-13"/>
                <w:sz w:val="24"/>
              </w:rPr>
              <w:t xml:space="preserve"> </w:t>
            </w:r>
            <w:r>
              <w:rPr>
                <w:rFonts w:ascii="Times New Roman" w:hAnsi="Times New Roman"/>
                <w:spacing w:val="-1"/>
                <w:sz w:val="24"/>
              </w:rPr>
              <w:t>Farmakoloji</w:t>
            </w:r>
          </w:p>
        </w:tc>
        <w:tc>
          <w:tcPr>
            <w:tcW w:w="1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F228AB" w14:textId="77777777" w:rsidR="002D4F78" w:rsidRDefault="00D6627F">
            <w:pPr>
              <w:pStyle w:val="TableParagraph"/>
              <w:spacing w:line="257" w:lineRule="exact"/>
              <w:ind w:left="12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FRM250</w:t>
            </w:r>
          </w:p>
        </w:tc>
        <w:tc>
          <w:tcPr>
            <w:tcW w:w="9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0F0110" w14:textId="77777777" w:rsidR="002D4F78" w:rsidRDefault="00D6627F">
            <w:pPr>
              <w:pStyle w:val="TableParagraph"/>
              <w:spacing w:line="257" w:lineRule="exact"/>
              <w:ind w:left="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22</w:t>
            </w:r>
          </w:p>
        </w:tc>
        <w:tc>
          <w:tcPr>
            <w:tcW w:w="8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A88D98" w14:textId="77777777" w:rsidR="002D4F78" w:rsidRDefault="00D6627F">
            <w:pPr>
              <w:pStyle w:val="TableParagraph"/>
              <w:spacing w:line="257" w:lineRule="exact"/>
              <w:ind w:lef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-</w:t>
            </w:r>
          </w:p>
        </w:tc>
        <w:tc>
          <w:tcPr>
            <w:tcW w:w="12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4CBE56" w14:textId="77777777" w:rsidR="002D4F78" w:rsidRDefault="00D6627F">
            <w:pPr>
              <w:pStyle w:val="TableParagraph"/>
              <w:spacing w:line="257" w:lineRule="exact"/>
              <w:ind w:left="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22</w:t>
            </w:r>
          </w:p>
        </w:tc>
        <w:tc>
          <w:tcPr>
            <w:tcW w:w="9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2EB2F9" w14:textId="77777777" w:rsidR="002D4F78" w:rsidRDefault="002D4F78"/>
        </w:tc>
      </w:tr>
      <w:tr w:rsidR="002D4F78" w14:paraId="1C5AEDEB" w14:textId="77777777">
        <w:trPr>
          <w:trHeight w:hRule="exact" w:val="286"/>
        </w:trPr>
        <w:tc>
          <w:tcPr>
            <w:tcW w:w="23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1A4ADE" w14:textId="77777777" w:rsidR="002D4F78" w:rsidRDefault="00D6627F">
            <w:pPr>
              <w:pStyle w:val="TableParagraph"/>
              <w:spacing w:line="257" w:lineRule="exact"/>
              <w:ind w:left="10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TOPLAM</w:t>
            </w:r>
          </w:p>
        </w:tc>
        <w:tc>
          <w:tcPr>
            <w:tcW w:w="11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B7176A" w14:textId="77777777" w:rsidR="002D4F78" w:rsidRDefault="002D4F78"/>
        </w:tc>
        <w:tc>
          <w:tcPr>
            <w:tcW w:w="9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0A2583" w14:textId="77777777" w:rsidR="002D4F78" w:rsidRDefault="00D6627F">
            <w:pPr>
              <w:pStyle w:val="TableParagraph"/>
              <w:spacing w:line="257" w:lineRule="exact"/>
              <w:ind w:left="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65</w:t>
            </w:r>
          </w:p>
        </w:tc>
        <w:tc>
          <w:tcPr>
            <w:tcW w:w="8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4DCA8F" w14:textId="77777777" w:rsidR="002D4F78" w:rsidRDefault="00D6627F">
            <w:pPr>
              <w:pStyle w:val="TableParagraph"/>
              <w:spacing w:line="257" w:lineRule="exact"/>
              <w:ind w:left="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4</w:t>
            </w:r>
          </w:p>
        </w:tc>
        <w:tc>
          <w:tcPr>
            <w:tcW w:w="12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60C416" w14:textId="77777777" w:rsidR="002D4F78" w:rsidRDefault="00D6627F">
            <w:pPr>
              <w:pStyle w:val="TableParagraph"/>
              <w:spacing w:line="257" w:lineRule="exact"/>
              <w:ind w:left="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69</w:t>
            </w:r>
          </w:p>
        </w:tc>
        <w:tc>
          <w:tcPr>
            <w:tcW w:w="9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4F6ECF" w14:textId="77777777" w:rsidR="002D4F78" w:rsidRDefault="002D4F78"/>
        </w:tc>
      </w:tr>
    </w:tbl>
    <w:p w14:paraId="6766075E" w14:textId="77777777" w:rsidR="002D4F78" w:rsidRDefault="002D4F78">
      <w:pPr>
        <w:sectPr w:rsidR="002D4F78">
          <w:pgSz w:w="16850" w:h="11920" w:orient="landscape"/>
          <w:pgMar w:top="1100" w:right="2420" w:bottom="1120" w:left="2420" w:header="0" w:footer="930" w:gutter="0"/>
          <w:cols w:space="720"/>
        </w:sectPr>
      </w:pPr>
    </w:p>
    <w:p w14:paraId="5035876D" w14:textId="77777777" w:rsidR="002D4F78" w:rsidRDefault="002D4F7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099381D" w14:textId="77777777" w:rsidR="002D4F78" w:rsidRDefault="002D4F78">
      <w:pPr>
        <w:spacing w:before="4"/>
        <w:rPr>
          <w:rFonts w:ascii="Times New Roman" w:eastAsia="Times New Roman" w:hAnsi="Times New Roman" w:cs="Times New Roman"/>
          <w:sz w:val="27"/>
          <w:szCs w:val="27"/>
        </w:rPr>
      </w:pPr>
    </w:p>
    <w:tbl>
      <w:tblPr>
        <w:tblStyle w:val="TableNormal"/>
        <w:tblW w:w="0" w:type="auto"/>
        <w:tblInd w:w="108" w:type="dxa"/>
        <w:tblLayout w:type="fixed"/>
        <w:tblLook w:val="01E0" w:firstRow="1" w:lastRow="1" w:firstColumn="1" w:lastColumn="1" w:noHBand="0" w:noVBand="0"/>
      </w:tblPr>
      <w:tblGrid>
        <w:gridCol w:w="1296"/>
        <w:gridCol w:w="2413"/>
        <w:gridCol w:w="2693"/>
        <w:gridCol w:w="2772"/>
        <w:gridCol w:w="2837"/>
        <w:gridCol w:w="3044"/>
      </w:tblGrid>
      <w:tr w:rsidR="002D4F78" w14:paraId="588592A6" w14:textId="77777777">
        <w:trPr>
          <w:trHeight w:hRule="exact" w:val="690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010A905F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0D514C34" w14:textId="77777777" w:rsidR="002D4F78" w:rsidRDefault="00D6627F">
            <w:pPr>
              <w:pStyle w:val="TableParagraph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.</w:t>
            </w:r>
            <w:r>
              <w:rPr>
                <w:rFonts w:ascii="Times New Roman"/>
                <w:b/>
                <w:spacing w:val="-9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Hafta</w:t>
            </w:r>
          </w:p>
        </w:tc>
        <w:tc>
          <w:tcPr>
            <w:tcW w:w="24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02E52982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2C760B33" w14:textId="77777777" w:rsidR="002D4F78" w:rsidRDefault="00D6627F">
            <w:pPr>
              <w:pStyle w:val="TableParagraph"/>
              <w:ind w:left="73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0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Nisan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1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479870BE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3E2A0D9D" w14:textId="77777777" w:rsidR="002D4F78" w:rsidRDefault="00D6627F">
            <w:pPr>
              <w:pStyle w:val="TableParagraph"/>
              <w:ind w:left="75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1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Nisan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7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6E59276F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6D4AC0A3" w14:textId="77777777" w:rsidR="002D4F78" w:rsidRDefault="00D6627F">
            <w:pPr>
              <w:pStyle w:val="TableParagraph"/>
              <w:ind w:left="79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2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Nisan</w:t>
            </w:r>
            <w:r>
              <w:rPr>
                <w:rFonts w:ascii="Times New Roman"/>
                <w:b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1"/>
                <w:sz w:val="20"/>
              </w:rPr>
              <w:t>2023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67CD1C08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42B9519F" w14:textId="77777777" w:rsidR="002D4F78" w:rsidRDefault="00D6627F">
            <w:pPr>
              <w:pStyle w:val="TableParagraph"/>
              <w:ind w:left="82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3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Nisan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30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5A7D1E1F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0CF9718B" w14:textId="77777777" w:rsidR="002D4F78" w:rsidRDefault="00D6627F">
            <w:pPr>
              <w:pStyle w:val="TableParagraph"/>
              <w:ind w:left="92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4</w:t>
            </w:r>
            <w:r>
              <w:rPr>
                <w:rFonts w:ascii="Times New Roman"/>
                <w:b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Nisan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</w:tr>
      <w:tr w:rsidR="002D4F78" w14:paraId="73528E5E" w14:textId="77777777">
        <w:trPr>
          <w:trHeight w:hRule="exact" w:val="689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57CA24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1DF286C5" w14:textId="77777777" w:rsidR="002D4F78" w:rsidRDefault="00D6627F">
            <w:pPr>
              <w:pStyle w:val="TableParagraph"/>
              <w:ind w:left="10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Saat</w:t>
            </w:r>
          </w:p>
        </w:tc>
        <w:tc>
          <w:tcPr>
            <w:tcW w:w="24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28F62D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4A79088B" w14:textId="77777777" w:rsidR="002D4F78" w:rsidRDefault="00D6627F">
            <w:pPr>
              <w:pStyle w:val="TableParagraph"/>
              <w:ind w:left="100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Pazartesi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49A16D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43C29FC6" w14:textId="77777777" w:rsidR="002D4F78" w:rsidRDefault="00D6627F">
            <w:pPr>
              <w:pStyle w:val="TableParagraph"/>
              <w:ind w:left="3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pacing w:val="-1"/>
                <w:sz w:val="16"/>
              </w:rPr>
              <w:t>Salı</w:t>
            </w:r>
          </w:p>
        </w:tc>
        <w:tc>
          <w:tcPr>
            <w:tcW w:w="27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784C38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4E10B94A" w14:textId="77777777" w:rsidR="002D4F78" w:rsidRDefault="00D6627F">
            <w:pPr>
              <w:pStyle w:val="TableParagraph"/>
              <w:ind w:left="8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pacing w:val="-1"/>
                <w:sz w:val="16"/>
              </w:rPr>
              <w:t>Çarşamba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A12784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2B75F8C7" w14:textId="77777777" w:rsidR="002D4F78" w:rsidRDefault="00D6627F">
            <w:pPr>
              <w:pStyle w:val="TableParagraph"/>
              <w:ind w:left="11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pacing w:val="-1"/>
                <w:sz w:val="16"/>
              </w:rPr>
              <w:t>Perşembe</w:t>
            </w:r>
          </w:p>
        </w:tc>
        <w:tc>
          <w:tcPr>
            <w:tcW w:w="30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D5ADA7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0B73C4D3" w14:textId="77777777" w:rsidR="002D4F78" w:rsidRDefault="00D6627F">
            <w:pPr>
              <w:pStyle w:val="TableParagraph"/>
              <w:ind w:left="178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Cuma</w:t>
            </w:r>
          </w:p>
        </w:tc>
      </w:tr>
      <w:tr w:rsidR="002D4F78" w14:paraId="2E80B4F1" w14:textId="77777777">
        <w:trPr>
          <w:trHeight w:hRule="exact" w:val="692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2CA36F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6886B9C1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08:50-09:30</w:t>
            </w:r>
          </w:p>
        </w:tc>
        <w:tc>
          <w:tcPr>
            <w:tcW w:w="24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91188D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67A13B" w14:textId="77777777" w:rsidR="002D4F78" w:rsidRDefault="002D4F78"/>
        </w:tc>
        <w:tc>
          <w:tcPr>
            <w:tcW w:w="27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A11D43" w14:textId="77777777" w:rsidR="002D4F78" w:rsidRDefault="002D4F78"/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EC8275" w14:textId="77777777" w:rsidR="002D4F78" w:rsidRDefault="002D4F78"/>
        </w:tc>
        <w:tc>
          <w:tcPr>
            <w:tcW w:w="30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55AAA7" w14:textId="77777777" w:rsidR="002D4F78" w:rsidRDefault="002D4F78"/>
        </w:tc>
      </w:tr>
      <w:tr w:rsidR="002D4F78" w14:paraId="4E18348A" w14:textId="77777777">
        <w:trPr>
          <w:trHeight w:hRule="exact" w:val="689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AA4716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1175E00D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09:40-10:20</w:t>
            </w:r>
          </w:p>
        </w:tc>
        <w:tc>
          <w:tcPr>
            <w:tcW w:w="24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210A04" w14:textId="77777777" w:rsidR="002D4F78" w:rsidRDefault="002D4F78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8A3D9A" w14:textId="77777777" w:rsidR="002D4F78" w:rsidRDefault="002D4F78">
            <w:pPr>
              <w:pStyle w:val="TableParagraph"/>
              <w:spacing w:before="1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27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6A2A6A" w14:textId="77777777" w:rsidR="002D4F78" w:rsidRDefault="002D4F78"/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EA0CE3" w14:textId="77777777" w:rsidR="002D4F78" w:rsidRDefault="002D4F78"/>
        </w:tc>
        <w:tc>
          <w:tcPr>
            <w:tcW w:w="30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FD14E9" w14:textId="77777777" w:rsidR="002D4F78" w:rsidRDefault="002D4F78"/>
        </w:tc>
      </w:tr>
      <w:tr w:rsidR="002D4F78" w14:paraId="4D74B44E" w14:textId="77777777">
        <w:trPr>
          <w:trHeight w:hRule="exact" w:val="744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A482C1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F38D9D0" w14:textId="77777777" w:rsidR="002D4F78" w:rsidRDefault="00D6627F">
            <w:pPr>
              <w:pStyle w:val="TableParagraph"/>
              <w:spacing w:before="92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0:30-11:10</w:t>
            </w:r>
          </w:p>
        </w:tc>
        <w:tc>
          <w:tcPr>
            <w:tcW w:w="24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08E723" w14:textId="77777777" w:rsidR="002D4F78" w:rsidRDefault="00D6627F">
            <w:pPr>
              <w:pStyle w:val="TableParagraph"/>
              <w:spacing w:line="183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37981D2E" w14:textId="77777777" w:rsidR="002D4F78" w:rsidRDefault="00D6627F">
            <w:pPr>
              <w:pStyle w:val="TableParagraph"/>
              <w:spacing w:before="7" w:line="227" w:lineRule="auto"/>
              <w:ind w:left="107" w:right="44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Virolojiye</w:t>
            </w:r>
            <w:r>
              <w:rPr>
                <w:rFonts w:ascii="Arial" w:hAnsi="Arial"/>
                <w:spacing w:val="-2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Giri</w:t>
            </w:r>
            <w:r>
              <w:rPr>
                <w:rFonts w:ascii="Arial" w:hAnsi="Arial"/>
                <w:spacing w:val="-4"/>
                <w:sz w:val="16"/>
              </w:rPr>
              <w:t>ş</w:t>
            </w:r>
            <w:r>
              <w:rPr>
                <w:rFonts w:ascii="Arial" w:hAnsi="Arial"/>
                <w:spacing w:val="-2"/>
                <w:sz w:val="16"/>
              </w:rPr>
              <w:t>,</w:t>
            </w:r>
            <w:r>
              <w:rPr>
                <w:rFonts w:ascii="Arial" w:hAnsi="Arial"/>
                <w:spacing w:val="-19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Viral</w:t>
            </w:r>
            <w:r>
              <w:rPr>
                <w:rFonts w:ascii="Times New Roman" w:hAnsi="Times New Roman"/>
                <w:spacing w:val="28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Patogenez</w:t>
            </w:r>
            <w:r>
              <w:rPr>
                <w:rFonts w:ascii="Arial" w:hAnsi="Arial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Mekanizmaları</w:t>
            </w:r>
            <w:r>
              <w:rPr>
                <w:rFonts w:ascii="Arial" w:hAnsi="Arial"/>
                <w:spacing w:val="28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Doç. Dr. M.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ÇOLAK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A4441A" w14:textId="77777777" w:rsidR="002D4F78" w:rsidRDefault="002D4F78">
            <w:pPr>
              <w:pStyle w:val="TableParagraph"/>
              <w:spacing w:line="183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27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D583D7" w14:textId="77777777" w:rsidR="002D4F78" w:rsidRDefault="00D6627F">
            <w:pPr>
              <w:pStyle w:val="TableParagraph"/>
              <w:spacing w:before="91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8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LOJ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</w:p>
          <w:p w14:paraId="1B2FCC9D" w14:textId="77777777" w:rsidR="002D4F78" w:rsidRDefault="00D6627F">
            <w:pPr>
              <w:pStyle w:val="TableParagraph"/>
              <w:spacing w:before="1"/>
              <w:ind w:left="106" w:right="741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Mutasyon</w:t>
            </w:r>
            <w:r>
              <w:rPr>
                <w:rFonts w:ascii="Arial" w:hAnsi="Arial"/>
                <w:spacing w:val="-25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Arial" w:hAnsi="Arial"/>
                <w:spacing w:val="-22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sz w:val="16"/>
              </w:rPr>
              <w:t>Hastalık</w:t>
            </w:r>
            <w:r>
              <w:rPr>
                <w:rFonts w:ascii="Arial" w:hAnsi="Arial"/>
                <w:spacing w:val="-23"/>
                <w:sz w:val="16"/>
              </w:rPr>
              <w:t xml:space="preserve"> 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  <w:r>
              <w:rPr>
                <w:rFonts w:ascii="Arial" w:hAnsi="Arial"/>
                <w:spacing w:val="-2"/>
                <w:sz w:val="16"/>
              </w:rPr>
              <w:t>li</w:t>
            </w:r>
            <w:r>
              <w:rPr>
                <w:rFonts w:ascii="Arial" w:hAnsi="Arial"/>
                <w:spacing w:val="-4"/>
                <w:sz w:val="16"/>
              </w:rPr>
              <w:t>ş</w:t>
            </w:r>
            <w:r>
              <w:rPr>
                <w:rFonts w:ascii="Arial" w:hAnsi="Arial"/>
                <w:spacing w:val="-2"/>
                <w:sz w:val="16"/>
              </w:rPr>
              <w:t>kisi</w:t>
            </w:r>
            <w:r>
              <w:rPr>
                <w:rFonts w:ascii="Times New Roman" w:hAnsi="Times New Roman"/>
                <w:spacing w:val="27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Doç.Dr.</w:t>
            </w:r>
            <w:r>
              <w:rPr>
                <w:rFonts w:ascii="Arial" w:hAnsi="Arial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M.K. TURAN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C9601B" w14:textId="77777777" w:rsidR="002D4F78" w:rsidRDefault="00D6627F">
            <w:pPr>
              <w:pStyle w:val="TableParagraph"/>
              <w:spacing w:before="91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2F78A0B6" w14:textId="77777777" w:rsidR="002D4F78" w:rsidRDefault="00D6627F">
            <w:pPr>
              <w:pStyle w:val="TableParagraph"/>
              <w:spacing w:before="1" w:line="183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Papilloma</w:t>
            </w:r>
            <w:r>
              <w:rPr>
                <w:rFonts w:ascii="Arial" w:hAnsi="Arial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Polyoma</w:t>
            </w:r>
            <w:r>
              <w:rPr>
                <w:rFonts w:ascii="Arial" w:hAnsi="Arial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Virüsler</w:t>
            </w:r>
          </w:p>
          <w:p w14:paraId="41BA22BC" w14:textId="77777777" w:rsidR="002D4F78" w:rsidRDefault="00D6627F">
            <w:pPr>
              <w:pStyle w:val="TableParagraph"/>
              <w:spacing w:line="183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Dr.</w:t>
            </w:r>
            <w:r>
              <w:rPr>
                <w:rFonts w:ascii="Arial" w:hAnsi="Arial"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Öğr.</w:t>
            </w:r>
            <w:r>
              <w:rPr>
                <w:rFonts w:ascii="Arial" w:hAnsi="Arial"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Ş.</w:t>
            </w:r>
            <w:r>
              <w:rPr>
                <w:rFonts w:ascii="Arial" w:hAnsi="Arial"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YILMAZ</w:t>
            </w:r>
          </w:p>
        </w:tc>
        <w:tc>
          <w:tcPr>
            <w:tcW w:w="30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D35E1E" w14:textId="77777777" w:rsidR="002D4F78" w:rsidRDefault="00D6627F">
            <w:pPr>
              <w:pStyle w:val="TableParagraph"/>
              <w:spacing w:line="183" w:lineRule="exact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ARMAK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73CE53E0" w14:textId="77777777" w:rsidR="002D4F78" w:rsidRDefault="00D6627F">
            <w:pPr>
              <w:pStyle w:val="TableParagraph"/>
              <w:ind w:left="106" w:right="114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8"/>
                <w:sz w:val="16"/>
              </w:rPr>
              <w:t>İ</w:t>
            </w:r>
            <w:r>
              <w:rPr>
                <w:rFonts w:ascii="Arial" w:hAnsi="Arial"/>
                <w:spacing w:val="-2"/>
                <w:sz w:val="16"/>
              </w:rPr>
              <w:t>laçların</w:t>
            </w:r>
            <w:r>
              <w:rPr>
                <w:rFonts w:ascii="Arial" w:hAnsi="Arial"/>
                <w:spacing w:val="-14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Uygulama</w:t>
            </w:r>
            <w:r>
              <w:rPr>
                <w:rFonts w:ascii="Arial" w:hAnsi="Arial"/>
                <w:spacing w:val="-16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Yerleri</w:t>
            </w:r>
            <w:r>
              <w:rPr>
                <w:rFonts w:ascii="Times New Roman" w:hAnsi="Times New Roman"/>
                <w:spacing w:val="28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6"/>
              </w:rPr>
              <w:t>Dr.</w:t>
            </w:r>
            <w:r>
              <w:rPr>
                <w:rFonts w:ascii="Arial" w:hAnsi="Arial"/>
                <w:spacing w:val="-17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Öğ</w:t>
            </w:r>
            <w:r>
              <w:rPr>
                <w:rFonts w:ascii="Arial" w:hAnsi="Arial"/>
                <w:spacing w:val="-1"/>
                <w:w w:val="95"/>
                <w:sz w:val="16"/>
              </w:rPr>
              <w:t>r.</w:t>
            </w:r>
            <w:r>
              <w:rPr>
                <w:rFonts w:ascii="Arial" w:hAnsi="Arial"/>
                <w:spacing w:val="-17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Ü.</w:t>
            </w:r>
            <w:r>
              <w:rPr>
                <w:rFonts w:ascii="Arial" w:hAnsi="Arial"/>
                <w:spacing w:val="-17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N.</w:t>
            </w:r>
            <w:r>
              <w:rPr>
                <w:rFonts w:ascii="Arial" w:hAnsi="Arial"/>
                <w:spacing w:val="-17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6"/>
              </w:rPr>
              <w:t>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1"/>
                <w:w w:val="95"/>
                <w:sz w:val="16"/>
              </w:rPr>
              <w:t>L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1"/>
                <w:w w:val="95"/>
                <w:sz w:val="16"/>
              </w:rPr>
              <w:t>C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</w:p>
        </w:tc>
      </w:tr>
      <w:tr w:rsidR="002D4F78" w14:paraId="768F3C1C" w14:textId="77777777">
        <w:trPr>
          <w:trHeight w:hRule="exact" w:val="932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35FEF6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F82E90D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C336EB7" w14:textId="77777777" w:rsidR="002D4F78" w:rsidRDefault="00D6627F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1:20-12:00</w:t>
            </w:r>
          </w:p>
        </w:tc>
        <w:tc>
          <w:tcPr>
            <w:tcW w:w="24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2B37E7" w14:textId="77777777" w:rsidR="002D4F78" w:rsidRDefault="00D6627F">
            <w:pPr>
              <w:pStyle w:val="TableParagraph"/>
              <w:spacing w:before="94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410C4F17" w14:textId="77777777" w:rsidR="002D4F78" w:rsidRDefault="00D6627F">
            <w:pPr>
              <w:pStyle w:val="TableParagraph"/>
              <w:spacing w:before="1"/>
              <w:ind w:left="107" w:right="44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w w:val="95"/>
                <w:sz w:val="16"/>
              </w:rPr>
              <w:t>Virolojiye</w:t>
            </w:r>
            <w:r>
              <w:rPr>
                <w:rFonts w:ascii="Arial" w:hAnsi="Arial"/>
                <w:spacing w:val="30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Giri</w:t>
            </w:r>
            <w:r>
              <w:rPr>
                <w:rFonts w:ascii="Arial" w:hAnsi="Arial"/>
                <w:spacing w:val="-4"/>
                <w:w w:val="95"/>
                <w:sz w:val="16"/>
              </w:rPr>
              <w:t>ş</w:t>
            </w:r>
            <w:r>
              <w:rPr>
                <w:rFonts w:ascii="Arial" w:hAnsi="Arial"/>
                <w:spacing w:val="-2"/>
                <w:w w:val="95"/>
                <w:sz w:val="16"/>
              </w:rPr>
              <w:t>,Viral</w:t>
            </w:r>
            <w:r>
              <w:rPr>
                <w:rFonts w:ascii="Times New Roman" w:hAnsi="Times New Roman"/>
                <w:spacing w:val="29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Patogenez Mekanizmaları</w:t>
            </w:r>
            <w:r>
              <w:rPr>
                <w:rFonts w:ascii="Arial" w:hAnsi="Arial"/>
                <w:spacing w:val="29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Doç.</w:t>
            </w:r>
            <w:r>
              <w:rPr>
                <w:rFonts w:ascii="Arial" w:hAnsi="Arial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Dr.</w:t>
            </w:r>
            <w:r>
              <w:rPr>
                <w:rFonts w:ascii="Arial" w:hAnsi="Arial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M.</w:t>
            </w:r>
            <w:r>
              <w:rPr>
                <w:rFonts w:ascii="Arial" w:hAnsi="Arial"/>
                <w:spacing w:val="2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ÇOLAK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430BB6" w14:textId="77777777" w:rsidR="002D4F78" w:rsidRDefault="002D4F78">
            <w:pPr>
              <w:pStyle w:val="TableParagraph"/>
              <w:spacing w:line="183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27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24FD3C" w14:textId="77777777" w:rsidR="002D4F78" w:rsidRDefault="002D4F78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6113E8DF" w14:textId="77777777" w:rsidR="002D4F78" w:rsidRDefault="00D6627F">
            <w:pPr>
              <w:pStyle w:val="TableParagraph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8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LOJ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</w:p>
          <w:p w14:paraId="53D99970" w14:textId="77777777" w:rsidR="002D4F78" w:rsidRDefault="00D6627F">
            <w:pPr>
              <w:pStyle w:val="TableParagraph"/>
              <w:spacing w:before="3"/>
              <w:ind w:left="106" w:right="74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Mutasyon</w:t>
            </w:r>
            <w:r>
              <w:rPr>
                <w:rFonts w:ascii="Arial" w:hAnsi="Arial"/>
                <w:spacing w:val="-25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Arial" w:hAnsi="Arial"/>
                <w:spacing w:val="-22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sz w:val="16"/>
              </w:rPr>
              <w:t>Hastalık</w:t>
            </w:r>
            <w:r>
              <w:rPr>
                <w:rFonts w:ascii="Arial" w:hAnsi="Arial"/>
                <w:spacing w:val="-23"/>
                <w:sz w:val="16"/>
              </w:rPr>
              <w:t xml:space="preserve"> 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  <w:r>
              <w:rPr>
                <w:rFonts w:ascii="Arial" w:hAnsi="Arial"/>
                <w:spacing w:val="-2"/>
                <w:sz w:val="16"/>
              </w:rPr>
              <w:t>li</w:t>
            </w:r>
            <w:r>
              <w:rPr>
                <w:rFonts w:ascii="Arial" w:hAnsi="Arial"/>
                <w:spacing w:val="-4"/>
                <w:sz w:val="16"/>
              </w:rPr>
              <w:t>ş</w:t>
            </w:r>
            <w:r>
              <w:rPr>
                <w:rFonts w:ascii="Arial" w:hAnsi="Arial"/>
                <w:spacing w:val="-2"/>
                <w:sz w:val="16"/>
              </w:rPr>
              <w:t>kisi</w:t>
            </w:r>
            <w:r>
              <w:rPr>
                <w:rFonts w:ascii="Times New Roman" w:hAnsi="Times New Roman"/>
                <w:spacing w:val="21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Doç.Dr.</w:t>
            </w:r>
            <w:r>
              <w:rPr>
                <w:rFonts w:ascii="Arial" w:hAnsi="Arial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M.K. TURAN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E04324" w14:textId="77777777" w:rsidR="002D4F78" w:rsidRDefault="00D6627F">
            <w:pPr>
              <w:pStyle w:val="TableParagraph"/>
              <w:spacing w:before="2" w:line="183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7F7C93AA" w14:textId="77777777" w:rsidR="002D4F78" w:rsidRDefault="00D6627F">
            <w:pPr>
              <w:pStyle w:val="TableParagraph"/>
              <w:spacing w:line="183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Papilloma</w:t>
            </w:r>
            <w:r>
              <w:rPr>
                <w:rFonts w:ascii="Arial" w:hAnsi="Arial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Polyoma</w:t>
            </w:r>
            <w:r>
              <w:rPr>
                <w:rFonts w:ascii="Arial" w:hAnsi="Arial"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Virüsler</w:t>
            </w:r>
          </w:p>
          <w:p w14:paraId="6939EDEC" w14:textId="77777777" w:rsidR="002D4F78" w:rsidRDefault="00D6627F">
            <w:pPr>
              <w:pStyle w:val="TableParagraph"/>
              <w:spacing w:before="1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Dr.</w:t>
            </w:r>
            <w:r>
              <w:rPr>
                <w:rFonts w:ascii="Arial" w:hAnsi="Arial"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Öğr.</w:t>
            </w:r>
            <w:r>
              <w:rPr>
                <w:rFonts w:ascii="Arial" w:hAnsi="Arial"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7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Ş.</w:t>
            </w:r>
            <w:r>
              <w:rPr>
                <w:rFonts w:ascii="Arial" w:hAnsi="Arial"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YILMAZ</w:t>
            </w:r>
          </w:p>
        </w:tc>
        <w:tc>
          <w:tcPr>
            <w:tcW w:w="30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6958AA" w14:textId="77777777" w:rsidR="002D4F78" w:rsidRDefault="00D6627F">
            <w:pPr>
              <w:pStyle w:val="TableParagraph"/>
              <w:spacing w:before="2" w:line="183" w:lineRule="exact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ARMAK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5A7B5B1B" w14:textId="77777777" w:rsidR="002D4F78" w:rsidRDefault="00D6627F">
            <w:pPr>
              <w:pStyle w:val="TableParagraph"/>
              <w:ind w:left="106" w:right="18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8"/>
                <w:sz w:val="16"/>
              </w:rPr>
              <w:t>İ</w:t>
            </w:r>
            <w:r>
              <w:rPr>
                <w:rFonts w:ascii="Arial" w:hAnsi="Arial"/>
                <w:spacing w:val="-2"/>
                <w:sz w:val="16"/>
              </w:rPr>
              <w:t>laçların</w:t>
            </w:r>
            <w:r>
              <w:rPr>
                <w:rFonts w:ascii="Arial" w:hAnsi="Arial"/>
                <w:spacing w:val="-24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Biyolojik</w:t>
            </w:r>
            <w:r>
              <w:rPr>
                <w:rFonts w:ascii="Arial" w:hAnsi="Arial"/>
                <w:spacing w:val="-23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Membranlardan</w:t>
            </w:r>
            <w:r>
              <w:rPr>
                <w:rFonts w:ascii="Arial" w:hAnsi="Arial"/>
                <w:spacing w:val="-2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Geçi</w:t>
            </w:r>
            <w:r>
              <w:rPr>
                <w:rFonts w:ascii="Arial" w:hAnsi="Arial"/>
                <w:spacing w:val="-4"/>
                <w:sz w:val="16"/>
              </w:rPr>
              <w:t>ş</w:t>
            </w:r>
            <w:r>
              <w:rPr>
                <w:rFonts w:ascii="Arial" w:hAnsi="Arial"/>
                <w:spacing w:val="-2"/>
                <w:sz w:val="16"/>
              </w:rPr>
              <w:t>i</w:t>
            </w:r>
            <w:r>
              <w:rPr>
                <w:rFonts w:ascii="Times New Roman" w:hAnsi="Times New Roman"/>
                <w:spacing w:val="35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Absorbsiyon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Olayı</w:t>
            </w:r>
          </w:p>
          <w:p w14:paraId="496303A2" w14:textId="77777777" w:rsidR="002D4F78" w:rsidRDefault="00D6627F">
            <w:pPr>
              <w:pStyle w:val="TableParagraph"/>
              <w:spacing w:line="180" w:lineRule="exact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Dr.</w:t>
            </w:r>
            <w:r>
              <w:rPr>
                <w:rFonts w:ascii="Arial" w:hAnsi="Arial"/>
                <w:spacing w:val="-17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Öğ</w:t>
            </w:r>
            <w:r>
              <w:rPr>
                <w:rFonts w:ascii="Arial" w:hAnsi="Arial"/>
                <w:spacing w:val="-1"/>
                <w:w w:val="95"/>
                <w:sz w:val="16"/>
              </w:rPr>
              <w:t>r.</w:t>
            </w:r>
            <w:r>
              <w:rPr>
                <w:rFonts w:ascii="Arial" w:hAnsi="Arial"/>
                <w:spacing w:val="-17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Ü.</w:t>
            </w:r>
            <w:r>
              <w:rPr>
                <w:rFonts w:ascii="Arial" w:hAnsi="Arial"/>
                <w:spacing w:val="-17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N.</w:t>
            </w:r>
            <w:r>
              <w:rPr>
                <w:rFonts w:ascii="Arial" w:hAnsi="Arial"/>
                <w:spacing w:val="-17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6"/>
              </w:rPr>
              <w:t>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1"/>
                <w:w w:val="95"/>
                <w:sz w:val="16"/>
              </w:rPr>
              <w:t>L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1"/>
                <w:w w:val="95"/>
                <w:sz w:val="16"/>
              </w:rPr>
              <w:t>C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</w:p>
        </w:tc>
      </w:tr>
      <w:tr w:rsidR="002D4F78" w14:paraId="397F3215" w14:textId="77777777">
        <w:trPr>
          <w:trHeight w:hRule="exact" w:val="929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01EB57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14AE5B79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FF7F5F6" w14:textId="77777777" w:rsidR="002D4F78" w:rsidRDefault="00D6627F">
            <w:pPr>
              <w:pStyle w:val="TableParagraph"/>
              <w:ind w:left="10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13:30-14:10</w:t>
            </w:r>
          </w:p>
        </w:tc>
        <w:tc>
          <w:tcPr>
            <w:tcW w:w="24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A3E9BB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94AA571" w14:textId="77777777" w:rsidR="002D4F78" w:rsidRDefault="00D6627F">
            <w:pPr>
              <w:pStyle w:val="TableParagraph"/>
              <w:spacing w:line="183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7FB9B936" w14:textId="77777777" w:rsidR="002D4F78" w:rsidRDefault="00D6627F">
            <w:pPr>
              <w:pStyle w:val="TableParagraph"/>
              <w:spacing w:line="183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Antiviral</w:t>
            </w:r>
            <w:r>
              <w:rPr>
                <w:rFonts w:ascii="Arial"/>
                <w:spacing w:val="-2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Ajanlar</w:t>
            </w:r>
          </w:p>
          <w:p w14:paraId="130352AB" w14:textId="77777777" w:rsidR="002D4F78" w:rsidRDefault="00D6627F">
            <w:pPr>
              <w:pStyle w:val="TableParagraph"/>
              <w:spacing w:before="1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Doç.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Dr.</w:t>
            </w:r>
            <w:r>
              <w:rPr>
                <w:rFonts w:ascii="Arial" w:hAnsi="Arial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M.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ÇOLAK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871BF4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7480B1A" w14:textId="77777777" w:rsidR="002D4F78" w:rsidRDefault="00D6627F">
            <w:pPr>
              <w:pStyle w:val="TableParagraph"/>
              <w:spacing w:line="182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61DEA568" w14:textId="77777777" w:rsidR="002D4F78" w:rsidRDefault="00D6627F">
            <w:pPr>
              <w:pStyle w:val="TableParagraph"/>
              <w:spacing w:line="181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Adenovirüsler</w:t>
            </w:r>
          </w:p>
          <w:p w14:paraId="357C7E98" w14:textId="77777777" w:rsidR="002D4F78" w:rsidRDefault="00D6627F">
            <w:pPr>
              <w:pStyle w:val="TableParagraph"/>
              <w:spacing w:line="183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Doç. Dr. M.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ÇOLAK</w:t>
            </w:r>
          </w:p>
        </w:tc>
        <w:tc>
          <w:tcPr>
            <w:tcW w:w="2772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041151B5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277840FB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B61A7D0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C6FAD1A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350B6C7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2A80E5B5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2DF91C6F" w14:textId="77777777" w:rsidR="002D4F78" w:rsidRDefault="00D6627F">
            <w:pPr>
              <w:pStyle w:val="TableParagraph"/>
              <w:spacing w:before="139"/>
              <w:ind w:left="10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Klinik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ve</w:t>
            </w:r>
            <w:r>
              <w:rPr>
                <w:rFonts w:ascii="Arial"/>
                <w:spacing w:val="-4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Mesleki</w:t>
            </w:r>
            <w:r>
              <w:rPr>
                <w:rFonts w:ascii="Arial"/>
                <w:spacing w:val="-7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Beceri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II</w:t>
            </w:r>
          </w:p>
          <w:p w14:paraId="48C49355" w14:textId="77777777" w:rsidR="002D4F78" w:rsidRDefault="002D4F78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85508E2" w14:textId="77777777" w:rsidR="002D4F78" w:rsidRDefault="00D6627F">
            <w:pPr>
              <w:pStyle w:val="TableParagraph"/>
              <w:ind w:right="94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  <w:u w:val="single" w:color="000000"/>
              </w:rPr>
              <w:t>FİNAL</w:t>
            </w:r>
            <w:r>
              <w:rPr>
                <w:rFonts w:ascii="Arial" w:hAnsi="Arial"/>
                <w:spacing w:val="-6"/>
                <w:w w:val="90"/>
                <w:sz w:val="16"/>
                <w:u w:val="single" w:color="000000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6"/>
                <w:u w:val="single" w:color="000000"/>
              </w:rPr>
              <w:t>SINAV</w:t>
            </w:r>
            <w:r>
              <w:rPr>
                <w:rFonts w:ascii="Arial" w:hAnsi="Arial"/>
                <w:spacing w:val="-1"/>
                <w:w w:val="90"/>
                <w:sz w:val="16"/>
              </w:rPr>
              <w:t>I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429A3F" w14:textId="77777777" w:rsidR="002D4F78" w:rsidRDefault="00D6627F">
            <w:pPr>
              <w:pStyle w:val="TableParagraph"/>
              <w:spacing w:line="179" w:lineRule="exact"/>
              <w:ind w:left="107"/>
              <w:jc w:val="both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ARMAK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63243C0D" w14:textId="77777777" w:rsidR="002D4F78" w:rsidRDefault="00D6627F">
            <w:pPr>
              <w:pStyle w:val="TableParagraph"/>
              <w:spacing w:before="5"/>
              <w:ind w:left="107" w:right="680"/>
              <w:jc w:val="both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4"/>
                <w:sz w:val="16"/>
              </w:rPr>
              <w:t>İ</w:t>
            </w:r>
            <w:r>
              <w:rPr>
                <w:rFonts w:ascii="Arial" w:hAnsi="Arial"/>
                <w:spacing w:val="-1"/>
                <w:sz w:val="16"/>
              </w:rPr>
              <w:t>laç</w:t>
            </w:r>
            <w:r>
              <w:rPr>
                <w:rFonts w:ascii="Arial" w:hAnsi="Arial"/>
                <w:spacing w:val="24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Farmakolojinin</w:t>
            </w:r>
            <w:r>
              <w:rPr>
                <w:rFonts w:ascii="Arial" w:hAnsi="Arial"/>
                <w:spacing w:val="2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Tarihi</w:t>
            </w:r>
            <w:r>
              <w:rPr>
                <w:rFonts w:ascii="Arial" w:hAnsi="Arial"/>
                <w:spacing w:val="21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Times New Roman" w:hAnsi="Times New Roman"/>
                <w:spacing w:val="28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Medeniyetlerin</w:t>
            </w:r>
            <w:r>
              <w:rPr>
                <w:rFonts w:ascii="Arial" w:hAnsi="Arial"/>
                <w:spacing w:val="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Farmakolojisi</w:t>
            </w:r>
            <w:r>
              <w:rPr>
                <w:rFonts w:ascii="Times New Roman" w:hAnsi="Times New Roman"/>
                <w:spacing w:val="2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6"/>
              </w:rPr>
              <w:t>Dr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Öğ</w:t>
            </w:r>
            <w:r>
              <w:rPr>
                <w:rFonts w:ascii="Arial" w:hAnsi="Arial"/>
                <w:spacing w:val="-1"/>
                <w:w w:val="95"/>
                <w:sz w:val="16"/>
              </w:rPr>
              <w:t>r.</w:t>
            </w:r>
            <w:r>
              <w:rPr>
                <w:rFonts w:ascii="Arial" w:hAnsi="Arial"/>
                <w:spacing w:val="-14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Ü.</w:t>
            </w:r>
            <w:r>
              <w:rPr>
                <w:rFonts w:ascii="Arial" w:hAnsi="Arial"/>
                <w:spacing w:val="-14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N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L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C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</w:p>
        </w:tc>
        <w:tc>
          <w:tcPr>
            <w:tcW w:w="30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209E69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E69D3E5" w14:textId="77777777" w:rsidR="002D4F78" w:rsidRDefault="00D6627F">
            <w:pPr>
              <w:pStyle w:val="TableParagraph"/>
              <w:spacing w:line="183" w:lineRule="exact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0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K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MYA</w:t>
            </w:r>
          </w:p>
          <w:p w14:paraId="3CF2E969" w14:textId="77777777" w:rsidR="002D4F78" w:rsidRDefault="00D6627F">
            <w:pPr>
              <w:pStyle w:val="TableParagraph"/>
              <w:spacing w:line="183" w:lineRule="exact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Vücut</w:t>
            </w:r>
            <w:r>
              <w:rPr>
                <w:rFonts w:ascii="Arial" w:hAnsi="Arial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Sıvılarının</w:t>
            </w:r>
            <w:r>
              <w:rPr>
                <w:rFonts w:ascii="Arial" w:hAnsi="Arial"/>
                <w:spacing w:val="-11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Biyokimyası</w:t>
            </w:r>
          </w:p>
          <w:p w14:paraId="4DF134B0" w14:textId="77777777" w:rsidR="002D4F78" w:rsidRDefault="00D6627F">
            <w:pPr>
              <w:pStyle w:val="TableParagraph"/>
              <w:spacing w:before="1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Dr.</w:t>
            </w:r>
            <w:r>
              <w:rPr>
                <w:rFonts w:ascii="Arial" w:hAnsi="Arial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 xml:space="preserve">Öğr.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M.</w:t>
            </w:r>
            <w:r>
              <w:rPr>
                <w:rFonts w:ascii="Arial" w:hAnsi="Arial"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KARA</w:t>
            </w:r>
          </w:p>
        </w:tc>
      </w:tr>
      <w:tr w:rsidR="00801785" w14:paraId="4E217CAE" w14:textId="77777777">
        <w:trPr>
          <w:trHeight w:hRule="exact" w:val="745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B129EA" w14:textId="77777777" w:rsidR="00801785" w:rsidRDefault="00801785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2AA1F17E" w14:textId="77777777" w:rsidR="00801785" w:rsidRDefault="00801785">
            <w:pPr>
              <w:pStyle w:val="TableParagraph"/>
              <w:spacing w:before="93"/>
              <w:ind w:left="10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14:20-15:00</w:t>
            </w:r>
          </w:p>
        </w:tc>
        <w:tc>
          <w:tcPr>
            <w:tcW w:w="24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BA2F70" w14:textId="77777777" w:rsidR="00801785" w:rsidRDefault="00801785">
            <w:pPr>
              <w:pStyle w:val="TableParagraph"/>
              <w:spacing w:before="91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7EBAAC28" w14:textId="77777777" w:rsidR="00801785" w:rsidRDefault="00801785">
            <w:pPr>
              <w:pStyle w:val="TableParagraph"/>
              <w:spacing w:before="1"/>
              <w:ind w:left="107" w:right="19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Viral</w:t>
            </w:r>
            <w:r>
              <w:rPr>
                <w:rFonts w:ascii="Arial" w:hAnsi="Arial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Hastalıkların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Lab. Tanısı</w:t>
            </w:r>
            <w:r>
              <w:rPr>
                <w:rFonts w:ascii="Arial" w:hAnsi="Arial"/>
                <w:spacing w:val="27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Doç.</w:t>
            </w:r>
            <w:r>
              <w:rPr>
                <w:rFonts w:ascii="Arial" w:hAnsi="Arial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Dr.</w:t>
            </w:r>
            <w:r>
              <w:rPr>
                <w:rFonts w:ascii="Arial" w:hAnsi="Arial"/>
                <w:spacing w:val="2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M.</w:t>
            </w:r>
            <w:r>
              <w:rPr>
                <w:rFonts w:ascii="Arial" w:hAnsi="Arial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ÇOLAK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6B7DE1" w14:textId="77777777" w:rsidR="00801785" w:rsidRDefault="00801785" w:rsidP="00BE4757">
            <w:pPr>
              <w:pStyle w:val="TableParagraph"/>
              <w:spacing w:before="62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0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K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MYA</w:t>
            </w:r>
          </w:p>
          <w:p w14:paraId="68C90A9C" w14:textId="77777777" w:rsidR="00801785" w:rsidRDefault="00801785" w:rsidP="00BE4757">
            <w:pPr>
              <w:pStyle w:val="TableParagraph"/>
              <w:spacing w:before="1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w w:val="95"/>
                <w:sz w:val="16"/>
              </w:rPr>
              <w:t>Karaciğerin</w:t>
            </w:r>
            <w:r>
              <w:rPr>
                <w:rFonts w:ascii="Arial" w:hAnsi="Arial"/>
                <w:spacing w:val="-9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6"/>
              </w:rPr>
              <w:t>Klinik</w:t>
            </w:r>
            <w:r>
              <w:rPr>
                <w:rFonts w:ascii="Arial" w:hAnsi="Arial"/>
                <w:spacing w:val="-8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Biyokimyası</w:t>
            </w:r>
          </w:p>
          <w:p w14:paraId="03A8F5C4" w14:textId="77777777" w:rsidR="00801785" w:rsidRDefault="00801785" w:rsidP="00BE4757">
            <w:pPr>
              <w:pStyle w:val="TableParagraph"/>
              <w:spacing w:before="1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Prof.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Dr.</w:t>
            </w:r>
            <w:r>
              <w:rPr>
                <w:rFonts w:ascii="Arial"/>
                <w:sz w:val="16"/>
              </w:rPr>
              <w:t xml:space="preserve"> T.</w:t>
            </w:r>
            <w:r>
              <w:rPr>
                <w:rFonts w:ascii="Arial"/>
                <w:spacing w:val="-4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KAHRAMAN</w:t>
            </w:r>
          </w:p>
        </w:tc>
        <w:tc>
          <w:tcPr>
            <w:tcW w:w="2772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03E913AF" w14:textId="77777777" w:rsidR="00801785" w:rsidRDefault="00801785"/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A4CBE3" w14:textId="77777777" w:rsidR="00801785" w:rsidRDefault="00801785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ARMAK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102E767F" w14:textId="77777777" w:rsidR="00801785" w:rsidRDefault="00801785">
            <w:pPr>
              <w:pStyle w:val="TableParagraph"/>
              <w:spacing w:before="1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w w:val="95"/>
                <w:sz w:val="16"/>
              </w:rPr>
              <w:t>Farmakolojiye</w:t>
            </w:r>
            <w:r>
              <w:rPr>
                <w:rFonts w:ascii="Arial" w:hAnsi="Arial"/>
                <w:spacing w:val="-26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Giriş</w:t>
            </w:r>
          </w:p>
          <w:p w14:paraId="61848DFF" w14:textId="77777777" w:rsidR="00801785" w:rsidRDefault="00801785">
            <w:pPr>
              <w:pStyle w:val="TableParagraph"/>
              <w:spacing w:before="1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Dr.</w:t>
            </w:r>
            <w:r>
              <w:rPr>
                <w:rFonts w:ascii="Arial" w:hAnsi="Arial"/>
                <w:spacing w:val="-17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Öğ</w:t>
            </w:r>
            <w:r>
              <w:rPr>
                <w:rFonts w:ascii="Arial" w:hAnsi="Arial"/>
                <w:spacing w:val="-1"/>
                <w:w w:val="95"/>
                <w:sz w:val="16"/>
              </w:rPr>
              <w:t>r.</w:t>
            </w:r>
            <w:r>
              <w:rPr>
                <w:rFonts w:ascii="Arial" w:hAnsi="Arial"/>
                <w:spacing w:val="-17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Ü.</w:t>
            </w:r>
            <w:r>
              <w:rPr>
                <w:rFonts w:ascii="Arial" w:hAnsi="Arial"/>
                <w:spacing w:val="-16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N.</w:t>
            </w:r>
            <w:r>
              <w:rPr>
                <w:rFonts w:ascii="Arial" w:hAnsi="Arial"/>
                <w:spacing w:val="-17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6"/>
              </w:rPr>
              <w:t>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1"/>
                <w:w w:val="95"/>
                <w:sz w:val="16"/>
              </w:rPr>
              <w:t>L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1"/>
                <w:w w:val="95"/>
                <w:sz w:val="16"/>
              </w:rPr>
              <w:t>C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</w:p>
        </w:tc>
        <w:tc>
          <w:tcPr>
            <w:tcW w:w="30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4861C1" w14:textId="77777777" w:rsidR="00801785" w:rsidRDefault="00801785">
            <w:pPr>
              <w:pStyle w:val="TableParagraph"/>
              <w:spacing w:before="91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0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K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MYA</w:t>
            </w:r>
          </w:p>
          <w:p w14:paraId="34DAF517" w14:textId="77777777" w:rsidR="00801785" w:rsidRDefault="00801785">
            <w:pPr>
              <w:pStyle w:val="TableParagraph"/>
              <w:spacing w:before="1" w:line="183" w:lineRule="exact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Vücut</w:t>
            </w:r>
            <w:r>
              <w:rPr>
                <w:rFonts w:ascii="Arial" w:hAnsi="Arial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Sıvılarının</w:t>
            </w:r>
            <w:r>
              <w:rPr>
                <w:rFonts w:ascii="Arial" w:hAnsi="Arial"/>
                <w:spacing w:val="-11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Biyokimyası</w:t>
            </w:r>
          </w:p>
          <w:p w14:paraId="4EF9543D" w14:textId="77777777" w:rsidR="00801785" w:rsidRDefault="00801785">
            <w:pPr>
              <w:pStyle w:val="TableParagraph"/>
              <w:spacing w:line="183" w:lineRule="exact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Dr.</w:t>
            </w:r>
            <w:r>
              <w:rPr>
                <w:rFonts w:ascii="Arial" w:hAnsi="Arial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 xml:space="preserve">Öğr.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M.</w:t>
            </w:r>
            <w:r>
              <w:rPr>
                <w:rFonts w:ascii="Arial" w:hAnsi="Arial"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KARA</w:t>
            </w:r>
          </w:p>
        </w:tc>
      </w:tr>
      <w:tr w:rsidR="00801785" w14:paraId="056B6BA1" w14:textId="77777777">
        <w:trPr>
          <w:trHeight w:hRule="exact" w:val="689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B8F4DA" w14:textId="77777777" w:rsidR="00801785" w:rsidRDefault="00801785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539640A3" w14:textId="77777777" w:rsidR="00801785" w:rsidRDefault="00801785">
            <w:pPr>
              <w:pStyle w:val="TableParagraph"/>
              <w:ind w:left="10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15:10-15:50</w:t>
            </w:r>
          </w:p>
        </w:tc>
        <w:tc>
          <w:tcPr>
            <w:tcW w:w="24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3A875B" w14:textId="77777777" w:rsidR="00801785" w:rsidRDefault="00801785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4E67753D" w14:textId="77777777" w:rsidR="00801785" w:rsidRDefault="00801785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Alan</w:t>
            </w:r>
            <w:r>
              <w:rPr>
                <w:rFonts w:ascii="Arial" w:hAnsi="Arial"/>
                <w:b/>
                <w:color w:val="FF0000"/>
                <w:spacing w:val="-2"/>
                <w:sz w:val="16"/>
              </w:rPr>
              <w:t xml:space="preserve"> Dışı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Ders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09946D" w14:textId="77777777" w:rsidR="00801785" w:rsidRDefault="00801785" w:rsidP="00BE4757">
            <w:pPr>
              <w:pStyle w:val="TableParagraph"/>
              <w:spacing w:before="91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0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K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MYA</w:t>
            </w:r>
          </w:p>
          <w:p w14:paraId="74900FAF" w14:textId="77777777" w:rsidR="00801785" w:rsidRDefault="00801785" w:rsidP="00BE4757">
            <w:pPr>
              <w:pStyle w:val="TableParagraph"/>
              <w:spacing w:before="1" w:line="183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w w:val="95"/>
                <w:sz w:val="16"/>
              </w:rPr>
              <w:t>Karaciğerin</w:t>
            </w:r>
            <w:r>
              <w:rPr>
                <w:rFonts w:ascii="Arial" w:hAnsi="Arial"/>
                <w:spacing w:val="-11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Klinik</w:t>
            </w:r>
            <w:r>
              <w:rPr>
                <w:rFonts w:ascii="Arial" w:hAnsi="Arial"/>
                <w:spacing w:val="-8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Biyokimyası</w:t>
            </w:r>
          </w:p>
          <w:p w14:paraId="55B6909A" w14:textId="77777777" w:rsidR="00801785" w:rsidRDefault="00801785" w:rsidP="00BE4757">
            <w:pPr>
              <w:pStyle w:val="TableParagraph"/>
              <w:spacing w:line="183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Prof.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Dr.</w:t>
            </w:r>
            <w:r>
              <w:rPr>
                <w:rFonts w:ascii="Arial"/>
                <w:sz w:val="16"/>
              </w:rPr>
              <w:t xml:space="preserve"> T.</w:t>
            </w:r>
            <w:r>
              <w:rPr>
                <w:rFonts w:ascii="Arial"/>
                <w:spacing w:val="-4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KAHRAMAN</w:t>
            </w:r>
          </w:p>
        </w:tc>
        <w:tc>
          <w:tcPr>
            <w:tcW w:w="2772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7D650AA" w14:textId="77777777" w:rsidR="00801785" w:rsidRDefault="00801785"/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E1791A" w14:textId="77777777" w:rsidR="00801785" w:rsidRDefault="00801785"/>
        </w:tc>
        <w:tc>
          <w:tcPr>
            <w:tcW w:w="30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EFB124" w14:textId="77777777" w:rsidR="00801785" w:rsidRDefault="00801785"/>
        </w:tc>
      </w:tr>
      <w:tr w:rsidR="00801785" w14:paraId="5C9644D4" w14:textId="77777777">
        <w:trPr>
          <w:trHeight w:hRule="exact" w:val="691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0C9FC9" w14:textId="77777777" w:rsidR="00801785" w:rsidRDefault="00801785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505AA082" w14:textId="77777777" w:rsidR="00801785" w:rsidRDefault="00801785">
            <w:pPr>
              <w:pStyle w:val="TableParagraph"/>
              <w:ind w:left="10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16:00-16:40</w:t>
            </w:r>
          </w:p>
        </w:tc>
        <w:tc>
          <w:tcPr>
            <w:tcW w:w="24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CC87CC" w14:textId="77777777" w:rsidR="00801785" w:rsidRDefault="00801785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24827E85" w14:textId="77777777" w:rsidR="00801785" w:rsidRDefault="00801785">
            <w:pPr>
              <w:pStyle w:val="TableParagraph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Alan</w:t>
            </w:r>
            <w:r>
              <w:rPr>
                <w:rFonts w:ascii="Arial" w:hAnsi="Arial"/>
                <w:b/>
                <w:color w:val="FF0000"/>
                <w:spacing w:val="-2"/>
                <w:sz w:val="16"/>
              </w:rPr>
              <w:t xml:space="preserve"> Dışı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Ders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3C6CE3" w14:textId="77777777" w:rsidR="00801785" w:rsidRDefault="00801785" w:rsidP="00BE4757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522A1F9F" w14:textId="77777777" w:rsidR="00801785" w:rsidRDefault="00801785" w:rsidP="00BE4757">
            <w:pPr>
              <w:pStyle w:val="TableParagraph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0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K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MYA</w:t>
            </w:r>
          </w:p>
          <w:p w14:paraId="350C0AD4" w14:textId="77777777" w:rsidR="00801785" w:rsidRDefault="00801785" w:rsidP="00BE4757">
            <w:pPr>
              <w:pStyle w:val="TableParagraph"/>
              <w:spacing w:before="3" w:line="183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w w:val="95"/>
                <w:sz w:val="16"/>
              </w:rPr>
              <w:t>Karaciğerin</w:t>
            </w:r>
            <w:r>
              <w:rPr>
                <w:rFonts w:ascii="Arial" w:hAnsi="Arial"/>
                <w:spacing w:val="-11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Klinik</w:t>
            </w:r>
            <w:r>
              <w:rPr>
                <w:rFonts w:ascii="Arial" w:hAnsi="Arial"/>
                <w:spacing w:val="-8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w w:val="95"/>
                <w:sz w:val="16"/>
              </w:rPr>
              <w:t>Biyokimyası</w:t>
            </w:r>
          </w:p>
          <w:p w14:paraId="2A08285B" w14:textId="77777777" w:rsidR="00801785" w:rsidRDefault="00801785" w:rsidP="00BE4757">
            <w:pPr>
              <w:pStyle w:val="TableParagraph"/>
              <w:spacing w:line="183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Prof.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Dr.</w:t>
            </w:r>
            <w:r>
              <w:rPr>
                <w:rFonts w:ascii="Arial"/>
                <w:sz w:val="16"/>
              </w:rPr>
              <w:t xml:space="preserve"> T.</w:t>
            </w:r>
            <w:r>
              <w:rPr>
                <w:rFonts w:ascii="Arial"/>
                <w:spacing w:val="-4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KAHRAMAN</w:t>
            </w:r>
          </w:p>
        </w:tc>
        <w:tc>
          <w:tcPr>
            <w:tcW w:w="2772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00ED86" w14:textId="77777777" w:rsidR="00801785" w:rsidRDefault="00801785"/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A4E594" w14:textId="77777777" w:rsidR="00801785" w:rsidRDefault="00801785"/>
        </w:tc>
        <w:tc>
          <w:tcPr>
            <w:tcW w:w="30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082593" w14:textId="77777777" w:rsidR="00801785" w:rsidRDefault="00801785"/>
        </w:tc>
      </w:tr>
      <w:tr w:rsidR="00801785" w14:paraId="187F472E" w14:textId="77777777">
        <w:trPr>
          <w:trHeight w:hRule="exact" w:val="689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DB5D59" w14:textId="77777777" w:rsidR="00801785" w:rsidRDefault="00801785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7998DB1F" w14:textId="77777777" w:rsidR="00801785" w:rsidRDefault="00801785">
            <w:pPr>
              <w:pStyle w:val="TableParagraph"/>
              <w:ind w:left="10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16:50-17:30</w:t>
            </w:r>
          </w:p>
        </w:tc>
        <w:tc>
          <w:tcPr>
            <w:tcW w:w="24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1B3283" w14:textId="77777777" w:rsidR="00801785" w:rsidRDefault="00801785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6DCE57" w14:textId="77777777" w:rsidR="00801785" w:rsidRDefault="00801785"/>
        </w:tc>
        <w:tc>
          <w:tcPr>
            <w:tcW w:w="27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91B818" w14:textId="77777777" w:rsidR="00801785" w:rsidRDefault="00801785"/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505E6A" w14:textId="77777777" w:rsidR="00801785" w:rsidRDefault="00801785"/>
        </w:tc>
        <w:tc>
          <w:tcPr>
            <w:tcW w:w="30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42DF59" w14:textId="77777777" w:rsidR="00801785" w:rsidRDefault="00801785"/>
        </w:tc>
      </w:tr>
      <w:tr w:rsidR="00801785" w14:paraId="3066BF31" w14:textId="77777777">
        <w:trPr>
          <w:trHeight w:hRule="exact" w:val="691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DA6E20" w14:textId="77777777" w:rsidR="00801785" w:rsidRDefault="00801785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07BFA73B" w14:textId="77777777" w:rsidR="00801785" w:rsidRDefault="00801785">
            <w:pPr>
              <w:pStyle w:val="TableParagraph"/>
              <w:ind w:left="10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17:40-18:20</w:t>
            </w:r>
          </w:p>
        </w:tc>
        <w:tc>
          <w:tcPr>
            <w:tcW w:w="24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7F4199" w14:textId="77777777" w:rsidR="00801785" w:rsidRDefault="00801785"/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046924" w14:textId="77777777" w:rsidR="00801785" w:rsidRDefault="00801785"/>
        </w:tc>
        <w:tc>
          <w:tcPr>
            <w:tcW w:w="27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426CC2" w14:textId="77777777" w:rsidR="00801785" w:rsidRDefault="00801785"/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5330C8" w14:textId="77777777" w:rsidR="00801785" w:rsidRDefault="00801785"/>
        </w:tc>
        <w:tc>
          <w:tcPr>
            <w:tcW w:w="304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834E7D" w14:textId="77777777" w:rsidR="00801785" w:rsidRDefault="00801785"/>
        </w:tc>
      </w:tr>
    </w:tbl>
    <w:p w14:paraId="70C193F6" w14:textId="77777777" w:rsidR="002D4F78" w:rsidRDefault="002D4F78">
      <w:pPr>
        <w:sectPr w:rsidR="002D4F78">
          <w:pgSz w:w="16850" w:h="11920" w:orient="landscape"/>
          <w:pgMar w:top="1100" w:right="640" w:bottom="1120" w:left="920" w:header="0" w:footer="930" w:gutter="0"/>
          <w:cols w:space="720"/>
        </w:sectPr>
      </w:pPr>
    </w:p>
    <w:p w14:paraId="4D564A6A" w14:textId="77777777" w:rsidR="002D4F78" w:rsidRDefault="002D4F78">
      <w:pPr>
        <w:spacing w:before="10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Style w:val="TableNormal"/>
        <w:tblW w:w="0" w:type="auto"/>
        <w:tblInd w:w="110" w:type="dxa"/>
        <w:tblLayout w:type="fixed"/>
        <w:tblLook w:val="01E0" w:firstRow="1" w:lastRow="1" w:firstColumn="1" w:lastColumn="1" w:noHBand="0" w:noVBand="0"/>
      </w:tblPr>
      <w:tblGrid>
        <w:gridCol w:w="1296"/>
        <w:gridCol w:w="2417"/>
        <w:gridCol w:w="2551"/>
        <w:gridCol w:w="2835"/>
        <w:gridCol w:w="2696"/>
        <w:gridCol w:w="2261"/>
      </w:tblGrid>
      <w:tr w:rsidR="002D4F78" w14:paraId="6A71BE83" w14:textId="77777777">
        <w:trPr>
          <w:trHeight w:hRule="exact" w:val="691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02719CB4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5B9550D9" w14:textId="77777777" w:rsidR="002D4F78" w:rsidRDefault="00D6627F">
            <w:pPr>
              <w:pStyle w:val="TableParagraph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2.</w:t>
            </w:r>
            <w:r>
              <w:rPr>
                <w:rFonts w:ascii="Times New Roman"/>
                <w:b/>
                <w:spacing w:val="-9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Hafta</w:t>
            </w:r>
          </w:p>
        </w:tc>
        <w:tc>
          <w:tcPr>
            <w:tcW w:w="2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0A4B7C2A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0CE70DE2" w14:textId="77777777" w:rsidR="002D4F78" w:rsidRDefault="00D6627F">
            <w:pPr>
              <w:pStyle w:val="TableParagraph"/>
              <w:ind w:left="73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7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Nisan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5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170C5A8A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4FFA25E4" w14:textId="77777777" w:rsidR="002D4F78" w:rsidRDefault="00D6627F">
            <w:pPr>
              <w:pStyle w:val="TableParagraph"/>
              <w:ind w:left="79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8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Nisan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4A8C79CA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0A290BAF" w14:textId="77777777" w:rsidR="002D4F78" w:rsidRDefault="00D6627F">
            <w:pPr>
              <w:pStyle w:val="TableParagraph"/>
              <w:ind w:left="94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19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Nisan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63B1EF1F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3C2F5B18" w14:textId="77777777" w:rsidR="002D4F78" w:rsidRDefault="00D6627F">
            <w:pPr>
              <w:pStyle w:val="TableParagraph"/>
              <w:ind w:left="74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20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Nisan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7FC67198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7B00D82A" w14:textId="77777777" w:rsidR="002D4F78" w:rsidRDefault="00D6627F">
            <w:pPr>
              <w:pStyle w:val="TableParagraph"/>
              <w:ind w:left="53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21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Nisan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</w:tr>
      <w:tr w:rsidR="002D4F78" w14:paraId="63DC4728" w14:textId="77777777">
        <w:trPr>
          <w:trHeight w:hRule="exact" w:val="689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A6A027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1B5AB59D" w14:textId="77777777" w:rsidR="002D4F78" w:rsidRDefault="00D6627F">
            <w:pPr>
              <w:pStyle w:val="TableParagraph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Saat</w:t>
            </w:r>
          </w:p>
        </w:tc>
        <w:tc>
          <w:tcPr>
            <w:tcW w:w="2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F5F96B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546E25E2" w14:textId="77777777" w:rsidR="002D4F78" w:rsidRDefault="00D6627F">
            <w:pPr>
              <w:pStyle w:val="TableParagraph"/>
              <w:ind w:left="93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Pazartesi</w:t>
            </w:r>
          </w:p>
        </w:tc>
        <w:tc>
          <w:tcPr>
            <w:tcW w:w="25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B028CC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2119CE7D" w14:textId="77777777" w:rsidR="002D4F78" w:rsidRDefault="00D6627F">
            <w:pPr>
              <w:pStyle w:val="TableParagraph"/>
              <w:ind w:left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Salı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13439C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5C15AC55" w14:textId="77777777" w:rsidR="002D4F78" w:rsidRDefault="00D6627F">
            <w:pPr>
              <w:pStyle w:val="TableParagraph"/>
              <w:ind w:left="3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Çarşamba</w:t>
            </w:r>
          </w:p>
        </w:tc>
        <w:tc>
          <w:tcPr>
            <w:tcW w:w="2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81320A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65697875" w14:textId="77777777" w:rsidR="002D4F78" w:rsidRDefault="00D6627F">
            <w:pPr>
              <w:pStyle w:val="TableParagraph"/>
              <w:ind w:right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Perşembe</w:t>
            </w:r>
          </w:p>
        </w:tc>
        <w:tc>
          <w:tcPr>
            <w:tcW w:w="2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3EFDA4" w14:textId="77777777" w:rsidR="002D4F78" w:rsidRDefault="002D4F78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14:paraId="7D954DF2" w14:textId="77777777" w:rsidR="002D4F78" w:rsidRDefault="00D6627F">
            <w:pPr>
              <w:pStyle w:val="TableParagraph"/>
              <w:ind w:left="17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>Cuma</w:t>
            </w:r>
          </w:p>
        </w:tc>
      </w:tr>
      <w:tr w:rsidR="002D4F78" w14:paraId="0C376AE6" w14:textId="77777777">
        <w:trPr>
          <w:trHeight w:hRule="exact" w:val="83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A2A852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3F1FFCA6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2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2C423F" w14:textId="77777777" w:rsidR="002D4F78" w:rsidRDefault="00D6627F">
            <w:pPr>
              <w:pStyle w:val="TableParagraph"/>
              <w:spacing w:line="181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ARMAK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41F651D7" w14:textId="77777777" w:rsidR="002D4F78" w:rsidRDefault="00D6627F">
            <w:pPr>
              <w:pStyle w:val="TableParagraph"/>
              <w:ind w:left="104" w:right="9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w w:val="90"/>
                <w:sz w:val="18"/>
              </w:rPr>
              <w:t>İl</w:t>
            </w:r>
            <w:r>
              <w:rPr>
                <w:rFonts w:ascii="Arial" w:hAnsi="Arial"/>
                <w:spacing w:val="-1"/>
                <w:w w:val="90"/>
                <w:sz w:val="18"/>
              </w:rPr>
              <w:t>açların</w:t>
            </w:r>
            <w:r>
              <w:rPr>
                <w:rFonts w:ascii="Arial" w:hAnsi="Arial"/>
                <w:spacing w:val="35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8"/>
              </w:rPr>
              <w:t>Da</w:t>
            </w:r>
            <w:r>
              <w:rPr>
                <w:rFonts w:ascii="Arial" w:hAnsi="Arial"/>
                <w:spacing w:val="-2"/>
                <w:w w:val="90"/>
                <w:sz w:val="18"/>
              </w:rPr>
              <w:t>ğ</w:t>
            </w:r>
            <w:r>
              <w:rPr>
                <w:rFonts w:ascii="Arial" w:hAnsi="Arial"/>
                <w:spacing w:val="-1"/>
                <w:w w:val="90"/>
                <w:sz w:val="18"/>
              </w:rPr>
              <w:t>ılımı</w:t>
            </w:r>
            <w:r>
              <w:rPr>
                <w:rFonts w:ascii="Arial" w:hAnsi="Arial"/>
                <w:spacing w:val="2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8"/>
              </w:rPr>
              <w:t>Dr.</w:t>
            </w:r>
            <w:r>
              <w:rPr>
                <w:rFonts w:ascii="Arial" w:hAnsi="Arial"/>
                <w:spacing w:val="-29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27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8"/>
              </w:rPr>
              <w:t>Ü.</w:t>
            </w:r>
            <w:r>
              <w:rPr>
                <w:rFonts w:ascii="Arial" w:hAnsi="Arial"/>
                <w:spacing w:val="-29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8"/>
              </w:rPr>
              <w:t>N.</w:t>
            </w:r>
            <w:r>
              <w:rPr>
                <w:rFonts w:ascii="Arial" w:hAnsi="Arial"/>
                <w:spacing w:val="-2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8"/>
              </w:rPr>
              <w:t>Bİ</w:t>
            </w:r>
            <w:r>
              <w:rPr>
                <w:rFonts w:ascii="Arial" w:hAnsi="Arial"/>
                <w:spacing w:val="-1"/>
                <w:w w:val="90"/>
                <w:sz w:val="18"/>
              </w:rPr>
              <w:t>L</w:t>
            </w:r>
            <w:r>
              <w:rPr>
                <w:rFonts w:ascii="Arial" w:hAnsi="Arial"/>
                <w:spacing w:val="-2"/>
                <w:w w:val="90"/>
                <w:sz w:val="18"/>
              </w:rPr>
              <w:t>İCİ</w:t>
            </w:r>
          </w:p>
        </w:tc>
        <w:tc>
          <w:tcPr>
            <w:tcW w:w="25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AE6E9D" w14:textId="77777777" w:rsidR="002D4F78" w:rsidRDefault="00D6627F">
            <w:pPr>
              <w:pStyle w:val="TableParagraph"/>
              <w:spacing w:before="101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3BD637C8" w14:textId="77777777" w:rsidR="002D4F78" w:rsidRDefault="00D6627F">
            <w:pPr>
              <w:pStyle w:val="TableParagraph"/>
              <w:spacing w:before="2"/>
              <w:ind w:left="104" w:right="41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İnsan</w:t>
            </w:r>
            <w:r>
              <w:rPr>
                <w:rFonts w:ascii="Arial" w:hAnsi="Arial"/>
                <w:spacing w:val="-1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Herpes</w:t>
            </w:r>
            <w:r>
              <w:rPr>
                <w:rFonts w:ascii="Arial" w:hAnsi="Arial"/>
                <w:spacing w:val="-1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irüsleri</w:t>
            </w:r>
            <w:r>
              <w:rPr>
                <w:rFonts w:ascii="Arial" w:hAnsi="Arial"/>
                <w:spacing w:val="23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ryem ÇOLAK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26B6B8" w14:textId="77777777" w:rsidR="002D4F78" w:rsidRDefault="002D4F78"/>
        </w:tc>
        <w:tc>
          <w:tcPr>
            <w:tcW w:w="2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883984" w14:textId="7AA54F34" w:rsidR="002D4F78" w:rsidRDefault="002D4F78">
            <w:pPr>
              <w:pStyle w:val="TableParagraph"/>
              <w:spacing w:line="190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39134C14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345A6DEA" w14:textId="77777777" w:rsidR="002D4F78" w:rsidRDefault="00D6627F">
            <w:pPr>
              <w:pStyle w:val="TableParagraph"/>
              <w:ind w:left="4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3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</w:tr>
      <w:tr w:rsidR="002D4F78" w14:paraId="29ACEE77" w14:textId="77777777">
        <w:trPr>
          <w:trHeight w:hRule="exact" w:val="1023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0CB892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41189AA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FDB0350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2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1B1BFC" w14:textId="77777777" w:rsidR="002D4F78" w:rsidRDefault="00D6627F">
            <w:pPr>
              <w:pStyle w:val="TableParagraph"/>
              <w:spacing w:line="182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ARMAK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7B0D5933" w14:textId="77777777" w:rsidR="002D4F78" w:rsidRDefault="00D6627F">
            <w:pPr>
              <w:pStyle w:val="TableParagraph"/>
              <w:spacing w:before="1"/>
              <w:ind w:left="104" w:right="607" w:firstLine="3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sz w:val="18"/>
              </w:rPr>
              <w:t>İl</w:t>
            </w:r>
            <w:r>
              <w:rPr>
                <w:rFonts w:ascii="Arial" w:hAnsi="Arial"/>
                <w:spacing w:val="-1"/>
                <w:sz w:val="18"/>
              </w:rPr>
              <w:t>açların</w:t>
            </w:r>
            <w:r>
              <w:rPr>
                <w:rFonts w:ascii="Arial" w:hAnsi="Arial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Biyotransformasyonu</w:t>
            </w:r>
            <w:r>
              <w:rPr>
                <w:rFonts w:ascii="Times New Roman" w:hAnsi="Times New Roman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8"/>
              </w:rPr>
              <w:t>Dr.</w:t>
            </w:r>
            <w:r>
              <w:rPr>
                <w:rFonts w:ascii="Arial" w:hAnsi="Arial"/>
                <w:spacing w:val="-29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27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8"/>
              </w:rPr>
              <w:t>Ü.</w:t>
            </w:r>
            <w:r>
              <w:rPr>
                <w:rFonts w:ascii="Arial" w:hAnsi="Arial"/>
                <w:spacing w:val="-29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8"/>
              </w:rPr>
              <w:t>N.</w:t>
            </w:r>
            <w:r>
              <w:rPr>
                <w:rFonts w:ascii="Arial" w:hAnsi="Arial"/>
                <w:spacing w:val="-2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8"/>
              </w:rPr>
              <w:t>Bİ</w:t>
            </w:r>
            <w:r>
              <w:rPr>
                <w:rFonts w:ascii="Arial" w:hAnsi="Arial"/>
                <w:spacing w:val="-1"/>
                <w:w w:val="90"/>
                <w:sz w:val="18"/>
              </w:rPr>
              <w:t>L</w:t>
            </w:r>
            <w:r>
              <w:rPr>
                <w:rFonts w:ascii="Arial" w:hAnsi="Arial"/>
                <w:spacing w:val="-2"/>
                <w:w w:val="90"/>
                <w:sz w:val="18"/>
              </w:rPr>
              <w:t>İCİ</w:t>
            </w:r>
          </w:p>
        </w:tc>
        <w:tc>
          <w:tcPr>
            <w:tcW w:w="25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2404BE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2D6D9BE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676C3D5D" w14:textId="77777777" w:rsidR="002D4F78" w:rsidRDefault="00D6627F">
            <w:pPr>
              <w:pStyle w:val="TableParagraph"/>
              <w:spacing w:before="5"/>
              <w:ind w:left="104" w:right="41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</w:rPr>
              <w:t>İnsan</w:t>
            </w:r>
            <w:r>
              <w:rPr>
                <w:rFonts w:ascii="Arial" w:hAnsi="Arial"/>
                <w:spacing w:val="-18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Herpes</w:t>
            </w:r>
            <w:r>
              <w:rPr>
                <w:rFonts w:ascii="Arial" w:hAnsi="Arial"/>
                <w:spacing w:val="-16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Virüsleri</w:t>
            </w:r>
            <w:r>
              <w:rPr>
                <w:rFonts w:ascii="Arial" w:hAnsi="Arial"/>
                <w:spacing w:val="23"/>
                <w:w w:val="9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ryem ÇOLAK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7B15D7" w14:textId="77777777" w:rsidR="002D4F78" w:rsidRDefault="00D6627F">
            <w:pPr>
              <w:pStyle w:val="TableParagraph"/>
              <w:spacing w:before="87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1301B904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Pikornavirüsler</w:t>
            </w:r>
          </w:p>
          <w:p w14:paraId="4423951C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1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yesi</w:t>
            </w:r>
            <w:r>
              <w:rPr>
                <w:rFonts w:ascii="Arial" w:hAnsi="Arial"/>
                <w:spacing w:val="-1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Şerife</w:t>
            </w:r>
            <w:r>
              <w:rPr>
                <w:rFonts w:ascii="Arial" w:hAnsi="Arial"/>
                <w:spacing w:val="-1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YILMAZ</w:t>
            </w:r>
          </w:p>
        </w:tc>
        <w:tc>
          <w:tcPr>
            <w:tcW w:w="2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DAE927" w14:textId="32DC8763" w:rsidR="002D4F78" w:rsidRDefault="002D4F78">
            <w:pPr>
              <w:pStyle w:val="TableParagraph"/>
              <w:spacing w:line="206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302F8277" w14:textId="77777777" w:rsidR="002D4F78" w:rsidRDefault="00D6627F">
            <w:pPr>
              <w:pStyle w:val="TableParagraph"/>
              <w:spacing w:line="229" w:lineRule="exact"/>
              <w:ind w:left="4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</w:tr>
      <w:tr w:rsidR="002D4F78" w14:paraId="5E904ED5" w14:textId="77777777">
        <w:trPr>
          <w:trHeight w:hRule="exact" w:val="835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451FE6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78E59E22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2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F0678E" w14:textId="77777777" w:rsidR="002D4F78" w:rsidRDefault="00D6627F">
            <w:pPr>
              <w:pStyle w:val="TableParagraph"/>
              <w:spacing w:before="99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70C166F5" w14:textId="77777777" w:rsidR="002D4F78" w:rsidRDefault="00D6627F">
            <w:pPr>
              <w:pStyle w:val="TableParagraph"/>
              <w:spacing w:line="206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Poksvirüsler</w:t>
            </w:r>
          </w:p>
          <w:p w14:paraId="4697C3EF" w14:textId="77777777" w:rsidR="002D4F78" w:rsidRDefault="00D6627F">
            <w:pPr>
              <w:pStyle w:val="TableParagraph"/>
              <w:spacing w:line="207" w:lineRule="exact"/>
              <w:ind w:left="1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asan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OLMAZ</w:t>
            </w:r>
          </w:p>
        </w:tc>
        <w:tc>
          <w:tcPr>
            <w:tcW w:w="25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447646" w14:textId="77777777" w:rsidR="002D4F78" w:rsidRDefault="00D6627F">
            <w:pPr>
              <w:pStyle w:val="TableParagraph"/>
              <w:spacing w:before="7" w:line="183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ARMAK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287A3C17" w14:textId="77777777" w:rsidR="002D4F78" w:rsidRDefault="00D6627F">
            <w:pPr>
              <w:pStyle w:val="TableParagraph"/>
              <w:spacing w:line="206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w w:val="90"/>
                <w:sz w:val="18"/>
              </w:rPr>
              <w:t>İl</w:t>
            </w:r>
            <w:r>
              <w:rPr>
                <w:rFonts w:ascii="Arial" w:hAnsi="Arial"/>
                <w:spacing w:val="-1"/>
                <w:w w:val="90"/>
                <w:sz w:val="18"/>
              </w:rPr>
              <w:t>açların</w:t>
            </w:r>
            <w:r>
              <w:rPr>
                <w:rFonts w:ascii="Arial" w:hAnsi="Arial"/>
                <w:spacing w:val="20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4"/>
                <w:w w:val="90"/>
                <w:sz w:val="18"/>
              </w:rPr>
              <w:t>İ</w:t>
            </w:r>
            <w:r>
              <w:rPr>
                <w:rFonts w:ascii="Arial" w:hAnsi="Arial"/>
                <w:spacing w:val="-1"/>
                <w:w w:val="90"/>
                <w:sz w:val="18"/>
              </w:rPr>
              <w:t>trahı</w:t>
            </w:r>
          </w:p>
          <w:p w14:paraId="745FFDF7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0"/>
                <w:sz w:val="18"/>
              </w:rPr>
              <w:t>Dr.</w:t>
            </w:r>
            <w:r>
              <w:rPr>
                <w:rFonts w:ascii="Arial" w:hAnsi="Arial"/>
                <w:spacing w:val="-29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27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8"/>
              </w:rPr>
              <w:t>Ü.</w:t>
            </w:r>
            <w:r>
              <w:rPr>
                <w:rFonts w:ascii="Arial" w:hAnsi="Arial"/>
                <w:spacing w:val="-29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8"/>
              </w:rPr>
              <w:t>N.</w:t>
            </w:r>
            <w:r>
              <w:rPr>
                <w:rFonts w:ascii="Arial" w:hAnsi="Arial"/>
                <w:spacing w:val="-2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8"/>
              </w:rPr>
              <w:t>Bİ</w:t>
            </w:r>
            <w:r>
              <w:rPr>
                <w:rFonts w:ascii="Arial" w:hAnsi="Arial"/>
                <w:spacing w:val="-1"/>
                <w:w w:val="90"/>
                <w:sz w:val="18"/>
              </w:rPr>
              <w:t>L</w:t>
            </w:r>
            <w:r>
              <w:rPr>
                <w:rFonts w:ascii="Arial" w:hAnsi="Arial"/>
                <w:spacing w:val="-2"/>
                <w:w w:val="90"/>
                <w:sz w:val="18"/>
              </w:rPr>
              <w:t>İCİ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9EF51A" w14:textId="77777777" w:rsidR="002D4F78" w:rsidRDefault="00D6627F">
            <w:pPr>
              <w:pStyle w:val="TableParagraph"/>
              <w:spacing w:line="203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6A2DB066" w14:textId="77777777" w:rsidR="002D4F78" w:rsidRDefault="00D6627F">
            <w:pPr>
              <w:pStyle w:val="TableParagraph"/>
              <w:spacing w:before="2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Pikornavirüsler</w:t>
            </w:r>
          </w:p>
          <w:p w14:paraId="75D51D9B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1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yesi</w:t>
            </w:r>
            <w:r>
              <w:rPr>
                <w:rFonts w:ascii="Arial" w:hAnsi="Arial"/>
                <w:spacing w:val="-1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Şerife</w:t>
            </w:r>
            <w:r>
              <w:rPr>
                <w:rFonts w:ascii="Arial" w:hAnsi="Arial"/>
                <w:spacing w:val="-1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YILMAZ</w:t>
            </w:r>
          </w:p>
        </w:tc>
        <w:tc>
          <w:tcPr>
            <w:tcW w:w="2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DDBA60" w14:textId="77777777" w:rsidR="002D4F78" w:rsidRDefault="00D6627F">
            <w:pPr>
              <w:pStyle w:val="TableParagraph"/>
              <w:spacing w:line="203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3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54439A1D" w14:textId="77777777" w:rsidR="002D4F78" w:rsidRDefault="00D6627F">
            <w:pPr>
              <w:pStyle w:val="TableParagraph"/>
              <w:spacing w:before="2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Paramiksovirüsler</w:t>
            </w:r>
          </w:p>
          <w:p w14:paraId="407C2EF0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1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yesi</w:t>
            </w:r>
            <w:r>
              <w:rPr>
                <w:rFonts w:ascii="Arial" w:hAnsi="Arial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Şerife</w:t>
            </w:r>
            <w:r>
              <w:rPr>
                <w:rFonts w:ascii="Arial" w:hAnsi="Arial"/>
                <w:spacing w:val="-15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YILMAZ</w:t>
            </w:r>
          </w:p>
        </w:tc>
        <w:tc>
          <w:tcPr>
            <w:tcW w:w="2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7721964F" w14:textId="77777777" w:rsidR="002D4F78" w:rsidRDefault="00D6627F">
            <w:pPr>
              <w:pStyle w:val="TableParagraph"/>
              <w:spacing w:line="227" w:lineRule="exact"/>
              <w:ind w:left="4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3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</w:tr>
      <w:tr w:rsidR="002D4F78" w14:paraId="3B413100" w14:textId="77777777">
        <w:trPr>
          <w:trHeight w:hRule="exact" w:val="83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2D1E37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1AECFFD8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2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1FCF79" w14:textId="77777777" w:rsidR="002D4F78" w:rsidRDefault="00D6627F">
            <w:pPr>
              <w:pStyle w:val="TableParagraph"/>
              <w:spacing w:before="101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0C670BCF" w14:textId="77777777" w:rsidR="002D4F78" w:rsidRDefault="00D6627F">
            <w:pPr>
              <w:pStyle w:val="TableParagraph"/>
              <w:spacing w:line="206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Parvovirüs</w:t>
            </w:r>
          </w:p>
          <w:p w14:paraId="683CB62D" w14:textId="77777777" w:rsidR="002D4F78" w:rsidRDefault="00D6627F">
            <w:pPr>
              <w:pStyle w:val="TableParagraph"/>
              <w:spacing w:line="207" w:lineRule="exact"/>
              <w:ind w:left="14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r.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Hasan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OLMAZ</w:t>
            </w:r>
          </w:p>
        </w:tc>
        <w:tc>
          <w:tcPr>
            <w:tcW w:w="25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25BC1A" w14:textId="77777777" w:rsidR="002D4F78" w:rsidRDefault="00D6627F">
            <w:pPr>
              <w:pStyle w:val="TableParagraph"/>
              <w:spacing w:before="9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ARMAK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4EAE36E4" w14:textId="77777777" w:rsidR="002D4F78" w:rsidRDefault="00D6627F">
            <w:pPr>
              <w:pStyle w:val="TableParagraph"/>
              <w:spacing w:before="1"/>
              <w:ind w:left="104" w:right="29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sz w:val="18"/>
              </w:rPr>
              <w:t>İl</w:t>
            </w:r>
            <w:r>
              <w:rPr>
                <w:rFonts w:ascii="Arial" w:hAnsi="Arial"/>
                <w:spacing w:val="-1"/>
                <w:sz w:val="18"/>
              </w:rPr>
              <w:t>açların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tki</w:t>
            </w:r>
            <w:r>
              <w:rPr>
                <w:rFonts w:ascii="Arial" w:hAnsi="Arial"/>
                <w:spacing w:val="-28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ekanizmaları</w:t>
            </w:r>
            <w:r>
              <w:rPr>
                <w:rFonts w:ascii="Arial" w:hAnsi="Arial"/>
                <w:spacing w:val="23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8"/>
              </w:rPr>
              <w:t>Dr.</w:t>
            </w:r>
            <w:r>
              <w:rPr>
                <w:rFonts w:ascii="Arial" w:hAnsi="Arial"/>
                <w:spacing w:val="-29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27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8"/>
              </w:rPr>
              <w:t>Ü.</w:t>
            </w:r>
            <w:r>
              <w:rPr>
                <w:rFonts w:ascii="Arial" w:hAnsi="Arial"/>
                <w:spacing w:val="-29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8"/>
              </w:rPr>
              <w:t>N.</w:t>
            </w:r>
            <w:r>
              <w:rPr>
                <w:rFonts w:ascii="Arial" w:hAnsi="Arial"/>
                <w:spacing w:val="-2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8"/>
              </w:rPr>
              <w:t>Bİ</w:t>
            </w:r>
            <w:r>
              <w:rPr>
                <w:rFonts w:ascii="Arial" w:hAnsi="Arial"/>
                <w:spacing w:val="-1"/>
                <w:w w:val="90"/>
                <w:sz w:val="18"/>
              </w:rPr>
              <w:t>L</w:t>
            </w:r>
            <w:r>
              <w:rPr>
                <w:rFonts w:ascii="Arial" w:hAnsi="Arial"/>
                <w:spacing w:val="-2"/>
                <w:w w:val="90"/>
                <w:sz w:val="18"/>
              </w:rPr>
              <w:t>İCİ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7CB601" w14:textId="77777777" w:rsidR="002D4F78" w:rsidRDefault="00D6627F">
            <w:pPr>
              <w:pStyle w:val="TableParagraph"/>
              <w:spacing w:before="101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2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275EEA6E" w14:textId="77777777" w:rsidR="002D4F78" w:rsidRDefault="00D6627F">
            <w:pPr>
              <w:pStyle w:val="TableParagraph"/>
              <w:spacing w:before="2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Koronavirüsler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ve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Norovirüsler</w:t>
            </w:r>
          </w:p>
          <w:p w14:paraId="7F543BEC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rof.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Dr. Hasan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OLMAZ</w:t>
            </w:r>
          </w:p>
        </w:tc>
        <w:tc>
          <w:tcPr>
            <w:tcW w:w="2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8BD541" w14:textId="77777777" w:rsidR="002D4F78" w:rsidRDefault="00D6627F">
            <w:pPr>
              <w:pStyle w:val="TableParagraph"/>
              <w:spacing w:line="203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3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MİKROBİYOLOJİ</w:t>
            </w:r>
          </w:p>
          <w:p w14:paraId="5880F6A7" w14:textId="77777777" w:rsidR="002D4F78" w:rsidRDefault="00D6627F">
            <w:pPr>
              <w:pStyle w:val="TableParagraph"/>
              <w:spacing w:before="2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Ortomiksovirüsler</w:t>
            </w:r>
          </w:p>
          <w:p w14:paraId="66834EEA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w w:val="95"/>
                <w:sz w:val="18"/>
              </w:rPr>
              <w:t>Dr.</w:t>
            </w:r>
            <w:r>
              <w:rPr>
                <w:rFonts w:ascii="Arial" w:hAnsi="Arial"/>
                <w:spacing w:val="-1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Öğr.</w:t>
            </w:r>
            <w:r>
              <w:rPr>
                <w:rFonts w:ascii="Arial" w:hAnsi="Arial"/>
                <w:spacing w:val="-1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Üyesi</w:t>
            </w:r>
            <w:r>
              <w:rPr>
                <w:rFonts w:ascii="Arial" w:hAnsi="Arial"/>
                <w:spacing w:val="-14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Şerife</w:t>
            </w:r>
            <w:r>
              <w:rPr>
                <w:rFonts w:ascii="Arial" w:hAnsi="Arial"/>
                <w:spacing w:val="-13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w w:val="95"/>
                <w:sz w:val="18"/>
              </w:rPr>
              <w:t>YILMAZ</w:t>
            </w:r>
          </w:p>
        </w:tc>
        <w:tc>
          <w:tcPr>
            <w:tcW w:w="2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56775693" w14:textId="77777777" w:rsidR="002D4F78" w:rsidRDefault="00D6627F">
            <w:pPr>
              <w:pStyle w:val="TableParagraph"/>
              <w:spacing w:line="229" w:lineRule="exact"/>
              <w:ind w:left="4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</w:tr>
      <w:tr w:rsidR="002D4F78" w14:paraId="3CC9E9B5" w14:textId="77777777">
        <w:trPr>
          <w:trHeight w:hRule="exact" w:val="840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01A08B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C78E2A5" w14:textId="77777777" w:rsidR="002D4F78" w:rsidRDefault="00D6627F">
            <w:pPr>
              <w:pStyle w:val="TableParagraph"/>
              <w:spacing w:before="138"/>
              <w:ind w:left="10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2"/>
                <w:sz w:val="16"/>
              </w:rPr>
              <w:t>13:30-14:10</w:t>
            </w:r>
          </w:p>
        </w:tc>
        <w:tc>
          <w:tcPr>
            <w:tcW w:w="2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9B87DF" w14:textId="77777777" w:rsidR="002D4F78" w:rsidRDefault="00D6627F">
            <w:pPr>
              <w:pStyle w:val="TableParagraph"/>
              <w:spacing w:before="101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2DB824C5" w14:textId="77777777" w:rsidR="002D4F78" w:rsidRDefault="00D6627F">
            <w:pPr>
              <w:pStyle w:val="TableParagraph"/>
              <w:ind w:left="104" w:right="72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Klinik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nzimoloji</w:t>
            </w:r>
            <w:r>
              <w:rPr>
                <w:rFonts w:ascii="Times New Roman" w:hAnsi="Times New Roman"/>
                <w:sz w:val="18"/>
              </w:rPr>
              <w:t xml:space="preserve"> </w:t>
            </w:r>
            <w:r>
              <w:rPr>
                <w:rFonts w:ascii="Times New Roman" w:hAnsi="Times New Roman"/>
                <w:spacing w:val="3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KARA</w:t>
            </w:r>
          </w:p>
        </w:tc>
        <w:tc>
          <w:tcPr>
            <w:tcW w:w="25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675A3C" w14:textId="77777777" w:rsidR="002D4F78" w:rsidRDefault="00D6627F">
            <w:pPr>
              <w:pStyle w:val="TableParagraph"/>
              <w:spacing w:line="205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1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80"/>
                <w:sz w:val="18"/>
              </w:rPr>
              <w:t>BİYO</w:t>
            </w:r>
            <w:r>
              <w:rPr>
                <w:rFonts w:ascii="Arial" w:hAnsi="Arial"/>
                <w:spacing w:val="-1"/>
                <w:w w:val="80"/>
                <w:sz w:val="18"/>
              </w:rPr>
              <w:t>LOJ</w:t>
            </w:r>
            <w:r>
              <w:rPr>
                <w:rFonts w:ascii="Arial" w:hAnsi="Arial"/>
                <w:spacing w:val="-4"/>
                <w:w w:val="80"/>
                <w:sz w:val="18"/>
              </w:rPr>
              <w:t>İ</w:t>
            </w:r>
          </w:p>
          <w:p w14:paraId="73FD59E7" w14:textId="77777777" w:rsidR="002D4F78" w:rsidRDefault="00D6627F">
            <w:pPr>
              <w:pStyle w:val="TableParagraph"/>
              <w:spacing w:before="2"/>
              <w:ind w:left="104" w:right="55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 xml:space="preserve">Polimorfizm </w:t>
            </w:r>
            <w:r>
              <w:rPr>
                <w:rFonts w:ascii="Arial" w:hAnsi="Arial"/>
                <w:sz w:val="18"/>
              </w:rPr>
              <w:t xml:space="preserve">ve </w:t>
            </w:r>
            <w:r>
              <w:rPr>
                <w:rFonts w:ascii="Arial" w:hAnsi="Arial"/>
                <w:spacing w:val="-1"/>
                <w:sz w:val="18"/>
              </w:rPr>
              <w:t>Hastalık</w:t>
            </w:r>
            <w:r>
              <w:rPr>
                <w:rFonts w:ascii="Arial" w:hAnsi="Arial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sz w:val="18"/>
              </w:rPr>
              <w:t>İl</w:t>
            </w:r>
            <w:r>
              <w:rPr>
                <w:rFonts w:ascii="Arial" w:hAnsi="Arial"/>
                <w:spacing w:val="-1"/>
                <w:sz w:val="18"/>
              </w:rPr>
              <w:t>i</w:t>
            </w:r>
            <w:r>
              <w:rPr>
                <w:rFonts w:ascii="Arial" w:hAnsi="Arial"/>
                <w:spacing w:val="-3"/>
                <w:sz w:val="18"/>
              </w:rPr>
              <w:t>ş</w:t>
            </w:r>
            <w:r>
              <w:rPr>
                <w:rFonts w:ascii="Arial" w:hAnsi="Arial"/>
                <w:spacing w:val="-1"/>
                <w:sz w:val="18"/>
              </w:rPr>
              <w:t>kisi</w:t>
            </w:r>
          </w:p>
          <w:p w14:paraId="596EF644" w14:textId="77777777" w:rsidR="002D4F78" w:rsidRDefault="00D6627F">
            <w:pPr>
              <w:pStyle w:val="TableParagraph"/>
              <w:spacing w:line="190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Dr.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.K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URAN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EA7894" w14:textId="77777777" w:rsidR="002D4F78" w:rsidRDefault="002D4F78"/>
        </w:tc>
        <w:tc>
          <w:tcPr>
            <w:tcW w:w="2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0E20927F" w14:textId="77777777" w:rsidR="002D4F78" w:rsidRDefault="00D6627F">
            <w:pPr>
              <w:pStyle w:val="TableParagraph"/>
              <w:spacing w:line="229" w:lineRule="exact"/>
              <w:ind w:left="67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  <w:tc>
          <w:tcPr>
            <w:tcW w:w="2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12A0C59E" w14:textId="77777777" w:rsidR="002D4F78" w:rsidRDefault="00D6627F">
            <w:pPr>
              <w:pStyle w:val="TableParagraph"/>
              <w:spacing w:line="229" w:lineRule="exact"/>
              <w:ind w:left="4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</w:tr>
      <w:tr w:rsidR="002D4F78" w14:paraId="10A851A5" w14:textId="77777777">
        <w:trPr>
          <w:trHeight w:hRule="exact" w:val="83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179E25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A1ABFAC" w14:textId="77777777" w:rsidR="002D4F78" w:rsidRDefault="00D6627F">
            <w:pPr>
              <w:pStyle w:val="TableParagraph"/>
              <w:spacing w:before="136"/>
              <w:ind w:left="10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2"/>
                <w:sz w:val="16"/>
              </w:rPr>
              <w:t>14:20-15:00</w:t>
            </w:r>
          </w:p>
        </w:tc>
        <w:tc>
          <w:tcPr>
            <w:tcW w:w="2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37CEE0" w14:textId="77777777" w:rsidR="002D4F78" w:rsidRDefault="00D6627F">
            <w:pPr>
              <w:pStyle w:val="TableParagraph"/>
              <w:spacing w:before="99"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75"/>
                <w:sz w:val="18"/>
              </w:rPr>
              <w:t>TIBBİ</w:t>
            </w:r>
            <w:r>
              <w:rPr>
                <w:rFonts w:ascii="Arial" w:hAnsi="Arial"/>
                <w:spacing w:val="47"/>
                <w:w w:val="75"/>
                <w:sz w:val="18"/>
              </w:rPr>
              <w:t xml:space="preserve"> </w:t>
            </w:r>
            <w:r>
              <w:rPr>
                <w:rFonts w:ascii="Arial" w:hAnsi="Arial"/>
                <w:w w:val="75"/>
                <w:sz w:val="18"/>
              </w:rPr>
              <w:t>BİYOKİMYA</w:t>
            </w:r>
          </w:p>
          <w:p w14:paraId="5B08335A" w14:textId="77777777" w:rsidR="002D4F78" w:rsidRDefault="00D6627F">
            <w:pPr>
              <w:pStyle w:val="TableParagraph"/>
              <w:ind w:left="104" w:right="72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Klinik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Enzimoloji</w:t>
            </w:r>
            <w:r>
              <w:rPr>
                <w:rFonts w:ascii="Times New Roman" w:hAnsi="Times New Roman"/>
                <w:sz w:val="18"/>
              </w:rPr>
              <w:t xml:space="preserve"> </w:t>
            </w:r>
            <w:r>
              <w:rPr>
                <w:rFonts w:ascii="Times New Roman" w:hAnsi="Times New Roman"/>
                <w:spacing w:val="3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Dr.</w:t>
            </w:r>
            <w:r>
              <w:rPr>
                <w:rFonts w:ascii="Arial" w:hAnsi="Arial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sz w:val="18"/>
              </w:rPr>
              <w:t>Öğr.</w:t>
            </w:r>
            <w:r>
              <w:rPr>
                <w:rFonts w:ascii="Arial" w:hAnsi="Arial"/>
                <w:spacing w:val="-24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Ü.</w:t>
            </w:r>
            <w:r>
              <w:rPr>
                <w:rFonts w:ascii="Arial" w:hAnsi="Arial"/>
                <w:spacing w:val="-2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25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KARA</w:t>
            </w:r>
          </w:p>
        </w:tc>
        <w:tc>
          <w:tcPr>
            <w:tcW w:w="25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A6E493" w14:textId="77777777" w:rsidR="002D4F78" w:rsidRDefault="00D6627F">
            <w:pPr>
              <w:pStyle w:val="TableParagraph"/>
              <w:spacing w:line="203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21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80"/>
                <w:sz w:val="18"/>
              </w:rPr>
              <w:t>BİYO</w:t>
            </w:r>
            <w:r>
              <w:rPr>
                <w:rFonts w:ascii="Arial" w:hAnsi="Arial"/>
                <w:spacing w:val="-1"/>
                <w:w w:val="80"/>
                <w:sz w:val="18"/>
              </w:rPr>
              <w:t>LOJ</w:t>
            </w:r>
            <w:r>
              <w:rPr>
                <w:rFonts w:ascii="Arial" w:hAnsi="Arial"/>
                <w:spacing w:val="-4"/>
                <w:w w:val="80"/>
                <w:sz w:val="18"/>
              </w:rPr>
              <w:t>İ</w:t>
            </w:r>
          </w:p>
          <w:p w14:paraId="719BD648" w14:textId="77777777" w:rsidR="002D4F78" w:rsidRDefault="00D6627F">
            <w:pPr>
              <w:pStyle w:val="TableParagraph"/>
              <w:spacing w:before="2"/>
              <w:ind w:left="104" w:right="55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 xml:space="preserve">Polimorfizm </w:t>
            </w:r>
            <w:r>
              <w:rPr>
                <w:rFonts w:ascii="Arial" w:hAnsi="Arial"/>
                <w:sz w:val="18"/>
              </w:rPr>
              <w:t xml:space="preserve">ve </w:t>
            </w:r>
            <w:r>
              <w:rPr>
                <w:rFonts w:ascii="Arial" w:hAnsi="Arial"/>
                <w:spacing w:val="-1"/>
                <w:sz w:val="18"/>
              </w:rPr>
              <w:t>Hastalık</w:t>
            </w:r>
            <w:r>
              <w:rPr>
                <w:rFonts w:ascii="Arial" w:hAnsi="Arial"/>
                <w:spacing w:val="29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sz w:val="18"/>
              </w:rPr>
              <w:t>İl</w:t>
            </w:r>
            <w:r>
              <w:rPr>
                <w:rFonts w:ascii="Arial" w:hAnsi="Arial"/>
                <w:spacing w:val="-1"/>
                <w:sz w:val="18"/>
              </w:rPr>
              <w:t>i</w:t>
            </w:r>
            <w:r>
              <w:rPr>
                <w:rFonts w:ascii="Arial" w:hAnsi="Arial"/>
                <w:spacing w:val="-3"/>
                <w:sz w:val="18"/>
              </w:rPr>
              <w:t>ş</w:t>
            </w:r>
            <w:r>
              <w:rPr>
                <w:rFonts w:ascii="Arial" w:hAnsi="Arial"/>
                <w:spacing w:val="-1"/>
                <w:sz w:val="18"/>
              </w:rPr>
              <w:t>kisi</w:t>
            </w:r>
          </w:p>
          <w:p w14:paraId="0278842B" w14:textId="77777777" w:rsidR="002D4F78" w:rsidRDefault="00D6627F">
            <w:pPr>
              <w:pStyle w:val="TableParagraph"/>
              <w:spacing w:line="190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Dr.</w:t>
            </w:r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M.K.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URAN</w:t>
            </w:r>
          </w:p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730A69" w14:textId="77777777" w:rsidR="002D4F78" w:rsidRDefault="002D4F78"/>
        </w:tc>
        <w:tc>
          <w:tcPr>
            <w:tcW w:w="2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2C633F1B" w14:textId="77777777" w:rsidR="002D4F78" w:rsidRDefault="00D6627F">
            <w:pPr>
              <w:pStyle w:val="TableParagraph"/>
              <w:spacing w:line="225" w:lineRule="exact"/>
              <w:ind w:left="67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  <w:tc>
          <w:tcPr>
            <w:tcW w:w="2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7678BAEF" w14:textId="77777777" w:rsidR="002D4F78" w:rsidRDefault="00D6627F">
            <w:pPr>
              <w:pStyle w:val="TableParagraph"/>
              <w:spacing w:line="225" w:lineRule="exact"/>
              <w:ind w:left="4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</w:tr>
      <w:tr w:rsidR="002D4F78" w14:paraId="56684260" w14:textId="77777777">
        <w:trPr>
          <w:trHeight w:hRule="exact" w:val="687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50F34C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5092619B" w14:textId="77777777" w:rsidR="002D4F78" w:rsidRDefault="00D6627F">
            <w:pPr>
              <w:pStyle w:val="TableParagraph"/>
              <w:ind w:left="10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2"/>
                <w:sz w:val="16"/>
              </w:rPr>
              <w:t>15:10-15:50</w:t>
            </w:r>
          </w:p>
        </w:tc>
        <w:tc>
          <w:tcPr>
            <w:tcW w:w="2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B75D97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78E1B03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5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AEFB8F" w14:textId="77777777" w:rsidR="002D4F78" w:rsidRDefault="002D4F78"/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F58300" w14:textId="77777777" w:rsidR="002D4F78" w:rsidRDefault="002D4F78"/>
        </w:tc>
        <w:tc>
          <w:tcPr>
            <w:tcW w:w="2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45AF8020" w14:textId="77777777" w:rsidR="002D4F78" w:rsidRDefault="00D6627F">
            <w:pPr>
              <w:pStyle w:val="TableParagraph"/>
              <w:spacing w:line="229" w:lineRule="exact"/>
              <w:ind w:left="67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  <w:tc>
          <w:tcPr>
            <w:tcW w:w="2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78D31F64" w14:textId="77777777" w:rsidR="002D4F78" w:rsidRDefault="00D6627F">
            <w:pPr>
              <w:pStyle w:val="TableParagraph"/>
              <w:spacing w:line="229" w:lineRule="exact"/>
              <w:ind w:left="4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</w:tr>
      <w:tr w:rsidR="002D4F78" w14:paraId="589359F2" w14:textId="77777777">
        <w:trPr>
          <w:trHeight w:hRule="exact" w:val="691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C7513C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11846E60" w14:textId="77777777" w:rsidR="002D4F78" w:rsidRDefault="00D6627F">
            <w:pPr>
              <w:pStyle w:val="TableParagraph"/>
              <w:ind w:left="10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2"/>
                <w:sz w:val="16"/>
              </w:rPr>
              <w:t>16:00-16:40</w:t>
            </w:r>
          </w:p>
        </w:tc>
        <w:tc>
          <w:tcPr>
            <w:tcW w:w="2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8B0ADB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12C2CF5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Alan</w:t>
            </w:r>
            <w:r>
              <w:rPr>
                <w:rFonts w:ascii="Arial" w:hAnsi="Arial"/>
                <w:b/>
                <w:color w:val="FF0000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z w:val="18"/>
              </w:rPr>
              <w:t>Dışı</w:t>
            </w:r>
            <w:r>
              <w:rPr>
                <w:rFonts w:ascii="Arial" w:hAnsi="Arial"/>
                <w:b/>
                <w:color w:val="FF0000"/>
                <w:spacing w:val="-4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8"/>
              </w:rPr>
              <w:t>Ders</w:t>
            </w:r>
          </w:p>
        </w:tc>
        <w:tc>
          <w:tcPr>
            <w:tcW w:w="25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C56BB9" w14:textId="77777777" w:rsidR="002D4F78" w:rsidRDefault="002D4F78"/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C2854E" w14:textId="77777777" w:rsidR="002D4F78" w:rsidRDefault="002D4F78"/>
        </w:tc>
        <w:tc>
          <w:tcPr>
            <w:tcW w:w="2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4780C6CB" w14:textId="77777777" w:rsidR="002D4F78" w:rsidRDefault="00D6627F">
            <w:pPr>
              <w:pStyle w:val="TableParagraph"/>
              <w:spacing w:line="229" w:lineRule="exact"/>
              <w:ind w:left="67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4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  <w:tc>
          <w:tcPr>
            <w:tcW w:w="2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32574233" w14:textId="77777777" w:rsidR="002D4F78" w:rsidRDefault="00D6627F">
            <w:pPr>
              <w:pStyle w:val="TableParagraph"/>
              <w:spacing w:line="229" w:lineRule="exact"/>
              <w:ind w:left="4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</w:tr>
      <w:tr w:rsidR="002D4F78" w14:paraId="1C3683E0" w14:textId="77777777">
        <w:trPr>
          <w:trHeight w:hRule="exact" w:val="689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EE7454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01F18513" w14:textId="77777777" w:rsidR="002D4F78" w:rsidRDefault="00D6627F">
            <w:pPr>
              <w:pStyle w:val="TableParagraph"/>
              <w:ind w:left="10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2"/>
                <w:sz w:val="16"/>
              </w:rPr>
              <w:t>16:50-17:30</w:t>
            </w:r>
          </w:p>
        </w:tc>
        <w:tc>
          <w:tcPr>
            <w:tcW w:w="2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8AD31D" w14:textId="77777777" w:rsidR="002D4F78" w:rsidRDefault="002D4F78"/>
        </w:tc>
        <w:tc>
          <w:tcPr>
            <w:tcW w:w="25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D1D5A1" w14:textId="77777777" w:rsidR="002D4F78" w:rsidRDefault="002D4F78"/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FD6705" w14:textId="77777777" w:rsidR="002D4F78" w:rsidRDefault="002D4F78"/>
        </w:tc>
        <w:tc>
          <w:tcPr>
            <w:tcW w:w="2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6565E303" w14:textId="77777777" w:rsidR="002D4F78" w:rsidRDefault="00D6627F">
            <w:pPr>
              <w:pStyle w:val="TableParagraph"/>
              <w:spacing w:line="229" w:lineRule="exact"/>
              <w:ind w:left="67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  <w:tc>
          <w:tcPr>
            <w:tcW w:w="2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10C2CCC6" w14:textId="77777777" w:rsidR="002D4F78" w:rsidRDefault="00D6627F">
            <w:pPr>
              <w:pStyle w:val="TableParagraph"/>
              <w:spacing w:line="229" w:lineRule="exact"/>
              <w:ind w:left="4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</w:tr>
      <w:tr w:rsidR="002D4F78" w14:paraId="7F513D71" w14:textId="77777777">
        <w:trPr>
          <w:trHeight w:hRule="exact" w:val="692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6DE7D6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7D63F72C" w14:textId="77777777" w:rsidR="002D4F78" w:rsidRDefault="00D6627F">
            <w:pPr>
              <w:pStyle w:val="TableParagraph"/>
              <w:ind w:left="10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2"/>
                <w:sz w:val="16"/>
              </w:rPr>
              <w:t>17:40-18:20</w:t>
            </w:r>
          </w:p>
        </w:tc>
        <w:tc>
          <w:tcPr>
            <w:tcW w:w="241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0E4BB1" w14:textId="77777777" w:rsidR="002D4F78" w:rsidRDefault="002D4F78"/>
        </w:tc>
        <w:tc>
          <w:tcPr>
            <w:tcW w:w="255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7AB71D" w14:textId="77777777" w:rsidR="002D4F78" w:rsidRDefault="002D4F78"/>
        </w:tc>
        <w:tc>
          <w:tcPr>
            <w:tcW w:w="28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CFD071" w14:textId="77777777" w:rsidR="002D4F78" w:rsidRDefault="002D4F78"/>
        </w:tc>
        <w:tc>
          <w:tcPr>
            <w:tcW w:w="26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777C5105" w14:textId="77777777" w:rsidR="002D4F78" w:rsidRDefault="00D6627F">
            <w:pPr>
              <w:pStyle w:val="TableParagraph"/>
              <w:spacing w:line="229" w:lineRule="exact"/>
              <w:ind w:left="67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  <w:tc>
          <w:tcPr>
            <w:tcW w:w="2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773D2213" w14:textId="77777777" w:rsidR="002D4F78" w:rsidRDefault="00D6627F">
            <w:pPr>
              <w:pStyle w:val="TableParagraph"/>
              <w:spacing w:line="229" w:lineRule="exact"/>
              <w:ind w:left="4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</w:tr>
    </w:tbl>
    <w:p w14:paraId="6AAF12B5" w14:textId="77777777" w:rsidR="002D4F78" w:rsidRDefault="002D4F78">
      <w:pPr>
        <w:spacing w:line="229" w:lineRule="exact"/>
        <w:rPr>
          <w:rFonts w:ascii="Times New Roman" w:eastAsia="Times New Roman" w:hAnsi="Times New Roman" w:cs="Times New Roman"/>
          <w:sz w:val="20"/>
          <w:szCs w:val="20"/>
        </w:rPr>
        <w:sectPr w:rsidR="002D4F78">
          <w:pgSz w:w="16850" w:h="11920" w:orient="landscape"/>
          <w:pgMar w:top="420" w:right="1140" w:bottom="1120" w:left="1420" w:header="0" w:footer="930" w:gutter="0"/>
          <w:cols w:space="720"/>
        </w:sectPr>
      </w:pPr>
    </w:p>
    <w:p w14:paraId="596D90EE" w14:textId="77777777" w:rsidR="002D4F78" w:rsidRDefault="002D4F78">
      <w:pPr>
        <w:spacing w:before="4"/>
        <w:rPr>
          <w:rFonts w:ascii="Times New Roman" w:eastAsia="Times New Roman" w:hAnsi="Times New Roman" w:cs="Times New Roman"/>
          <w:sz w:val="23"/>
          <w:szCs w:val="23"/>
        </w:rPr>
      </w:pPr>
    </w:p>
    <w:tbl>
      <w:tblPr>
        <w:tblStyle w:val="TableNormal"/>
        <w:tblW w:w="0" w:type="auto"/>
        <w:tblInd w:w="94" w:type="dxa"/>
        <w:tblLayout w:type="fixed"/>
        <w:tblLook w:val="01E0" w:firstRow="1" w:lastRow="1" w:firstColumn="1" w:lastColumn="1" w:noHBand="0" w:noVBand="0"/>
      </w:tblPr>
      <w:tblGrid>
        <w:gridCol w:w="1296"/>
        <w:gridCol w:w="2269"/>
        <w:gridCol w:w="3260"/>
        <w:gridCol w:w="2554"/>
        <w:gridCol w:w="2125"/>
        <w:gridCol w:w="2540"/>
      </w:tblGrid>
      <w:tr w:rsidR="002D4F78" w14:paraId="506E1D43" w14:textId="77777777">
        <w:trPr>
          <w:trHeight w:hRule="exact" w:val="302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17" w:space="0" w:color="D3DCE3"/>
              <w:right w:val="single" w:sz="5" w:space="0" w:color="000000"/>
            </w:tcBorders>
            <w:shd w:val="clear" w:color="auto" w:fill="D3DCE3"/>
          </w:tcPr>
          <w:p w14:paraId="5B5DD8DF" w14:textId="77777777" w:rsidR="002D4F78" w:rsidRDefault="00D6627F">
            <w:pPr>
              <w:pStyle w:val="TableParagraph"/>
              <w:spacing w:before="30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3.</w:t>
            </w:r>
            <w:r>
              <w:rPr>
                <w:rFonts w:ascii="Times New Roman"/>
                <w:b/>
                <w:spacing w:val="-9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Hafta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3A55B7C2" w14:textId="77777777" w:rsidR="002D4F78" w:rsidRDefault="00D6627F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24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Nisan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3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057751AA" w14:textId="77777777" w:rsidR="002D4F78" w:rsidRDefault="00D6627F">
            <w:pPr>
              <w:pStyle w:val="TableParagraph"/>
              <w:spacing w:line="229" w:lineRule="exact"/>
              <w:ind w:left="10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25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Nisan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4D84A579" w14:textId="77777777" w:rsidR="002D4F78" w:rsidRDefault="00D6627F">
            <w:pPr>
              <w:pStyle w:val="TableParagraph"/>
              <w:spacing w:line="229" w:lineRule="exact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26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Nisan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125" w:type="dxa"/>
            <w:tcBorders>
              <w:top w:val="single" w:sz="5" w:space="0" w:color="000000"/>
              <w:left w:val="single" w:sz="5" w:space="0" w:color="000000"/>
              <w:bottom w:val="single" w:sz="17" w:space="0" w:color="D3DCE3"/>
              <w:right w:val="single" w:sz="5" w:space="0" w:color="000000"/>
            </w:tcBorders>
            <w:shd w:val="clear" w:color="auto" w:fill="D3DCE3"/>
          </w:tcPr>
          <w:p w14:paraId="74CCEE11" w14:textId="77777777" w:rsidR="002D4F78" w:rsidRDefault="00D6627F">
            <w:pPr>
              <w:pStyle w:val="TableParagraph"/>
              <w:spacing w:before="30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27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Nisan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17" w:space="0" w:color="D3DCE3"/>
              <w:right w:val="single" w:sz="5" w:space="0" w:color="000000"/>
            </w:tcBorders>
            <w:shd w:val="clear" w:color="auto" w:fill="D3DCE3"/>
          </w:tcPr>
          <w:p w14:paraId="74D5FD94" w14:textId="77777777" w:rsidR="002D4F78" w:rsidRDefault="00D6627F">
            <w:pPr>
              <w:pStyle w:val="TableParagraph"/>
              <w:spacing w:before="30"/>
              <w:ind w:left="10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28</w:t>
            </w:r>
            <w:r>
              <w:rPr>
                <w:rFonts w:asci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Nisan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2023</w:t>
            </w:r>
          </w:p>
        </w:tc>
      </w:tr>
      <w:tr w:rsidR="002D4F78" w14:paraId="54B849D8" w14:textId="77777777">
        <w:trPr>
          <w:trHeight w:hRule="exact" w:val="746"/>
        </w:trPr>
        <w:tc>
          <w:tcPr>
            <w:tcW w:w="1296" w:type="dxa"/>
            <w:tcBorders>
              <w:top w:val="single" w:sz="17" w:space="0" w:color="D3DCE3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656EFB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</w:rPr>
            </w:pPr>
          </w:p>
          <w:p w14:paraId="6D5F4C47" w14:textId="77777777" w:rsidR="002D4F78" w:rsidRDefault="00D6627F">
            <w:pPr>
              <w:pStyle w:val="TableParagraph"/>
              <w:ind w:left="10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Saat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FE295D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085D270" w14:textId="77777777" w:rsidR="002D4F78" w:rsidRDefault="00D6627F">
            <w:pPr>
              <w:pStyle w:val="TableParagraph"/>
              <w:spacing w:before="93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Pazartesi</w:t>
            </w:r>
          </w:p>
        </w:tc>
        <w:tc>
          <w:tcPr>
            <w:tcW w:w="3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E7040F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2193601C" w14:textId="77777777" w:rsidR="002D4F78" w:rsidRDefault="00D6627F">
            <w:pPr>
              <w:pStyle w:val="TableParagraph"/>
              <w:spacing w:before="93"/>
              <w:ind w:left="1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pacing w:val="-1"/>
                <w:sz w:val="16"/>
              </w:rPr>
              <w:t>Salı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DACF8A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E58B1E8" w14:textId="77777777" w:rsidR="002D4F78" w:rsidRDefault="00D6627F">
            <w:pPr>
              <w:pStyle w:val="TableParagraph"/>
              <w:spacing w:before="93"/>
              <w:ind w:left="10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pacing w:val="-1"/>
                <w:sz w:val="16"/>
              </w:rPr>
              <w:t>Çarşamba</w:t>
            </w:r>
          </w:p>
        </w:tc>
        <w:tc>
          <w:tcPr>
            <w:tcW w:w="2125" w:type="dxa"/>
            <w:tcBorders>
              <w:top w:val="single" w:sz="17" w:space="0" w:color="D3DCE3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ADE3C6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</w:rPr>
            </w:pPr>
          </w:p>
          <w:p w14:paraId="0908229C" w14:textId="77777777" w:rsidR="002D4F78" w:rsidRDefault="00D6627F">
            <w:pPr>
              <w:pStyle w:val="TableParagraph"/>
              <w:ind w:left="10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pacing w:val="-1"/>
                <w:sz w:val="16"/>
              </w:rPr>
              <w:t>Perşembe</w:t>
            </w:r>
          </w:p>
        </w:tc>
        <w:tc>
          <w:tcPr>
            <w:tcW w:w="2540" w:type="dxa"/>
            <w:tcBorders>
              <w:top w:val="single" w:sz="17" w:space="0" w:color="D3DCE3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2481EE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</w:rPr>
            </w:pPr>
          </w:p>
          <w:p w14:paraId="4B995756" w14:textId="77777777" w:rsidR="002D4F78" w:rsidRDefault="00D6627F">
            <w:pPr>
              <w:pStyle w:val="TableParagraph"/>
              <w:ind w:left="1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Cuma</w:t>
            </w:r>
          </w:p>
        </w:tc>
      </w:tr>
      <w:tr w:rsidR="002D4F78" w14:paraId="55A6540B" w14:textId="77777777">
        <w:trPr>
          <w:trHeight w:hRule="exact" w:val="746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F5C7E0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C019F23" w14:textId="77777777" w:rsidR="002D4F78" w:rsidRDefault="00D6627F">
            <w:pPr>
              <w:pStyle w:val="TableParagraph"/>
              <w:spacing w:before="92"/>
              <w:ind w:left="10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08:50-09:3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42D57D" w14:textId="77777777" w:rsidR="002D4F78" w:rsidRDefault="002D4F78"/>
        </w:tc>
        <w:tc>
          <w:tcPr>
            <w:tcW w:w="3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04D2BD" w14:textId="77777777" w:rsidR="002D4F78" w:rsidRDefault="002D4F78"/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154439" w14:textId="77777777" w:rsidR="002D4F78" w:rsidRDefault="002D4F78"/>
        </w:tc>
        <w:tc>
          <w:tcPr>
            <w:tcW w:w="21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E714F3" w14:textId="77777777" w:rsidR="002D4F78" w:rsidRDefault="002D4F78"/>
        </w:tc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1B8ABD" w14:textId="77777777" w:rsidR="002D4F78" w:rsidRDefault="002D4F78"/>
        </w:tc>
      </w:tr>
      <w:tr w:rsidR="002D4F78" w14:paraId="4B34B7CA" w14:textId="77777777">
        <w:trPr>
          <w:trHeight w:hRule="exact" w:val="747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F30C99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F374B48" w14:textId="77777777" w:rsidR="002D4F78" w:rsidRDefault="00D6627F">
            <w:pPr>
              <w:pStyle w:val="TableParagraph"/>
              <w:spacing w:before="92"/>
              <w:ind w:left="10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09:40-10:2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174FF31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12E2680" w14:textId="77777777" w:rsidR="002D4F78" w:rsidRDefault="00D6627F">
            <w:pPr>
              <w:pStyle w:val="TableParagraph"/>
              <w:spacing w:before="92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spacing w:val="-1"/>
                <w:sz w:val="16"/>
              </w:rPr>
              <w:t>PDÖ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I.</w:t>
            </w:r>
            <w:r>
              <w:rPr>
                <w:rFonts w:ascii="Arial" w:hAnsi="Arial"/>
                <w:b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Oturum</w:t>
            </w:r>
          </w:p>
        </w:tc>
        <w:tc>
          <w:tcPr>
            <w:tcW w:w="3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87F896" w14:textId="77777777" w:rsidR="002D4F78" w:rsidRDefault="002D4F78"/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583E2E" w14:textId="77777777" w:rsidR="002D4F78" w:rsidRDefault="002D4F78"/>
        </w:tc>
        <w:tc>
          <w:tcPr>
            <w:tcW w:w="21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561A38" w14:textId="77777777" w:rsidR="002D4F78" w:rsidRDefault="002D4F78"/>
        </w:tc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73388FF6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BF7C45B" w14:textId="77777777" w:rsidR="002D4F78" w:rsidRDefault="00D6627F">
            <w:pPr>
              <w:pStyle w:val="TableParagraph"/>
              <w:spacing w:before="92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spacing w:val="-1"/>
                <w:sz w:val="16"/>
              </w:rPr>
              <w:t>PDÖ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II. Oturum</w:t>
            </w:r>
          </w:p>
        </w:tc>
      </w:tr>
      <w:tr w:rsidR="002D4F78" w14:paraId="5BEC8C16" w14:textId="77777777">
        <w:trPr>
          <w:trHeight w:hRule="exact" w:val="749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7BAD54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3B54D66" w14:textId="77777777" w:rsidR="002D4F78" w:rsidRDefault="00D6627F">
            <w:pPr>
              <w:pStyle w:val="TableParagraph"/>
              <w:spacing w:before="94"/>
              <w:ind w:left="10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0:30-11:1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3D6732BF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B12AA6B" w14:textId="77777777" w:rsidR="002D4F78" w:rsidRDefault="00D6627F">
            <w:pPr>
              <w:pStyle w:val="TableParagraph"/>
              <w:spacing w:before="94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spacing w:val="-1"/>
                <w:sz w:val="16"/>
              </w:rPr>
              <w:t>PDÖ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I.</w:t>
            </w:r>
            <w:r>
              <w:rPr>
                <w:rFonts w:ascii="Arial" w:hAnsi="Arial"/>
                <w:b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Oturum</w:t>
            </w:r>
          </w:p>
        </w:tc>
        <w:tc>
          <w:tcPr>
            <w:tcW w:w="3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20AD53" w14:textId="77777777" w:rsidR="002D4F78" w:rsidRDefault="00D6627F">
            <w:pPr>
              <w:pStyle w:val="TableParagraph"/>
              <w:spacing w:line="182" w:lineRule="exact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3EA63CEB" w14:textId="77777777" w:rsidR="002D4F78" w:rsidRDefault="00D6627F">
            <w:pPr>
              <w:pStyle w:val="TableParagraph"/>
              <w:spacing w:before="1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Reovirüsler</w:t>
            </w:r>
          </w:p>
          <w:p w14:paraId="0A7BCF34" w14:textId="77777777" w:rsidR="002D4F78" w:rsidRDefault="00D6627F">
            <w:pPr>
              <w:pStyle w:val="TableParagraph"/>
              <w:spacing w:before="3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Dr.</w:t>
            </w:r>
            <w:r>
              <w:rPr>
                <w:rFonts w:ascii="Arial" w:hAnsi="Arial"/>
                <w:spacing w:val="-3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Öğr.</w:t>
            </w:r>
            <w:r>
              <w:rPr>
                <w:rFonts w:ascii="Arial" w:hAnsi="Arial"/>
                <w:spacing w:val="-32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3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Ş.</w:t>
            </w:r>
            <w:r>
              <w:rPr>
                <w:rFonts w:ascii="Arial" w:hAnsi="Arial"/>
                <w:spacing w:val="-33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YILMAZ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C8AA79" w14:textId="77777777" w:rsidR="002D4F78" w:rsidRDefault="00D6627F">
            <w:pPr>
              <w:pStyle w:val="TableParagraph"/>
              <w:spacing w:line="182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0F40C0B9" w14:textId="77777777" w:rsidR="002D4F78" w:rsidRDefault="00D6627F">
            <w:pPr>
              <w:pStyle w:val="TableParagraph"/>
              <w:spacing w:before="3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Togavirüsler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Flavivirüsler</w:t>
            </w:r>
          </w:p>
          <w:p w14:paraId="422E27BD" w14:textId="77777777" w:rsidR="002D4F78" w:rsidRDefault="00D6627F">
            <w:pPr>
              <w:pStyle w:val="TableParagraph"/>
              <w:spacing w:before="1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Dr.</w:t>
            </w:r>
            <w:r>
              <w:rPr>
                <w:rFonts w:ascii="Arial" w:hAnsi="Arial"/>
                <w:spacing w:val="-26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Öğr.</w:t>
            </w:r>
            <w:r>
              <w:rPr>
                <w:rFonts w:ascii="Arial" w:hAnsi="Arial"/>
                <w:spacing w:val="-2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27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Ş.</w:t>
            </w:r>
            <w:r>
              <w:rPr>
                <w:rFonts w:ascii="Arial" w:hAnsi="Arial"/>
                <w:spacing w:val="-27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YILMAZ</w:t>
            </w:r>
          </w:p>
        </w:tc>
        <w:tc>
          <w:tcPr>
            <w:tcW w:w="21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B74FC7" w14:textId="77777777" w:rsidR="002D4F78" w:rsidRDefault="002D4F78"/>
        </w:tc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367C887E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28D25B5" w14:textId="77777777" w:rsidR="002D4F78" w:rsidRDefault="00D6627F">
            <w:pPr>
              <w:pStyle w:val="TableParagraph"/>
              <w:spacing w:before="94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spacing w:val="-1"/>
                <w:sz w:val="16"/>
              </w:rPr>
              <w:t>PDÖ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II. Oturum</w:t>
            </w:r>
          </w:p>
        </w:tc>
      </w:tr>
      <w:tr w:rsidR="002D4F78" w14:paraId="53AB006C" w14:textId="77777777">
        <w:trPr>
          <w:trHeight w:hRule="exact" w:val="747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C70116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19815B59" w14:textId="77777777" w:rsidR="002D4F78" w:rsidRDefault="00D6627F">
            <w:pPr>
              <w:pStyle w:val="TableParagraph"/>
              <w:spacing w:before="92"/>
              <w:ind w:left="10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1:20-12:0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129A1B35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D128ABC" w14:textId="77777777" w:rsidR="002D4F78" w:rsidRDefault="00D6627F">
            <w:pPr>
              <w:pStyle w:val="TableParagraph"/>
              <w:spacing w:before="92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spacing w:val="-1"/>
                <w:sz w:val="16"/>
              </w:rPr>
              <w:t>PDÖ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>I.</w:t>
            </w:r>
            <w:r>
              <w:rPr>
                <w:rFonts w:ascii="Arial" w:hAnsi="Arial"/>
                <w:b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Oturum</w:t>
            </w:r>
          </w:p>
        </w:tc>
        <w:tc>
          <w:tcPr>
            <w:tcW w:w="3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6116E8" w14:textId="77777777" w:rsidR="002D4F78" w:rsidRDefault="00D6627F">
            <w:pPr>
              <w:pStyle w:val="TableParagraph"/>
              <w:spacing w:line="181" w:lineRule="exact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spacing w:val="22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</w:t>
            </w:r>
            <w:r>
              <w:rPr>
                <w:rFonts w:ascii="Arial" w:hAnsi="Arial"/>
                <w:spacing w:val="-4"/>
                <w:w w:val="90"/>
                <w:sz w:val="16"/>
              </w:rPr>
              <w:t>Jİ</w:t>
            </w:r>
          </w:p>
          <w:p w14:paraId="26B87622" w14:textId="77777777" w:rsidR="002D4F78" w:rsidRDefault="00D6627F">
            <w:pPr>
              <w:pStyle w:val="TableParagraph"/>
              <w:spacing w:line="183" w:lineRule="exact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Reovirüsler</w:t>
            </w:r>
          </w:p>
          <w:p w14:paraId="0D98C481" w14:textId="77777777" w:rsidR="002D4F78" w:rsidRDefault="00D6627F">
            <w:pPr>
              <w:pStyle w:val="TableParagraph"/>
              <w:spacing w:before="3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Dr.</w:t>
            </w:r>
            <w:r>
              <w:rPr>
                <w:rFonts w:ascii="Arial" w:hAnsi="Arial"/>
                <w:spacing w:val="-3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Öğr.</w:t>
            </w:r>
            <w:r>
              <w:rPr>
                <w:rFonts w:ascii="Arial" w:hAnsi="Arial"/>
                <w:spacing w:val="-32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3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Ş.</w:t>
            </w:r>
            <w:r>
              <w:rPr>
                <w:rFonts w:ascii="Arial" w:hAnsi="Arial"/>
                <w:spacing w:val="-33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YILMAZ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B74DA6" w14:textId="77777777" w:rsidR="002D4F78" w:rsidRDefault="00D6627F">
            <w:pPr>
              <w:pStyle w:val="TableParagraph"/>
              <w:spacing w:line="182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6B2AA967" w14:textId="77777777" w:rsidR="002D4F78" w:rsidRDefault="00D6627F">
            <w:pPr>
              <w:pStyle w:val="TableParagraph"/>
              <w:spacing w:before="1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Bunyavirüsler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Arenavirüsler</w:t>
            </w:r>
          </w:p>
          <w:p w14:paraId="5EB1B4ED" w14:textId="77777777" w:rsidR="002D4F78" w:rsidRDefault="00D6627F">
            <w:pPr>
              <w:pStyle w:val="TableParagraph"/>
              <w:spacing w:before="1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Dr.</w:t>
            </w:r>
            <w:r>
              <w:rPr>
                <w:rFonts w:ascii="Arial" w:hAnsi="Arial"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Öğr.</w:t>
            </w:r>
            <w:r>
              <w:rPr>
                <w:rFonts w:ascii="Arial" w:hAnsi="Arial"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8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Ş.</w:t>
            </w:r>
            <w:r>
              <w:rPr>
                <w:rFonts w:ascii="Arial" w:hAnsi="Arial"/>
                <w:spacing w:val="-10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YILMAZ</w:t>
            </w:r>
          </w:p>
        </w:tc>
        <w:tc>
          <w:tcPr>
            <w:tcW w:w="21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76C023" w14:textId="77777777" w:rsidR="002D4F78" w:rsidRDefault="002D4F78"/>
        </w:tc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00"/>
          </w:tcPr>
          <w:p w14:paraId="00B5E8F8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DB714EF" w14:textId="77777777" w:rsidR="002D4F78" w:rsidRDefault="00D6627F">
            <w:pPr>
              <w:pStyle w:val="TableParagraph"/>
              <w:spacing w:before="92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spacing w:val="-1"/>
                <w:sz w:val="16"/>
              </w:rPr>
              <w:t>PDÖ</w:t>
            </w:r>
            <w:r>
              <w:rPr>
                <w:rFonts w:ascii="Arial" w:hAnsi="Arial"/>
                <w:b/>
                <w:spacing w:val="-2"/>
                <w:sz w:val="16"/>
              </w:rPr>
              <w:t xml:space="preserve"> </w:t>
            </w:r>
            <w:r>
              <w:rPr>
                <w:rFonts w:ascii="Arial" w:hAnsi="Arial"/>
                <w:b/>
                <w:spacing w:val="-1"/>
                <w:sz w:val="16"/>
              </w:rPr>
              <w:t>II. Oturum</w:t>
            </w:r>
          </w:p>
        </w:tc>
      </w:tr>
      <w:tr w:rsidR="002D4F78" w14:paraId="14630684" w14:textId="77777777">
        <w:trPr>
          <w:trHeight w:hRule="exact" w:val="744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3C0E3E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4FB46A7" w14:textId="77777777" w:rsidR="002D4F78" w:rsidRDefault="00D6627F">
            <w:pPr>
              <w:pStyle w:val="TableParagraph"/>
              <w:spacing w:before="93"/>
              <w:ind w:left="10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2"/>
                <w:sz w:val="16"/>
              </w:rPr>
              <w:t>13:30-14:1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D23E40" w14:textId="77777777" w:rsidR="002D4F78" w:rsidRDefault="00D6627F">
            <w:pPr>
              <w:pStyle w:val="TableParagraph"/>
              <w:spacing w:before="91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6AAADEF6" w14:textId="77777777" w:rsidR="002D4F78" w:rsidRDefault="00D6627F">
            <w:pPr>
              <w:pStyle w:val="TableParagraph"/>
              <w:spacing w:before="1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Retrovirüsler</w:t>
            </w:r>
          </w:p>
          <w:p w14:paraId="383868AC" w14:textId="77777777" w:rsidR="002D4F78" w:rsidRDefault="00D6627F">
            <w:pPr>
              <w:pStyle w:val="TableParagraph"/>
              <w:spacing w:before="1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Doç. Dr. M.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ÇOLAK</w:t>
            </w:r>
          </w:p>
        </w:tc>
        <w:tc>
          <w:tcPr>
            <w:tcW w:w="3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145823" w14:textId="77777777" w:rsidR="002D4F78" w:rsidRDefault="00D6627F">
            <w:pPr>
              <w:pStyle w:val="TableParagraph"/>
              <w:spacing w:line="179" w:lineRule="exact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128625C3" w14:textId="77777777" w:rsidR="002D4F78" w:rsidRDefault="00D6627F">
            <w:pPr>
              <w:pStyle w:val="TableParagraph"/>
              <w:spacing w:before="3"/>
              <w:ind w:left="106" w:right="98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 xml:space="preserve">Rhabdovirüsler, Filovirüsler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Arial" w:hAnsi="Arial"/>
                <w:spacing w:val="30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Bornavirüsler</w:t>
            </w:r>
          </w:p>
          <w:p w14:paraId="3F6364A9" w14:textId="77777777" w:rsidR="002D4F78" w:rsidRDefault="00D6627F">
            <w:pPr>
              <w:pStyle w:val="TableParagraph"/>
              <w:spacing w:line="163" w:lineRule="exact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Doç. Dr. M.</w:t>
            </w:r>
            <w:r>
              <w:rPr>
                <w:rFonts w:ascii="Arial" w:hAnsi="Arial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ÇOLAK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19716C" w14:textId="77777777" w:rsidR="002D4F78" w:rsidRDefault="00D6627F">
            <w:pPr>
              <w:pStyle w:val="TableParagraph"/>
              <w:spacing w:line="179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ARMAK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622127C1" w14:textId="77777777" w:rsidR="002D4F78" w:rsidRDefault="00D6627F">
            <w:pPr>
              <w:pStyle w:val="TableParagraph"/>
              <w:spacing w:before="3"/>
              <w:ind w:left="107" w:right="112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laç-Reseptör</w:t>
            </w:r>
            <w:r>
              <w:rPr>
                <w:rFonts w:ascii="Arial" w:hAnsi="Arial"/>
                <w:spacing w:val="-24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li</w:t>
            </w:r>
            <w:r>
              <w:rPr>
                <w:rFonts w:ascii="Arial" w:hAnsi="Arial"/>
                <w:spacing w:val="-4"/>
                <w:w w:val="95"/>
                <w:sz w:val="16"/>
              </w:rPr>
              <w:t>ş</w:t>
            </w:r>
            <w:r>
              <w:rPr>
                <w:rFonts w:ascii="Arial" w:hAnsi="Arial"/>
                <w:spacing w:val="-2"/>
                <w:w w:val="95"/>
                <w:sz w:val="16"/>
              </w:rPr>
              <w:t>kisi</w:t>
            </w:r>
            <w:r>
              <w:rPr>
                <w:rFonts w:ascii="Times New Roman" w:hAnsi="Times New Roman"/>
                <w:spacing w:val="29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6"/>
              </w:rPr>
              <w:t>Dr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Öğ</w:t>
            </w:r>
            <w:r>
              <w:rPr>
                <w:rFonts w:ascii="Arial" w:hAnsi="Arial"/>
                <w:spacing w:val="-1"/>
                <w:w w:val="95"/>
                <w:sz w:val="16"/>
              </w:rPr>
              <w:t>r.</w:t>
            </w:r>
            <w:r>
              <w:rPr>
                <w:rFonts w:ascii="Arial" w:hAnsi="Arial"/>
                <w:spacing w:val="-14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Ü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N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L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C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</w:p>
        </w:tc>
        <w:tc>
          <w:tcPr>
            <w:tcW w:w="21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FF0A0E" w14:textId="77777777" w:rsidR="002D4F78" w:rsidRDefault="00D6627F">
            <w:pPr>
              <w:pStyle w:val="TableParagraph"/>
              <w:spacing w:line="182" w:lineRule="exact"/>
              <w:ind w:left="10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4F3186FD" w14:textId="77777777" w:rsidR="002D4F78" w:rsidRDefault="00D6627F">
            <w:pPr>
              <w:pStyle w:val="TableParagraph"/>
              <w:spacing w:line="181" w:lineRule="exact"/>
              <w:ind w:left="10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Hepatit</w:t>
            </w:r>
            <w:r>
              <w:rPr>
                <w:rFonts w:ascii="Arial" w:hAnsi="Arial"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Virüsleri</w:t>
            </w:r>
          </w:p>
          <w:p w14:paraId="3A1471D3" w14:textId="77777777" w:rsidR="002D4F78" w:rsidRDefault="00D6627F">
            <w:pPr>
              <w:pStyle w:val="TableParagraph"/>
              <w:spacing w:line="183" w:lineRule="exact"/>
              <w:ind w:left="10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Dr.</w:t>
            </w:r>
            <w:r>
              <w:rPr>
                <w:rFonts w:ascii="Arial" w:hAnsi="Arial"/>
                <w:spacing w:val="-3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Öğr.</w:t>
            </w:r>
            <w:r>
              <w:rPr>
                <w:rFonts w:ascii="Arial" w:hAnsi="Arial"/>
                <w:spacing w:val="-32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3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Ş.</w:t>
            </w:r>
            <w:r>
              <w:rPr>
                <w:rFonts w:ascii="Arial" w:hAnsi="Arial"/>
                <w:spacing w:val="-33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YILMAZ</w:t>
            </w:r>
          </w:p>
        </w:tc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5F844B" w14:textId="77777777" w:rsidR="002D4F78" w:rsidRDefault="002D4F78"/>
        </w:tc>
      </w:tr>
      <w:tr w:rsidR="002D4F78" w14:paraId="33E375CA" w14:textId="77777777">
        <w:trPr>
          <w:trHeight w:hRule="exact" w:val="746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FDC48E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36A43D1" w14:textId="77777777" w:rsidR="002D4F78" w:rsidRDefault="00D6627F">
            <w:pPr>
              <w:pStyle w:val="TableParagraph"/>
              <w:spacing w:before="95"/>
              <w:ind w:left="10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2"/>
                <w:sz w:val="16"/>
              </w:rPr>
              <w:t>14:20-15:0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B886A8" w14:textId="77777777" w:rsidR="002D4F78" w:rsidRDefault="00D6627F">
            <w:pPr>
              <w:pStyle w:val="TableParagraph"/>
              <w:spacing w:before="91" w:line="183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0812E427" w14:textId="77777777" w:rsidR="002D4F78" w:rsidRDefault="00D6627F">
            <w:pPr>
              <w:pStyle w:val="TableParagraph"/>
              <w:spacing w:line="183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Retrovirüsler</w:t>
            </w:r>
          </w:p>
          <w:p w14:paraId="57C76F3A" w14:textId="77777777" w:rsidR="002D4F78" w:rsidRDefault="00D6627F">
            <w:pPr>
              <w:pStyle w:val="TableParagraph"/>
              <w:spacing w:before="3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Doç. Dr. M.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ÇOLAK</w:t>
            </w:r>
          </w:p>
        </w:tc>
        <w:tc>
          <w:tcPr>
            <w:tcW w:w="3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02F3B7" w14:textId="77777777" w:rsidR="002D4F78" w:rsidRDefault="00D6627F">
            <w:pPr>
              <w:pStyle w:val="TableParagraph"/>
              <w:spacing w:before="2"/>
              <w:ind w:left="106" w:right="206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z w:val="16"/>
              </w:rPr>
              <w:t>T.</w:t>
            </w:r>
            <w:r>
              <w:rPr>
                <w:rFonts w:ascii="Arial"/>
                <w:spacing w:val="-1"/>
                <w:sz w:val="16"/>
              </w:rPr>
              <w:t xml:space="preserve"> Mikrobiyoloji</w:t>
            </w:r>
            <w:r>
              <w:rPr>
                <w:rFonts w:ascii="Times New Roman"/>
                <w:spacing w:val="23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Prionlar</w:t>
            </w:r>
          </w:p>
          <w:p w14:paraId="214C7FAF" w14:textId="77777777" w:rsidR="002D4F78" w:rsidRDefault="00D6627F">
            <w:pPr>
              <w:pStyle w:val="TableParagraph"/>
              <w:spacing w:line="180" w:lineRule="exact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Doç. Dr. M.</w:t>
            </w:r>
            <w:r>
              <w:rPr>
                <w:rFonts w:ascii="Arial" w:hAnsi="Arial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ÇOLAK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CB2C00" w14:textId="77777777" w:rsidR="002D4F78" w:rsidRDefault="00D6627F">
            <w:pPr>
              <w:pStyle w:val="TableParagraph"/>
              <w:spacing w:before="2" w:line="183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ARMAK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2363C428" w14:textId="77777777" w:rsidR="002D4F78" w:rsidRDefault="00D6627F">
            <w:pPr>
              <w:pStyle w:val="TableParagraph"/>
              <w:spacing w:line="183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w w:val="95"/>
                <w:sz w:val="16"/>
              </w:rPr>
              <w:t>Doz-Konsantrasyon-Etki</w:t>
            </w:r>
            <w:r>
              <w:rPr>
                <w:rFonts w:ascii="Arial" w:hAnsi="Arial"/>
                <w:spacing w:val="24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li</w:t>
            </w:r>
            <w:r>
              <w:rPr>
                <w:rFonts w:ascii="Arial" w:hAnsi="Arial"/>
                <w:spacing w:val="-4"/>
                <w:w w:val="95"/>
                <w:sz w:val="16"/>
              </w:rPr>
              <w:t>ş</w:t>
            </w:r>
            <w:r>
              <w:rPr>
                <w:rFonts w:ascii="Arial" w:hAnsi="Arial"/>
                <w:spacing w:val="-2"/>
                <w:w w:val="95"/>
                <w:sz w:val="16"/>
              </w:rPr>
              <w:t>kisi</w:t>
            </w:r>
            <w:r>
              <w:rPr>
                <w:rFonts w:ascii="Arial" w:hAnsi="Arial"/>
                <w:spacing w:val="28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Dr.</w:t>
            </w:r>
          </w:p>
          <w:p w14:paraId="4569094C" w14:textId="77777777" w:rsidR="002D4F78" w:rsidRDefault="00D6627F">
            <w:pPr>
              <w:pStyle w:val="TableParagraph"/>
              <w:spacing w:before="1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w w:val="95"/>
                <w:sz w:val="16"/>
              </w:rPr>
              <w:t>Öğ</w:t>
            </w:r>
            <w:r>
              <w:rPr>
                <w:rFonts w:ascii="Arial" w:hAnsi="Arial"/>
                <w:spacing w:val="-1"/>
                <w:w w:val="95"/>
                <w:sz w:val="16"/>
              </w:rPr>
              <w:t>r.</w:t>
            </w:r>
            <w:r>
              <w:rPr>
                <w:rFonts w:ascii="Arial" w:hAnsi="Arial"/>
                <w:spacing w:val="-24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Ü.</w:t>
            </w:r>
            <w:r>
              <w:rPr>
                <w:rFonts w:ascii="Arial" w:hAnsi="Arial"/>
                <w:spacing w:val="-24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N.</w:t>
            </w:r>
            <w:r>
              <w:rPr>
                <w:rFonts w:ascii="Arial" w:hAnsi="Arial"/>
                <w:spacing w:val="-24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L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C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</w:p>
        </w:tc>
        <w:tc>
          <w:tcPr>
            <w:tcW w:w="21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968F7C" w14:textId="77777777" w:rsidR="002D4F78" w:rsidRDefault="00D6627F">
            <w:pPr>
              <w:pStyle w:val="TableParagraph"/>
              <w:spacing w:before="2" w:line="183" w:lineRule="exact"/>
              <w:ind w:left="10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0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0"/>
                <w:sz w:val="16"/>
              </w:rPr>
              <w:t>İ</w:t>
            </w:r>
            <w:r>
              <w:rPr>
                <w:rFonts w:ascii="Arial" w:hAnsi="Arial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13"/>
                <w:w w:val="90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6"/>
              </w:rPr>
              <w:t>M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KROB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  <w:r>
              <w:rPr>
                <w:rFonts w:ascii="Arial" w:hAnsi="Arial"/>
                <w:spacing w:val="-2"/>
                <w:w w:val="90"/>
                <w:sz w:val="16"/>
              </w:rPr>
              <w:t>YOLOJ</w:t>
            </w:r>
            <w:r>
              <w:rPr>
                <w:rFonts w:ascii="Arial" w:hAnsi="Arial"/>
                <w:spacing w:val="-7"/>
                <w:w w:val="90"/>
                <w:sz w:val="16"/>
              </w:rPr>
              <w:t>İ</w:t>
            </w:r>
          </w:p>
          <w:p w14:paraId="500B70F2" w14:textId="77777777" w:rsidR="002D4F78" w:rsidRDefault="00D6627F">
            <w:pPr>
              <w:pStyle w:val="TableParagraph"/>
              <w:spacing w:line="183" w:lineRule="exact"/>
              <w:ind w:left="10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Hepatit</w:t>
            </w:r>
            <w:r>
              <w:rPr>
                <w:rFonts w:ascii="Arial" w:hAnsi="Arial"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Virüsleri</w:t>
            </w:r>
          </w:p>
          <w:p w14:paraId="61F8D924" w14:textId="77777777" w:rsidR="002D4F78" w:rsidRDefault="00D6627F">
            <w:pPr>
              <w:pStyle w:val="TableParagraph"/>
              <w:spacing w:before="1"/>
              <w:ind w:left="10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Dr.</w:t>
            </w:r>
            <w:r>
              <w:rPr>
                <w:rFonts w:ascii="Arial" w:hAnsi="Arial"/>
                <w:spacing w:val="-3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Öğr.</w:t>
            </w:r>
            <w:r>
              <w:rPr>
                <w:rFonts w:ascii="Arial" w:hAnsi="Arial"/>
                <w:spacing w:val="-32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Ü.</w:t>
            </w:r>
            <w:r>
              <w:rPr>
                <w:rFonts w:ascii="Arial" w:hAnsi="Arial"/>
                <w:spacing w:val="-3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Ş.</w:t>
            </w:r>
            <w:r>
              <w:rPr>
                <w:rFonts w:ascii="Arial" w:hAnsi="Arial"/>
                <w:spacing w:val="-33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YILMAZ</w:t>
            </w:r>
          </w:p>
        </w:tc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AF2321" w14:textId="77777777" w:rsidR="002D4F78" w:rsidRDefault="002D4F78"/>
        </w:tc>
      </w:tr>
      <w:tr w:rsidR="002D4F78" w14:paraId="2C9A1B79" w14:textId="77777777">
        <w:trPr>
          <w:trHeight w:hRule="exact" w:val="749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2AA731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75CD05A" w14:textId="77777777" w:rsidR="002D4F78" w:rsidRDefault="00D6627F">
            <w:pPr>
              <w:pStyle w:val="TableParagraph"/>
              <w:spacing w:before="97"/>
              <w:ind w:left="10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2"/>
                <w:sz w:val="16"/>
              </w:rPr>
              <w:t>15:10-15:5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B1E676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29E30793" w14:textId="77777777" w:rsidR="002D4F78" w:rsidRDefault="00D6627F">
            <w:pPr>
              <w:pStyle w:val="TableParagraph"/>
              <w:spacing w:before="94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Alan</w:t>
            </w:r>
            <w:r>
              <w:rPr>
                <w:rFonts w:ascii="Arial" w:hAnsi="Arial"/>
                <w:b/>
                <w:color w:val="FF0000"/>
                <w:spacing w:val="-2"/>
                <w:sz w:val="16"/>
              </w:rPr>
              <w:t xml:space="preserve"> Dışı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Ders</w:t>
            </w:r>
          </w:p>
        </w:tc>
        <w:tc>
          <w:tcPr>
            <w:tcW w:w="3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A6498E" w14:textId="77777777" w:rsidR="002D4F78" w:rsidRDefault="002D4F78"/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607412" w14:textId="77777777" w:rsidR="002D4F78" w:rsidRDefault="002D4F78"/>
        </w:tc>
        <w:tc>
          <w:tcPr>
            <w:tcW w:w="21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51CC2E" w14:textId="77777777" w:rsidR="002D4F78" w:rsidRDefault="002D4F78"/>
        </w:tc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12BAEF" w14:textId="77777777" w:rsidR="002D4F78" w:rsidRDefault="002D4F78"/>
        </w:tc>
      </w:tr>
      <w:tr w:rsidR="002D4F78" w14:paraId="4339778E" w14:textId="77777777">
        <w:trPr>
          <w:trHeight w:hRule="exact" w:val="746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1CB0B9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AB472C9" w14:textId="77777777" w:rsidR="002D4F78" w:rsidRDefault="00D6627F">
            <w:pPr>
              <w:pStyle w:val="TableParagraph"/>
              <w:spacing w:before="93"/>
              <w:ind w:left="10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2"/>
                <w:sz w:val="16"/>
              </w:rPr>
              <w:t>16:00-16:4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A47118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A938B18" w14:textId="77777777" w:rsidR="002D4F78" w:rsidRDefault="00D6627F">
            <w:pPr>
              <w:pStyle w:val="TableParagraph"/>
              <w:spacing w:before="92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Alan</w:t>
            </w:r>
            <w:r>
              <w:rPr>
                <w:rFonts w:ascii="Arial" w:hAnsi="Arial"/>
                <w:b/>
                <w:color w:val="FF0000"/>
                <w:spacing w:val="-2"/>
                <w:sz w:val="16"/>
              </w:rPr>
              <w:t xml:space="preserve"> Dışı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Ders</w:t>
            </w:r>
          </w:p>
        </w:tc>
        <w:tc>
          <w:tcPr>
            <w:tcW w:w="3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4C0EC9" w14:textId="77777777" w:rsidR="002D4F78" w:rsidRDefault="002D4F78"/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DFDA42" w14:textId="77777777" w:rsidR="002D4F78" w:rsidRDefault="002D4F78"/>
        </w:tc>
        <w:tc>
          <w:tcPr>
            <w:tcW w:w="21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C4FA62" w14:textId="77777777" w:rsidR="002D4F78" w:rsidRDefault="002D4F78"/>
        </w:tc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C6445E" w14:textId="77777777" w:rsidR="002D4F78" w:rsidRDefault="002D4F78"/>
        </w:tc>
      </w:tr>
      <w:tr w:rsidR="002D4F78" w14:paraId="0E6D106E" w14:textId="77777777">
        <w:trPr>
          <w:trHeight w:hRule="exact" w:val="746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AC5F47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5CFCE5C" w14:textId="77777777" w:rsidR="002D4F78" w:rsidRDefault="00D6627F">
            <w:pPr>
              <w:pStyle w:val="TableParagraph"/>
              <w:spacing w:before="93"/>
              <w:ind w:left="10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2"/>
                <w:sz w:val="16"/>
              </w:rPr>
              <w:t>16:50-17:3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2C4F4E" w14:textId="77777777" w:rsidR="002D4F78" w:rsidRDefault="002D4F78"/>
        </w:tc>
        <w:tc>
          <w:tcPr>
            <w:tcW w:w="3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EB1970" w14:textId="77777777" w:rsidR="002D4F78" w:rsidRDefault="002D4F78"/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3B96B5" w14:textId="77777777" w:rsidR="002D4F78" w:rsidRDefault="002D4F78"/>
        </w:tc>
        <w:tc>
          <w:tcPr>
            <w:tcW w:w="21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11805C" w14:textId="77777777" w:rsidR="002D4F78" w:rsidRDefault="002D4F78"/>
        </w:tc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7624C2" w14:textId="77777777" w:rsidR="002D4F78" w:rsidRDefault="002D4F78"/>
        </w:tc>
      </w:tr>
      <w:tr w:rsidR="002D4F78" w14:paraId="5A0A4DE6" w14:textId="77777777">
        <w:trPr>
          <w:trHeight w:hRule="exact" w:val="747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1BF94C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113787F8" w14:textId="77777777" w:rsidR="002D4F78" w:rsidRDefault="00D6627F">
            <w:pPr>
              <w:pStyle w:val="TableParagraph"/>
              <w:spacing w:before="93"/>
              <w:ind w:left="10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2"/>
                <w:sz w:val="16"/>
              </w:rPr>
              <w:t>17:40-18:20</w:t>
            </w:r>
          </w:p>
        </w:tc>
        <w:tc>
          <w:tcPr>
            <w:tcW w:w="22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67E0C8" w14:textId="77777777" w:rsidR="002D4F78" w:rsidRDefault="002D4F78"/>
        </w:tc>
        <w:tc>
          <w:tcPr>
            <w:tcW w:w="3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27082A" w14:textId="77777777" w:rsidR="002D4F78" w:rsidRDefault="002D4F78"/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70ECE0" w14:textId="77777777" w:rsidR="002D4F78" w:rsidRDefault="002D4F78"/>
        </w:tc>
        <w:tc>
          <w:tcPr>
            <w:tcW w:w="21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3C415D" w14:textId="77777777" w:rsidR="002D4F78" w:rsidRDefault="002D4F78"/>
        </w:tc>
        <w:tc>
          <w:tcPr>
            <w:tcW w:w="2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A46D84" w14:textId="77777777" w:rsidR="002D4F78" w:rsidRDefault="002D4F78"/>
        </w:tc>
      </w:tr>
    </w:tbl>
    <w:p w14:paraId="585B4E70" w14:textId="77777777" w:rsidR="002D4F78" w:rsidRDefault="002D4F78">
      <w:pPr>
        <w:sectPr w:rsidR="002D4F78">
          <w:pgSz w:w="16850" w:h="11920" w:orient="landscape"/>
          <w:pgMar w:top="1100" w:right="1140" w:bottom="1120" w:left="1440" w:header="0" w:footer="930" w:gutter="0"/>
          <w:cols w:space="720"/>
        </w:sectPr>
      </w:pPr>
    </w:p>
    <w:p w14:paraId="41DD0F61" w14:textId="77777777" w:rsidR="002D4F78" w:rsidRDefault="002D4F78">
      <w:pPr>
        <w:spacing w:before="10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Style w:val="TableNormal"/>
        <w:tblW w:w="0" w:type="auto"/>
        <w:tblInd w:w="795" w:type="dxa"/>
        <w:tblLayout w:type="fixed"/>
        <w:tblLook w:val="01E0" w:firstRow="1" w:lastRow="1" w:firstColumn="1" w:lastColumn="1" w:noHBand="0" w:noVBand="0"/>
      </w:tblPr>
      <w:tblGrid>
        <w:gridCol w:w="1296"/>
        <w:gridCol w:w="1985"/>
        <w:gridCol w:w="2268"/>
        <w:gridCol w:w="3260"/>
        <w:gridCol w:w="2977"/>
        <w:gridCol w:w="2256"/>
      </w:tblGrid>
      <w:tr w:rsidR="002D4F78" w14:paraId="41EF3F07" w14:textId="77777777">
        <w:trPr>
          <w:trHeight w:hRule="exact" w:val="351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58A3DD45" w14:textId="77777777" w:rsidR="002D4F78" w:rsidRDefault="00D6627F">
            <w:pPr>
              <w:pStyle w:val="TableParagraph"/>
              <w:spacing w:before="55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4</w:t>
            </w:r>
            <w:r>
              <w:rPr>
                <w:rFonts w:ascii="Times New Roman"/>
                <w:b/>
                <w:sz w:val="20"/>
              </w:rPr>
              <w:t>.</w:t>
            </w:r>
            <w:r>
              <w:rPr>
                <w:rFonts w:ascii="Times New Roman"/>
                <w:b/>
                <w:spacing w:val="-9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Hafta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216C8286" w14:textId="77777777" w:rsidR="002D4F78" w:rsidRDefault="00D6627F">
            <w:pPr>
              <w:pStyle w:val="TableParagraph"/>
              <w:spacing w:before="55"/>
              <w:ind w:left="14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01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Mayıs</w:t>
            </w:r>
            <w:r>
              <w:rPr>
                <w:rFonts w:ascii="Times New Roman" w:hAns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3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5AD81C14" w14:textId="77777777" w:rsidR="002D4F78" w:rsidRDefault="00D6627F">
            <w:pPr>
              <w:pStyle w:val="TableParagraph"/>
              <w:spacing w:before="55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02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Mayıs</w:t>
            </w:r>
            <w:r>
              <w:rPr>
                <w:rFonts w:ascii="Times New Roman" w:hAns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3</w:t>
            </w:r>
          </w:p>
        </w:tc>
        <w:tc>
          <w:tcPr>
            <w:tcW w:w="3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2FBA1D75" w14:textId="77777777" w:rsidR="002D4F78" w:rsidRDefault="00D6627F">
            <w:pPr>
              <w:pStyle w:val="TableParagraph"/>
              <w:spacing w:before="55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03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Mayıs</w:t>
            </w:r>
            <w:r>
              <w:rPr>
                <w:rFonts w:ascii="Times New Roman" w:hAns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3</w:t>
            </w:r>
          </w:p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1208E474" w14:textId="77777777" w:rsidR="002D4F78" w:rsidRDefault="00D6627F">
            <w:pPr>
              <w:pStyle w:val="TableParagraph"/>
              <w:spacing w:before="55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04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Mayıs</w:t>
            </w:r>
            <w:r>
              <w:rPr>
                <w:rFonts w:ascii="Times New Roman" w:hAns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3</w:t>
            </w:r>
          </w:p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7A30EC89" w14:textId="77777777" w:rsidR="002D4F78" w:rsidRDefault="00D6627F">
            <w:pPr>
              <w:pStyle w:val="TableParagraph"/>
              <w:spacing w:before="55"/>
              <w:ind w:left="10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05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Mayıs</w:t>
            </w:r>
            <w:r>
              <w:rPr>
                <w:rFonts w:ascii="Times New Roman" w:hAns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3</w:t>
            </w:r>
          </w:p>
        </w:tc>
      </w:tr>
      <w:tr w:rsidR="002D4F78" w14:paraId="1714C310" w14:textId="77777777">
        <w:trPr>
          <w:trHeight w:hRule="exact" w:val="34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51C1BE" w14:textId="77777777" w:rsidR="002D4F78" w:rsidRDefault="00D6627F">
            <w:pPr>
              <w:pStyle w:val="TableParagraph"/>
              <w:spacing w:before="54"/>
              <w:ind w:left="10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Saat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825376" w14:textId="77777777" w:rsidR="002D4F78" w:rsidRDefault="00D6627F">
            <w:pPr>
              <w:pStyle w:val="TableParagraph"/>
              <w:spacing w:before="54"/>
              <w:ind w:left="14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Pazartesi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C8D3F8" w14:textId="77777777" w:rsidR="002D4F78" w:rsidRDefault="00D6627F">
            <w:pPr>
              <w:pStyle w:val="TableParagraph"/>
              <w:spacing w:before="54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Salı</w:t>
            </w:r>
          </w:p>
        </w:tc>
        <w:tc>
          <w:tcPr>
            <w:tcW w:w="3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78C5D5" w14:textId="77777777" w:rsidR="002D4F78" w:rsidRDefault="00D6627F">
            <w:pPr>
              <w:pStyle w:val="TableParagraph"/>
              <w:spacing w:before="54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Çarşamba</w:t>
            </w:r>
          </w:p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4A5611" w14:textId="77777777" w:rsidR="002D4F78" w:rsidRDefault="00D6627F">
            <w:pPr>
              <w:pStyle w:val="TableParagraph"/>
              <w:spacing w:before="54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Perşembe</w:t>
            </w:r>
          </w:p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D4B446" w14:textId="77777777" w:rsidR="002D4F78" w:rsidRDefault="00D6627F">
            <w:pPr>
              <w:pStyle w:val="TableParagraph"/>
              <w:spacing w:before="54"/>
              <w:ind w:left="10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>Cuma</w:t>
            </w:r>
          </w:p>
        </w:tc>
      </w:tr>
      <w:tr w:rsidR="002D4F78" w14:paraId="3070CED0" w14:textId="77777777">
        <w:trPr>
          <w:trHeight w:hRule="exact" w:val="802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8C0A4B" w14:textId="77777777" w:rsidR="002D4F78" w:rsidRDefault="002D4F78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14:paraId="21738BAE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68C26109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4117369" w14:textId="77777777" w:rsidR="002D4F78" w:rsidRDefault="00D662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852E28" w14:textId="77777777" w:rsidR="002D4F78" w:rsidRDefault="002D4F78"/>
        </w:tc>
        <w:tc>
          <w:tcPr>
            <w:tcW w:w="3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48720D" w14:textId="77777777" w:rsidR="002D4F78" w:rsidRDefault="002D4F78"/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4C1511" w14:textId="77777777" w:rsidR="002D4F78" w:rsidRDefault="002D4F78"/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D11DCB" w14:textId="77777777" w:rsidR="002D4F78" w:rsidRDefault="002D4F78"/>
        </w:tc>
      </w:tr>
      <w:tr w:rsidR="002D4F78" w14:paraId="688260CC" w14:textId="77777777">
        <w:trPr>
          <w:trHeight w:hRule="exact" w:val="805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BAC1C6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14:paraId="01A8BC53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414D6523" w14:textId="77777777" w:rsidR="002D4F78" w:rsidRDefault="002D4F78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12DD744" w14:textId="77777777" w:rsidR="002D4F78" w:rsidRDefault="00D662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A8320E" w14:textId="77777777" w:rsidR="002D4F78" w:rsidRDefault="002D4F78"/>
        </w:tc>
        <w:tc>
          <w:tcPr>
            <w:tcW w:w="3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952192" w14:textId="77777777" w:rsidR="002D4F78" w:rsidRDefault="002D4F78"/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35B9C0" w14:textId="77777777" w:rsidR="002D4F78" w:rsidRDefault="002D4F78"/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23E12D" w14:textId="77777777" w:rsidR="002D4F78" w:rsidRDefault="002D4F78"/>
        </w:tc>
      </w:tr>
      <w:tr w:rsidR="002D4F78" w14:paraId="0B734166" w14:textId="77777777">
        <w:trPr>
          <w:trHeight w:hRule="exact" w:val="840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C87010" w14:textId="77777777" w:rsidR="002D4F78" w:rsidRDefault="002D4F78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607FFC9D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290AF4F8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24649115" w14:textId="77777777" w:rsidR="002D4F78" w:rsidRDefault="00D662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1E94F1" w14:textId="77777777" w:rsidR="002D4F78" w:rsidRDefault="002D4F78"/>
        </w:tc>
        <w:tc>
          <w:tcPr>
            <w:tcW w:w="3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44B1E0" w14:textId="77777777" w:rsidR="002D4F78" w:rsidRDefault="00D6627F">
            <w:pPr>
              <w:pStyle w:val="TableParagraph"/>
              <w:spacing w:line="207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FARMAKOLOJ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5F68AD6C" w14:textId="77777777" w:rsidR="002D4F78" w:rsidRDefault="00D6627F">
            <w:pPr>
              <w:pStyle w:val="TableParagraph"/>
              <w:ind w:left="104" w:right="7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 xml:space="preserve">Doz-Konsantrasyon-Etki </w:t>
            </w:r>
            <w:r>
              <w:rPr>
                <w:rFonts w:ascii="Arial" w:hAnsi="Arial"/>
                <w:spacing w:val="39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3"/>
                <w:w w:val="90"/>
                <w:sz w:val="18"/>
              </w:rPr>
              <w:t>İl</w:t>
            </w:r>
            <w:r>
              <w:rPr>
                <w:rFonts w:ascii="Arial" w:hAnsi="Arial"/>
                <w:spacing w:val="-1"/>
                <w:w w:val="90"/>
                <w:sz w:val="18"/>
              </w:rPr>
              <w:t>i</w:t>
            </w:r>
            <w:r>
              <w:rPr>
                <w:rFonts w:ascii="Arial" w:hAnsi="Arial"/>
                <w:spacing w:val="-2"/>
                <w:w w:val="90"/>
                <w:sz w:val="18"/>
              </w:rPr>
              <w:t>ş</w:t>
            </w:r>
            <w:r>
              <w:rPr>
                <w:rFonts w:ascii="Arial" w:hAnsi="Arial"/>
                <w:spacing w:val="-1"/>
                <w:w w:val="90"/>
                <w:sz w:val="18"/>
              </w:rPr>
              <w:t>kisi</w:t>
            </w:r>
            <w:r>
              <w:rPr>
                <w:rFonts w:ascii="Times New Roman" w:hAnsi="Times New Roman"/>
                <w:spacing w:val="36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85"/>
                <w:sz w:val="18"/>
              </w:rPr>
              <w:t>Dr.</w:t>
            </w:r>
            <w:r>
              <w:rPr>
                <w:rFonts w:ascii="Arial" w:hAnsi="Arial"/>
                <w:spacing w:val="-8"/>
                <w:w w:val="85"/>
                <w:sz w:val="18"/>
              </w:rPr>
              <w:t xml:space="preserve"> </w:t>
            </w:r>
            <w:r>
              <w:rPr>
                <w:rFonts w:ascii="Arial" w:hAnsi="Arial"/>
                <w:w w:val="85"/>
                <w:sz w:val="18"/>
              </w:rPr>
              <w:t>Öğr.</w:t>
            </w:r>
            <w:r>
              <w:rPr>
                <w:rFonts w:ascii="Arial" w:hAnsi="Arial"/>
                <w:spacing w:val="-8"/>
                <w:w w:val="85"/>
                <w:sz w:val="18"/>
              </w:rPr>
              <w:t xml:space="preserve"> </w:t>
            </w:r>
            <w:r>
              <w:rPr>
                <w:rFonts w:ascii="Arial" w:hAnsi="Arial"/>
                <w:w w:val="85"/>
                <w:sz w:val="18"/>
              </w:rPr>
              <w:t>Ü.</w:t>
            </w:r>
            <w:r>
              <w:rPr>
                <w:rFonts w:ascii="Arial" w:hAnsi="Arial"/>
                <w:spacing w:val="-8"/>
                <w:w w:val="8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85"/>
                <w:sz w:val="18"/>
              </w:rPr>
              <w:t>N.</w:t>
            </w:r>
            <w:r>
              <w:rPr>
                <w:rFonts w:ascii="Arial" w:hAnsi="Arial"/>
                <w:spacing w:val="-8"/>
                <w:w w:val="85"/>
                <w:sz w:val="18"/>
              </w:rPr>
              <w:t xml:space="preserve"> </w:t>
            </w:r>
            <w:r>
              <w:rPr>
                <w:rFonts w:ascii="Arial" w:hAnsi="Arial"/>
                <w:w w:val="85"/>
                <w:sz w:val="18"/>
              </w:rPr>
              <w:t>BİLİCİ</w:t>
            </w:r>
          </w:p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D1FA46" w14:textId="77777777" w:rsidR="002D4F78" w:rsidRDefault="00D6627F">
            <w:pPr>
              <w:pStyle w:val="TableParagraph"/>
              <w:spacing w:before="103" w:line="205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5"/>
                <w:sz w:val="18"/>
              </w:rPr>
              <w:t>TIBBİ</w:t>
            </w:r>
            <w:r>
              <w:rPr>
                <w:rFonts w:ascii="Arial" w:hAnsi="Arial"/>
                <w:spacing w:val="-22"/>
                <w:w w:val="85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85"/>
                <w:sz w:val="18"/>
              </w:rPr>
              <w:t>Bİ</w:t>
            </w:r>
            <w:r>
              <w:rPr>
                <w:rFonts w:ascii="Arial" w:hAnsi="Arial"/>
                <w:spacing w:val="-1"/>
                <w:w w:val="85"/>
                <w:sz w:val="18"/>
              </w:rPr>
              <w:t>YOLOJ</w:t>
            </w:r>
            <w:r>
              <w:rPr>
                <w:rFonts w:ascii="Arial" w:hAnsi="Arial"/>
                <w:spacing w:val="-4"/>
                <w:w w:val="85"/>
                <w:sz w:val="18"/>
              </w:rPr>
              <w:t>İ</w:t>
            </w:r>
          </w:p>
          <w:p w14:paraId="0B7B3ACE" w14:textId="77777777" w:rsidR="002D4F78" w:rsidRDefault="00D6627F">
            <w:pPr>
              <w:pStyle w:val="TableParagraph"/>
              <w:spacing w:line="205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Moleküler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Pathway</w:t>
            </w:r>
          </w:p>
          <w:p w14:paraId="118BAF7B" w14:textId="77777777" w:rsidR="002D4F78" w:rsidRDefault="00D6627F">
            <w:pPr>
              <w:pStyle w:val="TableParagraph"/>
              <w:spacing w:line="207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1"/>
                <w:sz w:val="18"/>
              </w:rPr>
              <w:t xml:space="preserve"> Dr.</w:t>
            </w:r>
            <w:r>
              <w:rPr>
                <w:rFonts w:ascii="Arial" w:hAnsi="Arial"/>
                <w:spacing w:val="-7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 xml:space="preserve">M. </w:t>
            </w:r>
            <w:r>
              <w:rPr>
                <w:rFonts w:ascii="Arial" w:hAnsi="Arial"/>
                <w:spacing w:val="-1"/>
                <w:sz w:val="18"/>
              </w:rPr>
              <w:t>Kamil</w:t>
            </w:r>
            <w:r>
              <w:rPr>
                <w:rFonts w:ascii="Arial" w:hAnsi="Arial"/>
                <w:spacing w:val="-3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URAN</w:t>
            </w:r>
          </w:p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D7AF77" w14:textId="77777777" w:rsidR="002D4F78" w:rsidRDefault="002D4F78"/>
        </w:tc>
      </w:tr>
      <w:tr w:rsidR="002D4F78" w14:paraId="6F8FE2C0" w14:textId="77777777">
        <w:trPr>
          <w:trHeight w:hRule="exact" w:val="838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A09F60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300EFDFE" w14:textId="77777777" w:rsidR="002D4F78" w:rsidRDefault="00D6627F">
            <w:pPr>
              <w:pStyle w:val="TableParagraph"/>
              <w:ind w:left="1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4A32C420" w14:textId="77777777" w:rsidR="002D4F78" w:rsidRDefault="002D4F78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14:paraId="189AEB13" w14:textId="77777777" w:rsidR="002D4F78" w:rsidRDefault="00D662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38FD84" w14:textId="77777777" w:rsidR="002D4F78" w:rsidRDefault="002D4F78"/>
        </w:tc>
        <w:tc>
          <w:tcPr>
            <w:tcW w:w="3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625A9D" w14:textId="77777777" w:rsidR="002D4F78" w:rsidRDefault="00D6627F">
            <w:pPr>
              <w:pStyle w:val="TableParagraph"/>
              <w:spacing w:line="203" w:lineRule="exact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FARMAKOLOJ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233B1294" w14:textId="77777777" w:rsidR="002D4F78" w:rsidRDefault="00D6627F">
            <w:pPr>
              <w:pStyle w:val="TableParagraph"/>
              <w:spacing w:before="2"/>
              <w:ind w:left="104" w:right="42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3"/>
                <w:w w:val="95"/>
                <w:sz w:val="18"/>
              </w:rPr>
              <w:t>İl</w:t>
            </w:r>
            <w:r>
              <w:rPr>
                <w:rFonts w:ascii="Arial" w:hAnsi="Arial"/>
                <w:spacing w:val="-1"/>
                <w:w w:val="95"/>
                <w:sz w:val="18"/>
              </w:rPr>
              <w:t>açların</w:t>
            </w:r>
            <w:r>
              <w:rPr>
                <w:rFonts w:ascii="Arial" w:hAnsi="Arial"/>
                <w:spacing w:val="-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Etkisini</w:t>
            </w:r>
            <w:r>
              <w:rPr>
                <w:rFonts w:ascii="Arial" w:hAnsi="Arial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De</w:t>
            </w:r>
            <w:r>
              <w:rPr>
                <w:rFonts w:ascii="Arial" w:hAnsi="Arial"/>
                <w:spacing w:val="-2"/>
                <w:w w:val="95"/>
                <w:sz w:val="18"/>
              </w:rPr>
              <w:t>ğ</w:t>
            </w:r>
            <w:r>
              <w:rPr>
                <w:rFonts w:ascii="Arial" w:hAnsi="Arial"/>
                <w:spacing w:val="-1"/>
                <w:w w:val="95"/>
                <w:sz w:val="18"/>
              </w:rPr>
              <w:t>i</w:t>
            </w:r>
            <w:r>
              <w:rPr>
                <w:rFonts w:ascii="Arial" w:hAnsi="Arial"/>
                <w:spacing w:val="-2"/>
                <w:w w:val="95"/>
                <w:sz w:val="18"/>
              </w:rPr>
              <w:t>ş</w:t>
            </w:r>
            <w:r>
              <w:rPr>
                <w:rFonts w:ascii="Arial" w:hAnsi="Arial"/>
                <w:spacing w:val="-1"/>
                <w:w w:val="95"/>
                <w:sz w:val="18"/>
              </w:rPr>
              <w:t>tiren</w:t>
            </w:r>
            <w:r>
              <w:rPr>
                <w:rFonts w:ascii="Arial" w:hAnsi="Arial"/>
                <w:spacing w:val="-2"/>
                <w:w w:val="9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8"/>
              </w:rPr>
              <w:t>Faktörler</w:t>
            </w:r>
            <w:r>
              <w:rPr>
                <w:rFonts w:ascii="Times New Roman" w:hAnsi="Times New Roman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8"/>
              </w:rPr>
              <w:t>Dr.</w:t>
            </w:r>
            <w:r>
              <w:rPr>
                <w:rFonts w:ascii="Arial" w:hAnsi="Arial"/>
                <w:spacing w:val="-29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27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Ü.</w:t>
            </w:r>
            <w:r>
              <w:rPr>
                <w:rFonts w:ascii="Arial" w:hAnsi="Arial"/>
                <w:spacing w:val="-29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8"/>
              </w:rPr>
              <w:t>N.</w:t>
            </w:r>
            <w:r>
              <w:rPr>
                <w:rFonts w:ascii="Arial" w:hAnsi="Arial"/>
                <w:spacing w:val="-2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8"/>
              </w:rPr>
              <w:t>Bİ</w:t>
            </w:r>
            <w:r>
              <w:rPr>
                <w:rFonts w:ascii="Arial" w:hAnsi="Arial"/>
                <w:spacing w:val="-1"/>
                <w:w w:val="90"/>
                <w:sz w:val="18"/>
              </w:rPr>
              <w:t>L</w:t>
            </w:r>
            <w:r>
              <w:rPr>
                <w:rFonts w:ascii="Arial" w:hAnsi="Arial"/>
                <w:spacing w:val="-2"/>
                <w:w w:val="90"/>
                <w:sz w:val="18"/>
              </w:rPr>
              <w:t>İCİ</w:t>
            </w:r>
          </w:p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446D91" w14:textId="77777777" w:rsidR="002D4F78" w:rsidRDefault="00D6627F">
            <w:pPr>
              <w:pStyle w:val="TableParagraph"/>
              <w:spacing w:line="202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80"/>
                <w:sz w:val="18"/>
              </w:rPr>
              <w:t>TIBBİ</w:t>
            </w:r>
            <w:r>
              <w:rPr>
                <w:rFonts w:ascii="Arial" w:hAnsi="Arial"/>
                <w:spacing w:val="14"/>
                <w:w w:val="80"/>
                <w:sz w:val="18"/>
              </w:rPr>
              <w:t xml:space="preserve"> </w:t>
            </w:r>
            <w:r>
              <w:rPr>
                <w:rFonts w:ascii="Arial" w:hAnsi="Arial"/>
                <w:w w:val="80"/>
                <w:sz w:val="18"/>
              </w:rPr>
              <w:t>BİYOLOJİ</w:t>
            </w:r>
          </w:p>
          <w:p w14:paraId="582C172F" w14:textId="77777777" w:rsidR="002D4F78" w:rsidRDefault="00D6627F">
            <w:pPr>
              <w:pStyle w:val="TableParagraph"/>
              <w:spacing w:line="206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Moleküler</w:t>
            </w:r>
            <w:r>
              <w:rPr>
                <w:rFonts w:ascii="Arial" w:hAnsi="Arial"/>
                <w:spacing w:val="-5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>Pathway</w:t>
            </w:r>
          </w:p>
          <w:p w14:paraId="2E82592A" w14:textId="77777777" w:rsidR="002D4F78" w:rsidRDefault="00D6627F">
            <w:pPr>
              <w:pStyle w:val="TableParagraph"/>
              <w:spacing w:line="207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Doç.</w:t>
            </w:r>
            <w:r>
              <w:rPr>
                <w:rFonts w:ascii="Arial" w:hAnsi="Arial"/>
                <w:spacing w:val="-1"/>
                <w:sz w:val="18"/>
              </w:rPr>
              <w:t xml:space="preserve"> Dr.</w:t>
            </w:r>
            <w:r>
              <w:rPr>
                <w:rFonts w:ascii="Arial" w:hAnsi="Arial"/>
                <w:spacing w:val="-8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M.</w:t>
            </w:r>
            <w:r>
              <w:rPr>
                <w:rFonts w:ascii="Arial" w:hAnsi="Arial"/>
                <w:spacing w:val="-1"/>
                <w:sz w:val="18"/>
              </w:rPr>
              <w:t xml:space="preserve"> Kamil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r>
              <w:rPr>
                <w:rFonts w:ascii="Arial" w:hAnsi="Arial"/>
                <w:sz w:val="18"/>
              </w:rPr>
              <w:t>TURAN</w:t>
            </w:r>
          </w:p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A37A18" w14:textId="77777777" w:rsidR="002D4F78" w:rsidRDefault="002D4F78"/>
        </w:tc>
      </w:tr>
      <w:tr w:rsidR="002D4F78" w14:paraId="7D363629" w14:textId="77777777">
        <w:trPr>
          <w:trHeight w:hRule="exact" w:val="836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FADF80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1C5D262A" w14:textId="77777777" w:rsidR="002D4F78" w:rsidRDefault="00D6627F">
            <w:pPr>
              <w:pStyle w:val="TableParagraph"/>
              <w:spacing w:before="139"/>
              <w:ind w:left="10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2"/>
                <w:sz w:val="16"/>
              </w:rPr>
              <w:t>13:30-14:10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3C8DEC0E" w14:textId="77777777" w:rsidR="002D4F78" w:rsidRDefault="00D6627F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A5A3E9" w14:textId="77777777" w:rsidR="002D4F78" w:rsidRDefault="002D4F78"/>
        </w:tc>
        <w:tc>
          <w:tcPr>
            <w:tcW w:w="326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0C8DFEC9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E741007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597C06D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9BDCDF2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192872A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D5856B0" w14:textId="77777777" w:rsidR="002D4F78" w:rsidRDefault="002D4F78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14:paraId="61025E4D" w14:textId="77777777" w:rsidR="002D4F78" w:rsidRDefault="00D6627F">
            <w:pPr>
              <w:pStyle w:val="TableParagraph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Klinik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ve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Mesleki</w:t>
            </w:r>
            <w:r>
              <w:rPr>
                <w:rFonts w:ascii="Arial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Beceri</w:t>
            </w:r>
            <w:r>
              <w:rPr>
                <w:rFonts w:ascii="Arial"/>
                <w:spacing w:val="-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II</w:t>
            </w:r>
          </w:p>
          <w:p w14:paraId="32E88AF0" w14:textId="77777777" w:rsidR="002D4F78" w:rsidRDefault="002D4F78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1E26E04C" w14:textId="77777777" w:rsidR="002D4F78" w:rsidRDefault="00D6627F">
            <w:pPr>
              <w:pStyle w:val="TableParagraph"/>
              <w:ind w:right="66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5"/>
                <w:sz w:val="18"/>
                <w:u w:val="single" w:color="000000"/>
              </w:rPr>
              <w:t>FİNAL</w:t>
            </w:r>
            <w:r>
              <w:rPr>
                <w:rFonts w:ascii="Arial" w:hAnsi="Arial"/>
                <w:spacing w:val="-27"/>
                <w:w w:val="95"/>
                <w:sz w:val="18"/>
                <w:u w:val="single" w:color="000000"/>
              </w:rPr>
              <w:t xml:space="preserve"> </w:t>
            </w:r>
            <w:r>
              <w:rPr>
                <w:rFonts w:ascii="Arial" w:hAnsi="Arial"/>
                <w:w w:val="95"/>
                <w:sz w:val="18"/>
                <w:u w:val="single" w:color="000000"/>
              </w:rPr>
              <w:t>SINAVI</w:t>
            </w:r>
          </w:p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77858C" w14:textId="77777777" w:rsidR="002D4F78" w:rsidRDefault="00D6627F">
            <w:pPr>
              <w:pStyle w:val="TableParagraph"/>
              <w:spacing w:line="202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FARMAKOLOJ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084B1FB5" w14:textId="77777777" w:rsidR="002D4F78" w:rsidRDefault="00D6627F">
            <w:pPr>
              <w:pStyle w:val="TableParagraph"/>
              <w:ind w:left="107" w:right="14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İlaç</w:t>
            </w:r>
            <w:r>
              <w:rPr>
                <w:rFonts w:ascii="Arial" w:hAnsi="Arial"/>
                <w:spacing w:val="33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8"/>
              </w:rPr>
              <w:t>Etkile</w:t>
            </w:r>
            <w:r>
              <w:rPr>
                <w:rFonts w:ascii="Arial" w:hAnsi="Arial"/>
                <w:spacing w:val="-2"/>
                <w:w w:val="90"/>
                <w:sz w:val="18"/>
              </w:rPr>
              <w:t>ş</w:t>
            </w:r>
            <w:r>
              <w:rPr>
                <w:rFonts w:ascii="Arial" w:hAnsi="Arial"/>
                <w:spacing w:val="-1"/>
                <w:w w:val="90"/>
                <w:sz w:val="18"/>
              </w:rPr>
              <w:t>meleri</w:t>
            </w:r>
            <w:r>
              <w:rPr>
                <w:rFonts w:ascii="Times New Roman" w:hAnsi="Times New Roman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8"/>
              </w:rPr>
              <w:t>Dr.</w:t>
            </w:r>
            <w:r>
              <w:rPr>
                <w:rFonts w:ascii="Arial" w:hAnsi="Arial"/>
                <w:spacing w:val="-2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2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8"/>
              </w:rPr>
              <w:t>Ü.</w:t>
            </w:r>
            <w:r>
              <w:rPr>
                <w:rFonts w:ascii="Arial" w:hAnsi="Arial"/>
                <w:spacing w:val="-2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8"/>
              </w:rPr>
              <w:t>N.</w:t>
            </w:r>
            <w:r>
              <w:rPr>
                <w:rFonts w:ascii="Arial" w:hAnsi="Arial"/>
                <w:spacing w:val="-2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8"/>
              </w:rPr>
              <w:t>Bİ</w:t>
            </w:r>
            <w:r>
              <w:rPr>
                <w:rFonts w:ascii="Arial" w:hAnsi="Arial"/>
                <w:spacing w:val="-1"/>
                <w:w w:val="90"/>
                <w:sz w:val="18"/>
              </w:rPr>
              <w:t>L</w:t>
            </w:r>
            <w:r>
              <w:rPr>
                <w:rFonts w:ascii="Arial" w:hAnsi="Arial"/>
                <w:spacing w:val="-2"/>
                <w:w w:val="90"/>
                <w:sz w:val="18"/>
              </w:rPr>
              <w:t>İCİ</w:t>
            </w:r>
          </w:p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0C200C" w14:textId="77777777" w:rsidR="002D4F78" w:rsidRDefault="002D4F78"/>
        </w:tc>
      </w:tr>
      <w:tr w:rsidR="002D4F78" w14:paraId="1700F5D8" w14:textId="77777777">
        <w:trPr>
          <w:trHeight w:hRule="exact" w:val="840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C8BFE1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775CD50" w14:textId="77777777" w:rsidR="002D4F78" w:rsidRDefault="00D6627F">
            <w:pPr>
              <w:pStyle w:val="TableParagraph"/>
              <w:spacing w:before="141"/>
              <w:ind w:left="10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2"/>
                <w:sz w:val="16"/>
              </w:rPr>
              <w:t>14:20-15:00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2D526735" w14:textId="77777777" w:rsidR="002D4F78" w:rsidRDefault="00D6627F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4E1A5E" w14:textId="77777777" w:rsidR="002D4F78" w:rsidRDefault="002D4F78"/>
        </w:tc>
        <w:tc>
          <w:tcPr>
            <w:tcW w:w="326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4856783E" w14:textId="77777777" w:rsidR="002D4F78" w:rsidRDefault="002D4F78"/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4FB22C" w14:textId="77777777" w:rsidR="002D4F78" w:rsidRDefault="00D6627F">
            <w:pPr>
              <w:pStyle w:val="TableParagraph"/>
              <w:spacing w:line="203" w:lineRule="exact"/>
              <w:ind w:left="1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spacing w:val="-1"/>
                <w:sz w:val="18"/>
              </w:rPr>
              <w:t>FARMAKOLOJ</w:t>
            </w:r>
            <w:r>
              <w:rPr>
                <w:rFonts w:ascii="Arial" w:hAnsi="Arial"/>
                <w:spacing w:val="-5"/>
                <w:sz w:val="18"/>
              </w:rPr>
              <w:t>İ</w:t>
            </w:r>
          </w:p>
          <w:p w14:paraId="64731F0B" w14:textId="77777777" w:rsidR="002D4F78" w:rsidRDefault="00D6627F">
            <w:pPr>
              <w:pStyle w:val="TableParagraph"/>
              <w:spacing w:before="2"/>
              <w:ind w:left="107" w:right="147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/>
                <w:w w:val="90"/>
                <w:sz w:val="18"/>
              </w:rPr>
              <w:t>İlaç</w:t>
            </w:r>
            <w:r>
              <w:rPr>
                <w:rFonts w:ascii="Arial" w:hAnsi="Arial"/>
                <w:spacing w:val="33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8"/>
              </w:rPr>
              <w:t>Etkile</w:t>
            </w:r>
            <w:r>
              <w:rPr>
                <w:rFonts w:ascii="Arial" w:hAnsi="Arial"/>
                <w:spacing w:val="-2"/>
                <w:w w:val="90"/>
                <w:sz w:val="18"/>
              </w:rPr>
              <w:t>ş</w:t>
            </w:r>
            <w:r>
              <w:rPr>
                <w:rFonts w:ascii="Arial" w:hAnsi="Arial"/>
                <w:spacing w:val="-1"/>
                <w:w w:val="90"/>
                <w:sz w:val="18"/>
              </w:rPr>
              <w:t>meleri</w:t>
            </w:r>
            <w:r>
              <w:rPr>
                <w:rFonts w:ascii="Times New Roman" w:hAnsi="Times New Roman"/>
                <w:spacing w:val="27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8"/>
              </w:rPr>
              <w:t>Dr.</w:t>
            </w:r>
            <w:r>
              <w:rPr>
                <w:rFonts w:ascii="Arial" w:hAnsi="Arial"/>
                <w:spacing w:val="-2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w w:val="90"/>
                <w:sz w:val="18"/>
              </w:rPr>
              <w:t>Öğr.</w:t>
            </w:r>
            <w:r>
              <w:rPr>
                <w:rFonts w:ascii="Arial" w:hAnsi="Arial"/>
                <w:spacing w:val="-2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8"/>
              </w:rPr>
              <w:t>Ü.</w:t>
            </w:r>
            <w:r>
              <w:rPr>
                <w:rFonts w:ascii="Arial" w:hAnsi="Arial"/>
                <w:spacing w:val="-2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w w:val="90"/>
                <w:sz w:val="18"/>
              </w:rPr>
              <w:t>N.</w:t>
            </w:r>
            <w:r>
              <w:rPr>
                <w:rFonts w:ascii="Arial" w:hAnsi="Arial"/>
                <w:spacing w:val="-28"/>
                <w:w w:val="90"/>
                <w:sz w:val="18"/>
              </w:rPr>
              <w:t xml:space="preserve"> </w:t>
            </w:r>
            <w:r>
              <w:rPr>
                <w:rFonts w:ascii="Arial" w:hAnsi="Arial"/>
                <w:spacing w:val="-2"/>
                <w:w w:val="90"/>
                <w:sz w:val="18"/>
              </w:rPr>
              <w:t>Bİ</w:t>
            </w:r>
            <w:r>
              <w:rPr>
                <w:rFonts w:ascii="Arial" w:hAnsi="Arial"/>
                <w:spacing w:val="-1"/>
                <w:w w:val="90"/>
                <w:sz w:val="18"/>
              </w:rPr>
              <w:t>L</w:t>
            </w:r>
            <w:r>
              <w:rPr>
                <w:rFonts w:ascii="Arial" w:hAnsi="Arial"/>
                <w:spacing w:val="-2"/>
                <w:w w:val="90"/>
                <w:sz w:val="18"/>
              </w:rPr>
              <w:t>İCİ</w:t>
            </w:r>
          </w:p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7AD9C4" w14:textId="77777777" w:rsidR="002D4F78" w:rsidRDefault="002D4F78"/>
        </w:tc>
      </w:tr>
      <w:tr w:rsidR="002D4F78" w14:paraId="4330B063" w14:textId="77777777">
        <w:trPr>
          <w:trHeight w:hRule="exact" w:val="802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E41771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B6417D4" w14:textId="77777777" w:rsidR="002D4F78" w:rsidRDefault="00D6627F">
            <w:pPr>
              <w:pStyle w:val="TableParagraph"/>
              <w:spacing w:before="121"/>
              <w:ind w:left="10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2"/>
                <w:sz w:val="16"/>
              </w:rPr>
              <w:t>15:10-15:50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09F2E853" w14:textId="77777777" w:rsidR="002D4F78" w:rsidRDefault="00D6627F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C7767E" w14:textId="77777777" w:rsidR="002D4F78" w:rsidRDefault="002D4F78"/>
        </w:tc>
        <w:tc>
          <w:tcPr>
            <w:tcW w:w="3260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6D199E68" w14:textId="77777777" w:rsidR="002D4F78" w:rsidRDefault="002D4F78"/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DEE56F" w14:textId="77777777" w:rsidR="002D4F78" w:rsidRDefault="002D4F78"/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148B4C" w14:textId="77777777" w:rsidR="002D4F78" w:rsidRDefault="002D4F78"/>
        </w:tc>
      </w:tr>
      <w:tr w:rsidR="002D4F78" w14:paraId="5B873530" w14:textId="77777777">
        <w:trPr>
          <w:trHeight w:hRule="exact" w:val="805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EB8E45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10BDD1C6" w14:textId="77777777" w:rsidR="002D4F78" w:rsidRDefault="00D6627F">
            <w:pPr>
              <w:pStyle w:val="TableParagraph"/>
              <w:spacing w:before="124"/>
              <w:ind w:left="10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2"/>
                <w:sz w:val="16"/>
              </w:rPr>
              <w:t>16:00-16:40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5D255133" w14:textId="77777777" w:rsidR="002D4F78" w:rsidRDefault="00D6627F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A8FB2C" w14:textId="77777777" w:rsidR="002D4F78" w:rsidRDefault="002D4F78"/>
        </w:tc>
        <w:tc>
          <w:tcPr>
            <w:tcW w:w="326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B8CB89" w14:textId="77777777" w:rsidR="002D4F78" w:rsidRDefault="002D4F78"/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6506AE" w14:textId="77777777" w:rsidR="002D4F78" w:rsidRDefault="002D4F78"/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BE3F17" w14:textId="77777777" w:rsidR="002D4F78" w:rsidRDefault="002D4F78"/>
        </w:tc>
      </w:tr>
      <w:tr w:rsidR="002D4F78" w14:paraId="2822B20A" w14:textId="77777777">
        <w:trPr>
          <w:trHeight w:hRule="exact" w:val="804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10587D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271F9C63" w14:textId="77777777" w:rsidR="002D4F78" w:rsidRDefault="00D6627F">
            <w:pPr>
              <w:pStyle w:val="TableParagraph"/>
              <w:spacing w:before="124"/>
              <w:ind w:left="10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2"/>
                <w:sz w:val="16"/>
              </w:rPr>
              <w:t>16:50-17:30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02BF47E1" w14:textId="77777777" w:rsidR="002D4F78" w:rsidRDefault="00D6627F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3521E8" w14:textId="77777777" w:rsidR="002D4F78" w:rsidRDefault="002D4F78"/>
        </w:tc>
        <w:tc>
          <w:tcPr>
            <w:tcW w:w="3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62B0B4" w14:textId="77777777" w:rsidR="002D4F78" w:rsidRDefault="002D4F78"/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21B7B1" w14:textId="77777777" w:rsidR="002D4F78" w:rsidRDefault="002D4F78"/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90D406" w14:textId="77777777" w:rsidR="002D4F78" w:rsidRDefault="002D4F78"/>
        </w:tc>
      </w:tr>
      <w:tr w:rsidR="002D4F78" w14:paraId="6E3E244A" w14:textId="77777777">
        <w:trPr>
          <w:trHeight w:hRule="exact" w:val="804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14E487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A8FE00A" w14:textId="77777777" w:rsidR="002D4F78" w:rsidRDefault="00D6627F">
            <w:pPr>
              <w:pStyle w:val="TableParagraph"/>
              <w:spacing w:before="124"/>
              <w:ind w:left="10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2"/>
                <w:sz w:val="16"/>
              </w:rPr>
              <w:t>17:40-18:20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7C92C708" w14:textId="77777777" w:rsidR="002D4F78" w:rsidRDefault="00D6627F">
            <w:pPr>
              <w:pStyle w:val="TableParagraph"/>
              <w:spacing w:line="229" w:lineRule="exact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EA7139" w14:textId="77777777" w:rsidR="002D4F78" w:rsidRDefault="002D4F78"/>
        </w:tc>
        <w:tc>
          <w:tcPr>
            <w:tcW w:w="3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06602A" w14:textId="77777777" w:rsidR="002D4F78" w:rsidRDefault="002D4F78"/>
        </w:tc>
        <w:tc>
          <w:tcPr>
            <w:tcW w:w="29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A3F789" w14:textId="77777777" w:rsidR="002D4F78" w:rsidRDefault="002D4F78"/>
        </w:tc>
        <w:tc>
          <w:tcPr>
            <w:tcW w:w="22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5C192A" w14:textId="77777777" w:rsidR="002D4F78" w:rsidRDefault="002D4F78"/>
        </w:tc>
      </w:tr>
    </w:tbl>
    <w:p w14:paraId="61032863" w14:textId="77777777" w:rsidR="002D4F78" w:rsidRDefault="002D4F78">
      <w:pPr>
        <w:spacing w:before="5"/>
        <w:rPr>
          <w:rFonts w:ascii="Times New Roman" w:eastAsia="Times New Roman" w:hAnsi="Times New Roman" w:cs="Times New Roman"/>
          <w:sz w:val="14"/>
          <w:szCs w:val="14"/>
        </w:rPr>
      </w:pPr>
    </w:p>
    <w:p w14:paraId="51314165" w14:textId="77777777" w:rsidR="002D4F78" w:rsidRDefault="00D6627F">
      <w:pPr>
        <w:spacing w:before="73"/>
        <w:ind w:left="11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>,</w:t>
      </w:r>
    </w:p>
    <w:p w14:paraId="69A69AF4" w14:textId="77777777" w:rsidR="002D4F78" w:rsidRDefault="002D4F78">
      <w:pPr>
        <w:rPr>
          <w:rFonts w:ascii="Times New Roman" w:eastAsia="Times New Roman" w:hAnsi="Times New Roman" w:cs="Times New Roman"/>
          <w:sz w:val="20"/>
          <w:szCs w:val="20"/>
        </w:rPr>
        <w:sectPr w:rsidR="002D4F78">
          <w:pgSz w:w="16850" w:h="11920" w:orient="landscape"/>
          <w:pgMar w:top="880" w:right="1140" w:bottom="1120" w:left="740" w:header="0" w:footer="930" w:gutter="0"/>
          <w:cols w:space="720"/>
        </w:sectPr>
      </w:pPr>
    </w:p>
    <w:p w14:paraId="3793659F" w14:textId="77777777" w:rsidR="002D4F78" w:rsidRDefault="002D4F78">
      <w:pPr>
        <w:spacing w:before="10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Style w:val="TableNormal"/>
        <w:tblW w:w="0" w:type="auto"/>
        <w:tblInd w:w="98" w:type="dxa"/>
        <w:tblLayout w:type="fixed"/>
        <w:tblLook w:val="01E0" w:firstRow="1" w:lastRow="1" w:firstColumn="1" w:lastColumn="1" w:noHBand="0" w:noVBand="0"/>
      </w:tblPr>
      <w:tblGrid>
        <w:gridCol w:w="1296"/>
        <w:gridCol w:w="2283"/>
        <w:gridCol w:w="2976"/>
        <w:gridCol w:w="3262"/>
        <w:gridCol w:w="1985"/>
        <w:gridCol w:w="2552"/>
      </w:tblGrid>
      <w:tr w:rsidR="002D4F78" w14:paraId="1889211E" w14:textId="77777777">
        <w:trPr>
          <w:trHeight w:hRule="exact" w:val="350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2CAE5C94" w14:textId="77777777" w:rsidR="002D4F78" w:rsidRDefault="00D6627F">
            <w:pPr>
              <w:pStyle w:val="TableParagraph"/>
              <w:spacing w:before="51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5.</w:t>
            </w:r>
            <w:r>
              <w:rPr>
                <w:rFonts w:ascii="Times New Roman"/>
                <w:b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Hafta</w:t>
            </w:r>
          </w:p>
        </w:tc>
        <w:tc>
          <w:tcPr>
            <w:tcW w:w="22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38226F1C" w14:textId="77777777" w:rsidR="002D4F78" w:rsidRDefault="00D6627F">
            <w:pPr>
              <w:pStyle w:val="TableParagraph"/>
              <w:spacing w:before="51"/>
              <w:ind w:left="15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08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Mayıs</w:t>
            </w:r>
            <w:r>
              <w:rPr>
                <w:rFonts w:ascii="Times New Roman" w:hAns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3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1C0D5ABE" w14:textId="77777777" w:rsidR="002D4F78" w:rsidRDefault="00D6627F">
            <w:pPr>
              <w:pStyle w:val="TableParagraph"/>
              <w:spacing w:before="51"/>
              <w:ind w:left="10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09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Mayıs</w:t>
            </w:r>
            <w:r>
              <w:rPr>
                <w:rFonts w:ascii="Times New Roman" w:hAns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3</w:t>
            </w:r>
          </w:p>
        </w:tc>
        <w:tc>
          <w:tcPr>
            <w:tcW w:w="32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475EEF22" w14:textId="77777777" w:rsidR="002D4F78" w:rsidRDefault="00D6627F">
            <w:pPr>
              <w:pStyle w:val="TableParagraph"/>
              <w:spacing w:before="51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10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Mayıs</w:t>
            </w:r>
            <w:r>
              <w:rPr>
                <w:rFonts w:ascii="Times New Roman" w:hAns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3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2008C977" w14:textId="77777777" w:rsidR="002D4F78" w:rsidRDefault="00D6627F">
            <w:pPr>
              <w:pStyle w:val="TableParagraph"/>
              <w:spacing w:before="51"/>
              <w:ind w:left="10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11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Mayıs</w:t>
            </w:r>
            <w:r>
              <w:rPr>
                <w:rFonts w:ascii="Times New Roman" w:hAns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3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0C25931B" w14:textId="77777777" w:rsidR="002D4F78" w:rsidRDefault="00D6627F">
            <w:pPr>
              <w:pStyle w:val="TableParagraph"/>
              <w:spacing w:before="51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12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Mayıs</w:t>
            </w:r>
            <w:r>
              <w:rPr>
                <w:rFonts w:ascii="Times New Roman" w:hAnsi="Times New Roman"/>
                <w:b/>
                <w:spacing w:val="-9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3</w:t>
            </w:r>
          </w:p>
        </w:tc>
      </w:tr>
      <w:tr w:rsidR="002D4F78" w14:paraId="4A473CB3" w14:textId="77777777">
        <w:trPr>
          <w:trHeight w:hRule="exact" w:val="350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C8391D" w14:textId="77777777" w:rsidR="002D4F78" w:rsidRDefault="00D6627F">
            <w:pPr>
              <w:pStyle w:val="TableParagraph"/>
              <w:spacing w:before="75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Saat</w:t>
            </w:r>
          </w:p>
        </w:tc>
        <w:tc>
          <w:tcPr>
            <w:tcW w:w="22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43F6BD" w14:textId="77777777" w:rsidR="002D4F78" w:rsidRDefault="00D6627F">
            <w:pPr>
              <w:pStyle w:val="TableParagraph"/>
              <w:spacing w:before="75"/>
              <w:ind w:left="15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Pazartesi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5D650A" w14:textId="77777777" w:rsidR="002D4F78" w:rsidRDefault="00D6627F">
            <w:pPr>
              <w:pStyle w:val="TableParagraph"/>
              <w:spacing w:before="75"/>
              <w:ind w:left="1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pacing w:val="-1"/>
                <w:sz w:val="16"/>
              </w:rPr>
              <w:t>Salı</w:t>
            </w:r>
          </w:p>
        </w:tc>
        <w:tc>
          <w:tcPr>
            <w:tcW w:w="32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F9E2D5" w14:textId="77777777" w:rsidR="002D4F78" w:rsidRDefault="00D6627F">
            <w:pPr>
              <w:pStyle w:val="TableParagraph"/>
              <w:spacing w:before="75"/>
              <w:ind w:left="10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pacing w:val="-1"/>
                <w:sz w:val="16"/>
              </w:rPr>
              <w:t>Çarşamba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7FFA0B" w14:textId="77777777" w:rsidR="002D4F78" w:rsidRDefault="00D6627F">
            <w:pPr>
              <w:pStyle w:val="TableParagraph"/>
              <w:spacing w:before="75"/>
              <w:ind w:left="1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spacing w:val="-1"/>
                <w:sz w:val="16"/>
              </w:rPr>
              <w:t>Perşembe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A84AB7" w14:textId="77777777" w:rsidR="002D4F78" w:rsidRDefault="00D6627F">
            <w:pPr>
              <w:pStyle w:val="TableParagraph"/>
              <w:spacing w:before="75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Cuma</w:t>
            </w:r>
          </w:p>
        </w:tc>
      </w:tr>
      <w:tr w:rsidR="002D4F78" w14:paraId="0DFDCD66" w14:textId="77777777">
        <w:trPr>
          <w:trHeight w:hRule="exact" w:val="917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F08049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A764185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75BC4C5A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08:50-09:30</w:t>
            </w:r>
          </w:p>
        </w:tc>
        <w:tc>
          <w:tcPr>
            <w:tcW w:w="22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CA0C02" w14:textId="77777777" w:rsidR="002D4F78" w:rsidRDefault="002D4F78"/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3B978D" w14:textId="77777777" w:rsidR="002D4F78" w:rsidRDefault="002D4F78"/>
        </w:tc>
        <w:tc>
          <w:tcPr>
            <w:tcW w:w="32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31A223" w14:textId="77777777" w:rsidR="002D4F78" w:rsidRDefault="002D4F78"/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25EF1B" w14:textId="77777777" w:rsidR="002D4F78" w:rsidRDefault="002D4F78"/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52C936" w14:textId="77777777" w:rsidR="002D4F78" w:rsidRDefault="002D4F78"/>
        </w:tc>
      </w:tr>
      <w:tr w:rsidR="002D4F78" w14:paraId="06BA6F49" w14:textId="77777777">
        <w:trPr>
          <w:trHeight w:hRule="exact" w:val="915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BD7F0B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CBFC3A7" w14:textId="77777777" w:rsidR="002D4F78" w:rsidRDefault="002D4F78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13C1C4C6" w14:textId="77777777" w:rsidR="002D4F78" w:rsidRDefault="00D6627F">
            <w:pPr>
              <w:pStyle w:val="TableParagraph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09:40-10:20</w:t>
            </w:r>
          </w:p>
        </w:tc>
        <w:tc>
          <w:tcPr>
            <w:tcW w:w="22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A69103" w14:textId="77777777" w:rsidR="002D4F78" w:rsidRDefault="002D4F78"/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15D298" w14:textId="77777777" w:rsidR="002D4F78" w:rsidRDefault="002D4F78"/>
        </w:tc>
        <w:tc>
          <w:tcPr>
            <w:tcW w:w="32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3CD508" w14:textId="77777777" w:rsidR="002D4F78" w:rsidRDefault="002D4F78"/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C55625" w14:textId="77777777" w:rsidR="002D4F78" w:rsidRDefault="002D4F78"/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8692CC" w14:textId="77777777" w:rsidR="002D4F78" w:rsidRDefault="002D4F78"/>
        </w:tc>
      </w:tr>
      <w:tr w:rsidR="00F3622C" w14:paraId="541E576C" w14:textId="77777777" w:rsidTr="00F3622C">
        <w:trPr>
          <w:trHeight w:hRule="exact" w:val="1095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4BE876" w14:textId="77777777" w:rsidR="00F3622C" w:rsidRDefault="00F3622C" w:rsidP="00F3622C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021BF66" w14:textId="77777777" w:rsidR="00F3622C" w:rsidRDefault="00F3622C" w:rsidP="00F3622C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19B87F4D" w14:textId="77777777" w:rsidR="00F3622C" w:rsidRDefault="00F3622C" w:rsidP="00F3622C">
            <w:pPr>
              <w:pStyle w:val="TableParagraph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0:30-11:10</w:t>
            </w:r>
          </w:p>
        </w:tc>
        <w:tc>
          <w:tcPr>
            <w:tcW w:w="22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8F90FE" w14:textId="77777777" w:rsidR="00F3622C" w:rsidRPr="00F3622C" w:rsidRDefault="00F3622C" w:rsidP="00F3622C">
            <w:pPr>
              <w:pStyle w:val="TableParagraph"/>
              <w:spacing w:line="203" w:lineRule="exact"/>
              <w:ind w:left="104"/>
              <w:rPr>
                <w:rFonts w:ascii="Arial" w:hAnsi="Arial"/>
                <w:spacing w:val="-2"/>
                <w:sz w:val="16"/>
              </w:rPr>
            </w:pPr>
            <w:r w:rsidRPr="00F3622C">
              <w:rPr>
                <w:rFonts w:ascii="Arial" w:hAnsi="Arial"/>
                <w:spacing w:val="-2"/>
                <w:sz w:val="16"/>
              </w:rPr>
              <w:t>TIBBİ BİYOLOJİ</w:t>
            </w:r>
          </w:p>
          <w:p w14:paraId="52BA2EA6" w14:textId="77777777" w:rsidR="00F3622C" w:rsidRPr="00F3622C" w:rsidRDefault="00F3622C" w:rsidP="00F3622C">
            <w:pPr>
              <w:pStyle w:val="TableParagraph"/>
              <w:spacing w:before="4"/>
              <w:ind w:left="104" w:right="995"/>
              <w:rPr>
                <w:rFonts w:ascii="Arial" w:hAnsi="Arial"/>
                <w:spacing w:val="-2"/>
                <w:sz w:val="16"/>
              </w:rPr>
            </w:pPr>
            <w:r w:rsidRPr="00F3622C">
              <w:rPr>
                <w:rFonts w:ascii="Arial" w:hAnsi="Arial"/>
                <w:spacing w:val="-2"/>
                <w:sz w:val="16"/>
              </w:rPr>
              <w:t>Kalıtım Modellerinin Değişkenliği</w:t>
            </w:r>
          </w:p>
          <w:p w14:paraId="55F87F3E" w14:textId="4B9C6FFE" w:rsidR="00F3622C" w:rsidRPr="00F3622C" w:rsidRDefault="00F3622C" w:rsidP="00F3622C">
            <w:pPr>
              <w:rPr>
                <w:rFonts w:ascii="Arial" w:hAnsi="Arial"/>
                <w:spacing w:val="-2"/>
                <w:sz w:val="16"/>
              </w:rPr>
            </w:pPr>
            <w:r w:rsidRPr="00F3622C">
              <w:rPr>
                <w:rFonts w:ascii="Arial" w:hAnsi="Arial"/>
                <w:spacing w:val="-2"/>
                <w:sz w:val="16"/>
              </w:rPr>
              <w:t>Dr.Öğr.Ü. V. GÜRBÜZ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36584C" w14:textId="77777777" w:rsidR="00F3622C" w:rsidRDefault="00F3622C" w:rsidP="00F3622C">
            <w:pPr>
              <w:pStyle w:val="TableParagraph"/>
              <w:spacing w:before="89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8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LOJ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</w:p>
          <w:p w14:paraId="74E62F3A" w14:textId="77777777" w:rsidR="00F3622C" w:rsidRDefault="00F3622C" w:rsidP="00F3622C">
            <w:pPr>
              <w:pStyle w:val="TableParagraph"/>
              <w:spacing w:before="1"/>
              <w:ind w:left="106" w:right="66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Trinükleotid</w:t>
            </w:r>
            <w:r>
              <w:rPr>
                <w:rFonts w:ascii="Arial" w:hAnsi="Arial"/>
                <w:spacing w:val="-14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Tekrarları</w:t>
            </w:r>
            <w:r>
              <w:rPr>
                <w:rFonts w:ascii="Arial" w:hAnsi="Arial"/>
                <w:spacing w:val="-1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İle</w:t>
            </w:r>
            <w:r>
              <w:rPr>
                <w:rFonts w:ascii="Arial" w:hAnsi="Arial"/>
                <w:spacing w:val="-1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Giden</w:t>
            </w:r>
            <w:r>
              <w:rPr>
                <w:rFonts w:ascii="Times New Roman" w:hAnsi="Times New Roman"/>
                <w:spacing w:val="2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Nörodejeneratif</w:t>
            </w:r>
            <w:r>
              <w:rPr>
                <w:rFonts w:ascii="Arial" w:hAnsi="Arial"/>
                <w:spacing w:val="2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Hasatlıklar</w:t>
            </w:r>
            <w:r>
              <w:rPr>
                <w:rFonts w:ascii="Arial" w:hAnsi="Arial"/>
                <w:spacing w:val="30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Dr.Öğr.Ü.</w:t>
            </w:r>
            <w:r>
              <w:rPr>
                <w:rFonts w:ascii="Arial" w:hAnsi="Arial"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V.</w:t>
            </w:r>
            <w:r>
              <w:rPr>
                <w:rFonts w:ascii="Arial" w:hAnsi="Arial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GÜRBÜZ</w:t>
            </w:r>
          </w:p>
        </w:tc>
        <w:tc>
          <w:tcPr>
            <w:tcW w:w="32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AEB92F" w14:textId="77777777" w:rsidR="00F3622C" w:rsidRDefault="00F3622C" w:rsidP="00F3622C">
            <w:pPr>
              <w:pStyle w:val="TableParagraph"/>
              <w:spacing w:line="179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ARMAK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73031650" w14:textId="77777777" w:rsidR="00F3622C" w:rsidRDefault="00F3622C" w:rsidP="00F3622C">
            <w:pPr>
              <w:pStyle w:val="TableParagraph"/>
              <w:spacing w:before="3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Farmasötik</w:t>
            </w:r>
            <w:r>
              <w:rPr>
                <w:rFonts w:ascii="Arial" w:hAnsi="Arial"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Müstahzarlar</w:t>
            </w:r>
            <w:r>
              <w:rPr>
                <w:rFonts w:ascii="Arial" w:hAnsi="Arial"/>
                <w:spacing w:val="-9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Arial" w:hAnsi="Arial"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Reçete</w:t>
            </w:r>
          </w:p>
          <w:p w14:paraId="587BFDE3" w14:textId="77777777" w:rsidR="00F3622C" w:rsidRDefault="00F3622C" w:rsidP="00F3622C">
            <w:pPr>
              <w:pStyle w:val="TableParagraph"/>
              <w:spacing w:before="1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Yazma</w:t>
            </w:r>
          </w:p>
          <w:p w14:paraId="27C7CD00" w14:textId="77777777" w:rsidR="00F3622C" w:rsidRDefault="00F3622C" w:rsidP="00F3622C">
            <w:pPr>
              <w:pStyle w:val="TableParagraph"/>
              <w:spacing w:before="1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Dr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Öğ</w:t>
            </w:r>
            <w:r>
              <w:rPr>
                <w:rFonts w:ascii="Arial" w:hAnsi="Arial"/>
                <w:spacing w:val="-1"/>
                <w:w w:val="95"/>
                <w:sz w:val="16"/>
              </w:rPr>
              <w:t>r.</w:t>
            </w:r>
            <w:r>
              <w:rPr>
                <w:rFonts w:ascii="Arial" w:hAnsi="Arial"/>
                <w:spacing w:val="-14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Ü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N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L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C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10432E" w14:textId="77777777" w:rsidR="00F3622C" w:rsidRDefault="00F3622C" w:rsidP="00F3622C">
            <w:pPr>
              <w:pStyle w:val="TableParagraph"/>
              <w:spacing w:before="89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ARMAK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05EE0ECF" w14:textId="77777777" w:rsidR="00F3622C" w:rsidRDefault="00F3622C" w:rsidP="00F3622C">
            <w:pPr>
              <w:pStyle w:val="TableParagraph"/>
              <w:spacing w:before="1"/>
              <w:ind w:left="106" w:right="37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Pediatrik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Farmakoloji</w:t>
            </w:r>
            <w:r>
              <w:rPr>
                <w:rFonts w:ascii="Times New Roman" w:hAnsi="Times New Roman"/>
                <w:spacing w:val="2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6"/>
              </w:rPr>
              <w:t>Dr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Öğ</w:t>
            </w:r>
            <w:r>
              <w:rPr>
                <w:rFonts w:ascii="Arial" w:hAnsi="Arial"/>
                <w:spacing w:val="-1"/>
                <w:w w:val="95"/>
                <w:sz w:val="16"/>
              </w:rPr>
              <w:t>r.</w:t>
            </w:r>
            <w:r>
              <w:rPr>
                <w:rFonts w:ascii="Arial" w:hAnsi="Arial"/>
                <w:spacing w:val="-14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Ü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N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L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C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BADF89" w14:textId="77777777" w:rsidR="00F3622C" w:rsidRDefault="00F3622C" w:rsidP="00F3622C"/>
        </w:tc>
      </w:tr>
      <w:tr w:rsidR="00F3622C" w14:paraId="1D2A6382" w14:textId="77777777" w:rsidTr="00F3622C">
        <w:trPr>
          <w:trHeight w:hRule="exact" w:val="1125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0C9D1B" w14:textId="77777777" w:rsidR="00F3622C" w:rsidRDefault="00F3622C" w:rsidP="00F3622C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1DF3EA9B" w14:textId="77777777" w:rsidR="00F3622C" w:rsidRDefault="00F3622C" w:rsidP="00F3622C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317BEEF6" w14:textId="77777777" w:rsidR="00F3622C" w:rsidRDefault="00F3622C" w:rsidP="00F3622C">
            <w:pPr>
              <w:pStyle w:val="TableParagraph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b/>
                <w:spacing w:val="-1"/>
                <w:sz w:val="16"/>
              </w:rPr>
              <w:t>11:20-12:00</w:t>
            </w:r>
          </w:p>
        </w:tc>
        <w:tc>
          <w:tcPr>
            <w:tcW w:w="22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814D5F" w14:textId="77777777" w:rsidR="00F3622C" w:rsidRPr="00F3622C" w:rsidRDefault="00F3622C" w:rsidP="00F3622C">
            <w:pPr>
              <w:pStyle w:val="TableParagraph"/>
              <w:spacing w:before="87"/>
              <w:ind w:left="104"/>
              <w:rPr>
                <w:rFonts w:ascii="Arial" w:hAnsi="Arial"/>
                <w:spacing w:val="-2"/>
                <w:sz w:val="16"/>
              </w:rPr>
            </w:pPr>
            <w:r w:rsidRPr="00F3622C">
              <w:rPr>
                <w:rFonts w:ascii="Arial" w:hAnsi="Arial"/>
                <w:spacing w:val="-2"/>
                <w:sz w:val="16"/>
              </w:rPr>
              <w:t>TIBBİ BİYOLOJİ</w:t>
            </w:r>
          </w:p>
          <w:p w14:paraId="3A821725" w14:textId="77777777" w:rsidR="00F3622C" w:rsidRPr="00F3622C" w:rsidRDefault="00F3622C" w:rsidP="00F3622C">
            <w:pPr>
              <w:pStyle w:val="TableParagraph"/>
              <w:spacing w:before="2" w:line="242" w:lineRule="auto"/>
              <w:ind w:left="104" w:right="995"/>
              <w:rPr>
                <w:rFonts w:ascii="Arial" w:hAnsi="Arial"/>
                <w:spacing w:val="-2"/>
                <w:sz w:val="16"/>
              </w:rPr>
            </w:pPr>
            <w:r w:rsidRPr="00F3622C">
              <w:rPr>
                <w:rFonts w:ascii="Arial" w:hAnsi="Arial"/>
                <w:spacing w:val="-2"/>
                <w:sz w:val="16"/>
              </w:rPr>
              <w:t>Kalıtım Modellerinin Değişkenliği</w:t>
            </w:r>
          </w:p>
          <w:p w14:paraId="7A8B251C" w14:textId="2BBEB3EB" w:rsidR="00F3622C" w:rsidRPr="00F3622C" w:rsidRDefault="00F3622C" w:rsidP="00F3622C">
            <w:pPr>
              <w:rPr>
                <w:rFonts w:ascii="Arial" w:hAnsi="Arial"/>
                <w:spacing w:val="-2"/>
                <w:sz w:val="16"/>
              </w:rPr>
            </w:pPr>
            <w:r w:rsidRPr="00F3622C">
              <w:rPr>
                <w:rFonts w:ascii="Arial" w:hAnsi="Arial"/>
                <w:spacing w:val="-2"/>
                <w:sz w:val="16"/>
              </w:rPr>
              <w:t>Dr.Öğr.Ü. V. GÜRBÜZ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1BA9E5" w14:textId="77777777" w:rsidR="00F3622C" w:rsidRDefault="00F3622C" w:rsidP="00F3622C">
            <w:pPr>
              <w:pStyle w:val="TableParagraph"/>
              <w:spacing w:before="89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TIBB</w:t>
            </w:r>
            <w:r>
              <w:rPr>
                <w:rFonts w:ascii="Arial" w:hAnsi="Arial"/>
                <w:spacing w:val="-4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8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YOLOJ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</w:p>
          <w:p w14:paraId="0B518073" w14:textId="77777777" w:rsidR="00F3622C" w:rsidRDefault="00F3622C" w:rsidP="00F3622C">
            <w:pPr>
              <w:pStyle w:val="TableParagraph"/>
              <w:spacing w:before="1"/>
              <w:ind w:left="106" w:right="66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Trinükleotid</w:t>
            </w:r>
            <w:r>
              <w:rPr>
                <w:rFonts w:ascii="Arial" w:hAnsi="Arial"/>
                <w:spacing w:val="-14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Tekrarları</w:t>
            </w:r>
            <w:r>
              <w:rPr>
                <w:rFonts w:ascii="Arial" w:hAnsi="Arial"/>
                <w:spacing w:val="-12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İle</w:t>
            </w:r>
            <w:r>
              <w:rPr>
                <w:rFonts w:ascii="Arial" w:hAnsi="Arial"/>
                <w:spacing w:val="-1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Giden</w:t>
            </w:r>
            <w:r>
              <w:rPr>
                <w:rFonts w:ascii="Times New Roman" w:hAnsi="Times New Roman"/>
                <w:spacing w:val="21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Nörodejeneratif</w:t>
            </w:r>
            <w:r>
              <w:rPr>
                <w:rFonts w:ascii="Arial" w:hAnsi="Arial"/>
                <w:spacing w:val="2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Hasatlıklar</w:t>
            </w:r>
            <w:r>
              <w:rPr>
                <w:rFonts w:ascii="Arial" w:hAnsi="Arial"/>
                <w:spacing w:val="30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Dr.Öğr.Ü.</w:t>
            </w:r>
            <w:r>
              <w:rPr>
                <w:rFonts w:ascii="Arial" w:hAnsi="Arial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V.</w:t>
            </w:r>
            <w:r>
              <w:rPr>
                <w:rFonts w:ascii="Arial" w:hAnsi="Arial"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GÜRBÜZ</w:t>
            </w:r>
          </w:p>
        </w:tc>
        <w:tc>
          <w:tcPr>
            <w:tcW w:w="32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B96F7A" w14:textId="77777777" w:rsidR="00F3622C" w:rsidRDefault="00F3622C" w:rsidP="00F3622C">
            <w:pPr>
              <w:pStyle w:val="TableParagraph"/>
              <w:spacing w:line="182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ARMAK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74F681E5" w14:textId="77777777" w:rsidR="00F3622C" w:rsidRDefault="00F3622C" w:rsidP="00F3622C">
            <w:pPr>
              <w:pStyle w:val="TableParagraph"/>
              <w:spacing w:before="3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Farmasötik</w:t>
            </w:r>
            <w:r>
              <w:rPr>
                <w:rFonts w:ascii="Arial" w:hAnsi="Arial"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Müstahzarlar</w:t>
            </w:r>
            <w:r>
              <w:rPr>
                <w:rFonts w:ascii="Arial" w:hAnsi="Arial"/>
                <w:spacing w:val="-9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ve</w:t>
            </w:r>
            <w:r>
              <w:rPr>
                <w:rFonts w:ascii="Arial" w:hAnsi="Arial"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sz w:val="16"/>
              </w:rPr>
              <w:t>Reçete</w:t>
            </w:r>
          </w:p>
          <w:p w14:paraId="2FE22195" w14:textId="77777777" w:rsidR="00F3622C" w:rsidRDefault="00F3622C" w:rsidP="00F3622C">
            <w:pPr>
              <w:pStyle w:val="TableParagraph"/>
              <w:spacing w:before="1" w:line="182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Yazma</w:t>
            </w:r>
          </w:p>
          <w:p w14:paraId="112F207B" w14:textId="77777777" w:rsidR="00F3622C" w:rsidRDefault="00F3622C" w:rsidP="00F3622C">
            <w:pPr>
              <w:pStyle w:val="TableParagraph"/>
              <w:spacing w:line="182" w:lineRule="exact"/>
              <w:ind w:left="10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Dr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Öğ</w:t>
            </w:r>
            <w:r>
              <w:rPr>
                <w:rFonts w:ascii="Arial" w:hAnsi="Arial"/>
                <w:spacing w:val="-1"/>
                <w:w w:val="95"/>
                <w:sz w:val="16"/>
              </w:rPr>
              <w:t>r.</w:t>
            </w:r>
            <w:r>
              <w:rPr>
                <w:rFonts w:ascii="Arial" w:hAnsi="Arial"/>
                <w:spacing w:val="-14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Ü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N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L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C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FDCFDF" w14:textId="77777777" w:rsidR="00F3622C" w:rsidRDefault="00F3622C" w:rsidP="00F3622C">
            <w:pPr>
              <w:pStyle w:val="TableParagraph"/>
              <w:spacing w:before="89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ARMAK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3F1C78E6" w14:textId="77777777" w:rsidR="00F3622C" w:rsidRDefault="00F3622C" w:rsidP="00F3622C">
            <w:pPr>
              <w:pStyle w:val="TableParagraph"/>
              <w:spacing w:before="1"/>
              <w:ind w:left="106" w:right="38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Geriatrik Farmakoloji</w:t>
            </w:r>
            <w:r>
              <w:rPr>
                <w:rFonts w:ascii="Times New Roman" w:hAnsi="Times New Roman"/>
                <w:spacing w:val="24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6"/>
              </w:rPr>
              <w:t>Dr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Öğ</w:t>
            </w:r>
            <w:r>
              <w:rPr>
                <w:rFonts w:ascii="Arial" w:hAnsi="Arial"/>
                <w:spacing w:val="-1"/>
                <w:w w:val="95"/>
                <w:sz w:val="16"/>
              </w:rPr>
              <w:t>r.</w:t>
            </w:r>
            <w:r>
              <w:rPr>
                <w:rFonts w:ascii="Arial" w:hAnsi="Arial"/>
                <w:spacing w:val="-14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Ü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N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L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C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</w:p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56F60F" w14:textId="77777777" w:rsidR="00F3622C" w:rsidRDefault="00F3622C" w:rsidP="00F3622C"/>
        </w:tc>
      </w:tr>
      <w:tr w:rsidR="00F3622C" w14:paraId="7C669BFD" w14:textId="77777777">
        <w:trPr>
          <w:trHeight w:hRule="exact" w:val="929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3845B1" w14:textId="77777777" w:rsidR="00F3622C" w:rsidRDefault="00F3622C" w:rsidP="00F3622C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4FD6A4D7" w14:textId="77777777" w:rsidR="00F3622C" w:rsidRDefault="00F3622C" w:rsidP="00F3622C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87EAA96" w14:textId="77777777" w:rsidR="00F3622C" w:rsidRDefault="00F3622C" w:rsidP="00F3622C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13:30-14:10</w:t>
            </w:r>
          </w:p>
        </w:tc>
        <w:tc>
          <w:tcPr>
            <w:tcW w:w="22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633E92" w14:textId="77777777" w:rsidR="00F3622C" w:rsidRDefault="00F3622C" w:rsidP="00F3622C">
            <w:pPr>
              <w:pStyle w:val="TableParagraph"/>
              <w:spacing w:line="179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ARMAK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3064271B" w14:textId="77777777" w:rsidR="00F3622C" w:rsidRDefault="00F3622C" w:rsidP="00F3622C">
            <w:pPr>
              <w:pStyle w:val="TableParagraph"/>
              <w:spacing w:before="3"/>
              <w:ind w:left="104" w:right="53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8"/>
                <w:sz w:val="16"/>
              </w:rPr>
              <w:t>İ</w:t>
            </w:r>
            <w:r>
              <w:rPr>
                <w:rFonts w:ascii="Arial" w:hAnsi="Arial"/>
                <w:spacing w:val="-2"/>
                <w:sz w:val="16"/>
              </w:rPr>
              <w:t>laçların</w:t>
            </w:r>
            <w:r>
              <w:rPr>
                <w:rFonts w:ascii="Arial" w:hAnsi="Arial"/>
                <w:spacing w:val="-14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sz w:val="16"/>
              </w:rPr>
              <w:t>Toksik</w:t>
            </w:r>
            <w:r>
              <w:rPr>
                <w:rFonts w:ascii="Arial" w:hAnsi="Arial"/>
                <w:spacing w:val="-12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Tesirleri</w:t>
            </w:r>
            <w:r>
              <w:rPr>
                <w:rFonts w:ascii="Times New Roman" w:hAnsi="Times New Roman"/>
                <w:spacing w:val="27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6"/>
              </w:rPr>
              <w:t>Dr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Öğ</w:t>
            </w:r>
            <w:r>
              <w:rPr>
                <w:rFonts w:ascii="Arial" w:hAnsi="Arial"/>
                <w:spacing w:val="-1"/>
                <w:w w:val="95"/>
                <w:sz w:val="16"/>
              </w:rPr>
              <w:t>r.</w:t>
            </w:r>
            <w:r>
              <w:rPr>
                <w:rFonts w:ascii="Arial" w:hAnsi="Arial"/>
                <w:spacing w:val="-14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Ü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N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L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C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3CF5E7" w14:textId="77777777" w:rsidR="00F3622C" w:rsidRDefault="00F3622C" w:rsidP="00F3622C">
            <w:pPr>
              <w:pStyle w:val="TableParagraph"/>
              <w:spacing w:line="179" w:lineRule="exact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FARMAKOLOJİ</w:t>
            </w:r>
          </w:p>
          <w:p w14:paraId="76B25025" w14:textId="77777777" w:rsidR="00F3622C" w:rsidRDefault="00F3622C" w:rsidP="00F3622C">
            <w:pPr>
              <w:pStyle w:val="TableParagraph"/>
              <w:spacing w:before="3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Yeni</w:t>
            </w:r>
            <w:r>
              <w:rPr>
                <w:rFonts w:ascii="Arial" w:hAnsi="Arial"/>
                <w:spacing w:val="-24"/>
                <w:sz w:val="16"/>
              </w:rPr>
              <w:t xml:space="preserve"> 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  <w:r>
              <w:rPr>
                <w:rFonts w:ascii="Arial" w:hAnsi="Arial"/>
                <w:spacing w:val="-2"/>
                <w:sz w:val="16"/>
              </w:rPr>
              <w:t>laçların</w:t>
            </w:r>
            <w:r>
              <w:rPr>
                <w:rFonts w:ascii="Arial" w:hAnsi="Arial"/>
                <w:spacing w:val="-22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Geli</w:t>
            </w:r>
            <w:r>
              <w:rPr>
                <w:rFonts w:ascii="Arial" w:hAnsi="Arial"/>
                <w:spacing w:val="-4"/>
                <w:sz w:val="16"/>
              </w:rPr>
              <w:t>ş</w:t>
            </w:r>
            <w:r>
              <w:rPr>
                <w:rFonts w:ascii="Arial" w:hAnsi="Arial"/>
                <w:spacing w:val="-2"/>
                <w:sz w:val="16"/>
              </w:rPr>
              <w:t>tirilmesi</w:t>
            </w:r>
            <w:r>
              <w:rPr>
                <w:rFonts w:ascii="Arial" w:hAnsi="Arial"/>
                <w:spacing w:val="-24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ve</w:t>
            </w:r>
          </w:p>
          <w:p w14:paraId="31B9823F" w14:textId="77777777" w:rsidR="00F3622C" w:rsidRDefault="00F3622C" w:rsidP="00F3622C">
            <w:pPr>
              <w:pStyle w:val="TableParagraph"/>
              <w:spacing w:before="1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Değerlendirilmesi</w:t>
            </w:r>
          </w:p>
          <w:p w14:paraId="34C66675" w14:textId="77777777" w:rsidR="00F3622C" w:rsidRDefault="00F3622C" w:rsidP="00F3622C">
            <w:pPr>
              <w:pStyle w:val="TableParagraph"/>
              <w:spacing w:before="1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Dr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Öğ</w:t>
            </w:r>
            <w:r>
              <w:rPr>
                <w:rFonts w:ascii="Arial" w:hAnsi="Arial"/>
                <w:spacing w:val="-1"/>
                <w:w w:val="95"/>
                <w:sz w:val="16"/>
              </w:rPr>
              <w:t>r.</w:t>
            </w:r>
            <w:r>
              <w:rPr>
                <w:rFonts w:ascii="Arial" w:hAnsi="Arial"/>
                <w:spacing w:val="-14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Ü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N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L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C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</w:p>
        </w:tc>
        <w:tc>
          <w:tcPr>
            <w:tcW w:w="3262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A55597E" w14:textId="77777777" w:rsidR="00F3622C" w:rsidRDefault="00F3622C" w:rsidP="00F3622C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756F915" w14:textId="77777777" w:rsidR="00F3622C" w:rsidRDefault="00F3622C" w:rsidP="00F3622C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E9E9150" w14:textId="77777777" w:rsidR="00F3622C" w:rsidRDefault="00F3622C" w:rsidP="00F3622C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4399F7B" w14:textId="77777777" w:rsidR="00F3622C" w:rsidRDefault="00F3622C" w:rsidP="00F3622C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1A7D700" w14:textId="77777777" w:rsidR="00F3622C" w:rsidRDefault="00F3622C" w:rsidP="00F3622C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EEFE003" w14:textId="77777777" w:rsidR="00F3622C" w:rsidRDefault="00F3622C" w:rsidP="00F3622C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237191BB" w14:textId="77777777" w:rsidR="00F3622C" w:rsidRDefault="00F3622C" w:rsidP="00F3622C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56F08714" w14:textId="77777777" w:rsidR="00F3622C" w:rsidRDefault="00F3622C" w:rsidP="00F3622C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47AE36E" w14:textId="77777777" w:rsidR="00F3622C" w:rsidRDefault="00F3622C" w:rsidP="00F3622C">
            <w:pPr>
              <w:pStyle w:val="TableParagraph"/>
              <w:spacing w:before="93"/>
              <w:ind w:left="73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/>
                <w:spacing w:val="-1"/>
                <w:sz w:val="16"/>
              </w:rPr>
              <w:t>Klinik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ve</w:t>
            </w:r>
            <w:r>
              <w:rPr>
                <w:rFonts w:ascii="Arial"/>
                <w:spacing w:val="-4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Mesleki</w:t>
            </w:r>
            <w:r>
              <w:rPr>
                <w:rFonts w:ascii="Arial"/>
                <w:spacing w:val="-7"/>
                <w:sz w:val="16"/>
              </w:rPr>
              <w:t xml:space="preserve"> </w:t>
            </w:r>
            <w:r>
              <w:rPr>
                <w:rFonts w:ascii="Arial"/>
                <w:spacing w:val="-1"/>
                <w:sz w:val="16"/>
              </w:rPr>
              <w:t>Beceri</w:t>
            </w:r>
            <w:r>
              <w:rPr>
                <w:rFonts w:ascii="Arial"/>
                <w:spacing w:val="-3"/>
                <w:sz w:val="16"/>
              </w:rPr>
              <w:t xml:space="preserve"> </w:t>
            </w:r>
            <w:r>
              <w:rPr>
                <w:rFonts w:ascii="Arial"/>
                <w:sz w:val="16"/>
              </w:rPr>
              <w:t>II</w:t>
            </w:r>
          </w:p>
          <w:p w14:paraId="5973D2A5" w14:textId="77777777" w:rsidR="00F3622C" w:rsidRDefault="00F3622C" w:rsidP="00F3622C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4B64DC0F" w14:textId="77777777" w:rsidR="00F3622C" w:rsidRDefault="00F3622C" w:rsidP="00F3622C">
            <w:pPr>
              <w:pStyle w:val="TableParagraph"/>
              <w:ind w:left="997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w w:val="85"/>
                <w:sz w:val="16"/>
              </w:rPr>
              <w:t>(FİNAL</w:t>
            </w:r>
            <w:r>
              <w:rPr>
                <w:rFonts w:ascii="Arial" w:hAnsi="Arial"/>
                <w:spacing w:val="2"/>
                <w:w w:val="85"/>
                <w:sz w:val="16"/>
              </w:rPr>
              <w:t xml:space="preserve"> </w:t>
            </w:r>
            <w:r>
              <w:rPr>
                <w:rFonts w:ascii="Arial" w:hAnsi="Arial"/>
                <w:w w:val="85"/>
                <w:sz w:val="16"/>
              </w:rPr>
              <w:t>SINAVI</w:t>
            </w:r>
            <w:r>
              <w:rPr>
                <w:rFonts w:ascii="Arial" w:hAnsi="Arial"/>
                <w:spacing w:val="6"/>
                <w:w w:val="85"/>
                <w:sz w:val="16"/>
              </w:rPr>
              <w:t xml:space="preserve"> </w:t>
            </w:r>
            <w:r>
              <w:rPr>
                <w:rFonts w:ascii="Arial" w:hAnsi="Arial"/>
                <w:w w:val="85"/>
                <w:sz w:val="16"/>
              </w:rPr>
              <w:t>TELAFİ)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5AF64D" w14:textId="77777777" w:rsidR="00F3622C" w:rsidRDefault="00F3622C" w:rsidP="00F3622C"/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A7D36B" w14:textId="77777777" w:rsidR="00F3622C" w:rsidRDefault="00F3622C" w:rsidP="00F3622C">
            <w:pPr>
              <w:pStyle w:val="TableParagraph"/>
              <w:spacing w:before="89"/>
              <w:ind w:left="104" w:right="458" w:firstLine="4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006EC0"/>
                <w:sz w:val="16"/>
              </w:rPr>
              <w:t>T.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 xml:space="preserve"> Mikrobiyoloji </w:t>
            </w:r>
            <w:r>
              <w:rPr>
                <w:rFonts w:ascii="Arial" w:hAnsi="Arial"/>
                <w:color w:val="006EC0"/>
                <w:spacing w:val="-2"/>
                <w:sz w:val="16"/>
              </w:rPr>
              <w:t>Pr.</w:t>
            </w:r>
            <w:r>
              <w:rPr>
                <w:rFonts w:ascii="Arial" w:hAnsi="Arial"/>
                <w:color w:val="006EC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z w:val="16"/>
              </w:rPr>
              <w:t>G1</w:t>
            </w:r>
            <w:r>
              <w:rPr>
                <w:rFonts w:ascii="Times New Roman" w:hAnsi="Times New Roman"/>
                <w:color w:val="006EC0"/>
                <w:spacing w:val="27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>Antibiyotik duyarlılık testleri.</w:t>
            </w:r>
            <w:r>
              <w:rPr>
                <w:rFonts w:ascii="Arial" w:hAnsi="Arial"/>
                <w:color w:val="006EC0"/>
                <w:spacing w:val="30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2"/>
                <w:sz w:val="16"/>
              </w:rPr>
              <w:t>Öğr.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2"/>
                <w:sz w:val="16"/>
              </w:rPr>
              <w:t>Üyeleri</w:t>
            </w:r>
            <w:r>
              <w:rPr>
                <w:rFonts w:ascii="Arial" w:hAnsi="Arial"/>
                <w:color w:val="006EC0"/>
                <w:spacing w:val="-4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>H.</w:t>
            </w:r>
            <w:r>
              <w:rPr>
                <w:rFonts w:ascii="Arial" w:hAnsi="Arial"/>
                <w:color w:val="006EC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2"/>
                <w:sz w:val="16"/>
              </w:rPr>
              <w:t>Solmaz,</w:t>
            </w:r>
            <w:r>
              <w:rPr>
                <w:rFonts w:ascii="Arial" w:hAnsi="Arial"/>
                <w:color w:val="006EC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z w:val="16"/>
              </w:rPr>
              <w:t>M.</w:t>
            </w:r>
            <w:r>
              <w:rPr>
                <w:rFonts w:ascii="Times New Roman" w:hAnsi="Times New Roman"/>
                <w:color w:val="006EC0"/>
                <w:spacing w:val="30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>Çolak,</w:t>
            </w:r>
            <w:r>
              <w:rPr>
                <w:rFonts w:ascii="Arial" w:hAnsi="Arial"/>
                <w:color w:val="006EC0"/>
                <w:spacing w:val="-5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z w:val="16"/>
              </w:rPr>
              <w:t>Ş.</w:t>
            </w:r>
            <w:r>
              <w:rPr>
                <w:rFonts w:ascii="Arial" w:hAnsi="Arial"/>
                <w:color w:val="006EC0"/>
                <w:spacing w:val="-6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>Yılmaz</w:t>
            </w:r>
          </w:p>
        </w:tc>
      </w:tr>
      <w:tr w:rsidR="00F3622C" w14:paraId="3863FC5C" w14:textId="77777777">
        <w:trPr>
          <w:trHeight w:hRule="exact" w:val="931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7B3D50" w14:textId="77777777" w:rsidR="00F3622C" w:rsidRDefault="00F3622C" w:rsidP="00F3622C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1DEBD80B" w14:textId="77777777" w:rsidR="00F3622C" w:rsidRDefault="00F3622C" w:rsidP="00F3622C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BCBD763" w14:textId="77777777" w:rsidR="00F3622C" w:rsidRDefault="00F3622C" w:rsidP="00F3622C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14:20-15:00</w:t>
            </w:r>
          </w:p>
        </w:tc>
        <w:tc>
          <w:tcPr>
            <w:tcW w:w="22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12F669" w14:textId="77777777" w:rsidR="00F3622C" w:rsidRDefault="00F3622C" w:rsidP="00F3622C">
            <w:pPr>
              <w:pStyle w:val="TableParagraph"/>
              <w:spacing w:line="182" w:lineRule="exact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ARMAK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30840751" w14:textId="77777777" w:rsidR="00F3622C" w:rsidRDefault="00F3622C" w:rsidP="00F3622C">
            <w:pPr>
              <w:pStyle w:val="TableParagraph"/>
              <w:spacing w:before="3"/>
              <w:ind w:left="104" w:right="53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8"/>
                <w:sz w:val="16"/>
              </w:rPr>
              <w:t>İ</w:t>
            </w:r>
            <w:r>
              <w:rPr>
                <w:rFonts w:ascii="Arial" w:hAnsi="Arial"/>
                <w:spacing w:val="-2"/>
                <w:sz w:val="16"/>
              </w:rPr>
              <w:t>laçların</w:t>
            </w:r>
            <w:r>
              <w:rPr>
                <w:rFonts w:ascii="Arial" w:hAnsi="Arial"/>
                <w:spacing w:val="-14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Toksik</w:t>
            </w:r>
            <w:r>
              <w:rPr>
                <w:rFonts w:ascii="Arial" w:hAnsi="Arial"/>
                <w:spacing w:val="-14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Tesirleri</w:t>
            </w:r>
            <w:r>
              <w:rPr>
                <w:rFonts w:ascii="Times New Roman" w:hAnsi="Times New Roman"/>
                <w:spacing w:val="21"/>
                <w:sz w:val="16"/>
              </w:rPr>
              <w:t xml:space="preserve"> </w:t>
            </w:r>
            <w:r>
              <w:rPr>
                <w:rFonts w:ascii="Arial" w:hAnsi="Arial"/>
                <w:spacing w:val="-1"/>
                <w:w w:val="95"/>
                <w:sz w:val="16"/>
              </w:rPr>
              <w:t>Dr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Öğ</w:t>
            </w:r>
            <w:r>
              <w:rPr>
                <w:rFonts w:ascii="Arial" w:hAnsi="Arial"/>
                <w:spacing w:val="-1"/>
                <w:w w:val="95"/>
                <w:sz w:val="16"/>
              </w:rPr>
              <w:t>r.</w:t>
            </w:r>
            <w:r>
              <w:rPr>
                <w:rFonts w:ascii="Arial" w:hAnsi="Arial"/>
                <w:spacing w:val="-14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Ü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N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L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C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197ADA" w14:textId="77777777" w:rsidR="00F3622C" w:rsidRDefault="00F3622C" w:rsidP="00F3622C">
            <w:pPr>
              <w:pStyle w:val="TableParagraph"/>
              <w:spacing w:line="182" w:lineRule="exact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2"/>
                <w:sz w:val="16"/>
              </w:rPr>
              <w:t>FARMAKOLOJ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</w:p>
          <w:p w14:paraId="708AE186" w14:textId="77777777" w:rsidR="00F3622C" w:rsidRDefault="00F3622C" w:rsidP="00F3622C">
            <w:pPr>
              <w:pStyle w:val="TableParagraph"/>
              <w:spacing w:before="3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Yeni</w:t>
            </w:r>
            <w:r>
              <w:rPr>
                <w:rFonts w:ascii="Arial" w:hAnsi="Arial"/>
                <w:spacing w:val="-24"/>
                <w:sz w:val="16"/>
              </w:rPr>
              <w:t xml:space="preserve"> </w:t>
            </w:r>
            <w:r>
              <w:rPr>
                <w:rFonts w:ascii="Arial" w:hAnsi="Arial"/>
                <w:spacing w:val="-8"/>
                <w:sz w:val="16"/>
              </w:rPr>
              <w:t>İ</w:t>
            </w:r>
            <w:r>
              <w:rPr>
                <w:rFonts w:ascii="Arial" w:hAnsi="Arial"/>
                <w:spacing w:val="-2"/>
                <w:sz w:val="16"/>
              </w:rPr>
              <w:t>laçların</w:t>
            </w:r>
            <w:r>
              <w:rPr>
                <w:rFonts w:ascii="Arial" w:hAnsi="Arial"/>
                <w:spacing w:val="-22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sz w:val="16"/>
              </w:rPr>
              <w:t>Geli</w:t>
            </w:r>
            <w:r>
              <w:rPr>
                <w:rFonts w:ascii="Arial" w:hAnsi="Arial"/>
                <w:spacing w:val="-4"/>
                <w:sz w:val="16"/>
              </w:rPr>
              <w:t>ş</w:t>
            </w:r>
            <w:r>
              <w:rPr>
                <w:rFonts w:ascii="Arial" w:hAnsi="Arial"/>
                <w:spacing w:val="-2"/>
                <w:sz w:val="16"/>
              </w:rPr>
              <w:t>tirilmesi</w:t>
            </w:r>
            <w:r>
              <w:rPr>
                <w:rFonts w:ascii="Arial" w:hAnsi="Arial"/>
                <w:spacing w:val="-24"/>
                <w:sz w:val="16"/>
              </w:rPr>
              <w:t xml:space="preserve"> </w:t>
            </w:r>
            <w:r>
              <w:rPr>
                <w:rFonts w:ascii="Arial" w:hAnsi="Arial"/>
                <w:sz w:val="16"/>
              </w:rPr>
              <w:t>ve</w:t>
            </w:r>
          </w:p>
          <w:p w14:paraId="1AFAB3D7" w14:textId="77777777" w:rsidR="00F3622C" w:rsidRDefault="00F3622C" w:rsidP="00F3622C">
            <w:pPr>
              <w:pStyle w:val="TableParagraph"/>
              <w:spacing w:before="1" w:line="182" w:lineRule="exact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sz w:val="16"/>
              </w:rPr>
              <w:t>Değerlendirilmesi</w:t>
            </w:r>
          </w:p>
          <w:p w14:paraId="1ED1F0C9" w14:textId="77777777" w:rsidR="00F3622C" w:rsidRDefault="00F3622C" w:rsidP="00F3622C">
            <w:pPr>
              <w:pStyle w:val="TableParagraph"/>
              <w:spacing w:line="182" w:lineRule="exact"/>
              <w:ind w:left="10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spacing w:val="-1"/>
                <w:w w:val="95"/>
                <w:sz w:val="16"/>
              </w:rPr>
              <w:t>Dr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Öğ</w:t>
            </w:r>
            <w:r>
              <w:rPr>
                <w:rFonts w:ascii="Arial" w:hAnsi="Arial"/>
                <w:spacing w:val="-1"/>
                <w:w w:val="95"/>
                <w:sz w:val="16"/>
              </w:rPr>
              <w:t>r.</w:t>
            </w:r>
            <w:r>
              <w:rPr>
                <w:rFonts w:ascii="Arial" w:hAnsi="Arial"/>
                <w:spacing w:val="-14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Ü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3"/>
                <w:w w:val="95"/>
                <w:sz w:val="16"/>
              </w:rPr>
              <w:t>N.</w:t>
            </w:r>
            <w:r>
              <w:rPr>
                <w:rFonts w:ascii="Arial" w:hAnsi="Arial"/>
                <w:spacing w:val="-1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spacing w:val="-2"/>
                <w:w w:val="95"/>
                <w:sz w:val="16"/>
              </w:rPr>
              <w:t>B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L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  <w:r>
              <w:rPr>
                <w:rFonts w:ascii="Arial" w:hAnsi="Arial"/>
                <w:spacing w:val="-2"/>
                <w:w w:val="95"/>
                <w:sz w:val="16"/>
              </w:rPr>
              <w:t>C</w:t>
            </w:r>
            <w:r>
              <w:rPr>
                <w:rFonts w:ascii="Arial" w:hAnsi="Arial"/>
                <w:spacing w:val="-8"/>
                <w:w w:val="95"/>
                <w:sz w:val="16"/>
              </w:rPr>
              <w:t>İ</w:t>
            </w:r>
          </w:p>
        </w:tc>
        <w:tc>
          <w:tcPr>
            <w:tcW w:w="3262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70F12E7" w14:textId="77777777" w:rsidR="00F3622C" w:rsidRDefault="00F3622C" w:rsidP="00F3622C"/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55177D" w14:textId="77777777" w:rsidR="00F3622C" w:rsidRDefault="00F3622C" w:rsidP="00F3622C"/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72DBB9" w14:textId="77777777" w:rsidR="00F3622C" w:rsidRDefault="00F3622C" w:rsidP="00F3622C">
            <w:pPr>
              <w:pStyle w:val="TableParagraph"/>
              <w:spacing w:before="89"/>
              <w:ind w:left="104" w:right="191" w:firstLine="4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006EC0"/>
                <w:sz w:val="16"/>
              </w:rPr>
              <w:t>T.</w:t>
            </w:r>
            <w:r>
              <w:rPr>
                <w:rFonts w:ascii="Arial" w:hAnsi="Arial"/>
                <w:color w:val="006EC0"/>
                <w:spacing w:val="6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>Mikrobiyoloji</w:t>
            </w:r>
            <w:r>
              <w:rPr>
                <w:rFonts w:ascii="Arial" w:hAnsi="Arial"/>
                <w:color w:val="006EC0"/>
                <w:spacing w:val="7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2"/>
                <w:sz w:val="16"/>
              </w:rPr>
              <w:t>Pr.</w:t>
            </w:r>
            <w:r>
              <w:rPr>
                <w:rFonts w:ascii="Arial" w:hAnsi="Arial"/>
                <w:color w:val="006EC0"/>
                <w:spacing w:val="8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>G2</w:t>
            </w:r>
            <w:r>
              <w:rPr>
                <w:rFonts w:ascii="Times New Roman" w:hAnsi="Times New Roman"/>
                <w:color w:val="006EC0"/>
                <w:spacing w:val="23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w w:val="95"/>
                <w:sz w:val="16"/>
              </w:rPr>
              <w:t>Antibiyotik</w:t>
            </w:r>
            <w:r>
              <w:rPr>
                <w:rFonts w:ascii="Arial" w:hAnsi="Arial"/>
                <w:color w:val="006EC0"/>
                <w:spacing w:val="-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w w:val="95"/>
                <w:sz w:val="16"/>
              </w:rPr>
              <w:t>duyarlılık</w:t>
            </w:r>
            <w:r>
              <w:rPr>
                <w:rFonts w:ascii="Arial" w:hAnsi="Arial"/>
                <w:color w:val="006EC0"/>
                <w:spacing w:val="-4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w w:val="95"/>
                <w:sz w:val="16"/>
              </w:rPr>
              <w:t>testleri.</w:t>
            </w:r>
            <w:r>
              <w:rPr>
                <w:rFonts w:ascii="Arial" w:hAnsi="Arial"/>
                <w:color w:val="006EC0"/>
                <w:spacing w:val="-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w w:val="95"/>
                <w:sz w:val="16"/>
              </w:rPr>
              <w:t>Öğr.</w:t>
            </w:r>
            <w:r>
              <w:rPr>
                <w:rFonts w:ascii="Arial" w:hAnsi="Arial"/>
                <w:color w:val="006EC0"/>
                <w:w w:val="93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>Üyeleri</w:t>
            </w:r>
            <w:r>
              <w:rPr>
                <w:rFonts w:ascii="Arial" w:hAnsi="Arial"/>
                <w:color w:val="006EC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 xml:space="preserve">H. Solmaz, </w:t>
            </w:r>
            <w:r>
              <w:rPr>
                <w:rFonts w:ascii="Arial" w:hAnsi="Arial"/>
                <w:color w:val="006EC0"/>
                <w:sz w:val="16"/>
              </w:rPr>
              <w:t>M.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 xml:space="preserve"> Çolak, </w:t>
            </w:r>
            <w:r>
              <w:rPr>
                <w:rFonts w:ascii="Arial" w:hAnsi="Arial"/>
                <w:color w:val="006EC0"/>
                <w:sz w:val="16"/>
              </w:rPr>
              <w:t>Ş.</w:t>
            </w:r>
            <w:r>
              <w:rPr>
                <w:rFonts w:ascii="Arial" w:hAnsi="Arial"/>
                <w:color w:val="006EC0"/>
                <w:spacing w:val="28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>Yılmaz</w:t>
            </w:r>
          </w:p>
        </w:tc>
      </w:tr>
      <w:tr w:rsidR="00F3622C" w14:paraId="52EF95F4" w14:textId="77777777">
        <w:trPr>
          <w:trHeight w:hRule="exact" w:val="917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D51914" w14:textId="77777777" w:rsidR="00F3622C" w:rsidRDefault="00F3622C" w:rsidP="00F3622C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0030154C" w14:textId="77777777" w:rsidR="00F3622C" w:rsidRDefault="00F3622C" w:rsidP="00F3622C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4FADAFFE" w14:textId="77777777" w:rsidR="00F3622C" w:rsidRDefault="00F3622C" w:rsidP="00F3622C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15:10-15:50</w:t>
            </w:r>
          </w:p>
        </w:tc>
        <w:tc>
          <w:tcPr>
            <w:tcW w:w="22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4583A2" w14:textId="77777777" w:rsidR="00F3622C" w:rsidRDefault="00F3622C" w:rsidP="00F3622C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66D7B657" w14:textId="77777777" w:rsidR="00F3622C" w:rsidRDefault="00F3622C" w:rsidP="00F3622C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7C7B154C" w14:textId="77777777" w:rsidR="00F3622C" w:rsidRDefault="00F3622C" w:rsidP="00F3622C">
            <w:pPr>
              <w:pStyle w:val="TableParagraph"/>
              <w:ind w:left="104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Alan</w:t>
            </w:r>
            <w:r>
              <w:rPr>
                <w:rFonts w:ascii="Arial" w:hAnsi="Arial"/>
                <w:b/>
                <w:color w:val="FF000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6"/>
              </w:rPr>
              <w:t>Dışı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2"/>
                <w:sz w:val="16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Ders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ED01D1" w14:textId="77777777" w:rsidR="00F3622C" w:rsidRDefault="00F3622C" w:rsidP="00F3622C"/>
        </w:tc>
        <w:tc>
          <w:tcPr>
            <w:tcW w:w="3262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76B767B" w14:textId="77777777" w:rsidR="00F3622C" w:rsidRDefault="00F3622C" w:rsidP="00F3622C"/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AD386E" w14:textId="77777777" w:rsidR="00F3622C" w:rsidRDefault="00F3622C" w:rsidP="00F3622C"/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5AB572" w14:textId="77777777" w:rsidR="00F3622C" w:rsidRDefault="00F3622C" w:rsidP="00F3622C">
            <w:pPr>
              <w:pStyle w:val="TableParagraph"/>
              <w:spacing w:before="81"/>
              <w:ind w:left="104" w:right="190" w:firstLine="4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006EC0"/>
                <w:sz w:val="16"/>
              </w:rPr>
              <w:t>T.</w:t>
            </w:r>
            <w:r>
              <w:rPr>
                <w:rFonts w:ascii="Arial" w:hAnsi="Arial"/>
                <w:color w:val="006EC0"/>
                <w:spacing w:val="6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>Mikrobiyoloji</w:t>
            </w:r>
            <w:r>
              <w:rPr>
                <w:rFonts w:ascii="Arial" w:hAnsi="Arial"/>
                <w:color w:val="006EC0"/>
                <w:spacing w:val="7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2"/>
                <w:sz w:val="16"/>
              </w:rPr>
              <w:t>Pr.</w:t>
            </w:r>
            <w:r>
              <w:rPr>
                <w:rFonts w:ascii="Arial" w:hAnsi="Arial"/>
                <w:color w:val="006EC0"/>
                <w:spacing w:val="8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>G3</w:t>
            </w:r>
            <w:r>
              <w:rPr>
                <w:rFonts w:ascii="Times New Roman" w:hAnsi="Times New Roman"/>
                <w:color w:val="006EC0"/>
                <w:spacing w:val="23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w w:val="95"/>
                <w:sz w:val="16"/>
              </w:rPr>
              <w:t>Antibiyotik</w:t>
            </w:r>
            <w:r>
              <w:rPr>
                <w:rFonts w:ascii="Arial" w:hAnsi="Arial"/>
                <w:color w:val="006EC0"/>
                <w:spacing w:val="-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w w:val="95"/>
                <w:sz w:val="16"/>
              </w:rPr>
              <w:t>duyarlılık</w:t>
            </w:r>
            <w:r>
              <w:rPr>
                <w:rFonts w:ascii="Arial" w:hAnsi="Arial"/>
                <w:color w:val="006EC0"/>
                <w:spacing w:val="-6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w w:val="95"/>
                <w:sz w:val="16"/>
              </w:rPr>
              <w:t>testleri.</w:t>
            </w:r>
            <w:r>
              <w:rPr>
                <w:rFonts w:ascii="Arial" w:hAnsi="Arial"/>
                <w:color w:val="006EC0"/>
                <w:spacing w:val="-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w w:val="95"/>
                <w:sz w:val="16"/>
              </w:rPr>
              <w:t>Öğr.</w:t>
            </w:r>
            <w:r>
              <w:rPr>
                <w:rFonts w:ascii="Arial" w:hAnsi="Arial"/>
                <w:color w:val="006EC0"/>
                <w:spacing w:val="23"/>
                <w:w w:val="93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>Üyeleri</w:t>
            </w:r>
            <w:r>
              <w:rPr>
                <w:rFonts w:ascii="Arial" w:hAnsi="Arial"/>
                <w:color w:val="006EC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 xml:space="preserve">H. Solmaz, </w:t>
            </w:r>
            <w:r>
              <w:rPr>
                <w:rFonts w:ascii="Arial" w:hAnsi="Arial"/>
                <w:color w:val="006EC0"/>
                <w:sz w:val="16"/>
              </w:rPr>
              <w:t>M.</w:t>
            </w:r>
            <w:r>
              <w:rPr>
                <w:rFonts w:ascii="Arial" w:hAnsi="Arial"/>
                <w:color w:val="006EC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 xml:space="preserve">Çolak, </w:t>
            </w:r>
            <w:r>
              <w:rPr>
                <w:rFonts w:ascii="Arial" w:hAnsi="Arial"/>
                <w:color w:val="006EC0"/>
                <w:sz w:val="16"/>
              </w:rPr>
              <w:t>Ş.</w:t>
            </w:r>
            <w:r>
              <w:rPr>
                <w:rFonts w:ascii="Arial" w:hAnsi="Arial"/>
                <w:color w:val="006EC0"/>
                <w:spacing w:val="28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>Yılmaz</w:t>
            </w:r>
          </w:p>
        </w:tc>
      </w:tr>
      <w:tr w:rsidR="00F3622C" w14:paraId="50AFFD7D" w14:textId="77777777">
        <w:trPr>
          <w:trHeight w:hRule="exact" w:val="917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588CAE" w14:textId="77777777" w:rsidR="00F3622C" w:rsidRDefault="00F3622C" w:rsidP="00F3622C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7C19BD48" w14:textId="77777777" w:rsidR="00F3622C" w:rsidRDefault="00F3622C" w:rsidP="00F3622C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027F7DB4" w14:textId="77777777" w:rsidR="00F3622C" w:rsidRDefault="00F3622C" w:rsidP="00F3622C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16:00-16:40</w:t>
            </w:r>
          </w:p>
        </w:tc>
        <w:tc>
          <w:tcPr>
            <w:tcW w:w="22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061052" w14:textId="77777777" w:rsidR="00F3622C" w:rsidRDefault="00F3622C" w:rsidP="00F3622C">
            <w:pPr>
              <w:pStyle w:val="TableParagrap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33AD00E5" w14:textId="77777777" w:rsidR="00F3622C" w:rsidRDefault="00F3622C" w:rsidP="00F3622C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0F08195A" w14:textId="77777777" w:rsidR="00F3622C" w:rsidRDefault="00F3622C" w:rsidP="00F3622C">
            <w:pPr>
              <w:pStyle w:val="TableParagraph"/>
              <w:ind w:left="15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Alan</w:t>
            </w:r>
            <w:r>
              <w:rPr>
                <w:rFonts w:ascii="Arial" w:hAnsi="Arial"/>
                <w:b/>
                <w:color w:val="FF0000"/>
                <w:spacing w:val="-2"/>
                <w:sz w:val="16"/>
              </w:rPr>
              <w:t xml:space="preserve"> Dışı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Seçmeli</w:t>
            </w:r>
            <w:r>
              <w:rPr>
                <w:rFonts w:ascii="Arial" w:hAnsi="Arial"/>
                <w:b/>
                <w:color w:val="FF0000"/>
                <w:spacing w:val="-3"/>
                <w:sz w:val="16"/>
              </w:rPr>
              <w:t xml:space="preserve"> </w:t>
            </w:r>
            <w:r>
              <w:rPr>
                <w:rFonts w:ascii="Arial" w:hAnsi="Arial"/>
                <w:b/>
                <w:color w:val="FF0000"/>
                <w:spacing w:val="-1"/>
                <w:sz w:val="16"/>
              </w:rPr>
              <w:t>Ders</w:t>
            </w:r>
          </w:p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C14219" w14:textId="77777777" w:rsidR="00F3622C" w:rsidRDefault="00F3622C" w:rsidP="00F3622C"/>
        </w:tc>
        <w:tc>
          <w:tcPr>
            <w:tcW w:w="3262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119FF5" w14:textId="77777777" w:rsidR="00F3622C" w:rsidRDefault="00F3622C" w:rsidP="00F3622C"/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3262E7" w14:textId="77777777" w:rsidR="00F3622C" w:rsidRDefault="00F3622C" w:rsidP="00F3622C"/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091D26" w14:textId="77777777" w:rsidR="00F3622C" w:rsidRDefault="00F3622C" w:rsidP="00F3622C">
            <w:pPr>
              <w:pStyle w:val="TableParagraph"/>
              <w:spacing w:before="81"/>
              <w:ind w:left="104" w:right="191" w:firstLine="45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hAnsi="Arial"/>
                <w:color w:val="006EC0"/>
                <w:sz w:val="16"/>
              </w:rPr>
              <w:t>T.</w:t>
            </w:r>
            <w:r>
              <w:rPr>
                <w:rFonts w:ascii="Arial" w:hAnsi="Arial"/>
                <w:color w:val="006EC0"/>
                <w:spacing w:val="6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>Mikrobiyoloji</w:t>
            </w:r>
            <w:r>
              <w:rPr>
                <w:rFonts w:ascii="Arial" w:hAnsi="Arial"/>
                <w:color w:val="006EC0"/>
                <w:spacing w:val="7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2"/>
                <w:sz w:val="16"/>
              </w:rPr>
              <w:t>Pr.</w:t>
            </w:r>
            <w:r>
              <w:rPr>
                <w:rFonts w:ascii="Arial" w:hAnsi="Arial"/>
                <w:color w:val="006EC0"/>
                <w:spacing w:val="8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>G4</w:t>
            </w:r>
            <w:r>
              <w:rPr>
                <w:rFonts w:ascii="Times New Roman" w:hAnsi="Times New Roman"/>
                <w:color w:val="006EC0"/>
                <w:spacing w:val="23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w w:val="95"/>
                <w:sz w:val="16"/>
              </w:rPr>
              <w:t>Antibiyotik</w:t>
            </w:r>
            <w:r>
              <w:rPr>
                <w:rFonts w:ascii="Arial" w:hAnsi="Arial"/>
                <w:color w:val="006EC0"/>
                <w:spacing w:val="-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w w:val="95"/>
                <w:sz w:val="16"/>
              </w:rPr>
              <w:t>duyarlılık</w:t>
            </w:r>
            <w:r>
              <w:rPr>
                <w:rFonts w:ascii="Arial" w:hAnsi="Arial"/>
                <w:color w:val="006EC0"/>
                <w:spacing w:val="-4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w w:val="95"/>
                <w:sz w:val="16"/>
              </w:rPr>
              <w:t>testleri.</w:t>
            </w:r>
            <w:r>
              <w:rPr>
                <w:rFonts w:ascii="Arial" w:hAnsi="Arial"/>
                <w:color w:val="006EC0"/>
                <w:spacing w:val="-5"/>
                <w:w w:val="95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w w:val="95"/>
                <w:sz w:val="16"/>
              </w:rPr>
              <w:t>Öğr.</w:t>
            </w:r>
            <w:r>
              <w:rPr>
                <w:rFonts w:ascii="Arial" w:hAnsi="Arial"/>
                <w:color w:val="006EC0"/>
                <w:w w:val="93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>Üyeleri</w:t>
            </w:r>
            <w:r>
              <w:rPr>
                <w:rFonts w:ascii="Arial" w:hAnsi="Arial"/>
                <w:color w:val="006EC0"/>
                <w:spacing w:val="1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 xml:space="preserve">H. Solmaz, </w:t>
            </w:r>
            <w:r>
              <w:rPr>
                <w:rFonts w:ascii="Arial" w:hAnsi="Arial"/>
                <w:color w:val="006EC0"/>
                <w:sz w:val="16"/>
              </w:rPr>
              <w:t>M.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 xml:space="preserve"> Çolak, </w:t>
            </w:r>
            <w:r>
              <w:rPr>
                <w:rFonts w:ascii="Arial" w:hAnsi="Arial"/>
                <w:color w:val="006EC0"/>
                <w:sz w:val="16"/>
              </w:rPr>
              <w:t>Ş.</w:t>
            </w:r>
            <w:r>
              <w:rPr>
                <w:rFonts w:ascii="Arial" w:hAnsi="Arial"/>
                <w:color w:val="006EC0"/>
                <w:spacing w:val="28"/>
                <w:sz w:val="16"/>
              </w:rPr>
              <w:t xml:space="preserve"> </w:t>
            </w:r>
            <w:r>
              <w:rPr>
                <w:rFonts w:ascii="Arial" w:hAnsi="Arial"/>
                <w:color w:val="006EC0"/>
                <w:spacing w:val="-1"/>
                <w:sz w:val="16"/>
              </w:rPr>
              <w:t>Yılmaz</w:t>
            </w:r>
          </w:p>
        </w:tc>
      </w:tr>
      <w:tr w:rsidR="00F3622C" w14:paraId="7E6E98A9" w14:textId="77777777">
        <w:trPr>
          <w:trHeight w:hRule="exact" w:val="514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9C9794" w14:textId="77777777" w:rsidR="00F3622C" w:rsidRDefault="00F3622C" w:rsidP="00F3622C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  <w:p w14:paraId="346FC336" w14:textId="77777777" w:rsidR="00F3622C" w:rsidRDefault="00F3622C" w:rsidP="00F3622C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16:50-17:30</w:t>
            </w:r>
          </w:p>
        </w:tc>
        <w:tc>
          <w:tcPr>
            <w:tcW w:w="22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A0BC2B" w14:textId="77777777" w:rsidR="00F3622C" w:rsidRDefault="00F3622C" w:rsidP="00F3622C"/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5F9763" w14:textId="77777777" w:rsidR="00F3622C" w:rsidRDefault="00F3622C" w:rsidP="00F3622C"/>
        </w:tc>
        <w:tc>
          <w:tcPr>
            <w:tcW w:w="32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3F7BAB" w14:textId="77777777" w:rsidR="00F3622C" w:rsidRDefault="00F3622C" w:rsidP="00F3622C"/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782CA2" w14:textId="77777777" w:rsidR="00F3622C" w:rsidRDefault="00F3622C" w:rsidP="00F3622C"/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5510B3" w14:textId="77777777" w:rsidR="00F3622C" w:rsidRDefault="00F3622C" w:rsidP="00F3622C"/>
        </w:tc>
      </w:tr>
      <w:tr w:rsidR="00F3622C" w14:paraId="24ECD750" w14:textId="77777777">
        <w:trPr>
          <w:trHeight w:hRule="exact" w:val="600"/>
        </w:trPr>
        <w:tc>
          <w:tcPr>
            <w:tcW w:w="129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E3927D" w14:textId="77777777" w:rsidR="00F3622C" w:rsidRDefault="00F3622C" w:rsidP="00F3622C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</w:p>
          <w:p w14:paraId="7C77B26D" w14:textId="77777777" w:rsidR="00F3622C" w:rsidRDefault="00F3622C" w:rsidP="00F3622C">
            <w:pPr>
              <w:pStyle w:val="TableParagraph"/>
              <w:ind w:left="10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1"/>
                <w:sz w:val="16"/>
              </w:rPr>
              <w:t>17:40-18:20</w:t>
            </w:r>
          </w:p>
        </w:tc>
        <w:tc>
          <w:tcPr>
            <w:tcW w:w="228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050AE4" w14:textId="77777777" w:rsidR="00F3622C" w:rsidRDefault="00F3622C" w:rsidP="00F3622C"/>
        </w:tc>
        <w:tc>
          <w:tcPr>
            <w:tcW w:w="29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7F9A14" w14:textId="77777777" w:rsidR="00F3622C" w:rsidRDefault="00F3622C" w:rsidP="00F3622C"/>
        </w:tc>
        <w:tc>
          <w:tcPr>
            <w:tcW w:w="326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46D585" w14:textId="77777777" w:rsidR="00F3622C" w:rsidRDefault="00F3622C" w:rsidP="00F3622C"/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7A2A80" w14:textId="77777777" w:rsidR="00F3622C" w:rsidRDefault="00F3622C" w:rsidP="00F3622C"/>
        </w:tc>
        <w:tc>
          <w:tcPr>
            <w:tcW w:w="255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BD72E0" w14:textId="77777777" w:rsidR="00F3622C" w:rsidRDefault="00F3622C" w:rsidP="00F3622C"/>
        </w:tc>
      </w:tr>
    </w:tbl>
    <w:p w14:paraId="2D0CED08" w14:textId="77777777" w:rsidR="002D4F78" w:rsidRDefault="002D4F78">
      <w:pPr>
        <w:sectPr w:rsidR="002D4F78">
          <w:pgSz w:w="16850" w:h="11920" w:orient="landscape"/>
          <w:pgMar w:top="660" w:right="1000" w:bottom="1120" w:left="1280" w:header="0" w:footer="930" w:gutter="0"/>
          <w:cols w:space="720"/>
        </w:sectPr>
      </w:pPr>
    </w:p>
    <w:p w14:paraId="63EE24FE" w14:textId="77777777" w:rsidR="002D4F78" w:rsidRDefault="002D4F78">
      <w:pPr>
        <w:spacing w:before="10"/>
        <w:rPr>
          <w:rFonts w:ascii="Times New Roman" w:eastAsia="Times New Roman" w:hAnsi="Times New Roman" w:cs="Times New Roman"/>
          <w:sz w:val="5"/>
          <w:szCs w:val="5"/>
        </w:rPr>
      </w:pPr>
    </w:p>
    <w:tbl>
      <w:tblPr>
        <w:tblStyle w:val="TableNormal"/>
        <w:tblW w:w="0" w:type="auto"/>
        <w:tblInd w:w="102" w:type="dxa"/>
        <w:tblLayout w:type="fixed"/>
        <w:tblLook w:val="01E0" w:firstRow="1" w:lastRow="1" w:firstColumn="1" w:lastColumn="1" w:noHBand="0" w:noVBand="0"/>
      </w:tblPr>
      <w:tblGrid>
        <w:gridCol w:w="1438"/>
        <w:gridCol w:w="1921"/>
        <w:gridCol w:w="2943"/>
        <w:gridCol w:w="2503"/>
        <w:gridCol w:w="2638"/>
        <w:gridCol w:w="2472"/>
      </w:tblGrid>
      <w:tr w:rsidR="002D4F78" w14:paraId="120275D9" w14:textId="77777777">
        <w:trPr>
          <w:trHeight w:hRule="exact" w:val="351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420E235A" w14:textId="77777777" w:rsidR="002D4F78" w:rsidRDefault="00D6627F">
            <w:pPr>
              <w:pStyle w:val="TableParagraph"/>
              <w:spacing w:before="55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6.</w:t>
            </w:r>
            <w:r>
              <w:rPr>
                <w:rFonts w:ascii="Times New Roman"/>
                <w:b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0"/>
              </w:rPr>
              <w:t>Hafta</w:t>
            </w:r>
          </w:p>
        </w:tc>
        <w:tc>
          <w:tcPr>
            <w:tcW w:w="19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336F0FEF" w14:textId="77777777" w:rsidR="002D4F78" w:rsidRDefault="00D6627F">
            <w:pPr>
              <w:pStyle w:val="TableParagraph"/>
              <w:spacing w:before="55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15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Mayıs</w:t>
            </w:r>
            <w:r>
              <w:rPr>
                <w:rFonts w:ascii="Times New Roman" w:hAns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3</w:t>
            </w:r>
          </w:p>
        </w:tc>
        <w:tc>
          <w:tcPr>
            <w:tcW w:w="29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46C30E4E" w14:textId="77777777" w:rsidR="002D4F78" w:rsidRDefault="00D6627F">
            <w:pPr>
              <w:pStyle w:val="TableParagraph"/>
              <w:spacing w:before="55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16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Mayıs</w:t>
            </w:r>
            <w:r>
              <w:rPr>
                <w:rFonts w:ascii="Times New Roman" w:hAns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3</w:t>
            </w:r>
          </w:p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44088EF1" w14:textId="77777777" w:rsidR="002D4F78" w:rsidRDefault="00D6627F">
            <w:pPr>
              <w:pStyle w:val="TableParagraph"/>
              <w:spacing w:before="55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17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Mayıs</w:t>
            </w:r>
            <w:r>
              <w:rPr>
                <w:rFonts w:ascii="Times New Roman" w:hAns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3</w:t>
            </w:r>
          </w:p>
        </w:tc>
        <w:tc>
          <w:tcPr>
            <w:tcW w:w="2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17608DC4" w14:textId="77777777" w:rsidR="002D4F78" w:rsidRDefault="00D6627F">
            <w:pPr>
              <w:pStyle w:val="TableParagraph"/>
              <w:spacing w:before="55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18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Mayıs</w:t>
            </w:r>
            <w:r>
              <w:rPr>
                <w:rFonts w:ascii="Times New Roman" w:hAns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3</w:t>
            </w:r>
          </w:p>
        </w:tc>
        <w:tc>
          <w:tcPr>
            <w:tcW w:w="24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3DCE3"/>
          </w:tcPr>
          <w:p w14:paraId="6E2B665A" w14:textId="77777777" w:rsidR="002D4F78" w:rsidRDefault="00D6627F">
            <w:pPr>
              <w:pStyle w:val="TableParagraph"/>
              <w:spacing w:before="55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19</w:t>
            </w:r>
            <w:r>
              <w:rPr>
                <w:rFonts w:ascii="Times New Roman" w:hAnsi="Times New Roman"/>
                <w:b/>
                <w:spacing w:val="-5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Mayıs</w:t>
            </w:r>
            <w:r>
              <w:rPr>
                <w:rFonts w:ascii="Times New Roman" w:hAns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2023</w:t>
            </w:r>
          </w:p>
        </w:tc>
      </w:tr>
      <w:tr w:rsidR="002D4F78" w14:paraId="7B438D64" w14:textId="77777777">
        <w:trPr>
          <w:trHeight w:hRule="exact" w:val="348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6FAFB9" w14:textId="77777777" w:rsidR="002D4F78" w:rsidRDefault="00D6627F">
            <w:pPr>
              <w:pStyle w:val="TableParagraph"/>
              <w:spacing w:before="54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Saat</w:t>
            </w:r>
          </w:p>
        </w:tc>
        <w:tc>
          <w:tcPr>
            <w:tcW w:w="19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B4EDEC" w14:textId="77777777" w:rsidR="002D4F78" w:rsidRDefault="00D6627F">
            <w:pPr>
              <w:pStyle w:val="TableParagraph"/>
              <w:spacing w:before="54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Pazartesi</w:t>
            </w:r>
          </w:p>
        </w:tc>
        <w:tc>
          <w:tcPr>
            <w:tcW w:w="29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186CE6" w14:textId="77777777" w:rsidR="002D4F78" w:rsidRDefault="00D6627F">
            <w:pPr>
              <w:pStyle w:val="TableParagraph"/>
              <w:spacing w:before="54"/>
              <w:ind w:left="10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Salı</w:t>
            </w:r>
          </w:p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167843" w14:textId="77777777" w:rsidR="002D4F78" w:rsidRDefault="00D6627F">
            <w:pPr>
              <w:pStyle w:val="TableParagraph"/>
              <w:spacing w:before="54"/>
              <w:ind w:left="10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Çarşamba</w:t>
            </w:r>
          </w:p>
        </w:tc>
        <w:tc>
          <w:tcPr>
            <w:tcW w:w="2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1091D5" w14:textId="77777777" w:rsidR="002D4F78" w:rsidRDefault="00D6627F">
            <w:pPr>
              <w:pStyle w:val="TableParagraph"/>
              <w:spacing w:before="54"/>
              <w:ind w:left="10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Perşembe</w:t>
            </w:r>
          </w:p>
        </w:tc>
        <w:tc>
          <w:tcPr>
            <w:tcW w:w="24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B77D02" w14:textId="77777777" w:rsidR="002D4F78" w:rsidRDefault="00D6627F">
            <w:pPr>
              <w:pStyle w:val="TableParagraph"/>
              <w:spacing w:before="54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pacing w:val="-1"/>
                <w:sz w:val="20"/>
              </w:rPr>
              <w:t>Cuma</w:t>
            </w:r>
          </w:p>
        </w:tc>
      </w:tr>
      <w:tr w:rsidR="002D4F78" w14:paraId="4AFCD592" w14:textId="77777777">
        <w:trPr>
          <w:trHeight w:hRule="exact" w:val="408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942319" w14:textId="77777777" w:rsidR="002D4F78" w:rsidRDefault="00D6627F">
            <w:pPr>
              <w:pStyle w:val="TableParagraph"/>
              <w:spacing w:before="94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8:50-09:30</w:t>
            </w:r>
          </w:p>
        </w:tc>
        <w:tc>
          <w:tcPr>
            <w:tcW w:w="1921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31353F7" w14:textId="77777777" w:rsidR="002D4F78" w:rsidRDefault="00D6627F">
            <w:pPr>
              <w:pStyle w:val="TableParagraph"/>
              <w:spacing w:before="146"/>
              <w:ind w:left="102" w:right="19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TIBBİ</w:t>
            </w:r>
            <w:r>
              <w:rPr>
                <w:rFonts w:ascii="Times New Roman" w:hAnsi="Times New Roman"/>
                <w:b/>
                <w:w w:val="99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w w:val="90"/>
                <w:sz w:val="20"/>
              </w:rPr>
              <w:t>MİKROBİYOLOJİ</w:t>
            </w:r>
            <w:r>
              <w:rPr>
                <w:rFonts w:ascii="Times New Roman" w:hAnsi="Times New Roman"/>
                <w:b/>
                <w:spacing w:val="30"/>
                <w:w w:val="93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0"/>
              </w:rPr>
              <w:t>PRATİK</w:t>
            </w:r>
            <w:r>
              <w:rPr>
                <w:rFonts w:ascii="Times New Roman" w:hAnsi="Times New Roman"/>
                <w:b/>
                <w:spacing w:val="-13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SINAV</w:t>
            </w:r>
            <w:r>
              <w:rPr>
                <w:rFonts w:ascii="Times New Roman" w:hAnsi="Times New Roman"/>
                <w:b/>
                <w:spacing w:val="24"/>
                <w:w w:val="99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09.30</w:t>
            </w:r>
          </w:p>
        </w:tc>
        <w:tc>
          <w:tcPr>
            <w:tcW w:w="29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891B6C" w14:textId="77777777" w:rsidR="002D4F78" w:rsidRDefault="002D4F78"/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EDDF44" w14:textId="77777777" w:rsidR="002D4F78" w:rsidRDefault="002D4F78"/>
        </w:tc>
        <w:tc>
          <w:tcPr>
            <w:tcW w:w="2638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4D9B1629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1ADF072" w14:textId="77777777" w:rsidR="002D4F78" w:rsidRDefault="002D4F78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8EE1F2E" w14:textId="77777777" w:rsidR="002D4F78" w:rsidRDefault="00D6627F">
            <w:pPr>
              <w:pStyle w:val="TableParagraph"/>
              <w:ind w:left="102" w:right="105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TEORİK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20"/>
              </w:rPr>
              <w:t>SINAV</w:t>
            </w:r>
            <w:r>
              <w:rPr>
                <w:rFonts w:ascii="Times New Roman" w:hAnsi="Times New Roman"/>
                <w:b/>
                <w:spacing w:val="24"/>
                <w:w w:val="99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09.30</w:t>
            </w:r>
          </w:p>
        </w:tc>
        <w:tc>
          <w:tcPr>
            <w:tcW w:w="2472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FF0000"/>
          </w:tcPr>
          <w:p w14:paraId="022EF26B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E16AA04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6854FAC" w14:textId="77777777" w:rsidR="002D4F78" w:rsidRDefault="002D4F78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34E3965" w14:textId="77777777" w:rsidR="002D4F78" w:rsidRDefault="00D6627F">
            <w:pPr>
              <w:pStyle w:val="TableParagraph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</w:tr>
      <w:tr w:rsidR="002D4F78" w14:paraId="0FE79D94" w14:textId="77777777">
        <w:trPr>
          <w:trHeight w:hRule="exact" w:val="406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9A21DF" w14:textId="77777777" w:rsidR="002D4F78" w:rsidRDefault="00D6627F">
            <w:pPr>
              <w:pStyle w:val="TableParagraph"/>
              <w:spacing w:before="94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09:40-10:20</w:t>
            </w:r>
          </w:p>
        </w:tc>
        <w:tc>
          <w:tcPr>
            <w:tcW w:w="1921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4124E11" w14:textId="77777777" w:rsidR="002D4F78" w:rsidRDefault="002D4F78"/>
        </w:tc>
        <w:tc>
          <w:tcPr>
            <w:tcW w:w="29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49A4CA" w14:textId="77777777" w:rsidR="002D4F78" w:rsidRDefault="002D4F78"/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439F38" w14:textId="77777777" w:rsidR="002D4F78" w:rsidRDefault="002D4F78"/>
        </w:tc>
        <w:tc>
          <w:tcPr>
            <w:tcW w:w="2638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63FE5E9" w14:textId="77777777" w:rsidR="002D4F78" w:rsidRDefault="002D4F78"/>
        </w:tc>
        <w:tc>
          <w:tcPr>
            <w:tcW w:w="2472" w:type="dxa"/>
            <w:vMerge/>
            <w:tcBorders>
              <w:left w:val="single" w:sz="5" w:space="0" w:color="000000"/>
              <w:right w:val="single" w:sz="5" w:space="0" w:color="000000"/>
            </w:tcBorders>
            <w:shd w:val="clear" w:color="auto" w:fill="FF0000"/>
          </w:tcPr>
          <w:p w14:paraId="2C63E8D2" w14:textId="77777777" w:rsidR="002D4F78" w:rsidRDefault="002D4F78"/>
        </w:tc>
      </w:tr>
      <w:tr w:rsidR="002D4F78" w14:paraId="76D11393" w14:textId="77777777">
        <w:trPr>
          <w:trHeight w:hRule="exact" w:val="406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94EFB6" w14:textId="77777777" w:rsidR="002D4F78" w:rsidRDefault="00D6627F">
            <w:pPr>
              <w:pStyle w:val="TableParagraph"/>
              <w:spacing w:before="91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0:30-11:10</w:t>
            </w:r>
          </w:p>
        </w:tc>
        <w:tc>
          <w:tcPr>
            <w:tcW w:w="1921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BCF4C1" w14:textId="77777777" w:rsidR="002D4F78" w:rsidRDefault="002D4F78"/>
        </w:tc>
        <w:tc>
          <w:tcPr>
            <w:tcW w:w="29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066F92" w14:textId="77777777" w:rsidR="002D4F78" w:rsidRDefault="002D4F78"/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F31D9C" w14:textId="77777777" w:rsidR="002D4F78" w:rsidRDefault="002D4F78"/>
        </w:tc>
        <w:tc>
          <w:tcPr>
            <w:tcW w:w="2638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1C3E740" w14:textId="77777777" w:rsidR="002D4F78" w:rsidRDefault="002D4F78"/>
        </w:tc>
        <w:tc>
          <w:tcPr>
            <w:tcW w:w="2472" w:type="dxa"/>
            <w:vMerge/>
            <w:tcBorders>
              <w:left w:val="single" w:sz="5" w:space="0" w:color="000000"/>
              <w:right w:val="single" w:sz="5" w:space="0" w:color="000000"/>
            </w:tcBorders>
            <w:shd w:val="clear" w:color="auto" w:fill="FF0000"/>
          </w:tcPr>
          <w:p w14:paraId="638B6C92" w14:textId="77777777" w:rsidR="002D4F78" w:rsidRDefault="002D4F78"/>
        </w:tc>
      </w:tr>
      <w:tr w:rsidR="002D4F78" w14:paraId="23A39510" w14:textId="77777777">
        <w:trPr>
          <w:trHeight w:hRule="exact" w:val="409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E8D5E1" w14:textId="77777777" w:rsidR="002D4F78" w:rsidRDefault="00D6627F">
            <w:pPr>
              <w:pStyle w:val="TableParagraph"/>
              <w:spacing w:before="94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1:20-12:00</w:t>
            </w:r>
          </w:p>
        </w:tc>
        <w:tc>
          <w:tcPr>
            <w:tcW w:w="19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61ECBB" w14:textId="77777777" w:rsidR="002D4F78" w:rsidRDefault="002D4F78"/>
        </w:tc>
        <w:tc>
          <w:tcPr>
            <w:tcW w:w="29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C3B386" w14:textId="77777777" w:rsidR="002D4F78" w:rsidRDefault="002D4F78"/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CB039A" w14:textId="77777777" w:rsidR="002D4F78" w:rsidRDefault="002D4F78"/>
        </w:tc>
        <w:tc>
          <w:tcPr>
            <w:tcW w:w="2638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5628AE" w14:textId="77777777" w:rsidR="002D4F78" w:rsidRDefault="002D4F78"/>
        </w:tc>
        <w:tc>
          <w:tcPr>
            <w:tcW w:w="2472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486346E5" w14:textId="77777777" w:rsidR="002D4F78" w:rsidRDefault="002D4F78"/>
        </w:tc>
      </w:tr>
      <w:tr w:rsidR="002D4F78" w14:paraId="783F0D62" w14:textId="77777777">
        <w:trPr>
          <w:trHeight w:hRule="exact" w:val="406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9A406E" w14:textId="77777777" w:rsidR="002D4F78" w:rsidRDefault="00D6627F">
            <w:pPr>
              <w:pStyle w:val="TableParagraph"/>
              <w:spacing w:before="94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3:30-14:10</w:t>
            </w:r>
          </w:p>
        </w:tc>
        <w:tc>
          <w:tcPr>
            <w:tcW w:w="19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A6AFF4" w14:textId="77777777" w:rsidR="002D4F78" w:rsidRDefault="002D4F78"/>
        </w:tc>
        <w:tc>
          <w:tcPr>
            <w:tcW w:w="29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B8DE03" w14:textId="77777777" w:rsidR="002D4F78" w:rsidRDefault="002D4F78"/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29DFAD" w14:textId="77777777" w:rsidR="002D4F78" w:rsidRDefault="002D4F78"/>
        </w:tc>
        <w:tc>
          <w:tcPr>
            <w:tcW w:w="2638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0E76A75F" w14:textId="77777777" w:rsidR="002D4F78" w:rsidRDefault="002D4F78"/>
        </w:tc>
        <w:tc>
          <w:tcPr>
            <w:tcW w:w="2472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FF0000"/>
          </w:tcPr>
          <w:p w14:paraId="78FFB1D6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4566624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1992F40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CB65841" w14:textId="77777777" w:rsidR="002D4F78" w:rsidRDefault="002D4F78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A64A3B0" w14:textId="77777777" w:rsidR="002D4F78" w:rsidRDefault="002D4F78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71E84F81" w14:textId="77777777" w:rsidR="002D4F78" w:rsidRDefault="00D6627F">
            <w:pPr>
              <w:pStyle w:val="TableParagraph"/>
              <w:ind w:left="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pacing w:val="-1"/>
                <w:sz w:val="20"/>
              </w:rPr>
              <w:t>RESMİ</w:t>
            </w:r>
            <w:r>
              <w:rPr>
                <w:rFonts w:ascii="Times New Roman" w:hAns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</w:rPr>
              <w:t>TATİL</w:t>
            </w:r>
          </w:p>
        </w:tc>
      </w:tr>
      <w:tr w:rsidR="002D4F78" w14:paraId="7C01CEA1" w14:textId="77777777">
        <w:trPr>
          <w:trHeight w:hRule="exact" w:val="408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F15CD1" w14:textId="77777777" w:rsidR="002D4F78" w:rsidRDefault="00D6627F">
            <w:pPr>
              <w:pStyle w:val="TableParagraph"/>
              <w:spacing w:before="94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4:20-15:00</w:t>
            </w:r>
          </w:p>
        </w:tc>
        <w:tc>
          <w:tcPr>
            <w:tcW w:w="19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828D47" w14:textId="77777777" w:rsidR="002D4F78" w:rsidRDefault="002D4F78"/>
        </w:tc>
        <w:tc>
          <w:tcPr>
            <w:tcW w:w="29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729DFC" w14:textId="77777777" w:rsidR="002D4F78" w:rsidRDefault="002D4F78"/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238113" w14:textId="77777777" w:rsidR="002D4F78" w:rsidRDefault="002D4F78"/>
        </w:tc>
        <w:tc>
          <w:tcPr>
            <w:tcW w:w="2638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6B1B760A" w14:textId="77777777" w:rsidR="002D4F78" w:rsidRDefault="002D4F78"/>
        </w:tc>
        <w:tc>
          <w:tcPr>
            <w:tcW w:w="2472" w:type="dxa"/>
            <w:vMerge/>
            <w:tcBorders>
              <w:left w:val="single" w:sz="5" w:space="0" w:color="000000"/>
              <w:right w:val="single" w:sz="5" w:space="0" w:color="000000"/>
            </w:tcBorders>
            <w:shd w:val="clear" w:color="auto" w:fill="FF0000"/>
          </w:tcPr>
          <w:p w14:paraId="178C4A0F" w14:textId="77777777" w:rsidR="002D4F78" w:rsidRDefault="002D4F78"/>
        </w:tc>
      </w:tr>
      <w:tr w:rsidR="002D4F78" w14:paraId="7894677C" w14:textId="77777777">
        <w:trPr>
          <w:trHeight w:hRule="exact" w:val="408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60E4A1" w14:textId="77777777" w:rsidR="002D4F78" w:rsidRDefault="00D6627F">
            <w:pPr>
              <w:pStyle w:val="TableParagraph"/>
              <w:spacing w:before="94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5:10-15:50</w:t>
            </w:r>
          </w:p>
        </w:tc>
        <w:tc>
          <w:tcPr>
            <w:tcW w:w="19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2FF54A" w14:textId="77777777" w:rsidR="002D4F78" w:rsidRDefault="002D4F78"/>
        </w:tc>
        <w:tc>
          <w:tcPr>
            <w:tcW w:w="29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E1FB04" w14:textId="77777777" w:rsidR="002D4F78" w:rsidRDefault="002D4F78"/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6787D8" w14:textId="77777777" w:rsidR="002D4F78" w:rsidRDefault="002D4F78"/>
        </w:tc>
        <w:tc>
          <w:tcPr>
            <w:tcW w:w="2638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1CD33693" w14:textId="77777777" w:rsidR="002D4F78" w:rsidRDefault="002D4F78"/>
        </w:tc>
        <w:tc>
          <w:tcPr>
            <w:tcW w:w="2472" w:type="dxa"/>
            <w:vMerge/>
            <w:tcBorders>
              <w:left w:val="single" w:sz="5" w:space="0" w:color="000000"/>
              <w:right w:val="single" w:sz="5" w:space="0" w:color="000000"/>
            </w:tcBorders>
            <w:shd w:val="clear" w:color="auto" w:fill="FF0000"/>
          </w:tcPr>
          <w:p w14:paraId="6DE1555B" w14:textId="77777777" w:rsidR="002D4F78" w:rsidRDefault="002D4F78"/>
        </w:tc>
      </w:tr>
      <w:tr w:rsidR="002D4F78" w14:paraId="22082BDD" w14:textId="77777777">
        <w:trPr>
          <w:trHeight w:hRule="exact" w:val="406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5301BF" w14:textId="77777777" w:rsidR="002D4F78" w:rsidRDefault="00D6627F">
            <w:pPr>
              <w:pStyle w:val="TableParagraph"/>
              <w:spacing w:before="91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00-16:40</w:t>
            </w:r>
          </w:p>
        </w:tc>
        <w:tc>
          <w:tcPr>
            <w:tcW w:w="19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76E669" w14:textId="77777777" w:rsidR="002D4F78" w:rsidRDefault="002D4F78"/>
        </w:tc>
        <w:tc>
          <w:tcPr>
            <w:tcW w:w="29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7224E2" w14:textId="77777777" w:rsidR="002D4F78" w:rsidRDefault="002D4F78"/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FDCAAB" w14:textId="77777777" w:rsidR="002D4F78" w:rsidRDefault="002D4F78"/>
        </w:tc>
        <w:tc>
          <w:tcPr>
            <w:tcW w:w="2638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754D06C" w14:textId="77777777" w:rsidR="002D4F78" w:rsidRDefault="002D4F78"/>
        </w:tc>
        <w:tc>
          <w:tcPr>
            <w:tcW w:w="2472" w:type="dxa"/>
            <w:vMerge/>
            <w:tcBorders>
              <w:left w:val="single" w:sz="5" w:space="0" w:color="000000"/>
              <w:right w:val="single" w:sz="5" w:space="0" w:color="000000"/>
            </w:tcBorders>
            <w:shd w:val="clear" w:color="auto" w:fill="FF0000"/>
          </w:tcPr>
          <w:p w14:paraId="6BCC91F4" w14:textId="77777777" w:rsidR="002D4F78" w:rsidRDefault="002D4F78"/>
        </w:tc>
      </w:tr>
      <w:tr w:rsidR="002D4F78" w14:paraId="50186AAE" w14:textId="77777777">
        <w:trPr>
          <w:trHeight w:hRule="exact" w:val="408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877841" w14:textId="77777777" w:rsidR="002D4F78" w:rsidRDefault="00D6627F">
            <w:pPr>
              <w:pStyle w:val="TableParagraph"/>
              <w:spacing w:before="94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6:50-17:30</w:t>
            </w:r>
          </w:p>
        </w:tc>
        <w:tc>
          <w:tcPr>
            <w:tcW w:w="19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1D2D95" w14:textId="77777777" w:rsidR="002D4F78" w:rsidRDefault="002D4F78"/>
        </w:tc>
        <w:tc>
          <w:tcPr>
            <w:tcW w:w="29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6A6A0B" w14:textId="77777777" w:rsidR="002D4F78" w:rsidRDefault="002D4F78"/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731BAF" w14:textId="77777777" w:rsidR="002D4F78" w:rsidRDefault="002D4F78"/>
        </w:tc>
        <w:tc>
          <w:tcPr>
            <w:tcW w:w="2638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3F9F3CB" w14:textId="77777777" w:rsidR="002D4F78" w:rsidRDefault="002D4F78"/>
        </w:tc>
        <w:tc>
          <w:tcPr>
            <w:tcW w:w="2472" w:type="dxa"/>
            <w:vMerge/>
            <w:tcBorders>
              <w:left w:val="single" w:sz="5" w:space="0" w:color="000000"/>
              <w:right w:val="single" w:sz="5" w:space="0" w:color="000000"/>
            </w:tcBorders>
            <w:shd w:val="clear" w:color="auto" w:fill="FF0000"/>
          </w:tcPr>
          <w:p w14:paraId="570AB040" w14:textId="77777777" w:rsidR="002D4F78" w:rsidRDefault="002D4F78"/>
        </w:tc>
      </w:tr>
      <w:tr w:rsidR="002D4F78" w14:paraId="34427344" w14:textId="77777777">
        <w:trPr>
          <w:trHeight w:hRule="exact" w:val="406"/>
        </w:trPr>
        <w:tc>
          <w:tcPr>
            <w:tcW w:w="1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C17079" w14:textId="77777777" w:rsidR="002D4F78" w:rsidRDefault="00D6627F">
            <w:pPr>
              <w:pStyle w:val="TableParagraph"/>
              <w:spacing w:before="89"/>
              <w:ind w:left="10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17:40-18:20</w:t>
            </w:r>
          </w:p>
        </w:tc>
        <w:tc>
          <w:tcPr>
            <w:tcW w:w="19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04B4F0" w14:textId="77777777" w:rsidR="002D4F78" w:rsidRDefault="002D4F78"/>
        </w:tc>
        <w:tc>
          <w:tcPr>
            <w:tcW w:w="29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9E3301" w14:textId="77777777" w:rsidR="002D4F78" w:rsidRDefault="002D4F78"/>
        </w:tc>
        <w:tc>
          <w:tcPr>
            <w:tcW w:w="25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1782B4" w14:textId="77777777" w:rsidR="002D4F78" w:rsidRDefault="002D4F78"/>
        </w:tc>
        <w:tc>
          <w:tcPr>
            <w:tcW w:w="2638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FE2F52" w14:textId="77777777" w:rsidR="002D4F78" w:rsidRDefault="002D4F78"/>
        </w:tc>
        <w:tc>
          <w:tcPr>
            <w:tcW w:w="2472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0000"/>
          </w:tcPr>
          <w:p w14:paraId="1C6A476A" w14:textId="77777777" w:rsidR="002D4F78" w:rsidRDefault="002D4F78"/>
        </w:tc>
      </w:tr>
    </w:tbl>
    <w:p w14:paraId="744CD5A9" w14:textId="77777777" w:rsidR="002D4F78" w:rsidRDefault="002D4F78">
      <w:pPr>
        <w:sectPr w:rsidR="002D4F78">
          <w:footerReference w:type="default" r:id="rId15"/>
          <w:pgSz w:w="16850" w:h="11920" w:orient="landscape"/>
          <w:pgMar w:top="880" w:right="1200" w:bottom="1120" w:left="1500" w:header="0" w:footer="930" w:gutter="0"/>
          <w:cols w:space="720"/>
        </w:sectPr>
      </w:pPr>
    </w:p>
    <w:p w14:paraId="42ADAC0E" w14:textId="77777777" w:rsidR="002D4F78" w:rsidRDefault="00D6627F">
      <w:pPr>
        <w:pStyle w:val="GvdeMetni"/>
        <w:spacing w:before="30"/>
        <w:rPr>
          <w:rFonts w:ascii="Times New Roman" w:eastAsia="Times New Roman" w:hAnsi="Times New Roman" w:cs="Times New Roman"/>
          <w:b w:val="0"/>
          <w:bCs w:val="0"/>
        </w:rPr>
      </w:pPr>
      <w:r>
        <w:rPr>
          <w:rFonts w:ascii="Times New Roman" w:hAnsi="Times New Roman"/>
          <w:color w:val="FF0000"/>
          <w:spacing w:val="-1"/>
          <w:u w:val="thick" w:color="FF0000"/>
        </w:rPr>
        <w:lastRenderedPageBreak/>
        <w:t>DÖNEM</w:t>
      </w:r>
      <w:r>
        <w:rPr>
          <w:rFonts w:ascii="Times New Roman" w:hAnsi="Times New Roman"/>
          <w:color w:val="FF0000"/>
          <w:spacing w:val="-17"/>
          <w:u w:val="thick" w:color="FF0000"/>
        </w:rPr>
        <w:t xml:space="preserve"> </w:t>
      </w:r>
      <w:r>
        <w:rPr>
          <w:rFonts w:ascii="Times New Roman" w:hAnsi="Times New Roman"/>
          <w:color w:val="FF0000"/>
          <w:u w:val="thick" w:color="FF0000"/>
        </w:rPr>
        <w:t>2</w:t>
      </w:r>
      <w:r>
        <w:rPr>
          <w:rFonts w:ascii="Times New Roman" w:hAnsi="Times New Roman"/>
          <w:color w:val="FF0000"/>
          <w:spacing w:val="-17"/>
          <w:u w:val="thick" w:color="FF0000"/>
        </w:rPr>
        <w:t xml:space="preserve"> </w:t>
      </w:r>
      <w:r>
        <w:rPr>
          <w:rFonts w:ascii="Times New Roman" w:hAnsi="Times New Roman"/>
          <w:color w:val="FF0000"/>
          <w:u w:val="thick" w:color="FF0000"/>
        </w:rPr>
        <w:t>FİNAL</w:t>
      </w:r>
      <w:r>
        <w:rPr>
          <w:rFonts w:ascii="Times New Roman" w:hAnsi="Times New Roman"/>
          <w:color w:val="FF0000"/>
          <w:spacing w:val="-21"/>
          <w:u w:val="thick" w:color="FF0000"/>
        </w:rPr>
        <w:t xml:space="preserve"> </w:t>
      </w:r>
      <w:r>
        <w:rPr>
          <w:rFonts w:ascii="Times New Roman" w:hAnsi="Times New Roman"/>
          <w:color w:val="FF0000"/>
          <w:spacing w:val="-1"/>
          <w:u w:val="thick" w:color="FF0000"/>
        </w:rPr>
        <w:t>SINAVLARI</w:t>
      </w:r>
    </w:p>
    <w:p w14:paraId="1BAE7213" w14:textId="77777777" w:rsidR="002D4F78" w:rsidRDefault="002D4F7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E5B0657" w14:textId="77777777" w:rsidR="002D4F78" w:rsidRDefault="002D4F78">
      <w:pPr>
        <w:spacing w:before="1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tbl>
      <w:tblPr>
        <w:tblStyle w:val="TableNormal"/>
        <w:tblW w:w="0" w:type="auto"/>
        <w:tblInd w:w="104" w:type="dxa"/>
        <w:tblLayout w:type="fixed"/>
        <w:tblLook w:val="01E0" w:firstRow="1" w:lastRow="1" w:firstColumn="1" w:lastColumn="1" w:noHBand="0" w:noVBand="0"/>
      </w:tblPr>
      <w:tblGrid>
        <w:gridCol w:w="3390"/>
        <w:gridCol w:w="3846"/>
        <w:gridCol w:w="2406"/>
      </w:tblGrid>
      <w:tr w:rsidR="002D4F78" w14:paraId="0A2BAC7D" w14:textId="77777777">
        <w:trPr>
          <w:trHeight w:hRule="exact" w:val="442"/>
        </w:trPr>
        <w:tc>
          <w:tcPr>
            <w:tcW w:w="3390" w:type="dxa"/>
            <w:tcBorders>
              <w:top w:val="nil"/>
              <w:left w:val="nil"/>
              <w:bottom w:val="nil"/>
              <w:right w:val="nil"/>
            </w:tcBorders>
          </w:tcPr>
          <w:p w14:paraId="550EFD5D" w14:textId="77777777" w:rsidR="002D4F78" w:rsidRDefault="00D6627F">
            <w:pPr>
              <w:pStyle w:val="TableParagraph"/>
              <w:spacing w:before="58"/>
              <w:ind w:left="55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/>
                <w:b/>
                <w:sz w:val="32"/>
              </w:rPr>
              <w:t>Final</w:t>
            </w:r>
            <w:r>
              <w:rPr>
                <w:rFonts w:ascii="Times New Roman" w:hAnsi="Times New Roman"/>
                <w:b/>
                <w:spacing w:val="-15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z w:val="32"/>
              </w:rPr>
              <w:t>Teorik</w:t>
            </w:r>
            <w:r>
              <w:rPr>
                <w:rFonts w:ascii="Times New Roman" w:hAnsi="Times New Roman"/>
                <w:b/>
                <w:spacing w:val="-16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z w:val="32"/>
              </w:rPr>
              <w:t>Sınavı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</w:tcPr>
          <w:p w14:paraId="3B1AB6BF" w14:textId="77777777" w:rsidR="002D4F78" w:rsidRDefault="00D6627F">
            <w:pPr>
              <w:pStyle w:val="TableParagraph"/>
              <w:spacing w:before="58"/>
              <w:ind w:left="265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/>
                <w:b/>
                <w:sz w:val="32"/>
              </w:rPr>
              <w:t>:05</w:t>
            </w:r>
            <w:r>
              <w:rPr>
                <w:rFonts w:ascii="Times New Roman" w:hAnsi="Times New Roman"/>
                <w:b/>
                <w:spacing w:val="-15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32"/>
              </w:rPr>
              <w:t>HAZİRAN</w:t>
            </w:r>
            <w:r>
              <w:rPr>
                <w:rFonts w:ascii="Times New Roman" w:hAnsi="Times New Roman"/>
                <w:b/>
                <w:spacing w:val="-15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pacing w:val="1"/>
                <w:sz w:val="32"/>
              </w:rPr>
              <w:t>2023</w:t>
            </w: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</w:tcPr>
          <w:p w14:paraId="0AE18EB0" w14:textId="77777777" w:rsidR="002D4F78" w:rsidRDefault="00D6627F">
            <w:pPr>
              <w:pStyle w:val="TableParagraph"/>
              <w:spacing w:before="58"/>
              <w:ind w:left="846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/>
                <w:b/>
                <w:spacing w:val="-1"/>
                <w:sz w:val="32"/>
              </w:rPr>
              <w:t>Saat:</w:t>
            </w:r>
            <w:r>
              <w:rPr>
                <w:rFonts w:ascii="Times New Roman"/>
                <w:b/>
                <w:spacing w:val="-22"/>
                <w:sz w:val="32"/>
              </w:rPr>
              <w:t xml:space="preserve"> </w:t>
            </w:r>
            <w:r>
              <w:rPr>
                <w:rFonts w:ascii="Times New Roman"/>
                <w:b/>
                <w:sz w:val="32"/>
              </w:rPr>
              <w:t>09.30</w:t>
            </w:r>
          </w:p>
        </w:tc>
      </w:tr>
      <w:tr w:rsidR="002D4F78" w14:paraId="6125C25D" w14:textId="77777777">
        <w:trPr>
          <w:trHeight w:hRule="exact" w:val="365"/>
        </w:trPr>
        <w:tc>
          <w:tcPr>
            <w:tcW w:w="3390" w:type="dxa"/>
            <w:tcBorders>
              <w:top w:val="nil"/>
              <w:left w:val="nil"/>
              <w:bottom w:val="nil"/>
              <w:right w:val="nil"/>
            </w:tcBorders>
          </w:tcPr>
          <w:p w14:paraId="4884F3E1" w14:textId="77777777" w:rsidR="002D4F78" w:rsidRDefault="00D6627F">
            <w:pPr>
              <w:pStyle w:val="TableParagraph"/>
              <w:spacing w:line="349" w:lineRule="exact"/>
              <w:ind w:left="55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/>
                <w:b/>
                <w:spacing w:val="-1"/>
                <w:sz w:val="32"/>
              </w:rPr>
              <w:t>Anatomi</w:t>
            </w:r>
            <w:r>
              <w:rPr>
                <w:rFonts w:ascii="Times New Roman" w:hAnsi="Times New Roman"/>
                <w:b/>
                <w:spacing w:val="-20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z w:val="32"/>
              </w:rPr>
              <w:t>Pratik</w:t>
            </w:r>
            <w:r>
              <w:rPr>
                <w:rFonts w:ascii="Times New Roman" w:hAnsi="Times New Roman"/>
                <w:b/>
                <w:spacing w:val="-19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z w:val="32"/>
              </w:rPr>
              <w:t>Sınavı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</w:tcPr>
          <w:p w14:paraId="2F8CC89E" w14:textId="77777777" w:rsidR="002D4F78" w:rsidRDefault="00D6627F">
            <w:pPr>
              <w:pStyle w:val="TableParagraph"/>
              <w:spacing w:line="349" w:lineRule="exact"/>
              <w:ind w:left="265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/>
                <w:b/>
                <w:sz w:val="32"/>
              </w:rPr>
              <w:t>:06</w:t>
            </w:r>
            <w:r>
              <w:rPr>
                <w:rFonts w:ascii="Times New Roman" w:hAnsi="Times New Roman"/>
                <w:b/>
                <w:spacing w:val="-15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32"/>
              </w:rPr>
              <w:t>HAZİRAN</w:t>
            </w:r>
            <w:r>
              <w:rPr>
                <w:rFonts w:ascii="Times New Roman" w:hAnsi="Times New Roman"/>
                <w:b/>
                <w:spacing w:val="-15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z w:val="32"/>
              </w:rPr>
              <w:t>2023</w:t>
            </w: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</w:tcPr>
          <w:p w14:paraId="46F932FC" w14:textId="77777777" w:rsidR="002D4F78" w:rsidRDefault="00D6627F">
            <w:pPr>
              <w:pStyle w:val="TableParagraph"/>
              <w:spacing w:line="349" w:lineRule="exact"/>
              <w:ind w:left="846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/>
                <w:b/>
                <w:spacing w:val="-1"/>
                <w:sz w:val="32"/>
              </w:rPr>
              <w:t>Saat:</w:t>
            </w:r>
            <w:r>
              <w:rPr>
                <w:rFonts w:ascii="Times New Roman"/>
                <w:b/>
                <w:spacing w:val="-22"/>
                <w:sz w:val="32"/>
              </w:rPr>
              <w:t xml:space="preserve"> </w:t>
            </w:r>
            <w:r>
              <w:rPr>
                <w:rFonts w:ascii="Times New Roman"/>
                <w:b/>
                <w:sz w:val="32"/>
              </w:rPr>
              <w:t>09.30</w:t>
            </w:r>
          </w:p>
        </w:tc>
      </w:tr>
      <w:tr w:rsidR="002D4F78" w14:paraId="4D2C9943" w14:textId="77777777">
        <w:trPr>
          <w:trHeight w:hRule="exact" w:val="442"/>
        </w:trPr>
        <w:tc>
          <w:tcPr>
            <w:tcW w:w="3390" w:type="dxa"/>
            <w:tcBorders>
              <w:top w:val="nil"/>
              <w:left w:val="nil"/>
              <w:bottom w:val="nil"/>
              <w:right w:val="nil"/>
            </w:tcBorders>
          </w:tcPr>
          <w:p w14:paraId="009E5B4E" w14:textId="77777777" w:rsidR="002D4F78" w:rsidRDefault="00D6627F">
            <w:pPr>
              <w:pStyle w:val="TableParagraph"/>
              <w:spacing w:line="349" w:lineRule="exact"/>
              <w:ind w:left="55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/>
                <w:b/>
                <w:spacing w:val="-1"/>
                <w:sz w:val="32"/>
              </w:rPr>
              <w:t>Histoloji</w:t>
            </w:r>
            <w:r>
              <w:rPr>
                <w:rFonts w:ascii="Times New Roman" w:hAnsi="Times New Roman"/>
                <w:b/>
                <w:spacing w:val="-16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z w:val="32"/>
              </w:rPr>
              <w:t>Pratik</w:t>
            </w:r>
            <w:r>
              <w:rPr>
                <w:rFonts w:ascii="Times New Roman" w:hAnsi="Times New Roman"/>
                <w:b/>
                <w:spacing w:val="-13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z w:val="32"/>
              </w:rPr>
              <w:t>Sınavı</w:t>
            </w:r>
          </w:p>
        </w:tc>
        <w:tc>
          <w:tcPr>
            <w:tcW w:w="3846" w:type="dxa"/>
            <w:tcBorders>
              <w:top w:val="nil"/>
              <w:left w:val="nil"/>
              <w:bottom w:val="nil"/>
              <w:right w:val="nil"/>
            </w:tcBorders>
          </w:tcPr>
          <w:p w14:paraId="562179EE" w14:textId="77777777" w:rsidR="002D4F78" w:rsidRDefault="00D6627F">
            <w:pPr>
              <w:pStyle w:val="TableParagraph"/>
              <w:spacing w:line="349" w:lineRule="exact"/>
              <w:ind w:left="265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/>
                <w:b/>
                <w:sz w:val="32"/>
              </w:rPr>
              <w:t>:07</w:t>
            </w:r>
            <w:r>
              <w:rPr>
                <w:rFonts w:ascii="Times New Roman" w:hAnsi="Times New Roman"/>
                <w:b/>
                <w:spacing w:val="-15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32"/>
              </w:rPr>
              <w:t>HAZİRAN</w:t>
            </w:r>
            <w:r>
              <w:rPr>
                <w:rFonts w:ascii="Times New Roman" w:hAnsi="Times New Roman"/>
                <w:b/>
                <w:spacing w:val="-15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pacing w:val="1"/>
                <w:sz w:val="32"/>
              </w:rPr>
              <w:t>2022</w:t>
            </w:r>
          </w:p>
        </w:tc>
        <w:tc>
          <w:tcPr>
            <w:tcW w:w="2406" w:type="dxa"/>
            <w:tcBorders>
              <w:top w:val="nil"/>
              <w:left w:val="nil"/>
              <w:bottom w:val="nil"/>
              <w:right w:val="nil"/>
            </w:tcBorders>
          </w:tcPr>
          <w:p w14:paraId="5D4F7AF3" w14:textId="77777777" w:rsidR="002D4F78" w:rsidRDefault="00D6627F">
            <w:pPr>
              <w:pStyle w:val="TableParagraph"/>
              <w:spacing w:line="349" w:lineRule="exact"/>
              <w:ind w:left="846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/>
                <w:b/>
                <w:spacing w:val="-1"/>
                <w:sz w:val="32"/>
              </w:rPr>
              <w:t>Saat:</w:t>
            </w:r>
            <w:r>
              <w:rPr>
                <w:rFonts w:ascii="Times New Roman"/>
                <w:b/>
                <w:spacing w:val="-22"/>
                <w:sz w:val="32"/>
              </w:rPr>
              <w:t xml:space="preserve"> </w:t>
            </w:r>
            <w:r>
              <w:rPr>
                <w:rFonts w:ascii="Times New Roman"/>
                <w:b/>
                <w:sz w:val="32"/>
              </w:rPr>
              <w:t>09.30</w:t>
            </w:r>
          </w:p>
        </w:tc>
      </w:tr>
    </w:tbl>
    <w:p w14:paraId="43008924" w14:textId="77777777" w:rsidR="002D4F78" w:rsidRDefault="002D4F78">
      <w:pPr>
        <w:spacing w:before="3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699EFD7" w14:textId="77777777" w:rsidR="002D4F78" w:rsidRDefault="00D6627F">
      <w:pPr>
        <w:pStyle w:val="GvdeMetni"/>
        <w:rPr>
          <w:rFonts w:ascii="Times New Roman" w:eastAsia="Times New Roman" w:hAnsi="Times New Roman" w:cs="Times New Roman"/>
          <w:b w:val="0"/>
          <w:bCs w:val="0"/>
        </w:rPr>
      </w:pPr>
      <w:r>
        <w:rPr>
          <w:rFonts w:ascii="Times New Roman" w:hAnsi="Times New Roman"/>
          <w:color w:val="FF0000"/>
          <w:spacing w:val="-1"/>
          <w:u w:val="thick" w:color="FF0000"/>
        </w:rPr>
        <w:t>DÖNEM</w:t>
      </w:r>
      <w:r>
        <w:rPr>
          <w:rFonts w:ascii="Times New Roman" w:hAnsi="Times New Roman"/>
          <w:color w:val="FF0000"/>
          <w:spacing w:val="-20"/>
          <w:u w:val="thick" w:color="FF0000"/>
        </w:rPr>
        <w:t xml:space="preserve"> </w:t>
      </w:r>
      <w:r>
        <w:rPr>
          <w:rFonts w:ascii="Times New Roman" w:hAnsi="Times New Roman"/>
          <w:color w:val="FF0000"/>
          <w:u w:val="thick" w:color="FF0000"/>
        </w:rPr>
        <w:t>2</w:t>
      </w:r>
      <w:r>
        <w:rPr>
          <w:rFonts w:ascii="Times New Roman" w:hAnsi="Times New Roman"/>
          <w:color w:val="FF0000"/>
          <w:spacing w:val="-25"/>
          <w:u w:val="thick" w:color="FF0000"/>
        </w:rPr>
        <w:t xml:space="preserve"> </w:t>
      </w:r>
      <w:r>
        <w:rPr>
          <w:rFonts w:ascii="Times New Roman" w:hAnsi="Times New Roman"/>
          <w:color w:val="FF0000"/>
          <w:u w:val="thick" w:color="FF0000"/>
        </w:rPr>
        <w:t>BÜTÜNLEME</w:t>
      </w:r>
      <w:r>
        <w:rPr>
          <w:rFonts w:ascii="Times New Roman" w:hAnsi="Times New Roman"/>
          <w:color w:val="FF0000"/>
          <w:spacing w:val="-22"/>
          <w:u w:val="thick" w:color="FF0000"/>
        </w:rPr>
        <w:t xml:space="preserve"> </w:t>
      </w:r>
      <w:r>
        <w:rPr>
          <w:rFonts w:ascii="Times New Roman" w:hAnsi="Times New Roman"/>
          <w:color w:val="FF0000"/>
          <w:spacing w:val="-1"/>
          <w:u w:val="thick" w:color="FF0000"/>
        </w:rPr>
        <w:t>SINAVLARI</w:t>
      </w:r>
    </w:p>
    <w:p w14:paraId="5A92C2B3" w14:textId="77777777" w:rsidR="002D4F78" w:rsidRDefault="002D4F7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B4444B0" w14:textId="77777777" w:rsidR="002D4F78" w:rsidRDefault="002D4F7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50BF0DA" w14:textId="77777777" w:rsidR="002D4F78" w:rsidRDefault="002D4F7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62397AB" w14:textId="77777777" w:rsidR="002D4F78" w:rsidRDefault="002D4F7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tbl>
      <w:tblPr>
        <w:tblStyle w:val="TableNormal"/>
        <w:tblW w:w="0" w:type="auto"/>
        <w:tblInd w:w="104" w:type="dxa"/>
        <w:tblLayout w:type="fixed"/>
        <w:tblLook w:val="01E0" w:firstRow="1" w:lastRow="1" w:firstColumn="1" w:lastColumn="1" w:noHBand="0" w:noVBand="0"/>
      </w:tblPr>
      <w:tblGrid>
        <w:gridCol w:w="3569"/>
        <w:gridCol w:w="3745"/>
        <w:gridCol w:w="2407"/>
      </w:tblGrid>
      <w:tr w:rsidR="002D4F78" w14:paraId="58A7F166" w14:textId="77777777">
        <w:trPr>
          <w:trHeight w:hRule="exact" w:val="442"/>
        </w:trPr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</w:tcPr>
          <w:p w14:paraId="1E7E1EA4" w14:textId="77777777" w:rsidR="002D4F78" w:rsidRDefault="00D6627F">
            <w:pPr>
              <w:pStyle w:val="TableParagraph"/>
              <w:spacing w:before="58"/>
              <w:ind w:left="55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/>
                <w:b/>
                <w:sz w:val="32"/>
              </w:rPr>
              <w:t>Bütünleme</w:t>
            </w:r>
            <w:r>
              <w:rPr>
                <w:rFonts w:ascii="Times New Roman" w:hAnsi="Times New Roman"/>
                <w:b/>
                <w:spacing w:val="-17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z w:val="32"/>
              </w:rPr>
              <w:t>Teorik</w:t>
            </w:r>
            <w:r>
              <w:rPr>
                <w:rFonts w:ascii="Times New Roman" w:hAnsi="Times New Roman"/>
                <w:b/>
                <w:spacing w:val="-19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z w:val="32"/>
              </w:rPr>
              <w:t>Sınavı</w:t>
            </w:r>
          </w:p>
        </w:tc>
        <w:tc>
          <w:tcPr>
            <w:tcW w:w="3745" w:type="dxa"/>
            <w:tcBorders>
              <w:top w:val="nil"/>
              <w:left w:val="nil"/>
              <w:bottom w:val="nil"/>
              <w:right w:val="nil"/>
            </w:tcBorders>
          </w:tcPr>
          <w:p w14:paraId="676A30CC" w14:textId="77777777" w:rsidR="002D4F78" w:rsidRDefault="00D6627F">
            <w:pPr>
              <w:pStyle w:val="TableParagraph"/>
              <w:spacing w:before="58"/>
              <w:ind w:left="86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/>
                <w:b/>
                <w:sz w:val="32"/>
              </w:rPr>
              <w:t>:</w:t>
            </w:r>
            <w:r>
              <w:rPr>
                <w:rFonts w:ascii="Times New Roman" w:hAnsi="Times New Roman"/>
                <w:b/>
                <w:spacing w:val="-13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z w:val="32"/>
              </w:rPr>
              <w:t>21</w:t>
            </w:r>
            <w:r>
              <w:rPr>
                <w:rFonts w:ascii="Times New Roman" w:hAnsi="Times New Roman"/>
                <w:b/>
                <w:spacing w:val="-8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32"/>
              </w:rPr>
              <w:t>HAZİRAN</w:t>
            </w:r>
            <w:r>
              <w:rPr>
                <w:rFonts w:ascii="Times New Roman" w:hAnsi="Times New Roman"/>
                <w:b/>
                <w:spacing w:val="-9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z w:val="32"/>
              </w:rPr>
              <w:t>2023</w:t>
            </w:r>
          </w:p>
        </w:tc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</w:tcPr>
          <w:p w14:paraId="6FDEFD4A" w14:textId="77777777" w:rsidR="002D4F78" w:rsidRDefault="00D6627F">
            <w:pPr>
              <w:pStyle w:val="TableParagraph"/>
              <w:spacing w:before="58"/>
              <w:ind w:left="844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/>
                <w:b/>
                <w:spacing w:val="-1"/>
                <w:sz w:val="32"/>
              </w:rPr>
              <w:t>Saat:</w:t>
            </w:r>
            <w:r>
              <w:rPr>
                <w:rFonts w:ascii="Times New Roman"/>
                <w:b/>
                <w:spacing w:val="-19"/>
                <w:sz w:val="32"/>
              </w:rPr>
              <w:t xml:space="preserve"> </w:t>
            </w:r>
            <w:r>
              <w:rPr>
                <w:rFonts w:ascii="Times New Roman"/>
                <w:b/>
                <w:sz w:val="32"/>
              </w:rPr>
              <w:t>09.30</w:t>
            </w:r>
          </w:p>
        </w:tc>
      </w:tr>
      <w:tr w:rsidR="002D4F78" w14:paraId="0BD35471" w14:textId="77777777">
        <w:trPr>
          <w:trHeight w:hRule="exact" w:val="805"/>
        </w:trPr>
        <w:tc>
          <w:tcPr>
            <w:tcW w:w="3569" w:type="dxa"/>
            <w:tcBorders>
              <w:top w:val="nil"/>
              <w:left w:val="nil"/>
              <w:bottom w:val="nil"/>
              <w:right w:val="nil"/>
            </w:tcBorders>
          </w:tcPr>
          <w:p w14:paraId="3DE4B716" w14:textId="77777777" w:rsidR="002D4F78" w:rsidRDefault="00D6627F">
            <w:pPr>
              <w:pStyle w:val="TableParagraph"/>
              <w:spacing w:line="346" w:lineRule="exact"/>
              <w:ind w:left="55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/>
                <w:b/>
                <w:spacing w:val="-1"/>
                <w:sz w:val="32"/>
              </w:rPr>
              <w:t>Anatomi</w:t>
            </w:r>
            <w:r>
              <w:rPr>
                <w:rFonts w:ascii="Times New Roman" w:hAnsi="Times New Roman"/>
                <w:b/>
                <w:spacing w:val="-20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z w:val="32"/>
              </w:rPr>
              <w:t>Pratik</w:t>
            </w:r>
            <w:r>
              <w:rPr>
                <w:rFonts w:ascii="Times New Roman" w:hAnsi="Times New Roman"/>
                <w:b/>
                <w:spacing w:val="-19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z w:val="32"/>
              </w:rPr>
              <w:t>Sınavı</w:t>
            </w:r>
          </w:p>
          <w:p w14:paraId="0A50A974" w14:textId="77777777" w:rsidR="002D4F78" w:rsidRDefault="00D6627F">
            <w:pPr>
              <w:pStyle w:val="TableParagraph"/>
              <w:spacing w:line="365" w:lineRule="exact"/>
              <w:ind w:left="55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/>
                <w:b/>
                <w:spacing w:val="-1"/>
                <w:sz w:val="32"/>
              </w:rPr>
              <w:t>Histoloji</w:t>
            </w:r>
            <w:r>
              <w:rPr>
                <w:rFonts w:ascii="Times New Roman" w:hAnsi="Times New Roman"/>
                <w:b/>
                <w:spacing w:val="-16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z w:val="32"/>
              </w:rPr>
              <w:t>Pratik</w:t>
            </w:r>
            <w:r>
              <w:rPr>
                <w:rFonts w:ascii="Times New Roman" w:hAnsi="Times New Roman"/>
                <w:b/>
                <w:spacing w:val="-13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z w:val="32"/>
              </w:rPr>
              <w:t>Sınavı</w:t>
            </w:r>
          </w:p>
        </w:tc>
        <w:tc>
          <w:tcPr>
            <w:tcW w:w="3745" w:type="dxa"/>
            <w:tcBorders>
              <w:top w:val="nil"/>
              <w:left w:val="nil"/>
              <w:bottom w:val="nil"/>
              <w:right w:val="nil"/>
            </w:tcBorders>
          </w:tcPr>
          <w:p w14:paraId="53816E2D" w14:textId="77777777" w:rsidR="002D4F78" w:rsidRDefault="00D6627F">
            <w:pPr>
              <w:pStyle w:val="TableParagraph"/>
              <w:spacing w:line="346" w:lineRule="exact"/>
              <w:ind w:left="86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/>
                <w:b/>
                <w:sz w:val="32"/>
              </w:rPr>
              <w:t>:</w:t>
            </w:r>
            <w:r>
              <w:rPr>
                <w:rFonts w:ascii="Times New Roman" w:hAnsi="Times New Roman"/>
                <w:b/>
                <w:spacing w:val="-13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z w:val="32"/>
              </w:rPr>
              <w:t>22</w:t>
            </w:r>
            <w:r>
              <w:rPr>
                <w:rFonts w:ascii="Times New Roman" w:hAnsi="Times New Roman"/>
                <w:b/>
                <w:spacing w:val="-9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32"/>
              </w:rPr>
              <w:t>HAZİRAN</w:t>
            </w:r>
            <w:r>
              <w:rPr>
                <w:rFonts w:ascii="Times New Roman" w:hAnsi="Times New Roman"/>
                <w:b/>
                <w:spacing w:val="-10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z w:val="32"/>
              </w:rPr>
              <w:t>2023</w:t>
            </w:r>
          </w:p>
          <w:p w14:paraId="276CA68A" w14:textId="77777777" w:rsidR="002D4F78" w:rsidRDefault="00D6627F">
            <w:pPr>
              <w:pStyle w:val="TableParagraph"/>
              <w:spacing w:line="365" w:lineRule="exact"/>
              <w:ind w:left="86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/>
                <w:b/>
                <w:sz w:val="32"/>
              </w:rPr>
              <w:t>:</w:t>
            </w:r>
            <w:r>
              <w:rPr>
                <w:rFonts w:ascii="Times New Roman" w:hAnsi="Times New Roman"/>
                <w:b/>
                <w:spacing w:val="-16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z w:val="32"/>
              </w:rPr>
              <w:t>23</w:t>
            </w:r>
            <w:r>
              <w:rPr>
                <w:rFonts w:ascii="Times New Roman" w:hAnsi="Times New Roman"/>
                <w:b/>
                <w:spacing w:val="-8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pacing w:val="-1"/>
                <w:sz w:val="32"/>
              </w:rPr>
              <w:t>HAZİRAN</w:t>
            </w:r>
            <w:r>
              <w:rPr>
                <w:rFonts w:ascii="Times New Roman" w:hAnsi="Times New Roman"/>
                <w:b/>
                <w:spacing w:val="-9"/>
                <w:sz w:val="32"/>
              </w:rPr>
              <w:t xml:space="preserve"> </w:t>
            </w:r>
            <w:r>
              <w:rPr>
                <w:rFonts w:ascii="Times New Roman" w:hAnsi="Times New Roman"/>
                <w:b/>
                <w:sz w:val="32"/>
              </w:rPr>
              <w:t>2023</w:t>
            </w:r>
          </w:p>
        </w:tc>
        <w:tc>
          <w:tcPr>
            <w:tcW w:w="2407" w:type="dxa"/>
            <w:tcBorders>
              <w:top w:val="nil"/>
              <w:left w:val="nil"/>
              <w:bottom w:val="nil"/>
              <w:right w:val="nil"/>
            </w:tcBorders>
          </w:tcPr>
          <w:p w14:paraId="0E3DCF15" w14:textId="77777777" w:rsidR="002D4F78" w:rsidRDefault="00D6627F">
            <w:pPr>
              <w:pStyle w:val="TableParagraph"/>
              <w:spacing w:line="346" w:lineRule="exact"/>
              <w:ind w:left="844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/>
                <w:b/>
                <w:spacing w:val="-1"/>
                <w:sz w:val="32"/>
              </w:rPr>
              <w:t>Saat:</w:t>
            </w:r>
            <w:r>
              <w:rPr>
                <w:rFonts w:ascii="Times New Roman"/>
                <w:b/>
                <w:spacing w:val="-19"/>
                <w:sz w:val="32"/>
              </w:rPr>
              <w:t xml:space="preserve"> </w:t>
            </w:r>
            <w:r>
              <w:rPr>
                <w:rFonts w:ascii="Times New Roman"/>
                <w:b/>
                <w:sz w:val="32"/>
              </w:rPr>
              <w:t>09.30</w:t>
            </w:r>
          </w:p>
          <w:p w14:paraId="743E0F06" w14:textId="77777777" w:rsidR="002D4F78" w:rsidRDefault="00D6627F">
            <w:pPr>
              <w:pStyle w:val="TableParagraph"/>
              <w:spacing w:line="365" w:lineRule="exact"/>
              <w:ind w:left="844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/>
                <w:b/>
                <w:spacing w:val="-1"/>
                <w:sz w:val="32"/>
              </w:rPr>
              <w:t>Saat:</w:t>
            </w:r>
            <w:r>
              <w:rPr>
                <w:rFonts w:ascii="Times New Roman"/>
                <w:b/>
                <w:spacing w:val="-19"/>
                <w:sz w:val="32"/>
              </w:rPr>
              <w:t xml:space="preserve"> </w:t>
            </w:r>
            <w:r>
              <w:rPr>
                <w:rFonts w:ascii="Times New Roman"/>
                <w:b/>
                <w:sz w:val="32"/>
              </w:rPr>
              <w:t>09.30</w:t>
            </w:r>
          </w:p>
        </w:tc>
      </w:tr>
    </w:tbl>
    <w:p w14:paraId="455B1EE2" w14:textId="77777777" w:rsidR="009D3A39" w:rsidRDefault="009D3A39"/>
    <w:sectPr w:rsidR="009D3A39">
      <w:footerReference w:type="default" r:id="rId16"/>
      <w:pgSz w:w="16850" w:h="11920" w:orient="landscape"/>
      <w:pgMar w:top="860" w:right="2420" w:bottom="1120" w:left="700" w:header="0" w:footer="93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931BC" w14:textId="77777777" w:rsidR="00A66DE0" w:rsidRDefault="00A66DE0">
      <w:r>
        <w:separator/>
      </w:r>
    </w:p>
  </w:endnote>
  <w:endnote w:type="continuationSeparator" w:id="0">
    <w:p w14:paraId="20A3DA91" w14:textId="77777777" w:rsidR="00A66DE0" w:rsidRDefault="00A66D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346D7" w14:textId="77777777" w:rsidR="002D4F78" w:rsidRDefault="00801785">
    <w:pPr>
      <w:spacing w:line="14" w:lineRule="auto"/>
      <w:rPr>
        <w:sz w:val="18"/>
        <w:szCs w:val="18"/>
      </w:rPr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503091680" behindDoc="1" locked="0" layoutInCell="1" allowOverlap="1" wp14:anchorId="1D35542D" wp14:editId="21EB12D3">
              <wp:simplePos x="0" y="0"/>
              <wp:positionH relativeFrom="page">
                <wp:posOffset>5354955</wp:posOffset>
              </wp:positionH>
              <wp:positionV relativeFrom="page">
                <wp:posOffset>6820535</wp:posOffset>
              </wp:positionV>
              <wp:extent cx="107950" cy="127635"/>
              <wp:effectExtent l="1905" t="635" r="4445" b="0"/>
              <wp:wrapNone/>
              <wp:docPr id="10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95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0C3E5C" w14:textId="77777777" w:rsidR="002D4F78" w:rsidRDefault="00D6627F">
                          <w:pPr>
                            <w:ind w:left="4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54E92">
                            <w:rPr>
                              <w:rFonts w:ascii="Arial"/>
                              <w:noProof/>
                              <w:sz w:val="16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35542D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46" type="#_x0000_t202" style="position:absolute;margin-left:421.65pt;margin-top:537.05pt;width:8.5pt;height:10.05pt;z-index:-224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" filled="f" stroked="f">
              <v:textbox inset="0,0,0,0">
                <w:txbxContent>
                  <w:p w14:paraId="650C3E5C" w14:textId="77777777" w:rsidR="002D4F78" w:rsidRDefault="00D6627F">
                    <w:pPr>
                      <w:ind w:left="4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954E92">
                      <w:rPr>
                        <w:rFonts w:ascii="Arial"/>
                        <w:noProof/>
                        <w:sz w:val="16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EB2D8" w14:textId="77777777" w:rsidR="002D4F78" w:rsidRDefault="00801785">
    <w:pPr>
      <w:spacing w:line="14" w:lineRule="auto"/>
      <w:rPr>
        <w:sz w:val="20"/>
        <w:szCs w:val="20"/>
      </w:rPr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503091704" behindDoc="1" locked="0" layoutInCell="1" allowOverlap="1" wp14:anchorId="523DDF46" wp14:editId="2AAB6A3B">
              <wp:simplePos x="0" y="0"/>
              <wp:positionH relativeFrom="page">
                <wp:posOffset>5367655</wp:posOffset>
              </wp:positionH>
              <wp:positionV relativeFrom="page">
                <wp:posOffset>6820535</wp:posOffset>
              </wp:positionV>
              <wp:extent cx="138430" cy="127635"/>
              <wp:effectExtent l="0" t="635" r="0" b="0"/>
              <wp:wrapNone/>
              <wp:docPr id="9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843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DCCF8E" w14:textId="77777777" w:rsidR="002D4F78" w:rsidRDefault="00D6627F">
                          <w:pPr>
                            <w:ind w:left="2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1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3DDF46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47" type="#_x0000_t202" style="position:absolute;margin-left:422.65pt;margin-top:537.05pt;width:10.9pt;height:10.05pt;z-index:-224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" filled="f" stroked="f">
              <v:textbox inset="0,0,0,0">
                <w:txbxContent>
                  <w:p w14:paraId="0BDCCF8E" w14:textId="77777777" w:rsidR="002D4F78" w:rsidRDefault="00D6627F">
                    <w:pPr>
                      <w:ind w:left="2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/>
                        <w:spacing w:val="-1"/>
                        <w:sz w:val="16"/>
                      </w:rPr>
                      <w:t>1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C322B" w14:textId="77777777" w:rsidR="002D4F78" w:rsidRDefault="00801785">
    <w:pPr>
      <w:spacing w:line="14" w:lineRule="auto"/>
      <w:rPr>
        <w:sz w:val="20"/>
        <w:szCs w:val="20"/>
      </w:rPr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503091728" behindDoc="1" locked="0" layoutInCell="1" allowOverlap="1" wp14:anchorId="0D171F32" wp14:editId="4B1478C3">
              <wp:simplePos x="0" y="0"/>
              <wp:positionH relativeFrom="page">
                <wp:posOffset>5354955</wp:posOffset>
              </wp:positionH>
              <wp:positionV relativeFrom="page">
                <wp:posOffset>6820535</wp:posOffset>
              </wp:positionV>
              <wp:extent cx="163830" cy="127635"/>
              <wp:effectExtent l="1905" t="635" r="0" b="0"/>
              <wp:wrapNone/>
              <wp:docPr id="8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383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A6AD48" w14:textId="77777777" w:rsidR="002D4F78" w:rsidRDefault="00D6627F">
                          <w:pPr>
                            <w:ind w:left="4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801785">
                            <w:rPr>
                              <w:rFonts w:ascii="Arial"/>
                              <w:noProof/>
                              <w:sz w:val="16"/>
                            </w:rPr>
                            <w:t>1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171F32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48" type="#_x0000_t202" style="position:absolute;margin-left:421.65pt;margin-top:537.05pt;width:12.9pt;height:10.05pt;z-index:-224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" filled="f" stroked="f">
              <v:textbox inset="0,0,0,0">
                <w:txbxContent>
                  <w:p w14:paraId="4AA6AD48" w14:textId="77777777" w:rsidR="002D4F78" w:rsidRDefault="00D6627F">
                    <w:pPr>
                      <w:ind w:left="4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801785">
                      <w:rPr>
                        <w:rFonts w:ascii="Arial"/>
                        <w:noProof/>
                        <w:sz w:val="16"/>
                      </w:rPr>
                      <w:t>1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A1209" w14:textId="77777777" w:rsidR="002D4F78" w:rsidRDefault="00801785">
    <w:pPr>
      <w:spacing w:line="14" w:lineRule="auto"/>
      <w:rPr>
        <w:sz w:val="20"/>
        <w:szCs w:val="20"/>
      </w:rPr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503091752" behindDoc="1" locked="0" layoutInCell="1" allowOverlap="1" wp14:anchorId="6B69A222" wp14:editId="4E7DF5A0">
              <wp:simplePos x="0" y="0"/>
              <wp:positionH relativeFrom="page">
                <wp:posOffset>5367655</wp:posOffset>
              </wp:positionH>
              <wp:positionV relativeFrom="page">
                <wp:posOffset>6820535</wp:posOffset>
              </wp:positionV>
              <wp:extent cx="138430" cy="127635"/>
              <wp:effectExtent l="0" t="635" r="0" b="0"/>
              <wp:wrapNone/>
              <wp:docPr id="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843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F3A467" w14:textId="77777777" w:rsidR="002D4F78" w:rsidRDefault="00D6627F">
                          <w:pPr>
                            <w:ind w:left="2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69A2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49" type="#_x0000_t202" style="position:absolute;margin-left:422.65pt;margin-top:537.05pt;width:10.9pt;height:10.05pt;z-index:-224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" filled="f" stroked="f">
              <v:textbox inset="0,0,0,0">
                <w:txbxContent>
                  <w:p w14:paraId="33F3A467" w14:textId="77777777" w:rsidR="002D4F78" w:rsidRDefault="00D6627F">
                    <w:pPr>
                      <w:ind w:left="2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/>
                        <w:spacing w:val="-1"/>
                        <w:sz w:val="16"/>
                      </w:rPr>
                      <w:t>2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D3ADE" w14:textId="77777777" w:rsidR="002D4F78" w:rsidRDefault="00801785">
    <w:pPr>
      <w:spacing w:line="14" w:lineRule="auto"/>
      <w:rPr>
        <w:sz w:val="20"/>
        <w:szCs w:val="20"/>
      </w:rPr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503091776" behindDoc="1" locked="0" layoutInCell="1" allowOverlap="1" wp14:anchorId="5144DDF4" wp14:editId="5A03C9E2">
              <wp:simplePos x="0" y="0"/>
              <wp:positionH relativeFrom="page">
                <wp:posOffset>5354955</wp:posOffset>
              </wp:positionH>
              <wp:positionV relativeFrom="page">
                <wp:posOffset>6820535</wp:posOffset>
              </wp:positionV>
              <wp:extent cx="163830" cy="127635"/>
              <wp:effectExtent l="1905" t="635" r="0" b="0"/>
              <wp:wrapNone/>
              <wp:docPr id="6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383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4B4D65" w14:textId="77777777" w:rsidR="002D4F78" w:rsidRDefault="00D6627F">
                          <w:pPr>
                            <w:ind w:left="4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801785">
                            <w:rPr>
                              <w:rFonts w:ascii="Arial"/>
                              <w:noProof/>
                              <w:sz w:val="16"/>
                            </w:rPr>
                            <w:t>2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44DDF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50" type="#_x0000_t202" style="position:absolute;margin-left:421.65pt;margin-top:537.05pt;width:12.9pt;height:10.05pt;z-index:-224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" filled="f" stroked="f">
              <v:textbox inset="0,0,0,0">
                <w:txbxContent>
                  <w:p w14:paraId="2C4B4D65" w14:textId="77777777" w:rsidR="002D4F78" w:rsidRDefault="00D6627F">
                    <w:pPr>
                      <w:ind w:left="4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801785">
                      <w:rPr>
                        <w:rFonts w:ascii="Arial"/>
                        <w:noProof/>
                        <w:sz w:val="16"/>
                      </w:rPr>
                      <w:t>2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C5954" w14:textId="77777777" w:rsidR="002D4F78" w:rsidRDefault="00801785">
    <w:pPr>
      <w:spacing w:line="14" w:lineRule="auto"/>
      <w:rPr>
        <w:sz w:val="20"/>
        <w:szCs w:val="20"/>
      </w:rPr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503091800" behindDoc="1" locked="0" layoutInCell="1" allowOverlap="1" wp14:anchorId="5E64C0AF" wp14:editId="5A40F4C1">
              <wp:simplePos x="0" y="0"/>
              <wp:positionH relativeFrom="page">
                <wp:posOffset>5367655</wp:posOffset>
              </wp:positionH>
              <wp:positionV relativeFrom="page">
                <wp:posOffset>6820535</wp:posOffset>
              </wp:positionV>
              <wp:extent cx="138430" cy="127635"/>
              <wp:effectExtent l="0" t="635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843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4566C6" w14:textId="77777777" w:rsidR="002D4F78" w:rsidRDefault="00D6627F">
                          <w:pPr>
                            <w:ind w:left="2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3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64C0A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51" type="#_x0000_t202" style="position:absolute;margin-left:422.65pt;margin-top:537.05pt;width:10.9pt;height:10.05pt;z-index:-224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" filled="f" stroked="f">
              <v:textbox inset="0,0,0,0">
                <w:txbxContent>
                  <w:p w14:paraId="694566C6" w14:textId="77777777" w:rsidR="002D4F78" w:rsidRDefault="00D6627F">
                    <w:pPr>
                      <w:ind w:left="2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/>
                        <w:spacing w:val="-1"/>
                        <w:sz w:val="16"/>
                      </w:rPr>
                      <w:t>3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3EBEC" w14:textId="77777777" w:rsidR="002D4F78" w:rsidRDefault="00801785">
    <w:pPr>
      <w:spacing w:line="14" w:lineRule="auto"/>
      <w:rPr>
        <w:sz w:val="20"/>
        <w:szCs w:val="20"/>
      </w:rPr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503091824" behindDoc="1" locked="0" layoutInCell="1" allowOverlap="1" wp14:anchorId="08FA81A2" wp14:editId="0D4BDE73">
              <wp:simplePos x="0" y="0"/>
              <wp:positionH relativeFrom="page">
                <wp:posOffset>5354955</wp:posOffset>
              </wp:positionH>
              <wp:positionV relativeFrom="page">
                <wp:posOffset>6820535</wp:posOffset>
              </wp:positionV>
              <wp:extent cx="163830" cy="127635"/>
              <wp:effectExtent l="1905" t="635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383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B577C6" w14:textId="77777777" w:rsidR="002D4F78" w:rsidRDefault="00D6627F">
                          <w:pPr>
                            <w:ind w:left="4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801785">
                            <w:rPr>
                              <w:rFonts w:ascii="Arial"/>
                              <w:noProof/>
                              <w:sz w:val="16"/>
                            </w:rPr>
                            <w:t>3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FA81A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52" type="#_x0000_t202" style="position:absolute;margin-left:421.65pt;margin-top:537.05pt;width:12.9pt;height:10.05pt;z-index:-22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" filled="f" stroked="f">
              <v:textbox inset="0,0,0,0">
                <w:txbxContent>
                  <w:p w14:paraId="47B577C6" w14:textId="77777777" w:rsidR="002D4F78" w:rsidRDefault="00D6627F">
                    <w:pPr>
                      <w:ind w:left="4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801785">
                      <w:rPr>
                        <w:rFonts w:ascii="Arial"/>
                        <w:noProof/>
                        <w:sz w:val="16"/>
                      </w:rPr>
                      <w:t>3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83904" w14:textId="77777777" w:rsidR="002D4F78" w:rsidRDefault="00801785">
    <w:pPr>
      <w:spacing w:line="14" w:lineRule="auto"/>
      <w:rPr>
        <w:sz w:val="20"/>
        <w:szCs w:val="20"/>
      </w:rPr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503091848" behindDoc="1" locked="0" layoutInCell="1" allowOverlap="1" wp14:anchorId="32A196E7" wp14:editId="7C26ED70">
              <wp:simplePos x="0" y="0"/>
              <wp:positionH relativeFrom="page">
                <wp:posOffset>5367655</wp:posOffset>
              </wp:positionH>
              <wp:positionV relativeFrom="page">
                <wp:posOffset>6820535</wp:posOffset>
              </wp:positionV>
              <wp:extent cx="138430" cy="127635"/>
              <wp:effectExtent l="0" t="635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843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7CB096" w14:textId="77777777" w:rsidR="002D4F78" w:rsidRDefault="00D6627F">
                          <w:pPr>
                            <w:ind w:left="2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4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A196E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3" type="#_x0000_t202" style="position:absolute;margin-left:422.65pt;margin-top:537.05pt;width:10.9pt;height:10.05pt;z-index:-224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" filled="f" stroked="f">
              <v:textbox inset="0,0,0,0">
                <w:txbxContent>
                  <w:p w14:paraId="567CB096" w14:textId="77777777" w:rsidR="002D4F78" w:rsidRDefault="00D6627F">
                    <w:pPr>
                      <w:ind w:left="2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/>
                        <w:spacing w:val="-1"/>
                        <w:sz w:val="16"/>
                      </w:rPr>
                      <w:t>4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9516F" w14:textId="77777777" w:rsidR="002D4F78" w:rsidRDefault="00801785">
    <w:pPr>
      <w:spacing w:line="14" w:lineRule="auto"/>
      <w:rPr>
        <w:sz w:val="20"/>
        <w:szCs w:val="20"/>
      </w:rPr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503091872" behindDoc="1" locked="0" layoutInCell="1" allowOverlap="1" wp14:anchorId="7C6FD380" wp14:editId="6911D267">
              <wp:simplePos x="0" y="0"/>
              <wp:positionH relativeFrom="page">
                <wp:posOffset>5367655</wp:posOffset>
              </wp:positionH>
              <wp:positionV relativeFrom="page">
                <wp:posOffset>6820535</wp:posOffset>
              </wp:positionV>
              <wp:extent cx="138430" cy="127635"/>
              <wp:effectExtent l="0" t="635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843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7C7FB4" w14:textId="77777777" w:rsidR="002D4F78" w:rsidRDefault="00D6627F">
                          <w:pPr>
                            <w:ind w:left="2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sz w:val="16"/>
                            </w:rPr>
                            <w:t>4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6FD3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54" type="#_x0000_t202" style="position:absolute;margin-left:422.65pt;margin-top:537.05pt;width:10.9pt;height:10.05pt;z-index:-224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" filled="f" stroked="f">
              <v:textbox inset="0,0,0,0">
                <w:txbxContent>
                  <w:p w14:paraId="7B7C7FB4" w14:textId="77777777" w:rsidR="002D4F78" w:rsidRDefault="00D6627F">
                    <w:pPr>
                      <w:ind w:left="2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/>
                        <w:spacing w:val="-1"/>
                        <w:sz w:val="16"/>
                      </w:rPr>
                      <w:t>4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43D6E" w14:textId="77777777" w:rsidR="00A66DE0" w:rsidRDefault="00A66DE0">
      <w:r>
        <w:separator/>
      </w:r>
    </w:p>
  </w:footnote>
  <w:footnote w:type="continuationSeparator" w:id="0">
    <w:p w14:paraId="112514F3" w14:textId="77777777" w:rsidR="00A66DE0" w:rsidRDefault="00A66D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7122AF"/>
    <w:multiLevelType w:val="hybridMultilevel"/>
    <w:tmpl w:val="7E621B8C"/>
    <w:lvl w:ilvl="0" w:tplc="31E2F598">
      <w:start w:val="1"/>
      <w:numFmt w:val="upperRoman"/>
      <w:lvlText w:val="%1."/>
      <w:lvlJc w:val="left"/>
      <w:pPr>
        <w:ind w:left="2104" w:hanging="267"/>
        <w:jc w:val="right"/>
      </w:pPr>
      <w:rPr>
        <w:rFonts w:ascii="Arial" w:eastAsia="Arial" w:hAnsi="Arial" w:hint="default"/>
        <w:b/>
        <w:bCs/>
        <w:color w:val="4F80BB"/>
        <w:spacing w:val="-1"/>
        <w:w w:val="98"/>
        <w:sz w:val="32"/>
        <w:szCs w:val="32"/>
      </w:rPr>
    </w:lvl>
    <w:lvl w:ilvl="1" w:tplc="61985988">
      <w:start w:val="1"/>
      <w:numFmt w:val="bullet"/>
      <w:lvlText w:val="•"/>
      <w:lvlJc w:val="left"/>
      <w:pPr>
        <w:ind w:left="3094" w:hanging="267"/>
      </w:pPr>
      <w:rPr>
        <w:rFonts w:hint="default"/>
      </w:rPr>
    </w:lvl>
    <w:lvl w:ilvl="2" w:tplc="2154F598">
      <w:start w:val="1"/>
      <w:numFmt w:val="bullet"/>
      <w:lvlText w:val="•"/>
      <w:lvlJc w:val="left"/>
      <w:pPr>
        <w:ind w:left="4083" w:hanging="267"/>
      </w:pPr>
      <w:rPr>
        <w:rFonts w:hint="default"/>
      </w:rPr>
    </w:lvl>
    <w:lvl w:ilvl="3" w:tplc="619AD3E4">
      <w:start w:val="1"/>
      <w:numFmt w:val="bullet"/>
      <w:lvlText w:val="•"/>
      <w:lvlJc w:val="left"/>
      <w:pPr>
        <w:ind w:left="5073" w:hanging="267"/>
      </w:pPr>
      <w:rPr>
        <w:rFonts w:hint="default"/>
      </w:rPr>
    </w:lvl>
    <w:lvl w:ilvl="4" w:tplc="92D67FBA">
      <w:start w:val="1"/>
      <w:numFmt w:val="bullet"/>
      <w:lvlText w:val="•"/>
      <w:lvlJc w:val="left"/>
      <w:pPr>
        <w:ind w:left="6062" w:hanging="267"/>
      </w:pPr>
      <w:rPr>
        <w:rFonts w:hint="default"/>
      </w:rPr>
    </w:lvl>
    <w:lvl w:ilvl="5" w:tplc="8612D7F0">
      <w:start w:val="1"/>
      <w:numFmt w:val="bullet"/>
      <w:lvlText w:val="•"/>
      <w:lvlJc w:val="left"/>
      <w:pPr>
        <w:ind w:left="7052" w:hanging="267"/>
      </w:pPr>
      <w:rPr>
        <w:rFonts w:hint="default"/>
      </w:rPr>
    </w:lvl>
    <w:lvl w:ilvl="6" w:tplc="9B64EAE0">
      <w:start w:val="1"/>
      <w:numFmt w:val="bullet"/>
      <w:lvlText w:val="•"/>
      <w:lvlJc w:val="left"/>
      <w:pPr>
        <w:ind w:left="8042" w:hanging="267"/>
      </w:pPr>
      <w:rPr>
        <w:rFonts w:hint="default"/>
      </w:rPr>
    </w:lvl>
    <w:lvl w:ilvl="7" w:tplc="12AEE336">
      <w:start w:val="1"/>
      <w:numFmt w:val="bullet"/>
      <w:lvlText w:val="•"/>
      <w:lvlJc w:val="left"/>
      <w:pPr>
        <w:ind w:left="9031" w:hanging="267"/>
      </w:pPr>
      <w:rPr>
        <w:rFonts w:hint="default"/>
      </w:rPr>
    </w:lvl>
    <w:lvl w:ilvl="8" w:tplc="28CEC04A">
      <w:start w:val="1"/>
      <w:numFmt w:val="bullet"/>
      <w:lvlText w:val="•"/>
      <w:lvlJc w:val="left"/>
      <w:pPr>
        <w:ind w:left="10021" w:hanging="267"/>
      </w:pPr>
      <w:rPr>
        <w:rFonts w:hint="default"/>
      </w:rPr>
    </w:lvl>
  </w:abstractNum>
  <w:num w:numId="1" w16cid:durableId="4371393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Q0NLc0MTQ1MbU0szRV0lEKTi0uzszPAykwrAUAcEBB7iwAAAA="/>
  </w:docVars>
  <w:rsids>
    <w:rsidRoot w:val="002D4F78"/>
    <w:rsid w:val="002D4F78"/>
    <w:rsid w:val="00801785"/>
    <w:rsid w:val="00954E92"/>
    <w:rsid w:val="009D3A39"/>
    <w:rsid w:val="00A66DE0"/>
    <w:rsid w:val="00D6627F"/>
    <w:rsid w:val="00F36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05AD67"/>
  <w15:docId w15:val="{25D42FAE-42AF-42A2-8069-6EBA991BE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58"/>
      <w:ind w:left="152"/>
    </w:pPr>
    <w:rPr>
      <w:rFonts w:ascii="Arial" w:eastAsia="Arial" w:hAnsi="Arial"/>
      <w:b/>
      <w:bCs/>
      <w:sz w:val="32"/>
      <w:szCs w:val="32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onMetni">
    <w:name w:val="Balloon Text"/>
    <w:basedOn w:val="Normal"/>
    <w:link w:val="BalonMetniChar"/>
    <w:uiPriority w:val="99"/>
    <w:semiHidden/>
    <w:unhideWhenUsed/>
    <w:rsid w:val="00D6627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6627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6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5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9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4.xml"/><Relationship Id="rId5" Type="http://schemas.openxmlformats.org/officeDocument/2006/relationships/footnotes" Target="footnotes.xml"/><Relationship Id="rId15" Type="http://schemas.openxmlformats.org/officeDocument/2006/relationships/footer" Target="footer8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oter" Target="footer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1</Pages>
  <Words>9407</Words>
  <Characters>53625</Characters>
  <Application>Microsoft Office Word</Application>
  <DocSecurity>0</DocSecurity>
  <Lines>446</Lines>
  <Paragraphs>12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line2PDF.com</dc:creator>
  <cp:lastModifiedBy>Nesibe YILMAZ</cp:lastModifiedBy>
  <cp:revision>3</cp:revision>
  <dcterms:created xsi:type="dcterms:W3CDTF">2023-02-26T20:46:00Z</dcterms:created>
  <dcterms:modified xsi:type="dcterms:W3CDTF">2023-03-14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26T00:00:00Z</vt:filetime>
  </property>
  <property fmtid="{D5CDD505-2E9C-101B-9397-08002B2CF9AE}" pid="3" name="LastSaved">
    <vt:filetime>2023-02-26T00:00:00Z</vt:filetime>
  </property>
</Properties>
</file>